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3829" w14:textId="77E6840E" w:rsidR="006C5033" w:rsidRDefault="002F3A4A" w:rsidP="002C54D6">
      <w:pPr>
        <w:spacing w:before="0" w:after="0" w:line="360" w:lineRule="auto"/>
        <w:jc w:val="center"/>
        <w:rPr>
          <w:b/>
          <w:bCs/>
          <w:sz w:val="32"/>
          <w:szCs w:val="32"/>
        </w:rPr>
      </w:pPr>
      <w:r w:rsidRPr="002F3A4A">
        <w:rPr>
          <w:b/>
          <w:bCs/>
          <w:sz w:val="32"/>
          <w:szCs w:val="32"/>
        </w:rPr>
        <w:t>ENHANCING CONVERSATIONAL AI MODEL PERFORMANCE AND EXPLAINABILITY FOR SINHALA-ENGLISH BILINGUAL SPEAKERS</w:t>
      </w:r>
    </w:p>
    <w:p w14:paraId="392F2BD5" w14:textId="61B15C93" w:rsidR="002C54D6" w:rsidRDefault="002C54D6" w:rsidP="002C54D6">
      <w:pPr>
        <w:spacing w:before="0" w:after="0" w:line="360" w:lineRule="auto"/>
        <w:jc w:val="center"/>
        <w:rPr>
          <w:b/>
          <w:bCs/>
          <w:sz w:val="32"/>
          <w:szCs w:val="32"/>
        </w:rPr>
      </w:pPr>
    </w:p>
    <w:p w14:paraId="6C395734" w14:textId="6ED363FE" w:rsidR="002C54D6" w:rsidRDefault="002C54D6" w:rsidP="002C54D6">
      <w:pPr>
        <w:spacing w:before="0" w:after="0" w:line="360" w:lineRule="auto"/>
        <w:jc w:val="center"/>
        <w:rPr>
          <w:b/>
          <w:bCs/>
          <w:sz w:val="32"/>
          <w:szCs w:val="32"/>
        </w:rPr>
      </w:pPr>
    </w:p>
    <w:p w14:paraId="3EAFFC16" w14:textId="0066B8BB" w:rsidR="002C54D6" w:rsidRDefault="002C54D6" w:rsidP="002C54D6">
      <w:pPr>
        <w:spacing w:before="0" w:after="0" w:line="360" w:lineRule="auto"/>
        <w:jc w:val="center"/>
        <w:rPr>
          <w:b/>
          <w:bCs/>
          <w:sz w:val="32"/>
          <w:szCs w:val="32"/>
        </w:rPr>
      </w:pPr>
    </w:p>
    <w:p w14:paraId="7FC97E26" w14:textId="6FF97C0D" w:rsidR="002C54D6" w:rsidRDefault="002C54D6" w:rsidP="002C54D6">
      <w:pPr>
        <w:spacing w:before="0" w:after="0" w:line="360" w:lineRule="auto"/>
        <w:jc w:val="center"/>
        <w:rPr>
          <w:b/>
          <w:bCs/>
          <w:sz w:val="32"/>
          <w:szCs w:val="32"/>
        </w:rPr>
      </w:pPr>
    </w:p>
    <w:p w14:paraId="21BD577C" w14:textId="77777777" w:rsidR="006C5033" w:rsidRPr="00ED5C0D" w:rsidRDefault="006C5033" w:rsidP="00341DB5">
      <w:pPr>
        <w:spacing w:before="0" w:after="0" w:line="360" w:lineRule="auto"/>
        <w:jc w:val="center"/>
        <w:rPr>
          <w:sz w:val="32"/>
          <w:szCs w:val="32"/>
        </w:rPr>
      </w:pPr>
    </w:p>
    <w:p w14:paraId="10FD8F92" w14:textId="77777777" w:rsidR="00B928FB" w:rsidRPr="00B928FB" w:rsidRDefault="00B928FB" w:rsidP="00B928FB">
      <w:pPr>
        <w:spacing w:before="0" w:after="0" w:line="360" w:lineRule="auto"/>
        <w:jc w:val="center"/>
        <w:rPr>
          <w:sz w:val="28"/>
          <w:szCs w:val="28"/>
        </w:rPr>
      </w:pPr>
      <w:r w:rsidRPr="00B928FB">
        <w:rPr>
          <w:sz w:val="28"/>
          <w:szCs w:val="28"/>
        </w:rPr>
        <w:t xml:space="preserve">Dissanayake D.M.I.M., Hameed M.S., </w:t>
      </w:r>
      <w:proofErr w:type="spellStart"/>
      <w:r w:rsidRPr="00B928FB">
        <w:rPr>
          <w:sz w:val="28"/>
          <w:szCs w:val="28"/>
        </w:rPr>
        <w:t>Sakalasooriya</w:t>
      </w:r>
      <w:proofErr w:type="spellEnd"/>
      <w:r w:rsidRPr="00B928FB">
        <w:rPr>
          <w:sz w:val="28"/>
          <w:szCs w:val="28"/>
        </w:rPr>
        <w:t xml:space="preserve"> S.A.H.A., Jayasinghe D.T.</w:t>
      </w:r>
    </w:p>
    <w:p w14:paraId="7F91126C" w14:textId="6A799141" w:rsidR="006C5033" w:rsidRPr="002C54D6" w:rsidRDefault="00B928FB" w:rsidP="00B928FB">
      <w:pPr>
        <w:spacing w:before="0" w:after="0" w:line="360" w:lineRule="auto"/>
        <w:jc w:val="center"/>
        <w:rPr>
          <w:sz w:val="28"/>
          <w:szCs w:val="28"/>
        </w:rPr>
      </w:pPr>
      <w:r w:rsidRPr="00B928FB">
        <w:rPr>
          <w:sz w:val="28"/>
          <w:szCs w:val="28"/>
        </w:rPr>
        <w:t>(IT19069432, IT19064932, IT19051208, IT19075754)</w:t>
      </w:r>
    </w:p>
    <w:p w14:paraId="7B7CC74C" w14:textId="77777777" w:rsidR="006C5033" w:rsidRDefault="006C5033" w:rsidP="00341DB5">
      <w:pPr>
        <w:spacing w:before="0" w:after="0" w:line="360" w:lineRule="auto"/>
        <w:jc w:val="center"/>
        <w:rPr>
          <w:sz w:val="32"/>
          <w:szCs w:val="32"/>
        </w:rPr>
      </w:pPr>
    </w:p>
    <w:p w14:paraId="7CF6976E" w14:textId="77777777" w:rsidR="006C5033" w:rsidRPr="00A546A8" w:rsidRDefault="006C5033" w:rsidP="00341DB5">
      <w:pPr>
        <w:spacing w:before="0" w:after="0" w:line="360" w:lineRule="auto"/>
        <w:jc w:val="center"/>
        <w:rPr>
          <w:sz w:val="32"/>
          <w:szCs w:val="32"/>
        </w:rPr>
      </w:pPr>
    </w:p>
    <w:p w14:paraId="1B1C5BA9" w14:textId="56671B95" w:rsidR="006C5033" w:rsidRDefault="006C5033" w:rsidP="00341DB5">
      <w:pPr>
        <w:spacing w:before="0" w:after="0" w:line="360" w:lineRule="auto"/>
        <w:jc w:val="center"/>
        <w:rPr>
          <w:sz w:val="28"/>
          <w:szCs w:val="28"/>
        </w:rPr>
      </w:pPr>
      <w:r w:rsidRPr="00E618E2">
        <w:rPr>
          <w:sz w:val="28"/>
          <w:szCs w:val="28"/>
        </w:rPr>
        <w:t>B.Sc. (Hons) Degree in Information Technology</w:t>
      </w:r>
    </w:p>
    <w:p w14:paraId="29F5303F" w14:textId="6753D82E" w:rsidR="006C5033" w:rsidRDefault="006C5033" w:rsidP="00341DB5">
      <w:pPr>
        <w:spacing w:before="0" w:after="0" w:line="360" w:lineRule="auto"/>
        <w:jc w:val="center"/>
        <w:rPr>
          <w:sz w:val="32"/>
          <w:szCs w:val="32"/>
        </w:rPr>
      </w:pPr>
    </w:p>
    <w:p w14:paraId="16994DC8" w14:textId="1249A8CE" w:rsidR="002C54D6" w:rsidRDefault="002C54D6" w:rsidP="00341DB5">
      <w:pPr>
        <w:spacing w:before="0" w:after="0" w:line="360" w:lineRule="auto"/>
        <w:jc w:val="center"/>
        <w:rPr>
          <w:sz w:val="32"/>
          <w:szCs w:val="32"/>
        </w:rPr>
      </w:pPr>
    </w:p>
    <w:p w14:paraId="2EDDB4B0" w14:textId="77777777" w:rsidR="002C54D6" w:rsidRPr="00FA62D9" w:rsidRDefault="002C54D6" w:rsidP="00341DB5">
      <w:pPr>
        <w:spacing w:before="0" w:after="0" w:line="360" w:lineRule="auto"/>
        <w:jc w:val="center"/>
        <w:rPr>
          <w:sz w:val="32"/>
          <w:szCs w:val="32"/>
        </w:rPr>
      </w:pPr>
    </w:p>
    <w:p w14:paraId="3E48B029" w14:textId="77777777" w:rsidR="006C5033" w:rsidRPr="00E618E2" w:rsidRDefault="006C5033" w:rsidP="00341DB5">
      <w:pPr>
        <w:spacing w:before="0" w:after="0" w:line="360" w:lineRule="auto"/>
        <w:jc w:val="center"/>
        <w:rPr>
          <w:sz w:val="28"/>
          <w:szCs w:val="28"/>
        </w:rPr>
      </w:pPr>
      <w:r w:rsidRPr="00E618E2">
        <w:rPr>
          <w:sz w:val="28"/>
          <w:szCs w:val="28"/>
        </w:rPr>
        <w:t>Department of Information Technology</w:t>
      </w:r>
    </w:p>
    <w:p w14:paraId="059AF57B" w14:textId="77777777" w:rsidR="006C5033" w:rsidRDefault="006C5033" w:rsidP="00341DB5">
      <w:pPr>
        <w:spacing w:before="0" w:after="0" w:line="360" w:lineRule="auto"/>
        <w:jc w:val="center"/>
        <w:rPr>
          <w:sz w:val="32"/>
          <w:szCs w:val="32"/>
        </w:rPr>
      </w:pPr>
    </w:p>
    <w:p w14:paraId="24C82855" w14:textId="77777777" w:rsidR="006C5033" w:rsidRPr="00183B94" w:rsidRDefault="006C5033" w:rsidP="00341DB5">
      <w:pPr>
        <w:spacing w:before="0" w:after="0" w:line="360" w:lineRule="auto"/>
        <w:jc w:val="center"/>
        <w:rPr>
          <w:sz w:val="28"/>
          <w:szCs w:val="28"/>
        </w:rPr>
      </w:pPr>
      <w:r w:rsidRPr="00183B94">
        <w:rPr>
          <w:sz w:val="28"/>
          <w:szCs w:val="28"/>
        </w:rPr>
        <w:t>Sri Lanka Institute of Information Technology</w:t>
      </w:r>
    </w:p>
    <w:p w14:paraId="33EA9165" w14:textId="74F0506D" w:rsidR="006C5033" w:rsidRDefault="006C5033" w:rsidP="002C54D6">
      <w:pPr>
        <w:spacing w:before="0" w:after="0" w:line="360" w:lineRule="auto"/>
        <w:jc w:val="center"/>
        <w:rPr>
          <w:sz w:val="28"/>
          <w:szCs w:val="28"/>
        </w:rPr>
      </w:pPr>
      <w:r w:rsidRPr="00183B94">
        <w:rPr>
          <w:sz w:val="28"/>
          <w:szCs w:val="28"/>
        </w:rPr>
        <w:t>Sri Lanka</w:t>
      </w:r>
    </w:p>
    <w:p w14:paraId="424A4AE7" w14:textId="0FE0400B" w:rsidR="002C54D6" w:rsidRDefault="002C54D6" w:rsidP="002C54D6">
      <w:pPr>
        <w:spacing w:before="0" w:after="0" w:line="360" w:lineRule="auto"/>
        <w:jc w:val="center"/>
        <w:rPr>
          <w:sz w:val="32"/>
          <w:szCs w:val="32"/>
        </w:rPr>
      </w:pPr>
    </w:p>
    <w:p w14:paraId="29059880" w14:textId="77777777" w:rsidR="00F071F4" w:rsidRPr="002C54D6" w:rsidRDefault="00F071F4" w:rsidP="002C54D6">
      <w:pPr>
        <w:spacing w:before="0" w:after="0" w:line="360" w:lineRule="auto"/>
        <w:jc w:val="center"/>
        <w:rPr>
          <w:sz w:val="32"/>
          <w:szCs w:val="32"/>
        </w:rPr>
      </w:pPr>
    </w:p>
    <w:p w14:paraId="48D88EA2" w14:textId="115DC656" w:rsidR="006C5033" w:rsidRPr="00183B94" w:rsidRDefault="007A7D9F" w:rsidP="00341DB5">
      <w:pPr>
        <w:spacing w:before="0" w:after="0" w:line="360" w:lineRule="auto"/>
        <w:jc w:val="center"/>
        <w:rPr>
          <w:sz w:val="28"/>
          <w:szCs w:val="28"/>
        </w:rPr>
      </w:pPr>
      <w:r>
        <w:rPr>
          <w:sz w:val="28"/>
          <w:szCs w:val="28"/>
        </w:rPr>
        <w:t>September</w:t>
      </w:r>
      <w:r w:rsidR="006C5033">
        <w:rPr>
          <w:sz w:val="28"/>
          <w:szCs w:val="28"/>
        </w:rPr>
        <w:t xml:space="preserve"> 2022</w:t>
      </w:r>
    </w:p>
    <w:p w14:paraId="4E5D1285" w14:textId="6164FAC7" w:rsidR="00F071F4" w:rsidRDefault="002F3A4A" w:rsidP="00F071F4">
      <w:pPr>
        <w:spacing w:before="0" w:after="0" w:line="360" w:lineRule="auto"/>
        <w:jc w:val="center"/>
        <w:rPr>
          <w:b/>
          <w:bCs/>
          <w:sz w:val="32"/>
          <w:szCs w:val="32"/>
        </w:rPr>
      </w:pPr>
      <w:r w:rsidRPr="002F3A4A">
        <w:rPr>
          <w:b/>
          <w:bCs/>
          <w:sz w:val="32"/>
          <w:szCs w:val="32"/>
        </w:rPr>
        <w:lastRenderedPageBreak/>
        <w:t>ENHANCING CONVERSATIONAL AI MODEL PERFORMANCE AND EXPLAINABILITY FOR SINHALA-ENGLISH BILINGUAL SPEAKERS</w:t>
      </w:r>
    </w:p>
    <w:p w14:paraId="7D3CAEE4" w14:textId="77777777" w:rsidR="00F071F4" w:rsidRDefault="00F071F4" w:rsidP="00F071F4">
      <w:pPr>
        <w:spacing w:before="0" w:after="0" w:line="360" w:lineRule="auto"/>
        <w:jc w:val="center"/>
        <w:rPr>
          <w:b/>
          <w:bCs/>
          <w:sz w:val="32"/>
          <w:szCs w:val="32"/>
        </w:rPr>
      </w:pPr>
    </w:p>
    <w:p w14:paraId="1C0E67C7" w14:textId="77777777" w:rsidR="00F071F4" w:rsidRDefault="00F071F4" w:rsidP="00F071F4">
      <w:pPr>
        <w:spacing w:before="0" w:after="0" w:line="360" w:lineRule="auto"/>
        <w:jc w:val="center"/>
        <w:rPr>
          <w:b/>
          <w:bCs/>
          <w:sz w:val="32"/>
          <w:szCs w:val="32"/>
        </w:rPr>
      </w:pPr>
    </w:p>
    <w:p w14:paraId="6FAFF603" w14:textId="77777777" w:rsidR="00F071F4" w:rsidRDefault="00F071F4" w:rsidP="00F071F4">
      <w:pPr>
        <w:spacing w:before="0" w:after="0" w:line="360" w:lineRule="auto"/>
        <w:jc w:val="center"/>
        <w:rPr>
          <w:b/>
          <w:bCs/>
          <w:sz w:val="32"/>
          <w:szCs w:val="32"/>
        </w:rPr>
      </w:pPr>
    </w:p>
    <w:p w14:paraId="4C7DBE2F" w14:textId="77777777" w:rsidR="00F071F4" w:rsidRDefault="00F071F4" w:rsidP="00F071F4">
      <w:pPr>
        <w:spacing w:before="0" w:after="0" w:line="360" w:lineRule="auto"/>
        <w:jc w:val="center"/>
        <w:rPr>
          <w:b/>
          <w:bCs/>
          <w:sz w:val="32"/>
          <w:szCs w:val="32"/>
        </w:rPr>
      </w:pPr>
    </w:p>
    <w:p w14:paraId="0EF5FCE6" w14:textId="77777777" w:rsidR="00F071F4" w:rsidRPr="00ED5C0D" w:rsidRDefault="00F071F4" w:rsidP="00F071F4">
      <w:pPr>
        <w:spacing w:before="0" w:after="0" w:line="360" w:lineRule="auto"/>
        <w:jc w:val="center"/>
        <w:rPr>
          <w:sz w:val="32"/>
          <w:szCs w:val="32"/>
        </w:rPr>
      </w:pPr>
    </w:p>
    <w:p w14:paraId="33C6E61B" w14:textId="77777777" w:rsidR="003C6DD0" w:rsidRPr="003C6DD0" w:rsidRDefault="003C6DD0" w:rsidP="003C6DD0">
      <w:pPr>
        <w:spacing w:before="0" w:after="0" w:line="360" w:lineRule="auto"/>
        <w:jc w:val="center"/>
        <w:rPr>
          <w:sz w:val="28"/>
          <w:szCs w:val="28"/>
        </w:rPr>
      </w:pPr>
      <w:r w:rsidRPr="003C6DD0">
        <w:rPr>
          <w:sz w:val="28"/>
          <w:szCs w:val="28"/>
        </w:rPr>
        <w:t xml:space="preserve">Dissanayake D.M.I.M., Hameed M.S., </w:t>
      </w:r>
      <w:proofErr w:type="spellStart"/>
      <w:r w:rsidRPr="003C6DD0">
        <w:rPr>
          <w:sz w:val="28"/>
          <w:szCs w:val="28"/>
        </w:rPr>
        <w:t>Sakalasooriya</w:t>
      </w:r>
      <w:proofErr w:type="spellEnd"/>
      <w:r w:rsidRPr="003C6DD0">
        <w:rPr>
          <w:sz w:val="28"/>
          <w:szCs w:val="28"/>
        </w:rPr>
        <w:t xml:space="preserve"> S.A.H.A., Jayasinghe D.T.</w:t>
      </w:r>
    </w:p>
    <w:p w14:paraId="6EEAD2D5" w14:textId="70766C01" w:rsidR="00F071F4" w:rsidRPr="002C54D6" w:rsidRDefault="003C6DD0" w:rsidP="003C6DD0">
      <w:pPr>
        <w:spacing w:before="0" w:after="0" w:line="360" w:lineRule="auto"/>
        <w:jc w:val="center"/>
        <w:rPr>
          <w:sz w:val="28"/>
          <w:szCs w:val="28"/>
        </w:rPr>
      </w:pPr>
      <w:r w:rsidRPr="003C6DD0">
        <w:rPr>
          <w:sz w:val="28"/>
          <w:szCs w:val="28"/>
        </w:rPr>
        <w:t>(IT19069432, IT19064932, IT19051208, IT19075754)</w:t>
      </w:r>
    </w:p>
    <w:p w14:paraId="41A7264C" w14:textId="77777777" w:rsidR="00F071F4" w:rsidRDefault="00F071F4" w:rsidP="00F071F4">
      <w:pPr>
        <w:spacing w:before="0" w:after="0" w:line="360" w:lineRule="auto"/>
        <w:jc w:val="center"/>
        <w:rPr>
          <w:sz w:val="32"/>
          <w:szCs w:val="32"/>
        </w:rPr>
      </w:pPr>
    </w:p>
    <w:p w14:paraId="44750142" w14:textId="363F7C14" w:rsidR="00F071F4" w:rsidRDefault="00F071F4" w:rsidP="00F071F4">
      <w:pPr>
        <w:spacing w:before="0" w:after="0" w:line="360" w:lineRule="auto"/>
        <w:jc w:val="center"/>
        <w:rPr>
          <w:sz w:val="32"/>
          <w:szCs w:val="32"/>
        </w:rPr>
      </w:pPr>
    </w:p>
    <w:p w14:paraId="3C87E0E9" w14:textId="43CC15B9" w:rsidR="00F071F4" w:rsidRDefault="00F071F4" w:rsidP="00F071F4">
      <w:pPr>
        <w:spacing w:before="0" w:after="0" w:line="360" w:lineRule="auto"/>
        <w:jc w:val="center"/>
        <w:rPr>
          <w:sz w:val="32"/>
          <w:szCs w:val="32"/>
        </w:rPr>
      </w:pPr>
    </w:p>
    <w:p w14:paraId="076A3433" w14:textId="6306AFDC" w:rsidR="00F071F4" w:rsidRDefault="00D8792E" w:rsidP="00F071F4">
      <w:pPr>
        <w:spacing w:before="0" w:after="0" w:line="360" w:lineRule="auto"/>
        <w:jc w:val="center"/>
        <w:rPr>
          <w:szCs w:val="24"/>
        </w:rPr>
      </w:pPr>
      <w:r w:rsidRPr="00D8792E">
        <w:rPr>
          <w:szCs w:val="24"/>
        </w:rPr>
        <w:t>The dissertation was submitted in partial fulfillment of the requirements for the B.Sc. Special Honors degree in Information Technology</w:t>
      </w:r>
    </w:p>
    <w:p w14:paraId="727B6DB0" w14:textId="042BDEB2" w:rsidR="00F071F4" w:rsidRDefault="00F071F4" w:rsidP="00F071F4">
      <w:pPr>
        <w:spacing w:before="0" w:after="0" w:line="360" w:lineRule="auto"/>
        <w:jc w:val="center"/>
        <w:rPr>
          <w:sz w:val="32"/>
          <w:szCs w:val="32"/>
        </w:rPr>
      </w:pPr>
    </w:p>
    <w:p w14:paraId="220AF98E" w14:textId="1A147A7B" w:rsidR="00F071F4" w:rsidRDefault="00F071F4" w:rsidP="00F071F4">
      <w:pPr>
        <w:spacing w:before="0" w:after="0" w:line="360" w:lineRule="auto"/>
        <w:jc w:val="center"/>
        <w:rPr>
          <w:sz w:val="32"/>
          <w:szCs w:val="32"/>
        </w:rPr>
      </w:pPr>
    </w:p>
    <w:p w14:paraId="05EB8268" w14:textId="77777777" w:rsidR="00F071F4" w:rsidRPr="00FA62D9" w:rsidRDefault="00F071F4" w:rsidP="00F071F4">
      <w:pPr>
        <w:spacing w:before="0" w:after="0" w:line="360" w:lineRule="auto"/>
        <w:jc w:val="center"/>
        <w:rPr>
          <w:sz w:val="32"/>
          <w:szCs w:val="32"/>
        </w:rPr>
      </w:pPr>
    </w:p>
    <w:p w14:paraId="36F67732" w14:textId="77777777" w:rsidR="00F071F4" w:rsidRPr="00E618E2" w:rsidRDefault="00F071F4" w:rsidP="00F071F4">
      <w:pPr>
        <w:spacing w:before="0" w:after="0" w:line="360" w:lineRule="auto"/>
        <w:jc w:val="center"/>
        <w:rPr>
          <w:sz w:val="28"/>
          <w:szCs w:val="28"/>
        </w:rPr>
      </w:pPr>
      <w:r w:rsidRPr="00E618E2">
        <w:rPr>
          <w:sz w:val="28"/>
          <w:szCs w:val="28"/>
        </w:rPr>
        <w:t>Department of Information Technology</w:t>
      </w:r>
    </w:p>
    <w:p w14:paraId="28478179" w14:textId="77777777" w:rsidR="00F071F4" w:rsidRDefault="00F071F4" w:rsidP="00F071F4">
      <w:pPr>
        <w:spacing w:before="0" w:after="0" w:line="360" w:lineRule="auto"/>
        <w:jc w:val="center"/>
        <w:rPr>
          <w:sz w:val="32"/>
          <w:szCs w:val="32"/>
        </w:rPr>
      </w:pPr>
    </w:p>
    <w:p w14:paraId="5A3EBD4C" w14:textId="77777777" w:rsidR="00F071F4" w:rsidRPr="00183B94" w:rsidRDefault="00F071F4" w:rsidP="00F071F4">
      <w:pPr>
        <w:spacing w:before="0" w:after="0" w:line="360" w:lineRule="auto"/>
        <w:jc w:val="center"/>
        <w:rPr>
          <w:sz w:val="28"/>
          <w:szCs w:val="28"/>
        </w:rPr>
      </w:pPr>
      <w:r w:rsidRPr="00183B94">
        <w:rPr>
          <w:sz w:val="28"/>
          <w:szCs w:val="28"/>
        </w:rPr>
        <w:t>Sri Lanka Institute of Information Technology</w:t>
      </w:r>
    </w:p>
    <w:p w14:paraId="33F0EB3F" w14:textId="77777777" w:rsidR="00F071F4" w:rsidRDefault="00F071F4" w:rsidP="00F071F4">
      <w:pPr>
        <w:spacing w:before="0" w:after="0" w:line="360" w:lineRule="auto"/>
        <w:jc w:val="center"/>
        <w:rPr>
          <w:sz w:val="28"/>
          <w:szCs w:val="28"/>
        </w:rPr>
      </w:pPr>
      <w:r w:rsidRPr="00183B94">
        <w:rPr>
          <w:sz w:val="28"/>
          <w:szCs w:val="28"/>
        </w:rPr>
        <w:t>Sri Lanka</w:t>
      </w:r>
    </w:p>
    <w:p w14:paraId="3883DD2C" w14:textId="77777777" w:rsidR="00F071F4" w:rsidRPr="002C54D6" w:rsidRDefault="00F071F4" w:rsidP="00F071F4">
      <w:pPr>
        <w:spacing w:before="0" w:after="0" w:line="360" w:lineRule="auto"/>
        <w:jc w:val="center"/>
        <w:rPr>
          <w:sz w:val="32"/>
          <w:szCs w:val="32"/>
        </w:rPr>
      </w:pPr>
    </w:p>
    <w:p w14:paraId="35C8A0D3" w14:textId="4BE1A193" w:rsidR="00F071F4" w:rsidRPr="00183B94" w:rsidRDefault="007A7D9F" w:rsidP="00F071F4">
      <w:pPr>
        <w:spacing w:before="0" w:after="0" w:line="360" w:lineRule="auto"/>
        <w:jc w:val="center"/>
        <w:rPr>
          <w:sz w:val="28"/>
          <w:szCs w:val="28"/>
        </w:rPr>
      </w:pPr>
      <w:r>
        <w:rPr>
          <w:sz w:val="28"/>
          <w:szCs w:val="28"/>
        </w:rPr>
        <w:t>September</w:t>
      </w:r>
      <w:r w:rsidR="00F071F4">
        <w:rPr>
          <w:sz w:val="28"/>
          <w:szCs w:val="28"/>
        </w:rPr>
        <w:t xml:space="preserve"> 2022</w:t>
      </w:r>
    </w:p>
    <w:p w14:paraId="0E63AF4B" w14:textId="56C46E96" w:rsidR="00EC3722" w:rsidRPr="00EC3722" w:rsidRDefault="00EC3722" w:rsidP="00341DB5">
      <w:pPr>
        <w:spacing w:before="0" w:after="0" w:line="360" w:lineRule="auto"/>
        <w:jc w:val="center"/>
        <w:rPr>
          <w:sz w:val="28"/>
          <w:szCs w:val="28"/>
        </w:rPr>
        <w:sectPr w:rsidR="00EC3722" w:rsidRPr="00EC3722" w:rsidSect="00C02D49">
          <w:headerReference w:type="default" r:id="rId11"/>
          <w:type w:val="nextColumn"/>
          <w:pgSz w:w="11909" w:h="16834" w:code="9"/>
          <w:pgMar w:top="1418" w:right="1418" w:bottom="2268" w:left="2268" w:header="720" w:footer="720" w:gutter="0"/>
          <w:cols w:space="720"/>
          <w:titlePg/>
          <w:docGrid w:linePitch="360"/>
        </w:sectPr>
      </w:pPr>
    </w:p>
    <w:p w14:paraId="4C781620" w14:textId="77777777" w:rsidR="004860C3" w:rsidRPr="007E208D" w:rsidRDefault="004860C3" w:rsidP="00D30AA7">
      <w:pPr>
        <w:pStyle w:val="Heading1"/>
        <w:spacing w:before="0" w:after="240" w:line="360" w:lineRule="auto"/>
      </w:pPr>
      <w:bookmarkStart w:id="0" w:name="_Toc113543469"/>
      <w:r w:rsidRPr="007E208D">
        <w:lastRenderedPageBreak/>
        <w:t>Declaration, Copyright Statement and The Statement of The Supervisors</w:t>
      </w:r>
      <w:bookmarkEnd w:id="0"/>
    </w:p>
    <w:p w14:paraId="2BE5F9E5" w14:textId="2F843986" w:rsidR="004860C3" w:rsidRPr="009B30D9" w:rsidRDefault="004860C3" w:rsidP="005106E5">
      <w:pPr>
        <w:spacing w:before="0" w:after="0" w:line="360" w:lineRule="auto"/>
        <w:ind w:firstLine="360"/>
        <w:rPr>
          <w:rFonts w:cs="Times New Roman"/>
        </w:rPr>
      </w:pPr>
      <w:r w:rsidRPr="00D926D7">
        <w:rPr>
          <w:rFonts w:cs="Times New Roman"/>
        </w:rPr>
        <w:t xml:space="preserve">We declare that this is our own work, and this </w:t>
      </w:r>
      <w:r w:rsidR="00CE0729">
        <w:rPr>
          <w:rFonts w:cs="Times New Roman"/>
        </w:rPr>
        <w:t>dissertation</w:t>
      </w:r>
      <w:r w:rsidRPr="00D926D7">
        <w:rPr>
          <w:rFonts w:cs="Times New Roman"/>
        </w:rPr>
        <w:t xml:space="preserve"> does not incorporate</w:t>
      </w:r>
      <w:r>
        <w:rPr>
          <w:rFonts w:cs="Times New Roman"/>
        </w:rPr>
        <w:t xml:space="preserve"> </w:t>
      </w:r>
      <w:r w:rsidRPr="00D926D7">
        <w:rPr>
          <w:rFonts w:cs="Times New Roman"/>
        </w:rPr>
        <w:t>without acknowledgement any material previously submitted for a degree or diploma in any other university or Institute of higher learning and to the best of our</w:t>
      </w:r>
      <w:r>
        <w:rPr>
          <w:rFonts w:cs="Times New Roman"/>
        </w:rPr>
        <w:t xml:space="preserve"> </w:t>
      </w:r>
      <w:r w:rsidRPr="00D926D7">
        <w:rPr>
          <w:rFonts w:cs="Times New Roman"/>
        </w:rPr>
        <w:t>knowledge and belief it does not contain any material previously published or written by another person except where the acknowledgement is made in the text.</w:t>
      </w:r>
      <w:r w:rsidR="00F916D8">
        <w:rPr>
          <w:rFonts w:cs="Times New Roman"/>
        </w:rPr>
        <w:t xml:space="preserve"> </w:t>
      </w:r>
      <w:r w:rsidR="00F916D8" w:rsidRPr="00F916D8">
        <w:rPr>
          <w:rFonts w:cs="Times New Roman"/>
        </w:rPr>
        <w:t xml:space="preserve">Also, </w:t>
      </w:r>
      <w:r w:rsidR="00F916D8">
        <w:rPr>
          <w:rFonts w:cs="Times New Roman"/>
        </w:rPr>
        <w:t>we</w:t>
      </w:r>
      <w:r w:rsidR="00F916D8" w:rsidRPr="00F916D8">
        <w:rPr>
          <w:rFonts w:cs="Times New Roman"/>
        </w:rPr>
        <w:t xml:space="preserve"> hereby grant to Sri Lanka Institute of Information Technology the no</w:t>
      </w:r>
      <w:r w:rsidR="00C33968">
        <w:rPr>
          <w:rFonts w:cs="Times New Roman"/>
        </w:rPr>
        <w:t>n</w:t>
      </w:r>
      <w:r w:rsidR="00F916D8" w:rsidRPr="00F916D8">
        <w:rPr>
          <w:rFonts w:cs="Times New Roman"/>
        </w:rPr>
        <w:t xml:space="preserve">-exclusive right to reproduce and redistribute </w:t>
      </w:r>
      <w:r w:rsidR="00F916D8">
        <w:rPr>
          <w:rFonts w:cs="Times New Roman"/>
        </w:rPr>
        <w:t>our</w:t>
      </w:r>
      <w:r w:rsidR="00F916D8" w:rsidRPr="00F916D8">
        <w:rPr>
          <w:rFonts w:cs="Times New Roman"/>
        </w:rPr>
        <w:t xml:space="preserve"> dissertation in whole or part in future works (such as article</w:t>
      </w:r>
      <w:r w:rsidR="00373496">
        <w:rPr>
          <w:rFonts w:cs="Times New Roman"/>
        </w:rPr>
        <w:t>s</w:t>
      </w:r>
      <w:r w:rsidR="00F916D8" w:rsidRPr="00F916D8">
        <w:rPr>
          <w:rFonts w:cs="Times New Roman"/>
        </w:rPr>
        <w:t xml:space="preserve"> or books).</w:t>
      </w:r>
    </w:p>
    <w:p w14:paraId="30B092EB" w14:textId="77777777" w:rsidR="004860C3" w:rsidRPr="009B30D9" w:rsidRDefault="004860C3" w:rsidP="00BA67EC">
      <w:pPr>
        <w:spacing w:before="0" w:after="0" w:line="360" w:lineRule="auto"/>
        <w:rPr>
          <w:rFonts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4860C3" w:rsidRPr="009B30D9" w14:paraId="2DF6FF28" w14:textId="77777777" w:rsidTr="002032FB">
        <w:tc>
          <w:tcPr>
            <w:tcW w:w="3114" w:type="dxa"/>
          </w:tcPr>
          <w:p w14:paraId="01011B37"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Name</w:t>
            </w:r>
          </w:p>
        </w:tc>
        <w:tc>
          <w:tcPr>
            <w:tcW w:w="2614" w:type="dxa"/>
          </w:tcPr>
          <w:p w14:paraId="227DB84B"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Student ID</w:t>
            </w:r>
          </w:p>
        </w:tc>
        <w:tc>
          <w:tcPr>
            <w:tcW w:w="2485" w:type="dxa"/>
          </w:tcPr>
          <w:p w14:paraId="4C13C846" w14:textId="44541B37" w:rsidR="004860C3" w:rsidRPr="00710204" w:rsidRDefault="00910FB6" w:rsidP="00442B14">
            <w:pPr>
              <w:spacing w:before="0" w:after="0" w:line="360" w:lineRule="auto"/>
              <w:jc w:val="center"/>
              <w:rPr>
                <w:rFonts w:cs="Times New Roman"/>
                <w:b/>
                <w:sz w:val="22"/>
              </w:rPr>
            </w:pPr>
            <w:r w:rsidRPr="00710204">
              <w:rPr>
                <w:rFonts w:cs="Times New Roman"/>
                <w:b/>
                <w:noProof/>
                <w:sz w:val="22"/>
              </w:rPr>
              <w:drawing>
                <wp:anchor distT="0" distB="0" distL="114300" distR="114300" simplePos="0" relativeHeight="251658242" behindDoc="1" locked="0" layoutInCell="1" allowOverlap="1" wp14:anchorId="65ECB593" wp14:editId="66893EA5">
                  <wp:simplePos x="0" y="0"/>
                  <wp:positionH relativeFrom="column">
                    <wp:posOffset>262255</wp:posOffset>
                  </wp:positionH>
                  <wp:positionV relativeFrom="paragraph">
                    <wp:posOffset>160655</wp:posOffset>
                  </wp:positionV>
                  <wp:extent cx="469265" cy="433419"/>
                  <wp:effectExtent l="0" t="0" r="6985" b="508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0C3" w:rsidRPr="00710204">
              <w:rPr>
                <w:rFonts w:cs="Times New Roman"/>
                <w:b/>
                <w:sz w:val="22"/>
              </w:rPr>
              <w:t>Signature</w:t>
            </w:r>
          </w:p>
        </w:tc>
      </w:tr>
      <w:tr w:rsidR="004860C3" w:rsidRPr="009B30D9" w14:paraId="3F3AEDD2" w14:textId="77777777" w:rsidTr="002032FB">
        <w:tc>
          <w:tcPr>
            <w:tcW w:w="3114" w:type="dxa"/>
          </w:tcPr>
          <w:p w14:paraId="77A77BE4" w14:textId="77777777" w:rsidR="004860C3" w:rsidRPr="0091606A" w:rsidRDefault="004860C3" w:rsidP="0091606A">
            <w:pPr>
              <w:spacing w:before="0" w:after="0" w:line="360" w:lineRule="auto"/>
              <w:rPr>
                <w:rFonts w:cs="Times New Roman"/>
                <w:sz w:val="22"/>
              </w:rPr>
            </w:pPr>
            <w:r w:rsidRPr="0091606A">
              <w:rPr>
                <w:rFonts w:cs="Times New Roman"/>
                <w:sz w:val="22"/>
              </w:rPr>
              <w:t>Dissanayake D.M.I.M.</w:t>
            </w:r>
          </w:p>
        </w:tc>
        <w:tc>
          <w:tcPr>
            <w:tcW w:w="2614" w:type="dxa"/>
          </w:tcPr>
          <w:p w14:paraId="6F48DC47" w14:textId="77777777" w:rsidR="004860C3" w:rsidRPr="0091606A" w:rsidRDefault="004860C3" w:rsidP="0091606A">
            <w:pPr>
              <w:spacing w:before="0" w:after="0" w:line="360" w:lineRule="auto"/>
              <w:rPr>
                <w:rFonts w:cs="Times New Roman"/>
                <w:sz w:val="22"/>
              </w:rPr>
            </w:pPr>
            <w:r w:rsidRPr="0091606A">
              <w:rPr>
                <w:rFonts w:cs="Times New Roman"/>
                <w:sz w:val="22"/>
              </w:rPr>
              <w:t>IT19069432</w:t>
            </w:r>
          </w:p>
        </w:tc>
        <w:tc>
          <w:tcPr>
            <w:tcW w:w="2485" w:type="dxa"/>
          </w:tcPr>
          <w:p w14:paraId="593772C6" w14:textId="399C44CD" w:rsidR="004860C3" w:rsidRPr="0091606A" w:rsidRDefault="004860C3" w:rsidP="0091606A">
            <w:pPr>
              <w:tabs>
                <w:tab w:val="center" w:pos="1134"/>
              </w:tabs>
              <w:spacing w:before="0" w:after="0" w:line="360" w:lineRule="auto"/>
              <w:rPr>
                <w:rFonts w:cs="Times New Roman"/>
                <w:sz w:val="22"/>
              </w:rPr>
            </w:pPr>
            <w:r w:rsidRPr="0091606A">
              <w:rPr>
                <w:rFonts w:cs="Times New Roman"/>
                <w:noProof/>
                <w:sz w:val="22"/>
              </w:rPr>
              <w:drawing>
                <wp:anchor distT="0" distB="0" distL="114300" distR="114300" simplePos="0" relativeHeight="251658243" behindDoc="1" locked="0" layoutInCell="1" allowOverlap="1" wp14:anchorId="0C5621A4" wp14:editId="1313560B">
                  <wp:simplePos x="0" y="0"/>
                  <wp:positionH relativeFrom="column">
                    <wp:posOffset>615315</wp:posOffset>
                  </wp:positionH>
                  <wp:positionV relativeFrom="paragraph">
                    <wp:posOffset>132080</wp:posOffset>
                  </wp:positionV>
                  <wp:extent cx="516255" cy="325755"/>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0091606A">
              <w:rPr>
                <w:rFonts w:cs="Times New Roman"/>
                <w:sz w:val="22"/>
              </w:rPr>
              <w:tab/>
            </w:r>
          </w:p>
        </w:tc>
      </w:tr>
      <w:tr w:rsidR="004860C3" w:rsidRPr="009B30D9" w14:paraId="1CB471F0" w14:textId="77777777" w:rsidTr="002032FB">
        <w:tc>
          <w:tcPr>
            <w:tcW w:w="3114" w:type="dxa"/>
          </w:tcPr>
          <w:p w14:paraId="52C26D9A" w14:textId="77777777" w:rsidR="004860C3" w:rsidRPr="0091606A" w:rsidRDefault="004860C3" w:rsidP="0091606A">
            <w:pPr>
              <w:spacing w:before="0" w:after="0" w:line="360" w:lineRule="auto"/>
              <w:rPr>
                <w:rFonts w:cs="Times New Roman"/>
                <w:sz w:val="22"/>
              </w:rPr>
            </w:pPr>
            <w:r w:rsidRPr="0091606A">
              <w:rPr>
                <w:rFonts w:cs="Times New Roman"/>
                <w:sz w:val="22"/>
              </w:rPr>
              <w:t>Hameed M.S.</w:t>
            </w:r>
          </w:p>
        </w:tc>
        <w:tc>
          <w:tcPr>
            <w:tcW w:w="2614" w:type="dxa"/>
          </w:tcPr>
          <w:p w14:paraId="07F37E65" w14:textId="77777777" w:rsidR="004860C3" w:rsidRPr="0091606A" w:rsidRDefault="004860C3" w:rsidP="0091606A">
            <w:pPr>
              <w:spacing w:before="0" w:after="0" w:line="360" w:lineRule="auto"/>
              <w:rPr>
                <w:rFonts w:cs="Times New Roman"/>
                <w:sz w:val="22"/>
              </w:rPr>
            </w:pPr>
            <w:r w:rsidRPr="0091606A">
              <w:rPr>
                <w:rFonts w:cs="Times New Roman"/>
                <w:sz w:val="22"/>
              </w:rPr>
              <w:t>IT19064932</w:t>
            </w:r>
          </w:p>
        </w:tc>
        <w:tc>
          <w:tcPr>
            <w:tcW w:w="2485" w:type="dxa"/>
          </w:tcPr>
          <w:p w14:paraId="2344AD2E" w14:textId="77777777" w:rsidR="004860C3" w:rsidRPr="0091606A" w:rsidRDefault="004860C3" w:rsidP="0091606A">
            <w:pPr>
              <w:spacing w:before="0" w:after="0" w:line="360" w:lineRule="auto"/>
              <w:ind w:firstLine="720"/>
              <w:jc w:val="center"/>
              <w:rPr>
                <w:rFonts w:cs="Times New Roman"/>
                <w:sz w:val="22"/>
              </w:rPr>
            </w:pPr>
          </w:p>
        </w:tc>
      </w:tr>
      <w:tr w:rsidR="004860C3" w:rsidRPr="009B30D9" w14:paraId="29777094" w14:textId="77777777" w:rsidTr="002032FB">
        <w:tc>
          <w:tcPr>
            <w:tcW w:w="3114" w:type="dxa"/>
          </w:tcPr>
          <w:p w14:paraId="5183CED1" w14:textId="77777777" w:rsidR="004860C3" w:rsidRPr="0091606A" w:rsidRDefault="004860C3" w:rsidP="0091606A">
            <w:pPr>
              <w:spacing w:before="0" w:after="0" w:line="360" w:lineRule="auto"/>
              <w:rPr>
                <w:rFonts w:cs="Times New Roman"/>
                <w:sz w:val="22"/>
              </w:rPr>
            </w:pPr>
            <w:r w:rsidRPr="0091606A">
              <w:rPr>
                <w:rFonts w:cs="Times New Roman"/>
                <w:sz w:val="22"/>
              </w:rPr>
              <w:t>Jayasinghe D.T.</w:t>
            </w:r>
          </w:p>
        </w:tc>
        <w:tc>
          <w:tcPr>
            <w:tcW w:w="2614" w:type="dxa"/>
          </w:tcPr>
          <w:p w14:paraId="48A1FE78" w14:textId="77777777" w:rsidR="004860C3" w:rsidRPr="0091606A" w:rsidRDefault="004860C3" w:rsidP="0091606A">
            <w:pPr>
              <w:spacing w:before="0" w:after="0" w:line="360" w:lineRule="auto"/>
              <w:rPr>
                <w:rFonts w:cs="Times New Roman"/>
                <w:sz w:val="22"/>
              </w:rPr>
            </w:pPr>
            <w:r w:rsidRPr="0091606A">
              <w:rPr>
                <w:rFonts w:cs="Times New Roman"/>
                <w:sz w:val="22"/>
              </w:rPr>
              <w:t>IT19075754</w:t>
            </w:r>
          </w:p>
        </w:tc>
        <w:tc>
          <w:tcPr>
            <w:tcW w:w="2485" w:type="dxa"/>
          </w:tcPr>
          <w:p w14:paraId="09AC1392" w14:textId="77777777" w:rsidR="004860C3" w:rsidRPr="0091606A" w:rsidRDefault="004860C3" w:rsidP="0091606A">
            <w:pPr>
              <w:spacing w:before="0" w:after="0" w:line="360" w:lineRule="auto"/>
              <w:rPr>
                <w:rFonts w:cs="Times New Roman"/>
                <w:sz w:val="22"/>
              </w:rPr>
            </w:pPr>
            <w:r w:rsidRPr="0091606A">
              <w:rPr>
                <w:rFonts w:cs="Times New Roman"/>
                <w:noProof/>
                <w:sz w:val="22"/>
              </w:rPr>
              <w:drawing>
                <wp:anchor distT="0" distB="0" distL="114300" distR="114300" simplePos="0" relativeHeight="251658241" behindDoc="1" locked="0" layoutInCell="1" allowOverlap="1" wp14:anchorId="79B6BE44" wp14:editId="72AE3B53">
                  <wp:simplePos x="0" y="0"/>
                  <wp:positionH relativeFrom="column">
                    <wp:posOffset>398780</wp:posOffset>
                  </wp:positionH>
                  <wp:positionV relativeFrom="paragraph">
                    <wp:posOffset>-88265</wp:posOffset>
                  </wp:positionV>
                  <wp:extent cx="829310" cy="371539"/>
                  <wp:effectExtent l="0" t="0" r="0" b="9525"/>
                  <wp:wrapNone/>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r w:rsidR="004860C3" w:rsidRPr="009B30D9" w14:paraId="58576DBD" w14:textId="77777777" w:rsidTr="002032FB">
        <w:tc>
          <w:tcPr>
            <w:tcW w:w="3114" w:type="dxa"/>
          </w:tcPr>
          <w:p w14:paraId="66269B81" w14:textId="77777777" w:rsidR="004860C3" w:rsidRPr="0091606A" w:rsidRDefault="004860C3" w:rsidP="0091606A">
            <w:pPr>
              <w:spacing w:before="0" w:after="0" w:line="360" w:lineRule="auto"/>
              <w:rPr>
                <w:rFonts w:cs="Times New Roman"/>
                <w:sz w:val="22"/>
              </w:rPr>
            </w:pPr>
            <w:proofErr w:type="spellStart"/>
            <w:r w:rsidRPr="0091606A">
              <w:rPr>
                <w:rFonts w:cs="Times New Roman"/>
                <w:sz w:val="22"/>
              </w:rPr>
              <w:t>Sakalasooriya</w:t>
            </w:r>
            <w:proofErr w:type="spellEnd"/>
            <w:r w:rsidRPr="0091606A">
              <w:rPr>
                <w:rFonts w:cs="Times New Roman"/>
                <w:sz w:val="22"/>
              </w:rPr>
              <w:t xml:space="preserve"> S.A.H.A.</w:t>
            </w:r>
          </w:p>
        </w:tc>
        <w:tc>
          <w:tcPr>
            <w:tcW w:w="2614" w:type="dxa"/>
          </w:tcPr>
          <w:p w14:paraId="7228977A" w14:textId="77777777" w:rsidR="004860C3" w:rsidRPr="0091606A" w:rsidRDefault="004860C3" w:rsidP="0091606A">
            <w:pPr>
              <w:spacing w:before="0" w:after="0" w:line="360" w:lineRule="auto"/>
              <w:rPr>
                <w:rFonts w:cs="Times New Roman"/>
                <w:sz w:val="22"/>
              </w:rPr>
            </w:pPr>
            <w:r w:rsidRPr="0091606A">
              <w:rPr>
                <w:rFonts w:cs="Times New Roman"/>
                <w:sz w:val="22"/>
              </w:rPr>
              <w:t>IT19051208</w:t>
            </w:r>
          </w:p>
        </w:tc>
        <w:tc>
          <w:tcPr>
            <w:tcW w:w="2485" w:type="dxa"/>
          </w:tcPr>
          <w:p w14:paraId="1A480794" w14:textId="77777777" w:rsidR="004860C3" w:rsidRPr="0091606A" w:rsidRDefault="004860C3" w:rsidP="0091606A">
            <w:pPr>
              <w:spacing w:before="0" w:after="0" w:line="360" w:lineRule="auto"/>
              <w:rPr>
                <w:rFonts w:cs="Times New Roman"/>
                <w:sz w:val="22"/>
              </w:rPr>
            </w:pPr>
            <w:r w:rsidRPr="0091606A">
              <w:rPr>
                <w:rFonts w:cs="Times New Roman"/>
                <w:noProof/>
                <w:sz w:val="22"/>
              </w:rPr>
              <w:drawing>
                <wp:anchor distT="0" distB="0" distL="114300" distR="114300" simplePos="0" relativeHeight="251658240" behindDoc="1" locked="0" layoutInCell="1" allowOverlap="1" wp14:anchorId="2126CC7A" wp14:editId="687F1865">
                  <wp:simplePos x="0" y="0"/>
                  <wp:positionH relativeFrom="margin">
                    <wp:posOffset>535940</wp:posOffset>
                  </wp:positionH>
                  <wp:positionV relativeFrom="paragraph">
                    <wp:posOffset>-20955</wp:posOffset>
                  </wp:positionV>
                  <wp:extent cx="533400" cy="304165"/>
                  <wp:effectExtent l="0" t="0" r="0" b="635"/>
                  <wp:wrapNone/>
                  <wp:docPr id="6" name="Picture 6"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sect&#10;&#10;Description automatically generated"/>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D19D59C" w14:textId="77777777" w:rsidR="004860C3" w:rsidRDefault="004860C3" w:rsidP="00BA67EC">
      <w:pPr>
        <w:spacing w:before="0" w:after="0" w:line="360" w:lineRule="auto"/>
        <w:rPr>
          <w:rFonts w:cs="Times New Roman"/>
        </w:rPr>
      </w:pPr>
    </w:p>
    <w:p w14:paraId="5324955E" w14:textId="77777777" w:rsidR="004860C3" w:rsidRDefault="004860C3" w:rsidP="00BA67EC">
      <w:pPr>
        <w:spacing w:before="0" w:after="0" w:line="360" w:lineRule="auto"/>
        <w:rPr>
          <w:rFonts w:cs="Times New Roman"/>
        </w:rPr>
      </w:pPr>
    </w:p>
    <w:p w14:paraId="3D830CDE" w14:textId="1A7819E0" w:rsidR="004860C3" w:rsidRPr="002424CF" w:rsidRDefault="004860C3" w:rsidP="005106E5">
      <w:pPr>
        <w:spacing w:before="0" w:after="0" w:line="360" w:lineRule="auto"/>
        <w:ind w:firstLine="360"/>
        <w:rPr>
          <w:rFonts w:cs="Times New Roman"/>
        </w:rPr>
      </w:pPr>
      <w:r w:rsidRPr="002424CF">
        <w:rPr>
          <w:rFonts w:cs="Times New Roman"/>
        </w:rPr>
        <w:t xml:space="preserve">The above candidates are carrying out research for the undergraduate </w:t>
      </w:r>
      <w:r w:rsidR="00996DFE">
        <w:rPr>
          <w:rFonts w:cs="Times New Roman"/>
        </w:rPr>
        <w:t>d</w:t>
      </w:r>
      <w:r w:rsidRPr="002424CF">
        <w:rPr>
          <w:rFonts w:cs="Times New Roman"/>
        </w:rPr>
        <w:t>issertation</w:t>
      </w:r>
      <w:r>
        <w:rPr>
          <w:rFonts w:cs="Times New Roman"/>
        </w:rPr>
        <w:t xml:space="preserve"> </w:t>
      </w:r>
      <w:r w:rsidRPr="002424CF">
        <w:rPr>
          <w:rFonts w:cs="Times New Roman"/>
        </w:rPr>
        <w:t>under my supervision</w:t>
      </w:r>
      <w:r w:rsidR="0004438D">
        <w:rPr>
          <w:rFonts w:cs="Times New Roman"/>
        </w:rPr>
        <w:t>.</w:t>
      </w:r>
    </w:p>
    <w:p w14:paraId="679172B1" w14:textId="77777777" w:rsidR="004860C3" w:rsidRDefault="004860C3" w:rsidP="00BA67EC">
      <w:pPr>
        <w:spacing w:before="0" w:after="0" w:line="360" w:lineRule="auto"/>
        <w:rPr>
          <w:rFonts w:cs="Times New Roman"/>
        </w:rPr>
      </w:pPr>
    </w:p>
    <w:p w14:paraId="51E9EC88" w14:textId="77777777" w:rsidR="004860C3" w:rsidRDefault="004860C3" w:rsidP="00BA67EC">
      <w:pPr>
        <w:spacing w:before="0" w:after="0" w:line="360" w:lineRule="auto"/>
        <w:rPr>
          <w:rFonts w:cs="Times New Roman"/>
        </w:rPr>
      </w:pPr>
      <w:r>
        <w:rPr>
          <w:rFonts w:cs="Times New Roman"/>
        </w:rPr>
        <w:t xml:space="preserve">Name of the supervisor: </w:t>
      </w:r>
      <w:r w:rsidRPr="00FF1C81">
        <w:rPr>
          <w:rFonts w:cs="Times New Roman"/>
        </w:rPr>
        <w:t>Dr. Lakmini Abeywardhana</w:t>
      </w:r>
    </w:p>
    <w:p w14:paraId="1623FD64" w14:textId="7605D15E" w:rsidR="004860C3" w:rsidRDefault="004860C3" w:rsidP="00BA67EC">
      <w:pPr>
        <w:spacing w:before="0" w:after="0" w:line="360" w:lineRule="auto"/>
        <w:rPr>
          <w:rFonts w:cs="Times New Roman"/>
        </w:rPr>
      </w:pPr>
      <w:r w:rsidRPr="002424CF">
        <w:rPr>
          <w:rFonts w:cs="Times New Roman"/>
        </w:rPr>
        <w:t xml:space="preserve">Signature of the supervisor: </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2D49F4">
        <w:rPr>
          <w:rFonts w:cs="Times New Roman"/>
        </w:rPr>
        <w:t>09</w:t>
      </w:r>
      <w:r>
        <w:rPr>
          <w:rFonts w:cs="Times New Roman"/>
        </w:rPr>
        <w:t>/0</w:t>
      </w:r>
      <w:r w:rsidR="002D49F4">
        <w:rPr>
          <w:rFonts w:cs="Times New Roman"/>
        </w:rPr>
        <w:t>9</w:t>
      </w:r>
      <w:r>
        <w:rPr>
          <w:rFonts w:cs="Times New Roman"/>
        </w:rPr>
        <w:t>/2022</w:t>
      </w:r>
    </w:p>
    <w:p w14:paraId="7DBCB2F3" w14:textId="77777777" w:rsidR="004860C3" w:rsidRDefault="004860C3" w:rsidP="00BA67EC">
      <w:pPr>
        <w:spacing w:before="0" w:after="0" w:line="360" w:lineRule="auto"/>
        <w:rPr>
          <w:rFonts w:cs="Times New Roman"/>
        </w:rPr>
      </w:pPr>
    </w:p>
    <w:p w14:paraId="4B2A1B5F" w14:textId="77777777" w:rsidR="004860C3" w:rsidRDefault="004860C3" w:rsidP="00BA67EC">
      <w:pPr>
        <w:spacing w:before="0" w:after="0" w:line="360" w:lineRule="auto"/>
        <w:rPr>
          <w:rFonts w:cs="Times New Roman"/>
        </w:rPr>
      </w:pPr>
      <w:r>
        <w:rPr>
          <w:rFonts w:cs="Times New Roman"/>
        </w:rPr>
        <w:t xml:space="preserve">Name of the co-supervisor: </w:t>
      </w:r>
      <w:r w:rsidRPr="00FF1C81">
        <w:rPr>
          <w:rFonts w:cs="Times New Roman"/>
        </w:rPr>
        <w:t>Ms. Dinuka Wijendra</w:t>
      </w:r>
    </w:p>
    <w:p w14:paraId="2968F889" w14:textId="191B8AD1" w:rsidR="004860C3" w:rsidRDefault="004860C3" w:rsidP="00BA67EC">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2D49F4">
        <w:rPr>
          <w:rFonts w:cs="Times New Roman"/>
        </w:rPr>
        <w:t>09</w:t>
      </w:r>
      <w:r>
        <w:rPr>
          <w:rFonts w:cs="Times New Roman"/>
        </w:rPr>
        <w:t>/0</w:t>
      </w:r>
      <w:r w:rsidR="002B7F38">
        <w:rPr>
          <w:rFonts w:cs="Times New Roman"/>
        </w:rPr>
        <w:t>9</w:t>
      </w:r>
      <w:r>
        <w:rPr>
          <w:rFonts w:cs="Times New Roman"/>
        </w:rPr>
        <w:t>/2022</w:t>
      </w:r>
    </w:p>
    <w:p w14:paraId="3B135E43" w14:textId="77777777" w:rsidR="004860C3" w:rsidRDefault="004860C3" w:rsidP="00BA67EC">
      <w:pPr>
        <w:spacing w:before="0" w:after="0" w:line="360" w:lineRule="auto"/>
        <w:rPr>
          <w:rFonts w:cs="Times New Roman"/>
        </w:rPr>
      </w:pPr>
    </w:p>
    <w:p w14:paraId="7113F68C" w14:textId="77777777" w:rsidR="004860C3" w:rsidRDefault="004860C3" w:rsidP="00BA67EC">
      <w:pPr>
        <w:spacing w:before="0" w:after="0" w:line="360" w:lineRule="auto"/>
        <w:rPr>
          <w:rFonts w:cs="Times New Roman"/>
        </w:rPr>
      </w:pPr>
    </w:p>
    <w:p w14:paraId="25E63A45" w14:textId="77777777" w:rsidR="004860C3" w:rsidRDefault="004860C3" w:rsidP="00BA67EC">
      <w:pPr>
        <w:spacing w:before="0" w:after="0" w:line="360" w:lineRule="auto"/>
        <w:rPr>
          <w:rFonts w:cs="Times New Roman"/>
        </w:rPr>
      </w:pPr>
    </w:p>
    <w:p w14:paraId="772620D5" w14:textId="0CC67867" w:rsidR="00964B58" w:rsidRDefault="00964B58" w:rsidP="00BA67EC">
      <w:pPr>
        <w:spacing w:before="0" w:after="0" w:line="360" w:lineRule="auto"/>
        <w:rPr>
          <w:rFonts w:cs="Times New Roman"/>
        </w:rPr>
      </w:pPr>
    </w:p>
    <w:p w14:paraId="47336B11" w14:textId="77777777" w:rsidR="004860C3" w:rsidRDefault="004860C3" w:rsidP="00BA67EC">
      <w:pPr>
        <w:spacing w:before="0" w:after="0" w:line="360" w:lineRule="auto"/>
        <w:rPr>
          <w:rFonts w:cs="Times New Roman"/>
        </w:rPr>
      </w:pPr>
    </w:p>
    <w:p w14:paraId="70DF1F8B" w14:textId="77777777" w:rsidR="003F06D9" w:rsidRPr="007E208D" w:rsidRDefault="003F06D9" w:rsidP="00C96258">
      <w:pPr>
        <w:pStyle w:val="Heading1"/>
        <w:spacing w:before="0" w:after="240" w:line="360" w:lineRule="auto"/>
      </w:pPr>
      <w:bookmarkStart w:id="1" w:name="_Toc113543470"/>
      <w:r w:rsidRPr="007E208D">
        <w:lastRenderedPageBreak/>
        <w:t>Abstract</w:t>
      </w:r>
      <w:bookmarkEnd w:id="1"/>
    </w:p>
    <w:p w14:paraId="40FA855B" w14:textId="77777777" w:rsidR="003F06D9" w:rsidRDefault="00F2323E" w:rsidP="00BA67EC">
      <w:pPr>
        <w:spacing w:before="0" w:after="0" w:line="240" w:lineRule="auto"/>
        <w:rPr>
          <w:rFonts w:cs="Times New Roman"/>
          <w:sz w:val="22"/>
        </w:rPr>
      </w:pPr>
      <w:r w:rsidRPr="00F2323E">
        <w:rPr>
          <w:rFonts w:cs="Times New Roman"/>
          <w:sz w:val="22"/>
        </w:rPr>
        <w:t xml:space="preserve">Natural language processing has become an essential part of modern conversational AIs. However, applying natural language processing to low-resource languages is challenging due to their lack of digital presence. Sinhala is the native language of approximately nineteen million people in Sri Lanka and is one of many low-resource languages. Moreover, the increase in using “code-switching”: alternating two or more languages within the same conversation, and “code-mixing”: the practice of representing words of a language using characters of another language, has become another major issue when processing natural languages. Apart from natural language processing, the </w:t>
      </w:r>
      <w:proofErr w:type="spellStart"/>
      <w:r w:rsidRPr="00F2323E">
        <w:rPr>
          <w:rFonts w:cs="Times New Roman"/>
          <w:sz w:val="22"/>
        </w:rPr>
        <w:t>explainability</w:t>
      </w:r>
      <w:proofErr w:type="spellEnd"/>
      <w:r w:rsidRPr="00F2323E">
        <w:rPr>
          <w:rFonts w:cs="Times New Roman"/>
          <w:sz w:val="22"/>
        </w:rPr>
        <w:t xml:space="preserve"> of opaque machine learning models utilized in conversational AIs has become another prominent concern. None of the existing modern conversational AI platforms supports </w:t>
      </w:r>
      <w:proofErr w:type="spellStart"/>
      <w:r w:rsidRPr="00F2323E">
        <w:rPr>
          <w:rFonts w:cs="Times New Roman"/>
          <w:sz w:val="22"/>
        </w:rPr>
        <w:t>explainability</w:t>
      </w:r>
      <w:proofErr w:type="spellEnd"/>
      <w:r w:rsidRPr="00F2323E">
        <w:rPr>
          <w:rFonts w:cs="Times New Roman"/>
          <w:sz w:val="22"/>
        </w:rPr>
        <w:t xml:space="preserve"> out of the box and relies on just a performance score such as accuracy or f1-score. This paper proposes a no-code conversational AI platform with a series of built-in novel natural language processing, model evaluation, and </w:t>
      </w:r>
      <w:proofErr w:type="spellStart"/>
      <w:r w:rsidRPr="00F2323E">
        <w:rPr>
          <w:rFonts w:cs="Times New Roman"/>
          <w:sz w:val="22"/>
        </w:rPr>
        <w:t>explainability</w:t>
      </w:r>
      <w:proofErr w:type="spellEnd"/>
      <w:r w:rsidRPr="00F2323E">
        <w:rPr>
          <w:rFonts w:cs="Times New Roman"/>
          <w:sz w:val="22"/>
        </w:rPr>
        <w:t xml:space="preserve"> tools to tackle the problems of processing Sinhala-English code-switching and code-mixing natural language data and model evaluation in modern conversational AI platforms.</w:t>
      </w:r>
    </w:p>
    <w:p w14:paraId="17FF8C60" w14:textId="77777777" w:rsidR="00AB2B9E" w:rsidRDefault="00AB2B9E" w:rsidP="00BA67EC">
      <w:pPr>
        <w:spacing w:before="0" w:after="0" w:line="240" w:lineRule="auto"/>
        <w:rPr>
          <w:rFonts w:cs="Times New Roman"/>
          <w:sz w:val="22"/>
        </w:rPr>
      </w:pPr>
    </w:p>
    <w:p w14:paraId="47E692A5" w14:textId="65DADA8F" w:rsidR="003F06D9" w:rsidRPr="001D7F03" w:rsidRDefault="003F06D9" w:rsidP="00BA67EC">
      <w:pPr>
        <w:spacing w:before="0" w:after="0" w:line="240" w:lineRule="auto"/>
        <w:rPr>
          <w:rFonts w:cs="Times New Roman"/>
          <w:sz w:val="22"/>
        </w:rPr>
      </w:pPr>
      <w:r w:rsidRPr="0034284F">
        <w:rPr>
          <w:rFonts w:cs="Times New Roman"/>
          <w:b/>
          <w:bCs/>
          <w:sz w:val="22"/>
        </w:rPr>
        <w:t>Keywords:</w:t>
      </w:r>
      <w:r w:rsidRPr="001D7F03">
        <w:rPr>
          <w:rFonts w:cs="Times New Roman"/>
          <w:sz w:val="22"/>
        </w:rPr>
        <w:t xml:space="preserve"> </w:t>
      </w:r>
      <w:r w:rsidR="00EE60E5" w:rsidRPr="001D7F03">
        <w:rPr>
          <w:rFonts w:cs="Times New Roman"/>
          <w:sz w:val="22"/>
        </w:rPr>
        <w:t>Conversational AI, Natural Language Processing, Code-switching, Code-mixing, Rasa, Explainable AI</w:t>
      </w:r>
    </w:p>
    <w:p w14:paraId="289601C0" w14:textId="1DCDDBA0" w:rsidR="00D84D19" w:rsidRDefault="00D84D19" w:rsidP="00BA67EC">
      <w:pPr>
        <w:spacing w:before="0" w:after="0" w:line="240" w:lineRule="auto"/>
        <w:rPr>
          <w:rFonts w:cs="Times New Roman"/>
          <w:sz w:val="22"/>
        </w:rPr>
      </w:pPr>
    </w:p>
    <w:p w14:paraId="7D6F4E6E" w14:textId="3220D2D7" w:rsidR="00D84D19" w:rsidRDefault="00D84D19" w:rsidP="00BA67EC">
      <w:pPr>
        <w:spacing w:before="0" w:after="0" w:line="240" w:lineRule="auto"/>
        <w:rPr>
          <w:rFonts w:cs="Times New Roman"/>
          <w:sz w:val="22"/>
        </w:rPr>
      </w:pPr>
    </w:p>
    <w:p w14:paraId="304545C4" w14:textId="6C924ADD" w:rsidR="00D84D19" w:rsidRDefault="00D84D19" w:rsidP="00BA67EC">
      <w:pPr>
        <w:spacing w:before="0" w:after="0" w:line="240" w:lineRule="auto"/>
        <w:rPr>
          <w:rFonts w:cs="Times New Roman"/>
          <w:sz w:val="22"/>
        </w:rPr>
      </w:pPr>
    </w:p>
    <w:p w14:paraId="434EF83F" w14:textId="47965B62" w:rsidR="00D84D19" w:rsidRDefault="00D84D19" w:rsidP="00BA67EC">
      <w:pPr>
        <w:spacing w:before="0" w:after="0" w:line="240" w:lineRule="auto"/>
        <w:rPr>
          <w:rFonts w:cs="Times New Roman"/>
          <w:sz w:val="22"/>
        </w:rPr>
      </w:pPr>
    </w:p>
    <w:p w14:paraId="6E3C97EA" w14:textId="259CD9A1" w:rsidR="00D84D19" w:rsidRDefault="00D84D19" w:rsidP="00BA67EC">
      <w:pPr>
        <w:spacing w:before="0" w:after="0" w:line="240" w:lineRule="auto"/>
        <w:rPr>
          <w:rFonts w:cs="Times New Roman"/>
          <w:sz w:val="22"/>
        </w:rPr>
      </w:pPr>
    </w:p>
    <w:p w14:paraId="0D55C571" w14:textId="2E842C43" w:rsidR="00D84D19" w:rsidRDefault="00D84D19" w:rsidP="00BA67EC">
      <w:pPr>
        <w:spacing w:before="0" w:after="0" w:line="240" w:lineRule="auto"/>
        <w:rPr>
          <w:rFonts w:cs="Times New Roman"/>
          <w:sz w:val="22"/>
        </w:rPr>
      </w:pPr>
    </w:p>
    <w:p w14:paraId="1FA2C043" w14:textId="41B68D7A" w:rsidR="00D84D19" w:rsidRDefault="00D84D19" w:rsidP="00BA67EC">
      <w:pPr>
        <w:spacing w:before="0" w:after="0" w:line="240" w:lineRule="auto"/>
        <w:rPr>
          <w:rFonts w:cs="Times New Roman"/>
          <w:sz w:val="22"/>
        </w:rPr>
      </w:pPr>
    </w:p>
    <w:p w14:paraId="135E5192" w14:textId="246C161F" w:rsidR="00D84D19" w:rsidRDefault="00D84D19" w:rsidP="00BA67EC">
      <w:pPr>
        <w:spacing w:before="0" w:after="0" w:line="240" w:lineRule="auto"/>
        <w:rPr>
          <w:rFonts w:cs="Times New Roman"/>
          <w:sz w:val="22"/>
        </w:rPr>
      </w:pPr>
    </w:p>
    <w:p w14:paraId="6199730F" w14:textId="56DFF172" w:rsidR="00D84D19" w:rsidRDefault="00D84D19" w:rsidP="00BA67EC">
      <w:pPr>
        <w:spacing w:before="0" w:after="0" w:line="240" w:lineRule="auto"/>
        <w:rPr>
          <w:rFonts w:cs="Times New Roman"/>
          <w:sz w:val="22"/>
        </w:rPr>
      </w:pPr>
    </w:p>
    <w:p w14:paraId="683E8AF0" w14:textId="426501F0" w:rsidR="00D84D19" w:rsidRDefault="00D84D19" w:rsidP="00BA67EC">
      <w:pPr>
        <w:spacing w:before="0" w:after="0" w:line="240" w:lineRule="auto"/>
        <w:rPr>
          <w:rFonts w:cs="Times New Roman"/>
          <w:sz w:val="22"/>
        </w:rPr>
      </w:pPr>
    </w:p>
    <w:p w14:paraId="38082B7B" w14:textId="2C78D89D" w:rsidR="00D84D19" w:rsidRDefault="00D84D19" w:rsidP="00BA67EC">
      <w:pPr>
        <w:spacing w:before="0" w:after="0" w:line="240" w:lineRule="auto"/>
        <w:rPr>
          <w:rFonts w:cs="Times New Roman"/>
          <w:sz w:val="22"/>
        </w:rPr>
      </w:pPr>
    </w:p>
    <w:p w14:paraId="331ACB17" w14:textId="25EDF2D8" w:rsidR="00D84D19" w:rsidRDefault="00D84D19" w:rsidP="00BA67EC">
      <w:pPr>
        <w:spacing w:before="0" w:after="0" w:line="240" w:lineRule="auto"/>
        <w:rPr>
          <w:rFonts w:cs="Times New Roman"/>
          <w:sz w:val="22"/>
        </w:rPr>
      </w:pPr>
    </w:p>
    <w:p w14:paraId="348A18DE" w14:textId="30E8D2AB" w:rsidR="00D84D19" w:rsidRDefault="00D84D19" w:rsidP="00BA67EC">
      <w:pPr>
        <w:spacing w:before="0" w:after="0" w:line="240" w:lineRule="auto"/>
        <w:rPr>
          <w:rFonts w:cs="Times New Roman"/>
          <w:sz w:val="22"/>
        </w:rPr>
      </w:pPr>
    </w:p>
    <w:p w14:paraId="6EE6B1AD" w14:textId="233B2599" w:rsidR="00D84D19" w:rsidRDefault="00D84D19" w:rsidP="00BA67EC">
      <w:pPr>
        <w:spacing w:before="0" w:after="0" w:line="240" w:lineRule="auto"/>
        <w:rPr>
          <w:rFonts w:cs="Times New Roman"/>
          <w:sz w:val="22"/>
        </w:rPr>
      </w:pPr>
    </w:p>
    <w:p w14:paraId="2F1E19DA" w14:textId="30D28DAC" w:rsidR="00D84D19" w:rsidRDefault="00D84D19" w:rsidP="00BA67EC">
      <w:pPr>
        <w:spacing w:before="0" w:after="0" w:line="240" w:lineRule="auto"/>
        <w:rPr>
          <w:rFonts w:cs="Times New Roman"/>
          <w:sz w:val="22"/>
        </w:rPr>
      </w:pPr>
    </w:p>
    <w:p w14:paraId="1891D248" w14:textId="2D3CE2FB" w:rsidR="00D84D19" w:rsidRDefault="00D84D19" w:rsidP="00BA67EC">
      <w:pPr>
        <w:spacing w:before="0" w:after="0" w:line="240" w:lineRule="auto"/>
        <w:rPr>
          <w:rFonts w:cs="Times New Roman"/>
          <w:sz w:val="22"/>
        </w:rPr>
      </w:pPr>
    </w:p>
    <w:p w14:paraId="13DC9453" w14:textId="1032DF2A" w:rsidR="00D84D19" w:rsidRDefault="00D84D19" w:rsidP="00BA67EC">
      <w:pPr>
        <w:spacing w:before="0" w:after="0" w:line="240" w:lineRule="auto"/>
        <w:rPr>
          <w:rFonts w:cs="Times New Roman"/>
          <w:sz w:val="22"/>
        </w:rPr>
      </w:pPr>
    </w:p>
    <w:p w14:paraId="0AA80BC7" w14:textId="6BD889A3" w:rsidR="00D84D19" w:rsidRDefault="00D84D19" w:rsidP="00BA67EC">
      <w:pPr>
        <w:spacing w:before="0" w:after="0" w:line="240" w:lineRule="auto"/>
        <w:rPr>
          <w:rFonts w:cs="Times New Roman"/>
          <w:sz w:val="22"/>
        </w:rPr>
      </w:pPr>
    </w:p>
    <w:p w14:paraId="6D2522D4" w14:textId="44B61F85" w:rsidR="00D84D19" w:rsidRDefault="00D84D19" w:rsidP="00BA67EC">
      <w:pPr>
        <w:spacing w:before="0" w:after="0" w:line="240" w:lineRule="auto"/>
        <w:rPr>
          <w:rFonts w:cs="Times New Roman"/>
          <w:sz w:val="22"/>
        </w:rPr>
      </w:pPr>
    </w:p>
    <w:p w14:paraId="19E3F893" w14:textId="59C3EF46" w:rsidR="00D84D19" w:rsidRDefault="00D84D19" w:rsidP="00BA67EC">
      <w:pPr>
        <w:spacing w:before="0" w:after="0" w:line="240" w:lineRule="auto"/>
        <w:rPr>
          <w:rFonts w:cs="Times New Roman"/>
          <w:sz w:val="22"/>
        </w:rPr>
      </w:pPr>
    </w:p>
    <w:p w14:paraId="4CBF4265" w14:textId="60630118" w:rsidR="00D84D19" w:rsidRDefault="00D84D19" w:rsidP="00BA67EC">
      <w:pPr>
        <w:spacing w:before="0" w:after="0" w:line="240" w:lineRule="auto"/>
        <w:rPr>
          <w:rFonts w:cs="Times New Roman"/>
          <w:sz w:val="22"/>
        </w:rPr>
      </w:pPr>
    </w:p>
    <w:p w14:paraId="512DDED8" w14:textId="67CAD83D" w:rsidR="00D84D19" w:rsidRDefault="00D84D19" w:rsidP="00BA67EC">
      <w:pPr>
        <w:spacing w:before="0" w:after="0" w:line="240" w:lineRule="auto"/>
        <w:rPr>
          <w:rFonts w:cs="Times New Roman"/>
          <w:sz w:val="22"/>
        </w:rPr>
      </w:pPr>
    </w:p>
    <w:p w14:paraId="6BD678D8" w14:textId="1DE6EAC3" w:rsidR="00D84D19" w:rsidRDefault="00D84D19" w:rsidP="00BA67EC">
      <w:pPr>
        <w:spacing w:before="0" w:after="0" w:line="240" w:lineRule="auto"/>
        <w:rPr>
          <w:rFonts w:cs="Times New Roman"/>
          <w:sz w:val="22"/>
        </w:rPr>
      </w:pPr>
    </w:p>
    <w:p w14:paraId="3EC8EAB8" w14:textId="3CE1714E" w:rsidR="00D84D19" w:rsidRDefault="00D84D19" w:rsidP="00BA67EC">
      <w:pPr>
        <w:spacing w:before="0" w:after="0" w:line="240" w:lineRule="auto"/>
        <w:rPr>
          <w:rFonts w:cs="Times New Roman"/>
          <w:sz w:val="22"/>
        </w:rPr>
      </w:pPr>
    </w:p>
    <w:p w14:paraId="2FC49CB9" w14:textId="24BD2174" w:rsidR="00D84D19" w:rsidRDefault="00D84D19" w:rsidP="00BA67EC">
      <w:pPr>
        <w:spacing w:before="0" w:after="0" w:line="240" w:lineRule="auto"/>
        <w:rPr>
          <w:rFonts w:cs="Times New Roman"/>
          <w:sz w:val="22"/>
        </w:rPr>
      </w:pPr>
    </w:p>
    <w:p w14:paraId="06B9141E" w14:textId="0545867D" w:rsidR="00D84D19" w:rsidRDefault="00D84D19" w:rsidP="00BA67EC">
      <w:pPr>
        <w:spacing w:before="0" w:after="0" w:line="240" w:lineRule="auto"/>
        <w:rPr>
          <w:rFonts w:cs="Times New Roman"/>
          <w:sz w:val="22"/>
        </w:rPr>
      </w:pPr>
    </w:p>
    <w:p w14:paraId="574516BE" w14:textId="10864CBF" w:rsidR="00D84D19" w:rsidRDefault="00D84D19" w:rsidP="00BA67EC">
      <w:pPr>
        <w:spacing w:before="0" w:after="0" w:line="240" w:lineRule="auto"/>
        <w:rPr>
          <w:rFonts w:cs="Times New Roman"/>
          <w:sz w:val="22"/>
        </w:rPr>
      </w:pPr>
    </w:p>
    <w:p w14:paraId="5E572BF7" w14:textId="513E8FE6" w:rsidR="00D84D19" w:rsidRDefault="00D84D19" w:rsidP="00BA67EC">
      <w:pPr>
        <w:spacing w:before="0" w:after="0" w:line="240" w:lineRule="auto"/>
        <w:rPr>
          <w:rFonts w:cs="Times New Roman"/>
          <w:sz w:val="22"/>
        </w:rPr>
      </w:pPr>
    </w:p>
    <w:p w14:paraId="68235D58" w14:textId="0B7B5F26" w:rsidR="00D84D19" w:rsidRDefault="00932868" w:rsidP="001B51FC">
      <w:pPr>
        <w:pStyle w:val="Heading1"/>
        <w:spacing w:before="0" w:after="240"/>
      </w:pPr>
      <w:bookmarkStart w:id="2" w:name="_Toc113543471"/>
      <w:r>
        <w:lastRenderedPageBreak/>
        <w:t>Ack</w:t>
      </w:r>
      <w:r w:rsidR="00C27838">
        <w:t>nowledgement</w:t>
      </w:r>
      <w:bookmarkEnd w:id="2"/>
    </w:p>
    <w:p w14:paraId="6F7DBC86" w14:textId="36D03508" w:rsidR="000A61C5" w:rsidRDefault="000A61C5" w:rsidP="005106E5">
      <w:pPr>
        <w:spacing w:before="0" w:after="0" w:line="360" w:lineRule="auto"/>
        <w:ind w:firstLine="360"/>
      </w:pPr>
      <w:r w:rsidRPr="000A61C5">
        <w:t>We</w:t>
      </w:r>
      <w:r w:rsidR="00C4449C">
        <w:t xml:space="preserve"> </w:t>
      </w:r>
      <w:r w:rsidRPr="000A61C5">
        <w:t>express our deepest gratitude to our team supervisor Dr</w:t>
      </w:r>
      <w:r w:rsidR="00017CB1">
        <w:t>.</w:t>
      </w:r>
      <w:r w:rsidRPr="000A61C5">
        <w:t xml:space="preserve"> Lakmini Abeywardhana, and co-supervisor, Ms</w:t>
      </w:r>
      <w:r w:rsidR="00017CB1">
        <w:t>.</w:t>
      </w:r>
      <w:r w:rsidRPr="000A61C5">
        <w:t xml:space="preserve"> Dinuka Wijendra, for their support, guidance, and feedback. This </w:t>
      </w:r>
      <w:proofErr w:type="spellStart"/>
      <w:r w:rsidRPr="000A61C5">
        <w:t>endeavour</w:t>
      </w:r>
      <w:proofErr w:type="spellEnd"/>
      <w:r w:rsidRPr="000A61C5">
        <w:t xml:space="preserve"> would not have been possible without their knowledge and expertise. We also appreciate the Sri Lanka Institute of Information Technology for hosting an extensive collection of publicly accessible documents and student and course guides on their official websites, which we used to design the </w:t>
      </w:r>
      <w:r w:rsidR="004175E7">
        <w:t>conversational AI dataset</w:t>
      </w:r>
      <w:r w:rsidRPr="000A61C5">
        <w:t xml:space="preserve"> utilized during t</w:t>
      </w:r>
      <w:r w:rsidR="004175E7">
        <w:t>his</w:t>
      </w:r>
      <w:r w:rsidRPr="000A61C5">
        <w:t xml:space="preserve"> research.</w:t>
      </w:r>
    </w:p>
    <w:p w14:paraId="3C3CEC11" w14:textId="71129372" w:rsidR="00C620A9" w:rsidRDefault="00C620A9" w:rsidP="00C620A9">
      <w:pPr>
        <w:spacing w:line="360" w:lineRule="auto"/>
        <w:ind w:firstLine="360"/>
      </w:pPr>
      <w:r>
        <w:t>We are also grateful to the SLIIT research project team (CDAP) and lecturers who conducted invaluable research project (RP) module sessions for assisting in devising a well-prepared research timeline, document templates and guidelines. In addition, we should also mention the invaluable feedback given by the research progress evaluation panel throughout the research duration.</w:t>
      </w:r>
    </w:p>
    <w:p w14:paraId="46CF54A0" w14:textId="15A5FE16" w:rsidR="00D84D19" w:rsidRDefault="00C620A9" w:rsidP="00C620A9">
      <w:pPr>
        <w:spacing w:line="360" w:lineRule="auto"/>
        <w:ind w:firstLine="360"/>
      </w:pPr>
      <w:r>
        <w:t>Finally, we are grateful to everyone whom we might not have mentioned by their name who assisted our research team in conducting the research at any stage.</w:t>
      </w:r>
    </w:p>
    <w:p w14:paraId="3881242A" w14:textId="4D552384" w:rsidR="00D84D19" w:rsidRDefault="00D84D19" w:rsidP="00D84D19"/>
    <w:p w14:paraId="56406B00" w14:textId="48064F1A" w:rsidR="00D84D19" w:rsidRDefault="00D84D19" w:rsidP="00D84D19"/>
    <w:p w14:paraId="3515615A" w14:textId="1044896C" w:rsidR="00757885" w:rsidRDefault="00757885" w:rsidP="00D84D19"/>
    <w:p w14:paraId="3058B1E7" w14:textId="55ADB133" w:rsidR="00757885" w:rsidRDefault="00757885" w:rsidP="00D84D19"/>
    <w:p w14:paraId="0373D9E8" w14:textId="0E7B4DBC" w:rsidR="00757885" w:rsidRDefault="00757885" w:rsidP="00D84D19"/>
    <w:p w14:paraId="2B61DE78" w14:textId="64A06BC5" w:rsidR="00757885" w:rsidRDefault="00757885" w:rsidP="00D84D19"/>
    <w:p w14:paraId="79535E06" w14:textId="0E4AF6E2" w:rsidR="00757885" w:rsidRDefault="00757885" w:rsidP="00D84D19"/>
    <w:p w14:paraId="6CEDE263" w14:textId="7D12E932" w:rsidR="00757885" w:rsidRDefault="00757885" w:rsidP="00D84D19"/>
    <w:p w14:paraId="59891F78" w14:textId="7C89259E" w:rsidR="00757885" w:rsidRDefault="00757885" w:rsidP="00D84D19"/>
    <w:p w14:paraId="3475153C" w14:textId="0ABC7BF0" w:rsidR="00757885" w:rsidRDefault="00757885" w:rsidP="00D84D19"/>
    <w:p w14:paraId="7BEB5131" w14:textId="0D96CF0C" w:rsidR="00757885" w:rsidRDefault="00757885" w:rsidP="00D84D19"/>
    <w:p w14:paraId="03735ADA" w14:textId="2854FE1B" w:rsidR="00341000" w:rsidRPr="00341000" w:rsidRDefault="00341000" w:rsidP="006C62DD">
      <w:pPr>
        <w:pStyle w:val="Heading1"/>
        <w:spacing w:before="0" w:after="240" w:line="360" w:lineRule="auto"/>
      </w:pPr>
      <w:bookmarkStart w:id="3" w:name="_Toc113543472"/>
      <w:r w:rsidRPr="000A30A7">
        <w:rPr>
          <w:rStyle w:val="Heading1Char"/>
          <w:b/>
          <w:caps/>
        </w:rPr>
        <w:lastRenderedPageBreak/>
        <w:t>Table of Contents</w:t>
      </w:r>
      <w:bookmarkEnd w:id="3"/>
    </w:p>
    <w:sdt>
      <w:sdtPr>
        <w:rPr>
          <w:rFonts w:cs="Times New Roman"/>
          <w:caps/>
        </w:rPr>
        <w:id w:val="-611284638"/>
        <w:docPartObj>
          <w:docPartGallery w:val="Table of Contents"/>
          <w:docPartUnique/>
        </w:docPartObj>
      </w:sdtPr>
      <w:sdtEndPr>
        <w:rPr>
          <w:rFonts w:cstheme="minorBidi"/>
          <w:caps w:val="0"/>
          <w:noProof/>
        </w:rPr>
      </w:sdtEndPr>
      <w:sdtContent>
        <w:p w14:paraId="77458780" w14:textId="3EE93560" w:rsidR="00C740FD" w:rsidRDefault="00FB4479" w:rsidP="00827E7D">
          <w:pPr>
            <w:pStyle w:val="TOC1"/>
            <w:spacing w:before="0"/>
            <w:rPr>
              <w:rFonts w:asciiTheme="minorHAnsi" w:eastAsiaTheme="minorEastAsia" w:hAnsiTheme="minorHAnsi"/>
              <w:noProof/>
              <w:sz w:val="22"/>
            </w:rPr>
          </w:pPr>
          <w:r w:rsidRPr="009B30D9">
            <w:fldChar w:fldCharType="begin"/>
          </w:r>
          <w:r w:rsidRPr="009B30D9">
            <w:instrText xml:space="preserve"> TOC \o "1-3" \h \z \u </w:instrText>
          </w:r>
          <w:r w:rsidRPr="009B30D9">
            <w:fldChar w:fldCharType="separate"/>
          </w:r>
          <w:hyperlink w:anchor="_Toc113543469" w:history="1">
            <w:r w:rsidR="00C740FD" w:rsidRPr="00E82D96">
              <w:rPr>
                <w:rStyle w:val="Hyperlink"/>
                <w:noProof/>
              </w:rPr>
              <w:t>Declaration, Copyright Statement and The Statement of The Supervisors</w:t>
            </w:r>
            <w:r w:rsidR="00C740FD">
              <w:rPr>
                <w:noProof/>
                <w:webHidden/>
              </w:rPr>
              <w:tab/>
            </w:r>
            <w:r w:rsidR="00C740FD">
              <w:rPr>
                <w:noProof/>
                <w:webHidden/>
              </w:rPr>
              <w:fldChar w:fldCharType="begin"/>
            </w:r>
            <w:r w:rsidR="00C740FD">
              <w:rPr>
                <w:noProof/>
                <w:webHidden/>
              </w:rPr>
              <w:instrText xml:space="preserve"> PAGEREF _Toc113543469 \h </w:instrText>
            </w:r>
            <w:r w:rsidR="00C740FD">
              <w:rPr>
                <w:noProof/>
                <w:webHidden/>
              </w:rPr>
            </w:r>
            <w:r w:rsidR="00C740FD">
              <w:rPr>
                <w:noProof/>
                <w:webHidden/>
              </w:rPr>
              <w:fldChar w:fldCharType="separate"/>
            </w:r>
            <w:r w:rsidR="00C740FD">
              <w:rPr>
                <w:noProof/>
                <w:webHidden/>
              </w:rPr>
              <w:t>i</w:t>
            </w:r>
            <w:r w:rsidR="00C740FD">
              <w:rPr>
                <w:noProof/>
                <w:webHidden/>
              </w:rPr>
              <w:fldChar w:fldCharType="end"/>
            </w:r>
          </w:hyperlink>
        </w:p>
        <w:p w14:paraId="416C31AF" w14:textId="5F1E3FDA" w:rsidR="00C740FD" w:rsidRDefault="00000000" w:rsidP="00827E7D">
          <w:pPr>
            <w:pStyle w:val="TOC1"/>
            <w:spacing w:before="0"/>
            <w:rPr>
              <w:rFonts w:asciiTheme="minorHAnsi" w:eastAsiaTheme="minorEastAsia" w:hAnsiTheme="minorHAnsi"/>
              <w:noProof/>
              <w:sz w:val="22"/>
            </w:rPr>
          </w:pPr>
          <w:hyperlink w:anchor="_Toc113543470" w:history="1">
            <w:r w:rsidR="00C740FD" w:rsidRPr="00E82D96">
              <w:rPr>
                <w:rStyle w:val="Hyperlink"/>
                <w:noProof/>
              </w:rPr>
              <w:t>Abstract</w:t>
            </w:r>
            <w:r w:rsidR="00C740FD">
              <w:rPr>
                <w:noProof/>
                <w:webHidden/>
              </w:rPr>
              <w:tab/>
            </w:r>
            <w:r w:rsidR="00C740FD">
              <w:rPr>
                <w:noProof/>
                <w:webHidden/>
              </w:rPr>
              <w:fldChar w:fldCharType="begin"/>
            </w:r>
            <w:r w:rsidR="00C740FD">
              <w:rPr>
                <w:noProof/>
                <w:webHidden/>
              </w:rPr>
              <w:instrText xml:space="preserve"> PAGEREF _Toc113543470 \h </w:instrText>
            </w:r>
            <w:r w:rsidR="00C740FD">
              <w:rPr>
                <w:noProof/>
                <w:webHidden/>
              </w:rPr>
            </w:r>
            <w:r w:rsidR="00C740FD">
              <w:rPr>
                <w:noProof/>
                <w:webHidden/>
              </w:rPr>
              <w:fldChar w:fldCharType="separate"/>
            </w:r>
            <w:r w:rsidR="00C740FD">
              <w:rPr>
                <w:noProof/>
                <w:webHidden/>
              </w:rPr>
              <w:t>ii</w:t>
            </w:r>
            <w:r w:rsidR="00C740FD">
              <w:rPr>
                <w:noProof/>
                <w:webHidden/>
              </w:rPr>
              <w:fldChar w:fldCharType="end"/>
            </w:r>
          </w:hyperlink>
        </w:p>
        <w:p w14:paraId="6EBAEDE6" w14:textId="18E4B02E" w:rsidR="00C740FD" w:rsidRDefault="00000000" w:rsidP="00827E7D">
          <w:pPr>
            <w:pStyle w:val="TOC1"/>
            <w:spacing w:before="0"/>
            <w:rPr>
              <w:rFonts w:asciiTheme="minorHAnsi" w:eastAsiaTheme="minorEastAsia" w:hAnsiTheme="minorHAnsi"/>
              <w:noProof/>
              <w:sz w:val="22"/>
            </w:rPr>
          </w:pPr>
          <w:hyperlink w:anchor="_Toc113543471" w:history="1">
            <w:r w:rsidR="00C740FD" w:rsidRPr="00E82D96">
              <w:rPr>
                <w:rStyle w:val="Hyperlink"/>
                <w:noProof/>
              </w:rPr>
              <w:t>Acknowledgement</w:t>
            </w:r>
            <w:r w:rsidR="00C740FD">
              <w:rPr>
                <w:noProof/>
                <w:webHidden/>
              </w:rPr>
              <w:tab/>
            </w:r>
            <w:r w:rsidR="00C740FD">
              <w:rPr>
                <w:noProof/>
                <w:webHidden/>
              </w:rPr>
              <w:fldChar w:fldCharType="begin"/>
            </w:r>
            <w:r w:rsidR="00C740FD">
              <w:rPr>
                <w:noProof/>
                <w:webHidden/>
              </w:rPr>
              <w:instrText xml:space="preserve"> PAGEREF _Toc113543471 \h </w:instrText>
            </w:r>
            <w:r w:rsidR="00C740FD">
              <w:rPr>
                <w:noProof/>
                <w:webHidden/>
              </w:rPr>
            </w:r>
            <w:r w:rsidR="00C740FD">
              <w:rPr>
                <w:noProof/>
                <w:webHidden/>
              </w:rPr>
              <w:fldChar w:fldCharType="separate"/>
            </w:r>
            <w:r w:rsidR="00C740FD">
              <w:rPr>
                <w:noProof/>
                <w:webHidden/>
              </w:rPr>
              <w:t>iii</w:t>
            </w:r>
            <w:r w:rsidR="00C740FD">
              <w:rPr>
                <w:noProof/>
                <w:webHidden/>
              </w:rPr>
              <w:fldChar w:fldCharType="end"/>
            </w:r>
          </w:hyperlink>
        </w:p>
        <w:p w14:paraId="14457CE7" w14:textId="14C220A1" w:rsidR="00C740FD" w:rsidRDefault="00000000" w:rsidP="00827E7D">
          <w:pPr>
            <w:pStyle w:val="TOC1"/>
            <w:spacing w:before="0"/>
            <w:rPr>
              <w:rFonts w:asciiTheme="minorHAnsi" w:eastAsiaTheme="minorEastAsia" w:hAnsiTheme="minorHAnsi"/>
              <w:noProof/>
              <w:sz w:val="22"/>
            </w:rPr>
          </w:pPr>
          <w:hyperlink w:anchor="_Toc113543472" w:history="1">
            <w:r w:rsidR="00C740FD" w:rsidRPr="00E82D96">
              <w:rPr>
                <w:rStyle w:val="Hyperlink"/>
                <w:noProof/>
              </w:rPr>
              <w:t>Table of Contents</w:t>
            </w:r>
            <w:r w:rsidR="00C740FD">
              <w:rPr>
                <w:noProof/>
                <w:webHidden/>
              </w:rPr>
              <w:tab/>
            </w:r>
            <w:r w:rsidR="00C740FD">
              <w:rPr>
                <w:noProof/>
                <w:webHidden/>
              </w:rPr>
              <w:fldChar w:fldCharType="begin"/>
            </w:r>
            <w:r w:rsidR="00C740FD">
              <w:rPr>
                <w:noProof/>
                <w:webHidden/>
              </w:rPr>
              <w:instrText xml:space="preserve"> PAGEREF _Toc113543472 \h </w:instrText>
            </w:r>
            <w:r w:rsidR="00C740FD">
              <w:rPr>
                <w:noProof/>
                <w:webHidden/>
              </w:rPr>
            </w:r>
            <w:r w:rsidR="00C740FD">
              <w:rPr>
                <w:noProof/>
                <w:webHidden/>
              </w:rPr>
              <w:fldChar w:fldCharType="separate"/>
            </w:r>
            <w:r w:rsidR="00C740FD">
              <w:rPr>
                <w:noProof/>
                <w:webHidden/>
              </w:rPr>
              <w:t>iv</w:t>
            </w:r>
            <w:r w:rsidR="00C740FD">
              <w:rPr>
                <w:noProof/>
                <w:webHidden/>
              </w:rPr>
              <w:fldChar w:fldCharType="end"/>
            </w:r>
          </w:hyperlink>
        </w:p>
        <w:p w14:paraId="48D57692" w14:textId="4915F0B4" w:rsidR="00C740FD" w:rsidRDefault="00000000" w:rsidP="00827E7D">
          <w:pPr>
            <w:pStyle w:val="TOC1"/>
            <w:spacing w:before="0"/>
            <w:rPr>
              <w:rFonts w:asciiTheme="minorHAnsi" w:eastAsiaTheme="minorEastAsia" w:hAnsiTheme="minorHAnsi"/>
              <w:noProof/>
              <w:sz w:val="22"/>
            </w:rPr>
          </w:pPr>
          <w:hyperlink w:anchor="_Toc113543473" w:history="1">
            <w:r w:rsidR="00C740FD" w:rsidRPr="00E82D96">
              <w:rPr>
                <w:rStyle w:val="Hyperlink"/>
                <w:rFonts w:cs="Times New Roman"/>
                <w:noProof/>
              </w:rPr>
              <w:t>List of Tables</w:t>
            </w:r>
            <w:r w:rsidR="00C740FD">
              <w:rPr>
                <w:noProof/>
                <w:webHidden/>
              </w:rPr>
              <w:tab/>
            </w:r>
            <w:r w:rsidR="00C740FD">
              <w:rPr>
                <w:noProof/>
                <w:webHidden/>
              </w:rPr>
              <w:fldChar w:fldCharType="begin"/>
            </w:r>
            <w:r w:rsidR="00C740FD">
              <w:rPr>
                <w:noProof/>
                <w:webHidden/>
              </w:rPr>
              <w:instrText xml:space="preserve"> PAGEREF _Toc113543473 \h </w:instrText>
            </w:r>
            <w:r w:rsidR="00C740FD">
              <w:rPr>
                <w:noProof/>
                <w:webHidden/>
              </w:rPr>
            </w:r>
            <w:r w:rsidR="00C740FD">
              <w:rPr>
                <w:noProof/>
                <w:webHidden/>
              </w:rPr>
              <w:fldChar w:fldCharType="separate"/>
            </w:r>
            <w:r w:rsidR="00C740FD">
              <w:rPr>
                <w:noProof/>
                <w:webHidden/>
              </w:rPr>
              <w:t>vi</w:t>
            </w:r>
            <w:r w:rsidR="00C740FD">
              <w:rPr>
                <w:noProof/>
                <w:webHidden/>
              </w:rPr>
              <w:fldChar w:fldCharType="end"/>
            </w:r>
          </w:hyperlink>
        </w:p>
        <w:p w14:paraId="403291E9" w14:textId="68597E80" w:rsidR="00C740FD" w:rsidRDefault="00000000" w:rsidP="00827E7D">
          <w:pPr>
            <w:pStyle w:val="TOC1"/>
            <w:spacing w:before="0"/>
            <w:rPr>
              <w:rFonts w:asciiTheme="minorHAnsi" w:eastAsiaTheme="minorEastAsia" w:hAnsiTheme="minorHAnsi"/>
              <w:noProof/>
              <w:sz w:val="22"/>
            </w:rPr>
          </w:pPr>
          <w:hyperlink w:anchor="_Toc113543474" w:history="1">
            <w:r w:rsidR="00C740FD" w:rsidRPr="00E82D96">
              <w:rPr>
                <w:rStyle w:val="Hyperlink"/>
                <w:rFonts w:cs="Times New Roman"/>
                <w:noProof/>
              </w:rPr>
              <w:t>List of Figures</w:t>
            </w:r>
            <w:r w:rsidR="00C740FD">
              <w:rPr>
                <w:noProof/>
                <w:webHidden/>
              </w:rPr>
              <w:tab/>
            </w:r>
            <w:r w:rsidR="00C740FD">
              <w:rPr>
                <w:noProof/>
                <w:webHidden/>
              </w:rPr>
              <w:fldChar w:fldCharType="begin"/>
            </w:r>
            <w:r w:rsidR="00C740FD">
              <w:rPr>
                <w:noProof/>
                <w:webHidden/>
              </w:rPr>
              <w:instrText xml:space="preserve"> PAGEREF _Toc113543474 \h </w:instrText>
            </w:r>
            <w:r w:rsidR="00C740FD">
              <w:rPr>
                <w:noProof/>
                <w:webHidden/>
              </w:rPr>
            </w:r>
            <w:r w:rsidR="00C740FD">
              <w:rPr>
                <w:noProof/>
                <w:webHidden/>
              </w:rPr>
              <w:fldChar w:fldCharType="separate"/>
            </w:r>
            <w:r w:rsidR="00C740FD">
              <w:rPr>
                <w:noProof/>
                <w:webHidden/>
              </w:rPr>
              <w:t>vii</w:t>
            </w:r>
            <w:r w:rsidR="00C740FD">
              <w:rPr>
                <w:noProof/>
                <w:webHidden/>
              </w:rPr>
              <w:fldChar w:fldCharType="end"/>
            </w:r>
          </w:hyperlink>
        </w:p>
        <w:p w14:paraId="6F146D6F" w14:textId="4F2768FA" w:rsidR="00C740FD" w:rsidRDefault="00000000" w:rsidP="00827E7D">
          <w:pPr>
            <w:pStyle w:val="TOC1"/>
            <w:spacing w:before="0"/>
            <w:rPr>
              <w:rFonts w:asciiTheme="minorHAnsi" w:eastAsiaTheme="minorEastAsia" w:hAnsiTheme="minorHAnsi"/>
              <w:noProof/>
              <w:sz w:val="22"/>
            </w:rPr>
          </w:pPr>
          <w:hyperlink w:anchor="_Toc113543475" w:history="1">
            <w:r w:rsidR="00C740FD" w:rsidRPr="00E82D96">
              <w:rPr>
                <w:rStyle w:val="Hyperlink"/>
                <w:rFonts w:cs="Times New Roman"/>
                <w:noProof/>
              </w:rPr>
              <w:t>List of abbreviations</w:t>
            </w:r>
            <w:r w:rsidR="00C740FD">
              <w:rPr>
                <w:noProof/>
                <w:webHidden/>
              </w:rPr>
              <w:tab/>
            </w:r>
            <w:r w:rsidR="00C740FD">
              <w:rPr>
                <w:noProof/>
                <w:webHidden/>
              </w:rPr>
              <w:fldChar w:fldCharType="begin"/>
            </w:r>
            <w:r w:rsidR="00C740FD">
              <w:rPr>
                <w:noProof/>
                <w:webHidden/>
              </w:rPr>
              <w:instrText xml:space="preserve"> PAGEREF _Toc113543475 \h </w:instrText>
            </w:r>
            <w:r w:rsidR="00C740FD">
              <w:rPr>
                <w:noProof/>
                <w:webHidden/>
              </w:rPr>
            </w:r>
            <w:r w:rsidR="00C740FD">
              <w:rPr>
                <w:noProof/>
                <w:webHidden/>
              </w:rPr>
              <w:fldChar w:fldCharType="separate"/>
            </w:r>
            <w:r w:rsidR="00C740FD">
              <w:rPr>
                <w:noProof/>
                <w:webHidden/>
              </w:rPr>
              <w:t>viii</w:t>
            </w:r>
            <w:r w:rsidR="00C740FD">
              <w:rPr>
                <w:noProof/>
                <w:webHidden/>
              </w:rPr>
              <w:fldChar w:fldCharType="end"/>
            </w:r>
          </w:hyperlink>
        </w:p>
        <w:p w14:paraId="7DB73AB3" w14:textId="3335C8E9" w:rsidR="00C740FD" w:rsidRDefault="00000000" w:rsidP="00827E7D">
          <w:pPr>
            <w:pStyle w:val="TOC1"/>
            <w:spacing w:before="0"/>
            <w:rPr>
              <w:rFonts w:asciiTheme="minorHAnsi" w:eastAsiaTheme="minorEastAsia" w:hAnsiTheme="minorHAnsi"/>
              <w:noProof/>
              <w:sz w:val="22"/>
            </w:rPr>
          </w:pPr>
          <w:hyperlink w:anchor="_Toc113543476" w:history="1">
            <w:r w:rsidR="00C740FD" w:rsidRPr="00E82D96">
              <w:rPr>
                <w:rStyle w:val="Hyperlink"/>
                <w:bCs/>
                <w:noProof/>
              </w:rPr>
              <w:t>1.</w:t>
            </w:r>
            <w:r w:rsidR="00C740FD">
              <w:rPr>
                <w:rFonts w:asciiTheme="minorHAnsi" w:eastAsiaTheme="minorEastAsia" w:hAnsiTheme="minorHAnsi"/>
                <w:noProof/>
                <w:sz w:val="22"/>
              </w:rPr>
              <w:tab/>
            </w:r>
            <w:r w:rsidR="00C740FD" w:rsidRPr="00E82D96">
              <w:rPr>
                <w:rStyle w:val="Hyperlink"/>
                <w:noProof/>
              </w:rPr>
              <w:t>Introduction</w:t>
            </w:r>
            <w:r w:rsidR="00C740FD">
              <w:rPr>
                <w:noProof/>
                <w:webHidden/>
              </w:rPr>
              <w:tab/>
            </w:r>
            <w:r w:rsidR="00C740FD">
              <w:rPr>
                <w:noProof/>
                <w:webHidden/>
              </w:rPr>
              <w:fldChar w:fldCharType="begin"/>
            </w:r>
            <w:r w:rsidR="00C740FD">
              <w:rPr>
                <w:noProof/>
                <w:webHidden/>
              </w:rPr>
              <w:instrText xml:space="preserve"> PAGEREF _Toc113543476 \h </w:instrText>
            </w:r>
            <w:r w:rsidR="00C740FD">
              <w:rPr>
                <w:noProof/>
                <w:webHidden/>
              </w:rPr>
            </w:r>
            <w:r w:rsidR="00C740FD">
              <w:rPr>
                <w:noProof/>
                <w:webHidden/>
              </w:rPr>
              <w:fldChar w:fldCharType="separate"/>
            </w:r>
            <w:r w:rsidR="00C740FD">
              <w:rPr>
                <w:noProof/>
                <w:webHidden/>
              </w:rPr>
              <w:t>1</w:t>
            </w:r>
            <w:r w:rsidR="00C740FD">
              <w:rPr>
                <w:noProof/>
                <w:webHidden/>
              </w:rPr>
              <w:fldChar w:fldCharType="end"/>
            </w:r>
          </w:hyperlink>
        </w:p>
        <w:p w14:paraId="7953DD22" w14:textId="7120C440" w:rsidR="00C740FD" w:rsidRDefault="00000000" w:rsidP="00827E7D">
          <w:pPr>
            <w:pStyle w:val="TOC2"/>
            <w:spacing w:after="0"/>
            <w:rPr>
              <w:rFonts w:asciiTheme="minorHAnsi" w:eastAsiaTheme="minorEastAsia" w:hAnsiTheme="minorHAnsi"/>
              <w:noProof/>
              <w:sz w:val="22"/>
            </w:rPr>
          </w:pPr>
          <w:hyperlink w:anchor="_Toc113543477" w:history="1">
            <w:r w:rsidR="00C740FD" w:rsidRPr="00E82D96">
              <w:rPr>
                <w:rStyle w:val="Hyperlink"/>
                <w:noProof/>
              </w:rPr>
              <w:t>1.1</w:t>
            </w:r>
            <w:r w:rsidR="00C740FD">
              <w:rPr>
                <w:rFonts w:asciiTheme="minorHAnsi" w:eastAsiaTheme="minorEastAsia" w:hAnsiTheme="minorHAnsi"/>
                <w:noProof/>
                <w:sz w:val="22"/>
              </w:rPr>
              <w:tab/>
            </w:r>
            <w:r w:rsidR="00C740FD" w:rsidRPr="00E82D96">
              <w:rPr>
                <w:rStyle w:val="Hyperlink"/>
                <w:noProof/>
              </w:rPr>
              <w:t>Background &amp; Literature survey</w:t>
            </w:r>
            <w:r w:rsidR="00C740FD">
              <w:rPr>
                <w:noProof/>
                <w:webHidden/>
              </w:rPr>
              <w:tab/>
            </w:r>
            <w:r w:rsidR="00C740FD">
              <w:rPr>
                <w:noProof/>
                <w:webHidden/>
              </w:rPr>
              <w:fldChar w:fldCharType="begin"/>
            </w:r>
            <w:r w:rsidR="00C740FD">
              <w:rPr>
                <w:noProof/>
                <w:webHidden/>
              </w:rPr>
              <w:instrText xml:space="preserve"> PAGEREF _Toc113543477 \h </w:instrText>
            </w:r>
            <w:r w:rsidR="00C740FD">
              <w:rPr>
                <w:noProof/>
                <w:webHidden/>
              </w:rPr>
            </w:r>
            <w:r w:rsidR="00C740FD">
              <w:rPr>
                <w:noProof/>
                <w:webHidden/>
              </w:rPr>
              <w:fldChar w:fldCharType="separate"/>
            </w:r>
            <w:r w:rsidR="00C740FD">
              <w:rPr>
                <w:noProof/>
                <w:webHidden/>
              </w:rPr>
              <w:t>1</w:t>
            </w:r>
            <w:r w:rsidR="00C740FD">
              <w:rPr>
                <w:noProof/>
                <w:webHidden/>
              </w:rPr>
              <w:fldChar w:fldCharType="end"/>
            </w:r>
          </w:hyperlink>
        </w:p>
        <w:p w14:paraId="21576826" w14:textId="2B6C227D" w:rsidR="00C740FD" w:rsidRDefault="00000000" w:rsidP="00827E7D">
          <w:pPr>
            <w:pStyle w:val="TOC2"/>
            <w:spacing w:after="0"/>
            <w:rPr>
              <w:rFonts w:asciiTheme="minorHAnsi" w:eastAsiaTheme="minorEastAsia" w:hAnsiTheme="minorHAnsi"/>
              <w:noProof/>
              <w:sz w:val="22"/>
            </w:rPr>
          </w:pPr>
          <w:hyperlink w:anchor="_Toc113543478" w:history="1">
            <w:r w:rsidR="00C740FD" w:rsidRPr="00E82D96">
              <w:rPr>
                <w:rStyle w:val="Hyperlink"/>
                <w:noProof/>
              </w:rPr>
              <w:t>1.2</w:t>
            </w:r>
            <w:r w:rsidR="00C740FD">
              <w:rPr>
                <w:rFonts w:asciiTheme="minorHAnsi" w:eastAsiaTheme="minorEastAsia" w:hAnsiTheme="minorHAnsi"/>
                <w:noProof/>
                <w:sz w:val="22"/>
              </w:rPr>
              <w:tab/>
            </w:r>
            <w:r w:rsidR="00C740FD" w:rsidRPr="00E82D96">
              <w:rPr>
                <w:rStyle w:val="Hyperlink"/>
                <w:noProof/>
              </w:rPr>
              <w:t>Research Gap</w:t>
            </w:r>
            <w:r w:rsidR="00C740FD">
              <w:rPr>
                <w:noProof/>
                <w:webHidden/>
              </w:rPr>
              <w:tab/>
            </w:r>
            <w:r w:rsidR="00C740FD">
              <w:rPr>
                <w:noProof/>
                <w:webHidden/>
              </w:rPr>
              <w:fldChar w:fldCharType="begin"/>
            </w:r>
            <w:r w:rsidR="00C740FD">
              <w:rPr>
                <w:noProof/>
                <w:webHidden/>
              </w:rPr>
              <w:instrText xml:space="preserve"> PAGEREF _Toc113543478 \h </w:instrText>
            </w:r>
            <w:r w:rsidR="00C740FD">
              <w:rPr>
                <w:noProof/>
                <w:webHidden/>
              </w:rPr>
            </w:r>
            <w:r w:rsidR="00C740FD">
              <w:rPr>
                <w:noProof/>
                <w:webHidden/>
              </w:rPr>
              <w:fldChar w:fldCharType="separate"/>
            </w:r>
            <w:r w:rsidR="00C740FD">
              <w:rPr>
                <w:noProof/>
                <w:webHidden/>
              </w:rPr>
              <w:t>4</w:t>
            </w:r>
            <w:r w:rsidR="00C740FD">
              <w:rPr>
                <w:noProof/>
                <w:webHidden/>
              </w:rPr>
              <w:fldChar w:fldCharType="end"/>
            </w:r>
          </w:hyperlink>
        </w:p>
        <w:p w14:paraId="31434AF4" w14:textId="6A1ADB48" w:rsidR="00C740FD" w:rsidRDefault="00000000" w:rsidP="00827E7D">
          <w:pPr>
            <w:pStyle w:val="TOC1"/>
            <w:spacing w:before="0"/>
            <w:rPr>
              <w:rFonts w:asciiTheme="minorHAnsi" w:eastAsiaTheme="minorEastAsia" w:hAnsiTheme="minorHAnsi"/>
              <w:noProof/>
              <w:sz w:val="22"/>
            </w:rPr>
          </w:pPr>
          <w:hyperlink w:anchor="_Toc113543479" w:history="1">
            <w:r w:rsidR="00C740FD" w:rsidRPr="00E82D96">
              <w:rPr>
                <w:rStyle w:val="Hyperlink"/>
                <w:bCs/>
                <w:noProof/>
              </w:rPr>
              <w:t>2.</w:t>
            </w:r>
            <w:r w:rsidR="00C740FD">
              <w:rPr>
                <w:rFonts w:asciiTheme="minorHAnsi" w:eastAsiaTheme="minorEastAsia" w:hAnsiTheme="minorHAnsi"/>
                <w:noProof/>
                <w:sz w:val="22"/>
              </w:rPr>
              <w:tab/>
            </w:r>
            <w:r w:rsidR="00C740FD" w:rsidRPr="00E82D96">
              <w:rPr>
                <w:rStyle w:val="Hyperlink"/>
                <w:noProof/>
              </w:rPr>
              <w:t>Research Problem</w:t>
            </w:r>
            <w:r w:rsidR="00C740FD">
              <w:rPr>
                <w:noProof/>
                <w:webHidden/>
              </w:rPr>
              <w:tab/>
            </w:r>
            <w:r w:rsidR="00C740FD">
              <w:rPr>
                <w:noProof/>
                <w:webHidden/>
              </w:rPr>
              <w:fldChar w:fldCharType="begin"/>
            </w:r>
            <w:r w:rsidR="00C740FD">
              <w:rPr>
                <w:noProof/>
                <w:webHidden/>
              </w:rPr>
              <w:instrText xml:space="preserve"> PAGEREF _Toc113543479 \h </w:instrText>
            </w:r>
            <w:r w:rsidR="00C740FD">
              <w:rPr>
                <w:noProof/>
                <w:webHidden/>
              </w:rPr>
            </w:r>
            <w:r w:rsidR="00C740FD">
              <w:rPr>
                <w:noProof/>
                <w:webHidden/>
              </w:rPr>
              <w:fldChar w:fldCharType="separate"/>
            </w:r>
            <w:r w:rsidR="00C740FD">
              <w:rPr>
                <w:noProof/>
                <w:webHidden/>
              </w:rPr>
              <w:t>6</w:t>
            </w:r>
            <w:r w:rsidR="00C740FD">
              <w:rPr>
                <w:noProof/>
                <w:webHidden/>
              </w:rPr>
              <w:fldChar w:fldCharType="end"/>
            </w:r>
          </w:hyperlink>
        </w:p>
        <w:p w14:paraId="7D9F419D" w14:textId="7F359AF4" w:rsidR="00C740FD" w:rsidRDefault="00000000" w:rsidP="00827E7D">
          <w:pPr>
            <w:pStyle w:val="TOC1"/>
            <w:spacing w:before="0"/>
            <w:rPr>
              <w:rFonts w:asciiTheme="minorHAnsi" w:eastAsiaTheme="minorEastAsia" w:hAnsiTheme="minorHAnsi"/>
              <w:noProof/>
              <w:sz w:val="22"/>
            </w:rPr>
          </w:pPr>
          <w:hyperlink w:anchor="_Toc113543480" w:history="1">
            <w:r w:rsidR="00C740FD" w:rsidRPr="00E82D96">
              <w:rPr>
                <w:rStyle w:val="Hyperlink"/>
                <w:bCs/>
                <w:noProof/>
              </w:rPr>
              <w:t>3.</w:t>
            </w:r>
            <w:r w:rsidR="00C740FD">
              <w:rPr>
                <w:rFonts w:asciiTheme="minorHAnsi" w:eastAsiaTheme="minorEastAsia" w:hAnsiTheme="minorHAnsi"/>
                <w:noProof/>
                <w:sz w:val="22"/>
              </w:rPr>
              <w:tab/>
            </w:r>
            <w:r w:rsidR="00C740FD" w:rsidRPr="00E82D96">
              <w:rPr>
                <w:rStyle w:val="Hyperlink"/>
                <w:noProof/>
              </w:rPr>
              <w:t>REsEARCH Objectives</w:t>
            </w:r>
            <w:r w:rsidR="00C740FD">
              <w:rPr>
                <w:noProof/>
                <w:webHidden/>
              </w:rPr>
              <w:tab/>
            </w:r>
            <w:r w:rsidR="00C740FD">
              <w:rPr>
                <w:noProof/>
                <w:webHidden/>
              </w:rPr>
              <w:fldChar w:fldCharType="begin"/>
            </w:r>
            <w:r w:rsidR="00C740FD">
              <w:rPr>
                <w:noProof/>
                <w:webHidden/>
              </w:rPr>
              <w:instrText xml:space="preserve"> PAGEREF _Toc113543480 \h </w:instrText>
            </w:r>
            <w:r w:rsidR="00C740FD">
              <w:rPr>
                <w:noProof/>
                <w:webHidden/>
              </w:rPr>
            </w:r>
            <w:r w:rsidR="00C740FD">
              <w:rPr>
                <w:noProof/>
                <w:webHidden/>
              </w:rPr>
              <w:fldChar w:fldCharType="separate"/>
            </w:r>
            <w:r w:rsidR="00C740FD">
              <w:rPr>
                <w:noProof/>
                <w:webHidden/>
              </w:rPr>
              <w:t>10</w:t>
            </w:r>
            <w:r w:rsidR="00C740FD">
              <w:rPr>
                <w:noProof/>
                <w:webHidden/>
              </w:rPr>
              <w:fldChar w:fldCharType="end"/>
            </w:r>
          </w:hyperlink>
        </w:p>
        <w:p w14:paraId="61A50F1B" w14:textId="55860C0B" w:rsidR="00C740FD" w:rsidRDefault="00000000" w:rsidP="00827E7D">
          <w:pPr>
            <w:pStyle w:val="TOC2"/>
            <w:spacing w:after="0"/>
            <w:rPr>
              <w:rFonts w:asciiTheme="minorHAnsi" w:eastAsiaTheme="minorEastAsia" w:hAnsiTheme="minorHAnsi"/>
              <w:noProof/>
              <w:sz w:val="22"/>
            </w:rPr>
          </w:pPr>
          <w:hyperlink w:anchor="_Toc113543481" w:history="1">
            <w:r w:rsidR="00C740FD" w:rsidRPr="00E82D96">
              <w:rPr>
                <w:rStyle w:val="Hyperlink"/>
                <w:noProof/>
              </w:rPr>
              <w:t>3.1</w:t>
            </w:r>
            <w:r w:rsidR="00C740FD">
              <w:rPr>
                <w:rFonts w:asciiTheme="minorHAnsi" w:eastAsiaTheme="minorEastAsia" w:hAnsiTheme="minorHAnsi"/>
                <w:noProof/>
                <w:sz w:val="22"/>
              </w:rPr>
              <w:tab/>
            </w:r>
            <w:r w:rsidR="00C740FD" w:rsidRPr="00E82D96">
              <w:rPr>
                <w:rStyle w:val="Hyperlink"/>
                <w:noProof/>
              </w:rPr>
              <w:t>Main Objectives</w:t>
            </w:r>
            <w:r w:rsidR="00C740FD">
              <w:rPr>
                <w:noProof/>
                <w:webHidden/>
              </w:rPr>
              <w:tab/>
            </w:r>
            <w:r w:rsidR="00C740FD">
              <w:rPr>
                <w:noProof/>
                <w:webHidden/>
              </w:rPr>
              <w:fldChar w:fldCharType="begin"/>
            </w:r>
            <w:r w:rsidR="00C740FD">
              <w:rPr>
                <w:noProof/>
                <w:webHidden/>
              </w:rPr>
              <w:instrText xml:space="preserve"> PAGEREF _Toc113543481 \h </w:instrText>
            </w:r>
            <w:r w:rsidR="00C740FD">
              <w:rPr>
                <w:noProof/>
                <w:webHidden/>
              </w:rPr>
            </w:r>
            <w:r w:rsidR="00C740FD">
              <w:rPr>
                <w:noProof/>
                <w:webHidden/>
              </w:rPr>
              <w:fldChar w:fldCharType="separate"/>
            </w:r>
            <w:r w:rsidR="00C740FD">
              <w:rPr>
                <w:noProof/>
                <w:webHidden/>
              </w:rPr>
              <w:t>10</w:t>
            </w:r>
            <w:r w:rsidR="00C740FD">
              <w:rPr>
                <w:noProof/>
                <w:webHidden/>
              </w:rPr>
              <w:fldChar w:fldCharType="end"/>
            </w:r>
          </w:hyperlink>
        </w:p>
        <w:p w14:paraId="14416E61" w14:textId="5F17034F" w:rsidR="00C740FD" w:rsidRDefault="00000000" w:rsidP="00827E7D">
          <w:pPr>
            <w:pStyle w:val="TOC2"/>
            <w:spacing w:after="0"/>
            <w:rPr>
              <w:rFonts w:asciiTheme="minorHAnsi" w:eastAsiaTheme="minorEastAsia" w:hAnsiTheme="minorHAnsi"/>
              <w:noProof/>
              <w:sz w:val="22"/>
            </w:rPr>
          </w:pPr>
          <w:hyperlink w:anchor="_Toc113543482" w:history="1">
            <w:r w:rsidR="00C740FD" w:rsidRPr="00E82D96">
              <w:rPr>
                <w:rStyle w:val="Hyperlink"/>
                <w:noProof/>
              </w:rPr>
              <w:t>3.2</w:t>
            </w:r>
            <w:r w:rsidR="00C740FD">
              <w:rPr>
                <w:rFonts w:asciiTheme="minorHAnsi" w:eastAsiaTheme="minorEastAsia" w:hAnsiTheme="minorHAnsi"/>
                <w:noProof/>
                <w:sz w:val="22"/>
              </w:rPr>
              <w:tab/>
            </w:r>
            <w:r w:rsidR="00C740FD" w:rsidRPr="00E82D96">
              <w:rPr>
                <w:rStyle w:val="Hyperlink"/>
                <w:noProof/>
              </w:rPr>
              <w:t>Specific Objectives</w:t>
            </w:r>
            <w:r w:rsidR="00C740FD">
              <w:rPr>
                <w:noProof/>
                <w:webHidden/>
              </w:rPr>
              <w:tab/>
            </w:r>
            <w:r w:rsidR="00C740FD">
              <w:rPr>
                <w:noProof/>
                <w:webHidden/>
              </w:rPr>
              <w:fldChar w:fldCharType="begin"/>
            </w:r>
            <w:r w:rsidR="00C740FD">
              <w:rPr>
                <w:noProof/>
                <w:webHidden/>
              </w:rPr>
              <w:instrText xml:space="preserve"> PAGEREF _Toc113543482 \h </w:instrText>
            </w:r>
            <w:r w:rsidR="00C740FD">
              <w:rPr>
                <w:noProof/>
                <w:webHidden/>
              </w:rPr>
            </w:r>
            <w:r w:rsidR="00C740FD">
              <w:rPr>
                <w:noProof/>
                <w:webHidden/>
              </w:rPr>
              <w:fldChar w:fldCharType="separate"/>
            </w:r>
            <w:r w:rsidR="00C740FD">
              <w:rPr>
                <w:noProof/>
                <w:webHidden/>
              </w:rPr>
              <w:t>10</w:t>
            </w:r>
            <w:r w:rsidR="00C740FD">
              <w:rPr>
                <w:noProof/>
                <w:webHidden/>
              </w:rPr>
              <w:fldChar w:fldCharType="end"/>
            </w:r>
          </w:hyperlink>
        </w:p>
        <w:p w14:paraId="2D344479" w14:textId="7806A958" w:rsidR="00C740FD" w:rsidRDefault="00000000" w:rsidP="00827E7D">
          <w:pPr>
            <w:pStyle w:val="TOC1"/>
            <w:spacing w:before="0"/>
            <w:rPr>
              <w:rFonts w:asciiTheme="minorHAnsi" w:eastAsiaTheme="minorEastAsia" w:hAnsiTheme="minorHAnsi"/>
              <w:noProof/>
              <w:sz w:val="22"/>
            </w:rPr>
          </w:pPr>
          <w:hyperlink w:anchor="_Toc113543483" w:history="1">
            <w:r w:rsidR="00C740FD" w:rsidRPr="00E82D96">
              <w:rPr>
                <w:rStyle w:val="Hyperlink"/>
                <w:bCs/>
                <w:noProof/>
              </w:rPr>
              <w:t>4.</w:t>
            </w:r>
            <w:r w:rsidR="00C740FD">
              <w:rPr>
                <w:rFonts w:asciiTheme="minorHAnsi" w:eastAsiaTheme="minorEastAsia" w:hAnsiTheme="minorHAnsi"/>
                <w:noProof/>
                <w:sz w:val="22"/>
              </w:rPr>
              <w:tab/>
            </w:r>
            <w:r w:rsidR="00C740FD" w:rsidRPr="00E82D96">
              <w:rPr>
                <w:rStyle w:val="Hyperlink"/>
                <w:noProof/>
              </w:rPr>
              <w:t>Methodology</w:t>
            </w:r>
            <w:r w:rsidR="00C740FD">
              <w:rPr>
                <w:noProof/>
                <w:webHidden/>
              </w:rPr>
              <w:tab/>
            </w:r>
            <w:r w:rsidR="00C740FD">
              <w:rPr>
                <w:noProof/>
                <w:webHidden/>
              </w:rPr>
              <w:fldChar w:fldCharType="begin"/>
            </w:r>
            <w:r w:rsidR="00C740FD">
              <w:rPr>
                <w:noProof/>
                <w:webHidden/>
              </w:rPr>
              <w:instrText xml:space="preserve"> PAGEREF _Toc113543483 \h </w:instrText>
            </w:r>
            <w:r w:rsidR="00C740FD">
              <w:rPr>
                <w:noProof/>
                <w:webHidden/>
              </w:rPr>
            </w:r>
            <w:r w:rsidR="00C740FD">
              <w:rPr>
                <w:noProof/>
                <w:webHidden/>
              </w:rPr>
              <w:fldChar w:fldCharType="separate"/>
            </w:r>
            <w:r w:rsidR="00C740FD">
              <w:rPr>
                <w:noProof/>
                <w:webHidden/>
              </w:rPr>
              <w:t>12</w:t>
            </w:r>
            <w:r w:rsidR="00C740FD">
              <w:rPr>
                <w:noProof/>
                <w:webHidden/>
              </w:rPr>
              <w:fldChar w:fldCharType="end"/>
            </w:r>
          </w:hyperlink>
        </w:p>
        <w:p w14:paraId="4933A980" w14:textId="36F106A5" w:rsidR="00C740FD" w:rsidRDefault="00000000" w:rsidP="00827E7D">
          <w:pPr>
            <w:pStyle w:val="TOC2"/>
            <w:spacing w:after="0"/>
            <w:rPr>
              <w:rFonts w:asciiTheme="minorHAnsi" w:eastAsiaTheme="minorEastAsia" w:hAnsiTheme="minorHAnsi"/>
              <w:noProof/>
              <w:sz w:val="22"/>
            </w:rPr>
          </w:pPr>
          <w:hyperlink w:anchor="_Toc113543484" w:history="1">
            <w:r w:rsidR="00C740FD" w:rsidRPr="00E82D96">
              <w:rPr>
                <w:rStyle w:val="Hyperlink"/>
                <w:noProof/>
              </w:rPr>
              <w:t>4.1</w:t>
            </w:r>
            <w:r w:rsidR="00C740FD">
              <w:rPr>
                <w:rFonts w:asciiTheme="minorHAnsi" w:eastAsiaTheme="minorEastAsia" w:hAnsiTheme="minorHAnsi"/>
                <w:noProof/>
                <w:sz w:val="22"/>
              </w:rPr>
              <w:tab/>
            </w:r>
            <w:r w:rsidR="00C740FD" w:rsidRPr="00E82D96">
              <w:rPr>
                <w:rStyle w:val="Hyperlink"/>
                <w:noProof/>
              </w:rPr>
              <w:t>Requirements Gathering and Analysis</w:t>
            </w:r>
            <w:r w:rsidR="00C740FD">
              <w:rPr>
                <w:noProof/>
                <w:webHidden/>
              </w:rPr>
              <w:tab/>
            </w:r>
            <w:r w:rsidR="00C740FD">
              <w:rPr>
                <w:noProof/>
                <w:webHidden/>
              </w:rPr>
              <w:fldChar w:fldCharType="begin"/>
            </w:r>
            <w:r w:rsidR="00C740FD">
              <w:rPr>
                <w:noProof/>
                <w:webHidden/>
              </w:rPr>
              <w:instrText xml:space="preserve"> PAGEREF _Toc113543484 \h </w:instrText>
            </w:r>
            <w:r w:rsidR="00C740FD">
              <w:rPr>
                <w:noProof/>
                <w:webHidden/>
              </w:rPr>
            </w:r>
            <w:r w:rsidR="00C740FD">
              <w:rPr>
                <w:noProof/>
                <w:webHidden/>
              </w:rPr>
              <w:fldChar w:fldCharType="separate"/>
            </w:r>
            <w:r w:rsidR="00C740FD">
              <w:rPr>
                <w:noProof/>
                <w:webHidden/>
              </w:rPr>
              <w:t>12</w:t>
            </w:r>
            <w:r w:rsidR="00C740FD">
              <w:rPr>
                <w:noProof/>
                <w:webHidden/>
              </w:rPr>
              <w:fldChar w:fldCharType="end"/>
            </w:r>
          </w:hyperlink>
        </w:p>
        <w:p w14:paraId="5DFA81A5" w14:textId="2205785F"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85" w:history="1">
            <w:r w:rsidR="00C740FD" w:rsidRPr="00E82D96">
              <w:rPr>
                <w:rStyle w:val="Hyperlink"/>
                <w:noProof/>
              </w:rPr>
              <w:t>4.1.1</w:t>
            </w:r>
            <w:r w:rsidR="00C740FD">
              <w:rPr>
                <w:rFonts w:asciiTheme="minorHAnsi" w:eastAsiaTheme="minorEastAsia" w:hAnsiTheme="minorHAnsi"/>
                <w:noProof/>
                <w:sz w:val="22"/>
              </w:rPr>
              <w:tab/>
            </w:r>
            <w:r w:rsidR="00C740FD" w:rsidRPr="00E82D96">
              <w:rPr>
                <w:rStyle w:val="Hyperlink"/>
                <w:noProof/>
              </w:rPr>
              <w:t>Functional requirements</w:t>
            </w:r>
            <w:r w:rsidR="00C740FD">
              <w:rPr>
                <w:noProof/>
                <w:webHidden/>
              </w:rPr>
              <w:tab/>
            </w:r>
            <w:r w:rsidR="00C740FD">
              <w:rPr>
                <w:noProof/>
                <w:webHidden/>
              </w:rPr>
              <w:fldChar w:fldCharType="begin"/>
            </w:r>
            <w:r w:rsidR="00C740FD">
              <w:rPr>
                <w:noProof/>
                <w:webHidden/>
              </w:rPr>
              <w:instrText xml:space="preserve"> PAGEREF _Toc113543485 \h </w:instrText>
            </w:r>
            <w:r w:rsidR="00C740FD">
              <w:rPr>
                <w:noProof/>
                <w:webHidden/>
              </w:rPr>
            </w:r>
            <w:r w:rsidR="00C740FD">
              <w:rPr>
                <w:noProof/>
                <w:webHidden/>
              </w:rPr>
              <w:fldChar w:fldCharType="separate"/>
            </w:r>
            <w:r w:rsidR="00C740FD">
              <w:rPr>
                <w:noProof/>
                <w:webHidden/>
              </w:rPr>
              <w:t>12</w:t>
            </w:r>
            <w:r w:rsidR="00C740FD">
              <w:rPr>
                <w:noProof/>
                <w:webHidden/>
              </w:rPr>
              <w:fldChar w:fldCharType="end"/>
            </w:r>
          </w:hyperlink>
        </w:p>
        <w:p w14:paraId="6E4C713A" w14:textId="1D497CF9"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86" w:history="1">
            <w:r w:rsidR="00C740FD" w:rsidRPr="00E82D96">
              <w:rPr>
                <w:rStyle w:val="Hyperlink"/>
                <w:noProof/>
              </w:rPr>
              <w:t>4.1.2</w:t>
            </w:r>
            <w:r w:rsidR="00C740FD">
              <w:rPr>
                <w:rFonts w:asciiTheme="minorHAnsi" w:eastAsiaTheme="minorEastAsia" w:hAnsiTheme="minorHAnsi"/>
                <w:noProof/>
                <w:sz w:val="22"/>
              </w:rPr>
              <w:tab/>
            </w:r>
            <w:r w:rsidR="00C740FD" w:rsidRPr="00E82D96">
              <w:rPr>
                <w:rStyle w:val="Hyperlink"/>
                <w:noProof/>
              </w:rPr>
              <w:t>Non-functional requirements</w:t>
            </w:r>
            <w:r w:rsidR="00C740FD">
              <w:rPr>
                <w:noProof/>
                <w:webHidden/>
              </w:rPr>
              <w:tab/>
            </w:r>
            <w:r w:rsidR="00C740FD">
              <w:rPr>
                <w:noProof/>
                <w:webHidden/>
              </w:rPr>
              <w:fldChar w:fldCharType="begin"/>
            </w:r>
            <w:r w:rsidR="00C740FD">
              <w:rPr>
                <w:noProof/>
                <w:webHidden/>
              </w:rPr>
              <w:instrText xml:space="preserve"> PAGEREF _Toc113543486 \h </w:instrText>
            </w:r>
            <w:r w:rsidR="00C740FD">
              <w:rPr>
                <w:noProof/>
                <w:webHidden/>
              </w:rPr>
            </w:r>
            <w:r w:rsidR="00C740FD">
              <w:rPr>
                <w:noProof/>
                <w:webHidden/>
              </w:rPr>
              <w:fldChar w:fldCharType="separate"/>
            </w:r>
            <w:r w:rsidR="00C740FD">
              <w:rPr>
                <w:noProof/>
                <w:webHidden/>
              </w:rPr>
              <w:t>13</w:t>
            </w:r>
            <w:r w:rsidR="00C740FD">
              <w:rPr>
                <w:noProof/>
                <w:webHidden/>
              </w:rPr>
              <w:fldChar w:fldCharType="end"/>
            </w:r>
          </w:hyperlink>
        </w:p>
        <w:p w14:paraId="05A0B98E" w14:textId="530F7710" w:rsidR="00C740FD" w:rsidRDefault="00000000" w:rsidP="00827E7D">
          <w:pPr>
            <w:pStyle w:val="TOC2"/>
            <w:spacing w:after="0"/>
            <w:rPr>
              <w:rFonts w:asciiTheme="minorHAnsi" w:eastAsiaTheme="minorEastAsia" w:hAnsiTheme="minorHAnsi"/>
              <w:noProof/>
              <w:sz w:val="22"/>
            </w:rPr>
          </w:pPr>
          <w:hyperlink w:anchor="_Toc113543487" w:history="1">
            <w:r w:rsidR="00C740FD" w:rsidRPr="00E82D96">
              <w:rPr>
                <w:rStyle w:val="Hyperlink"/>
                <w:noProof/>
              </w:rPr>
              <w:t>4.2</w:t>
            </w:r>
            <w:r w:rsidR="00C740FD">
              <w:rPr>
                <w:rFonts w:asciiTheme="minorHAnsi" w:eastAsiaTheme="minorEastAsia" w:hAnsiTheme="minorHAnsi"/>
                <w:noProof/>
                <w:sz w:val="22"/>
              </w:rPr>
              <w:tab/>
            </w:r>
            <w:r w:rsidR="00C740FD" w:rsidRPr="00E82D96">
              <w:rPr>
                <w:rStyle w:val="Hyperlink"/>
                <w:noProof/>
              </w:rPr>
              <w:t>Feasibility Study</w:t>
            </w:r>
            <w:r w:rsidR="00C740FD">
              <w:rPr>
                <w:noProof/>
                <w:webHidden/>
              </w:rPr>
              <w:tab/>
            </w:r>
            <w:r w:rsidR="00C740FD">
              <w:rPr>
                <w:noProof/>
                <w:webHidden/>
              </w:rPr>
              <w:fldChar w:fldCharType="begin"/>
            </w:r>
            <w:r w:rsidR="00C740FD">
              <w:rPr>
                <w:noProof/>
                <w:webHidden/>
              </w:rPr>
              <w:instrText xml:space="preserve"> PAGEREF _Toc113543487 \h </w:instrText>
            </w:r>
            <w:r w:rsidR="00C740FD">
              <w:rPr>
                <w:noProof/>
                <w:webHidden/>
              </w:rPr>
            </w:r>
            <w:r w:rsidR="00C740FD">
              <w:rPr>
                <w:noProof/>
                <w:webHidden/>
              </w:rPr>
              <w:fldChar w:fldCharType="separate"/>
            </w:r>
            <w:r w:rsidR="00C740FD">
              <w:rPr>
                <w:noProof/>
                <w:webHidden/>
              </w:rPr>
              <w:t>13</w:t>
            </w:r>
            <w:r w:rsidR="00C740FD">
              <w:rPr>
                <w:noProof/>
                <w:webHidden/>
              </w:rPr>
              <w:fldChar w:fldCharType="end"/>
            </w:r>
          </w:hyperlink>
        </w:p>
        <w:p w14:paraId="01FB3D41" w14:textId="2A01CB2A"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88" w:history="1">
            <w:r w:rsidR="00C740FD" w:rsidRPr="00E82D96">
              <w:rPr>
                <w:rStyle w:val="Hyperlink"/>
                <w:noProof/>
              </w:rPr>
              <w:t>4.2.1</w:t>
            </w:r>
            <w:r w:rsidR="00C740FD">
              <w:rPr>
                <w:rFonts w:asciiTheme="minorHAnsi" w:eastAsiaTheme="minorEastAsia" w:hAnsiTheme="minorHAnsi"/>
                <w:noProof/>
                <w:sz w:val="22"/>
              </w:rPr>
              <w:tab/>
            </w:r>
            <w:r w:rsidR="00C740FD" w:rsidRPr="00E82D96">
              <w:rPr>
                <w:rStyle w:val="Hyperlink"/>
                <w:noProof/>
              </w:rPr>
              <w:t>Technical feasibility</w:t>
            </w:r>
            <w:r w:rsidR="00C740FD">
              <w:rPr>
                <w:noProof/>
                <w:webHidden/>
              </w:rPr>
              <w:tab/>
            </w:r>
            <w:r w:rsidR="00C740FD">
              <w:rPr>
                <w:noProof/>
                <w:webHidden/>
              </w:rPr>
              <w:fldChar w:fldCharType="begin"/>
            </w:r>
            <w:r w:rsidR="00C740FD">
              <w:rPr>
                <w:noProof/>
                <w:webHidden/>
              </w:rPr>
              <w:instrText xml:space="preserve"> PAGEREF _Toc113543488 \h </w:instrText>
            </w:r>
            <w:r w:rsidR="00C740FD">
              <w:rPr>
                <w:noProof/>
                <w:webHidden/>
              </w:rPr>
            </w:r>
            <w:r w:rsidR="00C740FD">
              <w:rPr>
                <w:noProof/>
                <w:webHidden/>
              </w:rPr>
              <w:fldChar w:fldCharType="separate"/>
            </w:r>
            <w:r w:rsidR="00C740FD">
              <w:rPr>
                <w:noProof/>
                <w:webHidden/>
              </w:rPr>
              <w:t>13</w:t>
            </w:r>
            <w:r w:rsidR="00C740FD">
              <w:rPr>
                <w:noProof/>
                <w:webHidden/>
              </w:rPr>
              <w:fldChar w:fldCharType="end"/>
            </w:r>
          </w:hyperlink>
        </w:p>
        <w:p w14:paraId="1E6990BA" w14:textId="046837A6"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89" w:history="1">
            <w:r w:rsidR="00C740FD" w:rsidRPr="00E82D96">
              <w:rPr>
                <w:rStyle w:val="Hyperlink"/>
                <w:noProof/>
              </w:rPr>
              <w:t>4.2.2</w:t>
            </w:r>
            <w:r w:rsidR="00C740FD">
              <w:rPr>
                <w:rFonts w:asciiTheme="minorHAnsi" w:eastAsiaTheme="minorEastAsia" w:hAnsiTheme="minorHAnsi"/>
                <w:noProof/>
                <w:sz w:val="22"/>
              </w:rPr>
              <w:tab/>
            </w:r>
            <w:r w:rsidR="00C740FD" w:rsidRPr="00E82D96">
              <w:rPr>
                <w:rStyle w:val="Hyperlink"/>
                <w:noProof/>
              </w:rPr>
              <w:t>Financial feasibility</w:t>
            </w:r>
            <w:r w:rsidR="00C740FD">
              <w:rPr>
                <w:noProof/>
                <w:webHidden/>
              </w:rPr>
              <w:tab/>
            </w:r>
            <w:r w:rsidR="00C740FD">
              <w:rPr>
                <w:noProof/>
                <w:webHidden/>
              </w:rPr>
              <w:fldChar w:fldCharType="begin"/>
            </w:r>
            <w:r w:rsidR="00C740FD">
              <w:rPr>
                <w:noProof/>
                <w:webHidden/>
              </w:rPr>
              <w:instrText xml:space="preserve"> PAGEREF _Toc113543489 \h </w:instrText>
            </w:r>
            <w:r w:rsidR="00C740FD">
              <w:rPr>
                <w:noProof/>
                <w:webHidden/>
              </w:rPr>
            </w:r>
            <w:r w:rsidR="00C740FD">
              <w:rPr>
                <w:noProof/>
                <w:webHidden/>
              </w:rPr>
              <w:fldChar w:fldCharType="separate"/>
            </w:r>
            <w:r w:rsidR="00C740FD">
              <w:rPr>
                <w:noProof/>
                <w:webHidden/>
              </w:rPr>
              <w:t>13</w:t>
            </w:r>
            <w:r w:rsidR="00C740FD">
              <w:rPr>
                <w:noProof/>
                <w:webHidden/>
              </w:rPr>
              <w:fldChar w:fldCharType="end"/>
            </w:r>
          </w:hyperlink>
        </w:p>
        <w:p w14:paraId="52E1E632" w14:textId="5AF21340"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0" w:history="1">
            <w:r w:rsidR="00C740FD" w:rsidRPr="00E82D96">
              <w:rPr>
                <w:rStyle w:val="Hyperlink"/>
                <w:noProof/>
              </w:rPr>
              <w:t>4.2.3</w:t>
            </w:r>
            <w:r w:rsidR="00C740FD">
              <w:rPr>
                <w:rFonts w:asciiTheme="minorHAnsi" w:eastAsiaTheme="minorEastAsia" w:hAnsiTheme="minorHAnsi"/>
                <w:noProof/>
                <w:sz w:val="22"/>
              </w:rPr>
              <w:tab/>
            </w:r>
            <w:r w:rsidR="00C740FD" w:rsidRPr="00E82D96">
              <w:rPr>
                <w:rStyle w:val="Hyperlink"/>
                <w:noProof/>
              </w:rPr>
              <w:t>Legal feasibility</w:t>
            </w:r>
            <w:r w:rsidR="00C740FD">
              <w:rPr>
                <w:noProof/>
                <w:webHidden/>
              </w:rPr>
              <w:tab/>
            </w:r>
            <w:r w:rsidR="00C740FD">
              <w:rPr>
                <w:noProof/>
                <w:webHidden/>
              </w:rPr>
              <w:fldChar w:fldCharType="begin"/>
            </w:r>
            <w:r w:rsidR="00C740FD">
              <w:rPr>
                <w:noProof/>
                <w:webHidden/>
              </w:rPr>
              <w:instrText xml:space="preserve"> PAGEREF _Toc113543490 \h </w:instrText>
            </w:r>
            <w:r w:rsidR="00C740FD">
              <w:rPr>
                <w:noProof/>
                <w:webHidden/>
              </w:rPr>
            </w:r>
            <w:r w:rsidR="00C740FD">
              <w:rPr>
                <w:noProof/>
                <w:webHidden/>
              </w:rPr>
              <w:fldChar w:fldCharType="separate"/>
            </w:r>
            <w:r w:rsidR="00C740FD">
              <w:rPr>
                <w:noProof/>
                <w:webHidden/>
              </w:rPr>
              <w:t>14</w:t>
            </w:r>
            <w:r w:rsidR="00C740FD">
              <w:rPr>
                <w:noProof/>
                <w:webHidden/>
              </w:rPr>
              <w:fldChar w:fldCharType="end"/>
            </w:r>
          </w:hyperlink>
        </w:p>
        <w:p w14:paraId="3F48E69A" w14:textId="141DC4FF"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1" w:history="1">
            <w:r w:rsidR="00C740FD" w:rsidRPr="00E82D96">
              <w:rPr>
                <w:rStyle w:val="Hyperlink"/>
                <w:noProof/>
              </w:rPr>
              <w:t>4.2.4</w:t>
            </w:r>
            <w:r w:rsidR="00C740FD">
              <w:rPr>
                <w:rFonts w:asciiTheme="minorHAnsi" w:eastAsiaTheme="minorEastAsia" w:hAnsiTheme="minorHAnsi"/>
                <w:noProof/>
                <w:sz w:val="22"/>
              </w:rPr>
              <w:tab/>
            </w:r>
            <w:r w:rsidR="00C740FD" w:rsidRPr="00E82D96">
              <w:rPr>
                <w:rStyle w:val="Hyperlink"/>
                <w:noProof/>
              </w:rPr>
              <w:t>Operational feasibility</w:t>
            </w:r>
            <w:r w:rsidR="00C740FD">
              <w:rPr>
                <w:noProof/>
                <w:webHidden/>
              </w:rPr>
              <w:tab/>
            </w:r>
            <w:r w:rsidR="00C740FD">
              <w:rPr>
                <w:noProof/>
                <w:webHidden/>
              </w:rPr>
              <w:fldChar w:fldCharType="begin"/>
            </w:r>
            <w:r w:rsidR="00C740FD">
              <w:rPr>
                <w:noProof/>
                <w:webHidden/>
              </w:rPr>
              <w:instrText xml:space="preserve"> PAGEREF _Toc113543491 \h </w:instrText>
            </w:r>
            <w:r w:rsidR="00C740FD">
              <w:rPr>
                <w:noProof/>
                <w:webHidden/>
              </w:rPr>
            </w:r>
            <w:r w:rsidR="00C740FD">
              <w:rPr>
                <w:noProof/>
                <w:webHidden/>
              </w:rPr>
              <w:fldChar w:fldCharType="separate"/>
            </w:r>
            <w:r w:rsidR="00C740FD">
              <w:rPr>
                <w:noProof/>
                <w:webHidden/>
              </w:rPr>
              <w:t>14</w:t>
            </w:r>
            <w:r w:rsidR="00C740FD">
              <w:rPr>
                <w:noProof/>
                <w:webHidden/>
              </w:rPr>
              <w:fldChar w:fldCharType="end"/>
            </w:r>
          </w:hyperlink>
        </w:p>
        <w:p w14:paraId="6AC38500" w14:textId="0F265AC7"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2" w:history="1">
            <w:r w:rsidR="00C740FD" w:rsidRPr="00E82D96">
              <w:rPr>
                <w:rStyle w:val="Hyperlink"/>
                <w:noProof/>
              </w:rPr>
              <w:t>4.2.5</w:t>
            </w:r>
            <w:r w:rsidR="00C740FD">
              <w:rPr>
                <w:rFonts w:asciiTheme="minorHAnsi" w:eastAsiaTheme="minorEastAsia" w:hAnsiTheme="minorHAnsi"/>
                <w:noProof/>
                <w:sz w:val="22"/>
              </w:rPr>
              <w:tab/>
            </w:r>
            <w:r w:rsidR="00C740FD" w:rsidRPr="00E82D96">
              <w:rPr>
                <w:rStyle w:val="Hyperlink"/>
                <w:noProof/>
              </w:rPr>
              <w:t>Scheduling feasibility</w:t>
            </w:r>
            <w:r w:rsidR="00C740FD">
              <w:rPr>
                <w:noProof/>
                <w:webHidden/>
              </w:rPr>
              <w:tab/>
            </w:r>
            <w:r w:rsidR="00C740FD">
              <w:rPr>
                <w:noProof/>
                <w:webHidden/>
              </w:rPr>
              <w:fldChar w:fldCharType="begin"/>
            </w:r>
            <w:r w:rsidR="00C740FD">
              <w:rPr>
                <w:noProof/>
                <w:webHidden/>
              </w:rPr>
              <w:instrText xml:space="preserve"> PAGEREF _Toc113543492 \h </w:instrText>
            </w:r>
            <w:r w:rsidR="00C740FD">
              <w:rPr>
                <w:noProof/>
                <w:webHidden/>
              </w:rPr>
            </w:r>
            <w:r w:rsidR="00C740FD">
              <w:rPr>
                <w:noProof/>
                <w:webHidden/>
              </w:rPr>
              <w:fldChar w:fldCharType="separate"/>
            </w:r>
            <w:r w:rsidR="00C740FD">
              <w:rPr>
                <w:noProof/>
                <w:webHidden/>
              </w:rPr>
              <w:t>14</w:t>
            </w:r>
            <w:r w:rsidR="00C740FD">
              <w:rPr>
                <w:noProof/>
                <w:webHidden/>
              </w:rPr>
              <w:fldChar w:fldCharType="end"/>
            </w:r>
          </w:hyperlink>
        </w:p>
        <w:p w14:paraId="69D22FC8" w14:textId="4C089469" w:rsidR="00C740FD" w:rsidRDefault="00000000" w:rsidP="00827E7D">
          <w:pPr>
            <w:pStyle w:val="TOC2"/>
            <w:spacing w:after="0"/>
            <w:rPr>
              <w:rFonts w:asciiTheme="minorHAnsi" w:eastAsiaTheme="minorEastAsia" w:hAnsiTheme="minorHAnsi"/>
              <w:noProof/>
              <w:sz w:val="22"/>
            </w:rPr>
          </w:pPr>
          <w:hyperlink w:anchor="_Toc113543493" w:history="1">
            <w:r w:rsidR="00C740FD" w:rsidRPr="00E82D96">
              <w:rPr>
                <w:rStyle w:val="Hyperlink"/>
                <w:noProof/>
              </w:rPr>
              <w:t>4.3</w:t>
            </w:r>
            <w:r w:rsidR="00C740FD">
              <w:rPr>
                <w:rFonts w:asciiTheme="minorHAnsi" w:eastAsiaTheme="minorEastAsia" w:hAnsiTheme="minorHAnsi"/>
                <w:noProof/>
                <w:sz w:val="22"/>
              </w:rPr>
              <w:tab/>
            </w:r>
            <w:r w:rsidR="00C740FD" w:rsidRPr="00E82D96">
              <w:rPr>
                <w:rStyle w:val="Hyperlink"/>
                <w:noProof/>
              </w:rPr>
              <w:t>Preparation of Datasets</w:t>
            </w:r>
            <w:r w:rsidR="00C740FD">
              <w:rPr>
                <w:noProof/>
                <w:webHidden/>
              </w:rPr>
              <w:tab/>
            </w:r>
            <w:r w:rsidR="00C740FD">
              <w:rPr>
                <w:noProof/>
                <w:webHidden/>
              </w:rPr>
              <w:fldChar w:fldCharType="begin"/>
            </w:r>
            <w:r w:rsidR="00C740FD">
              <w:rPr>
                <w:noProof/>
                <w:webHidden/>
              </w:rPr>
              <w:instrText xml:space="preserve"> PAGEREF _Toc113543493 \h </w:instrText>
            </w:r>
            <w:r w:rsidR="00C740FD">
              <w:rPr>
                <w:noProof/>
                <w:webHidden/>
              </w:rPr>
            </w:r>
            <w:r w:rsidR="00C740FD">
              <w:rPr>
                <w:noProof/>
                <w:webHidden/>
              </w:rPr>
              <w:fldChar w:fldCharType="separate"/>
            </w:r>
            <w:r w:rsidR="00C740FD">
              <w:rPr>
                <w:noProof/>
                <w:webHidden/>
              </w:rPr>
              <w:t>14</w:t>
            </w:r>
            <w:r w:rsidR="00C740FD">
              <w:rPr>
                <w:noProof/>
                <w:webHidden/>
              </w:rPr>
              <w:fldChar w:fldCharType="end"/>
            </w:r>
          </w:hyperlink>
        </w:p>
        <w:p w14:paraId="3F80033E" w14:textId="12A0516B"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4" w:history="1">
            <w:r w:rsidR="00C740FD" w:rsidRPr="00E82D96">
              <w:rPr>
                <w:rStyle w:val="Hyperlink"/>
                <w:noProof/>
              </w:rPr>
              <w:t>4.3.1</w:t>
            </w:r>
            <w:r w:rsidR="00C740FD">
              <w:rPr>
                <w:rFonts w:asciiTheme="minorHAnsi" w:eastAsiaTheme="minorEastAsia" w:hAnsiTheme="minorHAnsi"/>
                <w:noProof/>
                <w:sz w:val="22"/>
              </w:rPr>
              <w:tab/>
            </w:r>
            <w:r w:rsidR="00C740FD" w:rsidRPr="00E82D96">
              <w:rPr>
                <w:rStyle w:val="Hyperlink"/>
                <w:noProof/>
              </w:rPr>
              <w:t>General dataset for machine learning model training</w:t>
            </w:r>
            <w:r w:rsidR="00C740FD">
              <w:rPr>
                <w:noProof/>
                <w:webHidden/>
              </w:rPr>
              <w:tab/>
            </w:r>
            <w:r w:rsidR="00C740FD">
              <w:rPr>
                <w:noProof/>
                <w:webHidden/>
              </w:rPr>
              <w:fldChar w:fldCharType="begin"/>
            </w:r>
            <w:r w:rsidR="00C740FD">
              <w:rPr>
                <w:noProof/>
                <w:webHidden/>
              </w:rPr>
              <w:instrText xml:space="preserve"> PAGEREF _Toc113543494 \h </w:instrText>
            </w:r>
            <w:r w:rsidR="00C740FD">
              <w:rPr>
                <w:noProof/>
                <w:webHidden/>
              </w:rPr>
            </w:r>
            <w:r w:rsidR="00C740FD">
              <w:rPr>
                <w:noProof/>
                <w:webHidden/>
              </w:rPr>
              <w:fldChar w:fldCharType="separate"/>
            </w:r>
            <w:r w:rsidR="00C740FD">
              <w:rPr>
                <w:noProof/>
                <w:webHidden/>
              </w:rPr>
              <w:t>15</w:t>
            </w:r>
            <w:r w:rsidR="00C740FD">
              <w:rPr>
                <w:noProof/>
                <w:webHidden/>
              </w:rPr>
              <w:fldChar w:fldCharType="end"/>
            </w:r>
          </w:hyperlink>
        </w:p>
        <w:p w14:paraId="2D093778" w14:textId="30815107"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5" w:history="1">
            <w:r w:rsidR="00C740FD" w:rsidRPr="00E82D96">
              <w:rPr>
                <w:rStyle w:val="Hyperlink"/>
                <w:noProof/>
              </w:rPr>
              <w:t>4.3.2</w:t>
            </w:r>
            <w:r w:rsidR="00C740FD">
              <w:rPr>
                <w:rFonts w:asciiTheme="minorHAnsi" w:eastAsiaTheme="minorEastAsia" w:hAnsiTheme="minorHAnsi"/>
                <w:noProof/>
                <w:sz w:val="22"/>
              </w:rPr>
              <w:tab/>
            </w:r>
            <w:r w:rsidR="00C740FD" w:rsidRPr="00E82D96">
              <w:rPr>
                <w:rStyle w:val="Hyperlink"/>
                <w:noProof/>
              </w:rPr>
              <w:t>Domain specific dataset for conversational AI training</w:t>
            </w:r>
            <w:r w:rsidR="00C740FD">
              <w:rPr>
                <w:noProof/>
                <w:webHidden/>
              </w:rPr>
              <w:tab/>
            </w:r>
            <w:r w:rsidR="00C740FD">
              <w:rPr>
                <w:noProof/>
                <w:webHidden/>
              </w:rPr>
              <w:fldChar w:fldCharType="begin"/>
            </w:r>
            <w:r w:rsidR="00C740FD">
              <w:rPr>
                <w:noProof/>
                <w:webHidden/>
              </w:rPr>
              <w:instrText xml:space="preserve"> PAGEREF _Toc113543495 \h </w:instrText>
            </w:r>
            <w:r w:rsidR="00C740FD">
              <w:rPr>
                <w:noProof/>
                <w:webHidden/>
              </w:rPr>
            </w:r>
            <w:r w:rsidR="00C740FD">
              <w:rPr>
                <w:noProof/>
                <w:webHidden/>
              </w:rPr>
              <w:fldChar w:fldCharType="separate"/>
            </w:r>
            <w:r w:rsidR="00C740FD">
              <w:rPr>
                <w:noProof/>
                <w:webHidden/>
              </w:rPr>
              <w:t>15</w:t>
            </w:r>
            <w:r w:rsidR="00C740FD">
              <w:rPr>
                <w:noProof/>
                <w:webHidden/>
              </w:rPr>
              <w:fldChar w:fldCharType="end"/>
            </w:r>
          </w:hyperlink>
        </w:p>
        <w:p w14:paraId="55A1B72E" w14:textId="11714996" w:rsidR="00C740FD" w:rsidRDefault="00000000" w:rsidP="00827E7D">
          <w:pPr>
            <w:pStyle w:val="TOC2"/>
            <w:spacing w:after="0"/>
            <w:rPr>
              <w:rFonts w:asciiTheme="minorHAnsi" w:eastAsiaTheme="minorEastAsia" w:hAnsiTheme="minorHAnsi"/>
              <w:noProof/>
              <w:sz w:val="22"/>
            </w:rPr>
          </w:pPr>
          <w:hyperlink w:anchor="_Toc113543496" w:history="1">
            <w:r w:rsidR="00C740FD" w:rsidRPr="00E82D96">
              <w:rPr>
                <w:rStyle w:val="Hyperlink"/>
                <w:noProof/>
              </w:rPr>
              <w:t>4.4</w:t>
            </w:r>
            <w:r w:rsidR="00C740FD">
              <w:rPr>
                <w:rFonts w:asciiTheme="minorHAnsi" w:eastAsiaTheme="minorEastAsia" w:hAnsiTheme="minorHAnsi"/>
                <w:noProof/>
                <w:sz w:val="22"/>
              </w:rPr>
              <w:tab/>
            </w:r>
            <w:r w:rsidR="00C740FD" w:rsidRPr="00E82D96">
              <w:rPr>
                <w:rStyle w:val="Hyperlink"/>
                <w:noProof/>
              </w:rPr>
              <w:t>Individual Component Architecture</w:t>
            </w:r>
            <w:r w:rsidR="00C740FD">
              <w:rPr>
                <w:noProof/>
                <w:webHidden/>
              </w:rPr>
              <w:tab/>
            </w:r>
            <w:r w:rsidR="00C740FD">
              <w:rPr>
                <w:noProof/>
                <w:webHidden/>
              </w:rPr>
              <w:fldChar w:fldCharType="begin"/>
            </w:r>
            <w:r w:rsidR="00C740FD">
              <w:rPr>
                <w:noProof/>
                <w:webHidden/>
              </w:rPr>
              <w:instrText xml:space="preserve"> PAGEREF _Toc113543496 \h </w:instrText>
            </w:r>
            <w:r w:rsidR="00C740FD">
              <w:rPr>
                <w:noProof/>
                <w:webHidden/>
              </w:rPr>
            </w:r>
            <w:r w:rsidR="00C740FD">
              <w:rPr>
                <w:noProof/>
                <w:webHidden/>
              </w:rPr>
              <w:fldChar w:fldCharType="separate"/>
            </w:r>
            <w:r w:rsidR="00C740FD">
              <w:rPr>
                <w:noProof/>
                <w:webHidden/>
              </w:rPr>
              <w:t>16</w:t>
            </w:r>
            <w:r w:rsidR="00C740FD">
              <w:rPr>
                <w:noProof/>
                <w:webHidden/>
              </w:rPr>
              <w:fldChar w:fldCharType="end"/>
            </w:r>
          </w:hyperlink>
        </w:p>
        <w:p w14:paraId="37FD4F94" w14:textId="0CD1BE1C" w:rsidR="00C740FD" w:rsidRDefault="00000000" w:rsidP="00827E7D">
          <w:pPr>
            <w:pStyle w:val="TOC2"/>
            <w:spacing w:after="0"/>
            <w:rPr>
              <w:rFonts w:asciiTheme="minorHAnsi" w:eastAsiaTheme="minorEastAsia" w:hAnsiTheme="minorHAnsi"/>
              <w:noProof/>
              <w:sz w:val="22"/>
            </w:rPr>
          </w:pPr>
          <w:hyperlink w:anchor="_Toc113543497" w:history="1">
            <w:r w:rsidR="00C740FD" w:rsidRPr="00E82D96">
              <w:rPr>
                <w:rStyle w:val="Hyperlink"/>
                <w:noProof/>
              </w:rPr>
              <w:t>4.5</w:t>
            </w:r>
            <w:r w:rsidR="00C740FD">
              <w:rPr>
                <w:rFonts w:asciiTheme="minorHAnsi" w:eastAsiaTheme="minorEastAsia" w:hAnsiTheme="minorHAnsi"/>
                <w:noProof/>
                <w:sz w:val="22"/>
              </w:rPr>
              <w:tab/>
            </w:r>
            <w:r w:rsidR="00C740FD" w:rsidRPr="00E82D96">
              <w:rPr>
                <w:rStyle w:val="Hyperlink"/>
                <w:noProof/>
              </w:rPr>
              <w:t>Machine Learning Model Training and Testing</w:t>
            </w:r>
            <w:r w:rsidR="00C740FD">
              <w:rPr>
                <w:noProof/>
                <w:webHidden/>
              </w:rPr>
              <w:tab/>
            </w:r>
            <w:r w:rsidR="00C740FD">
              <w:rPr>
                <w:noProof/>
                <w:webHidden/>
              </w:rPr>
              <w:fldChar w:fldCharType="begin"/>
            </w:r>
            <w:r w:rsidR="00C740FD">
              <w:rPr>
                <w:noProof/>
                <w:webHidden/>
              </w:rPr>
              <w:instrText xml:space="preserve"> PAGEREF _Toc113543497 \h </w:instrText>
            </w:r>
            <w:r w:rsidR="00C740FD">
              <w:rPr>
                <w:noProof/>
                <w:webHidden/>
              </w:rPr>
            </w:r>
            <w:r w:rsidR="00C740FD">
              <w:rPr>
                <w:noProof/>
                <w:webHidden/>
              </w:rPr>
              <w:fldChar w:fldCharType="separate"/>
            </w:r>
            <w:r w:rsidR="00C740FD">
              <w:rPr>
                <w:noProof/>
                <w:webHidden/>
              </w:rPr>
              <w:t>18</w:t>
            </w:r>
            <w:r w:rsidR="00C740FD">
              <w:rPr>
                <w:noProof/>
                <w:webHidden/>
              </w:rPr>
              <w:fldChar w:fldCharType="end"/>
            </w:r>
          </w:hyperlink>
        </w:p>
        <w:p w14:paraId="0BE2C1E0" w14:textId="0C9B12C5" w:rsidR="00C740FD" w:rsidRDefault="00000000" w:rsidP="00827E7D">
          <w:pPr>
            <w:pStyle w:val="TOC2"/>
            <w:spacing w:after="0"/>
            <w:rPr>
              <w:rFonts w:asciiTheme="minorHAnsi" w:eastAsiaTheme="minorEastAsia" w:hAnsiTheme="minorHAnsi"/>
              <w:noProof/>
              <w:sz w:val="22"/>
            </w:rPr>
          </w:pPr>
          <w:hyperlink w:anchor="_Toc113543498" w:history="1">
            <w:r w:rsidR="00C740FD" w:rsidRPr="00E82D96">
              <w:rPr>
                <w:rStyle w:val="Hyperlink"/>
                <w:noProof/>
              </w:rPr>
              <w:t>4.6</w:t>
            </w:r>
            <w:r w:rsidR="00C740FD">
              <w:rPr>
                <w:rFonts w:asciiTheme="minorHAnsi" w:eastAsiaTheme="minorEastAsia" w:hAnsiTheme="minorHAnsi"/>
                <w:noProof/>
                <w:sz w:val="22"/>
              </w:rPr>
              <w:tab/>
            </w:r>
            <w:r w:rsidR="00C740FD" w:rsidRPr="00E82D96">
              <w:rPr>
                <w:rStyle w:val="Hyperlink"/>
                <w:noProof/>
              </w:rPr>
              <w:t>Generating Model Explanations</w:t>
            </w:r>
            <w:r w:rsidR="00C740FD">
              <w:rPr>
                <w:noProof/>
                <w:webHidden/>
              </w:rPr>
              <w:tab/>
            </w:r>
            <w:r w:rsidR="00C740FD">
              <w:rPr>
                <w:noProof/>
                <w:webHidden/>
              </w:rPr>
              <w:fldChar w:fldCharType="begin"/>
            </w:r>
            <w:r w:rsidR="00C740FD">
              <w:rPr>
                <w:noProof/>
                <w:webHidden/>
              </w:rPr>
              <w:instrText xml:space="preserve"> PAGEREF _Toc113543498 \h </w:instrText>
            </w:r>
            <w:r w:rsidR="00C740FD">
              <w:rPr>
                <w:noProof/>
                <w:webHidden/>
              </w:rPr>
            </w:r>
            <w:r w:rsidR="00C740FD">
              <w:rPr>
                <w:noProof/>
                <w:webHidden/>
              </w:rPr>
              <w:fldChar w:fldCharType="separate"/>
            </w:r>
            <w:r w:rsidR="00C740FD">
              <w:rPr>
                <w:noProof/>
                <w:webHidden/>
              </w:rPr>
              <w:t>18</w:t>
            </w:r>
            <w:r w:rsidR="00C740FD">
              <w:rPr>
                <w:noProof/>
                <w:webHidden/>
              </w:rPr>
              <w:fldChar w:fldCharType="end"/>
            </w:r>
          </w:hyperlink>
        </w:p>
        <w:p w14:paraId="15347170" w14:textId="609A91BB"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499" w:history="1">
            <w:r w:rsidR="00C740FD" w:rsidRPr="00E82D96">
              <w:rPr>
                <w:rStyle w:val="Hyperlink"/>
                <w:noProof/>
              </w:rPr>
              <w:t>4.6.1</w:t>
            </w:r>
            <w:r w:rsidR="00C740FD">
              <w:rPr>
                <w:rFonts w:asciiTheme="minorHAnsi" w:eastAsiaTheme="minorEastAsia" w:hAnsiTheme="minorHAnsi"/>
                <w:noProof/>
                <w:sz w:val="22"/>
              </w:rPr>
              <w:tab/>
            </w:r>
            <w:r w:rsidR="00C740FD" w:rsidRPr="00E82D96">
              <w:rPr>
                <w:rStyle w:val="Hyperlink"/>
                <w:noProof/>
              </w:rPr>
              <w:t>Calculating global feature importance</w:t>
            </w:r>
            <w:r w:rsidR="00C740FD">
              <w:rPr>
                <w:noProof/>
                <w:webHidden/>
              </w:rPr>
              <w:tab/>
            </w:r>
            <w:r w:rsidR="00C740FD">
              <w:rPr>
                <w:noProof/>
                <w:webHidden/>
              </w:rPr>
              <w:fldChar w:fldCharType="begin"/>
            </w:r>
            <w:r w:rsidR="00C740FD">
              <w:rPr>
                <w:noProof/>
                <w:webHidden/>
              </w:rPr>
              <w:instrText xml:space="preserve"> PAGEREF _Toc113543499 \h </w:instrText>
            </w:r>
            <w:r w:rsidR="00C740FD">
              <w:rPr>
                <w:noProof/>
                <w:webHidden/>
              </w:rPr>
            </w:r>
            <w:r w:rsidR="00C740FD">
              <w:rPr>
                <w:noProof/>
                <w:webHidden/>
              </w:rPr>
              <w:fldChar w:fldCharType="separate"/>
            </w:r>
            <w:r w:rsidR="00C740FD">
              <w:rPr>
                <w:noProof/>
                <w:webHidden/>
              </w:rPr>
              <w:t>18</w:t>
            </w:r>
            <w:r w:rsidR="00C740FD">
              <w:rPr>
                <w:noProof/>
                <w:webHidden/>
              </w:rPr>
              <w:fldChar w:fldCharType="end"/>
            </w:r>
          </w:hyperlink>
        </w:p>
        <w:p w14:paraId="17F09EF8" w14:textId="5D069D62" w:rsidR="00C740FD" w:rsidRDefault="00000000" w:rsidP="00827E7D">
          <w:pPr>
            <w:pStyle w:val="TOC3"/>
            <w:tabs>
              <w:tab w:val="left" w:pos="1320"/>
              <w:tab w:val="right" w:leader="dot" w:pos="8213"/>
            </w:tabs>
            <w:spacing w:before="0" w:after="0"/>
            <w:rPr>
              <w:rFonts w:asciiTheme="minorHAnsi" w:eastAsiaTheme="minorEastAsia" w:hAnsiTheme="minorHAnsi"/>
              <w:noProof/>
              <w:sz w:val="22"/>
            </w:rPr>
          </w:pPr>
          <w:hyperlink w:anchor="_Toc113543500" w:history="1">
            <w:r w:rsidR="00C740FD" w:rsidRPr="00E82D96">
              <w:rPr>
                <w:rStyle w:val="Hyperlink"/>
                <w:noProof/>
              </w:rPr>
              <w:t>4.6.2</w:t>
            </w:r>
            <w:r w:rsidR="00C740FD">
              <w:rPr>
                <w:rFonts w:asciiTheme="minorHAnsi" w:eastAsiaTheme="minorEastAsia" w:hAnsiTheme="minorHAnsi"/>
                <w:noProof/>
                <w:sz w:val="22"/>
              </w:rPr>
              <w:tab/>
            </w:r>
            <w:r w:rsidR="00C740FD" w:rsidRPr="00E82D96">
              <w:rPr>
                <w:rStyle w:val="Hyperlink"/>
                <w:noProof/>
              </w:rPr>
              <w:t>Generating local model explanations</w:t>
            </w:r>
            <w:r w:rsidR="00C740FD">
              <w:rPr>
                <w:noProof/>
                <w:webHidden/>
              </w:rPr>
              <w:tab/>
            </w:r>
            <w:r w:rsidR="00C740FD">
              <w:rPr>
                <w:noProof/>
                <w:webHidden/>
              </w:rPr>
              <w:fldChar w:fldCharType="begin"/>
            </w:r>
            <w:r w:rsidR="00C740FD">
              <w:rPr>
                <w:noProof/>
                <w:webHidden/>
              </w:rPr>
              <w:instrText xml:space="preserve"> PAGEREF _Toc113543500 \h </w:instrText>
            </w:r>
            <w:r w:rsidR="00C740FD">
              <w:rPr>
                <w:noProof/>
                <w:webHidden/>
              </w:rPr>
            </w:r>
            <w:r w:rsidR="00C740FD">
              <w:rPr>
                <w:noProof/>
                <w:webHidden/>
              </w:rPr>
              <w:fldChar w:fldCharType="separate"/>
            </w:r>
            <w:r w:rsidR="00C740FD">
              <w:rPr>
                <w:noProof/>
                <w:webHidden/>
              </w:rPr>
              <w:t>21</w:t>
            </w:r>
            <w:r w:rsidR="00C740FD">
              <w:rPr>
                <w:noProof/>
                <w:webHidden/>
              </w:rPr>
              <w:fldChar w:fldCharType="end"/>
            </w:r>
          </w:hyperlink>
        </w:p>
        <w:p w14:paraId="050F5C4D" w14:textId="3D907519" w:rsidR="00C740FD" w:rsidRDefault="00000000" w:rsidP="00827E7D">
          <w:pPr>
            <w:pStyle w:val="TOC2"/>
            <w:spacing w:after="0"/>
            <w:rPr>
              <w:rFonts w:asciiTheme="minorHAnsi" w:eastAsiaTheme="minorEastAsia" w:hAnsiTheme="minorHAnsi"/>
              <w:noProof/>
              <w:sz w:val="22"/>
            </w:rPr>
          </w:pPr>
          <w:hyperlink w:anchor="_Toc113543501" w:history="1">
            <w:r w:rsidR="00C740FD" w:rsidRPr="00E82D96">
              <w:rPr>
                <w:rStyle w:val="Hyperlink"/>
                <w:noProof/>
              </w:rPr>
              <w:t>4.7</w:t>
            </w:r>
            <w:r w:rsidR="00C740FD">
              <w:rPr>
                <w:rFonts w:asciiTheme="minorHAnsi" w:eastAsiaTheme="minorEastAsia" w:hAnsiTheme="minorHAnsi"/>
                <w:noProof/>
                <w:sz w:val="22"/>
              </w:rPr>
              <w:tab/>
            </w:r>
            <w:r w:rsidR="00C740FD" w:rsidRPr="00E82D96">
              <w:rPr>
                <w:rStyle w:val="Hyperlink"/>
                <w:noProof/>
              </w:rPr>
              <w:t>User Interfaces and Text Visualizations</w:t>
            </w:r>
            <w:r w:rsidR="00C740FD">
              <w:rPr>
                <w:noProof/>
                <w:webHidden/>
              </w:rPr>
              <w:tab/>
            </w:r>
            <w:r w:rsidR="00C740FD">
              <w:rPr>
                <w:noProof/>
                <w:webHidden/>
              </w:rPr>
              <w:fldChar w:fldCharType="begin"/>
            </w:r>
            <w:r w:rsidR="00C740FD">
              <w:rPr>
                <w:noProof/>
                <w:webHidden/>
              </w:rPr>
              <w:instrText xml:space="preserve"> PAGEREF _Toc113543501 \h </w:instrText>
            </w:r>
            <w:r w:rsidR="00C740FD">
              <w:rPr>
                <w:noProof/>
                <w:webHidden/>
              </w:rPr>
            </w:r>
            <w:r w:rsidR="00C740FD">
              <w:rPr>
                <w:noProof/>
                <w:webHidden/>
              </w:rPr>
              <w:fldChar w:fldCharType="separate"/>
            </w:r>
            <w:r w:rsidR="00C740FD">
              <w:rPr>
                <w:noProof/>
                <w:webHidden/>
              </w:rPr>
              <w:t>22</w:t>
            </w:r>
            <w:r w:rsidR="00C740FD">
              <w:rPr>
                <w:noProof/>
                <w:webHidden/>
              </w:rPr>
              <w:fldChar w:fldCharType="end"/>
            </w:r>
          </w:hyperlink>
        </w:p>
        <w:p w14:paraId="39549F09" w14:textId="65771F57" w:rsidR="00C740FD" w:rsidRDefault="00000000" w:rsidP="00827E7D">
          <w:pPr>
            <w:pStyle w:val="TOC2"/>
            <w:spacing w:after="0"/>
            <w:rPr>
              <w:rFonts w:asciiTheme="minorHAnsi" w:eastAsiaTheme="minorEastAsia" w:hAnsiTheme="minorHAnsi"/>
              <w:noProof/>
              <w:sz w:val="22"/>
            </w:rPr>
          </w:pPr>
          <w:hyperlink w:anchor="_Toc113543502" w:history="1">
            <w:r w:rsidR="00C740FD" w:rsidRPr="00E82D96">
              <w:rPr>
                <w:rStyle w:val="Hyperlink"/>
                <w:noProof/>
              </w:rPr>
              <w:t>4.8</w:t>
            </w:r>
            <w:r w:rsidR="00C740FD">
              <w:rPr>
                <w:rFonts w:asciiTheme="minorHAnsi" w:eastAsiaTheme="minorEastAsia" w:hAnsiTheme="minorHAnsi"/>
                <w:noProof/>
                <w:sz w:val="22"/>
              </w:rPr>
              <w:tab/>
            </w:r>
            <w:r w:rsidR="00C740FD" w:rsidRPr="00E82D96">
              <w:rPr>
                <w:rStyle w:val="Hyperlink"/>
                <w:noProof/>
              </w:rPr>
              <w:t>Tools and Technologies</w:t>
            </w:r>
            <w:r w:rsidR="00C740FD">
              <w:rPr>
                <w:noProof/>
                <w:webHidden/>
              </w:rPr>
              <w:tab/>
            </w:r>
            <w:r w:rsidR="00C740FD">
              <w:rPr>
                <w:noProof/>
                <w:webHidden/>
              </w:rPr>
              <w:fldChar w:fldCharType="begin"/>
            </w:r>
            <w:r w:rsidR="00C740FD">
              <w:rPr>
                <w:noProof/>
                <w:webHidden/>
              </w:rPr>
              <w:instrText xml:space="preserve"> PAGEREF _Toc113543502 \h </w:instrText>
            </w:r>
            <w:r w:rsidR="00C740FD">
              <w:rPr>
                <w:noProof/>
                <w:webHidden/>
              </w:rPr>
            </w:r>
            <w:r w:rsidR="00C740FD">
              <w:rPr>
                <w:noProof/>
                <w:webHidden/>
              </w:rPr>
              <w:fldChar w:fldCharType="separate"/>
            </w:r>
            <w:r w:rsidR="00C740FD">
              <w:rPr>
                <w:noProof/>
                <w:webHidden/>
              </w:rPr>
              <w:t>23</w:t>
            </w:r>
            <w:r w:rsidR="00C740FD">
              <w:rPr>
                <w:noProof/>
                <w:webHidden/>
              </w:rPr>
              <w:fldChar w:fldCharType="end"/>
            </w:r>
          </w:hyperlink>
        </w:p>
        <w:p w14:paraId="7E65E46C" w14:textId="57F6DAC7" w:rsidR="00C740FD" w:rsidRDefault="00000000" w:rsidP="00827E7D">
          <w:pPr>
            <w:pStyle w:val="TOC2"/>
            <w:spacing w:after="0"/>
            <w:rPr>
              <w:rFonts w:asciiTheme="minorHAnsi" w:eastAsiaTheme="minorEastAsia" w:hAnsiTheme="minorHAnsi"/>
              <w:noProof/>
              <w:sz w:val="22"/>
            </w:rPr>
          </w:pPr>
          <w:hyperlink w:anchor="_Toc113543503" w:history="1">
            <w:r w:rsidR="00C740FD" w:rsidRPr="00E82D96">
              <w:rPr>
                <w:rStyle w:val="Hyperlink"/>
                <w:noProof/>
              </w:rPr>
              <w:t>4.9</w:t>
            </w:r>
            <w:r w:rsidR="00C740FD">
              <w:rPr>
                <w:rFonts w:asciiTheme="minorHAnsi" w:eastAsiaTheme="minorEastAsia" w:hAnsiTheme="minorHAnsi"/>
                <w:noProof/>
                <w:sz w:val="22"/>
              </w:rPr>
              <w:tab/>
            </w:r>
            <w:r w:rsidR="00C740FD" w:rsidRPr="00E82D96">
              <w:rPr>
                <w:rStyle w:val="Hyperlink"/>
                <w:noProof/>
              </w:rPr>
              <w:t>Commercialization Aspect of the Product</w:t>
            </w:r>
            <w:r w:rsidR="00C740FD">
              <w:rPr>
                <w:noProof/>
                <w:webHidden/>
              </w:rPr>
              <w:tab/>
            </w:r>
            <w:r w:rsidR="00C740FD">
              <w:rPr>
                <w:noProof/>
                <w:webHidden/>
              </w:rPr>
              <w:fldChar w:fldCharType="begin"/>
            </w:r>
            <w:r w:rsidR="00C740FD">
              <w:rPr>
                <w:noProof/>
                <w:webHidden/>
              </w:rPr>
              <w:instrText xml:space="preserve"> PAGEREF _Toc113543503 \h </w:instrText>
            </w:r>
            <w:r w:rsidR="00C740FD">
              <w:rPr>
                <w:noProof/>
                <w:webHidden/>
              </w:rPr>
            </w:r>
            <w:r w:rsidR="00C740FD">
              <w:rPr>
                <w:noProof/>
                <w:webHidden/>
              </w:rPr>
              <w:fldChar w:fldCharType="separate"/>
            </w:r>
            <w:r w:rsidR="00C740FD">
              <w:rPr>
                <w:noProof/>
                <w:webHidden/>
              </w:rPr>
              <w:t>24</w:t>
            </w:r>
            <w:r w:rsidR="00C740FD">
              <w:rPr>
                <w:noProof/>
                <w:webHidden/>
              </w:rPr>
              <w:fldChar w:fldCharType="end"/>
            </w:r>
          </w:hyperlink>
        </w:p>
        <w:p w14:paraId="25F9005E" w14:textId="6F08C91C" w:rsidR="00C740FD" w:rsidRDefault="00000000" w:rsidP="00827E7D">
          <w:pPr>
            <w:pStyle w:val="TOC1"/>
            <w:spacing w:before="0"/>
            <w:rPr>
              <w:rFonts w:asciiTheme="minorHAnsi" w:eastAsiaTheme="minorEastAsia" w:hAnsiTheme="minorHAnsi"/>
              <w:noProof/>
              <w:sz w:val="22"/>
            </w:rPr>
          </w:pPr>
          <w:hyperlink w:anchor="_Toc113543504" w:history="1">
            <w:r w:rsidR="00C740FD" w:rsidRPr="00E82D96">
              <w:rPr>
                <w:rStyle w:val="Hyperlink"/>
                <w:bCs/>
                <w:noProof/>
              </w:rPr>
              <w:t>5.</w:t>
            </w:r>
            <w:r w:rsidR="00C740FD">
              <w:rPr>
                <w:rFonts w:asciiTheme="minorHAnsi" w:eastAsiaTheme="minorEastAsia" w:hAnsiTheme="minorHAnsi"/>
                <w:noProof/>
                <w:sz w:val="22"/>
              </w:rPr>
              <w:tab/>
            </w:r>
            <w:r w:rsidR="00C740FD" w:rsidRPr="00E82D96">
              <w:rPr>
                <w:rStyle w:val="Hyperlink"/>
                <w:noProof/>
              </w:rPr>
              <w:t>Description of Personal and Facilities</w:t>
            </w:r>
            <w:r w:rsidR="00C740FD">
              <w:rPr>
                <w:noProof/>
                <w:webHidden/>
              </w:rPr>
              <w:tab/>
            </w:r>
            <w:r w:rsidR="00C740FD">
              <w:rPr>
                <w:noProof/>
                <w:webHidden/>
              </w:rPr>
              <w:fldChar w:fldCharType="begin"/>
            </w:r>
            <w:r w:rsidR="00C740FD">
              <w:rPr>
                <w:noProof/>
                <w:webHidden/>
              </w:rPr>
              <w:instrText xml:space="preserve"> PAGEREF _Toc113543504 \h </w:instrText>
            </w:r>
            <w:r w:rsidR="00C740FD">
              <w:rPr>
                <w:noProof/>
                <w:webHidden/>
              </w:rPr>
            </w:r>
            <w:r w:rsidR="00C740FD">
              <w:rPr>
                <w:noProof/>
                <w:webHidden/>
              </w:rPr>
              <w:fldChar w:fldCharType="separate"/>
            </w:r>
            <w:r w:rsidR="00C740FD">
              <w:rPr>
                <w:noProof/>
                <w:webHidden/>
              </w:rPr>
              <w:t>28</w:t>
            </w:r>
            <w:r w:rsidR="00C740FD">
              <w:rPr>
                <w:noProof/>
                <w:webHidden/>
              </w:rPr>
              <w:fldChar w:fldCharType="end"/>
            </w:r>
          </w:hyperlink>
        </w:p>
        <w:p w14:paraId="5C8FD6CF" w14:textId="154D9C2B" w:rsidR="00C740FD" w:rsidRDefault="00000000" w:rsidP="00827E7D">
          <w:pPr>
            <w:pStyle w:val="TOC1"/>
            <w:spacing w:before="0"/>
            <w:rPr>
              <w:rFonts w:asciiTheme="minorHAnsi" w:eastAsiaTheme="minorEastAsia" w:hAnsiTheme="minorHAnsi"/>
              <w:noProof/>
              <w:sz w:val="22"/>
            </w:rPr>
          </w:pPr>
          <w:hyperlink w:anchor="_Toc113543505" w:history="1">
            <w:r w:rsidR="00C740FD" w:rsidRPr="00E82D96">
              <w:rPr>
                <w:rStyle w:val="Hyperlink"/>
                <w:bCs/>
                <w:noProof/>
              </w:rPr>
              <w:t>6.</w:t>
            </w:r>
            <w:r w:rsidR="00C740FD">
              <w:rPr>
                <w:rFonts w:asciiTheme="minorHAnsi" w:eastAsiaTheme="minorEastAsia" w:hAnsiTheme="minorHAnsi"/>
                <w:noProof/>
                <w:sz w:val="22"/>
              </w:rPr>
              <w:tab/>
            </w:r>
            <w:r w:rsidR="00C740FD" w:rsidRPr="00E82D96">
              <w:rPr>
                <w:rStyle w:val="Hyperlink"/>
                <w:noProof/>
              </w:rPr>
              <w:t>Testing &amp; Implementation Results &amp; Discussion</w:t>
            </w:r>
            <w:r w:rsidR="00C740FD">
              <w:rPr>
                <w:noProof/>
                <w:webHidden/>
              </w:rPr>
              <w:tab/>
            </w:r>
            <w:r w:rsidR="00C740FD">
              <w:rPr>
                <w:noProof/>
                <w:webHidden/>
              </w:rPr>
              <w:fldChar w:fldCharType="begin"/>
            </w:r>
            <w:r w:rsidR="00C740FD">
              <w:rPr>
                <w:noProof/>
                <w:webHidden/>
              </w:rPr>
              <w:instrText xml:space="preserve"> PAGEREF _Toc113543505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1530BA0A" w14:textId="222D8206" w:rsidR="00C740FD" w:rsidRDefault="00000000" w:rsidP="00827E7D">
          <w:pPr>
            <w:pStyle w:val="TOC2"/>
            <w:spacing w:after="0"/>
            <w:rPr>
              <w:rFonts w:asciiTheme="minorHAnsi" w:eastAsiaTheme="minorEastAsia" w:hAnsiTheme="minorHAnsi"/>
              <w:noProof/>
              <w:sz w:val="22"/>
            </w:rPr>
          </w:pPr>
          <w:hyperlink w:anchor="_Toc113543506" w:history="1">
            <w:r w:rsidR="00C740FD" w:rsidRPr="00E82D96">
              <w:rPr>
                <w:rStyle w:val="Hyperlink"/>
                <w:noProof/>
              </w:rPr>
              <w:t>6.1</w:t>
            </w:r>
            <w:r w:rsidR="00C740FD">
              <w:rPr>
                <w:rFonts w:asciiTheme="minorHAnsi" w:eastAsiaTheme="minorEastAsia" w:hAnsiTheme="minorHAnsi"/>
                <w:noProof/>
                <w:sz w:val="22"/>
              </w:rPr>
              <w:tab/>
            </w:r>
            <w:r w:rsidR="00C740FD" w:rsidRPr="00E82D96">
              <w:rPr>
                <w:rStyle w:val="Hyperlink"/>
                <w:noProof/>
              </w:rPr>
              <w:t>Results</w:t>
            </w:r>
            <w:r w:rsidR="00C740FD">
              <w:rPr>
                <w:noProof/>
                <w:webHidden/>
              </w:rPr>
              <w:tab/>
            </w:r>
            <w:r w:rsidR="00C740FD">
              <w:rPr>
                <w:noProof/>
                <w:webHidden/>
              </w:rPr>
              <w:fldChar w:fldCharType="begin"/>
            </w:r>
            <w:r w:rsidR="00C740FD">
              <w:rPr>
                <w:noProof/>
                <w:webHidden/>
              </w:rPr>
              <w:instrText xml:space="preserve"> PAGEREF _Toc113543506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095DC842" w14:textId="24F4AF5C" w:rsidR="00C740FD" w:rsidRDefault="00000000" w:rsidP="00827E7D">
          <w:pPr>
            <w:pStyle w:val="TOC2"/>
            <w:spacing w:after="0"/>
            <w:rPr>
              <w:rFonts w:asciiTheme="minorHAnsi" w:eastAsiaTheme="minorEastAsia" w:hAnsiTheme="minorHAnsi"/>
              <w:noProof/>
              <w:sz w:val="22"/>
            </w:rPr>
          </w:pPr>
          <w:hyperlink w:anchor="_Toc113543507" w:history="1">
            <w:r w:rsidR="00C740FD" w:rsidRPr="00E82D96">
              <w:rPr>
                <w:rStyle w:val="Hyperlink"/>
                <w:noProof/>
              </w:rPr>
              <w:t>6.2</w:t>
            </w:r>
            <w:r w:rsidR="00C740FD">
              <w:rPr>
                <w:rFonts w:asciiTheme="minorHAnsi" w:eastAsiaTheme="minorEastAsia" w:hAnsiTheme="minorHAnsi"/>
                <w:noProof/>
                <w:sz w:val="22"/>
              </w:rPr>
              <w:tab/>
            </w:r>
            <w:r w:rsidR="00C740FD" w:rsidRPr="00E82D96">
              <w:rPr>
                <w:rStyle w:val="Hyperlink"/>
                <w:noProof/>
              </w:rPr>
              <w:t>Research Findings</w:t>
            </w:r>
            <w:r w:rsidR="00C740FD">
              <w:rPr>
                <w:noProof/>
                <w:webHidden/>
              </w:rPr>
              <w:tab/>
            </w:r>
            <w:r w:rsidR="00C740FD">
              <w:rPr>
                <w:noProof/>
                <w:webHidden/>
              </w:rPr>
              <w:fldChar w:fldCharType="begin"/>
            </w:r>
            <w:r w:rsidR="00C740FD">
              <w:rPr>
                <w:noProof/>
                <w:webHidden/>
              </w:rPr>
              <w:instrText xml:space="preserve"> PAGEREF _Toc113543507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6DD84F69" w14:textId="6DC53EA4" w:rsidR="00C740FD" w:rsidRDefault="00000000" w:rsidP="00827E7D">
          <w:pPr>
            <w:pStyle w:val="TOC2"/>
            <w:spacing w:after="0"/>
            <w:rPr>
              <w:rFonts w:asciiTheme="minorHAnsi" w:eastAsiaTheme="minorEastAsia" w:hAnsiTheme="minorHAnsi"/>
              <w:noProof/>
              <w:sz w:val="22"/>
            </w:rPr>
          </w:pPr>
          <w:hyperlink w:anchor="_Toc113543508" w:history="1">
            <w:r w:rsidR="00C740FD" w:rsidRPr="00E82D96">
              <w:rPr>
                <w:rStyle w:val="Hyperlink"/>
                <w:noProof/>
              </w:rPr>
              <w:t>6.3</w:t>
            </w:r>
            <w:r w:rsidR="00C740FD">
              <w:rPr>
                <w:rFonts w:asciiTheme="minorHAnsi" w:eastAsiaTheme="minorEastAsia" w:hAnsiTheme="minorHAnsi"/>
                <w:noProof/>
                <w:sz w:val="22"/>
              </w:rPr>
              <w:tab/>
            </w:r>
            <w:r w:rsidR="00C740FD" w:rsidRPr="00E82D96">
              <w:rPr>
                <w:rStyle w:val="Hyperlink"/>
                <w:noProof/>
              </w:rPr>
              <w:t>Discussion</w:t>
            </w:r>
            <w:r w:rsidR="00C740FD">
              <w:rPr>
                <w:noProof/>
                <w:webHidden/>
              </w:rPr>
              <w:tab/>
            </w:r>
            <w:r w:rsidR="00C740FD">
              <w:rPr>
                <w:noProof/>
                <w:webHidden/>
              </w:rPr>
              <w:fldChar w:fldCharType="begin"/>
            </w:r>
            <w:r w:rsidR="00C740FD">
              <w:rPr>
                <w:noProof/>
                <w:webHidden/>
              </w:rPr>
              <w:instrText xml:space="preserve"> PAGEREF _Toc113543508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1E6B5B45" w14:textId="16CB30D9" w:rsidR="00C740FD" w:rsidRDefault="00000000" w:rsidP="00827E7D">
          <w:pPr>
            <w:pStyle w:val="TOC2"/>
            <w:spacing w:after="0"/>
            <w:rPr>
              <w:rFonts w:asciiTheme="minorHAnsi" w:eastAsiaTheme="minorEastAsia" w:hAnsiTheme="minorHAnsi"/>
              <w:noProof/>
              <w:sz w:val="22"/>
            </w:rPr>
          </w:pPr>
          <w:hyperlink w:anchor="_Toc113543509" w:history="1">
            <w:r w:rsidR="00C740FD" w:rsidRPr="00E82D96">
              <w:rPr>
                <w:rStyle w:val="Hyperlink"/>
                <w:noProof/>
              </w:rPr>
              <w:t>6.4</w:t>
            </w:r>
            <w:r w:rsidR="00C740FD">
              <w:rPr>
                <w:rFonts w:asciiTheme="minorHAnsi" w:eastAsiaTheme="minorEastAsia" w:hAnsiTheme="minorHAnsi"/>
                <w:noProof/>
                <w:sz w:val="22"/>
              </w:rPr>
              <w:tab/>
            </w:r>
            <w:r w:rsidR="00C740FD" w:rsidRPr="00E82D96">
              <w:rPr>
                <w:rStyle w:val="Hyperlink"/>
                <w:noProof/>
              </w:rPr>
              <w:t>Contribution</w:t>
            </w:r>
            <w:r w:rsidR="00C740FD">
              <w:rPr>
                <w:noProof/>
                <w:webHidden/>
              </w:rPr>
              <w:tab/>
            </w:r>
            <w:r w:rsidR="00C740FD">
              <w:rPr>
                <w:noProof/>
                <w:webHidden/>
              </w:rPr>
              <w:fldChar w:fldCharType="begin"/>
            </w:r>
            <w:r w:rsidR="00C740FD">
              <w:rPr>
                <w:noProof/>
                <w:webHidden/>
              </w:rPr>
              <w:instrText xml:space="preserve"> PAGEREF _Toc113543509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17991DBE" w14:textId="3A4DA1DE" w:rsidR="00C740FD" w:rsidRDefault="00000000" w:rsidP="00827E7D">
          <w:pPr>
            <w:pStyle w:val="TOC1"/>
            <w:spacing w:before="0"/>
            <w:rPr>
              <w:rFonts w:asciiTheme="minorHAnsi" w:eastAsiaTheme="minorEastAsia" w:hAnsiTheme="minorHAnsi"/>
              <w:noProof/>
              <w:sz w:val="22"/>
            </w:rPr>
          </w:pPr>
          <w:hyperlink w:anchor="_Toc113543510" w:history="1">
            <w:r w:rsidR="00C740FD" w:rsidRPr="00E82D96">
              <w:rPr>
                <w:rStyle w:val="Hyperlink"/>
                <w:bCs/>
                <w:noProof/>
              </w:rPr>
              <w:t>7.</w:t>
            </w:r>
            <w:r w:rsidR="00C740FD">
              <w:rPr>
                <w:rFonts w:asciiTheme="minorHAnsi" w:eastAsiaTheme="minorEastAsia" w:hAnsiTheme="minorHAnsi"/>
                <w:noProof/>
                <w:sz w:val="22"/>
              </w:rPr>
              <w:tab/>
            </w:r>
            <w:r w:rsidR="00C740FD" w:rsidRPr="00E82D96">
              <w:rPr>
                <w:rStyle w:val="Hyperlink"/>
                <w:noProof/>
              </w:rPr>
              <w:t>CONCLUSION</w:t>
            </w:r>
            <w:r w:rsidR="00C740FD">
              <w:rPr>
                <w:noProof/>
                <w:webHidden/>
              </w:rPr>
              <w:tab/>
            </w:r>
            <w:r w:rsidR="00C740FD">
              <w:rPr>
                <w:noProof/>
                <w:webHidden/>
              </w:rPr>
              <w:fldChar w:fldCharType="begin"/>
            </w:r>
            <w:r w:rsidR="00C740FD">
              <w:rPr>
                <w:noProof/>
                <w:webHidden/>
              </w:rPr>
              <w:instrText xml:space="preserve"> PAGEREF _Toc113543510 \h </w:instrText>
            </w:r>
            <w:r w:rsidR="00C740FD">
              <w:rPr>
                <w:noProof/>
                <w:webHidden/>
              </w:rPr>
            </w:r>
            <w:r w:rsidR="00C740FD">
              <w:rPr>
                <w:noProof/>
                <w:webHidden/>
              </w:rPr>
              <w:fldChar w:fldCharType="separate"/>
            </w:r>
            <w:r w:rsidR="00C740FD">
              <w:rPr>
                <w:noProof/>
                <w:webHidden/>
              </w:rPr>
              <w:t>29</w:t>
            </w:r>
            <w:r w:rsidR="00C740FD">
              <w:rPr>
                <w:noProof/>
                <w:webHidden/>
              </w:rPr>
              <w:fldChar w:fldCharType="end"/>
            </w:r>
          </w:hyperlink>
        </w:p>
        <w:p w14:paraId="6816B3EC" w14:textId="33DC30C5" w:rsidR="00C740FD" w:rsidRDefault="00000000" w:rsidP="00827E7D">
          <w:pPr>
            <w:pStyle w:val="TOC1"/>
            <w:spacing w:before="0"/>
            <w:rPr>
              <w:rFonts w:asciiTheme="minorHAnsi" w:eastAsiaTheme="minorEastAsia" w:hAnsiTheme="minorHAnsi"/>
              <w:noProof/>
              <w:sz w:val="22"/>
            </w:rPr>
          </w:pPr>
          <w:hyperlink w:anchor="_Toc113543511" w:history="1">
            <w:r w:rsidR="00C740FD" w:rsidRPr="00E82D96">
              <w:rPr>
                <w:rStyle w:val="Hyperlink"/>
                <w:rFonts w:cs="Times New Roman"/>
                <w:noProof/>
              </w:rPr>
              <w:t>References</w:t>
            </w:r>
            <w:r w:rsidR="00C740FD">
              <w:rPr>
                <w:noProof/>
                <w:webHidden/>
              </w:rPr>
              <w:tab/>
            </w:r>
            <w:r w:rsidR="00C740FD">
              <w:rPr>
                <w:noProof/>
                <w:webHidden/>
              </w:rPr>
              <w:fldChar w:fldCharType="begin"/>
            </w:r>
            <w:r w:rsidR="00C740FD">
              <w:rPr>
                <w:noProof/>
                <w:webHidden/>
              </w:rPr>
              <w:instrText xml:space="preserve"> PAGEREF _Toc113543511 \h </w:instrText>
            </w:r>
            <w:r w:rsidR="00C740FD">
              <w:rPr>
                <w:noProof/>
                <w:webHidden/>
              </w:rPr>
            </w:r>
            <w:r w:rsidR="00C740FD">
              <w:rPr>
                <w:noProof/>
                <w:webHidden/>
              </w:rPr>
              <w:fldChar w:fldCharType="separate"/>
            </w:r>
            <w:r w:rsidR="00C740FD">
              <w:rPr>
                <w:noProof/>
                <w:webHidden/>
              </w:rPr>
              <w:t>30</w:t>
            </w:r>
            <w:r w:rsidR="00C740FD">
              <w:rPr>
                <w:noProof/>
                <w:webHidden/>
              </w:rPr>
              <w:fldChar w:fldCharType="end"/>
            </w:r>
          </w:hyperlink>
        </w:p>
        <w:p w14:paraId="4A0163E3" w14:textId="37DA249D" w:rsidR="00C740FD" w:rsidRDefault="00000000" w:rsidP="00827E7D">
          <w:pPr>
            <w:pStyle w:val="TOC1"/>
            <w:spacing w:before="0"/>
            <w:rPr>
              <w:rFonts w:asciiTheme="minorHAnsi" w:eastAsiaTheme="minorEastAsia" w:hAnsiTheme="minorHAnsi"/>
              <w:noProof/>
              <w:sz w:val="22"/>
            </w:rPr>
          </w:pPr>
          <w:hyperlink w:anchor="_Toc113543512" w:history="1">
            <w:r w:rsidR="00C740FD" w:rsidRPr="00E82D96">
              <w:rPr>
                <w:rStyle w:val="Hyperlink"/>
                <w:rFonts w:cs="Times New Roman"/>
                <w:noProof/>
              </w:rPr>
              <w:t>GLOSSARY</w:t>
            </w:r>
            <w:r w:rsidR="00C740FD">
              <w:rPr>
                <w:noProof/>
                <w:webHidden/>
              </w:rPr>
              <w:tab/>
            </w:r>
            <w:r w:rsidR="00C740FD">
              <w:rPr>
                <w:noProof/>
                <w:webHidden/>
              </w:rPr>
              <w:fldChar w:fldCharType="begin"/>
            </w:r>
            <w:r w:rsidR="00C740FD">
              <w:rPr>
                <w:noProof/>
                <w:webHidden/>
              </w:rPr>
              <w:instrText xml:space="preserve"> PAGEREF _Toc113543512 \h </w:instrText>
            </w:r>
            <w:r w:rsidR="00C740FD">
              <w:rPr>
                <w:noProof/>
                <w:webHidden/>
              </w:rPr>
            </w:r>
            <w:r w:rsidR="00C740FD">
              <w:rPr>
                <w:noProof/>
                <w:webHidden/>
              </w:rPr>
              <w:fldChar w:fldCharType="separate"/>
            </w:r>
            <w:r w:rsidR="00C740FD">
              <w:rPr>
                <w:noProof/>
                <w:webHidden/>
              </w:rPr>
              <w:t>33</w:t>
            </w:r>
            <w:r w:rsidR="00C740FD">
              <w:rPr>
                <w:noProof/>
                <w:webHidden/>
              </w:rPr>
              <w:fldChar w:fldCharType="end"/>
            </w:r>
          </w:hyperlink>
        </w:p>
        <w:p w14:paraId="3261DEAC" w14:textId="288E2A97" w:rsidR="00C740FD" w:rsidRDefault="00000000" w:rsidP="00827E7D">
          <w:pPr>
            <w:pStyle w:val="TOC1"/>
            <w:spacing w:before="0"/>
            <w:rPr>
              <w:rFonts w:asciiTheme="minorHAnsi" w:eastAsiaTheme="minorEastAsia" w:hAnsiTheme="minorHAnsi"/>
              <w:noProof/>
              <w:sz w:val="22"/>
            </w:rPr>
          </w:pPr>
          <w:hyperlink w:anchor="_Toc113543513" w:history="1">
            <w:r w:rsidR="00C740FD" w:rsidRPr="00E82D96">
              <w:rPr>
                <w:rStyle w:val="Hyperlink"/>
                <w:rFonts w:cs="Times New Roman"/>
                <w:noProof/>
              </w:rPr>
              <w:t>Appendices</w:t>
            </w:r>
            <w:r w:rsidR="00C740FD">
              <w:rPr>
                <w:noProof/>
                <w:webHidden/>
              </w:rPr>
              <w:tab/>
            </w:r>
            <w:r w:rsidR="00C740FD">
              <w:rPr>
                <w:noProof/>
                <w:webHidden/>
              </w:rPr>
              <w:fldChar w:fldCharType="begin"/>
            </w:r>
            <w:r w:rsidR="00C740FD">
              <w:rPr>
                <w:noProof/>
                <w:webHidden/>
              </w:rPr>
              <w:instrText xml:space="preserve"> PAGEREF _Toc113543513 \h </w:instrText>
            </w:r>
            <w:r w:rsidR="00C740FD">
              <w:rPr>
                <w:noProof/>
                <w:webHidden/>
              </w:rPr>
            </w:r>
            <w:r w:rsidR="00C740FD">
              <w:rPr>
                <w:noProof/>
                <w:webHidden/>
              </w:rPr>
              <w:fldChar w:fldCharType="separate"/>
            </w:r>
            <w:r w:rsidR="00C740FD">
              <w:rPr>
                <w:noProof/>
                <w:webHidden/>
              </w:rPr>
              <w:t>33</w:t>
            </w:r>
            <w:r w:rsidR="00C740FD">
              <w:rPr>
                <w:noProof/>
                <w:webHidden/>
              </w:rPr>
              <w:fldChar w:fldCharType="end"/>
            </w:r>
          </w:hyperlink>
        </w:p>
        <w:p w14:paraId="6FA832D7" w14:textId="77DC7B25" w:rsidR="00C740FD" w:rsidRDefault="00000000" w:rsidP="00827E7D">
          <w:pPr>
            <w:pStyle w:val="TOC2"/>
            <w:spacing w:after="0"/>
            <w:rPr>
              <w:rFonts w:asciiTheme="minorHAnsi" w:eastAsiaTheme="minorEastAsia" w:hAnsiTheme="minorHAnsi"/>
              <w:noProof/>
              <w:sz w:val="22"/>
            </w:rPr>
          </w:pPr>
          <w:hyperlink w:anchor="_Toc113543514" w:history="1">
            <w:r w:rsidR="00C740FD" w:rsidRPr="00E82D96">
              <w:rPr>
                <w:rStyle w:val="Hyperlink"/>
                <w:noProof/>
              </w:rPr>
              <w:t>Appendix A: Survey Form</w:t>
            </w:r>
            <w:r w:rsidR="00C740FD">
              <w:rPr>
                <w:noProof/>
                <w:webHidden/>
              </w:rPr>
              <w:tab/>
            </w:r>
            <w:r w:rsidR="00C740FD">
              <w:rPr>
                <w:noProof/>
                <w:webHidden/>
              </w:rPr>
              <w:fldChar w:fldCharType="begin"/>
            </w:r>
            <w:r w:rsidR="00C740FD">
              <w:rPr>
                <w:noProof/>
                <w:webHidden/>
              </w:rPr>
              <w:instrText xml:space="preserve"> PAGEREF _Toc113543514 \h </w:instrText>
            </w:r>
            <w:r w:rsidR="00C740FD">
              <w:rPr>
                <w:noProof/>
                <w:webHidden/>
              </w:rPr>
            </w:r>
            <w:r w:rsidR="00C740FD">
              <w:rPr>
                <w:noProof/>
                <w:webHidden/>
              </w:rPr>
              <w:fldChar w:fldCharType="separate"/>
            </w:r>
            <w:r w:rsidR="00C740FD">
              <w:rPr>
                <w:noProof/>
                <w:webHidden/>
              </w:rPr>
              <w:t>33</w:t>
            </w:r>
            <w:r w:rsidR="00C740FD">
              <w:rPr>
                <w:noProof/>
                <w:webHidden/>
              </w:rPr>
              <w:fldChar w:fldCharType="end"/>
            </w:r>
          </w:hyperlink>
        </w:p>
        <w:p w14:paraId="22B35173" w14:textId="3924723F" w:rsidR="00C740FD" w:rsidRDefault="00000000" w:rsidP="00827E7D">
          <w:pPr>
            <w:pStyle w:val="TOC2"/>
            <w:spacing w:after="0"/>
            <w:rPr>
              <w:rFonts w:asciiTheme="minorHAnsi" w:eastAsiaTheme="minorEastAsia" w:hAnsiTheme="minorHAnsi"/>
              <w:noProof/>
              <w:sz w:val="22"/>
            </w:rPr>
          </w:pPr>
          <w:hyperlink w:anchor="_Toc113543515" w:history="1">
            <w:r w:rsidR="00C740FD" w:rsidRPr="00E82D96">
              <w:rPr>
                <w:rStyle w:val="Hyperlink"/>
                <w:noProof/>
              </w:rPr>
              <w:t>Appendix B: Supervision Confirmation Emails</w:t>
            </w:r>
            <w:r w:rsidR="00C740FD">
              <w:rPr>
                <w:noProof/>
                <w:webHidden/>
              </w:rPr>
              <w:tab/>
            </w:r>
            <w:r w:rsidR="00C740FD">
              <w:rPr>
                <w:noProof/>
                <w:webHidden/>
              </w:rPr>
              <w:fldChar w:fldCharType="begin"/>
            </w:r>
            <w:r w:rsidR="00C740FD">
              <w:rPr>
                <w:noProof/>
                <w:webHidden/>
              </w:rPr>
              <w:instrText xml:space="preserve"> PAGEREF _Toc113543515 \h </w:instrText>
            </w:r>
            <w:r w:rsidR="00C740FD">
              <w:rPr>
                <w:noProof/>
                <w:webHidden/>
              </w:rPr>
            </w:r>
            <w:r w:rsidR="00C740FD">
              <w:rPr>
                <w:noProof/>
                <w:webHidden/>
              </w:rPr>
              <w:fldChar w:fldCharType="separate"/>
            </w:r>
            <w:r w:rsidR="00C740FD">
              <w:rPr>
                <w:noProof/>
                <w:webHidden/>
              </w:rPr>
              <w:t>44</w:t>
            </w:r>
            <w:r w:rsidR="00C740FD">
              <w:rPr>
                <w:noProof/>
                <w:webHidden/>
              </w:rPr>
              <w:fldChar w:fldCharType="end"/>
            </w:r>
          </w:hyperlink>
        </w:p>
        <w:p w14:paraId="08872C8D" w14:textId="54487F9E" w:rsidR="00964B58" w:rsidRPr="009B30D9" w:rsidRDefault="00FB4479" w:rsidP="00BF57C9">
          <w:pPr>
            <w:pStyle w:val="TOC2"/>
            <w:spacing w:after="0" w:line="360" w:lineRule="auto"/>
          </w:pPr>
          <w:r w:rsidRPr="009B30D9">
            <w:rPr>
              <w:noProof/>
            </w:rPr>
            <w:fldChar w:fldCharType="end"/>
          </w:r>
        </w:p>
      </w:sdtContent>
    </w:sdt>
    <w:p w14:paraId="27B0C449" w14:textId="77777777" w:rsidR="00DC6D46" w:rsidRDefault="00DC6D46" w:rsidP="00DC6D46"/>
    <w:p w14:paraId="36E51A50" w14:textId="77777777" w:rsidR="000C0BB2" w:rsidRDefault="000C0BB2" w:rsidP="00DC6D46"/>
    <w:p w14:paraId="4703F7FA" w14:textId="77777777" w:rsidR="000C0BB2" w:rsidRDefault="000C0BB2" w:rsidP="00DC6D46"/>
    <w:p w14:paraId="6E8E2F80" w14:textId="77777777" w:rsidR="000C0BB2" w:rsidRDefault="000C0BB2" w:rsidP="00DC6D46"/>
    <w:p w14:paraId="137E2E17" w14:textId="77777777" w:rsidR="000C0BB2" w:rsidRDefault="000C0BB2" w:rsidP="00DC6D46"/>
    <w:p w14:paraId="1E3424AE" w14:textId="77777777" w:rsidR="000C0BB2" w:rsidRDefault="000C0BB2" w:rsidP="00DC6D46"/>
    <w:p w14:paraId="501ECA51" w14:textId="77777777" w:rsidR="000C0BB2" w:rsidRDefault="000C0BB2" w:rsidP="00DC6D46"/>
    <w:p w14:paraId="0454CADE" w14:textId="77777777" w:rsidR="000C0BB2" w:rsidRDefault="000C0BB2" w:rsidP="00DC6D46"/>
    <w:p w14:paraId="03187180" w14:textId="77777777" w:rsidR="000C0BB2" w:rsidRDefault="000C0BB2" w:rsidP="00DC6D46"/>
    <w:p w14:paraId="78B9AAC7" w14:textId="77777777" w:rsidR="000C0BB2" w:rsidRDefault="000C0BB2" w:rsidP="00DC6D46"/>
    <w:p w14:paraId="05F1EB99" w14:textId="77777777" w:rsidR="000C0BB2" w:rsidRDefault="000C0BB2" w:rsidP="00DC6D46"/>
    <w:p w14:paraId="58CA8E7A" w14:textId="77777777" w:rsidR="000C0BB2" w:rsidRDefault="000C0BB2" w:rsidP="00DC6D46"/>
    <w:p w14:paraId="4A72D5DD" w14:textId="77777777" w:rsidR="000C0BB2" w:rsidRDefault="000C0BB2" w:rsidP="00DC6D46"/>
    <w:p w14:paraId="76B692FF" w14:textId="77777777" w:rsidR="000C0BB2" w:rsidRDefault="000C0BB2" w:rsidP="00DC6D46"/>
    <w:p w14:paraId="77A5F44F" w14:textId="77777777" w:rsidR="00827E7D" w:rsidRDefault="00827E7D" w:rsidP="00DC6D46"/>
    <w:p w14:paraId="3916EBDD" w14:textId="77777777" w:rsidR="00827E7D" w:rsidRDefault="00827E7D" w:rsidP="00DC6D46"/>
    <w:p w14:paraId="60012495" w14:textId="77777777" w:rsidR="00827E7D" w:rsidRDefault="00827E7D" w:rsidP="00DC6D46"/>
    <w:p w14:paraId="453D2BF6" w14:textId="77777777" w:rsidR="00827E7D" w:rsidRDefault="00827E7D" w:rsidP="00DC6D46"/>
    <w:p w14:paraId="34068261" w14:textId="77777777" w:rsidR="00757885" w:rsidRPr="009B30D9" w:rsidRDefault="00757885" w:rsidP="00757885">
      <w:pPr>
        <w:pStyle w:val="Heading1"/>
        <w:spacing w:before="0" w:after="240" w:line="360" w:lineRule="auto"/>
        <w:rPr>
          <w:rFonts w:cs="Times New Roman"/>
        </w:rPr>
      </w:pPr>
      <w:bookmarkStart w:id="4" w:name="_Toc113543473"/>
      <w:r w:rsidRPr="009B30D9">
        <w:rPr>
          <w:rFonts w:cs="Times New Roman"/>
        </w:rPr>
        <w:lastRenderedPageBreak/>
        <w:t>List of Tables</w:t>
      </w:r>
      <w:bookmarkEnd w:id="4"/>
      <w:r w:rsidRPr="009B30D9">
        <w:rPr>
          <w:rFonts w:cs="Times New Roman"/>
        </w:rPr>
        <w:t xml:space="preserve"> </w:t>
      </w:r>
    </w:p>
    <w:p w14:paraId="78C4A398" w14:textId="77777777" w:rsidR="00757885" w:rsidRDefault="00757885" w:rsidP="00757885">
      <w:pPr>
        <w:pStyle w:val="TableofFigures"/>
        <w:tabs>
          <w:tab w:val="right" w:leader="dot" w:pos="8213"/>
        </w:tabs>
        <w:spacing w:before="0" w:line="360" w:lineRule="auto"/>
        <w:rPr>
          <w:noProof/>
        </w:rPr>
      </w:pPr>
      <w:r>
        <w:rPr>
          <w:rFonts w:cs="Times New Roman"/>
        </w:rPr>
        <w:fldChar w:fldCharType="begin"/>
      </w:r>
      <w:r>
        <w:rPr>
          <w:rFonts w:cs="Times New Roman"/>
        </w:rPr>
        <w:instrText xml:space="preserve"> TOC \h \z \c "Table 1." </w:instrText>
      </w:r>
      <w:r>
        <w:rPr>
          <w:rFonts w:cs="Times New Roman"/>
        </w:rPr>
        <w:fldChar w:fldCharType="separate"/>
      </w:r>
      <w:hyperlink w:anchor="_Toc95256952" w:history="1">
        <w:r w:rsidRPr="00C7735E">
          <w:rPr>
            <w:rStyle w:val="Hyperlink"/>
            <w:noProof/>
          </w:rPr>
          <w:t>Table 1.1: Comparison of XAI research done that applies to the domain of NLP and methodology used in contrast to this research.</w:t>
        </w:r>
        <w:r>
          <w:rPr>
            <w:noProof/>
            <w:webHidden/>
          </w:rPr>
          <w:tab/>
        </w:r>
        <w:r>
          <w:rPr>
            <w:noProof/>
            <w:webHidden/>
          </w:rPr>
          <w:fldChar w:fldCharType="begin"/>
        </w:r>
        <w:r>
          <w:rPr>
            <w:noProof/>
            <w:webHidden/>
          </w:rPr>
          <w:instrText xml:space="preserve"> PAGEREF _Toc95256952 \h </w:instrText>
        </w:r>
        <w:r>
          <w:rPr>
            <w:noProof/>
            <w:webHidden/>
          </w:rPr>
        </w:r>
        <w:r>
          <w:rPr>
            <w:noProof/>
            <w:webHidden/>
          </w:rPr>
          <w:fldChar w:fldCharType="separate"/>
        </w:r>
        <w:r>
          <w:rPr>
            <w:noProof/>
            <w:webHidden/>
          </w:rPr>
          <w:t>5</w:t>
        </w:r>
        <w:r>
          <w:rPr>
            <w:noProof/>
            <w:webHidden/>
          </w:rPr>
          <w:fldChar w:fldCharType="end"/>
        </w:r>
      </w:hyperlink>
      <w:r>
        <w:rPr>
          <w:rFonts w:cs="Times New Roman"/>
        </w:rPr>
        <w:fldChar w:fldCharType="end"/>
      </w:r>
      <w:r>
        <w:rPr>
          <w:rFonts w:cs="Times New Roman"/>
        </w:rPr>
        <w:fldChar w:fldCharType="begin"/>
      </w:r>
      <w:r>
        <w:rPr>
          <w:rFonts w:cs="Times New Roman"/>
        </w:rPr>
        <w:instrText xml:space="preserve"> TOC \h \z \c "Table 3." </w:instrText>
      </w:r>
      <w:r>
        <w:rPr>
          <w:rFonts w:cs="Times New Roman"/>
        </w:rPr>
        <w:fldChar w:fldCharType="separate"/>
      </w:r>
    </w:p>
    <w:p w14:paraId="2AC4EEB0" w14:textId="77777777" w:rsidR="00757885" w:rsidRDefault="00000000" w:rsidP="00757885">
      <w:pPr>
        <w:pStyle w:val="TableofFigures"/>
        <w:tabs>
          <w:tab w:val="right" w:leader="dot" w:pos="8213"/>
        </w:tabs>
        <w:spacing w:before="0" w:line="360" w:lineRule="auto"/>
        <w:rPr>
          <w:rFonts w:asciiTheme="minorHAnsi" w:eastAsiaTheme="minorEastAsia" w:hAnsiTheme="minorHAnsi"/>
          <w:noProof/>
          <w:sz w:val="22"/>
        </w:rPr>
      </w:pPr>
      <w:hyperlink w:anchor="_Toc95256964" w:history="1">
        <w:r w:rsidR="00757885" w:rsidRPr="00732DF8">
          <w:rPr>
            <w:rStyle w:val="Hyperlink"/>
            <w:noProof/>
          </w:rPr>
          <w:t>Table 3.1: Sample training data and predictions</w:t>
        </w:r>
        <w:r w:rsidR="00757885">
          <w:rPr>
            <w:noProof/>
            <w:webHidden/>
          </w:rPr>
          <w:tab/>
        </w:r>
        <w:r w:rsidR="00757885">
          <w:rPr>
            <w:noProof/>
            <w:webHidden/>
          </w:rPr>
          <w:fldChar w:fldCharType="begin"/>
        </w:r>
        <w:r w:rsidR="00757885">
          <w:rPr>
            <w:noProof/>
            <w:webHidden/>
          </w:rPr>
          <w:instrText xml:space="preserve"> PAGEREF _Toc95256964 \h </w:instrText>
        </w:r>
        <w:r w:rsidR="00757885">
          <w:rPr>
            <w:noProof/>
            <w:webHidden/>
          </w:rPr>
        </w:r>
        <w:r w:rsidR="00757885">
          <w:rPr>
            <w:noProof/>
            <w:webHidden/>
          </w:rPr>
          <w:fldChar w:fldCharType="separate"/>
        </w:r>
        <w:r w:rsidR="00757885">
          <w:rPr>
            <w:noProof/>
            <w:webHidden/>
          </w:rPr>
          <w:t>19</w:t>
        </w:r>
        <w:r w:rsidR="00757885">
          <w:rPr>
            <w:noProof/>
            <w:webHidden/>
          </w:rPr>
          <w:fldChar w:fldCharType="end"/>
        </w:r>
      </w:hyperlink>
    </w:p>
    <w:p w14:paraId="6005A223" w14:textId="77777777" w:rsidR="00757885" w:rsidRDefault="00000000" w:rsidP="00757885">
      <w:pPr>
        <w:pStyle w:val="TableofFigures"/>
        <w:tabs>
          <w:tab w:val="right" w:leader="dot" w:pos="8213"/>
        </w:tabs>
        <w:spacing w:before="0" w:line="360" w:lineRule="auto"/>
        <w:rPr>
          <w:rFonts w:asciiTheme="minorHAnsi" w:eastAsiaTheme="minorEastAsia" w:hAnsiTheme="minorHAnsi"/>
          <w:noProof/>
          <w:sz w:val="22"/>
        </w:rPr>
      </w:pPr>
      <w:hyperlink w:anchor="_Toc95256965" w:history="1">
        <w:r w:rsidR="00757885" w:rsidRPr="00732DF8">
          <w:rPr>
            <w:rStyle w:val="Hyperlink"/>
            <w:noProof/>
          </w:rPr>
          <w:t>Table 3.2: Sample altered training data and respective predictions</w:t>
        </w:r>
        <w:r w:rsidR="00757885">
          <w:rPr>
            <w:noProof/>
            <w:webHidden/>
          </w:rPr>
          <w:tab/>
        </w:r>
        <w:r w:rsidR="00757885">
          <w:rPr>
            <w:noProof/>
            <w:webHidden/>
          </w:rPr>
          <w:fldChar w:fldCharType="begin"/>
        </w:r>
        <w:r w:rsidR="00757885">
          <w:rPr>
            <w:noProof/>
            <w:webHidden/>
          </w:rPr>
          <w:instrText xml:space="preserve"> PAGEREF _Toc95256965 \h </w:instrText>
        </w:r>
        <w:r w:rsidR="00757885">
          <w:rPr>
            <w:noProof/>
            <w:webHidden/>
          </w:rPr>
        </w:r>
        <w:r w:rsidR="00757885">
          <w:rPr>
            <w:noProof/>
            <w:webHidden/>
          </w:rPr>
          <w:fldChar w:fldCharType="separate"/>
        </w:r>
        <w:r w:rsidR="00757885">
          <w:rPr>
            <w:noProof/>
            <w:webHidden/>
          </w:rPr>
          <w:t>19</w:t>
        </w:r>
        <w:r w:rsidR="00757885">
          <w:rPr>
            <w:noProof/>
            <w:webHidden/>
          </w:rPr>
          <w:fldChar w:fldCharType="end"/>
        </w:r>
      </w:hyperlink>
    </w:p>
    <w:p w14:paraId="532A0E80" w14:textId="77777777" w:rsidR="00757885" w:rsidRDefault="00000000" w:rsidP="00757885">
      <w:pPr>
        <w:pStyle w:val="TableofFigures"/>
        <w:tabs>
          <w:tab w:val="right" w:leader="dot" w:pos="8213"/>
        </w:tabs>
        <w:spacing w:before="0" w:line="360" w:lineRule="auto"/>
        <w:rPr>
          <w:rFonts w:cs="Times New Roman"/>
        </w:rPr>
      </w:pPr>
      <w:hyperlink w:anchor="_Toc95256966" w:history="1">
        <w:r w:rsidR="00757885" w:rsidRPr="00732DF8">
          <w:rPr>
            <w:rStyle w:val="Hyperlink"/>
            <w:noProof/>
          </w:rPr>
          <w:t>Table 3.3: Summary of Tools and Technologies to be used according to the tasks</w:t>
        </w:r>
        <w:r w:rsidR="00757885">
          <w:rPr>
            <w:noProof/>
            <w:webHidden/>
          </w:rPr>
          <w:tab/>
        </w:r>
        <w:r w:rsidR="00757885">
          <w:rPr>
            <w:noProof/>
            <w:webHidden/>
          </w:rPr>
          <w:fldChar w:fldCharType="begin"/>
        </w:r>
        <w:r w:rsidR="00757885">
          <w:rPr>
            <w:noProof/>
            <w:webHidden/>
          </w:rPr>
          <w:instrText xml:space="preserve"> PAGEREF _Toc95256966 \h </w:instrText>
        </w:r>
        <w:r w:rsidR="00757885">
          <w:rPr>
            <w:noProof/>
            <w:webHidden/>
          </w:rPr>
        </w:r>
        <w:r w:rsidR="00757885">
          <w:rPr>
            <w:noProof/>
            <w:webHidden/>
          </w:rPr>
          <w:fldChar w:fldCharType="separate"/>
        </w:r>
        <w:r w:rsidR="00757885">
          <w:rPr>
            <w:noProof/>
            <w:webHidden/>
          </w:rPr>
          <w:t>24</w:t>
        </w:r>
        <w:r w:rsidR="00757885">
          <w:rPr>
            <w:noProof/>
            <w:webHidden/>
          </w:rPr>
          <w:fldChar w:fldCharType="end"/>
        </w:r>
      </w:hyperlink>
      <w:r w:rsidR="00757885">
        <w:rPr>
          <w:rFonts w:cs="Times New Roman"/>
        </w:rPr>
        <w:fldChar w:fldCharType="end"/>
      </w:r>
    </w:p>
    <w:p w14:paraId="0F7B3306" w14:textId="77777777" w:rsidR="00757885" w:rsidRDefault="00757885" w:rsidP="00757885">
      <w:pPr>
        <w:pStyle w:val="TableofFigures"/>
        <w:tabs>
          <w:tab w:val="right" w:leader="dot" w:pos="8213"/>
        </w:tabs>
        <w:spacing w:before="0" w:line="360" w:lineRule="auto"/>
        <w:rPr>
          <w:rFonts w:cs="Times New Roman"/>
        </w:rPr>
      </w:pPr>
      <w:r>
        <w:fldChar w:fldCharType="begin"/>
      </w:r>
      <w:r>
        <w:instrText>TOC \h \z \c "Table 6."</w:instrText>
      </w:r>
      <w:r>
        <w:fldChar w:fldCharType="separate"/>
      </w:r>
      <w:hyperlink w:anchor="_Toc95507153" w:history="1">
        <w:r w:rsidRPr="00B653F9">
          <w:rPr>
            <w:rStyle w:val="Hyperlink"/>
            <w:noProof/>
          </w:rPr>
          <w:t>Table 6.1: Feature variations and cost difference of packages proposed by the commercialisation plan</w:t>
        </w:r>
        <w:r>
          <w:rPr>
            <w:noProof/>
            <w:webHidden/>
          </w:rPr>
          <w:tab/>
        </w:r>
        <w:r>
          <w:rPr>
            <w:noProof/>
            <w:webHidden/>
          </w:rPr>
          <w:fldChar w:fldCharType="begin"/>
        </w:r>
        <w:r>
          <w:rPr>
            <w:noProof/>
            <w:webHidden/>
          </w:rPr>
          <w:instrText xml:space="preserve"> PAGEREF _Toc95507153 \h </w:instrText>
        </w:r>
        <w:r>
          <w:rPr>
            <w:noProof/>
            <w:webHidden/>
          </w:rPr>
        </w:r>
        <w:r>
          <w:rPr>
            <w:noProof/>
            <w:webHidden/>
          </w:rPr>
          <w:fldChar w:fldCharType="separate"/>
        </w:r>
        <w:r>
          <w:rPr>
            <w:noProof/>
            <w:webHidden/>
          </w:rPr>
          <w:t>29</w:t>
        </w:r>
        <w:r>
          <w:rPr>
            <w:noProof/>
            <w:webHidden/>
          </w:rPr>
          <w:fldChar w:fldCharType="end"/>
        </w:r>
      </w:hyperlink>
      <w:r>
        <w:fldChar w:fldCharType="end"/>
      </w:r>
    </w:p>
    <w:p w14:paraId="04611D96" w14:textId="77777777" w:rsidR="00757885" w:rsidRDefault="00757885" w:rsidP="00757885">
      <w:pPr>
        <w:pStyle w:val="TableofFigures"/>
        <w:tabs>
          <w:tab w:val="right" w:leader="dot" w:pos="8213"/>
        </w:tabs>
        <w:spacing w:before="0" w:line="360" w:lineRule="auto"/>
        <w:rPr>
          <w:rFonts w:asciiTheme="minorHAnsi" w:eastAsiaTheme="minorEastAsia" w:hAnsiTheme="minorHAnsi"/>
          <w:noProof/>
          <w:sz w:val="22"/>
        </w:rPr>
      </w:pPr>
      <w:r>
        <w:rPr>
          <w:rFonts w:cs="Times New Roman"/>
        </w:rPr>
        <w:fldChar w:fldCharType="begin"/>
      </w:r>
      <w:r>
        <w:rPr>
          <w:rFonts w:cs="Times New Roman"/>
        </w:rPr>
        <w:instrText xml:space="preserve"> TOC \h \z \c "Table 7." </w:instrText>
      </w:r>
      <w:r>
        <w:rPr>
          <w:rFonts w:cs="Times New Roman"/>
        </w:rPr>
        <w:fldChar w:fldCharType="separate"/>
      </w:r>
      <w:hyperlink w:anchor="_Toc95497390" w:history="1">
        <w:r w:rsidRPr="005359A7">
          <w:rPr>
            <w:rStyle w:val="Hyperlink"/>
            <w:noProof/>
          </w:rPr>
          <w:t>Table 7.1: Budget justification for the overall research project</w:t>
        </w:r>
        <w:r>
          <w:rPr>
            <w:noProof/>
            <w:webHidden/>
          </w:rPr>
          <w:tab/>
        </w:r>
        <w:r>
          <w:rPr>
            <w:noProof/>
            <w:webHidden/>
          </w:rPr>
          <w:fldChar w:fldCharType="begin"/>
        </w:r>
        <w:r>
          <w:rPr>
            <w:noProof/>
            <w:webHidden/>
          </w:rPr>
          <w:instrText xml:space="preserve"> PAGEREF _Toc95497390 \h </w:instrText>
        </w:r>
        <w:r>
          <w:rPr>
            <w:noProof/>
            <w:webHidden/>
          </w:rPr>
        </w:r>
        <w:r>
          <w:rPr>
            <w:noProof/>
            <w:webHidden/>
          </w:rPr>
          <w:fldChar w:fldCharType="separate"/>
        </w:r>
        <w:r>
          <w:rPr>
            <w:noProof/>
            <w:webHidden/>
          </w:rPr>
          <w:t>31</w:t>
        </w:r>
        <w:r>
          <w:rPr>
            <w:noProof/>
            <w:webHidden/>
          </w:rPr>
          <w:fldChar w:fldCharType="end"/>
        </w:r>
      </w:hyperlink>
    </w:p>
    <w:p w14:paraId="1CB8C402" w14:textId="77777777" w:rsidR="00757885" w:rsidRPr="009B30D9" w:rsidRDefault="00757885" w:rsidP="00757885">
      <w:pPr>
        <w:spacing w:before="0" w:after="0" w:line="360" w:lineRule="auto"/>
        <w:rPr>
          <w:rFonts w:cs="Times New Roman"/>
        </w:rPr>
      </w:pPr>
      <w:r>
        <w:rPr>
          <w:rFonts w:cs="Times New Roman"/>
        </w:rPr>
        <w:fldChar w:fldCharType="end"/>
      </w:r>
    </w:p>
    <w:p w14:paraId="4BA94D5D" w14:textId="064E3AF1" w:rsidR="00757885" w:rsidRDefault="00757885" w:rsidP="00DC6D46"/>
    <w:p w14:paraId="0237F4F0" w14:textId="37BC564F" w:rsidR="00757885" w:rsidRDefault="00757885" w:rsidP="00DC6D46"/>
    <w:p w14:paraId="4F47D43D" w14:textId="11A61A34" w:rsidR="00757885" w:rsidRDefault="00757885" w:rsidP="00DC6D46"/>
    <w:p w14:paraId="2C4801E7" w14:textId="617DB98E" w:rsidR="00757885" w:rsidRDefault="00757885" w:rsidP="00DC6D46"/>
    <w:p w14:paraId="2F447718" w14:textId="7099ACE1" w:rsidR="00757885" w:rsidRDefault="00757885" w:rsidP="00DC6D46"/>
    <w:p w14:paraId="528A39C9" w14:textId="1BD7AC36" w:rsidR="00757885" w:rsidRDefault="00757885" w:rsidP="00DC6D46"/>
    <w:p w14:paraId="3BF66571" w14:textId="769E6103" w:rsidR="00757885" w:rsidRDefault="00757885" w:rsidP="00DC6D46"/>
    <w:p w14:paraId="34FC9C70" w14:textId="5A0A4156" w:rsidR="00757885" w:rsidRDefault="00757885" w:rsidP="00DC6D46"/>
    <w:p w14:paraId="5679797A" w14:textId="0D36131E" w:rsidR="00757885" w:rsidRDefault="00757885" w:rsidP="00DC6D46"/>
    <w:p w14:paraId="6E88188C" w14:textId="7622AAF7" w:rsidR="00757885" w:rsidRDefault="00757885" w:rsidP="00DC6D46"/>
    <w:p w14:paraId="2B05CC87" w14:textId="18842831" w:rsidR="00757885" w:rsidRDefault="00757885" w:rsidP="00DC6D46"/>
    <w:p w14:paraId="2106AEC7" w14:textId="186BCD01" w:rsidR="00757885" w:rsidRDefault="00757885" w:rsidP="00DC6D46"/>
    <w:p w14:paraId="7AA4687D" w14:textId="10498E68" w:rsidR="00757885" w:rsidRDefault="00757885" w:rsidP="00DC6D46"/>
    <w:p w14:paraId="70E8DD28" w14:textId="30793C45" w:rsidR="00757885" w:rsidRDefault="00757885" w:rsidP="00DC6D46"/>
    <w:p w14:paraId="3609FCE8" w14:textId="383821F4" w:rsidR="00757885" w:rsidRDefault="00757885" w:rsidP="00DC6D46"/>
    <w:p w14:paraId="2F5CA5B0" w14:textId="77777777" w:rsidR="00757885" w:rsidRDefault="00757885" w:rsidP="00DC6D46"/>
    <w:p w14:paraId="721ADAAB" w14:textId="556BE804" w:rsidR="00F213D5" w:rsidRDefault="000947A3" w:rsidP="00D3236C">
      <w:pPr>
        <w:pStyle w:val="Heading1"/>
        <w:spacing w:before="0" w:after="240" w:line="360" w:lineRule="auto"/>
        <w:rPr>
          <w:rFonts w:cs="Times New Roman"/>
        </w:rPr>
      </w:pPr>
      <w:bookmarkStart w:id="5" w:name="_Toc113543474"/>
      <w:r w:rsidRPr="009B30D9">
        <w:rPr>
          <w:rFonts w:cs="Times New Roman"/>
        </w:rPr>
        <w:lastRenderedPageBreak/>
        <w:t>List of Figures</w:t>
      </w:r>
      <w:bookmarkEnd w:id="5"/>
      <w:r w:rsidRPr="009B30D9">
        <w:rPr>
          <w:rFonts w:cs="Times New Roman"/>
        </w:rPr>
        <w:t xml:space="preserve"> </w:t>
      </w:r>
    </w:p>
    <w:p w14:paraId="59A2D20F" w14:textId="2521E36B" w:rsidR="00422C45" w:rsidRDefault="00422C45" w:rsidP="006E4FBF">
      <w:pPr>
        <w:pStyle w:val="TableofFigures"/>
        <w:tabs>
          <w:tab w:val="right" w:leader="dot" w:pos="8213"/>
        </w:tabs>
        <w:spacing w:before="0" w:line="360" w:lineRule="auto"/>
        <w:rPr>
          <w:rFonts w:asciiTheme="minorHAnsi" w:eastAsiaTheme="minorEastAsia" w:hAnsiTheme="minorHAnsi"/>
          <w:noProof/>
          <w:sz w:val="22"/>
        </w:rPr>
      </w:pPr>
      <w:r>
        <w:rPr>
          <w:rFonts w:cs="Times New Roman"/>
        </w:rPr>
        <w:fldChar w:fldCharType="begin"/>
      </w:r>
      <w:r>
        <w:rPr>
          <w:rFonts w:cs="Times New Roman"/>
        </w:rPr>
        <w:instrText xml:space="preserve"> TOC \h \z \c "Figure 1." </w:instrText>
      </w:r>
      <w:r>
        <w:rPr>
          <w:rFonts w:cs="Times New Roman"/>
        </w:rPr>
        <w:fldChar w:fldCharType="separate"/>
      </w:r>
      <w:hyperlink r:id="rId20" w:anchor="_Toc95256728" w:history="1">
        <w:r w:rsidRPr="00986E32">
          <w:rPr>
            <w:rStyle w:val="Hyperlink"/>
            <w:noProof/>
          </w:rPr>
          <w:t>Figure 1. 1: Summarized Explainable AI approaches</w:t>
        </w:r>
        <w:r>
          <w:rPr>
            <w:noProof/>
            <w:webHidden/>
          </w:rPr>
          <w:tab/>
        </w:r>
        <w:r>
          <w:rPr>
            <w:noProof/>
            <w:webHidden/>
          </w:rPr>
          <w:fldChar w:fldCharType="begin"/>
        </w:r>
        <w:r>
          <w:rPr>
            <w:noProof/>
            <w:webHidden/>
          </w:rPr>
          <w:instrText xml:space="preserve"> PAGEREF _Toc95256728 \h </w:instrText>
        </w:r>
        <w:r>
          <w:rPr>
            <w:noProof/>
            <w:webHidden/>
          </w:rPr>
        </w:r>
        <w:r>
          <w:rPr>
            <w:noProof/>
            <w:webHidden/>
          </w:rPr>
          <w:fldChar w:fldCharType="separate"/>
        </w:r>
        <w:r w:rsidR="00B86764">
          <w:rPr>
            <w:noProof/>
            <w:webHidden/>
          </w:rPr>
          <w:t>3</w:t>
        </w:r>
        <w:r>
          <w:rPr>
            <w:noProof/>
            <w:webHidden/>
          </w:rPr>
          <w:fldChar w:fldCharType="end"/>
        </w:r>
      </w:hyperlink>
    </w:p>
    <w:p w14:paraId="56615CFE" w14:textId="6B12CA84"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1" w:anchor="_Toc95256729" w:history="1">
        <w:r w:rsidR="00422C45" w:rsidRPr="00986E32">
          <w:rPr>
            <w:rStyle w:val="Hyperlink"/>
            <w:noProof/>
          </w:rPr>
          <w:t>Figure 1. 2: Summarized types of model explanations</w:t>
        </w:r>
        <w:r w:rsidR="00422C45">
          <w:rPr>
            <w:noProof/>
            <w:webHidden/>
          </w:rPr>
          <w:tab/>
        </w:r>
        <w:r w:rsidR="00422C45">
          <w:rPr>
            <w:noProof/>
            <w:webHidden/>
          </w:rPr>
          <w:fldChar w:fldCharType="begin"/>
        </w:r>
        <w:r w:rsidR="00422C45">
          <w:rPr>
            <w:noProof/>
            <w:webHidden/>
          </w:rPr>
          <w:instrText xml:space="preserve"> PAGEREF _Toc95256729 \h </w:instrText>
        </w:r>
        <w:r w:rsidR="00422C45">
          <w:rPr>
            <w:noProof/>
            <w:webHidden/>
          </w:rPr>
        </w:r>
        <w:r w:rsidR="00422C45">
          <w:rPr>
            <w:noProof/>
            <w:webHidden/>
          </w:rPr>
          <w:fldChar w:fldCharType="separate"/>
        </w:r>
        <w:r w:rsidR="00B86764">
          <w:rPr>
            <w:noProof/>
            <w:webHidden/>
          </w:rPr>
          <w:t>3</w:t>
        </w:r>
        <w:r w:rsidR="00422C45">
          <w:rPr>
            <w:noProof/>
            <w:webHidden/>
          </w:rPr>
          <w:fldChar w:fldCharType="end"/>
        </w:r>
      </w:hyperlink>
    </w:p>
    <w:p w14:paraId="70396A6A" w14:textId="598507F8"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2" w:anchor="_Toc95256730" w:history="1">
        <w:r w:rsidR="00422C45" w:rsidRPr="00986E32">
          <w:rPr>
            <w:rStyle w:val="Hyperlink"/>
            <w:noProof/>
          </w:rPr>
          <w:t>Figure 1.3: Summary of survey responses received for the question "Do you know how AI-based chatbots make decisions?”</w:t>
        </w:r>
        <w:r w:rsidR="00422C45">
          <w:rPr>
            <w:noProof/>
            <w:webHidden/>
          </w:rPr>
          <w:tab/>
        </w:r>
        <w:r w:rsidR="00422C45">
          <w:rPr>
            <w:noProof/>
            <w:webHidden/>
          </w:rPr>
          <w:fldChar w:fldCharType="begin"/>
        </w:r>
        <w:r w:rsidR="00422C45">
          <w:rPr>
            <w:noProof/>
            <w:webHidden/>
          </w:rPr>
          <w:instrText xml:space="preserve"> PAGEREF _Toc95256730 \h </w:instrText>
        </w:r>
        <w:r w:rsidR="00422C45">
          <w:rPr>
            <w:noProof/>
            <w:webHidden/>
          </w:rPr>
        </w:r>
        <w:r w:rsidR="00422C45">
          <w:rPr>
            <w:noProof/>
            <w:webHidden/>
          </w:rPr>
          <w:fldChar w:fldCharType="separate"/>
        </w:r>
        <w:r w:rsidR="00B86764">
          <w:rPr>
            <w:noProof/>
            <w:webHidden/>
          </w:rPr>
          <w:t>7</w:t>
        </w:r>
        <w:r w:rsidR="00422C45">
          <w:rPr>
            <w:noProof/>
            <w:webHidden/>
          </w:rPr>
          <w:fldChar w:fldCharType="end"/>
        </w:r>
      </w:hyperlink>
    </w:p>
    <w:p w14:paraId="65B46528" w14:textId="1F6450C8"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3" w:anchor="_Toc95256731" w:history="1">
        <w:r w:rsidR="00422C45" w:rsidRPr="00986E32">
          <w:rPr>
            <w:rStyle w:val="Hyperlink"/>
            <w:noProof/>
          </w:rPr>
          <w:t>Figure 1.4: Summary of the responses received for the survey question "Are you interested to know how machine learning/ deep learning models make decisions?"</w:t>
        </w:r>
        <w:r w:rsidR="00422C45">
          <w:rPr>
            <w:noProof/>
            <w:webHidden/>
          </w:rPr>
          <w:tab/>
        </w:r>
        <w:r w:rsidR="00422C45">
          <w:rPr>
            <w:noProof/>
            <w:webHidden/>
          </w:rPr>
          <w:fldChar w:fldCharType="begin"/>
        </w:r>
        <w:r w:rsidR="00422C45">
          <w:rPr>
            <w:noProof/>
            <w:webHidden/>
          </w:rPr>
          <w:instrText xml:space="preserve"> PAGEREF _Toc95256731 \h </w:instrText>
        </w:r>
        <w:r w:rsidR="00422C45">
          <w:rPr>
            <w:noProof/>
            <w:webHidden/>
          </w:rPr>
        </w:r>
        <w:r w:rsidR="00422C45">
          <w:rPr>
            <w:noProof/>
            <w:webHidden/>
          </w:rPr>
          <w:fldChar w:fldCharType="separate"/>
        </w:r>
        <w:r w:rsidR="00B86764">
          <w:rPr>
            <w:noProof/>
            <w:webHidden/>
          </w:rPr>
          <w:t>8</w:t>
        </w:r>
        <w:r w:rsidR="00422C45">
          <w:rPr>
            <w:noProof/>
            <w:webHidden/>
          </w:rPr>
          <w:fldChar w:fldCharType="end"/>
        </w:r>
      </w:hyperlink>
    </w:p>
    <w:p w14:paraId="5499AB16" w14:textId="37A1B4C8"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4" w:anchor="_Toc95256732" w:history="1">
        <w:r w:rsidR="00422C45" w:rsidRPr="00986E32">
          <w:rPr>
            <w:rStyle w:val="Hyperlink"/>
            <w:noProof/>
          </w:rPr>
          <w:t>Figure 1.5: Summary of the responses received for the survey question "Do you know what model explainability or model interpretability of machine learning models is?"</w:t>
        </w:r>
        <w:r w:rsidR="00422C45">
          <w:rPr>
            <w:noProof/>
            <w:webHidden/>
          </w:rPr>
          <w:tab/>
        </w:r>
        <w:r w:rsidR="00422C45">
          <w:rPr>
            <w:noProof/>
            <w:webHidden/>
          </w:rPr>
          <w:fldChar w:fldCharType="begin"/>
        </w:r>
        <w:r w:rsidR="00422C45">
          <w:rPr>
            <w:noProof/>
            <w:webHidden/>
          </w:rPr>
          <w:instrText xml:space="preserve"> PAGEREF _Toc95256732 \h </w:instrText>
        </w:r>
        <w:r w:rsidR="00422C45">
          <w:rPr>
            <w:noProof/>
            <w:webHidden/>
          </w:rPr>
        </w:r>
        <w:r w:rsidR="00422C45">
          <w:rPr>
            <w:noProof/>
            <w:webHidden/>
          </w:rPr>
          <w:fldChar w:fldCharType="separate"/>
        </w:r>
        <w:r w:rsidR="00B86764">
          <w:rPr>
            <w:noProof/>
            <w:webHidden/>
          </w:rPr>
          <w:t>9</w:t>
        </w:r>
        <w:r w:rsidR="00422C45">
          <w:rPr>
            <w:noProof/>
            <w:webHidden/>
          </w:rPr>
          <w:fldChar w:fldCharType="end"/>
        </w:r>
      </w:hyperlink>
    </w:p>
    <w:p w14:paraId="20CE5CF1" w14:textId="670C208F" w:rsidR="00422C45" w:rsidRDefault="00000000" w:rsidP="006E4FBF">
      <w:pPr>
        <w:pStyle w:val="TableofFigures"/>
        <w:tabs>
          <w:tab w:val="right" w:leader="dot" w:pos="8213"/>
        </w:tabs>
        <w:spacing w:before="0" w:line="360" w:lineRule="auto"/>
        <w:rPr>
          <w:noProof/>
        </w:rPr>
      </w:pPr>
      <w:hyperlink r:id="rId25" w:anchor="_Toc95256733" w:history="1">
        <w:r w:rsidR="00422C45" w:rsidRPr="00986E32">
          <w:rPr>
            <w:rStyle w:val="Hyperlink"/>
            <w:noProof/>
          </w:rPr>
          <w:t>Figure 1.6: Summary of the responses received for the survey question "Have you used model explainability tools”</w:t>
        </w:r>
        <w:r w:rsidR="00422C45">
          <w:rPr>
            <w:noProof/>
            <w:webHidden/>
          </w:rPr>
          <w:tab/>
        </w:r>
        <w:r w:rsidR="00422C45">
          <w:rPr>
            <w:noProof/>
            <w:webHidden/>
          </w:rPr>
          <w:fldChar w:fldCharType="begin"/>
        </w:r>
        <w:r w:rsidR="00422C45">
          <w:rPr>
            <w:noProof/>
            <w:webHidden/>
          </w:rPr>
          <w:instrText xml:space="preserve"> PAGEREF _Toc95256733 \h </w:instrText>
        </w:r>
        <w:r w:rsidR="00422C45">
          <w:rPr>
            <w:noProof/>
            <w:webHidden/>
          </w:rPr>
        </w:r>
        <w:r w:rsidR="00422C45">
          <w:rPr>
            <w:noProof/>
            <w:webHidden/>
          </w:rPr>
          <w:fldChar w:fldCharType="separate"/>
        </w:r>
        <w:r w:rsidR="00B86764">
          <w:rPr>
            <w:noProof/>
            <w:webHidden/>
          </w:rPr>
          <w:t>9</w:t>
        </w:r>
        <w:r w:rsidR="00422C45">
          <w:rPr>
            <w:noProof/>
            <w:webHidden/>
          </w:rPr>
          <w:fldChar w:fldCharType="end"/>
        </w:r>
      </w:hyperlink>
      <w:r w:rsidR="00422C45">
        <w:rPr>
          <w:rFonts w:cs="Times New Roman"/>
        </w:rPr>
        <w:fldChar w:fldCharType="end"/>
      </w:r>
      <w:r w:rsidR="00422C45">
        <w:rPr>
          <w:rFonts w:cs="Times New Roman"/>
        </w:rPr>
        <w:fldChar w:fldCharType="begin"/>
      </w:r>
      <w:r w:rsidR="00422C45">
        <w:rPr>
          <w:rFonts w:cs="Times New Roman"/>
        </w:rPr>
        <w:instrText xml:space="preserve"> TOC \h \z \c "Figure 3." </w:instrText>
      </w:r>
      <w:r w:rsidR="00422C45">
        <w:rPr>
          <w:rFonts w:cs="Times New Roman"/>
        </w:rPr>
        <w:fldChar w:fldCharType="separate"/>
      </w:r>
    </w:p>
    <w:p w14:paraId="27D0565B" w14:textId="1F52B247"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6" w:anchor="_Toc95256745" w:history="1">
        <w:r w:rsidR="00422C45" w:rsidRPr="00313D69">
          <w:rPr>
            <w:rStyle w:val="Hyperlink"/>
            <w:noProof/>
          </w:rPr>
          <w:t>Figure 3.1: High-level architectural diagram of DIME</w:t>
        </w:r>
        <w:r w:rsidR="00422C45">
          <w:rPr>
            <w:noProof/>
            <w:webHidden/>
          </w:rPr>
          <w:tab/>
        </w:r>
        <w:r w:rsidR="00422C45">
          <w:rPr>
            <w:noProof/>
            <w:webHidden/>
          </w:rPr>
          <w:fldChar w:fldCharType="begin"/>
        </w:r>
        <w:r w:rsidR="00422C45">
          <w:rPr>
            <w:noProof/>
            <w:webHidden/>
          </w:rPr>
          <w:instrText xml:space="preserve"> PAGEREF _Toc95256745 \h </w:instrText>
        </w:r>
        <w:r w:rsidR="00422C45">
          <w:rPr>
            <w:noProof/>
            <w:webHidden/>
          </w:rPr>
        </w:r>
        <w:r w:rsidR="00422C45">
          <w:rPr>
            <w:noProof/>
            <w:webHidden/>
          </w:rPr>
          <w:fldChar w:fldCharType="separate"/>
        </w:r>
        <w:r w:rsidR="00B86764">
          <w:rPr>
            <w:noProof/>
            <w:webHidden/>
          </w:rPr>
          <w:t>16</w:t>
        </w:r>
        <w:r w:rsidR="00422C45">
          <w:rPr>
            <w:noProof/>
            <w:webHidden/>
          </w:rPr>
          <w:fldChar w:fldCharType="end"/>
        </w:r>
      </w:hyperlink>
    </w:p>
    <w:p w14:paraId="7E8D9B80" w14:textId="7E417CFE"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7" w:anchor="_Toc95256746" w:history="1">
        <w:r w:rsidR="00422C45" w:rsidRPr="00313D69">
          <w:rPr>
            <w:rStyle w:val="Hyperlink"/>
            <w:noProof/>
          </w:rPr>
          <w:t>Figure 3.2: High-level architectural diagram of the purposed solution with all research components integrated</w:t>
        </w:r>
        <w:r w:rsidR="00422C45">
          <w:rPr>
            <w:noProof/>
            <w:webHidden/>
          </w:rPr>
          <w:tab/>
        </w:r>
        <w:r w:rsidR="00422C45">
          <w:rPr>
            <w:noProof/>
            <w:webHidden/>
          </w:rPr>
          <w:fldChar w:fldCharType="begin"/>
        </w:r>
        <w:r w:rsidR="00422C45">
          <w:rPr>
            <w:noProof/>
            <w:webHidden/>
          </w:rPr>
          <w:instrText xml:space="preserve"> PAGEREF _Toc95256746 \h </w:instrText>
        </w:r>
        <w:r w:rsidR="00422C45">
          <w:rPr>
            <w:noProof/>
            <w:webHidden/>
          </w:rPr>
        </w:r>
        <w:r w:rsidR="00422C45">
          <w:rPr>
            <w:noProof/>
            <w:webHidden/>
          </w:rPr>
          <w:fldChar w:fldCharType="separate"/>
        </w:r>
        <w:r w:rsidR="00B86764">
          <w:rPr>
            <w:noProof/>
            <w:webHidden/>
          </w:rPr>
          <w:t>17</w:t>
        </w:r>
        <w:r w:rsidR="00422C45">
          <w:rPr>
            <w:noProof/>
            <w:webHidden/>
          </w:rPr>
          <w:fldChar w:fldCharType="end"/>
        </w:r>
      </w:hyperlink>
    </w:p>
    <w:p w14:paraId="1993716B" w14:textId="5D894D4D"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8" w:anchor="_Toc95256747" w:history="1">
        <w:r w:rsidR="00422C45" w:rsidRPr="00313D69">
          <w:rPr>
            <w:rStyle w:val="Hyperlink"/>
            <w:noProof/>
          </w:rPr>
          <w:t>Figure 3.3: A sample of predictions given by a fully trained Rasa model, including intent, intent ranking, and entities predicted using DIET classifier explored with Postman.</w:t>
        </w:r>
        <w:r w:rsidR="00422C45">
          <w:rPr>
            <w:noProof/>
            <w:webHidden/>
          </w:rPr>
          <w:tab/>
        </w:r>
        <w:r w:rsidR="00422C45">
          <w:rPr>
            <w:noProof/>
            <w:webHidden/>
          </w:rPr>
          <w:fldChar w:fldCharType="begin"/>
        </w:r>
        <w:r w:rsidR="00422C45">
          <w:rPr>
            <w:noProof/>
            <w:webHidden/>
          </w:rPr>
          <w:instrText xml:space="preserve"> PAGEREF _Toc95256747 \h </w:instrText>
        </w:r>
        <w:r w:rsidR="00422C45">
          <w:rPr>
            <w:noProof/>
            <w:webHidden/>
          </w:rPr>
        </w:r>
        <w:r w:rsidR="00422C45">
          <w:rPr>
            <w:noProof/>
            <w:webHidden/>
          </w:rPr>
          <w:fldChar w:fldCharType="separate"/>
        </w:r>
        <w:r w:rsidR="00B86764">
          <w:rPr>
            <w:noProof/>
            <w:webHidden/>
          </w:rPr>
          <w:t>18</w:t>
        </w:r>
        <w:r w:rsidR="00422C45">
          <w:rPr>
            <w:noProof/>
            <w:webHidden/>
          </w:rPr>
          <w:fldChar w:fldCharType="end"/>
        </w:r>
      </w:hyperlink>
    </w:p>
    <w:p w14:paraId="4872C959" w14:textId="563E4457"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29" w:anchor="_Toc95256748" w:history="1">
        <w:r w:rsidR="00422C45" w:rsidRPr="00313D69">
          <w:rPr>
            <w:rStyle w:val="Hyperlink"/>
            <w:noProof/>
          </w:rPr>
          <w:t>Figure 3.4: Providing the original dataset and recording the model accuracy</w:t>
        </w:r>
        <w:r w:rsidR="00422C45">
          <w:rPr>
            <w:noProof/>
            <w:webHidden/>
          </w:rPr>
          <w:tab/>
        </w:r>
        <w:r w:rsidR="00422C45">
          <w:rPr>
            <w:noProof/>
            <w:webHidden/>
          </w:rPr>
          <w:fldChar w:fldCharType="begin"/>
        </w:r>
        <w:r w:rsidR="00422C45">
          <w:rPr>
            <w:noProof/>
            <w:webHidden/>
          </w:rPr>
          <w:instrText xml:space="preserve"> PAGEREF _Toc95256748 \h </w:instrText>
        </w:r>
        <w:r w:rsidR="00422C45">
          <w:rPr>
            <w:noProof/>
            <w:webHidden/>
          </w:rPr>
        </w:r>
        <w:r w:rsidR="00422C45">
          <w:rPr>
            <w:noProof/>
            <w:webHidden/>
          </w:rPr>
          <w:fldChar w:fldCharType="separate"/>
        </w:r>
        <w:r w:rsidR="00B86764">
          <w:rPr>
            <w:noProof/>
            <w:webHidden/>
          </w:rPr>
          <w:t>20</w:t>
        </w:r>
        <w:r w:rsidR="00422C45">
          <w:rPr>
            <w:noProof/>
            <w:webHidden/>
          </w:rPr>
          <w:fldChar w:fldCharType="end"/>
        </w:r>
      </w:hyperlink>
    </w:p>
    <w:p w14:paraId="76A32D00" w14:textId="7667B31F"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30" w:anchor="_Toc95256749" w:history="1">
        <w:r w:rsidR="00422C45" w:rsidRPr="00313D69">
          <w:rPr>
            <w:rStyle w:val="Hyperlink"/>
            <w:noProof/>
          </w:rPr>
          <w:t>Figure 3.5: Providing the altered dataset by removing “IT” and recording the model accuracy</w:t>
        </w:r>
        <w:r w:rsidR="00422C45">
          <w:rPr>
            <w:noProof/>
            <w:webHidden/>
          </w:rPr>
          <w:tab/>
        </w:r>
        <w:r w:rsidR="00422C45">
          <w:rPr>
            <w:noProof/>
            <w:webHidden/>
          </w:rPr>
          <w:fldChar w:fldCharType="begin"/>
        </w:r>
        <w:r w:rsidR="00422C45">
          <w:rPr>
            <w:noProof/>
            <w:webHidden/>
          </w:rPr>
          <w:instrText xml:space="preserve"> PAGEREF _Toc95256749 \h </w:instrText>
        </w:r>
        <w:r w:rsidR="00422C45">
          <w:rPr>
            <w:noProof/>
            <w:webHidden/>
          </w:rPr>
        </w:r>
        <w:r w:rsidR="00422C45">
          <w:rPr>
            <w:noProof/>
            <w:webHidden/>
          </w:rPr>
          <w:fldChar w:fldCharType="separate"/>
        </w:r>
        <w:r w:rsidR="00B86764">
          <w:rPr>
            <w:noProof/>
            <w:webHidden/>
          </w:rPr>
          <w:t>20</w:t>
        </w:r>
        <w:r w:rsidR="00422C45">
          <w:rPr>
            <w:noProof/>
            <w:webHidden/>
          </w:rPr>
          <w:fldChar w:fldCharType="end"/>
        </w:r>
      </w:hyperlink>
    </w:p>
    <w:p w14:paraId="6D0258C0" w14:textId="12E466CC" w:rsidR="00422C45" w:rsidRDefault="00000000" w:rsidP="006E4FBF">
      <w:pPr>
        <w:pStyle w:val="TableofFigures"/>
        <w:tabs>
          <w:tab w:val="right" w:leader="dot" w:pos="8213"/>
        </w:tabs>
        <w:spacing w:before="0" w:line="360" w:lineRule="auto"/>
        <w:rPr>
          <w:rFonts w:asciiTheme="minorHAnsi" w:eastAsiaTheme="minorEastAsia" w:hAnsiTheme="minorHAnsi"/>
          <w:noProof/>
          <w:sz w:val="22"/>
        </w:rPr>
      </w:pPr>
      <w:hyperlink r:id="rId31" w:anchor="_Toc95256750" w:history="1">
        <w:r w:rsidR="00422C45" w:rsidRPr="00313D69">
          <w:rPr>
            <w:rStyle w:val="Hyperlink"/>
            <w:noProof/>
          </w:rPr>
          <w:t>Figure 3.6: Generating local explanations using global feature importance</w:t>
        </w:r>
        <w:r w:rsidR="00422C45">
          <w:rPr>
            <w:noProof/>
            <w:webHidden/>
          </w:rPr>
          <w:tab/>
        </w:r>
        <w:r w:rsidR="00422C45">
          <w:rPr>
            <w:noProof/>
            <w:webHidden/>
          </w:rPr>
          <w:fldChar w:fldCharType="begin"/>
        </w:r>
        <w:r w:rsidR="00422C45">
          <w:rPr>
            <w:noProof/>
            <w:webHidden/>
          </w:rPr>
          <w:instrText xml:space="preserve"> PAGEREF _Toc95256750 \h </w:instrText>
        </w:r>
        <w:r w:rsidR="00422C45">
          <w:rPr>
            <w:noProof/>
            <w:webHidden/>
          </w:rPr>
        </w:r>
        <w:r w:rsidR="00422C45">
          <w:rPr>
            <w:noProof/>
            <w:webHidden/>
          </w:rPr>
          <w:fldChar w:fldCharType="separate"/>
        </w:r>
        <w:r w:rsidR="00B86764">
          <w:rPr>
            <w:noProof/>
            <w:webHidden/>
          </w:rPr>
          <w:t>22</w:t>
        </w:r>
        <w:r w:rsidR="00422C45">
          <w:rPr>
            <w:noProof/>
            <w:webHidden/>
          </w:rPr>
          <w:fldChar w:fldCharType="end"/>
        </w:r>
      </w:hyperlink>
    </w:p>
    <w:p w14:paraId="1680110A" w14:textId="5C4FEF28" w:rsidR="006E4FBF" w:rsidRDefault="00000000" w:rsidP="006E4FBF">
      <w:pPr>
        <w:pStyle w:val="TableofFigures"/>
        <w:tabs>
          <w:tab w:val="right" w:leader="dot" w:pos="8213"/>
        </w:tabs>
        <w:spacing w:before="0" w:line="360" w:lineRule="auto"/>
        <w:rPr>
          <w:noProof/>
        </w:rPr>
      </w:pPr>
      <w:hyperlink r:id="rId32" w:anchor="_Toc95256751" w:history="1">
        <w:r w:rsidR="00422C45" w:rsidRPr="00313D69">
          <w:rPr>
            <w:rStyle w:val="Hyperlink"/>
            <w:noProof/>
          </w:rPr>
          <w:t>Figure 3.7: Proposed web interface wireframe of the DIME local server for model explanation visualizations.</w:t>
        </w:r>
        <w:r w:rsidR="00422C45">
          <w:rPr>
            <w:noProof/>
            <w:webHidden/>
          </w:rPr>
          <w:tab/>
        </w:r>
        <w:r w:rsidR="00422C45">
          <w:rPr>
            <w:noProof/>
            <w:webHidden/>
          </w:rPr>
          <w:fldChar w:fldCharType="begin"/>
        </w:r>
        <w:r w:rsidR="00422C45">
          <w:rPr>
            <w:noProof/>
            <w:webHidden/>
          </w:rPr>
          <w:instrText xml:space="preserve"> PAGEREF _Toc95256751 \h </w:instrText>
        </w:r>
        <w:r w:rsidR="00422C45">
          <w:rPr>
            <w:noProof/>
            <w:webHidden/>
          </w:rPr>
        </w:r>
        <w:r w:rsidR="00422C45">
          <w:rPr>
            <w:noProof/>
            <w:webHidden/>
          </w:rPr>
          <w:fldChar w:fldCharType="separate"/>
        </w:r>
        <w:r w:rsidR="00B86764">
          <w:rPr>
            <w:noProof/>
            <w:webHidden/>
          </w:rPr>
          <w:t>23</w:t>
        </w:r>
        <w:r w:rsidR="00422C45">
          <w:rPr>
            <w:noProof/>
            <w:webHidden/>
          </w:rPr>
          <w:fldChar w:fldCharType="end"/>
        </w:r>
      </w:hyperlink>
      <w:r w:rsidR="00422C45">
        <w:rPr>
          <w:rFonts w:cs="Times New Roman"/>
        </w:rPr>
        <w:fldChar w:fldCharType="end"/>
      </w:r>
      <w:r w:rsidR="006E4FBF">
        <w:rPr>
          <w:rFonts w:cs="Times New Roman"/>
        </w:rPr>
        <w:fldChar w:fldCharType="begin"/>
      </w:r>
      <w:r w:rsidR="006E4FBF">
        <w:rPr>
          <w:rFonts w:cs="Times New Roman"/>
        </w:rPr>
        <w:instrText xml:space="preserve"> TOC \h \z \c "Figure 4." </w:instrText>
      </w:r>
      <w:r w:rsidR="006E4FBF">
        <w:rPr>
          <w:rFonts w:cs="Times New Roman"/>
        </w:rPr>
        <w:fldChar w:fldCharType="separate"/>
      </w:r>
    </w:p>
    <w:p w14:paraId="4354FB45" w14:textId="1CDCE27D" w:rsidR="00A03460" w:rsidRDefault="00000000" w:rsidP="006E4FBF">
      <w:pPr>
        <w:pStyle w:val="TableofFigures"/>
        <w:tabs>
          <w:tab w:val="right" w:leader="dot" w:pos="8213"/>
        </w:tabs>
        <w:spacing w:before="0" w:line="360" w:lineRule="auto"/>
        <w:rPr>
          <w:rFonts w:cs="Times New Roman"/>
        </w:rPr>
      </w:pPr>
      <w:hyperlink r:id="rId33" w:anchor="_Toc95256833" w:history="1">
        <w:r w:rsidR="006E4FBF" w:rsidRPr="00CA0505">
          <w:rPr>
            <w:rStyle w:val="Hyperlink"/>
            <w:noProof/>
          </w:rPr>
          <w:t>Figure 4.1: Work breakdown structure of the individual research component</w:t>
        </w:r>
        <w:r w:rsidR="006E4FBF">
          <w:rPr>
            <w:noProof/>
            <w:webHidden/>
          </w:rPr>
          <w:tab/>
        </w:r>
        <w:r w:rsidR="006E4FBF">
          <w:rPr>
            <w:noProof/>
            <w:webHidden/>
          </w:rPr>
          <w:fldChar w:fldCharType="begin"/>
        </w:r>
        <w:r w:rsidR="006E4FBF">
          <w:rPr>
            <w:noProof/>
            <w:webHidden/>
          </w:rPr>
          <w:instrText xml:space="preserve"> PAGEREF _Toc95256833 \h </w:instrText>
        </w:r>
        <w:r w:rsidR="006E4FBF">
          <w:rPr>
            <w:noProof/>
            <w:webHidden/>
          </w:rPr>
        </w:r>
        <w:r w:rsidR="006E4FBF">
          <w:rPr>
            <w:noProof/>
            <w:webHidden/>
          </w:rPr>
          <w:fldChar w:fldCharType="separate"/>
        </w:r>
        <w:r w:rsidR="00841662">
          <w:rPr>
            <w:noProof/>
            <w:webHidden/>
          </w:rPr>
          <w:t>25</w:t>
        </w:r>
        <w:r w:rsidR="006E4FBF">
          <w:rPr>
            <w:noProof/>
            <w:webHidden/>
          </w:rPr>
          <w:fldChar w:fldCharType="end"/>
        </w:r>
      </w:hyperlink>
      <w:r w:rsidR="006E4FBF">
        <w:rPr>
          <w:rFonts w:cs="Times New Roman"/>
        </w:rPr>
        <w:fldChar w:fldCharType="end"/>
      </w:r>
    </w:p>
    <w:p w14:paraId="0CA53CB3" w14:textId="0846BBC2" w:rsidR="00B94B56" w:rsidRDefault="006E4FBF" w:rsidP="00B94B56">
      <w:pPr>
        <w:pStyle w:val="TableofFigures"/>
        <w:tabs>
          <w:tab w:val="right" w:leader="dot" w:pos="8213"/>
        </w:tabs>
        <w:spacing w:before="0" w:line="360" w:lineRule="auto"/>
        <w:rPr>
          <w:noProof/>
        </w:rPr>
      </w:pPr>
      <w:r>
        <w:rPr>
          <w:rFonts w:cs="Times New Roman"/>
        </w:rPr>
        <w:fldChar w:fldCharType="begin"/>
      </w:r>
      <w:r>
        <w:rPr>
          <w:rFonts w:cs="Times New Roman"/>
        </w:rPr>
        <w:instrText xml:space="preserve"> TOC \h \z \c "Figure 5." </w:instrText>
      </w:r>
      <w:r>
        <w:rPr>
          <w:rFonts w:cs="Times New Roman"/>
        </w:rPr>
        <w:fldChar w:fldCharType="separate"/>
      </w:r>
      <w:hyperlink r:id="rId34" w:anchor="_Toc95256855" w:history="1">
        <w:r w:rsidRPr="00DD29E0">
          <w:rPr>
            <w:rStyle w:val="Hyperlink"/>
            <w:noProof/>
          </w:rPr>
          <w:t>Figure 5. 1: Gantt chart for overall project and the individual component</w:t>
        </w:r>
        <w:r>
          <w:rPr>
            <w:noProof/>
            <w:webHidden/>
          </w:rPr>
          <w:tab/>
        </w:r>
        <w:r>
          <w:rPr>
            <w:noProof/>
            <w:webHidden/>
          </w:rPr>
          <w:fldChar w:fldCharType="begin"/>
        </w:r>
        <w:r>
          <w:rPr>
            <w:noProof/>
            <w:webHidden/>
          </w:rPr>
          <w:instrText xml:space="preserve"> PAGEREF _Toc95256855 \h </w:instrText>
        </w:r>
        <w:r>
          <w:rPr>
            <w:noProof/>
            <w:webHidden/>
          </w:rPr>
        </w:r>
        <w:r>
          <w:rPr>
            <w:noProof/>
            <w:webHidden/>
          </w:rPr>
          <w:fldChar w:fldCharType="separate"/>
        </w:r>
        <w:r w:rsidR="002B4012">
          <w:rPr>
            <w:noProof/>
            <w:webHidden/>
          </w:rPr>
          <w:t>26</w:t>
        </w:r>
        <w:r>
          <w:rPr>
            <w:noProof/>
            <w:webHidden/>
          </w:rPr>
          <w:fldChar w:fldCharType="end"/>
        </w:r>
      </w:hyperlink>
      <w:r>
        <w:rPr>
          <w:rFonts w:cs="Times New Roman"/>
        </w:rPr>
        <w:fldChar w:fldCharType="end"/>
      </w:r>
      <w:r w:rsidR="00B94B56">
        <w:rPr>
          <w:rFonts w:cs="Times New Roman"/>
        </w:rPr>
        <w:fldChar w:fldCharType="begin"/>
      </w:r>
      <w:r w:rsidR="00B94B56">
        <w:rPr>
          <w:rFonts w:cs="Times New Roman"/>
        </w:rPr>
        <w:instrText xml:space="preserve"> TOC \h \z \c "Figure 6." </w:instrText>
      </w:r>
      <w:r w:rsidR="00B94B56">
        <w:rPr>
          <w:rFonts w:cs="Times New Roman"/>
        </w:rPr>
        <w:fldChar w:fldCharType="separate"/>
      </w:r>
    </w:p>
    <w:p w14:paraId="3A1653A1" w14:textId="1BFE4224" w:rsidR="00B94B56" w:rsidRDefault="00000000" w:rsidP="00B94B56">
      <w:pPr>
        <w:pStyle w:val="TableofFigures"/>
        <w:tabs>
          <w:tab w:val="right" w:leader="dot" w:pos="8213"/>
        </w:tabs>
        <w:spacing w:before="0"/>
        <w:rPr>
          <w:rFonts w:asciiTheme="minorHAnsi" w:eastAsiaTheme="minorEastAsia" w:hAnsiTheme="minorHAnsi"/>
          <w:noProof/>
          <w:sz w:val="22"/>
        </w:rPr>
      </w:pPr>
      <w:hyperlink w:anchor="_Toc95497340" w:history="1">
        <w:r w:rsidR="00B94B56" w:rsidRPr="00F90E8D">
          <w:rPr>
            <w:rStyle w:val="Hyperlink"/>
            <w:noProof/>
          </w:rPr>
          <w:t>Figure 6.1: proposed commercialization plan</w:t>
        </w:r>
        <w:r w:rsidR="00B94B56">
          <w:rPr>
            <w:noProof/>
            <w:webHidden/>
          </w:rPr>
          <w:tab/>
        </w:r>
        <w:r w:rsidR="00B94B56">
          <w:rPr>
            <w:noProof/>
            <w:webHidden/>
          </w:rPr>
          <w:fldChar w:fldCharType="begin"/>
        </w:r>
        <w:r w:rsidR="00B94B56">
          <w:rPr>
            <w:noProof/>
            <w:webHidden/>
          </w:rPr>
          <w:instrText xml:space="preserve"> PAGEREF _Toc95497340 \h </w:instrText>
        </w:r>
        <w:r w:rsidR="00B94B56">
          <w:rPr>
            <w:noProof/>
            <w:webHidden/>
          </w:rPr>
        </w:r>
        <w:r w:rsidR="00B94B56">
          <w:rPr>
            <w:noProof/>
            <w:webHidden/>
          </w:rPr>
          <w:fldChar w:fldCharType="separate"/>
        </w:r>
        <w:r w:rsidR="002B4012">
          <w:rPr>
            <w:noProof/>
            <w:webHidden/>
          </w:rPr>
          <w:t>30</w:t>
        </w:r>
        <w:r w:rsidR="00B94B56">
          <w:rPr>
            <w:noProof/>
            <w:webHidden/>
          </w:rPr>
          <w:fldChar w:fldCharType="end"/>
        </w:r>
      </w:hyperlink>
    </w:p>
    <w:p w14:paraId="6510924E" w14:textId="2FF95E59" w:rsidR="00F213D5" w:rsidRPr="009B30D9" w:rsidRDefault="00B94B56" w:rsidP="00B94B56">
      <w:pPr>
        <w:spacing w:before="0" w:after="0" w:line="360" w:lineRule="auto"/>
        <w:rPr>
          <w:rFonts w:cs="Times New Roman"/>
        </w:rPr>
      </w:pPr>
      <w:r>
        <w:rPr>
          <w:rFonts w:cs="Times New Roman"/>
        </w:rPr>
        <w:fldChar w:fldCharType="end"/>
      </w:r>
    </w:p>
    <w:p w14:paraId="4857708E" w14:textId="77777777" w:rsidR="000947A3" w:rsidRPr="009B30D9" w:rsidRDefault="000947A3" w:rsidP="00BA67EC">
      <w:pPr>
        <w:spacing w:before="0" w:after="0" w:line="360" w:lineRule="auto"/>
        <w:rPr>
          <w:rFonts w:cs="Times New Roman"/>
        </w:rPr>
      </w:pPr>
    </w:p>
    <w:p w14:paraId="67918F20" w14:textId="77777777" w:rsidR="000947A3" w:rsidRPr="009B30D9" w:rsidRDefault="000947A3" w:rsidP="00BA67EC">
      <w:pPr>
        <w:spacing w:before="0" w:after="0" w:line="360" w:lineRule="auto"/>
        <w:rPr>
          <w:rFonts w:cs="Times New Roman"/>
        </w:rPr>
      </w:pPr>
    </w:p>
    <w:p w14:paraId="562C9AB6" w14:textId="77777777" w:rsidR="000947A3" w:rsidRPr="009B30D9" w:rsidRDefault="000947A3" w:rsidP="00BA67EC">
      <w:pPr>
        <w:spacing w:before="0" w:after="0" w:line="360" w:lineRule="auto"/>
        <w:rPr>
          <w:rFonts w:cs="Times New Roman"/>
        </w:rPr>
      </w:pPr>
    </w:p>
    <w:p w14:paraId="08381B07" w14:textId="77777777" w:rsidR="000947A3" w:rsidRPr="009B30D9" w:rsidRDefault="000947A3" w:rsidP="00BA67EC">
      <w:pPr>
        <w:spacing w:before="0" w:after="0" w:line="360" w:lineRule="auto"/>
        <w:rPr>
          <w:rFonts w:cs="Times New Roman"/>
        </w:rPr>
      </w:pPr>
    </w:p>
    <w:p w14:paraId="0E9622A2" w14:textId="115FF203" w:rsidR="000E6255" w:rsidRPr="005876B8" w:rsidRDefault="000E6255" w:rsidP="005876B8">
      <w:pPr>
        <w:pStyle w:val="Heading1"/>
        <w:spacing w:before="0" w:after="240" w:line="360" w:lineRule="auto"/>
        <w:rPr>
          <w:rFonts w:cs="Times New Roman"/>
        </w:rPr>
      </w:pPr>
      <w:bookmarkStart w:id="6" w:name="_Toc113543475"/>
      <w:r w:rsidRPr="009B30D9">
        <w:rPr>
          <w:rFonts w:cs="Times New Roman"/>
        </w:rPr>
        <w:lastRenderedPageBreak/>
        <w:t>List of abbreviations</w:t>
      </w:r>
      <w:bookmarkEnd w:id="6"/>
      <w:r w:rsidRPr="009B30D9">
        <w:rPr>
          <w:rFonts w:cs="Times New Roman"/>
        </w:rPr>
        <w:t xml:space="preserve"> </w:t>
      </w:r>
    </w:p>
    <w:p w14:paraId="30BB4FFC" w14:textId="77777777" w:rsidR="000E6255" w:rsidRDefault="000E6255" w:rsidP="00A76BBC">
      <w:pPr>
        <w:spacing w:before="0" w:line="360" w:lineRule="auto"/>
      </w:pPr>
      <w:r>
        <w:t>Abbreviation</w:t>
      </w:r>
      <w:r>
        <w:tab/>
      </w:r>
      <w:r>
        <w:tab/>
        <w:t>Description</w:t>
      </w:r>
    </w:p>
    <w:p w14:paraId="25EDD32D" w14:textId="77777777" w:rsidR="00235C51" w:rsidRDefault="00235C51" w:rsidP="00235C51">
      <w:pPr>
        <w:spacing w:before="0" w:after="0" w:line="360" w:lineRule="auto"/>
      </w:pPr>
      <w:r>
        <w:t>AI</w:t>
      </w:r>
      <w:r>
        <w:tab/>
      </w:r>
      <w:r>
        <w:tab/>
      </w:r>
      <w:r>
        <w:tab/>
        <w:t>Artificial Intelligence</w:t>
      </w:r>
    </w:p>
    <w:p w14:paraId="7982C950" w14:textId="77777777" w:rsidR="001E0A0C" w:rsidRDefault="00235C51" w:rsidP="001E0A0C">
      <w:pPr>
        <w:spacing w:before="0" w:after="0" w:line="360" w:lineRule="auto"/>
      </w:pPr>
      <w:r>
        <w:t>API</w:t>
      </w:r>
      <w:r>
        <w:tab/>
      </w:r>
      <w:r>
        <w:tab/>
      </w:r>
      <w:r>
        <w:tab/>
        <w:t>Application Programming Interface</w:t>
      </w:r>
    </w:p>
    <w:p w14:paraId="2971F8AD" w14:textId="77777777" w:rsidR="001E0A0C" w:rsidRDefault="001E0A0C" w:rsidP="001E0A0C">
      <w:pPr>
        <w:spacing w:before="0" w:after="0" w:line="360" w:lineRule="auto"/>
      </w:pPr>
      <w:r>
        <w:t>CLI</w:t>
      </w:r>
      <w:r>
        <w:tab/>
      </w:r>
      <w:r>
        <w:tab/>
      </w:r>
      <w:r>
        <w:tab/>
        <w:t>Command Line Interface</w:t>
      </w:r>
    </w:p>
    <w:p w14:paraId="0BAB9D43" w14:textId="77777777" w:rsidR="001E0A0C" w:rsidRDefault="001E0A0C" w:rsidP="001E0A0C">
      <w:pPr>
        <w:spacing w:before="0" w:after="0" w:line="360" w:lineRule="auto"/>
      </w:pPr>
      <w:r>
        <w:t>CPU</w:t>
      </w:r>
      <w:r>
        <w:tab/>
      </w:r>
      <w:r>
        <w:tab/>
      </w:r>
      <w:r>
        <w:tab/>
        <w:t>Central Processing Unit</w:t>
      </w:r>
    </w:p>
    <w:p w14:paraId="66F2F272" w14:textId="77777777" w:rsidR="001E0A0C" w:rsidRDefault="001E0A0C" w:rsidP="001E0A0C">
      <w:pPr>
        <w:spacing w:before="0" w:after="0" w:line="360" w:lineRule="auto"/>
      </w:pPr>
      <w:r>
        <w:t>DIET</w:t>
      </w:r>
      <w:r>
        <w:tab/>
      </w:r>
      <w:r>
        <w:tab/>
      </w:r>
      <w:r>
        <w:tab/>
        <w:t>Dual Intent Entity Transformer</w:t>
      </w:r>
    </w:p>
    <w:p w14:paraId="7ECC58ED" w14:textId="292D05FA" w:rsidR="001E0A0C" w:rsidRDefault="001E0A0C" w:rsidP="001E0A0C">
      <w:pPr>
        <w:spacing w:before="0" w:after="0" w:line="360" w:lineRule="auto"/>
      </w:pPr>
      <w:r>
        <w:t>DIME</w:t>
      </w:r>
      <w:r>
        <w:tab/>
      </w:r>
      <w:r>
        <w:tab/>
      </w:r>
      <w:r>
        <w:tab/>
        <w:t>Dual Interpretable Model-</w:t>
      </w:r>
      <w:r w:rsidR="00A153FC">
        <w:t>A</w:t>
      </w:r>
      <w:r w:rsidR="00A153FC" w:rsidRPr="00A153FC">
        <w:t>gnostic</w:t>
      </w:r>
      <w:r>
        <w:t xml:space="preserve"> Explanations</w:t>
      </w:r>
    </w:p>
    <w:p w14:paraId="007C6886" w14:textId="77777777" w:rsidR="001E0A0C" w:rsidRDefault="001E0A0C" w:rsidP="001E0A0C">
      <w:pPr>
        <w:spacing w:before="0" w:after="0" w:line="360" w:lineRule="auto"/>
      </w:pPr>
      <w:r>
        <w:t>GDPR</w:t>
      </w:r>
      <w:r>
        <w:tab/>
      </w:r>
      <w:r>
        <w:tab/>
      </w:r>
      <w:r>
        <w:tab/>
      </w:r>
      <w:r w:rsidRPr="00022234">
        <w:t>General Data Protection Regulation</w:t>
      </w:r>
    </w:p>
    <w:p w14:paraId="0EB3A18D" w14:textId="3FC289DD" w:rsidR="001E0A0C" w:rsidRDefault="001E0A0C" w:rsidP="001E0A0C">
      <w:pPr>
        <w:spacing w:before="0" w:after="0" w:line="360" w:lineRule="auto"/>
      </w:pPr>
      <w:r>
        <w:t>GFI</w:t>
      </w:r>
      <w:r>
        <w:tab/>
      </w:r>
      <w:r>
        <w:tab/>
      </w:r>
      <w:r>
        <w:tab/>
        <w:t>Global Feature Importance</w:t>
      </w:r>
    </w:p>
    <w:p w14:paraId="11638830" w14:textId="77777777" w:rsidR="001E0A0C" w:rsidRDefault="001E0A0C" w:rsidP="001E0A0C">
      <w:pPr>
        <w:spacing w:before="0" w:after="0" w:line="360" w:lineRule="auto"/>
      </w:pPr>
      <w:r>
        <w:t>GUI</w:t>
      </w:r>
      <w:r>
        <w:tab/>
      </w:r>
      <w:r>
        <w:tab/>
      </w:r>
      <w:r>
        <w:tab/>
        <w:t>Graphical User Interface</w:t>
      </w:r>
    </w:p>
    <w:p w14:paraId="50556F3A" w14:textId="77777777" w:rsidR="001E0A0C" w:rsidRDefault="001E0A0C" w:rsidP="001E0A0C">
      <w:pPr>
        <w:spacing w:before="0" w:after="0" w:line="360" w:lineRule="auto"/>
      </w:pPr>
      <w:r>
        <w:t>GPU</w:t>
      </w:r>
      <w:r>
        <w:tab/>
      </w:r>
      <w:r>
        <w:tab/>
      </w:r>
      <w:r>
        <w:tab/>
        <w:t>Graphics Processing Unit</w:t>
      </w:r>
    </w:p>
    <w:p w14:paraId="7898EB78" w14:textId="77777777" w:rsidR="001E0A0C" w:rsidRDefault="001E0A0C" w:rsidP="001E0A0C">
      <w:pPr>
        <w:spacing w:before="0" w:after="0" w:line="360" w:lineRule="auto"/>
      </w:pPr>
      <w:r>
        <w:t>IO</w:t>
      </w:r>
      <w:r>
        <w:tab/>
      </w:r>
      <w:r>
        <w:tab/>
      </w:r>
      <w:r>
        <w:tab/>
        <w:t>Input/Output</w:t>
      </w:r>
    </w:p>
    <w:p w14:paraId="1D8E4DE9" w14:textId="77777777" w:rsidR="001E0A0C" w:rsidRDefault="001E0A0C" w:rsidP="001E0A0C">
      <w:pPr>
        <w:spacing w:before="0" w:after="0" w:line="360" w:lineRule="auto"/>
      </w:pPr>
      <w:r>
        <w:t>IT</w:t>
      </w:r>
      <w:r>
        <w:tab/>
      </w:r>
      <w:r>
        <w:tab/>
      </w:r>
      <w:r>
        <w:tab/>
        <w:t>Information Technology</w:t>
      </w:r>
    </w:p>
    <w:p w14:paraId="259DA3F2" w14:textId="77777777" w:rsidR="001E0A0C" w:rsidRDefault="001E0A0C" w:rsidP="001E0A0C">
      <w:pPr>
        <w:spacing w:before="0" w:after="0" w:line="360" w:lineRule="auto"/>
      </w:pPr>
      <w:r>
        <w:t>LIME</w:t>
      </w:r>
      <w:r>
        <w:tab/>
      </w:r>
      <w:r>
        <w:tab/>
      </w:r>
      <w:r>
        <w:tab/>
        <w:t>Local Interpretable Model-Agnostic Explanations</w:t>
      </w:r>
    </w:p>
    <w:p w14:paraId="41C7FE7E" w14:textId="2D997F47" w:rsidR="00235C51" w:rsidRDefault="001E0A0C" w:rsidP="00235C51">
      <w:pPr>
        <w:spacing w:before="0" w:after="0" w:line="360" w:lineRule="auto"/>
      </w:pPr>
      <w:r>
        <w:t>LFC</w:t>
      </w:r>
      <w:r>
        <w:tab/>
      </w:r>
      <w:r>
        <w:tab/>
      </w:r>
      <w:r>
        <w:tab/>
        <w:t>Local Feature Contribution</w:t>
      </w:r>
    </w:p>
    <w:p w14:paraId="1CF833B1" w14:textId="77777777" w:rsidR="000E6255" w:rsidRDefault="000E6255" w:rsidP="00BA67EC">
      <w:pPr>
        <w:spacing w:before="0" w:after="0" w:line="360" w:lineRule="auto"/>
      </w:pPr>
      <w:r>
        <w:t>NLP</w:t>
      </w:r>
      <w:r>
        <w:tab/>
      </w:r>
      <w:r>
        <w:tab/>
      </w:r>
      <w:r>
        <w:tab/>
        <w:t>Natural Language Processing</w:t>
      </w:r>
    </w:p>
    <w:p w14:paraId="78E3C92A" w14:textId="77777777" w:rsidR="000E6255" w:rsidRDefault="000E6255" w:rsidP="00BA67EC">
      <w:pPr>
        <w:spacing w:before="0" w:after="0" w:line="360" w:lineRule="auto"/>
      </w:pPr>
      <w:r>
        <w:t>NLU</w:t>
      </w:r>
      <w:r>
        <w:tab/>
      </w:r>
      <w:r>
        <w:tab/>
      </w:r>
      <w:r>
        <w:tab/>
        <w:t>Natural Language Understanding</w:t>
      </w:r>
    </w:p>
    <w:p w14:paraId="5DAFAE95" w14:textId="16DA5A00" w:rsidR="00274CC4" w:rsidRDefault="000E6255" w:rsidP="00274CC4">
      <w:pPr>
        <w:spacing w:before="0" w:after="0" w:line="360" w:lineRule="auto"/>
      </w:pPr>
      <w:r>
        <w:t>NLG</w:t>
      </w:r>
      <w:r>
        <w:tab/>
      </w:r>
      <w:r>
        <w:tab/>
      </w:r>
      <w:r>
        <w:tab/>
        <w:t>Natural Language Generation</w:t>
      </w:r>
    </w:p>
    <w:p w14:paraId="7DC735AC" w14:textId="60E98C5E" w:rsidR="001E0A0C" w:rsidRDefault="00274CC4" w:rsidP="001E0A0C">
      <w:pPr>
        <w:spacing w:before="0" w:after="0" w:line="360" w:lineRule="auto"/>
      </w:pPr>
      <w:r>
        <w:t>PDP</w:t>
      </w:r>
      <w:r>
        <w:tab/>
      </w:r>
      <w:r>
        <w:tab/>
      </w:r>
      <w:r>
        <w:tab/>
        <w:t>P</w:t>
      </w:r>
      <w:r w:rsidRPr="009B324F">
        <w:t xml:space="preserve">artial </w:t>
      </w:r>
      <w:r>
        <w:t>D</w:t>
      </w:r>
      <w:r w:rsidRPr="009B324F">
        <w:t xml:space="preserve">ependency </w:t>
      </w:r>
      <w:r>
        <w:t>Plot</w:t>
      </w:r>
    </w:p>
    <w:p w14:paraId="729FE1C8" w14:textId="77777777" w:rsidR="00274CC4" w:rsidRDefault="001E0A0C" w:rsidP="00274CC4">
      <w:pPr>
        <w:spacing w:before="0" w:after="0" w:line="360" w:lineRule="auto"/>
      </w:pPr>
      <w:r>
        <w:t>RAM</w:t>
      </w:r>
      <w:r>
        <w:tab/>
      </w:r>
      <w:r>
        <w:tab/>
      </w:r>
      <w:r>
        <w:tab/>
        <w:t>Random Access Memory</w:t>
      </w:r>
    </w:p>
    <w:p w14:paraId="4B5F7729" w14:textId="773B104E" w:rsidR="000E6255" w:rsidRPr="001E0A0C" w:rsidRDefault="00274CC4" w:rsidP="001E0A0C">
      <w:pPr>
        <w:spacing w:before="0" w:after="0" w:line="360" w:lineRule="auto"/>
      </w:pPr>
      <w:r>
        <w:t>SLIIT</w:t>
      </w:r>
      <w:r>
        <w:tab/>
      </w:r>
      <w:r>
        <w:tab/>
      </w:r>
      <w:r>
        <w:tab/>
        <w:t>Sri Lanka Institute of Information Technology</w:t>
      </w:r>
    </w:p>
    <w:p w14:paraId="6AE3557D" w14:textId="77777777" w:rsidR="00274CC4" w:rsidRDefault="000E6255" w:rsidP="00274CC4">
      <w:pPr>
        <w:spacing w:before="0" w:after="0" w:line="360" w:lineRule="auto"/>
      </w:pPr>
      <w:r>
        <w:t>SHAP</w:t>
      </w:r>
      <w:r>
        <w:tab/>
      </w:r>
      <w:r>
        <w:tab/>
      </w:r>
      <w:r>
        <w:tab/>
        <w:t>Shapley Additive Explanations</w:t>
      </w:r>
    </w:p>
    <w:p w14:paraId="2E53889C" w14:textId="7FC04F31" w:rsidR="00274CC4" w:rsidRDefault="00274CC4" w:rsidP="00274CC4">
      <w:pPr>
        <w:spacing w:before="0" w:after="0" w:line="360" w:lineRule="auto"/>
      </w:pPr>
      <w:r>
        <w:t>TPU</w:t>
      </w:r>
      <w:r>
        <w:tab/>
      </w:r>
      <w:r>
        <w:tab/>
      </w:r>
      <w:r>
        <w:tab/>
        <w:t>Tensor Processing Unit</w:t>
      </w:r>
    </w:p>
    <w:p w14:paraId="1E2DBF9D" w14:textId="77777777" w:rsidR="00274CC4" w:rsidRDefault="007555B9" w:rsidP="00274CC4">
      <w:pPr>
        <w:spacing w:before="0" w:after="0" w:line="360" w:lineRule="auto"/>
      </w:pPr>
      <w:r>
        <w:t>UI</w:t>
      </w:r>
      <w:r>
        <w:tab/>
      </w:r>
      <w:r>
        <w:tab/>
      </w:r>
      <w:r>
        <w:tab/>
        <w:t>User Interface</w:t>
      </w:r>
    </w:p>
    <w:p w14:paraId="68BFA172" w14:textId="1F5FB746" w:rsidR="00FC4263" w:rsidRPr="00941A01" w:rsidRDefault="00274CC4" w:rsidP="00BA67EC">
      <w:pPr>
        <w:spacing w:before="0" w:after="0" w:line="360" w:lineRule="auto"/>
      </w:pPr>
      <w:r>
        <w:t>XAI</w:t>
      </w:r>
      <w:r>
        <w:tab/>
      </w:r>
      <w:r>
        <w:tab/>
      </w:r>
      <w:r>
        <w:tab/>
        <w:t>Explainable Artificial Intelligence</w:t>
      </w:r>
    </w:p>
    <w:p w14:paraId="0A3A6D61" w14:textId="08D7ACF7" w:rsidR="00003472" w:rsidRDefault="00CC5765" w:rsidP="00BA67EC">
      <w:pPr>
        <w:spacing w:before="0" w:after="0" w:line="360" w:lineRule="auto"/>
        <w:rPr>
          <w:rFonts w:cs="Times New Roman"/>
        </w:rPr>
      </w:pPr>
      <w:r>
        <w:rPr>
          <w:rFonts w:cs="Times New Roman"/>
        </w:rPr>
        <w:t>CDD</w:t>
      </w:r>
      <w:r w:rsidR="00866744">
        <w:rPr>
          <w:rFonts w:cs="Times New Roman"/>
        </w:rPr>
        <w:tab/>
      </w:r>
      <w:r w:rsidR="00866744">
        <w:rPr>
          <w:rFonts w:cs="Times New Roman"/>
        </w:rPr>
        <w:tab/>
      </w:r>
      <w:r w:rsidR="00866744">
        <w:rPr>
          <w:rFonts w:cs="Times New Roman"/>
        </w:rPr>
        <w:tab/>
      </w:r>
      <w:r w:rsidR="008B5414">
        <w:rPr>
          <w:rFonts w:cs="Times New Roman"/>
        </w:rPr>
        <w:t>Conversation Driven Development</w:t>
      </w:r>
    </w:p>
    <w:p w14:paraId="444C7AE7" w14:textId="61E1BF3B" w:rsidR="00CC5765" w:rsidRDefault="00CC5765" w:rsidP="00BA67EC">
      <w:pPr>
        <w:spacing w:before="0" w:after="0" w:line="360" w:lineRule="auto"/>
        <w:rPr>
          <w:rFonts w:cs="Times New Roman"/>
        </w:rPr>
      </w:pPr>
      <w:r>
        <w:rPr>
          <w:rFonts w:cs="Times New Roman"/>
        </w:rPr>
        <w:t>SaaS</w:t>
      </w:r>
      <w:r w:rsidR="00866744">
        <w:rPr>
          <w:rFonts w:cs="Times New Roman"/>
        </w:rPr>
        <w:tab/>
      </w:r>
      <w:r w:rsidR="00866744">
        <w:rPr>
          <w:rFonts w:cs="Times New Roman"/>
        </w:rPr>
        <w:tab/>
      </w:r>
      <w:r w:rsidR="00866744">
        <w:rPr>
          <w:rFonts w:cs="Times New Roman"/>
        </w:rPr>
        <w:tab/>
      </w:r>
      <w:r w:rsidR="00866744" w:rsidRPr="00866744">
        <w:rPr>
          <w:rFonts w:cs="Times New Roman"/>
        </w:rPr>
        <w:t>Software</w:t>
      </w:r>
      <w:r w:rsidR="006A772B">
        <w:rPr>
          <w:rFonts w:cs="Times New Roman"/>
        </w:rPr>
        <w:t>-</w:t>
      </w:r>
      <w:r w:rsidR="00866744" w:rsidRPr="00866744">
        <w:rPr>
          <w:rFonts w:cs="Times New Roman"/>
        </w:rPr>
        <w:t>as</w:t>
      </w:r>
      <w:r w:rsidR="006A772B">
        <w:rPr>
          <w:rFonts w:cs="Times New Roman"/>
        </w:rPr>
        <w:t>-</w:t>
      </w:r>
      <w:r w:rsidR="00866744" w:rsidRPr="00866744">
        <w:rPr>
          <w:rFonts w:cs="Times New Roman"/>
        </w:rPr>
        <w:t>a</w:t>
      </w:r>
      <w:r w:rsidR="006A772B">
        <w:rPr>
          <w:rFonts w:cs="Times New Roman"/>
        </w:rPr>
        <w:t>-</w:t>
      </w:r>
      <w:r w:rsidR="00866744" w:rsidRPr="00866744">
        <w:rPr>
          <w:rFonts w:cs="Times New Roman"/>
        </w:rPr>
        <w:t>service</w:t>
      </w:r>
    </w:p>
    <w:p w14:paraId="3A62AE6F" w14:textId="38400803" w:rsidR="003877A5" w:rsidRDefault="00450CF6" w:rsidP="00BA67EC">
      <w:pPr>
        <w:spacing w:before="0" w:after="0" w:line="360" w:lineRule="auto"/>
        <w:rPr>
          <w:rFonts w:cs="Times New Roman"/>
        </w:rPr>
        <w:sectPr w:rsidR="003877A5" w:rsidSect="009458F0">
          <w:footerReference w:type="default" r:id="rId35"/>
          <w:type w:val="nextColumn"/>
          <w:pgSz w:w="11909" w:h="16834" w:code="9"/>
          <w:pgMar w:top="1418" w:right="1418" w:bottom="2268" w:left="2268" w:header="720" w:footer="720" w:gutter="0"/>
          <w:pgNumType w:fmt="lowerRoman" w:start="1"/>
          <w:cols w:space="720"/>
          <w:docGrid w:linePitch="360"/>
        </w:sectPr>
      </w:pPr>
      <w:r>
        <w:rPr>
          <w:rFonts w:cs="Times New Roman"/>
        </w:rPr>
        <w:t>CaaS</w:t>
      </w:r>
      <w:r>
        <w:rPr>
          <w:rFonts w:cs="Times New Roman"/>
        </w:rPr>
        <w:tab/>
      </w:r>
      <w:r>
        <w:rPr>
          <w:rFonts w:cs="Times New Roman"/>
        </w:rPr>
        <w:tab/>
      </w:r>
      <w:r>
        <w:rPr>
          <w:rFonts w:cs="Times New Roman"/>
        </w:rPr>
        <w:tab/>
      </w:r>
      <w:r w:rsidR="002C144B">
        <w:rPr>
          <w:rFonts w:cs="Times New Roman"/>
        </w:rPr>
        <w:t>Conversational AI-as-a-Service</w:t>
      </w:r>
    </w:p>
    <w:p w14:paraId="7C06ADF5" w14:textId="77777777" w:rsidR="001E59B8" w:rsidRDefault="001E59B8" w:rsidP="00443A27">
      <w:pPr>
        <w:pStyle w:val="Heading1"/>
        <w:numPr>
          <w:ilvl w:val="0"/>
          <w:numId w:val="3"/>
        </w:numPr>
        <w:spacing w:before="0" w:after="240" w:line="360" w:lineRule="auto"/>
      </w:pPr>
      <w:bookmarkStart w:id="7" w:name="_Toc113543476"/>
      <w:r>
        <w:lastRenderedPageBreak/>
        <w:t>Introduction</w:t>
      </w:r>
      <w:bookmarkEnd w:id="7"/>
    </w:p>
    <w:p w14:paraId="274C8844" w14:textId="77777777" w:rsidR="001E59B8" w:rsidRDefault="001E59B8" w:rsidP="00443A27">
      <w:pPr>
        <w:pStyle w:val="Heading2"/>
        <w:numPr>
          <w:ilvl w:val="1"/>
          <w:numId w:val="3"/>
        </w:numPr>
        <w:spacing w:before="0" w:after="240" w:line="360" w:lineRule="auto"/>
      </w:pPr>
      <w:bookmarkStart w:id="8" w:name="_Toc113543477"/>
      <w:r>
        <w:t>B</w:t>
      </w:r>
      <w:r w:rsidRPr="009D5EAC">
        <w:t>ackground &amp; Literature survey</w:t>
      </w:r>
      <w:bookmarkEnd w:id="8"/>
    </w:p>
    <w:p w14:paraId="025F06CC" w14:textId="77777777" w:rsidR="00FA3CD1" w:rsidRDefault="00FA3CD1" w:rsidP="00A303EB">
      <w:pPr>
        <w:spacing w:before="0" w:line="360" w:lineRule="auto"/>
        <w:ind w:firstLine="360"/>
      </w:pPr>
      <w:r>
        <w:t xml:space="preserve">In this era of Artificial Intelligence (AI), many top-tier applications and platforms utilize Natural Language Processing (NLP). Almost all domains have adopted NLP in ample ways to perform Natural Language Understanding (NLU), Natural Language Generation (NLG), or both. One such popular application of NLP is chatbots. Its name has gradually become Conversational AI after chatbots have adopted AI to perform NLU and NLG instead of following rule-based or pattern-matching techniques. Most conversational AIs have advanced machine learning models that are constantly trained based on conversation-driven development (CDD): training on natural human conversation data, allowing them to handle complex queries and flawless conversations [1].  </w:t>
      </w:r>
    </w:p>
    <w:p w14:paraId="61BCB665" w14:textId="6BD6024A" w:rsidR="007A3202" w:rsidRDefault="006B3099" w:rsidP="007A3202">
      <w:pPr>
        <w:spacing w:before="0" w:line="360" w:lineRule="auto"/>
        <w:ind w:firstLine="360"/>
      </w:pPr>
      <w:r>
        <w:t>There are several kinds of</w:t>
      </w:r>
      <w:r w:rsidR="007A3202">
        <w:t xml:space="preserve"> capabilities </w:t>
      </w:r>
      <w:r w:rsidR="00DA0F2D">
        <w:t>in</w:t>
      </w:r>
      <w:r w:rsidR="007A3202">
        <w:t xml:space="preserve"> chatbots</w:t>
      </w:r>
      <w:r w:rsidR="00F85E7E">
        <w:t>.</w:t>
      </w:r>
      <w:r w:rsidR="007A3202">
        <w:t xml:space="preserve"> </w:t>
      </w:r>
      <w:r w:rsidR="00D61B7B">
        <w:t xml:space="preserve">Most </w:t>
      </w:r>
      <w:r w:rsidR="007C48C6">
        <w:t>important</w:t>
      </w:r>
      <w:r w:rsidR="00D61B7B">
        <w:t xml:space="preserve"> this of chatbot</w:t>
      </w:r>
      <w:r w:rsidR="007A3202">
        <w:t xml:space="preserve"> is </w:t>
      </w:r>
      <w:r w:rsidR="00D61B7B">
        <w:t xml:space="preserve">it </w:t>
      </w:r>
      <w:r w:rsidR="007C48C6">
        <w:t>attracts</w:t>
      </w:r>
      <w:r w:rsidR="007A3202">
        <w:t xml:space="preserve"> the </w:t>
      </w:r>
      <w:r w:rsidR="00D61B7B">
        <w:t>use</w:t>
      </w:r>
      <w:r w:rsidR="004149E9">
        <w:t>r and im</w:t>
      </w:r>
      <w:r w:rsidR="00027B16">
        <w:t>prove the</w:t>
      </w:r>
      <w:r w:rsidR="007A3202">
        <w:t xml:space="preserve"> impressions </w:t>
      </w:r>
      <w:r w:rsidR="009C7D55">
        <w:t xml:space="preserve">regarding the </w:t>
      </w:r>
      <w:r w:rsidR="00C40F94">
        <w:t>product</w:t>
      </w:r>
      <w:r w:rsidR="009C7D55">
        <w:t xml:space="preserve"> or the </w:t>
      </w:r>
      <w:r w:rsidR="00980BF1">
        <w:t>service wh</w:t>
      </w:r>
      <w:r w:rsidR="007C48C6">
        <w:t>ich chat bot was designed to</w:t>
      </w:r>
      <w:r w:rsidR="007A3202">
        <w:t xml:space="preserve">. In </w:t>
      </w:r>
      <w:r w:rsidR="00C40F94">
        <w:t>addition,</w:t>
      </w:r>
      <w:r w:rsidR="007A3202">
        <w:t xml:space="preserve"> while the </w:t>
      </w:r>
      <w:r w:rsidR="00F85E7E">
        <w:t>human likeness</w:t>
      </w:r>
      <w:r w:rsidR="007A3202">
        <w:t xml:space="preserve"> of chatbots for customer service may be somewhat relevant for user experience, it pales in significance when compared to the ability of such chatbots to </w:t>
      </w:r>
      <w:r w:rsidR="002569D8">
        <w:t>address inquiries effectively and competently</w:t>
      </w:r>
      <w:r w:rsidR="007A3202">
        <w:t xml:space="preserve">. </w:t>
      </w:r>
      <w:r w:rsidR="002569D8">
        <w:t xml:space="preserve">Since </w:t>
      </w:r>
      <w:r w:rsidR="009C3C99">
        <w:t xml:space="preserve">chatbots are available </w:t>
      </w:r>
      <w:r w:rsidR="0061284F">
        <w:t xml:space="preserve">all the time to provide customer services companies can reduce the </w:t>
      </w:r>
      <w:r w:rsidR="00071692">
        <w:t xml:space="preserve">expenditures </w:t>
      </w:r>
      <w:r w:rsidR="00B8291B">
        <w:t>up to some level</w:t>
      </w:r>
      <w:r w:rsidR="00071692">
        <w:t xml:space="preserve"> </w:t>
      </w:r>
      <w:r w:rsidR="00631F51">
        <w:t xml:space="preserve">by </w:t>
      </w:r>
      <w:r w:rsidR="00386007">
        <w:t>replacing</w:t>
      </w:r>
      <w:r w:rsidR="0073600C">
        <w:t xml:space="preserve"> </w:t>
      </w:r>
      <w:r w:rsidR="002239DA">
        <w:t xml:space="preserve">call </w:t>
      </w:r>
      <w:r w:rsidR="008E6112">
        <w:t>centers</w:t>
      </w:r>
      <w:r w:rsidR="00386007">
        <w:t xml:space="preserve"> with chatbots.</w:t>
      </w:r>
      <w:r w:rsidR="003E052C">
        <w:t xml:space="preserve"> </w:t>
      </w:r>
      <w:r w:rsidR="00B66C66">
        <w:t xml:space="preserve">This </w:t>
      </w:r>
      <w:r w:rsidR="00395026">
        <w:t>increases</w:t>
      </w:r>
      <w:r w:rsidR="00B66C66">
        <w:t xml:space="preserve"> the customer satisfaction as well </w:t>
      </w:r>
      <w:r w:rsidR="00E74A5E">
        <w:t xml:space="preserve">because of the quick responses. </w:t>
      </w:r>
      <w:r w:rsidR="00A60254">
        <w:t>Therefore,</w:t>
      </w:r>
      <w:r w:rsidR="00E74A5E">
        <w:t xml:space="preserve"> business</w:t>
      </w:r>
      <w:r w:rsidR="0068447D">
        <w:t>es</w:t>
      </w:r>
      <w:r w:rsidR="00E74A5E">
        <w:t xml:space="preserve"> are tent use chatbot as </w:t>
      </w:r>
      <w:r w:rsidR="002840F2">
        <w:t xml:space="preserve">one of </w:t>
      </w:r>
      <w:r w:rsidR="00E30681">
        <w:t>their</w:t>
      </w:r>
      <w:r w:rsidR="00E30681">
        <w:t xml:space="preserve"> main </w:t>
      </w:r>
      <w:r w:rsidR="00C01A5C">
        <w:t xml:space="preserve">customer </w:t>
      </w:r>
      <w:proofErr w:type="gramStart"/>
      <w:r w:rsidR="0068447D">
        <w:t>interface</w:t>
      </w:r>
      <w:proofErr w:type="gramEnd"/>
      <w:r w:rsidR="00E30681">
        <w:t>.</w:t>
      </w:r>
    </w:p>
    <w:p w14:paraId="12947B02" w14:textId="77777777" w:rsidR="00FA3CD1" w:rsidRDefault="00FA3CD1" w:rsidP="00A303EB">
      <w:pPr>
        <w:spacing w:before="0" w:line="360" w:lineRule="auto"/>
        <w:ind w:firstLine="360"/>
      </w:pPr>
      <w:r>
        <w:t>However, processing natural language queries can be challenging depending on the language of the training data fed to a conversational AI. For example, although the Sinhala language is one of the two official languages of Sri Lanka, with around 19 million speakers out of the total population of 21 million, it still falls under the category of low-resource languages due to its less digital presence [2], [3]. Conversational AIs will encounter difficulties processing such languages due to the limited NLP tools and limitations in acquiring training data. Most Sri Lankans prefer using the Sinhala-</w:t>
      </w:r>
      <w:r>
        <w:lastRenderedPageBreak/>
        <w:t xml:space="preserve">English code-switching typing style, according to a recent survey conducted on 110 people from the public [4]. Processing Sinhala-English code-switched textual data becomes further challenging when compared to processing a low-resource language since there are even fewer resources and NLP tools available, which is one of the main concerns of this paper. </w:t>
      </w:r>
    </w:p>
    <w:p w14:paraId="653FBD5B" w14:textId="0B46C710" w:rsidR="00FA3CD1" w:rsidRDefault="00FA3CD1" w:rsidP="00A303EB">
      <w:pPr>
        <w:spacing w:before="0" w:line="360" w:lineRule="auto"/>
        <w:ind w:firstLine="360"/>
      </w:pPr>
      <w:r>
        <w:t xml:space="preserve">Having multiple equivalent words is one of the many issues in a code-switching corpus [5]. For example, a Sinhala-English code-switching corpus may contain the two similar queries </w:t>
      </w:r>
      <w:proofErr w:type="spellStart"/>
      <w:r>
        <w:rPr>
          <w:rFonts w:ascii="Iskoola Pota" w:hAnsi="Iskoola Pota" w:cs="Iskoola Pota"/>
        </w:rPr>
        <w:t>යුනිවර්සිටි</w:t>
      </w:r>
      <w:proofErr w:type="spellEnd"/>
      <w:r>
        <w:t xml:space="preserve"> </w:t>
      </w:r>
      <w:proofErr w:type="spellStart"/>
      <w:r>
        <w:rPr>
          <w:rFonts w:ascii="Iskoola Pota" w:hAnsi="Iskoola Pota" w:cs="Iskoola Pota"/>
        </w:rPr>
        <w:t>එකේ</w:t>
      </w:r>
      <w:proofErr w:type="spellEnd"/>
      <w:r>
        <w:t xml:space="preserve"> </w:t>
      </w:r>
      <w:proofErr w:type="spellStart"/>
      <w:r>
        <w:rPr>
          <w:rFonts w:ascii="Iskoola Pota" w:hAnsi="Iskoola Pota" w:cs="Iskoola Pota"/>
        </w:rPr>
        <w:t>තියෙන</w:t>
      </w:r>
      <w:proofErr w:type="spellEnd"/>
      <w:r>
        <w:t xml:space="preserve"> </w:t>
      </w:r>
      <w:proofErr w:type="spellStart"/>
      <w:r>
        <w:rPr>
          <w:rFonts w:ascii="Iskoola Pota" w:hAnsi="Iskoola Pota" w:cs="Iskoola Pota"/>
        </w:rPr>
        <w:t>උපාධි</w:t>
      </w:r>
      <w:proofErr w:type="spellEnd"/>
      <w:r>
        <w:t xml:space="preserve"> </w:t>
      </w:r>
      <w:proofErr w:type="spellStart"/>
      <w:r>
        <w:rPr>
          <w:rFonts w:ascii="Iskoola Pota" w:hAnsi="Iskoola Pota" w:cs="Iskoola Pota"/>
        </w:rPr>
        <w:t>මොනවද</w:t>
      </w:r>
      <w:proofErr w:type="spellEnd"/>
      <w:r>
        <w:t xml:space="preserve">? and University </w:t>
      </w:r>
      <w:proofErr w:type="spellStart"/>
      <w:r>
        <w:rPr>
          <w:rFonts w:ascii="Iskoola Pota" w:hAnsi="Iskoola Pota" w:cs="Iskoola Pota"/>
        </w:rPr>
        <w:t>එකේ</w:t>
      </w:r>
      <w:proofErr w:type="spellEnd"/>
      <w:r>
        <w:t xml:space="preserve"> </w:t>
      </w:r>
      <w:proofErr w:type="spellStart"/>
      <w:r>
        <w:rPr>
          <w:rFonts w:ascii="Iskoola Pota" w:hAnsi="Iskoola Pota" w:cs="Iskoola Pota"/>
        </w:rPr>
        <w:t>තියෙන</w:t>
      </w:r>
      <w:proofErr w:type="spellEnd"/>
      <w:r>
        <w:t xml:space="preserve"> Degrees </w:t>
      </w:r>
      <w:proofErr w:type="spellStart"/>
      <w:r>
        <w:rPr>
          <w:rFonts w:ascii="Iskoola Pota" w:hAnsi="Iskoola Pota" w:cs="Iskoola Pota"/>
        </w:rPr>
        <w:t>මොනවද</w:t>
      </w:r>
      <w:proofErr w:type="spellEnd"/>
      <w:r>
        <w:t xml:space="preserve">? (What are the degrees available at the University?). Here, the words </w:t>
      </w:r>
      <w:proofErr w:type="spellStart"/>
      <w:r>
        <w:rPr>
          <w:rFonts w:ascii="Iskoola Pota" w:hAnsi="Iskoola Pota" w:cs="Iskoola Pota"/>
        </w:rPr>
        <w:t>උපාධි</w:t>
      </w:r>
      <w:proofErr w:type="spellEnd"/>
      <w:r>
        <w:t xml:space="preserve"> and Degrees essentially have the same underlying meaning, and the same applies to </w:t>
      </w:r>
      <w:r w:rsidR="00A303EB">
        <w:t>university</w:t>
      </w:r>
      <w:r>
        <w:t xml:space="preserve"> and </w:t>
      </w:r>
      <w:proofErr w:type="spellStart"/>
      <w:r>
        <w:rPr>
          <w:rFonts w:ascii="Iskoola Pota" w:hAnsi="Iskoola Pota" w:cs="Iskoola Pota"/>
        </w:rPr>
        <w:t>යුනිවර්සිටි</w:t>
      </w:r>
      <w:proofErr w:type="spellEnd"/>
      <w:r>
        <w:t xml:space="preserve">. A conversational AI trained on an equivalent word-rich code-switching dataset will recognize these as distinct words and assign different features, which degrades the overall model performance. The same conversational AI will fail to understand a user query such as </w:t>
      </w:r>
      <w:proofErr w:type="spellStart"/>
      <w:r>
        <w:rPr>
          <w:rFonts w:ascii="Iskoola Pota" w:hAnsi="Iskoola Pota" w:cs="Iskoola Pota"/>
        </w:rPr>
        <w:t>යුනිවර්සිටි</w:t>
      </w:r>
      <w:proofErr w:type="spellEnd"/>
      <w:r>
        <w:t xml:space="preserve"> </w:t>
      </w:r>
      <w:proofErr w:type="spellStart"/>
      <w:r>
        <w:rPr>
          <w:rFonts w:ascii="Iskoola Pota" w:hAnsi="Iskoola Pota" w:cs="Iskoola Pota"/>
        </w:rPr>
        <w:t>එකේ</w:t>
      </w:r>
      <w:proofErr w:type="spellEnd"/>
      <w:r>
        <w:t xml:space="preserve"> </w:t>
      </w:r>
      <w:proofErr w:type="spellStart"/>
      <w:r>
        <w:rPr>
          <w:rFonts w:ascii="Iskoola Pota" w:hAnsi="Iskoola Pota" w:cs="Iskoola Pota"/>
        </w:rPr>
        <w:t>තියෙන</w:t>
      </w:r>
      <w:proofErr w:type="spellEnd"/>
      <w:r>
        <w:t xml:space="preserve"> </w:t>
      </w:r>
      <w:proofErr w:type="spellStart"/>
      <w:r>
        <w:rPr>
          <w:rFonts w:ascii="Iskoola Pota" w:hAnsi="Iskoola Pota" w:cs="Iskoola Pota"/>
        </w:rPr>
        <w:t>ඩිග්</w:t>
      </w:r>
      <w:r>
        <w:rPr>
          <w:rFonts w:hint="cs"/>
        </w:rPr>
        <w:t>‍</w:t>
      </w:r>
      <w:r>
        <w:rPr>
          <w:rFonts w:ascii="Iskoola Pota" w:hAnsi="Iskoola Pota" w:cs="Iskoola Pota"/>
        </w:rPr>
        <w:t>රීස්</w:t>
      </w:r>
      <w:proofErr w:type="spellEnd"/>
      <w:r>
        <w:t xml:space="preserve"> </w:t>
      </w:r>
      <w:proofErr w:type="spellStart"/>
      <w:r>
        <w:rPr>
          <w:rFonts w:ascii="Iskoola Pota" w:hAnsi="Iskoola Pota" w:cs="Iskoola Pota"/>
        </w:rPr>
        <w:t>මොනවද</w:t>
      </w:r>
      <w:proofErr w:type="spellEnd"/>
      <w:r>
        <w:t xml:space="preserve">? (What are the degrees available at the University?), as it does not know that </w:t>
      </w:r>
      <w:proofErr w:type="spellStart"/>
      <w:r>
        <w:rPr>
          <w:rFonts w:ascii="Iskoola Pota" w:hAnsi="Iskoola Pota" w:cs="Iskoola Pota"/>
        </w:rPr>
        <w:t>ඩිග්</w:t>
      </w:r>
      <w:r>
        <w:rPr>
          <w:rFonts w:hint="cs"/>
        </w:rPr>
        <w:t>‍</w:t>
      </w:r>
      <w:r>
        <w:rPr>
          <w:rFonts w:ascii="Iskoola Pota" w:hAnsi="Iskoola Pota" w:cs="Iskoola Pota"/>
        </w:rPr>
        <w:t>රීස්</w:t>
      </w:r>
      <w:proofErr w:type="spellEnd"/>
      <w:r>
        <w:t xml:space="preserve"> is another equivalent word for Degrees and will discard that as an out-of-vocabulary (OOV) word in most cases.</w:t>
      </w:r>
    </w:p>
    <w:p w14:paraId="7980657A" w14:textId="1B501C8B" w:rsidR="00645625" w:rsidRDefault="00FA3CD1" w:rsidP="008136F3">
      <w:pPr>
        <w:spacing w:before="0" w:line="360" w:lineRule="auto"/>
        <w:ind w:firstLine="360"/>
      </w:pPr>
      <w:r>
        <w:t>Entity annotating is another significant task as it enables conversational AIs to recognize entities in user queries that helps the decision-making process and drives a conversation.</w:t>
      </w:r>
      <w:r w:rsidR="003F50D5">
        <w:t xml:space="preserve"> Name entity annotation helps </w:t>
      </w:r>
      <w:r w:rsidR="007159DC">
        <w:t xml:space="preserve">chatbot to identify name </w:t>
      </w:r>
      <w:r w:rsidR="003A2F71">
        <w:t>entities</w:t>
      </w:r>
      <w:r w:rsidR="007159DC">
        <w:t xml:space="preserve"> in user queries</w:t>
      </w:r>
      <w:r w:rsidR="003A2F71">
        <w:t>.</w:t>
      </w:r>
      <w:r w:rsidR="00E27857">
        <w:t xml:space="preserve"> As an </w:t>
      </w:r>
      <w:r w:rsidR="00485036">
        <w:t>example,</w:t>
      </w:r>
      <w:r w:rsidR="00E27857">
        <w:t xml:space="preserve"> when user </w:t>
      </w:r>
      <w:r w:rsidR="00E450C0">
        <w:t>ask,</w:t>
      </w:r>
      <w:r w:rsidR="00E27857">
        <w:t xml:space="preserve"> “</w:t>
      </w:r>
      <w:r w:rsidR="00B812CD">
        <w:t>how much engineering cost per semester</w:t>
      </w:r>
      <w:r w:rsidR="00E27857">
        <w:t>”</w:t>
      </w:r>
      <w:r w:rsidR="00DB37F0">
        <w:t xml:space="preserve"> chat bot have to </w:t>
      </w:r>
      <w:r w:rsidR="00F94BD5">
        <w:t>understand the degree type as the “</w:t>
      </w:r>
      <w:r w:rsidR="00DE120F">
        <w:t>engineering</w:t>
      </w:r>
      <w:r w:rsidR="00F94BD5">
        <w:t>”</w:t>
      </w:r>
      <w:r w:rsidR="00485036">
        <w:t xml:space="preserve">. This is </w:t>
      </w:r>
      <w:proofErr w:type="spellStart"/>
      <w:r w:rsidR="00485036">
        <w:t>dome</w:t>
      </w:r>
      <w:proofErr w:type="spellEnd"/>
      <w:r w:rsidR="00485036">
        <w:t xml:space="preserve"> by </w:t>
      </w:r>
      <w:r w:rsidR="00FB4A69">
        <w:t>name entity identification capability of chatbot.</w:t>
      </w:r>
      <w:r w:rsidR="00E13F0A">
        <w:t xml:space="preserve"> Without this capability chatbot will work as a form </w:t>
      </w:r>
      <w:r w:rsidR="00985B9D">
        <w:t xml:space="preserve">filling style instead of understanding the user query. As show in </w:t>
      </w:r>
      <w:r w:rsidR="00DF795B">
        <w:fldChar w:fldCharType="begin"/>
      </w:r>
      <w:r w:rsidR="00DF795B">
        <w:instrText xml:space="preserve"> REF _Ref117265074 \h </w:instrText>
      </w:r>
      <w:r w:rsidR="00DF795B">
        <w:fldChar w:fldCharType="separate"/>
      </w:r>
      <w:r w:rsidR="00DF795B">
        <w:t xml:space="preserve">Figure 1.1. </w:t>
      </w:r>
      <w:r w:rsidR="00DF795B">
        <w:rPr>
          <w:noProof/>
        </w:rPr>
        <w:t>1</w:t>
      </w:r>
      <w:r w:rsidR="00DF795B">
        <w:fldChar w:fldCharType="end"/>
      </w:r>
      <w:r w:rsidR="00553742">
        <w:t xml:space="preserve"> most </w:t>
      </w:r>
      <w:r w:rsidR="00DA3642">
        <w:t xml:space="preserve">of the people like chat with </w:t>
      </w:r>
      <w:r w:rsidR="0052307F">
        <w:t xml:space="preserve">chatbots with name </w:t>
      </w:r>
      <w:r w:rsidR="00FD4360">
        <w:t>automatic entity</w:t>
      </w:r>
      <w:r w:rsidR="0052307F">
        <w:t xml:space="preserve"> </w:t>
      </w:r>
      <w:r w:rsidR="00FD4360">
        <w:t xml:space="preserve">identification </w:t>
      </w:r>
      <w:r w:rsidR="00C73A8B">
        <w:lastRenderedPageBreak/>
        <w:t>instead of form fill</w:t>
      </w:r>
      <w:r w:rsidR="00E5343C">
        <w:t xml:space="preserve">ing </w:t>
      </w:r>
      <w:r w:rsidR="00524F1D">
        <w:t>style</w:t>
      </w:r>
      <w:r w:rsidR="00EC3448">
        <w:t>.</w:t>
      </w:r>
      <w:r w:rsidR="008778D1">
        <w:t xml:space="preserve"> To enable this capability </w:t>
      </w:r>
      <w:r w:rsidR="00055510">
        <w:t xml:space="preserve">chatbot developers need to </w:t>
      </w:r>
      <w:r w:rsidR="009B3161">
        <w:rPr>
          <w:noProof/>
        </w:rPr>
        <mc:AlternateContent>
          <mc:Choice Requires="wps">
            <w:drawing>
              <wp:anchor distT="45720" distB="45720" distL="114300" distR="114300" simplePos="0" relativeHeight="251658311" behindDoc="0" locked="0" layoutInCell="1" allowOverlap="1" wp14:anchorId="4BF8F2D1" wp14:editId="4CBD8D45">
                <wp:simplePos x="0" y="0"/>
                <wp:positionH relativeFrom="column">
                  <wp:posOffset>26035</wp:posOffset>
                </wp:positionH>
                <wp:positionV relativeFrom="paragraph">
                  <wp:posOffset>838200</wp:posOffset>
                </wp:positionV>
                <wp:extent cx="5059680" cy="3025140"/>
                <wp:effectExtent l="0" t="0" r="7620" b="3810"/>
                <wp:wrapTopAndBottom/>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9680" cy="3025140"/>
                        </a:xfrm>
                        <a:prstGeom prst="rect">
                          <a:avLst/>
                        </a:prstGeom>
                        <a:solidFill>
                          <a:srgbClr val="FFFFFF"/>
                        </a:solidFill>
                        <a:ln w="9525">
                          <a:noFill/>
                          <a:miter lim="800000"/>
                          <a:headEnd/>
                          <a:tailEnd/>
                        </a:ln>
                      </wps:spPr>
                      <wps:txbx>
                        <w:txbxContent>
                          <w:p w14:paraId="3424507A" w14:textId="77777777" w:rsidR="008136F3" w:rsidRDefault="00645625" w:rsidP="008136F3">
                            <w:pPr>
                              <w:keepNext/>
                              <w:jc w:val="center"/>
                            </w:pPr>
                            <w:r w:rsidRPr="00DB7BE5">
                              <w:rPr>
                                <w:rFonts w:cs="Times New Roman"/>
                                <w:noProof/>
                              </w:rPr>
                              <w:drawing>
                                <wp:inline distT="0" distB="0" distL="0" distR="0" wp14:anchorId="2D524590" wp14:editId="6BF82672">
                                  <wp:extent cx="4404360" cy="2000313"/>
                                  <wp:effectExtent l="0" t="0" r="0" b="0"/>
                                  <wp:docPr id="1055231508" name="Picture 1055231508" descr="Forms response chart. Question title: Do you prefer if chatbots can identify Dates / Names / Registration numbers / Places / Lecture Halls and other similar data automatically or do you prefer filling forms instead?.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31269" cy="2012534"/>
                                          </a:xfrm>
                                          <a:prstGeom prst="rect">
                                            <a:avLst/>
                                          </a:prstGeom>
                                        </pic:spPr>
                                      </pic:pic>
                                    </a:graphicData>
                                  </a:graphic>
                                </wp:inline>
                              </w:drawing>
                            </w:r>
                          </w:p>
                          <w:p w14:paraId="70302558" w14:textId="7FAA3F87" w:rsidR="008136F3" w:rsidRDefault="008136F3" w:rsidP="008136F3">
                            <w:pPr>
                              <w:pStyle w:val="Caption"/>
                            </w:pPr>
                            <w:bookmarkStart w:id="9" w:name="_Ref117265074"/>
                            <w:r>
                              <w:t xml:space="preserve">Figure 1.1. </w:t>
                            </w:r>
                            <w:fldSimple w:instr=" SEQ Figure_1.1. \* ARABIC ">
                              <w:r>
                                <w:rPr>
                                  <w:noProof/>
                                </w:rPr>
                                <w:t>1</w:t>
                              </w:r>
                            </w:fldSimple>
                            <w:bookmarkEnd w:id="9"/>
                            <w:r>
                              <w:t xml:space="preserve">. </w:t>
                            </w:r>
                            <w:r w:rsidRPr="00DE53F6">
                              <w:t>Responses for do you prefer if chatbots can identify Dates / Names / Registration numbers / Places / Lecture Halls and other similar data automatically or do you prefer filling forms instead?</w:t>
                            </w:r>
                          </w:p>
                          <w:p w14:paraId="02292F0E" w14:textId="5EF9E71E" w:rsidR="00645625" w:rsidRDefault="00645625" w:rsidP="0064562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F8F2D1" id="_x0000_t202" coordsize="21600,21600" o:spt="202" path="m,l,21600r21600,l21600,xe">
                <v:stroke joinstyle="miter"/>
                <v:path gradientshapeok="t" o:connecttype="rect"/>
              </v:shapetype>
              <v:shape id="Text Box 2" o:spid="_x0000_s1026" type="#_x0000_t202" style="position:absolute;left:0;text-align:left;margin-left:2.05pt;margin-top:66pt;width:398.4pt;height:238.2pt;z-index:25165831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I0cDgIAAPc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" stroked="f">
                <v:textbox>
                  <w:txbxContent>
                    <w:p w14:paraId="3424507A" w14:textId="77777777" w:rsidR="008136F3" w:rsidRDefault="00645625" w:rsidP="008136F3">
                      <w:pPr>
                        <w:keepNext/>
                        <w:jc w:val="center"/>
                      </w:pPr>
                      <w:r w:rsidRPr="00DB7BE5">
                        <w:rPr>
                          <w:rFonts w:cs="Times New Roman"/>
                          <w:noProof/>
                        </w:rPr>
                        <w:drawing>
                          <wp:inline distT="0" distB="0" distL="0" distR="0" wp14:anchorId="2D524590" wp14:editId="6BF82672">
                            <wp:extent cx="4404360" cy="2000313"/>
                            <wp:effectExtent l="0" t="0" r="0" b="0"/>
                            <wp:docPr id="1055231508" name="Picture 1055231508" descr="Forms response chart. Question title: Do you prefer if chatbots can identify Dates / Names / Registration numbers / Places / Lecture Halls and other similar data automatically or do you prefer filling forms instead?.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31269" cy="2012534"/>
                                    </a:xfrm>
                                    <a:prstGeom prst="rect">
                                      <a:avLst/>
                                    </a:prstGeom>
                                  </pic:spPr>
                                </pic:pic>
                              </a:graphicData>
                            </a:graphic>
                          </wp:inline>
                        </w:drawing>
                      </w:r>
                    </w:p>
                    <w:p w14:paraId="70302558" w14:textId="7FAA3F87" w:rsidR="008136F3" w:rsidRDefault="008136F3" w:rsidP="008136F3">
                      <w:pPr>
                        <w:pStyle w:val="Caption"/>
                      </w:pPr>
                      <w:bookmarkStart w:id="10" w:name="_Ref117265074"/>
                      <w:r>
                        <w:t xml:space="preserve">Figure 1.1. </w:t>
                      </w:r>
                      <w:fldSimple w:instr=" SEQ Figure_1.1. \* ARABIC ">
                        <w:r>
                          <w:rPr>
                            <w:noProof/>
                          </w:rPr>
                          <w:t>1</w:t>
                        </w:r>
                      </w:fldSimple>
                      <w:bookmarkEnd w:id="10"/>
                      <w:r>
                        <w:t xml:space="preserve">. </w:t>
                      </w:r>
                      <w:r w:rsidRPr="00DE53F6">
                        <w:t>Responses for do you prefer if chatbots can identify Dates / Names / Registration numbers / Places / Lecture Halls and other similar data automatically or do you prefer filling forms instead?</w:t>
                      </w:r>
                    </w:p>
                    <w:p w14:paraId="02292F0E" w14:textId="5EF9E71E" w:rsidR="00645625" w:rsidRDefault="00645625" w:rsidP="00645625">
                      <w:pPr>
                        <w:jc w:val="center"/>
                      </w:pPr>
                    </w:p>
                  </w:txbxContent>
                </v:textbox>
                <w10:wrap type="topAndBottom"/>
              </v:shape>
            </w:pict>
          </mc:Fallback>
        </mc:AlternateContent>
      </w:r>
      <w:r w:rsidR="009C17C3">
        <w:t>annotate training data</w:t>
      </w:r>
      <w:r w:rsidR="009B3161">
        <w:t>. This is very time-consuming task.</w:t>
      </w:r>
    </w:p>
    <w:p w14:paraId="59504922" w14:textId="78624B68" w:rsidR="00FA3CD1" w:rsidRDefault="00FA3CD1" w:rsidP="00A303EB">
      <w:pPr>
        <w:spacing w:before="0" w:line="360" w:lineRule="auto"/>
        <w:ind w:firstLine="360"/>
      </w:pPr>
      <w:r>
        <w:t xml:space="preserve">Currently available entity annotating tools included with most conversational AI development frameworks have evolved primarily around English language. For example, consider the Sinhala-English code-switched training data samples </w:t>
      </w:r>
      <w:proofErr w:type="spellStart"/>
      <w:r>
        <w:rPr>
          <w:rFonts w:ascii="Iskoola Pota" w:hAnsi="Iskoola Pota" w:cs="Iskoola Pota"/>
        </w:rPr>
        <w:t>මේ</w:t>
      </w:r>
      <w:proofErr w:type="spellEnd"/>
      <w:r>
        <w:t xml:space="preserve"> </w:t>
      </w:r>
      <w:proofErr w:type="spellStart"/>
      <w:r>
        <w:rPr>
          <w:rFonts w:ascii="Iskoola Pota" w:hAnsi="Iskoola Pota" w:cs="Iskoola Pota"/>
        </w:rPr>
        <w:t>පුටුවේ</w:t>
      </w:r>
      <w:proofErr w:type="spellEnd"/>
      <w:r>
        <w:t xml:space="preserve"> price </w:t>
      </w:r>
      <w:proofErr w:type="spellStart"/>
      <w:r>
        <w:rPr>
          <w:rFonts w:ascii="Iskoola Pota" w:hAnsi="Iskoola Pota" w:cs="Iskoola Pota"/>
        </w:rPr>
        <w:t>එක</w:t>
      </w:r>
      <w:proofErr w:type="spellEnd"/>
      <w:r>
        <w:t xml:space="preserve"> </w:t>
      </w:r>
      <w:proofErr w:type="spellStart"/>
      <w:r>
        <w:rPr>
          <w:rFonts w:ascii="Iskoola Pota" w:hAnsi="Iskoola Pota" w:cs="Iskoola Pota"/>
        </w:rPr>
        <w:t>කීයද</w:t>
      </w:r>
      <w:proofErr w:type="spellEnd"/>
      <w:r>
        <w:t xml:space="preserve">? (What is the price of this chair?), </w:t>
      </w:r>
      <w:proofErr w:type="spellStart"/>
      <w:r>
        <w:rPr>
          <w:rFonts w:ascii="Iskoola Pota" w:hAnsi="Iskoola Pota" w:cs="Iskoola Pota"/>
        </w:rPr>
        <w:t>පුටුවක</w:t>
      </w:r>
      <w:proofErr w:type="spellEnd"/>
      <w:r>
        <w:t xml:space="preserve"> </w:t>
      </w:r>
      <w:proofErr w:type="spellStart"/>
      <w:r>
        <w:rPr>
          <w:rFonts w:ascii="Iskoola Pota" w:hAnsi="Iskoola Pota" w:cs="Iskoola Pota"/>
        </w:rPr>
        <w:t>මිල</w:t>
      </w:r>
      <w:proofErr w:type="spellEnd"/>
      <w:r>
        <w:t xml:space="preserve"> </w:t>
      </w:r>
      <w:proofErr w:type="spellStart"/>
      <w:r>
        <w:rPr>
          <w:rFonts w:ascii="Iskoola Pota" w:hAnsi="Iskoola Pota" w:cs="Iskoola Pota"/>
        </w:rPr>
        <w:t>කීයද</w:t>
      </w:r>
      <w:proofErr w:type="spellEnd"/>
      <w:r>
        <w:t xml:space="preserve">? (What is the price of a chair?), </w:t>
      </w:r>
      <w:proofErr w:type="spellStart"/>
      <w:r>
        <w:rPr>
          <w:rFonts w:ascii="Iskoola Pota" w:hAnsi="Iskoola Pota" w:cs="Iskoola Pota"/>
        </w:rPr>
        <w:t>මේ</w:t>
      </w:r>
      <w:proofErr w:type="spellEnd"/>
      <w:r>
        <w:t xml:space="preserve"> </w:t>
      </w:r>
      <w:proofErr w:type="spellStart"/>
      <w:r>
        <w:rPr>
          <w:rFonts w:ascii="Iskoola Pota" w:hAnsi="Iskoola Pota" w:cs="Iskoola Pota"/>
        </w:rPr>
        <w:t>පුටුව</w:t>
      </w:r>
      <w:proofErr w:type="spellEnd"/>
      <w:r>
        <w:t xml:space="preserve"> </w:t>
      </w:r>
      <w:proofErr w:type="spellStart"/>
      <w:r>
        <w:rPr>
          <w:rFonts w:ascii="Iskoola Pota" w:hAnsi="Iskoola Pota" w:cs="Iskoola Pota"/>
        </w:rPr>
        <w:t>ගන්න</w:t>
      </w:r>
      <w:proofErr w:type="spellEnd"/>
      <w:r>
        <w:t xml:space="preserve"> </w:t>
      </w:r>
      <w:proofErr w:type="spellStart"/>
      <w:r>
        <w:rPr>
          <w:rFonts w:ascii="Iskoola Pota" w:hAnsi="Iskoola Pota" w:cs="Iskoola Pota"/>
        </w:rPr>
        <w:t>කීයක්</w:t>
      </w:r>
      <w:proofErr w:type="spellEnd"/>
      <w:r>
        <w:t xml:space="preserve"> </w:t>
      </w:r>
      <w:proofErr w:type="spellStart"/>
      <w:r>
        <w:rPr>
          <w:rFonts w:ascii="Iskoola Pota" w:hAnsi="Iskoola Pota" w:cs="Iskoola Pota"/>
        </w:rPr>
        <w:t>යනවාද</w:t>
      </w:r>
      <w:proofErr w:type="spellEnd"/>
      <w:r>
        <w:t xml:space="preserve">? (How much would it cost to purchase this chair?). There is no existing entity annotating tool that can identify </w:t>
      </w:r>
      <w:proofErr w:type="spellStart"/>
      <w:r>
        <w:rPr>
          <w:rFonts w:ascii="Iskoola Pota" w:hAnsi="Iskoola Pota" w:cs="Iskoola Pota"/>
        </w:rPr>
        <w:t>පුටුවේ</w:t>
      </w:r>
      <w:proofErr w:type="spellEnd"/>
      <w:r>
        <w:t xml:space="preserve"> (of the chair), </w:t>
      </w:r>
      <w:proofErr w:type="spellStart"/>
      <w:r>
        <w:rPr>
          <w:rFonts w:ascii="Iskoola Pota" w:hAnsi="Iskoola Pota" w:cs="Iskoola Pota"/>
        </w:rPr>
        <w:t>පුටුවක</w:t>
      </w:r>
      <w:proofErr w:type="spellEnd"/>
      <w:r>
        <w:t xml:space="preserve"> (of a chair), and </w:t>
      </w:r>
      <w:proofErr w:type="spellStart"/>
      <w:r>
        <w:rPr>
          <w:rFonts w:ascii="Iskoola Pota" w:hAnsi="Iskoola Pota" w:cs="Iskoola Pota"/>
        </w:rPr>
        <w:t>පුටුව</w:t>
      </w:r>
      <w:proofErr w:type="spellEnd"/>
      <w:r>
        <w:t xml:space="preserve"> (the chair) is the same entity.</w:t>
      </w:r>
    </w:p>
    <w:p w14:paraId="78127564" w14:textId="77777777" w:rsidR="00FA3CD1" w:rsidRDefault="00FA3CD1" w:rsidP="00A303EB">
      <w:pPr>
        <w:spacing w:before="0" w:line="360" w:lineRule="auto"/>
        <w:ind w:firstLine="360"/>
      </w:pPr>
      <w:r>
        <w:t xml:space="preserve">In the Sinhala language, it is possible to construct words by joining prefixes, root words, and suffixes in a meaningful manner, according to the </w:t>
      </w:r>
      <w:proofErr w:type="spellStart"/>
      <w:r>
        <w:rPr>
          <w:rFonts w:ascii="Iskoola Pota" w:hAnsi="Iskoola Pota" w:cs="Iskoola Pota"/>
        </w:rPr>
        <w:t>නාම</w:t>
      </w:r>
      <w:proofErr w:type="spellEnd"/>
      <w:r>
        <w:t xml:space="preserve"> </w:t>
      </w:r>
      <w:proofErr w:type="spellStart"/>
      <w:r>
        <w:rPr>
          <w:rFonts w:ascii="Iskoola Pota" w:hAnsi="Iskoola Pota" w:cs="Iskoola Pota"/>
        </w:rPr>
        <w:t>වරනැගිල්ල</w:t>
      </w:r>
      <w:proofErr w:type="spellEnd"/>
      <w:r>
        <w:t xml:space="preserve">: Sinhala noun declension rules [6]. A combination of prefixes and base words can have multiple suffixes. For example, the Sinhala word </w:t>
      </w:r>
      <w:proofErr w:type="spellStart"/>
      <w:r>
        <w:rPr>
          <w:rFonts w:ascii="Iskoola Pota" w:hAnsi="Iskoola Pota" w:cs="Iskoola Pota"/>
        </w:rPr>
        <w:t>පොත</w:t>
      </w:r>
      <w:proofErr w:type="spellEnd"/>
      <w:r>
        <w:t xml:space="preserve"> (book) can have multiple representations in terms of noun declension, such as </w:t>
      </w:r>
      <w:proofErr w:type="spellStart"/>
      <w:r>
        <w:rPr>
          <w:rFonts w:ascii="Iskoola Pota" w:hAnsi="Iskoola Pota" w:cs="Iskoola Pota"/>
        </w:rPr>
        <w:t>පොත්</w:t>
      </w:r>
      <w:proofErr w:type="spellEnd"/>
      <w:r>
        <w:t xml:space="preserve"> (the books), </w:t>
      </w:r>
      <w:proofErr w:type="spellStart"/>
      <w:r>
        <w:rPr>
          <w:rFonts w:ascii="Iskoola Pota" w:hAnsi="Iskoola Pota" w:cs="Iskoola Pota"/>
        </w:rPr>
        <w:t>පොතක්</w:t>
      </w:r>
      <w:proofErr w:type="spellEnd"/>
      <w:r>
        <w:t xml:space="preserve"> (a book), </w:t>
      </w:r>
      <w:proofErr w:type="spellStart"/>
      <w:r>
        <w:rPr>
          <w:rFonts w:ascii="Iskoola Pota" w:hAnsi="Iskoola Pota" w:cs="Iskoola Pota"/>
        </w:rPr>
        <w:t>පොතට</w:t>
      </w:r>
      <w:proofErr w:type="spellEnd"/>
      <w:r>
        <w:t xml:space="preserve"> (to the book), </w:t>
      </w:r>
      <w:proofErr w:type="spellStart"/>
      <w:r>
        <w:rPr>
          <w:rFonts w:ascii="Iskoola Pota" w:hAnsi="Iskoola Pota" w:cs="Iskoola Pota"/>
        </w:rPr>
        <w:t>පොතකට</w:t>
      </w:r>
      <w:proofErr w:type="spellEnd"/>
      <w:r>
        <w:t xml:space="preserve"> (to a book), </w:t>
      </w:r>
      <w:proofErr w:type="spellStart"/>
      <w:r>
        <w:rPr>
          <w:rFonts w:ascii="Iskoola Pota" w:hAnsi="Iskoola Pota" w:cs="Iskoola Pota"/>
        </w:rPr>
        <w:t>පොතෙන්</w:t>
      </w:r>
      <w:proofErr w:type="spellEnd"/>
      <w:r>
        <w:t xml:space="preserve"> (from the book), and </w:t>
      </w:r>
      <w:proofErr w:type="spellStart"/>
      <w:r>
        <w:rPr>
          <w:rFonts w:ascii="Iskoola Pota" w:hAnsi="Iskoola Pota" w:cs="Iskoola Pota"/>
        </w:rPr>
        <w:t>පොතකින්</w:t>
      </w:r>
      <w:proofErr w:type="spellEnd"/>
      <w:r>
        <w:t xml:space="preserve"> (from a book) which have the same base form </w:t>
      </w:r>
      <w:proofErr w:type="spellStart"/>
      <w:r>
        <w:rPr>
          <w:rFonts w:ascii="Iskoola Pota" w:hAnsi="Iskoola Pota" w:cs="Iskoola Pota"/>
        </w:rPr>
        <w:t>පොත්</w:t>
      </w:r>
      <w:proofErr w:type="spellEnd"/>
      <w:r>
        <w:t xml:space="preserve"> combined with various suffixes. These combinations have almost the same meaning from the perspective of </w:t>
      </w:r>
      <w:r>
        <w:lastRenderedPageBreak/>
        <w:t xml:space="preserve">entity annotation. Therefore, this paper proposes a method of annotating entities by assigning entity types to the base form of a specified word. </w:t>
      </w:r>
    </w:p>
    <w:p w14:paraId="772E6793" w14:textId="45996047" w:rsidR="00FA3CD1" w:rsidRDefault="00FA3CD1" w:rsidP="00A303EB">
      <w:pPr>
        <w:spacing w:before="0" w:line="360" w:lineRule="auto"/>
        <w:ind w:firstLine="360"/>
      </w:pPr>
      <w:r>
        <w:t>Although there are numerous conversational AI development frameworks and platforms, only a few of them support low-resource languages such as Sinhala. Many of these frameworks are cloud-based such as Google Dialogflow, Amazon Lex, and Microsoft Language Understanding Intelligent Service (LUIS), and have a graphical user interface (GUI) as the developer console. In addition to that, there are also local conversational AI development frameworks such as Rasa open-source with a command-line interface (CLI) [7]. None of the existing frameworks offers Sinhala typing support within the user interface (UI) or dedicated Sinhala data pre-processing tools essential for development tasks. Although the cloud-based conversational AI frameworks provide an easy-to-use GUI, developers cannot fully configure the process of training machine learning models. In local conversational-AI frameworks, the developers have the trade-off of being limited to a CLI that requires framework-specific expertise.</w:t>
      </w:r>
    </w:p>
    <w:p w14:paraId="4C66B1B2" w14:textId="2E02903E" w:rsidR="0071529C" w:rsidRDefault="0071529C" w:rsidP="0071529C">
      <w:pPr>
        <w:spacing w:before="0" w:line="360" w:lineRule="auto"/>
        <w:ind w:firstLine="360"/>
      </w:pPr>
      <w:r>
        <w:t>One of the major issues in supervised ML is that models do not generalize from seen data to unseen data, which is called overfitting [12</w:t>
      </w:r>
      <w:r w:rsidR="00B06567">
        <w:t>-shamikh</w:t>
      </w:r>
      <w:r>
        <w:t>].  Due to overfitting, the model performs well on training data but performs poorly on testing data. This is due to the over-fitted model having difficulty in coping with the pieces of information in the testing data set, which may be different from the training data set. Also, over-fitted models are inclined to memorize all the data, including the unavoidable noise in the training data set, rather than learning the discipline behind the data set [13</w:t>
      </w:r>
      <w:r w:rsidR="00B06567">
        <w:t>-shamikh</w:t>
      </w:r>
      <w:r>
        <w:t xml:space="preserve">]. </w:t>
      </w:r>
    </w:p>
    <w:p w14:paraId="1ABBE7BC" w14:textId="4B1319A3" w:rsidR="0071529C" w:rsidRDefault="0071529C" w:rsidP="0071529C">
      <w:pPr>
        <w:spacing w:before="0" w:line="360" w:lineRule="auto"/>
        <w:ind w:firstLine="360"/>
      </w:pPr>
      <w:r>
        <w:t>Generally, the cause for overfitting is categorized into three kinds [13</w:t>
      </w:r>
      <w:r w:rsidR="00B06567">
        <w:t>-shamikh</w:t>
      </w:r>
      <w:r>
        <w:t>].  The first is, noise learning on the training data set, this occurs either when the training data set is too small, has fewer representative data or else has too many noises. This creates a higher chance of the noises being learnt, which then acts as a basis for predictions [14</w:t>
      </w:r>
      <w:r w:rsidR="00B06567">
        <w:t>-shamikh</w:t>
      </w:r>
      <w:r>
        <w:t xml:space="preserve">].  The second category is hypothesis complexity, which refers to the trade-off in complexity, which is a trade-off between variance and bias. It refers to the equilibrium between accuracy and consistency. When the algorithm has too </w:t>
      </w:r>
      <w:r>
        <w:lastRenderedPageBreak/>
        <w:t>many inputs, the model becomes accurate on average with lower consistency [14</w:t>
      </w:r>
      <w:r w:rsidR="006864F6">
        <w:t>-shamikh</w:t>
      </w:r>
      <w:r>
        <w:t>].  This means the model can be drastically different on different data sets. The third category is multiple comparison procedures that are ubiquitous in induction algorithms, and in other AI algorithms [15</w:t>
      </w:r>
      <w:r w:rsidR="006864F6">
        <w:t>-shamikh</w:t>
      </w:r>
      <w:r>
        <w:t>]. During these processes, multiple items are compared based on the scores from an evaluation function and the item with the maximum score is selected. Nevertheless, this process is likely to choose items that will not improve, or even reduce the classification accuracy.</w:t>
      </w:r>
    </w:p>
    <w:p w14:paraId="280F4F53" w14:textId="5645730D" w:rsidR="0071529C" w:rsidRDefault="0071529C" w:rsidP="0071529C">
      <w:pPr>
        <w:spacing w:before="0" w:line="360" w:lineRule="auto"/>
        <w:ind w:firstLine="360"/>
      </w:pPr>
      <w:r>
        <w:t>Underfitting is another issue that is faced when training a model, it occurs when the model is not able to accurately capture the relationship between the input and output variables, which produces a high error rate on both the training data set and the testing data set [16</w:t>
      </w:r>
      <w:r w:rsidR="00E27179">
        <w:t>-shamikh</w:t>
      </w:r>
      <w:r>
        <w:t>]. This occurs when a model is too simple, which can be due to the model requiring more training time, less regularization, or more input features [16</w:t>
      </w:r>
      <w:r w:rsidR="00E27179">
        <w:t>-shamikh</w:t>
      </w:r>
      <w:r>
        <w:t xml:space="preserve">].  </w:t>
      </w:r>
      <w:proofErr w:type="gramStart"/>
      <w:r>
        <w:t>Similar to</w:t>
      </w:r>
      <w:proofErr w:type="gramEnd"/>
      <w:r>
        <w:t xml:space="preserve"> overfitting, when underfitting occurs, a model is unable to establish the dominant trend within the data, which results in training errors and the model performs poorly. Low variance and high bias are good indicators of underfitting. Due to this </w:t>
      </w:r>
      <w:proofErr w:type="spellStart"/>
      <w:r>
        <w:t>behaviour</w:t>
      </w:r>
      <w:proofErr w:type="spellEnd"/>
      <w:r>
        <w:t xml:space="preserve"> being visible while using the training data set, it is easier to identify underfitted models than overfitted models.</w:t>
      </w:r>
    </w:p>
    <w:p w14:paraId="415B9549" w14:textId="4FA6A61E" w:rsidR="009946DD" w:rsidRDefault="009946DD" w:rsidP="0071529C">
      <w:pPr>
        <w:spacing w:before="0" w:line="360" w:lineRule="auto"/>
        <w:ind w:firstLine="360"/>
      </w:pPr>
      <w:r>
        <w:t xml:space="preserve">Most users who are non-ML experts are unable to identify when a model either overfits or underfits, by looking at the learning curve. As shown in </w:t>
      </w:r>
      <w:r>
        <w:fldChar w:fldCharType="begin"/>
      </w:r>
      <w:r>
        <w:instrText xml:space="preserve"> REF _Ref116870941 \h </w:instrText>
      </w:r>
      <w:r>
        <w:fldChar w:fldCharType="separate"/>
      </w:r>
      <w:r>
        <w:t>Figure 1.1.</w:t>
      </w:r>
      <w:r>
        <w:rPr>
          <w:noProof/>
        </w:rPr>
        <w:t>2</w:t>
      </w:r>
      <w:r>
        <w:fldChar w:fldCharType="end"/>
      </w:r>
      <w:r>
        <w:t xml:space="preserve">, which depicts the data retrieved by the survey conducted, it is evident that the majority are unable to identify when a model overfits or underfits by looking at the learning curve. Most of these users are also unable to use methods like callbacks, early stopping and </w:t>
      </w:r>
      <w:r>
        <w:lastRenderedPageBreak/>
        <w:t xml:space="preserve">checkpointing to help stop the model training at the right epoch which is not too high </w:t>
      </w:r>
      <w:r>
        <w:rPr>
          <w:noProof/>
        </w:rPr>
        <mc:AlternateContent>
          <mc:Choice Requires="wps">
            <w:drawing>
              <wp:anchor distT="0" distB="0" distL="114300" distR="114300" simplePos="0" relativeHeight="251658312" behindDoc="1" locked="0" layoutInCell="1" allowOverlap="1" wp14:anchorId="717AEA02" wp14:editId="5A07D14A">
                <wp:simplePos x="0" y="0"/>
                <wp:positionH relativeFrom="margin">
                  <wp:posOffset>59055</wp:posOffset>
                </wp:positionH>
                <wp:positionV relativeFrom="margin">
                  <wp:posOffset>688975</wp:posOffset>
                </wp:positionV>
                <wp:extent cx="5212715" cy="3121660"/>
                <wp:effectExtent l="0" t="0" r="6985" b="2540"/>
                <wp:wrapTopAndBottom/>
                <wp:docPr id="1580530754" name="Text Box 15805307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121660"/>
                        </a:xfrm>
                        <a:prstGeom prst="rect">
                          <a:avLst/>
                        </a:prstGeom>
                        <a:solidFill>
                          <a:srgbClr val="FFFFFF"/>
                        </a:solidFill>
                        <a:ln w="9525">
                          <a:noFill/>
                          <a:miter lim="800000"/>
                          <a:headEnd/>
                          <a:tailEnd/>
                        </a:ln>
                      </wps:spPr>
                      <wps:txbx>
                        <w:txbxContent>
                          <w:p w14:paraId="13703C6D" w14:textId="77777777" w:rsidR="009946DD" w:rsidRDefault="009946DD" w:rsidP="009946DD">
                            <w:pPr>
                              <w:pStyle w:val="Caption"/>
                              <w:keepNext/>
                              <w:jc w:val="both"/>
                            </w:pPr>
                            <w:r>
                              <w:rPr>
                                <w:noProof/>
                              </w:rPr>
                              <w:drawing>
                                <wp:inline distT="0" distB="0" distL="0" distR="0" wp14:anchorId="7C915429" wp14:editId="6E56B4DC">
                                  <wp:extent cx="5166995" cy="2262918"/>
                                  <wp:effectExtent l="0" t="0" r="0" b="4445"/>
                                  <wp:docPr id="1580530753" name="Picture 158053075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53CAD213" w14:textId="77777777" w:rsidR="009946DD" w:rsidRDefault="009946DD" w:rsidP="009946DD">
                            <w:pPr>
                              <w:pStyle w:val="Caption"/>
                            </w:pPr>
                            <w:bookmarkStart w:id="11" w:name="_Ref116870941"/>
                            <w:bookmarkStart w:id="12" w:name="_Toc117173789"/>
                            <w:bookmarkStart w:id="13" w:name="_Toc117175143"/>
                            <w:r>
                              <w:t>Figure 1.1.</w:t>
                            </w:r>
                            <w:r>
                              <w:fldChar w:fldCharType="begin"/>
                            </w:r>
                            <w:r>
                              <w:instrText xml:space="preserve"> SEQ Figure_1.1. \* ARABIC </w:instrText>
                            </w:r>
                            <w:r>
                              <w:fldChar w:fldCharType="separate"/>
                            </w:r>
                            <w:r>
                              <w:rPr>
                                <w:noProof/>
                              </w:rPr>
                              <w:t>2</w:t>
                            </w:r>
                            <w:r>
                              <w:rPr>
                                <w:noProof/>
                              </w:rPr>
                              <w:fldChar w:fldCharType="end"/>
                            </w:r>
                            <w:bookmarkEnd w:id="11"/>
                            <w:r>
                              <w:t xml:space="preserve">. </w:t>
                            </w:r>
                            <w:r w:rsidRPr="006E3D2C">
                              <w:t>Summary of responses for whether people can identify whether a model is overfitting or underfitting by looking at the learning curve</w:t>
                            </w:r>
                            <w:bookmarkEnd w:id="12"/>
                            <w:bookmarkEnd w:id="13"/>
                          </w:p>
                          <w:p w14:paraId="26EA10C0" w14:textId="77777777" w:rsidR="009946DD" w:rsidRPr="00F4123C" w:rsidRDefault="009946DD" w:rsidP="009946D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7AEA02" id="Text Box 1580530754" o:spid="_x0000_s1027" type="#_x0000_t202" style="position:absolute;left:0;text-align:left;margin-left:4.65pt;margin-top:54.25pt;width:410.45pt;height:245.8pt;z-index:-251658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" stroked="f">
                <v:textbox inset="1.44pt,1.44pt,1.44pt,1.44pt">
                  <w:txbxContent>
                    <w:p w14:paraId="13703C6D" w14:textId="77777777" w:rsidR="009946DD" w:rsidRDefault="009946DD" w:rsidP="009946DD">
                      <w:pPr>
                        <w:pStyle w:val="Caption"/>
                        <w:keepNext/>
                        <w:jc w:val="both"/>
                      </w:pPr>
                      <w:r>
                        <w:rPr>
                          <w:noProof/>
                        </w:rPr>
                        <w:drawing>
                          <wp:inline distT="0" distB="0" distL="0" distR="0" wp14:anchorId="7C915429" wp14:editId="6E56B4DC">
                            <wp:extent cx="5166995" cy="2262918"/>
                            <wp:effectExtent l="0" t="0" r="0" b="4445"/>
                            <wp:docPr id="1580530753" name="Picture 158053075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pi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53CAD213" w14:textId="77777777" w:rsidR="009946DD" w:rsidRDefault="009946DD" w:rsidP="009946DD">
                      <w:pPr>
                        <w:pStyle w:val="Caption"/>
                      </w:pPr>
                      <w:bookmarkStart w:id="14" w:name="_Ref116870941"/>
                      <w:bookmarkStart w:id="15" w:name="_Toc117173789"/>
                      <w:bookmarkStart w:id="16" w:name="_Toc117175143"/>
                      <w:r>
                        <w:t>Figure 1.1.</w:t>
                      </w:r>
                      <w:r>
                        <w:fldChar w:fldCharType="begin"/>
                      </w:r>
                      <w:r>
                        <w:instrText xml:space="preserve"> SEQ Figure_1.1. \* ARABIC </w:instrText>
                      </w:r>
                      <w:r>
                        <w:fldChar w:fldCharType="separate"/>
                      </w:r>
                      <w:r>
                        <w:rPr>
                          <w:noProof/>
                        </w:rPr>
                        <w:t>2</w:t>
                      </w:r>
                      <w:r>
                        <w:rPr>
                          <w:noProof/>
                        </w:rPr>
                        <w:fldChar w:fldCharType="end"/>
                      </w:r>
                      <w:bookmarkEnd w:id="14"/>
                      <w:r>
                        <w:t xml:space="preserve">. </w:t>
                      </w:r>
                      <w:r w:rsidRPr="006E3D2C">
                        <w:t>Summary of responses for whether people can identify whether a model is overfitting or underfitting by looking at the learning curve</w:t>
                      </w:r>
                      <w:bookmarkEnd w:id="15"/>
                      <w:bookmarkEnd w:id="16"/>
                    </w:p>
                    <w:p w14:paraId="26EA10C0" w14:textId="77777777" w:rsidR="009946DD" w:rsidRPr="00F4123C" w:rsidRDefault="009946DD" w:rsidP="009946DD">
                      <w:pPr>
                        <w:pStyle w:val="Caption"/>
                        <w:jc w:val="both"/>
                      </w:pPr>
                    </w:p>
                  </w:txbxContent>
                </v:textbox>
                <w10:wrap type="topAndBottom" anchorx="margin" anchory="margin"/>
              </v:shape>
            </w:pict>
          </mc:Fallback>
        </mc:AlternateContent>
      </w:r>
      <w:r>
        <w:t>to cause overfitting or else too low to cause underfitting.</w:t>
      </w:r>
    </w:p>
    <w:p w14:paraId="4A48621F" w14:textId="02FD6F62" w:rsidR="00FA3CD1" w:rsidRDefault="00FA3CD1" w:rsidP="00A303EB">
      <w:pPr>
        <w:spacing w:before="0" w:line="360" w:lineRule="auto"/>
        <w:ind w:firstLine="360"/>
      </w:pPr>
      <w:r>
        <w:t xml:space="preserve">Most conversational AI frameworks produce advanced machine learning models apt to the trade-off between model </w:t>
      </w:r>
      <w:proofErr w:type="spellStart"/>
      <w:r>
        <w:t>explainability</w:t>
      </w:r>
      <w:proofErr w:type="spellEnd"/>
      <w:r>
        <w:t xml:space="preserve"> and accuracy [8]. These models are not human-interpretable due to their complex and opaque nature and are known as black-box models. Explainable AI (XAI) allows debugging black-box models by explaining if the model looks at the accurate features [9]. In conversational AIs, developers can utilize XAI to debug machine learning models such as intent classification and entity recognition. The existing frameworks do not have built-in support for </w:t>
      </w:r>
      <w:proofErr w:type="spellStart"/>
      <w:r>
        <w:t>explainability</w:t>
      </w:r>
      <w:proofErr w:type="spellEnd"/>
      <w:r>
        <w:t>.</w:t>
      </w:r>
    </w:p>
    <w:p w14:paraId="4990DAF9" w14:textId="024F0192" w:rsidR="00C718BA" w:rsidRDefault="00FA3CD1" w:rsidP="00A303EB">
      <w:pPr>
        <w:spacing w:before="0" w:line="360" w:lineRule="auto"/>
        <w:ind w:firstLine="360"/>
      </w:pPr>
      <w:r>
        <w:t>This paper presents Kolloqe: a no-code conversational AI development platform. Kolloqe has built-in support for typing Sinhala-English code-switching text anywhere in the GUI, expanding the native language support beyond English. It offers Sinhala-English code-switching-specific NLP tools to map equivalent tokens and annotate entities efficiently through reverse-stemming and text similarity-based entity suggestions. The platform also provides the developers full support to configure the NLU pipeline and eliminates the need to interact with complex backends or CLI interfaces. Training and evaluating machine learning models of conversational AIs is supported within the GUI along with easy-to-configure NLU pipelines and model-</w:t>
      </w:r>
      <w:r>
        <w:lastRenderedPageBreak/>
        <w:t xml:space="preserve">specific accuracy and loss curves. The platform also has out-of-the-box support for machine learning model </w:t>
      </w:r>
      <w:proofErr w:type="spellStart"/>
      <w:r>
        <w:t>explainability</w:t>
      </w:r>
      <w:proofErr w:type="spellEnd"/>
      <w:r>
        <w:t xml:space="preserve"> that explains any given query based on feature importance</w:t>
      </w:r>
      <w:r w:rsidR="009C723E" w:rsidRPr="002544F6">
        <w:t>.</w:t>
      </w:r>
    </w:p>
    <w:p w14:paraId="552D6450" w14:textId="77777777" w:rsidR="00C718BA" w:rsidRDefault="00C718BA" w:rsidP="00BA67EC">
      <w:pPr>
        <w:spacing w:before="0" w:after="0" w:line="360" w:lineRule="auto"/>
      </w:pPr>
    </w:p>
    <w:p w14:paraId="496E3371" w14:textId="77777777" w:rsidR="00C718BA" w:rsidRDefault="00C718BA" w:rsidP="00CA1EA4">
      <w:pPr>
        <w:pStyle w:val="Heading2"/>
        <w:numPr>
          <w:ilvl w:val="1"/>
          <w:numId w:val="3"/>
        </w:numPr>
        <w:spacing w:before="0" w:after="240" w:line="360" w:lineRule="auto"/>
      </w:pPr>
      <w:bookmarkStart w:id="17" w:name="_Toc113543478"/>
      <w:r>
        <w:t>Research Gap</w:t>
      </w:r>
      <w:bookmarkEnd w:id="17"/>
    </w:p>
    <w:p w14:paraId="1FE19F38" w14:textId="77777777" w:rsidR="00A303EB" w:rsidRDefault="00A303EB" w:rsidP="00A303EB">
      <w:pPr>
        <w:spacing w:before="0" w:line="360" w:lineRule="auto"/>
        <w:ind w:firstLine="360"/>
      </w:pPr>
      <w:r>
        <w:t xml:space="preserve">Although some research has explored Sinhala-English code-switched text processing up to an extent, the number of available resources is still considerably low. Reference [2] reveals adequate research papers written around Sinhala and Sinhala-English code-switched text processing and was a valuable resource. A few research papers have focused on developing Sinhala chatbots [3], [10]. Reference [3] discusses how word embedding models such as </w:t>
      </w:r>
      <w:proofErr w:type="spellStart"/>
      <w:r>
        <w:t>fastText</w:t>
      </w:r>
      <w:proofErr w:type="spellEnd"/>
      <w:r>
        <w:t xml:space="preserve"> can be used to increase accuracy and is closer to the objectives of this research. Reference [10] has developed a Sinhala chatbot, claiming it is the first Sinhala chatbot, and it has incorporated NLP components such as morphological analyzers, Sinhala parsers, and knowledge bases. However, it does not focus on code-switched or code-mixed text data processing. Reference [11] embodies training a word2vec model on the University of Colombo School of Computing (UCSC) Sinhala News dataset using the continuous bag of words (CBOW) method. However, the research paper only mentions elementary text preprocessing techniques such as stop word removal and lemmatization. Overall, none of the research papers mentioned above highlights text preprocessing methods for Sinhala-English code-switched or code-mixed textual data. </w:t>
      </w:r>
    </w:p>
    <w:p w14:paraId="2DA5EFF3" w14:textId="77777777" w:rsidR="00A303EB" w:rsidRDefault="00A303EB" w:rsidP="00A303EB">
      <w:pPr>
        <w:spacing w:before="0" w:line="360" w:lineRule="auto"/>
        <w:ind w:firstLine="360"/>
      </w:pPr>
      <w:r>
        <w:t xml:space="preserve">Reference [12], [13], and [14] have considered Sinhala-English code-switched and code-mixed text data processing. Although they have discussed word-level language detection, code-switching point detection, and pre-training machine learning models, they do not significantly accentuate proper text preprocessing techniques for code-switched textual data. Reference [12] has identified code-switching as a challenge in modern Sinhala text preprocessing, and it has introduced a dictionary mapping method to standardize the representation of Sinhala characters written using the English alphabet. This technique is somewhat </w:t>
      </w:r>
      <w:proofErr w:type="gramStart"/>
      <w:r>
        <w:t>similar to</w:t>
      </w:r>
      <w:proofErr w:type="gramEnd"/>
      <w:r>
        <w:t xml:space="preserve"> the method proposed by this paper in implementing the code-switching keyboard interface. Although [3] and [11] focus on </w:t>
      </w:r>
      <w:r>
        <w:lastRenderedPageBreak/>
        <w:t xml:space="preserve">training word embedding models for Sinhala, they do not consider Sinhala-English code-switching text processing. Although [3] mentions training </w:t>
      </w:r>
      <w:proofErr w:type="spellStart"/>
      <w:r>
        <w:t>fastText</w:t>
      </w:r>
      <w:proofErr w:type="spellEnd"/>
      <w:r>
        <w:t xml:space="preserve"> models for chatbots, it does not emphasize significant changes to the data preprocessing steps.</w:t>
      </w:r>
    </w:p>
    <w:p w14:paraId="51F3177E" w14:textId="77777777" w:rsidR="00A303EB" w:rsidRDefault="00A303EB" w:rsidP="00A303EB">
      <w:pPr>
        <w:spacing w:before="0" w:line="360" w:lineRule="auto"/>
        <w:ind w:firstLine="360"/>
      </w:pPr>
      <w:r>
        <w:t xml:space="preserve">Only a few research papers are available on automated and semi-automated text annotation tools. The Automated Named Entity Annotation (ANEA) tool [15] inherits knowledge from Wiktionary (an online dictionary). If Wiktionary does not contain the required word, this tool cannot guess the word entity. Brat Rapid Annotation Tool (BRAT) [16] is another tool for auto-annotating entities that introduces the semantic class disambiguation algorithm. GATE </w:t>
      </w:r>
      <w:proofErr w:type="spellStart"/>
      <w:r>
        <w:t>Teamware</w:t>
      </w:r>
      <w:proofErr w:type="spellEnd"/>
      <w:r>
        <w:t xml:space="preserve"> [17] mainly focuses on collaborative annotation, which is not in the scope of the entity annotation method proposed in this paper. YEDDA [18] is another tool that provides an entity recommendation method during the text annotation process by the maximum matching algorithm, which is a text segmentation algorithm. None of these research papers suggests an optimized entity annotating approach or similar work for Sinhala-English bilingual text data.</w:t>
      </w:r>
    </w:p>
    <w:tbl>
      <w:tblPr>
        <w:tblStyle w:val="TableGrid"/>
        <w:tblW w:w="8241" w:type="dxa"/>
        <w:tblLook w:val="04A0" w:firstRow="1" w:lastRow="0" w:firstColumn="1" w:lastColumn="0" w:noHBand="0" w:noVBand="1"/>
      </w:tblPr>
      <w:tblGrid>
        <w:gridCol w:w="1658"/>
        <w:gridCol w:w="1598"/>
        <w:gridCol w:w="2551"/>
        <w:gridCol w:w="2434"/>
      </w:tblGrid>
      <w:tr w:rsidR="000604C2" w:rsidRPr="00DB7BE5" w14:paraId="6F6D57D8" w14:textId="77777777">
        <w:trPr>
          <w:trHeight w:val="569"/>
        </w:trPr>
        <w:tc>
          <w:tcPr>
            <w:tcW w:w="1658" w:type="dxa"/>
            <w:shd w:val="clear" w:color="auto" w:fill="auto"/>
          </w:tcPr>
          <w:p w14:paraId="0528B9E0" w14:textId="77777777" w:rsidR="000604C2" w:rsidRPr="005B5557" w:rsidRDefault="000604C2">
            <w:pPr>
              <w:spacing w:before="0" w:after="0" w:line="276" w:lineRule="auto"/>
              <w:jc w:val="center"/>
              <w:rPr>
                <w:rFonts w:cs="Times New Roman"/>
                <w:b/>
                <w:sz w:val="22"/>
              </w:rPr>
            </w:pPr>
            <w:r w:rsidRPr="005B5557">
              <w:rPr>
                <w:rFonts w:cs="Times New Roman"/>
                <w:b/>
                <w:sz w:val="22"/>
              </w:rPr>
              <w:t>Tool name</w:t>
            </w:r>
          </w:p>
        </w:tc>
        <w:tc>
          <w:tcPr>
            <w:tcW w:w="1598" w:type="dxa"/>
            <w:shd w:val="clear" w:color="auto" w:fill="auto"/>
          </w:tcPr>
          <w:p w14:paraId="066F89BD" w14:textId="77777777" w:rsidR="000604C2" w:rsidRPr="005B5557" w:rsidRDefault="000604C2">
            <w:pPr>
              <w:spacing w:before="0" w:after="0" w:line="276" w:lineRule="auto"/>
              <w:jc w:val="center"/>
              <w:rPr>
                <w:rFonts w:cs="Times New Roman"/>
                <w:b/>
                <w:sz w:val="22"/>
              </w:rPr>
            </w:pPr>
            <w:r w:rsidRPr="005B5557">
              <w:rPr>
                <w:rFonts w:cs="Times New Roman"/>
                <w:b/>
                <w:sz w:val="22"/>
              </w:rPr>
              <w:t>Collaboration features</w:t>
            </w:r>
          </w:p>
        </w:tc>
        <w:tc>
          <w:tcPr>
            <w:tcW w:w="2551" w:type="dxa"/>
            <w:shd w:val="clear" w:color="auto" w:fill="auto"/>
          </w:tcPr>
          <w:p w14:paraId="0003D674" w14:textId="77777777" w:rsidR="000604C2" w:rsidRPr="005B5557" w:rsidRDefault="000604C2">
            <w:pPr>
              <w:spacing w:before="0" w:after="0" w:line="276" w:lineRule="auto"/>
              <w:jc w:val="center"/>
              <w:rPr>
                <w:rFonts w:cs="Times New Roman"/>
                <w:b/>
                <w:sz w:val="22"/>
              </w:rPr>
            </w:pPr>
            <w:r w:rsidRPr="005B5557">
              <w:rPr>
                <w:rFonts w:cs="Times New Roman"/>
                <w:b/>
                <w:sz w:val="22"/>
              </w:rPr>
              <w:t>Name Entity recommendations</w:t>
            </w:r>
          </w:p>
        </w:tc>
        <w:tc>
          <w:tcPr>
            <w:tcW w:w="2434" w:type="dxa"/>
            <w:shd w:val="clear" w:color="auto" w:fill="auto"/>
          </w:tcPr>
          <w:p w14:paraId="2E46DBDC" w14:textId="77777777" w:rsidR="000604C2" w:rsidRPr="005B5557" w:rsidRDefault="000604C2">
            <w:pPr>
              <w:spacing w:before="0" w:after="0" w:line="276" w:lineRule="auto"/>
              <w:jc w:val="center"/>
              <w:rPr>
                <w:rFonts w:cs="Times New Roman"/>
                <w:b/>
                <w:sz w:val="22"/>
              </w:rPr>
            </w:pPr>
            <w:r w:rsidRPr="005B5557">
              <w:rPr>
                <w:rFonts w:cs="Times New Roman"/>
                <w:b/>
                <w:sz w:val="22"/>
              </w:rPr>
              <w:t xml:space="preserve">Sinhala word variation identification </w:t>
            </w:r>
          </w:p>
        </w:tc>
      </w:tr>
      <w:tr w:rsidR="000604C2" w:rsidRPr="00DB7BE5" w14:paraId="0140035A" w14:textId="77777777">
        <w:trPr>
          <w:trHeight w:val="485"/>
        </w:trPr>
        <w:tc>
          <w:tcPr>
            <w:tcW w:w="1658" w:type="dxa"/>
          </w:tcPr>
          <w:p w14:paraId="50CFE7BA" w14:textId="77777777" w:rsidR="000604C2" w:rsidRPr="005B5557" w:rsidRDefault="000604C2">
            <w:pPr>
              <w:spacing w:before="0" w:after="0" w:line="276" w:lineRule="auto"/>
              <w:jc w:val="left"/>
              <w:rPr>
                <w:rFonts w:cs="Times New Roman"/>
                <w:sz w:val="22"/>
              </w:rPr>
            </w:pPr>
            <w:r w:rsidRPr="005B5557">
              <w:rPr>
                <w:rFonts w:cs="Times New Roman"/>
                <w:sz w:val="22"/>
              </w:rPr>
              <w:t>ANEA</w:t>
            </w:r>
          </w:p>
        </w:tc>
        <w:tc>
          <w:tcPr>
            <w:tcW w:w="1598" w:type="dxa"/>
          </w:tcPr>
          <w:p w14:paraId="52F99C2B"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c>
          <w:tcPr>
            <w:tcW w:w="2551" w:type="dxa"/>
          </w:tcPr>
          <w:p w14:paraId="4CE8F00B" w14:textId="77777777" w:rsidR="000604C2" w:rsidRPr="005B5557" w:rsidRDefault="000604C2">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external knowledge source)</w:t>
            </w:r>
          </w:p>
        </w:tc>
        <w:tc>
          <w:tcPr>
            <w:tcW w:w="2434" w:type="dxa"/>
          </w:tcPr>
          <w:p w14:paraId="1F4DA858"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r>
      <w:tr w:rsidR="000604C2" w:rsidRPr="00DB7BE5" w14:paraId="4693F2DA" w14:textId="77777777">
        <w:trPr>
          <w:trHeight w:val="478"/>
        </w:trPr>
        <w:tc>
          <w:tcPr>
            <w:tcW w:w="1658" w:type="dxa"/>
          </w:tcPr>
          <w:p w14:paraId="0FCD3CD6" w14:textId="77777777" w:rsidR="000604C2" w:rsidRPr="005B5557" w:rsidRDefault="000604C2">
            <w:pPr>
              <w:spacing w:before="0" w:after="0" w:line="276" w:lineRule="auto"/>
              <w:jc w:val="left"/>
              <w:rPr>
                <w:rFonts w:cs="Times New Roman"/>
                <w:sz w:val="22"/>
              </w:rPr>
            </w:pPr>
            <w:r w:rsidRPr="005B5557">
              <w:rPr>
                <w:rFonts w:cs="Times New Roman"/>
                <w:sz w:val="22"/>
              </w:rPr>
              <w:t>BRAT</w:t>
            </w:r>
          </w:p>
        </w:tc>
        <w:tc>
          <w:tcPr>
            <w:tcW w:w="1598" w:type="dxa"/>
          </w:tcPr>
          <w:p w14:paraId="4FA38681"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c>
          <w:tcPr>
            <w:tcW w:w="2551" w:type="dxa"/>
          </w:tcPr>
          <w:p w14:paraId="4F6BE103" w14:textId="77777777" w:rsidR="000604C2" w:rsidRPr="005B5557" w:rsidRDefault="000604C2">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semantic class disambiguation)</w:t>
            </w:r>
          </w:p>
        </w:tc>
        <w:tc>
          <w:tcPr>
            <w:tcW w:w="2434" w:type="dxa"/>
          </w:tcPr>
          <w:p w14:paraId="78A3FFA9"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r>
      <w:tr w:rsidR="000604C2" w:rsidRPr="00DB7BE5" w14:paraId="35184291" w14:textId="77777777">
        <w:trPr>
          <w:trHeight w:val="485"/>
        </w:trPr>
        <w:tc>
          <w:tcPr>
            <w:tcW w:w="1658" w:type="dxa"/>
          </w:tcPr>
          <w:p w14:paraId="34D863CC" w14:textId="77777777" w:rsidR="000604C2" w:rsidRPr="005B5557" w:rsidRDefault="000604C2">
            <w:pPr>
              <w:spacing w:before="0" w:after="0" w:line="276" w:lineRule="auto"/>
              <w:jc w:val="left"/>
              <w:rPr>
                <w:rFonts w:cs="Times New Roman"/>
                <w:sz w:val="22"/>
              </w:rPr>
            </w:pPr>
            <w:r w:rsidRPr="005B5557">
              <w:rPr>
                <w:rFonts w:cs="Times New Roman"/>
                <w:sz w:val="22"/>
              </w:rPr>
              <w:t>GATE</w:t>
            </w:r>
          </w:p>
        </w:tc>
        <w:tc>
          <w:tcPr>
            <w:tcW w:w="1598" w:type="dxa"/>
          </w:tcPr>
          <w:p w14:paraId="6C795156" w14:textId="77777777" w:rsidR="000604C2" w:rsidRPr="005B5557" w:rsidRDefault="000604C2">
            <w:pPr>
              <w:spacing w:before="0" w:after="0" w:line="276" w:lineRule="auto"/>
              <w:jc w:val="center"/>
              <w:rPr>
                <w:rFonts w:cs="Times New Roman"/>
                <w:sz w:val="22"/>
              </w:rPr>
            </w:pPr>
            <w:r w:rsidRPr="005B5557">
              <w:rPr>
                <w:rFonts w:cs="Times New Roman"/>
                <w:sz w:val="22"/>
              </w:rPr>
              <w:t>yes</w:t>
            </w:r>
          </w:p>
        </w:tc>
        <w:tc>
          <w:tcPr>
            <w:tcW w:w="2551" w:type="dxa"/>
          </w:tcPr>
          <w:p w14:paraId="05325458"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c>
          <w:tcPr>
            <w:tcW w:w="2434" w:type="dxa"/>
          </w:tcPr>
          <w:p w14:paraId="76DA706F"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r>
      <w:tr w:rsidR="000604C2" w:rsidRPr="00DB7BE5" w14:paraId="6CF9374D" w14:textId="77777777">
        <w:trPr>
          <w:trHeight w:val="485"/>
        </w:trPr>
        <w:tc>
          <w:tcPr>
            <w:tcW w:w="1658" w:type="dxa"/>
          </w:tcPr>
          <w:p w14:paraId="7EBE9268" w14:textId="77777777" w:rsidR="000604C2" w:rsidRPr="005B5557" w:rsidRDefault="000604C2">
            <w:pPr>
              <w:spacing w:before="0" w:after="0" w:line="276" w:lineRule="auto"/>
              <w:jc w:val="left"/>
              <w:rPr>
                <w:rFonts w:cs="Times New Roman"/>
                <w:sz w:val="22"/>
              </w:rPr>
            </w:pPr>
            <w:r w:rsidRPr="005B5557">
              <w:rPr>
                <w:rFonts w:cs="Times New Roman"/>
                <w:sz w:val="22"/>
              </w:rPr>
              <w:t>YEDDA</w:t>
            </w:r>
          </w:p>
        </w:tc>
        <w:tc>
          <w:tcPr>
            <w:tcW w:w="1598" w:type="dxa"/>
          </w:tcPr>
          <w:p w14:paraId="7003A8E6"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c>
          <w:tcPr>
            <w:tcW w:w="2551" w:type="dxa"/>
          </w:tcPr>
          <w:p w14:paraId="577368FA" w14:textId="77777777" w:rsidR="000604C2" w:rsidRPr="005B5557" w:rsidRDefault="000604C2">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maximum matching algorithm)</w:t>
            </w:r>
          </w:p>
        </w:tc>
        <w:tc>
          <w:tcPr>
            <w:tcW w:w="2434" w:type="dxa"/>
          </w:tcPr>
          <w:p w14:paraId="018F2E8B"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r>
      <w:tr w:rsidR="000604C2" w:rsidRPr="00DB7BE5" w14:paraId="2A0CFE03" w14:textId="77777777">
        <w:trPr>
          <w:trHeight w:val="485"/>
        </w:trPr>
        <w:tc>
          <w:tcPr>
            <w:tcW w:w="1658" w:type="dxa"/>
          </w:tcPr>
          <w:p w14:paraId="2FCB76A4" w14:textId="77777777" w:rsidR="000604C2" w:rsidRPr="005B5557" w:rsidRDefault="000604C2">
            <w:pPr>
              <w:spacing w:before="0" w:after="0" w:line="276" w:lineRule="auto"/>
              <w:jc w:val="left"/>
              <w:rPr>
                <w:rFonts w:cs="Times New Roman"/>
                <w:sz w:val="22"/>
              </w:rPr>
            </w:pPr>
            <w:r w:rsidRPr="005B5557">
              <w:rPr>
                <w:rFonts w:cs="Times New Roman"/>
                <w:sz w:val="22"/>
              </w:rPr>
              <w:t>SIENA</w:t>
            </w:r>
          </w:p>
          <w:p w14:paraId="2B9345B9" w14:textId="77777777" w:rsidR="000604C2" w:rsidRPr="005B5557" w:rsidRDefault="000604C2">
            <w:pPr>
              <w:spacing w:before="0" w:after="0" w:line="276" w:lineRule="auto"/>
              <w:jc w:val="left"/>
              <w:rPr>
                <w:rFonts w:cs="Times New Roman"/>
                <w:i/>
                <w:iCs/>
                <w:sz w:val="22"/>
              </w:rPr>
            </w:pPr>
            <w:r w:rsidRPr="005B5557">
              <w:rPr>
                <w:rFonts w:cs="Times New Roman"/>
                <w:i/>
                <w:iCs/>
                <w:sz w:val="22"/>
              </w:rPr>
              <w:t>(This research component)</w:t>
            </w:r>
          </w:p>
        </w:tc>
        <w:tc>
          <w:tcPr>
            <w:tcW w:w="1598" w:type="dxa"/>
          </w:tcPr>
          <w:p w14:paraId="4BE6A35F" w14:textId="77777777" w:rsidR="000604C2" w:rsidRPr="005B5557" w:rsidRDefault="000604C2">
            <w:pPr>
              <w:spacing w:before="0" w:after="0" w:line="276" w:lineRule="auto"/>
              <w:jc w:val="center"/>
              <w:rPr>
                <w:rFonts w:cs="Times New Roman"/>
                <w:sz w:val="22"/>
              </w:rPr>
            </w:pPr>
            <w:r w:rsidRPr="005B5557">
              <w:rPr>
                <w:rFonts w:cs="Times New Roman"/>
                <w:sz w:val="22"/>
              </w:rPr>
              <w:t>no</w:t>
            </w:r>
          </w:p>
        </w:tc>
        <w:tc>
          <w:tcPr>
            <w:tcW w:w="2551" w:type="dxa"/>
          </w:tcPr>
          <w:p w14:paraId="6A165331" w14:textId="77777777" w:rsidR="000604C2" w:rsidRPr="005B5557" w:rsidRDefault="000604C2">
            <w:pPr>
              <w:spacing w:before="0" w:after="0" w:line="276" w:lineRule="auto"/>
              <w:jc w:val="center"/>
              <w:rPr>
                <w:rFonts w:cs="Times New Roman"/>
                <w:sz w:val="22"/>
              </w:rPr>
            </w:pPr>
            <w:r w:rsidRPr="005B5557">
              <w:rPr>
                <w:rFonts w:cs="Times New Roman"/>
                <w:sz w:val="22"/>
              </w:rPr>
              <w:t>yes</w:t>
            </w:r>
          </w:p>
        </w:tc>
        <w:tc>
          <w:tcPr>
            <w:tcW w:w="2434" w:type="dxa"/>
          </w:tcPr>
          <w:p w14:paraId="75827D47" w14:textId="77777777" w:rsidR="000604C2" w:rsidRPr="005B5557" w:rsidRDefault="000604C2">
            <w:pPr>
              <w:keepNext/>
              <w:spacing w:before="0" w:after="0" w:line="276" w:lineRule="auto"/>
              <w:jc w:val="center"/>
              <w:rPr>
                <w:rFonts w:cs="Times New Roman"/>
                <w:sz w:val="22"/>
              </w:rPr>
            </w:pPr>
            <w:r w:rsidRPr="005B5557">
              <w:rPr>
                <w:rFonts w:cs="Times New Roman"/>
                <w:sz w:val="22"/>
              </w:rPr>
              <w:t>yes</w:t>
            </w:r>
          </w:p>
        </w:tc>
      </w:tr>
    </w:tbl>
    <w:p w14:paraId="424DDA9C" w14:textId="60EA3564" w:rsidR="00852979" w:rsidRDefault="00852979" w:rsidP="00F06898">
      <w:pPr>
        <w:spacing w:before="0" w:line="360" w:lineRule="auto"/>
      </w:pPr>
    </w:p>
    <w:p w14:paraId="140F191E" w14:textId="04E6E7C9" w:rsidR="00F06898" w:rsidRDefault="00F06898" w:rsidP="00F06898">
      <w:pPr>
        <w:spacing w:before="0" w:line="360" w:lineRule="auto"/>
      </w:pPr>
      <w:r>
        <w:tab/>
      </w:r>
      <w:r w:rsidRPr="00F06898">
        <w:t xml:space="preserve">As stated earlier, both the local server conversational AI development framework Rasa open-source and the cloud-based conversational AI development frameworks such as Google Dialogflow, Amazon Lex, and Microsoft LUIS have their advantages, as well as limitations. The advantages are that Rasa open-source </w:t>
      </w:r>
      <w:proofErr w:type="gramStart"/>
      <w:r w:rsidRPr="00F06898">
        <w:t>has the ability to</w:t>
      </w:r>
      <w:proofErr w:type="gramEnd"/>
      <w:r w:rsidRPr="00F06898">
        <w:t xml:space="preserve"> fully configure ML pipeline and policy components to train ML models for </w:t>
      </w:r>
      <w:r w:rsidRPr="00F06898">
        <w:lastRenderedPageBreak/>
        <w:t xml:space="preserve">conversational AIs, and the cloud-based frameworks provide a GUI to build the conversational AI without having to work with the backend. However, Rasa </w:t>
      </w:r>
      <w:proofErr w:type="gramStart"/>
      <w:r w:rsidRPr="00F06898">
        <w:t>open-source</w:t>
      </w:r>
      <w:proofErr w:type="gramEnd"/>
      <w:r w:rsidRPr="00F06898">
        <w:t xml:space="preserve"> requires working with the backend to configure the YAML files to configure the ML pipeline and policy components, as well as executing CLI commands to train the model, both of which require significant expertise. When it comes to cloud-based frameworks', the ability to configure the ML pipeline and policy components is limited, so much so that users do not get to decide on what pipeline and policy components to use, instead they are required to train the model with whatever the configurations the cloud-platform provides.</w:t>
      </w:r>
    </w:p>
    <w:p w14:paraId="5B73A926" w14:textId="6775AD9B" w:rsidR="001B43D0" w:rsidRDefault="00F06898" w:rsidP="001B43D0">
      <w:pPr>
        <w:spacing w:before="0" w:line="360" w:lineRule="auto"/>
        <w:ind w:firstLine="360"/>
      </w:pPr>
      <w:r>
        <w:tab/>
      </w:r>
      <w:r w:rsidR="001B43D0" w:rsidRPr="007173AE">
        <w:t xml:space="preserve">Analyzing a model for overfitting or underfitting requires expertise due to the steps that generally need to be followed </w:t>
      </w:r>
      <w:r w:rsidR="001B43D0">
        <w:fldChar w:fldCharType="begin"/>
      </w:r>
      <w:r w:rsidR="001B43D0">
        <w:instrText xml:space="preserve"> REF _Ref116933393 \n \h </w:instrText>
      </w:r>
      <w:r w:rsidR="001B43D0">
        <w:fldChar w:fldCharType="separate"/>
      </w:r>
      <w:r w:rsidR="001B43D0">
        <w:t>[17</w:t>
      </w:r>
      <w:r w:rsidR="00D50855">
        <w:t>-shamikh</w:t>
      </w:r>
      <w:r w:rsidR="001B43D0">
        <w:t xml:space="preserve">]. </w:t>
      </w:r>
      <w:r w:rsidR="001B43D0">
        <w:fldChar w:fldCharType="end"/>
      </w:r>
      <w:r w:rsidR="001B43D0" w:rsidRPr="007173AE">
        <w:t>, which is, splitting the data set into two, as training data and testing data, or else using a cross-validation scheme, where the data is repeatedly split into training and testing subsets</w:t>
      </w:r>
      <w:r w:rsidR="001B43D0">
        <w:t xml:space="preserve"> </w:t>
      </w:r>
      <w:r w:rsidR="001B43D0">
        <w:fldChar w:fldCharType="begin"/>
      </w:r>
      <w:r w:rsidR="001B43D0">
        <w:instrText xml:space="preserve"> REF _Ref116933410 \n \h </w:instrText>
      </w:r>
      <w:r w:rsidR="001B43D0">
        <w:fldChar w:fldCharType="separate"/>
      </w:r>
      <w:r w:rsidR="001B43D0">
        <w:t>[18</w:t>
      </w:r>
      <w:r w:rsidR="00A73227">
        <w:t>-shamikh</w:t>
      </w:r>
      <w:r w:rsidR="001B43D0">
        <w:t xml:space="preserve">]. </w:t>
      </w:r>
      <w:r w:rsidR="001B43D0">
        <w:fldChar w:fldCharType="end"/>
      </w:r>
      <w:r w:rsidR="001B43D0" w:rsidRPr="007173AE">
        <w:t xml:space="preserve"> The model is then trained and a function such as the </w:t>
      </w:r>
      <w:proofErr w:type="spellStart"/>
      <w:r w:rsidR="001B43D0" w:rsidRPr="007173AE">
        <w:t>learning_curve</w:t>
      </w:r>
      <w:proofErr w:type="spellEnd"/>
      <w:r w:rsidR="001B43D0" w:rsidRPr="007173AE">
        <w:t>() function from scikit-learn can be used to plot the learning curve, which will depict two curves, one for the training data and the other for the testing data, which will be plotted showing the validation loss for each epoch</w:t>
      </w:r>
      <w:r w:rsidR="001B43D0">
        <w:t xml:space="preserve"> </w:t>
      </w:r>
      <w:r w:rsidR="001B43D0">
        <w:fldChar w:fldCharType="begin"/>
      </w:r>
      <w:r w:rsidR="001B43D0">
        <w:instrText xml:space="preserve"> REF _Ref116933434 \n \h </w:instrText>
      </w:r>
      <w:r w:rsidR="001B43D0">
        <w:fldChar w:fldCharType="separate"/>
      </w:r>
      <w:r w:rsidR="001B43D0">
        <w:t>[19</w:t>
      </w:r>
      <w:r w:rsidR="00005928">
        <w:t>-shamikh</w:t>
      </w:r>
      <w:r w:rsidR="001B43D0">
        <w:t xml:space="preserve">]. </w:t>
      </w:r>
      <w:r w:rsidR="001B43D0">
        <w:fldChar w:fldCharType="end"/>
      </w:r>
      <w:r w:rsidR="001B43D0" w:rsidRPr="007173AE">
        <w:t>For a non-</w:t>
      </w:r>
      <w:r w:rsidR="001B43D0">
        <w:t>ML</w:t>
      </w:r>
      <w:r w:rsidR="001B43D0" w:rsidRPr="007173AE">
        <w:t xml:space="preserve"> expert, these curves would make no sense, since it requires a level of expertise to look at the curve and deduce whether the model is overfitting or underfitting, and what the correct number of epochs would be to stop training at. </w:t>
      </w:r>
    </w:p>
    <w:p w14:paraId="2956C2BE" w14:textId="0BDEEE9E" w:rsidR="00F06898" w:rsidRDefault="001B43D0" w:rsidP="001B43D0">
      <w:pPr>
        <w:spacing w:before="0" w:line="360" w:lineRule="auto"/>
      </w:pPr>
      <w:r>
        <w:t xml:space="preserve">Training a model with too many epochs may lead to overfitting, while too few can lead to underfitting. Methods like early stopping can be used to overcome this, where </w:t>
      </w:r>
      <w:proofErr w:type="gramStart"/>
      <w:r>
        <w:t>a large number of</w:t>
      </w:r>
      <w:proofErr w:type="gramEnd"/>
      <w:r>
        <w:t xml:space="preserve"> epochs can be given, and the model will stop training when the model’s performance stops improving against a holdout testing dataset. Overfitting can also be overcome using methods like model checkpoint callbacks. These can be done using an Application Programming Interface (API) like </w:t>
      </w:r>
      <w:proofErr w:type="spellStart"/>
      <w:r>
        <w:t>Keras</w:t>
      </w:r>
      <w:proofErr w:type="spellEnd"/>
      <w:r>
        <w:t xml:space="preserve"> </w:t>
      </w:r>
      <w:r>
        <w:fldChar w:fldCharType="begin"/>
      </w:r>
      <w:r>
        <w:instrText xml:space="preserve"> REF _Ref116933569 \n \h </w:instrText>
      </w:r>
      <w:r>
        <w:fldChar w:fldCharType="separate"/>
      </w:r>
      <w:r>
        <w:t>[20</w:t>
      </w:r>
      <w:r w:rsidR="00005928">
        <w:t>-shamikh</w:t>
      </w:r>
      <w:r>
        <w:t xml:space="preserve">]. </w:t>
      </w:r>
      <w:r>
        <w:fldChar w:fldCharType="end"/>
      </w:r>
      <w:r>
        <w:t xml:space="preserve">, yet they require having to work with the backend and having considerable knowledge about the </w:t>
      </w:r>
      <w:proofErr w:type="spellStart"/>
      <w:r>
        <w:t>Keras</w:t>
      </w:r>
      <w:proofErr w:type="spellEnd"/>
      <w:r>
        <w:t xml:space="preserve"> API. Also generating learning curves requires using a software like TensorFlow in backend to generate the learning curves which is not an easy task. </w:t>
      </w:r>
      <w:r w:rsidRPr="007173AE">
        <w:t xml:space="preserve">As shown in </w:t>
      </w:r>
      <w:r>
        <w:fldChar w:fldCharType="begin"/>
      </w:r>
      <w:r>
        <w:instrText xml:space="preserve"> REF _Ref116872552 \h </w:instrText>
      </w:r>
      <w:r>
        <w:fldChar w:fldCharType="separate"/>
      </w:r>
      <w:r>
        <w:t>Figure 1.2.</w:t>
      </w:r>
      <w:r>
        <w:rPr>
          <w:noProof/>
        </w:rPr>
        <w:t>1</w:t>
      </w:r>
      <w:r>
        <w:fldChar w:fldCharType="end"/>
      </w:r>
      <w:r w:rsidRPr="007173AE">
        <w:t xml:space="preserve">, which depicts the data retrieved by the survey conducted, it is </w:t>
      </w:r>
      <w:r w:rsidRPr="007173AE">
        <w:lastRenderedPageBreak/>
        <w:t xml:space="preserve">evident </w:t>
      </w:r>
      <w:r w:rsidR="006370E8">
        <w:rPr>
          <w:noProof/>
        </w:rPr>
        <mc:AlternateContent>
          <mc:Choice Requires="wps">
            <w:drawing>
              <wp:anchor distT="0" distB="0" distL="114300" distR="114300" simplePos="0" relativeHeight="251658313" behindDoc="1" locked="0" layoutInCell="1" allowOverlap="1" wp14:anchorId="3A877F1D" wp14:editId="470F04EE">
                <wp:simplePos x="0" y="0"/>
                <wp:positionH relativeFrom="margin">
                  <wp:align>right</wp:align>
                </wp:positionH>
                <wp:positionV relativeFrom="margin">
                  <wp:align>top</wp:align>
                </wp:positionV>
                <wp:extent cx="5212715" cy="3063240"/>
                <wp:effectExtent l="0" t="0" r="6985" b="3810"/>
                <wp:wrapTopAndBottom/>
                <wp:docPr id="1580530794" name="Text Box 15805307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63240"/>
                        </a:xfrm>
                        <a:prstGeom prst="rect">
                          <a:avLst/>
                        </a:prstGeom>
                        <a:solidFill>
                          <a:srgbClr val="FFFFFF"/>
                        </a:solidFill>
                        <a:ln w="9525">
                          <a:noFill/>
                          <a:miter lim="800000"/>
                          <a:headEnd/>
                          <a:tailEnd/>
                        </a:ln>
                      </wps:spPr>
                      <wps:txbx>
                        <w:txbxContent>
                          <w:p w14:paraId="496FEFAE" w14:textId="77777777" w:rsidR="006370E8" w:rsidRDefault="006370E8" w:rsidP="006370E8">
                            <w:pPr>
                              <w:pStyle w:val="Caption"/>
                              <w:keepNext/>
                              <w:jc w:val="both"/>
                            </w:pPr>
                            <w:r>
                              <w:rPr>
                                <w:noProof/>
                              </w:rPr>
                              <w:drawing>
                                <wp:inline distT="0" distB="0" distL="0" distR="0" wp14:anchorId="60C3B5DE" wp14:editId="4F24DE37">
                                  <wp:extent cx="5166995" cy="2262918"/>
                                  <wp:effectExtent l="0" t="0" r="0" b="444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664AC9CA" w14:textId="77777777" w:rsidR="006370E8" w:rsidRDefault="006370E8" w:rsidP="006370E8">
                            <w:pPr>
                              <w:pStyle w:val="Caption"/>
                            </w:pPr>
                            <w:bookmarkStart w:id="18" w:name="_Ref116872552"/>
                            <w:bookmarkStart w:id="19" w:name="_Toc117175203"/>
                            <w:r>
                              <w:t>Figure 1.2.</w:t>
                            </w:r>
                            <w:r>
                              <w:fldChar w:fldCharType="begin"/>
                            </w:r>
                            <w:r>
                              <w:instrText>SEQ Figure_1.2. \* ARABIC</w:instrText>
                            </w:r>
                            <w:r>
                              <w:fldChar w:fldCharType="separate"/>
                            </w:r>
                            <w:r>
                              <w:rPr>
                                <w:noProof/>
                              </w:rPr>
                              <w:t>1</w:t>
                            </w:r>
                            <w:r>
                              <w:fldChar w:fldCharType="end"/>
                            </w:r>
                            <w:bookmarkEnd w:id="18"/>
                            <w:r>
                              <w:t>. Summary of responses for whether people think that developers should be able to build conversational AIs without being ML experts</w:t>
                            </w:r>
                            <w:bookmarkEnd w:id="19"/>
                          </w:p>
                          <w:p w14:paraId="5E2C3395" w14:textId="77777777" w:rsidR="006370E8" w:rsidRPr="00F4123C" w:rsidRDefault="006370E8" w:rsidP="006370E8">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77F1D" id="Text Box 1580530794" o:spid="_x0000_s1028" type="#_x0000_t202" style="position:absolute;left:0;text-align:left;margin-left:359.25pt;margin-top:0;width:410.45pt;height:241.2pt;z-index:-251658167;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" stroked="f">
                <v:textbox inset="1.44pt,1.44pt,1.44pt,1.44pt">
                  <w:txbxContent>
                    <w:p w14:paraId="496FEFAE" w14:textId="77777777" w:rsidR="006370E8" w:rsidRDefault="006370E8" w:rsidP="006370E8">
                      <w:pPr>
                        <w:pStyle w:val="Caption"/>
                        <w:keepNext/>
                        <w:jc w:val="both"/>
                      </w:pPr>
                      <w:r>
                        <w:rPr>
                          <w:noProof/>
                        </w:rPr>
                        <w:drawing>
                          <wp:inline distT="0" distB="0" distL="0" distR="0" wp14:anchorId="60C3B5DE" wp14:editId="4F24DE37">
                            <wp:extent cx="5166995" cy="2262918"/>
                            <wp:effectExtent l="0" t="0" r="0" b="444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66995" cy="2262918"/>
                                    </a:xfrm>
                                    <a:prstGeom prst="rect">
                                      <a:avLst/>
                                    </a:prstGeom>
                                    <a:noFill/>
                                    <a:ln>
                                      <a:noFill/>
                                    </a:ln>
                                  </pic:spPr>
                                </pic:pic>
                              </a:graphicData>
                            </a:graphic>
                          </wp:inline>
                        </w:drawing>
                      </w:r>
                    </w:p>
                    <w:p w14:paraId="664AC9CA" w14:textId="77777777" w:rsidR="006370E8" w:rsidRDefault="006370E8" w:rsidP="006370E8">
                      <w:pPr>
                        <w:pStyle w:val="Caption"/>
                      </w:pPr>
                      <w:bookmarkStart w:id="20" w:name="_Ref116872552"/>
                      <w:bookmarkStart w:id="21" w:name="_Toc117175203"/>
                      <w:r>
                        <w:t>Figure 1.2.</w:t>
                      </w:r>
                      <w:r>
                        <w:fldChar w:fldCharType="begin"/>
                      </w:r>
                      <w:r>
                        <w:instrText>SEQ Figure_1.2. \* ARABIC</w:instrText>
                      </w:r>
                      <w:r>
                        <w:fldChar w:fldCharType="separate"/>
                      </w:r>
                      <w:r>
                        <w:rPr>
                          <w:noProof/>
                        </w:rPr>
                        <w:t>1</w:t>
                      </w:r>
                      <w:r>
                        <w:fldChar w:fldCharType="end"/>
                      </w:r>
                      <w:bookmarkEnd w:id="20"/>
                      <w:r>
                        <w:t>. Summary of responses for whether people think that developers should be able to build conversational AIs without being ML experts</w:t>
                      </w:r>
                      <w:bookmarkEnd w:id="21"/>
                    </w:p>
                    <w:p w14:paraId="5E2C3395" w14:textId="77777777" w:rsidR="006370E8" w:rsidRPr="00F4123C" w:rsidRDefault="006370E8" w:rsidP="006370E8">
                      <w:pPr>
                        <w:pStyle w:val="Caption"/>
                        <w:jc w:val="both"/>
                      </w:pPr>
                    </w:p>
                  </w:txbxContent>
                </v:textbox>
                <w10:wrap type="topAndBottom" anchorx="margin" anchory="margin"/>
              </v:shape>
            </w:pict>
          </mc:Fallback>
        </mc:AlternateContent>
      </w:r>
      <w:r w:rsidRPr="007173AE">
        <w:t xml:space="preserve">that the majority agree that developers should be able to build AI-based chatbots without having to be </w:t>
      </w:r>
      <w:r>
        <w:t>ML</w:t>
      </w:r>
      <w:r w:rsidRPr="007173AE">
        <w:t xml:space="preserve"> experts, which requires training models and evaluating them.</w:t>
      </w:r>
    </w:p>
    <w:p w14:paraId="75D90AEC" w14:textId="77777777" w:rsidR="00A303EB" w:rsidRDefault="00A303EB" w:rsidP="00A303EB">
      <w:pPr>
        <w:spacing w:before="0" w:line="360" w:lineRule="auto"/>
        <w:ind w:firstLine="360"/>
      </w:pPr>
      <w:r>
        <w:t xml:space="preserve">Recent XAI research that has introduced Local Interpretable Model-agnostic Explanations (LIME) [19], Shapley additive explanations (SHAP) [20] and explainable AI (XAI) libraries such as Explain Like I'm Five (ELI5) [21] have discussed various methods of implementing explaining for both NLP and non-NLP machine learning models. The LIME paper presents how to generate local explanations in a model-agnostic manner, taking a trained model and relevant set of classes as arguments to the LIME and training an explainable local surrogate model. SHAP paper discusses a slightly different approach while improving upon LIME, addressing its limitations. SHAP can calculate local and global feature importance inspired by shapely values found in game theory [22]. However, SHAP calculates the local feature contributions first and then finds the feature importance globally by summing the absolute SHAP values of each prediction [20]. The python XAI library ELI5 calculates local explanations using LIME. ELI5 also provides global model explanations based on the permutation feature importance technique by replacing words (also known as features in machine learning terminology) with random words (noise), which is closely related to one of the XAI approaches introduced in this paper. Although some </w:t>
      </w:r>
      <w:r>
        <w:lastRenderedPageBreak/>
        <w:t>researchers have attempted to calculate the global feature importance based on individual local feature importance scores, none of the referred research has mentioned deriving local feature importance using global-level feature importance, which is the XAI approach introduced the in this paper.</w:t>
      </w:r>
    </w:p>
    <w:p w14:paraId="7F394139" w14:textId="195427B8" w:rsidR="00C718BA" w:rsidRDefault="00A303EB" w:rsidP="00A303EB">
      <w:pPr>
        <w:spacing w:before="0" w:line="360" w:lineRule="auto"/>
        <w:ind w:firstLine="360"/>
      </w:pPr>
      <w:r>
        <w:t xml:space="preserve">Reference [7] presents a pair of open-source python libraries, Rasa Core and Rasa NLU, specializing in building conversational AI software. The core objective of Rasa is to make machine-learning-based dialogue management and NLU accessible to the average developers. However, Rasa does not have a GUI and is limited to a CLI and yet another markup language (YAML) file-based conversational AI development. Although the objectives of Rasa align with this research, it does not include a built-in GUI-based developer console, Sinhala typing support, Sinhala NLP tools, or machine learning model </w:t>
      </w:r>
      <w:proofErr w:type="spellStart"/>
      <w:r>
        <w:t>explainability</w:t>
      </w:r>
      <w:proofErr w:type="spellEnd"/>
      <w:r>
        <w:t>.</w:t>
      </w:r>
    </w:p>
    <w:p w14:paraId="52882E81" w14:textId="77777777" w:rsidR="00C718BA" w:rsidRDefault="00C718BA" w:rsidP="00BA67EC">
      <w:pPr>
        <w:spacing w:before="0" w:after="0" w:line="360" w:lineRule="auto"/>
      </w:pPr>
    </w:p>
    <w:p w14:paraId="4D6CDC03" w14:textId="04C653D5" w:rsidR="00C718BA" w:rsidRDefault="00C718BA" w:rsidP="00E314EC">
      <w:pPr>
        <w:pStyle w:val="Caption"/>
        <w:keepNext/>
        <w:jc w:val="left"/>
      </w:pPr>
      <w:bookmarkStart w:id="22" w:name="_Ref93950985"/>
      <w:bookmarkStart w:id="23" w:name="_Toc93926342"/>
      <w:bookmarkStart w:id="24" w:name="_Toc94340058"/>
      <w:bookmarkStart w:id="25" w:name="_Toc94474404"/>
      <w:bookmarkStart w:id="26" w:name="_Toc95256952"/>
      <w:r>
        <w:t>Table 1.</w:t>
      </w:r>
      <w:r>
        <w:fldChar w:fldCharType="begin"/>
      </w:r>
      <w:r>
        <w:instrText>SEQ Table_1. \* ARABIC</w:instrText>
      </w:r>
      <w:r>
        <w:fldChar w:fldCharType="separate"/>
      </w:r>
      <w:r>
        <w:rPr>
          <w:noProof/>
        </w:rPr>
        <w:t>1</w:t>
      </w:r>
      <w:r>
        <w:fldChar w:fldCharType="end"/>
      </w:r>
      <w:bookmarkEnd w:id="22"/>
      <w:r>
        <w:t xml:space="preserve">: </w:t>
      </w:r>
      <w:r w:rsidRPr="00E85FE0">
        <w:t>Comparison of XAI research done that applies to the domain of NLP and methodology used in contrast to this research.</w:t>
      </w:r>
      <w:bookmarkEnd w:id="23"/>
      <w:bookmarkEnd w:id="24"/>
      <w:bookmarkEnd w:id="25"/>
      <w:bookmarkEnd w:id="26"/>
    </w:p>
    <w:tbl>
      <w:tblPr>
        <w:tblStyle w:val="TableGrid"/>
        <w:tblW w:w="0" w:type="auto"/>
        <w:tblLayout w:type="fixed"/>
        <w:tblLook w:val="04A0" w:firstRow="1" w:lastRow="0" w:firstColumn="1" w:lastColumn="0" w:noHBand="0" w:noVBand="1"/>
      </w:tblPr>
      <w:tblGrid>
        <w:gridCol w:w="1129"/>
        <w:gridCol w:w="851"/>
        <w:gridCol w:w="1134"/>
        <w:gridCol w:w="1134"/>
        <w:gridCol w:w="1134"/>
        <w:gridCol w:w="1276"/>
        <w:gridCol w:w="1555"/>
      </w:tblGrid>
      <w:tr w:rsidR="00C718BA" w14:paraId="21872CDD" w14:textId="77777777" w:rsidTr="002032FB">
        <w:tc>
          <w:tcPr>
            <w:tcW w:w="1129" w:type="dxa"/>
          </w:tcPr>
          <w:p w14:paraId="64412E10" w14:textId="10A6622A" w:rsidR="00C718BA" w:rsidRPr="006154FC" w:rsidRDefault="00C718BA" w:rsidP="003D0801">
            <w:pPr>
              <w:spacing w:before="0" w:after="0"/>
              <w:jc w:val="center"/>
              <w:rPr>
                <w:b/>
                <w:bCs/>
                <w:sz w:val="20"/>
                <w:szCs w:val="20"/>
              </w:rPr>
            </w:pPr>
            <w:r w:rsidRPr="006154FC">
              <w:rPr>
                <w:b/>
                <w:bCs/>
                <w:sz w:val="20"/>
                <w:szCs w:val="20"/>
              </w:rPr>
              <w:t>Research</w:t>
            </w:r>
            <w:r w:rsidR="0049432F">
              <w:rPr>
                <w:b/>
                <w:bCs/>
                <w:sz w:val="20"/>
                <w:szCs w:val="20"/>
              </w:rPr>
              <w:t>/Platform</w:t>
            </w:r>
            <w:r w:rsidRPr="006154FC">
              <w:rPr>
                <w:b/>
                <w:bCs/>
                <w:sz w:val="20"/>
                <w:szCs w:val="20"/>
              </w:rPr>
              <w:t xml:space="preserve"> Name</w:t>
            </w:r>
          </w:p>
        </w:tc>
        <w:tc>
          <w:tcPr>
            <w:tcW w:w="851" w:type="dxa"/>
          </w:tcPr>
          <w:p w14:paraId="339106E3" w14:textId="77777777" w:rsidR="00C718BA" w:rsidRPr="006154FC" w:rsidRDefault="00C718BA" w:rsidP="003D0801">
            <w:pPr>
              <w:spacing w:before="0" w:after="0"/>
              <w:jc w:val="center"/>
              <w:rPr>
                <w:b/>
                <w:bCs/>
                <w:sz w:val="20"/>
                <w:szCs w:val="20"/>
              </w:rPr>
            </w:pPr>
            <w:r w:rsidRPr="006154FC">
              <w:rPr>
                <w:b/>
                <w:bCs/>
                <w:sz w:val="20"/>
                <w:szCs w:val="20"/>
              </w:rPr>
              <w:t>Can be utilized for NLP</w:t>
            </w:r>
          </w:p>
        </w:tc>
        <w:tc>
          <w:tcPr>
            <w:tcW w:w="1134" w:type="dxa"/>
          </w:tcPr>
          <w:p w14:paraId="5DC1FB98" w14:textId="77777777" w:rsidR="00C718BA" w:rsidRPr="006154FC" w:rsidRDefault="00C718BA" w:rsidP="003D0801">
            <w:pPr>
              <w:spacing w:before="0" w:after="0"/>
              <w:jc w:val="center"/>
              <w:rPr>
                <w:b/>
                <w:bCs/>
                <w:sz w:val="20"/>
                <w:szCs w:val="20"/>
              </w:rPr>
            </w:pPr>
            <w:r w:rsidRPr="006154FC">
              <w:rPr>
                <w:b/>
                <w:bCs/>
                <w:sz w:val="20"/>
                <w:szCs w:val="20"/>
              </w:rPr>
              <w:t>Intrinsic/ Post hoc</w:t>
            </w:r>
          </w:p>
        </w:tc>
        <w:tc>
          <w:tcPr>
            <w:tcW w:w="1134" w:type="dxa"/>
          </w:tcPr>
          <w:p w14:paraId="75DDDAD8" w14:textId="77777777" w:rsidR="00C718BA" w:rsidRPr="006154FC" w:rsidRDefault="00C718BA" w:rsidP="003D0801">
            <w:pPr>
              <w:spacing w:before="0" w:after="0"/>
              <w:jc w:val="center"/>
              <w:rPr>
                <w:b/>
                <w:bCs/>
                <w:sz w:val="20"/>
                <w:szCs w:val="20"/>
              </w:rPr>
            </w:pPr>
            <w:r w:rsidRPr="006154FC">
              <w:rPr>
                <w:b/>
                <w:bCs/>
                <w:sz w:val="20"/>
                <w:szCs w:val="20"/>
              </w:rPr>
              <w:t>XAI Scope (Local/ Global)</w:t>
            </w:r>
          </w:p>
        </w:tc>
        <w:tc>
          <w:tcPr>
            <w:tcW w:w="1134" w:type="dxa"/>
          </w:tcPr>
          <w:p w14:paraId="5B218E7F" w14:textId="77777777" w:rsidR="00C718BA" w:rsidRPr="006154FC" w:rsidRDefault="00C718BA" w:rsidP="003D0801">
            <w:pPr>
              <w:spacing w:before="0" w:after="0"/>
              <w:jc w:val="center"/>
              <w:rPr>
                <w:b/>
                <w:bCs/>
                <w:sz w:val="20"/>
                <w:szCs w:val="20"/>
              </w:rPr>
            </w:pPr>
            <w:r w:rsidRPr="006154FC">
              <w:rPr>
                <w:b/>
                <w:bCs/>
                <w:sz w:val="20"/>
                <w:szCs w:val="20"/>
              </w:rPr>
              <w:t>Model-specificity</w:t>
            </w:r>
          </w:p>
        </w:tc>
        <w:tc>
          <w:tcPr>
            <w:tcW w:w="1276" w:type="dxa"/>
          </w:tcPr>
          <w:p w14:paraId="31648C0F" w14:textId="77777777" w:rsidR="00C718BA" w:rsidRPr="006154FC" w:rsidRDefault="00C718BA" w:rsidP="003D0801">
            <w:pPr>
              <w:spacing w:before="0" w:after="0"/>
              <w:jc w:val="center"/>
              <w:rPr>
                <w:b/>
                <w:bCs/>
                <w:sz w:val="20"/>
                <w:szCs w:val="20"/>
              </w:rPr>
            </w:pPr>
            <w:r w:rsidRPr="006154FC">
              <w:rPr>
                <w:b/>
                <w:bCs/>
                <w:sz w:val="20"/>
                <w:szCs w:val="20"/>
              </w:rPr>
              <w:t>Visualization Technique</w:t>
            </w:r>
          </w:p>
        </w:tc>
        <w:tc>
          <w:tcPr>
            <w:tcW w:w="1555" w:type="dxa"/>
          </w:tcPr>
          <w:p w14:paraId="795DE0D4" w14:textId="77777777" w:rsidR="00C718BA" w:rsidRPr="006154FC" w:rsidRDefault="00C718BA" w:rsidP="003D0801">
            <w:pPr>
              <w:spacing w:before="0" w:after="0"/>
              <w:jc w:val="center"/>
              <w:rPr>
                <w:b/>
                <w:bCs/>
                <w:sz w:val="20"/>
                <w:szCs w:val="20"/>
              </w:rPr>
            </w:pPr>
            <w:r w:rsidRPr="006154FC">
              <w:rPr>
                <w:b/>
                <w:bCs/>
                <w:sz w:val="20"/>
                <w:szCs w:val="20"/>
              </w:rPr>
              <w:t>Feature contribution calculation</w:t>
            </w:r>
          </w:p>
        </w:tc>
      </w:tr>
      <w:tr w:rsidR="00C718BA" w14:paraId="43FBA8F2" w14:textId="77777777" w:rsidTr="002032FB">
        <w:tc>
          <w:tcPr>
            <w:tcW w:w="1129" w:type="dxa"/>
          </w:tcPr>
          <w:p w14:paraId="59D0D9E6" w14:textId="3DEB8B5F" w:rsidR="00C718BA" w:rsidRPr="005E6EFB" w:rsidRDefault="0049432F" w:rsidP="006154FC">
            <w:pPr>
              <w:spacing w:before="0" w:after="0"/>
              <w:jc w:val="left"/>
              <w:rPr>
                <w:sz w:val="20"/>
                <w:szCs w:val="20"/>
              </w:rPr>
            </w:pPr>
            <w:r>
              <w:rPr>
                <w:sz w:val="20"/>
                <w:szCs w:val="20"/>
              </w:rPr>
              <w:t>Rasa Open Source</w:t>
            </w:r>
          </w:p>
        </w:tc>
        <w:tc>
          <w:tcPr>
            <w:tcW w:w="851" w:type="dxa"/>
          </w:tcPr>
          <w:p w14:paraId="3C442E90" w14:textId="77777777" w:rsidR="00C718BA" w:rsidRPr="005E6EFB" w:rsidRDefault="00C718BA" w:rsidP="006154FC">
            <w:pPr>
              <w:spacing w:before="0" w:after="0"/>
              <w:jc w:val="left"/>
              <w:rPr>
                <w:sz w:val="20"/>
                <w:szCs w:val="20"/>
              </w:rPr>
            </w:pPr>
            <w:r>
              <w:rPr>
                <w:sz w:val="20"/>
                <w:szCs w:val="20"/>
              </w:rPr>
              <w:t>Yes</w:t>
            </w:r>
          </w:p>
        </w:tc>
        <w:tc>
          <w:tcPr>
            <w:tcW w:w="1134" w:type="dxa"/>
          </w:tcPr>
          <w:p w14:paraId="1EBB1445"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0A055943" w14:textId="77777777" w:rsidR="00C718BA" w:rsidRPr="005E6EFB" w:rsidRDefault="00C718BA" w:rsidP="006154FC">
            <w:pPr>
              <w:spacing w:before="0" w:after="0"/>
              <w:jc w:val="left"/>
              <w:rPr>
                <w:sz w:val="20"/>
                <w:szCs w:val="20"/>
              </w:rPr>
            </w:pPr>
            <w:r>
              <w:rPr>
                <w:sz w:val="20"/>
                <w:szCs w:val="20"/>
              </w:rPr>
              <w:t>Local</w:t>
            </w:r>
          </w:p>
        </w:tc>
        <w:tc>
          <w:tcPr>
            <w:tcW w:w="1134" w:type="dxa"/>
          </w:tcPr>
          <w:p w14:paraId="0A3E09AE" w14:textId="77777777" w:rsidR="00C718BA" w:rsidRPr="005E6EFB" w:rsidRDefault="00C718BA" w:rsidP="006154FC">
            <w:pPr>
              <w:spacing w:before="0" w:after="0"/>
              <w:jc w:val="left"/>
              <w:rPr>
                <w:sz w:val="20"/>
                <w:szCs w:val="20"/>
              </w:rPr>
            </w:pPr>
            <w:r>
              <w:rPr>
                <w:sz w:val="20"/>
                <w:szCs w:val="20"/>
              </w:rPr>
              <w:t>Agnostic</w:t>
            </w:r>
          </w:p>
        </w:tc>
        <w:tc>
          <w:tcPr>
            <w:tcW w:w="1276" w:type="dxa"/>
          </w:tcPr>
          <w:p w14:paraId="0905FD61" w14:textId="77777777" w:rsidR="00C718BA" w:rsidRPr="005E6EFB" w:rsidRDefault="00C718BA" w:rsidP="006154FC">
            <w:pPr>
              <w:spacing w:before="0" w:after="0"/>
              <w:jc w:val="left"/>
              <w:rPr>
                <w:sz w:val="20"/>
                <w:szCs w:val="20"/>
              </w:rPr>
            </w:pPr>
            <w:r>
              <w:rPr>
                <w:sz w:val="20"/>
                <w:szCs w:val="20"/>
              </w:rPr>
              <w:t>Highlighted text + Raw contribution value plots</w:t>
            </w:r>
          </w:p>
        </w:tc>
        <w:tc>
          <w:tcPr>
            <w:tcW w:w="1555" w:type="dxa"/>
          </w:tcPr>
          <w:p w14:paraId="45D62950" w14:textId="2A994923" w:rsidR="00C718BA" w:rsidRPr="005E6EFB" w:rsidRDefault="00C718BA" w:rsidP="006154FC">
            <w:pPr>
              <w:spacing w:before="0" w:after="0"/>
              <w:jc w:val="left"/>
              <w:rPr>
                <w:sz w:val="20"/>
                <w:szCs w:val="20"/>
              </w:rPr>
            </w:pPr>
            <w:r>
              <w:rPr>
                <w:sz w:val="20"/>
                <w:szCs w:val="20"/>
              </w:rPr>
              <w:t>Cosine Distance + Local linear surrogate model</w:t>
            </w:r>
            <w:r w:rsidR="00895A00">
              <w:rPr>
                <w:sz w:val="20"/>
                <w:szCs w:val="20"/>
              </w:rPr>
              <w:t xml:space="preserve"> </w:t>
            </w:r>
            <w:r w:rsidR="0038637D">
              <w:rPr>
                <w:sz w:val="20"/>
                <w:szCs w:val="20"/>
              </w:rPr>
              <w:t>+ Ridge Regression</w:t>
            </w:r>
          </w:p>
        </w:tc>
      </w:tr>
      <w:tr w:rsidR="00C718BA" w14:paraId="4820E248" w14:textId="77777777" w:rsidTr="002032FB">
        <w:tc>
          <w:tcPr>
            <w:tcW w:w="1129" w:type="dxa"/>
          </w:tcPr>
          <w:p w14:paraId="288D1F50" w14:textId="3D96C5F3" w:rsidR="00C718BA" w:rsidRPr="005E6EFB" w:rsidRDefault="0049432F" w:rsidP="006154FC">
            <w:pPr>
              <w:spacing w:before="0" w:after="0"/>
              <w:jc w:val="left"/>
              <w:rPr>
                <w:sz w:val="20"/>
                <w:szCs w:val="20"/>
              </w:rPr>
            </w:pPr>
            <w:r>
              <w:rPr>
                <w:sz w:val="20"/>
                <w:szCs w:val="20"/>
              </w:rPr>
              <w:t>Google Dialogflow</w:t>
            </w:r>
          </w:p>
        </w:tc>
        <w:tc>
          <w:tcPr>
            <w:tcW w:w="851" w:type="dxa"/>
          </w:tcPr>
          <w:p w14:paraId="48F6F9E8" w14:textId="77777777" w:rsidR="00C718BA" w:rsidRPr="005E6EFB" w:rsidRDefault="00C718BA" w:rsidP="006154FC">
            <w:pPr>
              <w:spacing w:before="0" w:after="0"/>
              <w:jc w:val="left"/>
              <w:rPr>
                <w:sz w:val="20"/>
                <w:szCs w:val="20"/>
              </w:rPr>
            </w:pPr>
            <w:r>
              <w:rPr>
                <w:sz w:val="20"/>
                <w:szCs w:val="20"/>
              </w:rPr>
              <w:t>Yes</w:t>
            </w:r>
          </w:p>
        </w:tc>
        <w:tc>
          <w:tcPr>
            <w:tcW w:w="1134" w:type="dxa"/>
          </w:tcPr>
          <w:p w14:paraId="45DE1BD0"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74DDCEEE" w14:textId="15A0DF1A" w:rsidR="00C718BA" w:rsidRPr="005E6EFB" w:rsidRDefault="00C718BA" w:rsidP="006154FC">
            <w:pPr>
              <w:spacing w:before="0" w:after="0"/>
              <w:jc w:val="left"/>
              <w:rPr>
                <w:sz w:val="20"/>
                <w:szCs w:val="20"/>
              </w:rPr>
            </w:pPr>
            <w:r>
              <w:rPr>
                <w:sz w:val="20"/>
                <w:szCs w:val="20"/>
              </w:rPr>
              <w:t>Local</w:t>
            </w:r>
            <w:r w:rsidR="0016107B">
              <w:rPr>
                <w:sz w:val="20"/>
                <w:szCs w:val="20"/>
              </w:rPr>
              <w:t xml:space="preserve"> or Global</w:t>
            </w:r>
          </w:p>
        </w:tc>
        <w:tc>
          <w:tcPr>
            <w:tcW w:w="1134" w:type="dxa"/>
          </w:tcPr>
          <w:p w14:paraId="7C586E87" w14:textId="77777777" w:rsidR="00C718BA" w:rsidRPr="005E6EFB" w:rsidRDefault="00C718BA" w:rsidP="006154FC">
            <w:pPr>
              <w:spacing w:before="0" w:after="0"/>
              <w:jc w:val="left"/>
              <w:rPr>
                <w:sz w:val="20"/>
                <w:szCs w:val="20"/>
              </w:rPr>
            </w:pPr>
            <w:r>
              <w:rPr>
                <w:sz w:val="20"/>
                <w:szCs w:val="20"/>
              </w:rPr>
              <w:t>Agnostic</w:t>
            </w:r>
          </w:p>
        </w:tc>
        <w:tc>
          <w:tcPr>
            <w:tcW w:w="1276" w:type="dxa"/>
          </w:tcPr>
          <w:p w14:paraId="67952ACD" w14:textId="77777777" w:rsidR="00C718BA" w:rsidRPr="005E6EFB" w:rsidRDefault="00C718BA" w:rsidP="006154FC">
            <w:pPr>
              <w:spacing w:before="0" w:after="0"/>
              <w:jc w:val="left"/>
              <w:rPr>
                <w:sz w:val="20"/>
                <w:szCs w:val="20"/>
              </w:rPr>
            </w:pPr>
            <w:r>
              <w:rPr>
                <w:sz w:val="20"/>
                <w:szCs w:val="20"/>
              </w:rPr>
              <w:t>Highlighted text + Raw SHAP value plots</w:t>
            </w:r>
          </w:p>
        </w:tc>
        <w:tc>
          <w:tcPr>
            <w:tcW w:w="1555" w:type="dxa"/>
          </w:tcPr>
          <w:p w14:paraId="6097DAC1" w14:textId="0A407B4E" w:rsidR="00C718BA" w:rsidRDefault="00C718BA" w:rsidP="006154FC">
            <w:pPr>
              <w:spacing w:before="0" w:after="0"/>
              <w:jc w:val="left"/>
              <w:rPr>
                <w:sz w:val="20"/>
                <w:szCs w:val="20"/>
              </w:rPr>
            </w:pPr>
            <w:r>
              <w:rPr>
                <w:sz w:val="20"/>
                <w:szCs w:val="20"/>
              </w:rPr>
              <w:t xml:space="preserve">LIME, </w:t>
            </w:r>
            <w:proofErr w:type="spellStart"/>
            <w:r>
              <w:rPr>
                <w:sz w:val="20"/>
                <w:szCs w:val="20"/>
              </w:rPr>
              <w:t>DeepLIFT</w:t>
            </w:r>
            <w:proofErr w:type="spellEnd"/>
            <w:r>
              <w:rPr>
                <w:sz w:val="20"/>
                <w:szCs w:val="20"/>
              </w:rPr>
              <w:t>, and other approaches with</w:t>
            </w:r>
          </w:p>
          <w:p w14:paraId="3CB0079D" w14:textId="77777777" w:rsidR="00C718BA" w:rsidRPr="005E6EFB" w:rsidRDefault="00C718BA" w:rsidP="006154FC">
            <w:pPr>
              <w:spacing w:before="0" w:after="0"/>
              <w:jc w:val="left"/>
              <w:rPr>
                <w:sz w:val="20"/>
                <w:szCs w:val="20"/>
              </w:rPr>
            </w:pPr>
            <w:r>
              <w:rPr>
                <w:sz w:val="20"/>
                <w:szCs w:val="20"/>
              </w:rPr>
              <w:t>SHAP values.</w:t>
            </w:r>
          </w:p>
        </w:tc>
      </w:tr>
      <w:tr w:rsidR="00C718BA" w14:paraId="6EF84432" w14:textId="77777777" w:rsidTr="002032FB">
        <w:tc>
          <w:tcPr>
            <w:tcW w:w="1129" w:type="dxa"/>
          </w:tcPr>
          <w:p w14:paraId="7EBD2DBE" w14:textId="5506ECF7" w:rsidR="00C718BA" w:rsidRDefault="0049432F" w:rsidP="006154FC">
            <w:pPr>
              <w:spacing w:before="0" w:after="0"/>
              <w:jc w:val="left"/>
              <w:rPr>
                <w:sz w:val="20"/>
                <w:szCs w:val="20"/>
              </w:rPr>
            </w:pPr>
            <w:r>
              <w:rPr>
                <w:sz w:val="20"/>
                <w:szCs w:val="20"/>
              </w:rPr>
              <w:t>Amazon Lex</w:t>
            </w:r>
          </w:p>
        </w:tc>
        <w:tc>
          <w:tcPr>
            <w:tcW w:w="851" w:type="dxa"/>
          </w:tcPr>
          <w:p w14:paraId="3A90BD06" w14:textId="77777777" w:rsidR="00C718BA" w:rsidRDefault="00C718BA" w:rsidP="006154FC">
            <w:pPr>
              <w:spacing w:before="0" w:after="0"/>
              <w:jc w:val="left"/>
              <w:rPr>
                <w:sz w:val="20"/>
                <w:szCs w:val="20"/>
              </w:rPr>
            </w:pPr>
            <w:r>
              <w:rPr>
                <w:sz w:val="20"/>
                <w:szCs w:val="20"/>
              </w:rPr>
              <w:t>Yes (Deep SHAP)</w:t>
            </w:r>
          </w:p>
        </w:tc>
        <w:tc>
          <w:tcPr>
            <w:tcW w:w="1134" w:type="dxa"/>
          </w:tcPr>
          <w:p w14:paraId="5DB05157" w14:textId="77777777" w:rsidR="00C718BA" w:rsidRDefault="00C718BA" w:rsidP="006154FC">
            <w:pPr>
              <w:spacing w:before="0" w:after="0"/>
              <w:jc w:val="left"/>
              <w:rPr>
                <w:sz w:val="20"/>
                <w:szCs w:val="20"/>
              </w:rPr>
            </w:pPr>
            <w:r>
              <w:rPr>
                <w:sz w:val="20"/>
                <w:szCs w:val="20"/>
              </w:rPr>
              <w:t>Post hoc</w:t>
            </w:r>
          </w:p>
        </w:tc>
        <w:tc>
          <w:tcPr>
            <w:tcW w:w="1134" w:type="dxa"/>
          </w:tcPr>
          <w:p w14:paraId="502D5F5B" w14:textId="77777777" w:rsidR="00C718BA" w:rsidRDefault="00C718BA" w:rsidP="006154FC">
            <w:pPr>
              <w:spacing w:before="0" w:after="0"/>
              <w:jc w:val="left"/>
              <w:rPr>
                <w:sz w:val="20"/>
                <w:szCs w:val="20"/>
              </w:rPr>
            </w:pPr>
            <w:r>
              <w:rPr>
                <w:sz w:val="20"/>
                <w:szCs w:val="20"/>
              </w:rPr>
              <w:t>Local</w:t>
            </w:r>
          </w:p>
        </w:tc>
        <w:tc>
          <w:tcPr>
            <w:tcW w:w="1134" w:type="dxa"/>
          </w:tcPr>
          <w:p w14:paraId="77AFFD59" w14:textId="77777777" w:rsidR="00C718BA" w:rsidRDefault="00C718BA" w:rsidP="006154FC">
            <w:pPr>
              <w:spacing w:before="0" w:after="0"/>
              <w:jc w:val="left"/>
              <w:rPr>
                <w:sz w:val="20"/>
                <w:szCs w:val="20"/>
              </w:rPr>
            </w:pPr>
            <w:r>
              <w:rPr>
                <w:sz w:val="20"/>
                <w:szCs w:val="20"/>
              </w:rPr>
              <w:t>Specific</w:t>
            </w:r>
          </w:p>
        </w:tc>
        <w:tc>
          <w:tcPr>
            <w:tcW w:w="1276" w:type="dxa"/>
          </w:tcPr>
          <w:p w14:paraId="359730A0" w14:textId="77777777" w:rsidR="00C718BA" w:rsidRPr="005E6EFB" w:rsidRDefault="00C718BA" w:rsidP="006154FC">
            <w:pPr>
              <w:spacing w:before="0" w:after="0"/>
              <w:jc w:val="left"/>
              <w:rPr>
                <w:sz w:val="20"/>
                <w:szCs w:val="20"/>
              </w:rPr>
            </w:pPr>
            <w:r>
              <w:rPr>
                <w:sz w:val="20"/>
                <w:szCs w:val="20"/>
              </w:rPr>
              <w:t xml:space="preserve">Refer </w:t>
            </w:r>
            <w:proofErr w:type="spellStart"/>
            <w:r>
              <w:rPr>
                <w:sz w:val="20"/>
                <w:szCs w:val="20"/>
              </w:rPr>
              <w:t>DeepSHAP</w:t>
            </w:r>
            <w:proofErr w:type="spellEnd"/>
            <w:r>
              <w:rPr>
                <w:sz w:val="20"/>
                <w:szCs w:val="20"/>
              </w:rPr>
              <w:t xml:space="preserve"> </w:t>
            </w:r>
            <w:r>
              <w:rPr>
                <w:sz w:val="20"/>
                <w:szCs w:val="20"/>
              </w:rPr>
              <w:fldChar w:fldCharType="begin"/>
            </w:r>
            <w:r>
              <w:rPr>
                <w:sz w:val="20"/>
                <w:szCs w:val="20"/>
              </w:rPr>
              <w:instrText xml:space="preserve"> REF _Ref93895181 \r \h  \* MERGEFORMAT </w:instrText>
            </w:r>
            <w:r>
              <w:rPr>
                <w:sz w:val="20"/>
                <w:szCs w:val="20"/>
              </w:rPr>
            </w:r>
            <w:r>
              <w:rPr>
                <w:sz w:val="20"/>
                <w:szCs w:val="20"/>
              </w:rPr>
              <w:fldChar w:fldCharType="separate"/>
            </w:r>
            <w:r>
              <w:rPr>
                <w:sz w:val="20"/>
                <w:szCs w:val="20"/>
              </w:rPr>
              <w:t xml:space="preserve">[10] </w:t>
            </w:r>
            <w:r>
              <w:rPr>
                <w:sz w:val="20"/>
                <w:szCs w:val="20"/>
              </w:rPr>
              <w:fldChar w:fldCharType="end"/>
            </w:r>
          </w:p>
        </w:tc>
        <w:tc>
          <w:tcPr>
            <w:tcW w:w="1555" w:type="dxa"/>
          </w:tcPr>
          <w:p w14:paraId="0431362E" w14:textId="77777777" w:rsidR="00C718BA" w:rsidRDefault="00C718BA" w:rsidP="006154FC">
            <w:pPr>
              <w:spacing w:before="0" w:after="0"/>
              <w:jc w:val="left"/>
              <w:rPr>
                <w:sz w:val="20"/>
                <w:szCs w:val="20"/>
              </w:rPr>
            </w:pPr>
            <w:r>
              <w:rPr>
                <w:sz w:val="20"/>
                <w:szCs w:val="20"/>
              </w:rPr>
              <w:t>Back-propagating contributions</w:t>
            </w:r>
          </w:p>
        </w:tc>
      </w:tr>
      <w:tr w:rsidR="00C718BA" w14:paraId="137DF4F7" w14:textId="77777777" w:rsidTr="002032FB">
        <w:tc>
          <w:tcPr>
            <w:tcW w:w="1129" w:type="dxa"/>
          </w:tcPr>
          <w:p w14:paraId="455D28ED" w14:textId="6465988E" w:rsidR="00C718BA" w:rsidRDefault="0049432F" w:rsidP="006154FC">
            <w:pPr>
              <w:spacing w:before="0" w:after="0"/>
              <w:jc w:val="left"/>
              <w:rPr>
                <w:sz w:val="20"/>
                <w:szCs w:val="20"/>
              </w:rPr>
            </w:pPr>
            <w:r>
              <w:rPr>
                <w:sz w:val="20"/>
                <w:szCs w:val="20"/>
              </w:rPr>
              <w:t>Microsoft LUIS</w:t>
            </w:r>
          </w:p>
        </w:tc>
        <w:tc>
          <w:tcPr>
            <w:tcW w:w="851" w:type="dxa"/>
          </w:tcPr>
          <w:p w14:paraId="21F7E231" w14:textId="77777777" w:rsidR="00C718BA" w:rsidRDefault="00C718BA" w:rsidP="006154FC">
            <w:pPr>
              <w:spacing w:before="0" w:after="0"/>
              <w:jc w:val="left"/>
              <w:rPr>
                <w:sz w:val="20"/>
                <w:szCs w:val="20"/>
              </w:rPr>
            </w:pPr>
            <w:r>
              <w:rPr>
                <w:sz w:val="20"/>
                <w:szCs w:val="20"/>
              </w:rPr>
              <w:t>Yes</w:t>
            </w:r>
          </w:p>
        </w:tc>
        <w:tc>
          <w:tcPr>
            <w:tcW w:w="1134" w:type="dxa"/>
          </w:tcPr>
          <w:p w14:paraId="3DAD4053" w14:textId="77777777" w:rsidR="00C718BA" w:rsidRDefault="00C718BA" w:rsidP="006154FC">
            <w:pPr>
              <w:spacing w:before="0" w:after="0"/>
              <w:jc w:val="left"/>
              <w:rPr>
                <w:sz w:val="20"/>
                <w:szCs w:val="20"/>
              </w:rPr>
            </w:pPr>
            <w:r>
              <w:rPr>
                <w:sz w:val="20"/>
                <w:szCs w:val="20"/>
              </w:rPr>
              <w:t>Self-explaining</w:t>
            </w:r>
          </w:p>
        </w:tc>
        <w:tc>
          <w:tcPr>
            <w:tcW w:w="1134" w:type="dxa"/>
          </w:tcPr>
          <w:p w14:paraId="3A8997C7" w14:textId="77777777" w:rsidR="00C718BA" w:rsidRDefault="00C718BA" w:rsidP="006154FC">
            <w:pPr>
              <w:spacing w:before="0" w:after="0"/>
              <w:jc w:val="left"/>
              <w:rPr>
                <w:sz w:val="20"/>
                <w:szCs w:val="20"/>
              </w:rPr>
            </w:pPr>
            <w:r>
              <w:rPr>
                <w:sz w:val="20"/>
                <w:szCs w:val="20"/>
              </w:rPr>
              <w:t>Local</w:t>
            </w:r>
          </w:p>
        </w:tc>
        <w:tc>
          <w:tcPr>
            <w:tcW w:w="1134" w:type="dxa"/>
          </w:tcPr>
          <w:p w14:paraId="4B908F26" w14:textId="77777777" w:rsidR="00C718BA" w:rsidRDefault="00C718BA" w:rsidP="006154FC">
            <w:pPr>
              <w:spacing w:before="0" w:after="0"/>
              <w:jc w:val="left"/>
              <w:rPr>
                <w:sz w:val="20"/>
                <w:szCs w:val="20"/>
              </w:rPr>
            </w:pPr>
            <w:r>
              <w:rPr>
                <w:sz w:val="20"/>
                <w:szCs w:val="20"/>
              </w:rPr>
              <w:t>Specific</w:t>
            </w:r>
          </w:p>
        </w:tc>
        <w:tc>
          <w:tcPr>
            <w:tcW w:w="1276" w:type="dxa"/>
          </w:tcPr>
          <w:p w14:paraId="03D08731" w14:textId="77777777" w:rsidR="00C718BA" w:rsidRPr="005E6EFB" w:rsidRDefault="00C718BA" w:rsidP="006154FC">
            <w:pPr>
              <w:spacing w:before="0" w:after="0"/>
              <w:jc w:val="left"/>
              <w:rPr>
                <w:sz w:val="20"/>
                <w:szCs w:val="20"/>
              </w:rPr>
            </w:pPr>
            <w:r>
              <w:rPr>
                <w:sz w:val="20"/>
                <w:szCs w:val="20"/>
              </w:rPr>
              <w:t>Highlighted features</w:t>
            </w:r>
          </w:p>
        </w:tc>
        <w:tc>
          <w:tcPr>
            <w:tcW w:w="1555" w:type="dxa"/>
          </w:tcPr>
          <w:p w14:paraId="71DF02DE" w14:textId="77777777" w:rsidR="00C718BA" w:rsidRDefault="00C718BA" w:rsidP="006154FC">
            <w:pPr>
              <w:spacing w:before="0" w:after="0"/>
              <w:jc w:val="left"/>
              <w:rPr>
                <w:sz w:val="20"/>
                <w:szCs w:val="20"/>
              </w:rPr>
            </w:pPr>
            <w:r>
              <w:rPr>
                <w:sz w:val="20"/>
                <w:szCs w:val="20"/>
              </w:rPr>
              <w:t>Regularization with explanation specific losses</w:t>
            </w:r>
          </w:p>
        </w:tc>
      </w:tr>
      <w:tr w:rsidR="00C718BA" w14:paraId="3A432B23" w14:textId="77777777" w:rsidTr="002032FB">
        <w:tc>
          <w:tcPr>
            <w:tcW w:w="1129" w:type="dxa"/>
          </w:tcPr>
          <w:p w14:paraId="622B5403" w14:textId="609AA050" w:rsidR="00C718BA" w:rsidRDefault="0049432F" w:rsidP="006154FC">
            <w:pPr>
              <w:spacing w:before="0" w:after="0"/>
              <w:jc w:val="left"/>
              <w:rPr>
                <w:sz w:val="20"/>
                <w:szCs w:val="20"/>
              </w:rPr>
            </w:pPr>
            <w:r>
              <w:rPr>
                <w:sz w:val="20"/>
                <w:szCs w:val="20"/>
              </w:rPr>
              <w:t>Kolloqe</w:t>
            </w:r>
            <w:r w:rsidR="00C718BA">
              <w:rPr>
                <w:sz w:val="20"/>
                <w:szCs w:val="20"/>
              </w:rPr>
              <w:t xml:space="preserve"> </w:t>
            </w:r>
            <w:r w:rsidR="00C718BA" w:rsidRPr="008856CF">
              <w:rPr>
                <w:sz w:val="20"/>
                <w:szCs w:val="20"/>
              </w:rPr>
              <w:t>(</w:t>
            </w:r>
            <w:r w:rsidR="00EE525A">
              <w:rPr>
                <w:i/>
                <w:iCs/>
                <w:sz w:val="20"/>
                <w:szCs w:val="20"/>
              </w:rPr>
              <w:t xml:space="preserve">Platform introduced in </w:t>
            </w:r>
            <w:r w:rsidR="00ED4BE0">
              <w:rPr>
                <w:i/>
                <w:iCs/>
                <w:sz w:val="20"/>
                <w:szCs w:val="20"/>
              </w:rPr>
              <w:t>t</w:t>
            </w:r>
            <w:r w:rsidR="00C718BA" w:rsidRPr="005145C7">
              <w:rPr>
                <w:i/>
                <w:iCs/>
                <w:sz w:val="20"/>
                <w:szCs w:val="20"/>
              </w:rPr>
              <w:t xml:space="preserve">his </w:t>
            </w:r>
            <w:r w:rsidR="00EC314C">
              <w:rPr>
                <w:i/>
                <w:iCs/>
                <w:sz w:val="20"/>
                <w:szCs w:val="20"/>
              </w:rPr>
              <w:t>r</w:t>
            </w:r>
            <w:r w:rsidR="00C718BA" w:rsidRPr="005145C7">
              <w:rPr>
                <w:i/>
                <w:iCs/>
                <w:sz w:val="20"/>
                <w:szCs w:val="20"/>
              </w:rPr>
              <w:t>esearch</w:t>
            </w:r>
            <w:r w:rsidR="00C718BA" w:rsidRPr="008856CF">
              <w:rPr>
                <w:sz w:val="20"/>
                <w:szCs w:val="20"/>
              </w:rPr>
              <w:t>)</w:t>
            </w:r>
          </w:p>
        </w:tc>
        <w:tc>
          <w:tcPr>
            <w:tcW w:w="851" w:type="dxa"/>
          </w:tcPr>
          <w:p w14:paraId="3342DE58" w14:textId="77777777" w:rsidR="00C718BA" w:rsidRPr="005E6EFB" w:rsidRDefault="00C718BA" w:rsidP="006154FC">
            <w:pPr>
              <w:spacing w:before="0" w:after="0"/>
              <w:jc w:val="left"/>
              <w:rPr>
                <w:sz w:val="20"/>
                <w:szCs w:val="20"/>
              </w:rPr>
            </w:pPr>
            <w:r>
              <w:rPr>
                <w:sz w:val="20"/>
                <w:szCs w:val="20"/>
              </w:rPr>
              <w:t>Yes</w:t>
            </w:r>
          </w:p>
        </w:tc>
        <w:tc>
          <w:tcPr>
            <w:tcW w:w="1134" w:type="dxa"/>
          </w:tcPr>
          <w:p w14:paraId="275894FC"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0C58582C" w14:textId="77777777" w:rsidR="00C718BA" w:rsidRPr="005E6EFB" w:rsidRDefault="00C718BA" w:rsidP="006154FC">
            <w:pPr>
              <w:spacing w:before="0" w:after="0"/>
              <w:jc w:val="left"/>
              <w:rPr>
                <w:sz w:val="20"/>
                <w:szCs w:val="20"/>
              </w:rPr>
            </w:pPr>
            <w:r w:rsidRPr="00C174D3">
              <w:rPr>
                <w:b/>
                <w:bCs/>
                <w:sz w:val="20"/>
                <w:szCs w:val="20"/>
              </w:rPr>
              <w:t>Local</w:t>
            </w:r>
            <w:r>
              <w:rPr>
                <w:sz w:val="20"/>
                <w:szCs w:val="20"/>
              </w:rPr>
              <w:t xml:space="preserve"> with aid of </w:t>
            </w:r>
            <w:r w:rsidRPr="00C174D3">
              <w:rPr>
                <w:b/>
                <w:bCs/>
                <w:sz w:val="20"/>
                <w:szCs w:val="20"/>
              </w:rPr>
              <w:t>Global</w:t>
            </w:r>
            <w:r>
              <w:rPr>
                <w:sz w:val="20"/>
                <w:szCs w:val="20"/>
              </w:rPr>
              <w:t xml:space="preserve"> feature importance</w:t>
            </w:r>
          </w:p>
        </w:tc>
        <w:tc>
          <w:tcPr>
            <w:tcW w:w="1134" w:type="dxa"/>
          </w:tcPr>
          <w:p w14:paraId="343B548B" w14:textId="56F2B214" w:rsidR="00C718BA" w:rsidRPr="005E6EFB" w:rsidRDefault="00896426" w:rsidP="006154FC">
            <w:pPr>
              <w:spacing w:before="0" w:after="0"/>
              <w:jc w:val="left"/>
              <w:rPr>
                <w:sz w:val="20"/>
                <w:szCs w:val="20"/>
              </w:rPr>
            </w:pPr>
            <w:r>
              <w:rPr>
                <w:sz w:val="20"/>
                <w:szCs w:val="20"/>
              </w:rPr>
              <w:t>Agnostic</w:t>
            </w:r>
          </w:p>
        </w:tc>
        <w:tc>
          <w:tcPr>
            <w:tcW w:w="1276" w:type="dxa"/>
          </w:tcPr>
          <w:p w14:paraId="63273A0D" w14:textId="77777777" w:rsidR="00C718BA" w:rsidRPr="005E6EFB" w:rsidRDefault="00C718BA" w:rsidP="006154FC">
            <w:pPr>
              <w:spacing w:before="0" w:after="0"/>
              <w:jc w:val="left"/>
              <w:rPr>
                <w:sz w:val="20"/>
                <w:szCs w:val="20"/>
              </w:rPr>
            </w:pPr>
            <w:r>
              <w:rPr>
                <w:sz w:val="20"/>
                <w:szCs w:val="20"/>
              </w:rPr>
              <w:t>Highlighted features + Raw contribution score plots</w:t>
            </w:r>
          </w:p>
        </w:tc>
        <w:tc>
          <w:tcPr>
            <w:tcW w:w="1555" w:type="dxa"/>
          </w:tcPr>
          <w:p w14:paraId="72EAF197" w14:textId="77777777" w:rsidR="00C718BA" w:rsidRPr="005E6EFB" w:rsidRDefault="00C718BA" w:rsidP="006154FC">
            <w:pPr>
              <w:spacing w:before="0" w:after="0"/>
              <w:jc w:val="left"/>
              <w:rPr>
                <w:sz w:val="20"/>
                <w:szCs w:val="20"/>
              </w:rPr>
            </w:pPr>
            <w:r w:rsidRPr="000E1606">
              <w:rPr>
                <w:b/>
                <w:bCs/>
                <w:sz w:val="20"/>
                <w:szCs w:val="20"/>
              </w:rPr>
              <w:t>Global feature importance</w:t>
            </w:r>
            <w:r>
              <w:rPr>
                <w:sz w:val="20"/>
                <w:szCs w:val="20"/>
              </w:rPr>
              <w:t xml:space="preserve"> + Shapley Values based on </w:t>
            </w:r>
            <w:r w:rsidRPr="000E1606">
              <w:rPr>
                <w:b/>
                <w:bCs/>
                <w:sz w:val="20"/>
                <w:szCs w:val="20"/>
              </w:rPr>
              <w:t>model confidence</w:t>
            </w:r>
          </w:p>
        </w:tc>
      </w:tr>
    </w:tbl>
    <w:p w14:paraId="3DDAAC2A" w14:textId="77777777" w:rsidR="00C718BA" w:rsidRDefault="00C718BA" w:rsidP="00BA67EC">
      <w:pPr>
        <w:spacing w:before="0" w:after="0" w:line="360" w:lineRule="auto"/>
      </w:pPr>
    </w:p>
    <w:p w14:paraId="6794228D" w14:textId="77777777" w:rsidR="00C718BA" w:rsidRDefault="00C718BA" w:rsidP="00BA67EC">
      <w:pPr>
        <w:spacing w:before="0" w:after="0" w:line="360" w:lineRule="auto"/>
      </w:pPr>
    </w:p>
    <w:p w14:paraId="137071B1" w14:textId="5A86EFE8" w:rsidR="00C718BA" w:rsidRDefault="00C718BA" w:rsidP="00CA1EA4">
      <w:pPr>
        <w:pStyle w:val="Heading1"/>
        <w:numPr>
          <w:ilvl w:val="0"/>
          <w:numId w:val="3"/>
        </w:numPr>
        <w:spacing w:before="0" w:after="240"/>
      </w:pPr>
      <w:bookmarkStart w:id="27" w:name="_Ref94026462"/>
      <w:bookmarkStart w:id="28" w:name="_Toc113543479"/>
      <w:r>
        <w:lastRenderedPageBreak/>
        <w:t>Research Problem</w:t>
      </w:r>
      <w:bookmarkEnd w:id="27"/>
      <w:bookmarkEnd w:id="28"/>
    </w:p>
    <w:p w14:paraId="2006EC2E" w14:textId="73803674" w:rsidR="00FA6405" w:rsidRDefault="00FA6405" w:rsidP="000C6197">
      <w:pPr>
        <w:spacing w:before="0" w:line="360" w:lineRule="auto"/>
        <w:ind w:firstLine="360"/>
      </w:pPr>
      <w:r w:rsidRPr="00541530">
        <w:t xml:space="preserve">At present most businesses have integrated conversational AIs to their websites due to its convenience to customers, which allows the customers to receive the help they need faster, than having to browse the website or contact the business to retrieve the necessary information. According to a survey, 64% of people say they would rather message a business than call it </w:t>
      </w:r>
      <w:r>
        <w:fldChar w:fldCharType="begin"/>
      </w:r>
      <w:r>
        <w:instrText xml:space="preserve"> REF _Ref116936634 \n \h </w:instrText>
      </w:r>
      <w:r>
        <w:fldChar w:fldCharType="separate"/>
      </w:r>
      <w:r>
        <w:t>[22</w:t>
      </w:r>
      <w:r w:rsidR="00F92EF3">
        <w:t>-shamikh</w:t>
      </w:r>
      <w:r>
        <w:t xml:space="preserve">]. </w:t>
      </w:r>
      <w:r>
        <w:fldChar w:fldCharType="end"/>
      </w:r>
      <w:r w:rsidRPr="00541530">
        <w:t xml:space="preserve">The main reason people prefer messaging over calling is due to the number of times the calls generally do not go through, which can be frustrating to a customer </w:t>
      </w:r>
      <w:r>
        <w:fldChar w:fldCharType="begin"/>
      </w:r>
      <w:r>
        <w:instrText xml:space="preserve"> REF _Ref116936759 \n \h </w:instrText>
      </w:r>
      <w:r>
        <w:fldChar w:fldCharType="separate"/>
      </w:r>
      <w:r>
        <w:t>[23</w:t>
      </w:r>
      <w:r w:rsidR="00F92EF3">
        <w:t>-shamikh</w:t>
      </w:r>
      <w:r>
        <w:t xml:space="preserve">]. </w:t>
      </w:r>
      <w:r>
        <w:fldChar w:fldCharType="end"/>
      </w:r>
    </w:p>
    <w:p w14:paraId="447D730A" w14:textId="157D9D10" w:rsidR="001E4AE1" w:rsidRDefault="001E4AE1" w:rsidP="00FB42CF">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color w:val="000000"/>
          <w:lang w:val="en-US"/>
        </w:rPr>
        <w:t xml:space="preserve">NLP (Natural Language Processing) tools and models for processing Sinhala and Sinhala-English code-switched textual data and feature engineering are considerably low. Developing deep learning-based models for NLP such as word embeddings, language models, and named entity recognizers from scratch requires a large amount of language-specific training data which can be rare for low resource languages. Although widely used and high resource languages such as English have many NLP tools or are in the realm of the NLP research interests, languages such as Sinhala have a considerably low research interest. In </w:t>
      </w:r>
      <w:r>
        <w:rPr>
          <w:rStyle w:val="normaltextrun"/>
          <w:rFonts w:eastAsiaTheme="majorEastAsia"/>
          <w:color w:val="000000"/>
          <w:shd w:val="clear" w:color="auto" w:fill="E1E3E6"/>
          <w:lang w:val="en-US"/>
        </w:rPr>
        <w:t>[4</w:t>
      </w:r>
      <w:r w:rsidR="008D6739">
        <w:rPr>
          <w:rStyle w:val="normaltextrun"/>
          <w:rFonts w:eastAsiaTheme="majorEastAsia"/>
          <w:color w:val="000000"/>
          <w:shd w:val="clear" w:color="auto" w:fill="E1E3E6"/>
          <w:lang w:val="en-US"/>
        </w:rPr>
        <w:t>-dush</w:t>
      </w:r>
      <w:r>
        <w:rPr>
          <w:rStyle w:val="normaltextrun"/>
          <w:rFonts w:eastAsiaTheme="majorEastAsia"/>
          <w:color w:val="000000"/>
          <w:shd w:val="clear" w:color="auto" w:fill="E1E3E6"/>
          <w:lang w:val="en-US"/>
        </w:rPr>
        <w:t>]</w:t>
      </w:r>
      <w:r>
        <w:rPr>
          <w:rStyle w:val="normaltextrun"/>
          <w:rFonts w:eastAsiaTheme="majorEastAsia"/>
          <w:color w:val="000000"/>
          <w:lang w:val="en-US"/>
        </w:rPr>
        <w:t>, it is demonstrated that there is a lot of focus on Sinhala-based research and datasets, however, it also explains that keeping the research finding locked away from public access is one of the key reasons why Sinhala is still considered as a low resource language.</w:t>
      </w:r>
      <w:r>
        <w:rPr>
          <w:rStyle w:val="eop"/>
        </w:rPr>
        <w:t> </w:t>
      </w:r>
    </w:p>
    <w:p w14:paraId="1BB30DD1" w14:textId="77777777" w:rsidR="001E4AE1" w:rsidRDefault="001E4AE1" w:rsidP="00FB42CF">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color w:val="000000"/>
          <w:lang w:val="en-US"/>
        </w:rPr>
        <w:t>Since there are more bilingual and multilingual speakers today, many researchers focus on building bilingual and multilingual machine learning models that can handle more than a single language. Building multilingual models that can handle hundreds of languages to address modern issues such as code-mixing and code-switching may not be suitable for attaching to a conversational AI since those models can be heavy in size and require a lot of training data not in one language but many.</w:t>
      </w:r>
      <w:r>
        <w:rPr>
          <w:rStyle w:val="eop"/>
        </w:rPr>
        <w:t> </w:t>
      </w:r>
    </w:p>
    <w:p w14:paraId="3F25D3D5" w14:textId="77777777" w:rsidR="001E4AE1" w:rsidRDefault="001E4AE1" w:rsidP="00A464FF">
      <w:pPr>
        <w:pStyle w:val="paragraph"/>
        <w:spacing w:before="0" w:beforeAutospacing="0" w:after="240" w:afterAutospacing="0" w:line="360" w:lineRule="auto"/>
        <w:jc w:val="both"/>
        <w:textAlignment w:val="baseline"/>
        <w:rPr>
          <w:rFonts w:ascii="Segoe UI" w:hAnsi="Segoe UI" w:cs="Segoe UI"/>
          <w:sz w:val="18"/>
          <w:szCs w:val="18"/>
        </w:rPr>
      </w:pPr>
      <w:r>
        <w:rPr>
          <w:rStyle w:val="eop"/>
        </w:rPr>
        <w:t> </w:t>
      </w:r>
    </w:p>
    <w:p w14:paraId="6DD0CD51" w14:textId="16717C7C" w:rsidR="001E4AE1" w:rsidRDefault="00FB42CF" w:rsidP="00FB42CF">
      <w:pPr>
        <w:pStyle w:val="paragraph"/>
        <w:spacing w:before="0" w:beforeAutospacing="0" w:after="240" w:afterAutospacing="0" w:line="360" w:lineRule="auto"/>
        <w:ind w:firstLine="360"/>
        <w:jc w:val="both"/>
        <w:textAlignment w:val="baseline"/>
        <w:rPr>
          <w:rFonts w:ascii="Segoe UI" w:hAnsi="Segoe UI" w:cs="Segoe UI"/>
          <w:sz w:val="18"/>
          <w:szCs w:val="18"/>
        </w:rPr>
      </w:pPr>
      <w:r>
        <w:rPr>
          <w:noProof/>
        </w:rPr>
        <w:lastRenderedPageBreak/>
        <mc:AlternateContent>
          <mc:Choice Requires="wps">
            <w:drawing>
              <wp:anchor distT="0" distB="0" distL="114300" distR="114300" simplePos="0" relativeHeight="251658314" behindDoc="1" locked="0" layoutInCell="1" allowOverlap="1" wp14:anchorId="0A3F25B2" wp14:editId="17A7A1C6">
                <wp:simplePos x="0" y="0"/>
                <wp:positionH relativeFrom="margin">
                  <wp:align>right</wp:align>
                </wp:positionH>
                <wp:positionV relativeFrom="page">
                  <wp:posOffset>3223723</wp:posOffset>
                </wp:positionV>
                <wp:extent cx="5212715" cy="3187700"/>
                <wp:effectExtent l="0" t="0" r="6985" b="0"/>
                <wp:wrapTopAndBottom/>
                <wp:docPr id="1580530797" name="Text Box 1580530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187700"/>
                        </a:xfrm>
                        <a:prstGeom prst="rect">
                          <a:avLst/>
                        </a:prstGeom>
                        <a:solidFill>
                          <a:srgbClr val="FFFFFF"/>
                        </a:solidFill>
                        <a:ln w="9525">
                          <a:noFill/>
                          <a:miter lim="800000"/>
                          <a:headEnd/>
                          <a:tailEnd/>
                        </a:ln>
                      </wps:spPr>
                      <wps:txbx>
                        <w:txbxContent>
                          <w:p w14:paraId="22DF43A7" w14:textId="77777777" w:rsidR="00713F7E" w:rsidRDefault="00080E3F" w:rsidP="00713F7E">
                            <w:pPr>
                              <w:pStyle w:val="Caption"/>
                              <w:keepNext/>
                              <w:jc w:val="both"/>
                            </w:pPr>
                            <w:r>
                              <w:rPr>
                                <w:noProof/>
                                <w:szCs w:val="22"/>
                              </w:rPr>
                              <w:drawing>
                                <wp:inline distT="0" distB="0" distL="0" distR="0" wp14:anchorId="335EC595" wp14:editId="68AB0A20">
                                  <wp:extent cx="5166995" cy="2350062"/>
                                  <wp:effectExtent l="0" t="0" r="0" b="0"/>
                                  <wp:docPr id="1580530798" name="Picture 158053079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98" name="Picture 1580530798" descr="Chart, pie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66995" cy="2350062"/>
                                          </a:xfrm>
                                          <a:prstGeom prst="rect">
                                            <a:avLst/>
                                          </a:prstGeom>
                                          <a:noFill/>
                                          <a:ln>
                                            <a:noFill/>
                                          </a:ln>
                                        </pic:spPr>
                                      </pic:pic>
                                    </a:graphicData>
                                  </a:graphic>
                                </wp:inline>
                              </w:drawing>
                            </w:r>
                          </w:p>
                          <w:p w14:paraId="6A332838" w14:textId="3052A1F9" w:rsidR="00713F7E" w:rsidRDefault="00713F7E" w:rsidP="00713F7E">
                            <w:pPr>
                              <w:pStyle w:val="Caption"/>
                              <w:jc w:val="both"/>
                            </w:pPr>
                            <w:r>
                              <w:t>Figure 2.</w:t>
                            </w:r>
                            <w:fldSimple w:instr=" SEQ Figure_2. \* ARABIC ">
                              <w:r w:rsidR="007E5AFD">
                                <w:rPr>
                                  <w:noProof/>
                                </w:rPr>
                                <w:t>1</w:t>
                              </w:r>
                            </w:fldSimple>
                            <w:r>
                              <w:t xml:space="preserve">. </w:t>
                            </w:r>
                            <w:r w:rsidR="00593C6D">
                              <w:t xml:space="preserve">Summary of survey responses received for the question related to typing </w:t>
                            </w:r>
                            <w:r w:rsidR="008D058E">
                              <w:t xml:space="preserve">issues </w:t>
                            </w:r>
                            <w:r w:rsidR="00F95ACE">
                              <w:t xml:space="preserve">that exist for Sinhala </w:t>
                            </w:r>
                            <w:r w:rsidR="00A464FF">
                              <w:t>in various devices</w:t>
                            </w:r>
                          </w:p>
                          <w:p w14:paraId="479AE248" w14:textId="77777777" w:rsidR="00C12BD2" w:rsidRPr="00F4123C" w:rsidRDefault="00C12BD2" w:rsidP="00C12BD2">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F25B2" id="Text Box 1580530797" o:spid="_x0000_s1029" type="#_x0000_t202" style="position:absolute;left:0;text-align:left;margin-left:359.25pt;margin-top:253.85pt;width:410.45pt;height:251pt;z-index:-25165816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" stroked="f">
                <v:textbox inset="1.44pt,1.44pt,1.44pt,1.44pt">
                  <w:txbxContent>
                    <w:p w14:paraId="22DF43A7" w14:textId="77777777" w:rsidR="00713F7E" w:rsidRDefault="00080E3F" w:rsidP="00713F7E">
                      <w:pPr>
                        <w:pStyle w:val="Caption"/>
                        <w:keepNext/>
                        <w:jc w:val="both"/>
                      </w:pPr>
                      <w:r>
                        <w:rPr>
                          <w:noProof/>
                          <w:szCs w:val="22"/>
                        </w:rPr>
                        <w:drawing>
                          <wp:inline distT="0" distB="0" distL="0" distR="0" wp14:anchorId="335EC595" wp14:editId="68AB0A20">
                            <wp:extent cx="5166995" cy="2350062"/>
                            <wp:effectExtent l="0" t="0" r="0" b="0"/>
                            <wp:docPr id="1580530798" name="Picture 158053079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98" name="Picture 1580530798" descr="Chart, pie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66995" cy="2350062"/>
                                    </a:xfrm>
                                    <a:prstGeom prst="rect">
                                      <a:avLst/>
                                    </a:prstGeom>
                                    <a:noFill/>
                                    <a:ln>
                                      <a:noFill/>
                                    </a:ln>
                                  </pic:spPr>
                                </pic:pic>
                              </a:graphicData>
                            </a:graphic>
                          </wp:inline>
                        </w:drawing>
                      </w:r>
                    </w:p>
                    <w:p w14:paraId="6A332838" w14:textId="3052A1F9" w:rsidR="00713F7E" w:rsidRDefault="00713F7E" w:rsidP="00713F7E">
                      <w:pPr>
                        <w:pStyle w:val="Caption"/>
                        <w:jc w:val="both"/>
                      </w:pPr>
                      <w:r>
                        <w:t>Figure 2.</w:t>
                      </w:r>
                      <w:fldSimple w:instr=" SEQ Figure_2. \* ARABIC ">
                        <w:r w:rsidR="007E5AFD">
                          <w:rPr>
                            <w:noProof/>
                          </w:rPr>
                          <w:t>1</w:t>
                        </w:r>
                      </w:fldSimple>
                      <w:r>
                        <w:t xml:space="preserve">. </w:t>
                      </w:r>
                      <w:r w:rsidR="00593C6D">
                        <w:t xml:space="preserve">Summary of survey responses received for the question related to typing </w:t>
                      </w:r>
                      <w:r w:rsidR="008D058E">
                        <w:t xml:space="preserve">issues </w:t>
                      </w:r>
                      <w:r w:rsidR="00F95ACE">
                        <w:t xml:space="preserve">that exist for Sinhala </w:t>
                      </w:r>
                      <w:r w:rsidR="00A464FF">
                        <w:t>in various devices</w:t>
                      </w:r>
                    </w:p>
                    <w:p w14:paraId="479AE248" w14:textId="77777777" w:rsidR="00C12BD2" w:rsidRPr="00F4123C" w:rsidRDefault="00C12BD2" w:rsidP="00C12BD2">
                      <w:pPr>
                        <w:pStyle w:val="Caption"/>
                        <w:jc w:val="both"/>
                      </w:pPr>
                    </w:p>
                  </w:txbxContent>
                </v:textbox>
                <w10:wrap type="topAndBottom" anchorx="margin" anchory="page"/>
              </v:shape>
            </w:pict>
          </mc:Fallback>
        </mc:AlternateContent>
      </w:r>
      <w:r w:rsidR="001E4AE1">
        <w:rPr>
          <w:rStyle w:val="normaltextrun"/>
          <w:rFonts w:eastAsiaTheme="majorEastAsia"/>
          <w:color w:val="000000"/>
          <w:lang w:val="en-US"/>
        </w:rPr>
        <w:t xml:space="preserve">Generally, users use a physical keyboard that has an English-specific layout when interacting with the computing devices. If they need to type in Sinhala or else code-switch between English and Sinhala, they will have to use a service like </w:t>
      </w:r>
      <w:proofErr w:type="spellStart"/>
      <w:r w:rsidR="001E4AE1">
        <w:rPr>
          <w:rStyle w:val="normaltextrun"/>
          <w:rFonts w:eastAsiaTheme="majorEastAsia"/>
          <w:color w:val="000000"/>
          <w:lang w:val="en-US"/>
        </w:rPr>
        <w:t>Helakuru</w:t>
      </w:r>
      <w:proofErr w:type="spellEnd"/>
      <w:r w:rsidR="001E4AE1">
        <w:rPr>
          <w:rStyle w:val="normaltextrun"/>
          <w:rFonts w:eastAsiaTheme="majorEastAsia"/>
          <w:color w:val="000000"/>
          <w:lang w:val="en-US"/>
        </w:rPr>
        <w:t xml:space="preserve"> to type in the Sinhala words they want and then copy and paste it into the conversational AI, which is a cumbersome task, and most users would not even bother to go through the trouble for it. Due to that reason, having a keyboard interface that can handle code-switching and code-mixing is a must. More precisely, the keyboard interface must be attachable and support most web applications.</w:t>
      </w:r>
      <w:r w:rsidR="001E4AE1">
        <w:rPr>
          <w:rStyle w:val="eop"/>
        </w:rPr>
        <w:t> </w:t>
      </w:r>
    </w:p>
    <w:p w14:paraId="78021EB7" w14:textId="10AF04C1" w:rsidR="00B770DA" w:rsidRPr="001865E3" w:rsidRDefault="00B770DA" w:rsidP="001865E3">
      <w:pPr>
        <w:pStyle w:val="paragraph"/>
        <w:spacing w:before="0" w:beforeAutospacing="0" w:after="240" w:afterAutospacing="0" w:line="360" w:lineRule="auto"/>
        <w:ind w:firstLine="360"/>
        <w:jc w:val="both"/>
        <w:textAlignment w:val="baseline"/>
        <w:rPr>
          <w:sz w:val="18"/>
          <w:szCs w:val="18"/>
        </w:rPr>
      </w:pPr>
      <w:r w:rsidRPr="001865E3">
        <w:rPr>
          <w:rStyle w:val="normaltextrun"/>
          <w:rFonts w:eastAsiaTheme="majorEastAsia"/>
        </w:rPr>
        <w:t>With the advancement of technology, machine learning models are becoming more complex and denser, because of that the amount of data they needed to train is increasing, therefore a large amount of text data is required to prepare for the model training. As an example, spacy name entity recognition AI model is trained by 741 MBs of text data.</w:t>
      </w:r>
      <w:r w:rsidR="001865E3">
        <w:rPr>
          <w:rStyle w:val="normaltextrun"/>
          <w:rFonts w:eastAsiaTheme="majorEastAsia"/>
        </w:rPr>
        <w:t xml:space="preserve"> </w:t>
      </w:r>
      <w:proofErr w:type="gramStart"/>
      <w:r w:rsidRPr="001865E3">
        <w:rPr>
          <w:rStyle w:val="normaltextrun"/>
          <w:rFonts w:eastAsiaTheme="majorEastAsia"/>
          <w:color w:val="000000"/>
          <w:shd w:val="clear" w:color="auto" w:fill="E1E3E6"/>
        </w:rPr>
        <w:t>[</w:t>
      </w:r>
      <w:proofErr w:type="gramEnd"/>
      <w:r w:rsidRPr="001865E3">
        <w:rPr>
          <w:rStyle w:val="normaltextrun"/>
          <w:rFonts w:eastAsiaTheme="majorEastAsia"/>
          <w:color w:val="000000"/>
          <w:shd w:val="clear" w:color="auto" w:fill="E1E3E6"/>
        </w:rPr>
        <w:t>12</w:t>
      </w:r>
      <w:r w:rsidR="0053650E" w:rsidRPr="001865E3">
        <w:rPr>
          <w:rStyle w:val="normaltextrun"/>
          <w:rFonts w:eastAsiaTheme="majorEastAsia"/>
          <w:color w:val="000000"/>
          <w:shd w:val="clear" w:color="auto" w:fill="E1E3E6"/>
        </w:rPr>
        <w:t>-akalanka</w:t>
      </w:r>
      <w:r w:rsidRPr="001865E3">
        <w:rPr>
          <w:rStyle w:val="normaltextrun"/>
          <w:rFonts w:eastAsiaTheme="majorEastAsia"/>
          <w:color w:val="000000"/>
          <w:shd w:val="clear" w:color="auto" w:fill="E1E3E6"/>
        </w:rPr>
        <w:t>]</w:t>
      </w:r>
      <w:r w:rsidRPr="001865E3">
        <w:rPr>
          <w:rStyle w:val="normaltextrun"/>
          <w:rFonts w:eastAsiaTheme="majorEastAsia"/>
        </w:rPr>
        <w:t xml:space="preserve"> NCBI-Disease, BC5CDR and DFKI are popular datasets that used to train name entity recognition models which has large number of word count. Training chatbot components also required a large corpus because of that annotating a such large data set is a very tedious task. As well as when the dataset or the corpus contains enormous number of words, it takes a considerable amount of time to do the tagging process because every word in the corpus should be read and identified by the person who is doing the annotation task. Therefore, annotating data </w:t>
      </w:r>
      <w:r w:rsidRPr="001865E3">
        <w:rPr>
          <w:rStyle w:val="normaltextrun"/>
          <w:rFonts w:eastAsiaTheme="majorEastAsia"/>
        </w:rPr>
        <w:lastRenderedPageBreak/>
        <w:t>sets for named entity recognition models is a very time-consuming task. Name entity tagging requires domain knowledge as well because the person who does the annotation needs to read the whole text and understand the meaning, therefore it requires expert knowledge regarding the domain. Finding people with domain knowledge is also a challenging task. Also, there is a chance they are not able to do the text annotation due to their lack of technical knowledge. </w:t>
      </w:r>
      <w:r w:rsidRPr="001865E3">
        <w:rPr>
          <w:rStyle w:val="eop"/>
        </w:rPr>
        <w:t> </w:t>
      </w:r>
    </w:p>
    <w:p w14:paraId="046140B4" w14:textId="75D29151" w:rsidR="00B770DA" w:rsidRDefault="00B770DA" w:rsidP="001865E3">
      <w:pPr>
        <w:pStyle w:val="paragraph"/>
        <w:spacing w:before="0" w:beforeAutospacing="0" w:after="240" w:afterAutospacing="0" w:line="360" w:lineRule="auto"/>
        <w:ind w:firstLine="360"/>
        <w:jc w:val="both"/>
        <w:textAlignment w:val="baseline"/>
        <w:rPr>
          <w:rFonts w:ascii="Segoe UI" w:hAnsi="Segoe UI" w:cs="Segoe UI"/>
          <w:sz w:val="18"/>
          <w:szCs w:val="18"/>
        </w:rPr>
      </w:pPr>
      <w:r w:rsidRPr="001865E3">
        <w:rPr>
          <w:rStyle w:val="normaltextrun"/>
          <w:rFonts w:eastAsiaTheme="majorEastAsia"/>
        </w:rPr>
        <w:t xml:space="preserve">In this research, only Sri Lankan people are focused, therefore most Sri Lankans are using the Sinhala-English code-switching language style when they interact with a chatbot. This statement is proven by the survey. </w:t>
      </w:r>
      <w:r w:rsidRPr="001865E3">
        <w:rPr>
          <w:rStyle w:val="normaltextrun"/>
          <w:rFonts w:eastAsiaTheme="majorEastAsia"/>
          <w:color w:val="000000"/>
          <w:shd w:val="clear" w:color="auto" w:fill="E1E3E6"/>
        </w:rPr>
        <w:t>[13</w:t>
      </w:r>
      <w:r w:rsidR="0053650E" w:rsidRPr="001865E3">
        <w:rPr>
          <w:rStyle w:val="normaltextrun"/>
          <w:rFonts w:eastAsiaTheme="majorEastAsia"/>
          <w:color w:val="000000"/>
          <w:shd w:val="clear" w:color="auto" w:fill="E1E3E6"/>
        </w:rPr>
        <w:t>-</w:t>
      </w:r>
      <w:r w:rsidR="0053650E" w:rsidRPr="001865E3">
        <w:rPr>
          <w:rStyle w:val="normaltextrun"/>
          <w:rFonts w:eastAsiaTheme="majorEastAsia"/>
          <w:color w:val="000000"/>
          <w:shd w:val="clear" w:color="auto" w:fill="E1E3E6"/>
        </w:rPr>
        <w:t>akalanka</w:t>
      </w:r>
      <w:r w:rsidRPr="001865E3">
        <w:rPr>
          <w:rStyle w:val="normaltextrun"/>
          <w:rFonts w:eastAsiaTheme="majorEastAsia"/>
          <w:color w:val="000000"/>
          <w:shd w:val="clear" w:color="auto" w:fill="E1E3E6"/>
        </w:rPr>
        <w:t>]</w:t>
      </w:r>
      <w:r w:rsidRPr="001865E3">
        <w:rPr>
          <w:rStyle w:val="normaltextrun"/>
          <w:rFonts w:eastAsiaTheme="majorEastAsia"/>
        </w:rPr>
        <w:t xml:space="preserve"> Sinhalese language, also known as Sinhala (</w:t>
      </w:r>
      <w:proofErr w:type="spellStart"/>
      <w:r w:rsidRPr="001865E3">
        <w:rPr>
          <w:rStyle w:val="normaltextrun"/>
          <w:rFonts w:ascii="Iskoola Pota" w:eastAsiaTheme="majorEastAsia" w:hAnsi="Iskoola Pota" w:cs="Iskoola Pota"/>
        </w:rPr>
        <w:t>සිංහල</w:t>
      </w:r>
      <w:proofErr w:type="spellEnd"/>
      <w:r w:rsidRPr="001865E3">
        <w:rPr>
          <w:rStyle w:val="normaltextrun"/>
          <w:rFonts w:eastAsiaTheme="majorEastAsia"/>
        </w:rPr>
        <w:t>) is one of the two official languages of Sri Lanka, with about 16 million speakers out of the total population of 21 million also Sinhala is not a worldwide spread language like English. Due to those reasons, there is a lack of NLP tools and Sinhala specified name entity tagging tools designed for the Sinhala language. Therefore, Sinhala English mixed data annotation is even time consuming due to the absence of Sinhala English code-mixed annotation tools and technologies.</w:t>
      </w:r>
      <w:r>
        <w:rPr>
          <w:rStyle w:val="eop"/>
        </w:rPr>
        <w:t> </w:t>
      </w:r>
    </w:p>
    <w:p w14:paraId="3546FCF9" w14:textId="77777777" w:rsidR="00045023" w:rsidRDefault="004003C1" w:rsidP="000C6197">
      <w:pPr>
        <w:spacing w:before="0" w:line="360" w:lineRule="auto"/>
        <w:ind w:firstLine="360"/>
      </w:pPr>
      <w:r>
        <w:rPr>
          <w:noProof/>
        </w:rPr>
        <mc:AlternateContent>
          <mc:Choice Requires="wps">
            <w:drawing>
              <wp:anchor distT="0" distB="0" distL="114300" distR="114300" simplePos="0" relativeHeight="251658315" behindDoc="1" locked="0" layoutInCell="1" allowOverlap="1" wp14:anchorId="2D9B1D08" wp14:editId="45E72ADD">
                <wp:simplePos x="0" y="0"/>
                <wp:positionH relativeFrom="margin">
                  <wp:align>right</wp:align>
                </wp:positionH>
                <wp:positionV relativeFrom="margin">
                  <wp:posOffset>4420939</wp:posOffset>
                </wp:positionV>
                <wp:extent cx="5212715" cy="2849880"/>
                <wp:effectExtent l="0" t="0" r="6985" b="7620"/>
                <wp:wrapTopAndBottom/>
                <wp:docPr id="1580530800" name="Text Box 15805308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849880"/>
                        </a:xfrm>
                        <a:prstGeom prst="rect">
                          <a:avLst/>
                        </a:prstGeom>
                        <a:solidFill>
                          <a:srgbClr val="FFFFFF"/>
                        </a:solidFill>
                        <a:ln w="9525">
                          <a:noFill/>
                          <a:miter lim="800000"/>
                          <a:headEnd/>
                          <a:tailEnd/>
                        </a:ln>
                      </wps:spPr>
                      <wps:txbx>
                        <w:txbxContent>
                          <w:p w14:paraId="44D3795E" w14:textId="77777777" w:rsidR="00045023" w:rsidRDefault="004003C1" w:rsidP="00045023">
                            <w:pPr>
                              <w:pStyle w:val="Caption"/>
                              <w:keepNext/>
                              <w:jc w:val="both"/>
                            </w:pPr>
                            <w:r>
                              <w:rPr>
                                <w:noProof/>
                                <w:szCs w:val="22"/>
                              </w:rPr>
                              <w:drawing>
                                <wp:inline distT="0" distB="0" distL="0" distR="0" wp14:anchorId="20A68A4D" wp14:editId="30147494">
                                  <wp:extent cx="4580255" cy="2075815"/>
                                  <wp:effectExtent l="0" t="0" r="0" b="635"/>
                                  <wp:docPr id="1580530802" name="Picture 158053080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99" name="Picture 1580530799" descr="Chart, pi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80255" cy="2075815"/>
                                          </a:xfrm>
                                          <a:prstGeom prst="rect">
                                            <a:avLst/>
                                          </a:prstGeom>
                                          <a:noFill/>
                                          <a:ln>
                                            <a:noFill/>
                                          </a:ln>
                                        </pic:spPr>
                                      </pic:pic>
                                    </a:graphicData>
                                  </a:graphic>
                                </wp:inline>
                              </w:drawing>
                            </w:r>
                          </w:p>
                          <w:p w14:paraId="7FE3DC38" w14:textId="1359544B" w:rsidR="00045023" w:rsidRDefault="00045023" w:rsidP="00045023">
                            <w:pPr>
                              <w:pStyle w:val="Caption"/>
                            </w:pPr>
                            <w:r>
                              <w:t>Figure 2.</w:t>
                            </w:r>
                            <w:fldSimple w:instr=" SEQ Figure_2. \* ARABIC ">
                              <w:r w:rsidR="007E5AFD">
                                <w:rPr>
                                  <w:noProof/>
                                </w:rPr>
                                <w:t>2</w:t>
                              </w:r>
                            </w:fldSimple>
                            <w:r>
                              <w:t xml:space="preserve">. </w:t>
                            </w:r>
                            <w:r>
                              <w:rPr>
                                <w:rStyle w:val="normaltextrun"/>
                                <w:color w:val="000000"/>
                                <w:szCs w:val="22"/>
                              </w:rPr>
                              <w:t>Responses for What languages would you prefer to use the most for chatting if you had to interact with a chatbot?</w:t>
                            </w:r>
                          </w:p>
                          <w:p w14:paraId="1AC0EF47" w14:textId="5425AFBB" w:rsidR="004003C1" w:rsidRPr="00F4123C" w:rsidRDefault="004003C1" w:rsidP="004003C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B1D08" id="Text Box 1580530800" o:spid="_x0000_s1030" type="#_x0000_t202" style="position:absolute;left:0;text-align:left;margin-left:359.25pt;margin-top:348.1pt;width:410.45pt;height:224.4pt;z-index:-25165816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" stroked="f">
                <v:textbox inset="1.44pt,1.44pt,1.44pt,1.44pt">
                  <w:txbxContent>
                    <w:p w14:paraId="44D3795E" w14:textId="77777777" w:rsidR="00045023" w:rsidRDefault="004003C1" w:rsidP="00045023">
                      <w:pPr>
                        <w:pStyle w:val="Caption"/>
                        <w:keepNext/>
                        <w:jc w:val="both"/>
                      </w:pPr>
                      <w:r>
                        <w:rPr>
                          <w:noProof/>
                          <w:szCs w:val="22"/>
                        </w:rPr>
                        <w:drawing>
                          <wp:inline distT="0" distB="0" distL="0" distR="0" wp14:anchorId="20A68A4D" wp14:editId="30147494">
                            <wp:extent cx="4580255" cy="2075815"/>
                            <wp:effectExtent l="0" t="0" r="0" b="635"/>
                            <wp:docPr id="1580530802" name="Picture 158053080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99" name="Picture 1580530799" descr="Chart, pi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80255" cy="2075815"/>
                                    </a:xfrm>
                                    <a:prstGeom prst="rect">
                                      <a:avLst/>
                                    </a:prstGeom>
                                    <a:noFill/>
                                    <a:ln>
                                      <a:noFill/>
                                    </a:ln>
                                  </pic:spPr>
                                </pic:pic>
                              </a:graphicData>
                            </a:graphic>
                          </wp:inline>
                        </w:drawing>
                      </w:r>
                    </w:p>
                    <w:p w14:paraId="7FE3DC38" w14:textId="1359544B" w:rsidR="00045023" w:rsidRDefault="00045023" w:rsidP="00045023">
                      <w:pPr>
                        <w:pStyle w:val="Caption"/>
                      </w:pPr>
                      <w:r>
                        <w:t>Figure 2.</w:t>
                      </w:r>
                      <w:fldSimple w:instr=" SEQ Figure_2. \* ARABIC ">
                        <w:r w:rsidR="007E5AFD">
                          <w:rPr>
                            <w:noProof/>
                          </w:rPr>
                          <w:t>2</w:t>
                        </w:r>
                      </w:fldSimple>
                      <w:r>
                        <w:t xml:space="preserve">. </w:t>
                      </w:r>
                      <w:r>
                        <w:rPr>
                          <w:rStyle w:val="normaltextrun"/>
                          <w:color w:val="000000"/>
                          <w:szCs w:val="22"/>
                        </w:rPr>
                        <w:t>Responses for What languages would you prefer to use the most for chatting if you had to interact with a chatbot?</w:t>
                      </w:r>
                    </w:p>
                    <w:p w14:paraId="1AC0EF47" w14:textId="5425AFBB" w:rsidR="004003C1" w:rsidRPr="00F4123C" w:rsidRDefault="004003C1" w:rsidP="004003C1">
                      <w:pPr>
                        <w:pStyle w:val="Caption"/>
                        <w:jc w:val="both"/>
                      </w:pPr>
                    </w:p>
                  </w:txbxContent>
                </v:textbox>
                <w10:wrap type="topAndBottom" anchorx="margin" anchory="margin"/>
              </v:shape>
            </w:pict>
          </mc:Fallback>
        </mc:AlternateContent>
      </w:r>
    </w:p>
    <w:p w14:paraId="449F67AB" w14:textId="77453674" w:rsidR="00FA6405" w:rsidRDefault="00FA6405" w:rsidP="000C6197">
      <w:pPr>
        <w:spacing w:before="0" w:line="360" w:lineRule="auto"/>
        <w:ind w:firstLine="360"/>
      </w:pPr>
      <w:r w:rsidRPr="00AE5AE0">
        <w:t xml:space="preserve">The methods used to develop conversational AIs have changed over the years. At present, most developers use frameworks to build </w:t>
      </w:r>
      <w:r>
        <w:t>C</w:t>
      </w:r>
      <w:r w:rsidRPr="00AE5AE0">
        <w:t xml:space="preserve">onversational AIs. There are a few </w:t>
      </w:r>
      <w:r w:rsidRPr="00AE5AE0">
        <w:lastRenderedPageBreak/>
        <w:t>frameworks that are widely used at present. One of them is Rasa open-source, which is a local server-based framework that provides developers with the ability to build conversational AIs by configuring YAML files and then executing CLI commands to train the model required for the conversational AI. The other frameworks used are Google Dialogflow, Amazon Lex, and Microsoft LUI</w:t>
      </w:r>
      <w:r>
        <w:t>S</w:t>
      </w:r>
      <w:r w:rsidRPr="00AE5AE0">
        <w:t>, which are all cloud-based frameworks and come with a GUI, which simplifies the conversational AI model training process by eliminating the need to work with the backend. Both these types of frameworks have their limitations. Rasa open</w:t>
      </w:r>
      <w:r w:rsidR="00881BEC" w:rsidRPr="00AE5AE0">
        <w:t xml:space="preserve"> </w:t>
      </w:r>
      <w:r w:rsidRPr="00AE5AE0">
        <w:t>source requires the developer to know how to configure the YAML file and use the relevant CLI commands to train the model, which requires expertise. On the other hand, even though the cloud-based frameworks eliminate the need to work with the backend, thus reducing the required expertise, they do not provide the ability to fully configure the ML pipeline and policy components required to train a model the way Rasa open-source does. Instead, the developers are expected to train the model with whichever configurations are suggested by the cloud platform. Putting the strengths of both these frameworks together was the suggested solution, which combines Rasa open-sources' ability to fully configure ML pipeline and policy components along with the cloud-based platforms' GUI, which eliminates the need to work with the backend and simplifies the configuring and training tasks.</w:t>
      </w:r>
    </w:p>
    <w:p w14:paraId="3258E57C" w14:textId="77777777" w:rsidR="00FA6405" w:rsidRDefault="00FA6405" w:rsidP="00E23A5A">
      <w:pPr>
        <w:spacing w:before="0" w:line="360" w:lineRule="auto"/>
        <w:ind w:firstLine="360"/>
      </w:pPr>
      <w:r w:rsidRPr="007F5349">
        <w:t>Once a conversational AI model is trained, it is important to evaluate the model to ensure it will perform well. Model evaluation is generally done in the backend by the developers who build the conversational AI. It is done by generating accuracy and loss curves and then evaluating them to check whether the model is performing well or whether it is overfitting or underfitting. The process of generating validation curves and evaluating them requires expertise. Hence, the developers of an organization cannot be expected to know how it is to be done. Since there is a need to provide the developers of organizations with a GUI to train models, it is also important to include a feature to generate and evaluate the models using validation curves without having to know the technical know-how</w:t>
      </w:r>
      <w:r>
        <w:t xml:space="preserve"> and suggest what the best epoch is to train a model</w:t>
      </w:r>
      <w:r w:rsidRPr="007F5349">
        <w:t>.</w:t>
      </w:r>
    </w:p>
    <w:p w14:paraId="543212C5" w14:textId="485B3AE5" w:rsidR="00FA6405" w:rsidRDefault="00FA6405" w:rsidP="00E23A5A">
      <w:pPr>
        <w:spacing w:before="0" w:after="0" w:line="360" w:lineRule="auto"/>
        <w:ind w:firstLine="360"/>
      </w:pPr>
      <w:r w:rsidRPr="00D53E3E">
        <w:lastRenderedPageBreak/>
        <w:t xml:space="preserve">Integrating a conversational AI into a business's website is not a one-time thing. To cater to customers without issues, the conversational AI must be constantly maintained and improved </w:t>
      </w:r>
      <w:r>
        <w:fldChar w:fldCharType="begin"/>
      </w:r>
      <w:r>
        <w:instrText xml:space="preserve"> REF _Ref116936960 \n \h </w:instrText>
      </w:r>
      <w:r>
        <w:fldChar w:fldCharType="separate"/>
      </w:r>
      <w:r>
        <w:t>[24</w:t>
      </w:r>
      <w:r w:rsidR="004F08C3">
        <w:t>-shamikh</w:t>
      </w:r>
      <w:r>
        <w:t xml:space="preserve">]. </w:t>
      </w:r>
      <w:r>
        <w:fldChar w:fldCharType="end"/>
      </w:r>
      <w:r w:rsidRPr="00D53E3E">
        <w:t xml:space="preserve">It can become a tedious task having to constantly contact the conversational AI service provider every time there is a need to improve the conversational AI. Hence, the proposed solution was to build a GUI that makes it possible to maintain, monitor, and improve the conversational AI without requiring any </w:t>
      </w:r>
      <w:r>
        <w:t>ML</w:t>
      </w:r>
      <w:r w:rsidRPr="00D53E3E">
        <w:t xml:space="preserve"> expertise.</w:t>
      </w:r>
    </w:p>
    <w:p w14:paraId="0A320F1D" w14:textId="0FDF10A8" w:rsidR="00C31380" w:rsidRDefault="00C31380" w:rsidP="00BA67EC">
      <w:pPr>
        <w:spacing w:before="0" w:after="0" w:line="360" w:lineRule="auto"/>
      </w:pPr>
    </w:p>
    <w:p w14:paraId="67AC0916" w14:textId="60C406E0" w:rsidR="008F722B" w:rsidRDefault="008F722B" w:rsidP="00EE1484">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lang w:val="en-US"/>
        </w:rPr>
        <w:t xml:space="preserve">As previously explained, algorithms and machine learning models are getting more complex frequently. Widely utilized applications such as chatbots have employed machine learning and NLP due to high performance and accuracy compared to traditional approaches. These complex algorithms and advanced machine learning techniques, such as deep learning, are opaque by design, and humans fail to comprehend how these models work internally to make decisions </w:t>
      </w:r>
      <w:r>
        <w:rPr>
          <w:rStyle w:val="normaltextrun"/>
          <w:rFonts w:eastAsiaTheme="majorEastAsia"/>
          <w:color w:val="000000"/>
          <w:shd w:val="clear" w:color="auto" w:fill="E1E3E6"/>
          <w:lang w:val="en-US"/>
        </w:rPr>
        <w:t>[11</w:t>
      </w:r>
      <w:r w:rsidR="00F8431C">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xml:space="preserve">. </w:t>
      </w:r>
      <w:r w:rsidR="00D93C55">
        <w:rPr>
          <w:rStyle w:val="normaltextrun"/>
          <w:rFonts w:eastAsiaTheme="majorEastAsia"/>
          <w:lang w:val="en-US"/>
        </w:rPr>
        <w:t>M</w:t>
      </w:r>
      <w:r>
        <w:rPr>
          <w:rStyle w:val="normaltextrun"/>
          <w:rFonts w:eastAsiaTheme="majorEastAsia"/>
          <w:lang w:val="en-US"/>
        </w:rPr>
        <w:t xml:space="preserve">ost currently available local interpretable XAI approaches are not globally faithful. Reference </w:t>
      </w:r>
      <w:r>
        <w:rPr>
          <w:rStyle w:val="normaltextrun"/>
          <w:rFonts w:eastAsiaTheme="majorEastAsia"/>
          <w:color w:val="000000"/>
          <w:shd w:val="clear" w:color="auto" w:fill="E1E3E6"/>
          <w:lang w:val="en-US"/>
        </w:rPr>
        <w:t>[1</w:t>
      </w:r>
      <w:r w:rsidR="00F8431C">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xml:space="preserve"> states that the authors have only found four research papers in the global explanation category. Many text explainers in the XAI domain focus on generating local model explanations, and only a few explainers support generating global model explanations by aggregating local model explanations. However, the accuracy of the aggregated model explanations is often distrustful since the global faithfulness of the individual local model explanations is not guaranteed. None of the referred studies has considered generating model explanations that are locally and globally faithful, mainly due to global explanation calculation being computationally intensive </w:t>
      </w:r>
      <w:r>
        <w:rPr>
          <w:rStyle w:val="normaltextrun"/>
          <w:rFonts w:eastAsiaTheme="majorEastAsia"/>
          <w:color w:val="000000"/>
          <w:shd w:val="clear" w:color="auto" w:fill="E1E3E6"/>
          <w:lang w:val="en-US"/>
        </w:rPr>
        <w:t>[1</w:t>
      </w:r>
      <w:r w:rsidR="006006D6">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This research component concentrates on finding the local model explanations based on globally important features and enhancing the efficiency of the GFI calculation, making the explanations generated by the introduced XAI approach globally and locally faithful. </w:t>
      </w:r>
      <w:r>
        <w:rPr>
          <w:rStyle w:val="eop"/>
        </w:rPr>
        <w:t> </w:t>
      </w:r>
    </w:p>
    <w:p w14:paraId="4DE57AA4" w14:textId="74F2ADC6" w:rsidR="008F722B" w:rsidRDefault="008F722B" w:rsidP="00EE1484">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lang w:val="en-US"/>
        </w:rPr>
        <w:t xml:space="preserve">Another conspicuous issue is that input </w:t>
      </w:r>
      <w:proofErr w:type="gramStart"/>
      <w:r>
        <w:rPr>
          <w:rStyle w:val="normaltextrun"/>
          <w:rFonts w:eastAsiaTheme="majorEastAsia"/>
          <w:lang w:val="en-US"/>
        </w:rPr>
        <w:t>perturbation-based</w:t>
      </w:r>
      <w:proofErr w:type="gramEnd"/>
      <w:r>
        <w:rPr>
          <w:rStyle w:val="normaltextrun"/>
          <w:rFonts w:eastAsiaTheme="majorEastAsia"/>
          <w:lang w:val="en-US"/>
        </w:rPr>
        <w:t xml:space="preserve"> XAI techniques are prone to adversarial attacks. Widely utilized XAI text explainers, including LIME and SHAP, employ input perturbation for sampling, which makes the explanations generated by these methods unreliable </w:t>
      </w:r>
      <w:r>
        <w:rPr>
          <w:rStyle w:val="normaltextrun"/>
          <w:rFonts w:eastAsiaTheme="majorEastAsia"/>
          <w:color w:val="000000"/>
          <w:shd w:val="clear" w:color="auto" w:fill="E1E3E6"/>
          <w:lang w:val="en-US"/>
        </w:rPr>
        <w:t>[31</w:t>
      </w:r>
      <w:r w:rsidR="00400C45">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xml:space="preserve">. The inconsistent and manipulatable </w:t>
      </w:r>
      <w:r>
        <w:rPr>
          <w:rStyle w:val="normaltextrun"/>
          <w:rFonts w:eastAsiaTheme="majorEastAsia"/>
          <w:lang w:val="en-US"/>
        </w:rPr>
        <w:lastRenderedPageBreak/>
        <w:t>nature of these XAI techniques poses a direct threat to the reliability of the model explanations. This research component concentrates on eliminating the input perturbation layer to make the delivered model explanations more reliable and immune to adversarial attacks. </w:t>
      </w:r>
      <w:r>
        <w:rPr>
          <w:rStyle w:val="eop"/>
        </w:rPr>
        <w:t> </w:t>
      </w:r>
    </w:p>
    <w:p w14:paraId="779EC3C3" w14:textId="365C8AC2" w:rsidR="008F722B" w:rsidRDefault="008F722B" w:rsidP="00EE1484">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lang w:val="en-US"/>
        </w:rPr>
        <w:t>It is arguably easy to integrate an existing XAI technique with ML models built from scratch using well-known machine learning frameworks such as TensorFlow</w:t>
      </w:r>
      <w:r w:rsidR="00955BD6">
        <w:rPr>
          <w:rStyle w:val="normaltextrun"/>
          <w:rFonts w:eastAsiaTheme="majorEastAsia"/>
          <w:lang w:val="en-US"/>
        </w:rPr>
        <w:t>(</w:t>
      </w:r>
      <w:r>
        <w:rPr>
          <w:rStyle w:val="superscript"/>
          <w:sz w:val="19"/>
          <w:szCs w:val="19"/>
          <w:vertAlign w:val="superscript"/>
          <w:lang w:val="en-US"/>
        </w:rPr>
        <w:t>10</w:t>
      </w:r>
      <w:r w:rsidR="00955BD6">
        <w:rPr>
          <w:rStyle w:val="superscript"/>
          <w:sz w:val="19"/>
          <w:szCs w:val="19"/>
          <w:vertAlign w:val="superscript"/>
          <w:lang w:val="en-US"/>
        </w:rPr>
        <w:t>-ishara)</w:t>
      </w:r>
      <w:r>
        <w:rPr>
          <w:rStyle w:val="normaltextrun"/>
          <w:rFonts w:eastAsiaTheme="majorEastAsia"/>
          <w:lang w:val="en-US"/>
        </w:rPr>
        <w:t>, PyTorch</w:t>
      </w:r>
      <w:r>
        <w:rPr>
          <w:rStyle w:val="superscript"/>
          <w:sz w:val="19"/>
          <w:szCs w:val="19"/>
          <w:vertAlign w:val="superscript"/>
          <w:lang w:val="en-US"/>
        </w:rPr>
        <w:t>11</w:t>
      </w:r>
      <w:r w:rsidR="00955BD6">
        <w:rPr>
          <w:rStyle w:val="superscript"/>
          <w:sz w:val="19"/>
          <w:szCs w:val="19"/>
          <w:vertAlign w:val="superscript"/>
          <w:lang w:val="en-US"/>
        </w:rPr>
        <w:t>-ishara)</w:t>
      </w:r>
      <w:r>
        <w:rPr>
          <w:rStyle w:val="normaltextrun"/>
          <w:rFonts w:eastAsiaTheme="majorEastAsia"/>
          <w:lang w:val="en-US"/>
        </w:rPr>
        <w:t>, or Scikit-learn</w:t>
      </w:r>
      <w:r>
        <w:rPr>
          <w:rStyle w:val="superscript"/>
          <w:sz w:val="19"/>
          <w:szCs w:val="19"/>
          <w:vertAlign w:val="superscript"/>
          <w:lang w:val="en-US"/>
        </w:rPr>
        <w:t>12</w:t>
      </w:r>
      <w:r w:rsidR="00955BD6">
        <w:rPr>
          <w:rStyle w:val="superscript"/>
          <w:sz w:val="19"/>
          <w:szCs w:val="19"/>
          <w:vertAlign w:val="superscript"/>
          <w:lang w:val="en-US"/>
        </w:rPr>
        <w:t>-ishara)</w:t>
      </w:r>
      <w:r>
        <w:rPr>
          <w:rStyle w:val="normaltextrun"/>
          <w:rFonts w:eastAsiaTheme="majorEastAsia"/>
          <w:lang w:val="en-US"/>
        </w:rPr>
        <w:t xml:space="preserve"> because the developers are fully aware of the ML model architecture, and the ML frameworks provide a comprehensive API to interact with the models. i.e., The developers have the required tools and documentation to enable XAI in models built with well-known ML frameworks from scratch. Most XAI libraries provide built-in support for models built with well-known ML frameworks and are well-documented. For example, LIME has built-in support for Scikit-learn models, and </w:t>
      </w:r>
      <w:proofErr w:type="spellStart"/>
      <w:r>
        <w:rPr>
          <w:rStyle w:val="normaltextrun"/>
          <w:rFonts w:eastAsiaTheme="majorEastAsia"/>
          <w:lang w:val="en-US"/>
        </w:rPr>
        <w:t>DeepLIFT</w:t>
      </w:r>
      <w:proofErr w:type="spellEnd"/>
      <w:r>
        <w:rPr>
          <w:rStyle w:val="normaltextrun"/>
          <w:rFonts w:eastAsiaTheme="majorEastAsia"/>
          <w:lang w:val="en-US"/>
        </w:rPr>
        <w:t xml:space="preserve"> implementation is fully compatible with TensorFlow and </w:t>
      </w:r>
      <w:proofErr w:type="spellStart"/>
      <w:r>
        <w:rPr>
          <w:rStyle w:val="normaltextrun"/>
          <w:rFonts w:eastAsiaTheme="majorEastAsia"/>
          <w:lang w:val="en-US"/>
        </w:rPr>
        <w:t>Keras</w:t>
      </w:r>
      <w:proofErr w:type="spellEnd"/>
      <w:r>
        <w:rPr>
          <w:rStyle w:val="normaltextrun"/>
          <w:rFonts w:eastAsiaTheme="majorEastAsia"/>
          <w:lang w:val="en-US"/>
        </w:rPr>
        <w:t xml:space="preserve">. However, although many NLP-based XAI explainers exist, they cannot generate explanations for all ML model types. It is often impossible to find model explanations for application-specific ML models without comprehensive technical and ML knowledge, even with model-agnostic explainers such as LIME </w:t>
      </w:r>
      <w:r>
        <w:rPr>
          <w:rStyle w:val="normaltextrun"/>
          <w:rFonts w:eastAsiaTheme="majorEastAsia"/>
          <w:color w:val="000000"/>
          <w:shd w:val="clear" w:color="auto" w:fill="E1E3E6"/>
          <w:lang w:val="en-US"/>
        </w:rPr>
        <w:t>[15</w:t>
      </w:r>
      <w:r w:rsidR="00400C45">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xml:space="preserve"> and SHAP </w:t>
      </w:r>
      <w:r>
        <w:rPr>
          <w:rStyle w:val="normaltextrun"/>
          <w:rFonts w:eastAsiaTheme="majorEastAsia"/>
          <w:color w:val="000000"/>
          <w:shd w:val="clear" w:color="auto" w:fill="E1E3E6"/>
          <w:lang w:val="en-US"/>
        </w:rPr>
        <w:t>[16</w:t>
      </w:r>
      <w:r w:rsidR="00400C45">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The ML model inside the chatbot framework Rasa is an example of such a model. The models trained and stored within Rasa contain a cluster of machine learning models, NLP pipeline components, and metadata. Rasa NLU is responsible for extracting the model, loading the pipeline components, and processing textual data. Generating model explanations for intent classifiers such as the Dual Intent Entity Transformer (DIET) classifier is tedious since Rasa does not provide a proper toolset or an API to interact with specific ML models utilized in the NLU pipeline. Extracting prediction probabilities from DIET on demand is also not directly supported, which is required by many model-agnostic text explainers [2</w:t>
      </w:r>
      <w:r w:rsidR="00F75DDF">
        <w:rPr>
          <w:rStyle w:val="normaltextrun"/>
          <w:rFonts w:eastAsiaTheme="majorEastAsia"/>
          <w:color w:val="000000"/>
          <w:shd w:val="clear" w:color="auto" w:fill="E1E3E6"/>
          <w:lang w:val="en-US"/>
        </w:rPr>
        <w:t>-ishara</w:t>
      </w:r>
      <w:r>
        <w:rPr>
          <w:rStyle w:val="normaltextrun"/>
          <w:rFonts w:eastAsiaTheme="majorEastAsia"/>
          <w:lang w:val="en-US"/>
        </w:rPr>
        <w:t>], [3</w:t>
      </w:r>
      <w:r w:rsidR="00F75DDF">
        <w:rPr>
          <w:rStyle w:val="normaltextrun"/>
          <w:rFonts w:eastAsiaTheme="majorEastAsia"/>
          <w:color w:val="000000"/>
          <w:shd w:val="clear" w:color="auto" w:fill="E1E3E6"/>
          <w:lang w:val="en-US"/>
        </w:rPr>
        <w:t>-ishara</w:t>
      </w:r>
      <w:r>
        <w:rPr>
          <w:rStyle w:val="normaltextrun"/>
          <w:rFonts w:eastAsiaTheme="majorEastAsia"/>
          <w:lang w:val="en-US"/>
        </w:rPr>
        <w:t xml:space="preserve">], </w:t>
      </w:r>
      <w:r>
        <w:rPr>
          <w:rStyle w:val="normaltextrun"/>
          <w:rFonts w:eastAsiaTheme="majorEastAsia"/>
          <w:color w:val="000000"/>
          <w:shd w:val="clear" w:color="auto" w:fill="E1E3E6"/>
          <w:lang w:val="en-US"/>
        </w:rPr>
        <w:t>[15</w:t>
      </w:r>
      <w:r w:rsidR="00F75DDF">
        <w:rPr>
          <w:rStyle w:val="normaltextrun"/>
          <w:rFonts w:eastAsiaTheme="majorEastAsia"/>
          <w:color w:val="000000"/>
          <w:shd w:val="clear" w:color="auto" w:fill="E1E3E6"/>
          <w:lang w:val="en-US"/>
        </w:rPr>
        <w:t>-ishara</w:t>
      </w:r>
      <w:r>
        <w:rPr>
          <w:rStyle w:val="normaltextrun"/>
          <w:rFonts w:eastAsiaTheme="majorEastAsia"/>
          <w:color w:val="000000"/>
          <w:shd w:val="clear" w:color="auto" w:fill="E1E3E6"/>
          <w:lang w:val="en-US"/>
        </w:rPr>
        <w:t>]</w:t>
      </w:r>
      <w:r>
        <w:rPr>
          <w:rStyle w:val="normaltextrun"/>
          <w:rFonts w:eastAsiaTheme="majorEastAsia"/>
          <w:lang w:val="en-US"/>
        </w:rPr>
        <w:t>. However, it is more acceptable if there is a way to interpret these application-specific ML models by chatbot developers to trust the predictions given by the models employed within these widely utilized frameworks instead of having to manually attach an XAI library or only rely on performance scores that do not evaluate the reliability of the model decisions at all. </w:t>
      </w:r>
      <w:r>
        <w:rPr>
          <w:rStyle w:val="eop"/>
        </w:rPr>
        <w:t> </w:t>
      </w:r>
    </w:p>
    <w:p w14:paraId="20C8F60B" w14:textId="4575BBAD" w:rsidR="008F722B" w:rsidRDefault="008F722B" w:rsidP="00EE1484">
      <w:pPr>
        <w:pStyle w:val="paragraph"/>
        <w:spacing w:before="0" w:beforeAutospacing="0" w:after="240" w:afterAutospacing="0" w:line="360" w:lineRule="auto"/>
        <w:ind w:firstLine="360"/>
        <w:jc w:val="both"/>
        <w:textAlignment w:val="baseline"/>
        <w:rPr>
          <w:rFonts w:ascii="Segoe UI" w:hAnsi="Segoe UI" w:cs="Segoe UI"/>
          <w:sz w:val="18"/>
          <w:szCs w:val="18"/>
        </w:rPr>
      </w:pPr>
      <w:r>
        <w:rPr>
          <w:rStyle w:val="normaltextrun"/>
          <w:rFonts w:eastAsiaTheme="majorEastAsia"/>
          <w:lang w:val="en-US"/>
        </w:rPr>
        <w:lastRenderedPageBreak/>
        <w:t xml:space="preserve">Moreover, a recent survey that studied the current trends in ML model interpretability and </w:t>
      </w:r>
      <w:proofErr w:type="spellStart"/>
      <w:r>
        <w:rPr>
          <w:rStyle w:val="normaltextrun"/>
          <w:rFonts w:eastAsiaTheme="majorEastAsia"/>
          <w:lang w:val="en-US"/>
        </w:rPr>
        <w:t>explainability</w:t>
      </w:r>
      <w:proofErr w:type="spellEnd"/>
      <w:r>
        <w:rPr>
          <w:rStyle w:val="normaltextrun"/>
          <w:rFonts w:eastAsiaTheme="majorEastAsia"/>
          <w:lang w:val="en-US"/>
        </w:rPr>
        <w:t xml:space="preserve"> confirms that the majority prefers explanations for the machine learning model predictions. The population of interest in the survey was 110 Undergraduates of the Faculty of Computing of Sri Lanka Institute of Information Technology, selected based on the technical nature of the survey questions. Refer to </w:t>
      </w:r>
      <w:r>
        <w:rPr>
          <w:rStyle w:val="normaltextrun"/>
          <w:rFonts w:eastAsiaTheme="majorEastAsia"/>
          <w:color w:val="000000"/>
          <w:shd w:val="clear" w:color="auto" w:fill="E1E3E6"/>
          <w:lang w:val="en-US"/>
        </w:rPr>
        <w:t>Appendix A: Survey Form</w:t>
      </w:r>
      <w:r>
        <w:rPr>
          <w:rStyle w:val="normaltextrun"/>
          <w:rFonts w:eastAsiaTheme="majorEastAsia"/>
          <w:lang w:val="en-US"/>
        </w:rPr>
        <w:t xml:space="preserve"> to observe the complete survey questions and responses. </w:t>
      </w:r>
      <w:r>
        <w:rPr>
          <w:rStyle w:val="normaltextrun"/>
          <w:rFonts w:eastAsiaTheme="majorEastAsia"/>
          <w:lang w:val="en-US"/>
        </w:rPr>
        <w:t xml:space="preserve">Responses in </w:t>
      </w:r>
      <w:r w:rsidR="00802C88">
        <w:rPr>
          <w:rStyle w:val="normaltextrun"/>
          <w:rFonts w:eastAsiaTheme="majorEastAsia"/>
          <w:color w:val="000000"/>
          <w:shd w:val="clear" w:color="auto" w:fill="E1E3E6"/>
          <w:lang w:val="en-US"/>
        </w:rPr>
        <w:fldChar w:fldCharType="begin"/>
      </w:r>
      <w:r w:rsidR="00802C88">
        <w:rPr>
          <w:rStyle w:val="normaltextrun"/>
          <w:rFonts w:eastAsiaTheme="majorEastAsia"/>
          <w:lang w:val="en-US"/>
        </w:rPr>
        <w:instrText xml:space="preserve"> REF _Ref117288344 \h </w:instrText>
      </w:r>
      <w:r w:rsidR="00EE1484">
        <w:rPr>
          <w:rStyle w:val="normaltextrun"/>
          <w:rFonts w:eastAsiaTheme="majorEastAsia"/>
          <w:color w:val="000000"/>
          <w:shd w:val="clear" w:color="auto" w:fill="E1E3E6"/>
          <w:lang w:val="en-US"/>
        </w:rPr>
        <w:instrText xml:space="preserve"> \* MERGEFORMAT </w:instrText>
      </w:r>
      <w:r w:rsidR="00802C88">
        <w:rPr>
          <w:rStyle w:val="normaltextrun"/>
          <w:rFonts w:eastAsiaTheme="majorEastAsia"/>
          <w:color w:val="000000"/>
          <w:shd w:val="clear" w:color="auto" w:fill="E1E3E6"/>
          <w:lang w:val="en-US"/>
        </w:rPr>
      </w:r>
      <w:r w:rsidR="00802C88">
        <w:rPr>
          <w:rStyle w:val="normaltextrun"/>
          <w:rFonts w:eastAsiaTheme="majorEastAsia"/>
          <w:color w:val="000000"/>
          <w:shd w:val="clear" w:color="auto" w:fill="E1E3E6"/>
          <w:lang w:val="en-US"/>
        </w:rPr>
        <w:fldChar w:fldCharType="separate"/>
      </w:r>
      <w:r w:rsidR="00802C88">
        <w:t>Figure 2.</w:t>
      </w:r>
      <w:r w:rsidR="00802C88">
        <w:rPr>
          <w:noProof/>
        </w:rPr>
        <w:t>3</w:t>
      </w:r>
      <w:r w:rsidR="00802C88">
        <w:rPr>
          <w:rStyle w:val="normaltextrun"/>
          <w:rFonts w:eastAsiaTheme="majorEastAsia"/>
          <w:color w:val="000000"/>
          <w:shd w:val="clear" w:color="auto" w:fill="E1E3E6"/>
          <w:lang w:val="en-US"/>
        </w:rPr>
        <w:fldChar w:fldCharType="end"/>
      </w:r>
      <w:r>
        <w:rPr>
          <w:rStyle w:val="normaltextrun"/>
          <w:rFonts w:eastAsiaTheme="majorEastAsia"/>
          <w:lang w:val="en-US"/>
        </w:rPr>
        <w:t xml:space="preserve"> clearly show that more than three-fourths of the population has little to no understanding of the NLU techniques used within chatbot frameworks and the intent classification process. Although 32.7% of the population has claimed that they are aware of the terms model interpretability and </w:t>
      </w:r>
      <w:proofErr w:type="spellStart"/>
      <w:r>
        <w:rPr>
          <w:rStyle w:val="normaltextrun"/>
          <w:rFonts w:eastAsiaTheme="majorEastAsia"/>
          <w:lang w:val="en-US"/>
        </w:rPr>
        <w:t>explainability</w:t>
      </w:r>
      <w:proofErr w:type="spellEnd"/>
      <w:r>
        <w:rPr>
          <w:rStyle w:val="normaltextrun"/>
          <w:rFonts w:eastAsiaTheme="majorEastAsia"/>
          <w:lang w:val="en-US"/>
        </w:rPr>
        <w:t xml:space="preserve"> (</w:t>
      </w:r>
      <w:r w:rsidR="006E389A">
        <w:rPr>
          <w:rStyle w:val="normaltextrun"/>
          <w:rFonts w:eastAsiaTheme="majorEastAsia"/>
          <w:color w:val="000000"/>
          <w:shd w:val="clear" w:color="auto" w:fill="E1E3E6"/>
          <w:lang w:val="en-US"/>
        </w:rPr>
        <w:fldChar w:fldCharType="begin"/>
      </w:r>
      <w:r w:rsidR="006E389A">
        <w:rPr>
          <w:rStyle w:val="normaltextrun"/>
          <w:rFonts w:eastAsiaTheme="majorEastAsia"/>
          <w:lang w:val="en-US"/>
        </w:rPr>
        <w:instrText xml:space="preserve"> REF _Ref115870861 \h </w:instrText>
      </w:r>
      <w:r w:rsidR="00EE1484">
        <w:rPr>
          <w:rStyle w:val="normaltextrun"/>
          <w:rFonts w:eastAsiaTheme="majorEastAsia"/>
          <w:color w:val="000000"/>
          <w:shd w:val="clear" w:color="auto" w:fill="E1E3E6"/>
          <w:lang w:val="en-US"/>
        </w:rPr>
        <w:instrText xml:space="preserve"> \* MERGEFORMAT </w:instrText>
      </w:r>
      <w:r w:rsidR="006E389A">
        <w:rPr>
          <w:rStyle w:val="normaltextrun"/>
          <w:rFonts w:eastAsiaTheme="majorEastAsia"/>
          <w:color w:val="000000"/>
          <w:shd w:val="clear" w:color="auto" w:fill="E1E3E6"/>
          <w:lang w:val="en-US"/>
        </w:rPr>
      </w:r>
      <w:r w:rsidR="006E389A">
        <w:rPr>
          <w:rStyle w:val="normaltextrun"/>
          <w:rFonts w:eastAsiaTheme="majorEastAsia"/>
          <w:color w:val="000000"/>
          <w:shd w:val="clear" w:color="auto" w:fill="E1E3E6"/>
          <w:lang w:val="en-US"/>
        </w:rPr>
        <w:fldChar w:fldCharType="separate"/>
      </w:r>
      <w:r w:rsidR="006E389A">
        <w:t>Figure 2.</w:t>
      </w:r>
      <w:r w:rsidR="006E389A">
        <w:rPr>
          <w:noProof/>
        </w:rPr>
        <w:t>4</w:t>
      </w:r>
      <w:r w:rsidR="006E389A">
        <w:rPr>
          <w:rStyle w:val="normaltextrun"/>
          <w:rFonts w:eastAsiaTheme="majorEastAsia"/>
          <w:color w:val="000000"/>
          <w:shd w:val="clear" w:color="auto" w:fill="E1E3E6"/>
          <w:lang w:val="en-US"/>
        </w:rPr>
        <w:fldChar w:fldCharType="end"/>
      </w:r>
      <w:r>
        <w:rPr>
          <w:rStyle w:val="normaltextrun"/>
          <w:rFonts w:eastAsiaTheme="majorEastAsia"/>
          <w:lang w:val="en-US"/>
        </w:rPr>
        <w:t xml:space="preserve">), </w:t>
      </w:r>
      <w:r w:rsidR="006E389A">
        <w:rPr>
          <w:rStyle w:val="normaltextrun"/>
          <w:rFonts w:eastAsiaTheme="majorEastAsia"/>
          <w:color w:val="000000"/>
          <w:shd w:val="clear" w:color="auto" w:fill="E1E3E6"/>
          <w:lang w:val="en-US"/>
        </w:rPr>
        <w:fldChar w:fldCharType="begin"/>
      </w:r>
      <w:r w:rsidR="006E389A">
        <w:rPr>
          <w:rStyle w:val="normaltextrun"/>
          <w:rFonts w:eastAsiaTheme="majorEastAsia"/>
          <w:lang w:val="en-US"/>
        </w:rPr>
        <w:instrText xml:space="preserve"> REF _Ref115870871 \h </w:instrText>
      </w:r>
      <w:r w:rsidR="00EE1484">
        <w:rPr>
          <w:rStyle w:val="normaltextrun"/>
          <w:rFonts w:eastAsiaTheme="majorEastAsia"/>
          <w:color w:val="000000"/>
          <w:shd w:val="clear" w:color="auto" w:fill="E1E3E6"/>
          <w:lang w:val="en-US"/>
        </w:rPr>
        <w:instrText xml:space="preserve"> \* MERGEFORMAT </w:instrText>
      </w:r>
      <w:r w:rsidR="006E389A">
        <w:rPr>
          <w:rStyle w:val="normaltextrun"/>
          <w:rFonts w:eastAsiaTheme="majorEastAsia"/>
          <w:color w:val="000000"/>
          <w:shd w:val="clear" w:color="auto" w:fill="E1E3E6"/>
          <w:lang w:val="en-US"/>
        </w:rPr>
      </w:r>
      <w:r w:rsidR="006E389A">
        <w:rPr>
          <w:rStyle w:val="normaltextrun"/>
          <w:rFonts w:eastAsiaTheme="majorEastAsia"/>
          <w:color w:val="000000"/>
          <w:shd w:val="clear" w:color="auto" w:fill="E1E3E6"/>
          <w:lang w:val="en-US"/>
        </w:rPr>
        <w:fldChar w:fldCharType="separate"/>
      </w:r>
      <w:r w:rsidR="006E389A">
        <w:t>Figure 2.</w:t>
      </w:r>
      <w:r w:rsidR="006E389A">
        <w:rPr>
          <w:noProof/>
        </w:rPr>
        <w:t>5</w:t>
      </w:r>
      <w:r w:rsidR="006E389A">
        <w:rPr>
          <w:rStyle w:val="normaltextrun"/>
          <w:rFonts w:eastAsiaTheme="majorEastAsia"/>
          <w:color w:val="000000"/>
          <w:shd w:val="clear" w:color="auto" w:fill="E1E3E6"/>
          <w:lang w:val="en-US"/>
        </w:rPr>
        <w:fldChar w:fldCharType="end"/>
      </w:r>
      <w:r>
        <w:rPr>
          <w:rStyle w:val="normaltextrun"/>
          <w:rFonts w:eastAsiaTheme="majorEastAsia"/>
          <w:lang w:val="en-US"/>
        </w:rPr>
        <w:t xml:space="preserve"> clearly illustrates that only 26.4% have used text explainer tools such as LIME and SHAP. 66.4% of the total population is unaware of model </w:t>
      </w:r>
      <w:proofErr w:type="spellStart"/>
      <w:r>
        <w:rPr>
          <w:rStyle w:val="normaltextrun"/>
          <w:rFonts w:eastAsiaTheme="majorEastAsia"/>
          <w:lang w:val="en-US"/>
        </w:rPr>
        <w:t>explainability</w:t>
      </w:r>
      <w:proofErr w:type="spellEnd"/>
      <w:r>
        <w:rPr>
          <w:rStyle w:val="normaltextrun"/>
          <w:rFonts w:eastAsiaTheme="majorEastAsia"/>
          <w:lang w:val="en-US"/>
        </w:rPr>
        <w:t xml:space="preserve"> and interpretability.</w:t>
      </w:r>
    </w:p>
    <w:p w14:paraId="75D347E4" w14:textId="3DC48EB9" w:rsidR="00061842" w:rsidRDefault="00BC0B70" w:rsidP="00BA67EC">
      <w:pPr>
        <w:spacing w:before="0" w:after="0" w:line="360" w:lineRule="auto"/>
      </w:pPr>
      <w:r w:rsidRPr="00034AC0">
        <w:rPr>
          <w:noProof/>
        </w:rPr>
        <mc:AlternateContent>
          <mc:Choice Requires="wps">
            <w:drawing>
              <wp:anchor distT="0" distB="0" distL="114300" distR="114300" simplePos="0" relativeHeight="251658322" behindDoc="1" locked="0" layoutInCell="1" allowOverlap="1" wp14:anchorId="38A427C6" wp14:editId="0C96A53C">
                <wp:simplePos x="0" y="0"/>
                <wp:positionH relativeFrom="margin">
                  <wp:posOffset>0</wp:posOffset>
                </wp:positionH>
                <wp:positionV relativeFrom="margin">
                  <wp:posOffset>5871210</wp:posOffset>
                </wp:positionV>
                <wp:extent cx="5215890" cy="3026410"/>
                <wp:effectExtent l="0" t="0" r="3810" b="2540"/>
                <wp:wrapTopAndBottom/>
                <wp:docPr id="158053080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26410"/>
                        </a:xfrm>
                        <a:prstGeom prst="rect">
                          <a:avLst/>
                        </a:prstGeom>
                        <a:solidFill>
                          <a:srgbClr val="FFFFFF"/>
                        </a:solidFill>
                        <a:ln w="9525">
                          <a:noFill/>
                          <a:miter lim="800000"/>
                          <a:headEnd/>
                          <a:tailEnd/>
                        </a:ln>
                      </wps:spPr>
                      <wps:txbx>
                        <w:txbxContent>
                          <w:p w14:paraId="1D969E1E" w14:textId="77777777" w:rsidR="007E5AFD" w:rsidRDefault="00BC0B70" w:rsidP="007E5AFD">
                            <w:pPr>
                              <w:keepNext/>
                              <w:spacing w:before="0" w:after="0" w:line="276" w:lineRule="auto"/>
                              <w:jc w:val="center"/>
                            </w:pPr>
                            <w:r>
                              <w:rPr>
                                <w:noProof/>
                              </w:rPr>
                              <w:drawing>
                                <wp:inline distT="0" distB="0" distL="0" distR="0" wp14:anchorId="66D92D4D" wp14:editId="34ABCC2C">
                                  <wp:extent cx="5013325" cy="242697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013325" cy="2426970"/>
                                          </a:xfrm>
                                          <a:prstGeom prst="rect">
                                            <a:avLst/>
                                          </a:prstGeom>
                                        </pic:spPr>
                                      </pic:pic>
                                    </a:graphicData>
                                  </a:graphic>
                                </wp:inline>
                              </w:drawing>
                            </w:r>
                          </w:p>
                          <w:p w14:paraId="363C9A06" w14:textId="71301BD4" w:rsidR="007E5AFD" w:rsidRDefault="007E5AFD" w:rsidP="007E5AFD">
                            <w:pPr>
                              <w:pStyle w:val="Caption"/>
                            </w:pPr>
                            <w:bookmarkStart w:id="29" w:name="_Ref117288344"/>
                            <w:r>
                              <w:t>Figure 2.</w:t>
                            </w:r>
                            <w:fldSimple w:instr=" SEQ Figure_2. \* ARABIC ">
                              <w:r>
                                <w:rPr>
                                  <w:noProof/>
                                </w:rPr>
                                <w:t>3</w:t>
                              </w:r>
                            </w:fldSimple>
                            <w:bookmarkEnd w:id="29"/>
                            <w:r w:rsidR="002B3D58">
                              <w:t xml:space="preserve">. </w:t>
                            </w:r>
                            <w:r w:rsidR="002B3D58" w:rsidRPr="00804DC5">
                              <w:t>Summary of survey responses received for the question "Do you know how AI-based chatbots make decisions?”</w:t>
                            </w:r>
                          </w:p>
                          <w:p w14:paraId="03C113E7" w14:textId="0E458F49" w:rsidR="00BC0B70" w:rsidRDefault="00BC0B70" w:rsidP="00BC0B70">
                            <w:pPr>
                              <w:keepNext/>
                              <w:spacing w:before="0" w:after="0" w:line="276" w:lineRule="auto"/>
                              <w:jc w:val="center"/>
                            </w:pPr>
                          </w:p>
                          <w:p w14:paraId="21253DCA" w14:textId="77777777" w:rsidR="00BC0B70" w:rsidRDefault="00BC0B70" w:rsidP="00BC0B70">
                            <w:pPr>
                              <w:pStyle w:val="Caption"/>
                              <w:spacing w:after="0"/>
                            </w:pPr>
                          </w:p>
                          <w:p w14:paraId="2CC0430E" w14:textId="4C0FF700" w:rsidR="00BC0B70" w:rsidRPr="005E52C6" w:rsidRDefault="00BC0B70" w:rsidP="00EC3CC1">
                            <w:pPr>
                              <w:pStyle w:val="Caption"/>
                              <w:jc w:val="both"/>
                              <w:rPr>
                                <w:noProof/>
                                <w:sz w:val="24"/>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427C6" id="Text Box 8" o:spid="_x0000_s1031" type="#_x0000_t202" style="position:absolute;left:0;text-align:left;margin-left:0;margin-top:462.3pt;width:410.7pt;height:238.3pt;z-index:-25165815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" stroked="f">
                <v:textbox inset="1.44pt,1.44pt,1.44pt,1.44pt">
                  <w:txbxContent>
                    <w:p w14:paraId="1D969E1E" w14:textId="77777777" w:rsidR="007E5AFD" w:rsidRDefault="00BC0B70" w:rsidP="007E5AFD">
                      <w:pPr>
                        <w:keepNext/>
                        <w:spacing w:before="0" w:after="0" w:line="276" w:lineRule="auto"/>
                        <w:jc w:val="center"/>
                      </w:pPr>
                      <w:r>
                        <w:rPr>
                          <w:noProof/>
                        </w:rPr>
                        <w:drawing>
                          <wp:inline distT="0" distB="0" distL="0" distR="0" wp14:anchorId="66D92D4D" wp14:editId="34ABCC2C">
                            <wp:extent cx="5013325" cy="242697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013325" cy="2426970"/>
                                    </a:xfrm>
                                    <a:prstGeom prst="rect">
                                      <a:avLst/>
                                    </a:prstGeom>
                                  </pic:spPr>
                                </pic:pic>
                              </a:graphicData>
                            </a:graphic>
                          </wp:inline>
                        </w:drawing>
                      </w:r>
                    </w:p>
                    <w:p w14:paraId="363C9A06" w14:textId="71301BD4" w:rsidR="007E5AFD" w:rsidRDefault="007E5AFD" w:rsidP="007E5AFD">
                      <w:pPr>
                        <w:pStyle w:val="Caption"/>
                      </w:pPr>
                      <w:bookmarkStart w:id="30" w:name="_Ref117288344"/>
                      <w:r>
                        <w:t>Figure 2.</w:t>
                      </w:r>
                      <w:fldSimple w:instr=" SEQ Figure_2. \* ARABIC ">
                        <w:r>
                          <w:rPr>
                            <w:noProof/>
                          </w:rPr>
                          <w:t>3</w:t>
                        </w:r>
                      </w:fldSimple>
                      <w:bookmarkEnd w:id="30"/>
                      <w:r w:rsidR="002B3D58">
                        <w:t xml:space="preserve">. </w:t>
                      </w:r>
                      <w:r w:rsidR="002B3D58" w:rsidRPr="00804DC5">
                        <w:t>Summary of survey responses received for the question "Do you know how AI-based chatbots make decisions?”</w:t>
                      </w:r>
                    </w:p>
                    <w:p w14:paraId="03C113E7" w14:textId="0E458F49" w:rsidR="00BC0B70" w:rsidRDefault="00BC0B70" w:rsidP="00BC0B70">
                      <w:pPr>
                        <w:keepNext/>
                        <w:spacing w:before="0" w:after="0" w:line="276" w:lineRule="auto"/>
                        <w:jc w:val="center"/>
                      </w:pPr>
                    </w:p>
                    <w:p w14:paraId="21253DCA" w14:textId="77777777" w:rsidR="00BC0B70" w:rsidRDefault="00BC0B70" w:rsidP="00BC0B70">
                      <w:pPr>
                        <w:pStyle w:val="Caption"/>
                        <w:spacing w:after="0"/>
                      </w:pPr>
                    </w:p>
                    <w:p w14:paraId="2CC0430E" w14:textId="4C0FF700" w:rsidR="00BC0B70" w:rsidRPr="005E52C6" w:rsidRDefault="00BC0B70" w:rsidP="00EC3CC1">
                      <w:pPr>
                        <w:pStyle w:val="Caption"/>
                        <w:jc w:val="both"/>
                        <w:rPr>
                          <w:noProof/>
                          <w:sz w:val="24"/>
                        </w:rPr>
                      </w:pPr>
                    </w:p>
                  </w:txbxContent>
                </v:textbox>
                <w10:wrap type="topAndBottom" anchorx="margin" anchory="margin"/>
              </v:shape>
            </w:pict>
          </mc:Fallback>
        </mc:AlternateContent>
      </w:r>
    </w:p>
    <w:p w14:paraId="09813598" w14:textId="49688400" w:rsidR="00C31380" w:rsidRDefault="008247A6" w:rsidP="00BA67EC">
      <w:pPr>
        <w:spacing w:before="0" w:after="0" w:line="360" w:lineRule="auto"/>
      </w:pPr>
      <w:r w:rsidRPr="00034AC0">
        <w:rPr>
          <w:noProof/>
        </w:rPr>
        <w:lastRenderedPageBreak/>
        <mc:AlternateContent>
          <mc:Choice Requires="wps">
            <w:drawing>
              <wp:anchor distT="0" distB="0" distL="114300" distR="114300" simplePos="0" relativeHeight="251658323" behindDoc="1" locked="0" layoutInCell="1" allowOverlap="1" wp14:anchorId="499CD2A2" wp14:editId="20497A81">
                <wp:simplePos x="0" y="0"/>
                <wp:positionH relativeFrom="margin">
                  <wp:posOffset>0</wp:posOffset>
                </wp:positionH>
                <wp:positionV relativeFrom="margin">
                  <wp:posOffset>262890</wp:posOffset>
                </wp:positionV>
                <wp:extent cx="5215890" cy="3089275"/>
                <wp:effectExtent l="0" t="0" r="3810" b="0"/>
                <wp:wrapTopAndBottom/>
                <wp:docPr id="158053080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089564"/>
                        </a:xfrm>
                        <a:prstGeom prst="rect">
                          <a:avLst/>
                        </a:prstGeom>
                        <a:solidFill>
                          <a:srgbClr val="FFFFFF"/>
                        </a:solidFill>
                        <a:ln w="9525">
                          <a:noFill/>
                          <a:miter lim="800000"/>
                          <a:headEnd/>
                          <a:tailEnd/>
                        </a:ln>
                      </wps:spPr>
                      <wps:txbx>
                        <w:txbxContent>
                          <w:p w14:paraId="0960FA27" w14:textId="77777777" w:rsidR="008247A6" w:rsidRDefault="008247A6" w:rsidP="008247A6">
                            <w:pPr>
                              <w:keepNext/>
                              <w:spacing w:before="0" w:after="0" w:line="276" w:lineRule="auto"/>
                              <w:jc w:val="center"/>
                            </w:pPr>
                            <w:r>
                              <w:rPr>
                                <w:noProof/>
                              </w:rPr>
                              <w:drawing>
                                <wp:inline distT="0" distB="0" distL="0" distR="0" wp14:anchorId="5F2B5245" wp14:editId="1C000FBD">
                                  <wp:extent cx="5170170" cy="2350135"/>
                                  <wp:effectExtent l="0" t="0" r="0" b="0"/>
                                  <wp:docPr id="118" name="Picture 1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pie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170170" cy="2350135"/>
                                          </a:xfrm>
                                          <a:prstGeom prst="rect">
                                            <a:avLst/>
                                          </a:prstGeom>
                                        </pic:spPr>
                                      </pic:pic>
                                    </a:graphicData>
                                  </a:graphic>
                                </wp:inline>
                              </w:drawing>
                            </w:r>
                          </w:p>
                          <w:p w14:paraId="686960DD" w14:textId="77777777" w:rsidR="008247A6" w:rsidRDefault="008247A6" w:rsidP="008247A6">
                            <w:pPr>
                              <w:pStyle w:val="Caption"/>
                              <w:spacing w:after="0"/>
                            </w:pPr>
                          </w:p>
                          <w:p w14:paraId="2DB5EF0E" w14:textId="29B4F2B1" w:rsidR="008247A6" w:rsidRPr="0057525C" w:rsidRDefault="008247A6" w:rsidP="008247A6">
                            <w:pPr>
                              <w:pStyle w:val="Caption"/>
                              <w:rPr>
                                <w:noProof/>
                                <w:sz w:val="24"/>
                              </w:rPr>
                            </w:pPr>
                            <w:bookmarkStart w:id="31" w:name="_Ref115870861"/>
                            <w:bookmarkStart w:id="32" w:name="_Toc115907053"/>
                            <w:r>
                              <w:t>Figure 2.</w:t>
                            </w:r>
                            <w:r>
                              <w:fldChar w:fldCharType="begin"/>
                            </w:r>
                            <w:r>
                              <w:instrText xml:space="preserve"> SEQ Figure_2. \* ARABIC </w:instrText>
                            </w:r>
                            <w:r>
                              <w:fldChar w:fldCharType="separate"/>
                            </w:r>
                            <w:r w:rsidR="007E5AFD">
                              <w:rPr>
                                <w:noProof/>
                              </w:rPr>
                              <w:t>4</w:t>
                            </w:r>
                            <w:r>
                              <w:rPr>
                                <w:noProof/>
                              </w:rPr>
                              <w:fldChar w:fldCharType="end"/>
                            </w:r>
                            <w:bookmarkEnd w:id="31"/>
                            <w:r>
                              <w:t xml:space="preserve">. </w:t>
                            </w:r>
                            <w:r w:rsidRPr="003305F8">
                              <w:t xml:space="preserve">Summary of the responses received for the survey question "Do you know what model </w:t>
                            </w:r>
                            <w:proofErr w:type="spellStart"/>
                            <w:r w:rsidRPr="003305F8">
                              <w:t>explainability</w:t>
                            </w:r>
                            <w:proofErr w:type="spellEnd"/>
                            <w:r w:rsidRPr="003305F8">
                              <w:t xml:space="preserve"> or model interpretability of machine learning models is?"</w:t>
                            </w:r>
                            <w:bookmarkEnd w:id="32"/>
                          </w:p>
                          <w:p w14:paraId="37A0ADB9" w14:textId="77777777" w:rsidR="008247A6" w:rsidRDefault="008247A6" w:rsidP="008247A6">
                            <w:pPr>
                              <w:pStyle w:val="Caption"/>
                              <w:spacing w:after="0"/>
                            </w:pPr>
                            <w: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CD2A2" id="_x0000_s1032" type="#_x0000_t202" style="position:absolute;left:0;text-align:left;margin-left:0;margin-top:20.7pt;width:410.7pt;height:243.25pt;z-index:-25165815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" stroked="f">
                <v:textbox inset="1.44pt,1.44pt,1.44pt,1.44pt">
                  <w:txbxContent>
                    <w:p w14:paraId="0960FA27" w14:textId="77777777" w:rsidR="008247A6" w:rsidRDefault="008247A6" w:rsidP="008247A6">
                      <w:pPr>
                        <w:keepNext/>
                        <w:spacing w:before="0" w:after="0" w:line="276" w:lineRule="auto"/>
                        <w:jc w:val="center"/>
                      </w:pPr>
                      <w:r>
                        <w:rPr>
                          <w:noProof/>
                        </w:rPr>
                        <w:drawing>
                          <wp:inline distT="0" distB="0" distL="0" distR="0" wp14:anchorId="5F2B5245" wp14:editId="1C000FBD">
                            <wp:extent cx="5170170" cy="2350135"/>
                            <wp:effectExtent l="0" t="0" r="0" b="0"/>
                            <wp:docPr id="118" name="Picture 1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pie chart&#10;&#10;Description automatically generated"/>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170170" cy="2350135"/>
                                    </a:xfrm>
                                    <a:prstGeom prst="rect">
                                      <a:avLst/>
                                    </a:prstGeom>
                                  </pic:spPr>
                                </pic:pic>
                              </a:graphicData>
                            </a:graphic>
                          </wp:inline>
                        </w:drawing>
                      </w:r>
                    </w:p>
                    <w:p w14:paraId="686960DD" w14:textId="77777777" w:rsidR="008247A6" w:rsidRDefault="008247A6" w:rsidP="008247A6">
                      <w:pPr>
                        <w:pStyle w:val="Caption"/>
                        <w:spacing w:after="0"/>
                      </w:pPr>
                    </w:p>
                    <w:p w14:paraId="2DB5EF0E" w14:textId="29B4F2B1" w:rsidR="008247A6" w:rsidRPr="0057525C" w:rsidRDefault="008247A6" w:rsidP="008247A6">
                      <w:pPr>
                        <w:pStyle w:val="Caption"/>
                        <w:rPr>
                          <w:noProof/>
                          <w:sz w:val="24"/>
                        </w:rPr>
                      </w:pPr>
                      <w:bookmarkStart w:id="33" w:name="_Ref115870861"/>
                      <w:bookmarkStart w:id="34" w:name="_Toc115907053"/>
                      <w:r>
                        <w:t>Figure 2.</w:t>
                      </w:r>
                      <w:r>
                        <w:fldChar w:fldCharType="begin"/>
                      </w:r>
                      <w:r>
                        <w:instrText xml:space="preserve"> SEQ Figure_2. \* ARABIC </w:instrText>
                      </w:r>
                      <w:r>
                        <w:fldChar w:fldCharType="separate"/>
                      </w:r>
                      <w:r w:rsidR="007E5AFD">
                        <w:rPr>
                          <w:noProof/>
                        </w:rPr>
                        <w:t>4</w:t>
                      </w:r>
                      <w:r>
                        <w:rPr>
                          <w:noProof/>
                        </w:rPr>
                        <w:fldChar w:fldCharType="end"/>
                      </w:r>
                      <w:bookmarkEnd w:id="33"/>
                      <w:r>
                        <w:t xml:space="preserve">. </w:t>
                      </w:r>
                      <w:r w:rsidRPr="003305F8">
                        <w:t xml:space="preserve">Summary of the responses received for the survey question "Do you know what model </w:t>
                      </w:r>
                      <w:proofErr w:type="spellStart"/>
                      <w:r w:rsidRPr="003305F8">
                        <w:t>explainability</w:t>
                      </w:r>
                      <w:proofErr w:type="spellEnd"/>
                      <w:r w:rsidRPr="003305F8">
                        <w:t xml:space="preserve"> or model interpretability of machine learning models is?"</w:t>
                      </w:r>
                      <w:bookmarkEnd w:id="34"/>
                    </w:p>
                    <w:p w14:paraId="37A0ADB9" w14:textId="77777777" w:rsidR="008247A6" w:rsidRDefault="008247A6" w:rsidP="008247A6">
                      <w:pPr>
                        <w:pStyle w:val="Caption"/>
                        <w:spacing w:after="0"/>
                      </w:pPr>
                      <w:r>
                        <w:t xml:space="preserve"> </w:t>
                      </w:r>
                    </w:p>
                  </w:txbxContent>
                </v:textbox>
                <w10:wrap type="topAndBottom" anchorx="margin" anchory="margin"/>
              </v:shape>
            </w:pict>
          </mc:Fallback>
        </mc:AlternateContent>
      </w:r>
    </w:p>
    <w:p w14:paraId="0A1CAD43" w14:textId="77777777" w:rsidR="00C718BA" w:rsidRDefault="00C718BA" w:rsidP="00BA67EC">
      <w:pPr>
        <w:spacing w:before="0" w:after="0" w:line="360" w:lineRule="auto"/>
      </w:pPr>
    </w:p>
    <w:p w14:paraId="092F8CA1" w14:textId="5348DBCD" w:rsidR="00C718BA" w:rsidRDefault="00C8355F" w:rsidP="00BA67EC">
      <w:pPr>
        <w:spacing w:before="0" w:after="0" w:line="360" w:lineRule="auto"/>
      </w:pPr>
      <w:r w:rsidRPr="00034AC0">
        <w:rPr>
          <w:noProof/>
        </w:rPr>
        <mc:AlternateContent>
          <mc:Choice Requires="wps">
            <w:drawing>
              <wp:anchor distT="0" distB="0" distL="114300" distR="114300" simplePos="0" relativeHeight="251658324" behindDoc="1" locked="0" layoutInCell="1" allowOverlap="1" wp14:anchorId="56D131C2" wp14:editId="326EC083">
                <wp:simplePos x="0" y="0"/>
                <wp:positionH relativeFrom="margin">
                  <wp:posOffset>0</wp:posOffset>
                </wp:positionH>
                <wp:positionV relativeFrom="page">
                  <wp:posOffset>4778375</wp:posOffset>
                </wp:positionV>
                <wp:extent cx="5215890" cy="3186430"/>
                <wp:effectExtent l="0" t="0" r="3810" b="0"/>
                <wp:wrapTopAndBottom/>
                <wp:docPr id="158053080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186545"/>
                        </a:xfrm>
                        <a:prstGeom prst="rect">
                          <a:avLst/>
                        </a:prstGeom>
                        <a:solidFill>
                          <a:srgbClr val="FFFFFF"/>
                        </a:solidFill>
                        <a:ln w="9525">
                          <a:noFill/>
                          <a:miter lim="800000"/>
                          <a:headEnd/>
                          <a:tailEnd/>
                        </a:ln>
                      </wps:spPr>
                      <wps:txbx>
                        <w:txbxContent>
                          <w:p w14:paraId="17D83810" w14:textId="77777777" w:rsidR="00C8355F" w:rsidRDefault="00C8355F" w:rsidP="00C8355F">
                            <w:pPr>
                              <w:keepNext/>
                              <w:spacing w:before="0" w:after="0" w:line="276" w:lineRule="auto"/>
                              <w:jc w:val="center"/>
                            </w:pPr>
                            <w:r>
                              <w:rPr>
                                <w:noProof/>
                              </w:rPr>
                              <w:drawing>
                                <wp:inline distT="0" distB="0" distL="0" distR="0" wp14:anchorId="20173932" wp14:editId="35F9F9BF">
                                  <wp:extent cx="5170170" cy="2371725"/>
                                  <wp:effectExtent l="0" t="0" r="0" b="9525"/>
                                  <wp:docPr id="1580530809" name="Picture 158053080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pie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70170" cy="2371725"/>
                                          </a:xfrm>
                                          <a:prstGeom prst="rect">
                                            <a:avLst/>
                                          </a:prstGeom>
                                        </pic:spPr>
                                      </pic:pic>
                                    </a:graphicData>
                                  </a:graphic>
                                </wp:inline>
                              </w:drawing>
                            </w:r>
                          </w:p>
                          <w:p w14:paraId="5CEB7901" w14:textId="77777777" w:rsidR="00C8355F" w:rsidRDefault="00C8355F" w:rsidP="00C8355F">
                            <w:pPr>
                              <w:pStyle w:val="Caption"/>
                              <w:spacing w:after="0"/>
                            </w:pPr>
                          </w:p>
                          <w:p w14:paraId="508E083C" w14:textId="06C17520" w:rsidR="00C8355F" w:rsidRDefault="00C8355F" w:rsidP="00C8355F">
                            <w:pPr>
                              <w:pStyle w:val="Caption"/>
                            </w:pPr>
                            <w:bookmarkStart w:id="35" w:name="_Ref115870871"/>
                            <w:bookmarkStart w:id="36" w:name="_Toc115907054"/>
                            <w:r>
                              <w:t>Figure 2.</w:t>
                            </w:r>
                            <w:r>
                              <w:fldChar w:fldCharType="begin"/>
                            </w:r>
                            <w:r>
                              <w:instrText xml:space="preserve"> SEQ Figure_2. \* ARABIC </w:instrText>
                            </w:r>
                            <w:r>
                              <w:fldChar w:fldCharType="separate"/>
                            </w:r>
                            <w:r w:rsidR="007E5AFD">
                              <w:rPr>
                                <w:noProof/>
                              </w:rPr>
                              <w:t>5</w:t>
                            </w:r>
                            <w:r>
                              <w:rPr>
                                <w:noProof/>
                              </w:rPr>
                              <w:fldChar w:fldCharType="end"/>
                            </w:r>
                            <w:bookmarkEnd w:id="35"/>
                            <w:r>
                              <w:t xml:space="preserve">. </w:t>
                            </w:r>
                            <w:r w:rsidRPr="00CA6C44">
                              <w:t xml:space="preserve">Summary of the responses received for the survey question "Have you used model </w:t>
                            </w:r>
                            <w:proofErr w:type="spellStart"/>
                            <w:r w:rsidRPr="00CA6C44">
                              <w:t>explainability</w:t>
                            </w:r>
                            <w:proofErr w:type="spellEnd"/>
                            <w:r w:rsidRPr="00CA6C44">
                              <w:t xml:space="preserve"> tools”</w:t>
                            </w:r>
                            <w:bookmarkEnd w:id="36"/>
                          </w:p>
                          <w:p w14:paraId="73DEBCB6" w14:textId="77777777" w:rsidR="00C8355F" w:rsidRDefault="00C8355F" w:rsidP="00C8355F">
                            <w:pPr>
                              <w:pStyle w:val="Caption"/>
                              <w:spacing w:after="0"/>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131C2" id="_x0000_s1033" type="#_x0000_t202" style="position:absolute;left:0;text-align:left;margin-left:0;margin-top:376.25pt;width:410.7pt;height:250.9pt;z-index:-2516581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" stroked="f">
                <v:textbox inset="1.44pt,1.44pt,1.44pt,1.44pt">
                  <w:txbxContent>
                    <w:p w14:paraId="17D83810" w14:textId="77777777" w:rsidR="00C8355F" w:rsidRDefault="00C8355F" w:rsidP="00C8355F">
                      <w:pPr>
                        <w:keepNext/>
                        <w:spacing w:before="0" w:after="0" w:line="276" w:lineRule="auto"/>
                        <w:jc w:val="center"/>
                      </w:pPr>
                      <w:r>
                        <w:rPr>
                          <w:noProof/>
                        </w:rPr>
                        <w:drawing>
                          <wp:inline distT="0" distB="0" distL="0" distR="0" wp14:anchorId="20173932" wp14:editId="35F9F9BF">
                            <wp:extent cx="5170170" cy="2371725"/>
                            <wp:effectExtent l="0" t="0" r="0" b="9525"/>
                            <wp:docPr id="1580530809" name="Picture 158053080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pie chart&#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70170" cy="2371725"/>
                                    </a:xfrm>
                                    <a:prstGeom prst="rect">
                                      <a:avLst/>
                                    </a:prstGeom>
                                  </pic:spPr>
                                </pic:pic>
                              </a:graphicData>
                            </a:graphic>
                          </wp:inline>
                        </w:drawing>
                      </w:r>
                    </w:p>
                    <w:p w14:paraId="5CEB7901" w14:textId="77777777" w:rsidR="00C8355F" w:rsidRDefault="00C8355F" w:rsidP="00C8355F">
                      <w:pPr>
                        <w:pStyle w:val="Caption"/>
                        <w:spacing w:after="0"/>
                      </w:pPr>
                    </w:p>
                    <w:p w14:paraId="508E083C" w14:textId="06C17520" w:rsidR="00C8355F" w:rsidRDefault="00C8355F" w:rsidP="00C8355F">
                      <w:pPr>
                        <w:pStyle w:val="Caption"/>
                      </w:pPr>
                      <w:bookmarkStart w:id="37" w:name="_Ref115870871"/>
                      <w:bookmarkStart w:id="38" w:name="_Toc115907054"/>
                      <w:r>
                        <w:t>Figure 2.</w:t>
                      </w:r>
                      <w:r>
                        <w:fldChar w:fldCharType="begin"/>
                      </w:r>
                      <w:r>
                        <w:instrText xml:space="preserve"> SEQ Figure_2. \* ARABIC </w:instrText>
                      </w:r>
                      <w:r>
                        <w:fldChar w:fldCharType="separate"/>
                      </w:r>
                      <w:r w:rsidR="007E5AFD">
                        <w:rPr>
                          <w:noProof/>
                        </w:rPr>
                        <w:t>5</w:t>
                      </w:r>
                      <w:r>
                        <w:rPr>
                          <w:noProof/>
                        </w:rPr>
                        <w:fldChar w:fldCharType="end"/>
                      </w:r>
                      <w:bookmarkEnd w:id="37"/>
                      <w:r>
                        <w:t xml:space="preserve">. </w:t>
                      </w:r>
                      <w:r w:rsidRPr="00CA6C44">
                        <w:t xml:space="preserve">Summary of the responses received for the survey question "Have you used model </w:t>
                      </w:r>
                      <w:proofErr w:type="spellStart"/>
                      <w:r w:rsidRPr="00CA6C44">
                        <w:t>explainability</w:t>
                      </w:r>
                      <w:proofErr w:type="spellEnd"/>
                      <w:r w:rsidRPr="00CA6C44">
                        <w:t xml:space="preserve"> tools”</w:t>
                      </w:r>
                      <w:bookmarkEnd w:id="38"/>
                    </w:p>
                    <w:p w14:paraId="73DEBCB6" w14:textId="77777777" w:rsidR="00C8355F" w:rsidRDefault="00C8355F" w:rsidP="00C8355F">
                      <w:pPr>
                        <w:pStyle w:val="Caption"/>
                        <w:spacing w:after="0"/>
                      </w:pPr>
                    </w:p>
                  </w:txbxContent>
                </v:textbox>
                <w10:wrap type="topAndBottom" anchorx="margin" anchory="page"/>
              </v:shape>
            </w:pict>
          </mc:Fallback>
        </mc:AlternateContent>
      </w:r>
    </w:p>
    <w:p w14:paraId="782A8C5C" w14:textId="584A0034" w:rsidR="009D5EAC" w:rsidRDefault="00A36C25" w:rsidP="00165412">
      <w:pPr>
        <w:pStyle w:val="Heading1"/>
        <w:numPr>
          <w:ilvl w:val="0"/>
          <w:numId w:val="3"/>
        </w:numPr>
        <w:spacing w:before="0" w:after="240" w:line="360" w:lineRule="auto"/>
      </w:pPr>
      <w:bookmarkStart w:id="39" w:name="_Toc113543480"/>
      <w:r>
        <w:lastRenderedPageBreak/>
        <w:t>Research</w:t>
      </w:r>
      <w:r w:rsidR="00C85C81">
        <w:t xml:space="preserve"> </w:t>
      </w:r>
      <w:r>
        <w:t>O</w:t>
      </w:r>
      <w:r w:rsidR="009D5EAC">
        <w:t>bjectives</w:t>
      </w:r>
      <w:bookmarkEnd w:id="39"/>
    </w:p>
    <w:p w14:paraId="52F5BCBC" w14:textId="7B9EBB0D" w:rsidR="00752225" w:rsidRDefault="00752225" w:rsidP="00165412">
      <w:pPr>
        <w:pStyle w:val="Heading2"/>
        <w:numPr>
          <w:ilvl w:val="1"/>
          <w:numId w:val="3"/>
        </w:numPr>
        <w:spacing w:before="0" w:after="240" w:line="360" w:lineRule="auto"/>
      </w:pPr>
      <w:bookmarkStart w:id="40" w:name="_Toc113543481"/>
      <w:r>
        <w:t>Main Objectives</w:t>
      </w:r>
      <w:bookmarkEnd w:id="40"/>
    </w:p>
    <w:p w14:paraId="6148C4C8" w14:textId="4A7F3F2F" w:rsidR="00CE1A3D" w:rsidRDefault="00CE1A3D" w:rsidP="00BA67EC">
      <w:pPr>
        <w:spacing w:before="0" w:after="0" w:line="360" w:lineRule="auto"/>
      </w:pPr>
      <w:r>
        <w:t>The main objective is to d</w:t>
      </w:r>
      <w:r w:rsidRPr="00245478">
        <w:t>evelop NLP tools for text preprocessing, feature engineering, training data</w:t>
      </w:r>
      <w:r>
        <w:t xml:space="preserve"> and machine learning </w:t>
      </w:r>
      <w:r w:rsidRPr="00245478">
        <w:t>model improvements, model performance evaluation, and</w:t>
      </w:r>
      <w:r>
        <w:t xml:space="preserve"> model</w:t>
      </w:r>
      <w:r w:rsidRPr="00245478">
        <w:t xml:space="preserve"> explanation</w:t>
      </w:r>
      <w:r>
        <w:t xml:space="preserve"> generation</w:t>
      </w:r>
      <w:r w:rsidRPr="00245478">
        <w:t xml:space="preserve"> on </w:t>
      </w:r>
      <w:r w:rsidR="0049763B">
        <w:t xml:space="preserve">DIET </w:t>
      </w:r>
      <w:r w:rsidRPr="00245478">
        <w:t>intent classifi</w:t>
      </w:r>
      <w:r w:rsidR="0049763B">
        <w:t>ers</w:t>
      </w:r>
      <w:r>
        <w:t>;</w:t>
      </w:r>
      <w:r w:rsidRPr="00245478">
        <w:t xml:space="preserve"> that can be attached to a domain-specific </w:t>
      </w:r>
      <w:r w:rsidR="007C067B">
        <w:t xml:space="preserve">Rasa </w:t>
      </w:r>
      <w:r w:rsidRPr="00245478">
        <w:t>conversational AI assistant designed for Sinhala-English code-switched text corpus.</w:t>
      </w:r>
    </w:p>
    <w:p w14:paraId="13A9B80F" w14:textId="77777777" w:rsidR="00900B60" w:rsidRPr="00C35C30" w:rsidRDefault="00900B60" w:rsidP="00BA67EC">
      <w:pPr>
        <w:spacing w:before="0" w:after="0" w:line="360" w:lineRule="auto"/>
      </w:pPr>
    </w:p>
    <w:p w14:paraId="3FB20838" w14:textId="77777777" w:rsidR="00CE1A3D" w:rsidRDefault="00CE1A3D" w:rsidP="00165412">
      <w:pPr>
        <w:pStyle w:val="Heading2"/>
        <w:numPr>
          <w:ilvl w:val="1"/>
          <w:numId w:val="3"/>
        </w:numPr>
        <w:spacing w:before="0" w:after="240" w:line="360" w:lineRule="auto"/>
      </w:pPr>
      <w:bookmarkStart w:id="41" w:name="_Toc113543482"/>
      <w:r w:rsidRPr="007E399F">
        <w:t>Specific</w:t>
      </w:r>
      <w:r>
        <w:t xml:space="preserve"> Objectives</w:t>
      </w:r>
      <w:bookmarkEnd w:id="41"/>
    </w:p>
    <w:p w14:paraId="2BF224D6" w14:textId="2BCE58D8" w:rsidR="00CE1A3D" w:rsidRDefault="00CE1A3D" w:rsidP="00BA67EC">
      <w:pPr>
        <w:spacing w:before="0" w:after="0" w:line="360" w:lineRule="auto"/>
      </w:pPr>
      <w:r>
        <w:t>Specific objectives of this research can be listed down as follows.</w:t>
      </w:r>
    </w:p>
    <w:p w14:paraId="037BED14" w14:textId="77777777" w:rsidR="00CE1A3D" w:rsidRDefault="00CE1A3D" w:rsidP="00BA67EC">
      <w:pPr>
        <w:spacing w:before="0" w:after="0" w:line="360" w:lineRule="auto"/>
      </w:pPr>
    </w:p>
    <w:p w14:paraId="1FFFDBB1" w14:textId="29388574" w:rsidR="006C0878" w:rsidRDefault="006A6454" w:rsidP="00BA67EC">
      <w:pPr>
        <w:pStyle w:val="ListParagraph"/>
        <w:numPr>
          <w:ilvl w:val="0"/>
          <w:numId w:val="26"/>
        </w:numPr>
        <w:spacing w:before="0" w:after="0" w:line="360" w:lineRule="auto"/>
      </w:pPr>
      <w:r>
        <w:t xml:space="preserve">Develop </w:t>
      </w:r>
      <w:r w:rsidR="007E23FB">
        <w:t xml:space="preserve">a strategy to </w:t>
      </w:r>
      <w:r w:rsidR="005859CD">
        <w:t xml:space="preserve">suggest </w:t>
      </w:r>
      <w:r w:rsidR="004865DE">
        <w:t xml:space="preserve">entities </w:t>
      </w:r>
      <w:r w:rsidR="000817DC">
        <w:t>as a list</w:t>
      </w:r>
      <w:r w:rsidR="004D61C5">
        <w:t>,</w:t>
      </w:r>
      <w:r w:rsidR="000817DC">
        <w:t xml:space="preserve"> </w:t>
      </w:r>
      <w:r w:rsidR="008E410B">
        <w:t xml:space="preserve">based on the </w:t>
      </w:r>
      <w:r w:rsidR="00AD0EB6">
        <w:t xml:space="preserve">descending order </w:t>
      </w:r>
      <w:r w:rsidR="005110B0">
        <w:t xml:space="preserve">of similarity </w:t>
      </w:r>
      <w:r w:rsidR="00BF217B">
        <w:t>score when</w:t>
      </w:r>
      <w:r w:rsidR="00E13217">
        <w:t xml:space="preserve"> a user selects a phrase.</w:t>
      </w:r>
    </w:p>
    <w:p w14:paraId="657F1895" w14:textId="77777777" w:rsidR="00DD70BE" w:rsidRDefault="00DD70BE" w:rsidP="00DD70BE">
      <w:pPr>
        <w:pStyle w:val="ListParagraph"/>
        <w:spacing w:before="0" w:after="0" w:line="360" w:lineRule="auto"/>
      </w:pPr>
    </w:p>
    <w:p w14:paraId="6E7AD4D7" w14:textId="57DF0BA8" w:rsidR="00E13217" w:rsidRDefault="00004BEA" w:rsidP="00BA67EC">
      <w:pPr>
        <w:pStyle w:val="ListParagraph"/>
        <w:numPr>
          <w:ilvl w:val="0"/>
          <w:numId w:val="26"/>
        </w:numPr>
        <w:spacing w:before="0" w:after="0" w:line="360" w:lineRule="auto"/>
      </w:pPr>
      <w:r>
        <w:t>Develop a strategy</w:t>
      </w:r>
      <w:r>
        <w:t xml:space="preserve"> </w:t>
      </w:r>
      <w:r w:rsidR="00451981">
        <w:t xml:space="preserve">to annotate </w:t>
      </w:r>
      <w:r w:rsidR="00FE5E36">
        <w:t xml:space="preserve">all variations of phrases </w:t>
      </w:r>
      <w:r w:rsidR="00CC7406">
        <w:t>at once by selecting a base word of a phrase.</w:t>
      </w:r>
    </w:p>
    <w:p w14:paraId="22CF0BB7" w14:textId="77777777" w:rsidR="00DD70BE" w:rsidRDefault="00DD70BE" w:rsidP="00DD70BE">
      <w:pPr>
        <w:pStyle w:val="ListParagraph"/>
        <w:spacing w:before="0" w:after="0" w:line="360" w:lineRule="auto"/>
      </w:pPr>
    </w:p>
    <w:p w14:paraId="1C943F34" w14:textId="23A5E0F1" w:rsidR="007A396C" w:rsidRDefault="007A396C" w:rsidP="00BA67EC">
      <w:pPr>
        <w:pStyle w:val="ListParagraph"/>
        <w:numPr>
          <w:ilvl w:val="0"/>
          <w:numId w:val="26"/>
        </w:numPr>
        <w:spacing w:before="0" w:after="0" w:line="360" w:lineRule="auto"/>
      </w:pPr>
      <w:r>
        <w:t xml:space="preserve">Develop a strategy </w:t>
      </w:r>
      <w:r w:rsidR="00B91E87">
        <w:t xml:space="preserve">to export the annotated data </w:t>
      </w:r>
      <w:r w:rsidR="008906A0">
        <w:t>in Rasa NLU data format</w:t>
      </w:r>
    </w:p>
    <w:p w14:paraId="2DB34EB3" w14:textId="77777777" w:rsidR="00DD70BE" w:rsidRDefault="00DD70BE" w:rsidP="00DD70BE">
      <w:pPr>
        <w:pStyle w:val="ListParagraph"/>
        <w:spacing w:before="0" w:after="0" w:line="360" w:lineRule="auto"/>
      </w:pPr>
    </w:p>
    <w:p w14:paraId="3C7D2FD0" w14:textId="6D02BA45" w:rsidR="009E04F5" w:rsidRDefault="00F76FD0" w:rsidP="00BA67EC">
      <w:pPr>
        <w:pStyle w:val="ListParagraph"/>
        <w:numPr>
          <w:ilvl w:val="0"/>
          <w:numId w:val="26"/>
        </w:numPr>
        <w:spacing w:before="0" w:after="0" w:line="360" w:lineRule="auto"/>
      </w:pPr>
      <w:r>
        <w:t>Develop a visu</w:t>
      </w:r>
      <w:r w:rsidR="002E363E">
        <w:t xml:space="preserve">alization technique </w:t>
      </w:r>
      <w:r w:rsidR="00DC7C3A">
        <w:t xml:space="preserve">to provide user friendly </w:t>
      </w:r>
      <w:r w:rsidR="001B08CD">
        <w:t>entity suggestions</w:t>
      </w:r>
      <w:r w:rsidR="00BE465F">
        <w:t>.</w:t>
      </w:r>
    </w:p>
    <w:p w14:paraId="1CB0C9E0" w14:textId="77777777" w:rsidR="00BE465F" w:rsidRDefault="00BE465F" w:rsidP="00A10DA6">
      <w:pPr>
        <w:pStyle w:val="ListParagraph"/>
        <w:spacing w:before="0" w:after="0" w:line="360" w:lineRule="auto"/>
      </w:pPr>
    </w:p>
    <w:p w14:paraId="57F45964" w14:textId="52DEF800" w:rsidR="00057BA1" w:rsidRDefault="002C45A9" w:rsidP="00936DD4">
      <w:pPr>
        <w:pStyle w:val="ListParagraph"/>
        <w:numPr>
          <w:ilvl w:val="0"/>
          <w:numId w:val="26"/>
        </w:numPr>
        <w:spacing w:before="0" w:after="0" w:line="360" w:lineRule="auto"/>
      </w:pPr>
      <w:r>
        <w:t xml:space="preserve">Develop a novel GUI </w:t>
      </w:r>
      <w:r w:rsidR="00E36D96">
        <w:t xml:space="preserve">with the ability to </w:t>
      </w:r>
      <w:r w:rsidR="0008223D">
        <w:t xml:space="preserve">configure </w:t>
      </w:r>
      <w:r w:rsidR="00057BA1" w:rsidRPr="00057BA1">
        <w:t>ML pipeline and policy configurations using just the GUI and train the machine learning model with just the click of a button while hiding the backend complexity from the user.</w:t>
      </w:r>
    </w:p>
    <w:p w14:paraId="4EDD0312" w14:textId="77777777" w:rsidR="00DD70BE" w:rsidRDefault="00DD70BE" w:rsidP="00DD70BE">
      <w:pPr>
        <w:pStyle w:val="ListParagraph"/>
        <w:spacing w:before="0" w:after="0" w:line="360" w:lineRule="auto"/>
      </w:pPr>
    </w:p>
    <w:p w14:paraId="0CF26DCC" w14:textId="4B46B95B" w:rsidR="00CF0F66" w:rsidRDefault="00CF0F66" w:rsidP="0001359D">
      <w:pPr>
        <w:pStyle w:val="ListParagraph"/>
        <w:numPr>
          <w:ilvl w:val="0"/>
          <w:numId w:val="26"/>
        </w:numPr>
        <w:spacing w:before="0" w:after="0" w:line="360" w:lineRule="auto"/>
      </w:pPr>
      <w:r w:rsidRPr="00CF0F66">
        <w:t>Develop an algorithm to suggest the best epoch of a trained model by evaluating the loss curve of the model.</w:t>
      </w:r>
    </w:p>
    <w:p w14:paraId="7341BA49" w14:textId="77777777" w:rsidR="00DD70BE" w:rsidRDefault="00DD70BE" w:rsidP="00DD70BE">
      <w:pPr>
        <w:pStyle w:val="ListParagraph"/>
        <w:spacing w:before="0" w:after="0" w:line="360" w:lineRule="auto"/>
      </w:pPr>
    </w:p>
    <w:p w14:paraId="57E1CFEC" w14:textId="2EA342B7" w:rsidR="00CF0F66" w:rsidRDefault="004B7FDB" w:rsidP="00A10DA6">
      <w:pPr>
        <w:pStyle w:val="ListParagraph"/>
        <w:numPr>
          <w:ilvl w:val="0"/>
          <w:numId w:val="26"/>
        </w:numPr>
        <w:spacing w:before="0" w:after="0" w:line="360" w:lineRule="auto"/>
      </w:pPr>
      <w:r w:rsidRPr="004B7FDB">
        <w:t xml:space="preserve">Develop a GUI to view all the trained machine learning models along with their train and test accuracies and with the ability to delete and download those </w:t>
      </w:r>
      <w:r w:rsidRPr="004B7FDB">
        <w:lastRenderedPageBreak/>
        <w:t>models and view the learning curves of these models along with the algorithm to suggest the best epoch integrated into it.</w:t>
      </w:r>
    </w:p>
    <w:p w14:paraId="30A0A4CC" w14:textId="77777777" w:rsidR="002C45A9" w:rsidRDefault="002C45A9" w:rsidP="002C45A9">
      <w:pPr>
        <w:pStyle w:val="ListParagraph"/>
      </w:pPr>
    </w:p>
    <w:p w14:paraId="511C0EDE" w14:textId="537C74DC" w:rsidR="00CE1A3D" w:rsidRDefault="00CE1A3D" w:rsidP="00A10DA6">
      <w:pPr>
        <w:pStyle w:val="ListParagraph"/>
        <w:numPr>
          <w:ilvl w:val="0"/>
          <w:numId w:val="26"/>
        </w:numPr>
        <w:spacing w:before="0" w:after="0" w:line="360" w:lineRule="auto"/>
      </w:pPr>
      <w:r>
        <w:t>Develop a strategy to calculate the global feature importance for individual features and normalize the scores in a logically explainable manner.</w:t>
      </w:r>
    </w:p>
    <w:p w14:paraId="689C07BE" w14:textId="77777777" w:rsidR="00DD70BE" w:rsidRDefault="00DD70BE" w:rsidP="00DD70BE">
      <w:pPr>
        <w:pStyle w:val="ListParagraph"/>
        <w:spacing w:before="0" w:after="0" w:line="360" w:lineRule="auto"/>
      </w:pPr>
    </w:p>
    <w:p w14:paraId="05FBA7A6" w14:textId="46E1CEFD" w:rsidR="00CE1A3D" w:rsidRDefault="00CE1A3D" w:rsidP="007852AF">
      <w:pPr>
        <w:pStyle w:val="ListParagraph"/>
        <w:numPr>
          <w:ilvl w:val="0"/>
          <w:numId w:val="26"/>
        </w:numPr>
        <w:spacing w:before="0" w:after="0" w:line="360" w:lineRule="auto"/>
      </w:pPr>
      <w:r>
        <w:t>Develop a strategy to incorporate global feature importance to derive local model-</w:t>
      </w:r>
      <w:r w:rsidR="00AB31B6">
        <w:t>agnostic</w:t>
      </w:r>
      <w:r>
        <w:t xml:space="preserve"> explanations for the DIET classifier</w:t>
      </w:r>
      <w:r w:rsidR="001514AC">
        <w:t xml:space="preserve"> in Rasa </w:t>
      </w:r>
      <w:r w:rsidR="000D33EE">
        <w:t>framework</w:t>
      </w:r>
      <w:r>
        <w:t>.</w:t>
      </w:r>
    </w:p>
    <w:p w14:paraId="5FCEA24A" w14:textId="77777777" w:rsidR="00DD70BE" w:rsidRDefault="00DD70BE" w:rsidP="00DD70BE">
      <w:pPr>
        <w:pStyle w:val="ListParagraph"/>
        <w:spacing w:before="0" w:after="0" w:line="360" w:lineRule="auto"/>
      </w:pPr>
    </w:p>
    <w:p w14:paraId="22D78112" w14:textId="446A759F" w:rsidR="00CE1A3D" w:rsidRDefault="00CE1A3D" w:rsidP="00FA75C6">
      <w:pPr>
        <w:pStyle w:val="ListParagraph"/>
        <w:numPr>
          <w:ilvl w:val="0"/>
          <w:numId w:val="26"/>
        </w:numPr>
        <w:spacing w:before="0" w:after="0" w:line="360" w:lineRule="auto"/>
      </w:pPr>
      <w:r>
        <w:t>Develop a visualization technique to illustrate the local text explanations with the contribution scores towards the prediction in a human-interpretable way.</w:t>
      </w:r>
    </w:p>
    <w:p w14:paraId="432F3D49" w14:textId="77777777" w:rsidR="00DD70BE" w:rsidRDefault="00DD70BE" w:rsidP="00DD70BE">
      <w:pPr>
        <w:pStyle w:val="ListParagraph"/>
        <w:spacing w:before="0" w:after="0" w:line="360" w:lineRule="auto"/>
      </w:pPr>
    </w:p>
    <w:p w14:paraId="6F06AD6E" w14:textId="535D7C83" w:rsidR="00CE1A3D" w:rsidRDefault="00CE1A3D" w:rsidP="00BE2521">
      <w:pPr>
        <w:pStyle w:val="ListParagraph"/>
        <w:numPr>
          <w:ilvl w:val="0"/>
          <w:numId w:val="26"/>
        </w:numPr>
        <w:spacing w:before="0" w:after="0" w:line="360" w:lineRule="auto"/>
      </w:pPr>
      <w:r>
        <w:t>Build a Server with API endpoints that can be consumed by the conversational AI maintenance frontend.</w:t>
      </w:r>
    </w:p>
    <w:p w14:paraId="447E899A" w14:textId="77777777" w:rsidR="00BE3361" w:rsidRDefault="00BE3361" w:rsidP="00BE3361">
      <w:pPr>
        <w:pStyle w:val="ListParagraph"/>
        <w:spacing w:before="0" w:after="0" w:line="360" w:lineRule="auto"/>
      </w:pPr>
    </w:p>
    <w:p w14:paraId="6A20CB73" w14:textId="33AA7E75" w:rsidR="00894683" w:rsidRDefault="00CE1A3D" w:rsidP="00BA67EC">
      <w:pPr>
        <w:pStyle w:val="ListParagraph"/>
        <w:numPr>
          <w:ilvl w:val="0"/>
          <w:numId w:val="26"/>
        </w:numPr>
        <w:spacing w:before="0" w:after="0" w:line="360" w:lineRule="auto"/>
      </w:pPr>
      <w:r>
        <w:t>Integrate the XAI approach developed with the Rasa framework seamlessly and allow Rasa users to get model explanations for the DIET classifier.</w:t>
      </w:r>
    </w:p>
    <w:p w14:paraId="6F307268" w14:textId="77777777" w:rsidR="0024578F" w:rsidRDefault="0024578F" w:rsidP="00BA67EC">
      <w:pPr>
        <w:spacing w:before="0" w:after="0" w:line="360" w:lineRule="auto"/>
      </w:pPr>
    </w:p>
    <w:p w14:paraId="4F23181B" w14:textId="77777777" w:rsidR="0024578F" w:rsidRDefault="0024578F" w:rsidP="00BA67EC">
      <w:pPr>
        <w:spacing w:before="0" w:after="0" w:line="360" w:lineRule="auto"/>
      </w:pPr>
    </w:p>
    <w:p w14:paraId="48F78DB0" w14:textId="77777777" w:rsidR="0024578F" w:rsidRDefault="0024578F" w:rsidP="00BA67EC">
      <w:pPr>
        <w:spacing w:before="0" w:after="0" w:line="360" w:lineRule="auto"/>
      </w:pPr>
    </w:p>
    <w:p w14:paraId="59305B91" w14:textId="77777777" w:rsidR="0024578F" w:rsidRDefault="0024578F" w:rsidP="00BA67EC">
      <w:pPr>
        <w:spacing w:before="0" w:after="0" w:line="360" w:lineRule="auto"/>
      </w:pPr>
    </w:p>
    <w:p w14:paraId="64B0B01C" w14:textId="77777777" w:rsidR="0024578F" w:rsidRDefault="0024578F" w:rsidP="00BA67EC">
      <w:pPr>
        <w:spacing w:before="0" w:after="0" w:line="360" w:lineRule="auto"/>
      </w:pPr>
    </w:p>
    <w:p w14:paraId="18D798C9" w14:textId="77777777" w:rsidR="0024578F" w:rsidRDefault="0024578F" w:rsidP="00BA67EC">
      <w:pPr>
        <w:spacing w:before="0" w:after="0" w:line="360" w:lineRule="auto"/>
      </w:pPr>
    </w:p>
    <w:p w14:paraId="1AEB2C58" w14:textId="77777777" w:rsidR="0024578F" w:rsidRDefault="0024578F" w:rsidP="00BA67EC">
      <w:pPr>
        <w:spacing w:before="0" w:after="0" w:line="360" w:lineRule="auto"/>
      </w:pPr>
    </w:p>
    <w:p w14:paraId="29BD82CD" w14:textId="77777777" w:rsidR="0024578F" w:rsidRDefault="0024578F" w:rsidP="00BA67EC">
      <w:pPr>
        <w:spacing w:before="0" w:after="0" w:line="360" w:lineRule="auto"/>
      </w:pPr>
    </w:p>
    <w:p w14:paraId="63F382D7" w14:textId="77777777" w:rsidR="0024578F" w:rsidRDefault="0024578F" w:rsidP="00BA67EC">
      <w:pPr>
        <w:spacing w:before="0" w:after="0" w:line="360" w:lineRule="auto"/>
      </w:pPr>
    </w:p>
    <w:p w14:paraId="6BF5F580" w14:textId="77777777" w:rsidR="0024578F" w:rsidRDefault="0024578F" w:rsidP="00BA67EC">
      <w:pPr>
        <w:spacing w:before="0" w:after="0" w:line="360" w:lineRule="auto"/>
      </w:pPr>
    </w:p>
    <w:p w14:paraId="7500D5BA" w14:textId="77777777" w:rsidR="0024578F" w:rsidRDefault="0024578F" w:rsidP="00BA67EC">
      <w:pPr>
        <w:spacing w:before="0" w:after="0" w:line="360" w:lineRule="auto"/>
      </w:pPr>
    </w:p>
    <w:p w14:paraId="5771F960" w14:textId="77777777" w:rsidR="009F2D5E" w:rsidRDefault="009F2D5E" w:rsidP="00BA67EC">
      <w:pPr>
        <w:spacing w:before="0" w:after="0" w:line="360" w:lineRule="auto"/>
      </w:pPr>
    </w:p>
    <w:p w14:paraId="383EFD35" w14:textId="77777777" w:rsidR="009F2D5E" w:rsidRDefault="009F2D5E" w:rsidP="00BA67EC">
      <w:pPr>
        <w:spacing w:before="0" w:after="0" w:line="360" w:lineRule="auto"/>
      </w:pPr>
    </w:p>
    <w:p w14:paraId="748AD390" w14:textId="77777777" w:rsidR="009F2D5E" w:rsidRDefault="009F2D5E" w:rsidP="00BA67EC">
      <w:pPr>
        <w:spacing w:before="0" w:after="0" w:line="360" w:lineRule="auto"/>
      </w:pPr>
    </w:p>
    <w:p w14:paraId="0052F80A" w14:textId="77777777" w:rsidR="009F2D5E" w:rsidRDefault="009F2D5E" w:rsidP="00BA67EC">
      <w:pPr>
        <w:spacing w:before="0" w:after="0" w:line="360" w:lineRule="auto"/>
      </w:pPr>
    </w:p>
    <w:p w14:paraId="25530337" w14:textId="67C6B125" w:rsidR="00752225" w:rsidRDefault="00752225" w:rsidP="00165412">
      <w:pPr>
        <w:pStyle w:val="Heading1"/>
        <w:numPr>
          <w:ilvl w:val="0"/>
          <w:numId w:val="3"/>
        </w:numPr>
        <w:spacing w:before="0" w:after="240" w:line="360" w:lineRule="auto"/>
      </w:pPr>
      <w:bookmarkStart w:id="42" w:name="_Toc113543483"/>
      <w:r>
        <w:lastRenderedPageBreak/>
        <w:t>Methodology</w:t>
      </w:r>
      <w:bookmarkEnd w:id="42"/>
    </w:p>
    <w:p w14:paraId="55D3F2CD" w14:textId="3710CF3A" w:rsidR="003E27CE" w:rsidRDefault="003E27CE" w:rsidP="003E27CE">
      <w:pPr>
        <w:pStyle w:val="Heading2"/>
        <w:numPr>
          <w:ilvl w:val="1"/>
          <w:numId w:val="3"/>
        </w:numPr>
        <w:spacing w:before="0" w:after="240" w:line="360" w:lineRule="auto"/>
      </w:pPr>
      <w:bookmarkStart w:id="43" w:name="_Toc113543484"/>
      <w:r>
        <w:t>Data Collection</w:t>
      </w:r>
    </w:p>
    <w:p w14:paraId="535B8FA3" w14:textId="0CED9D02" w:rsidR="00201D37" w:rsidRPr="004149ED" w:rsidRDefault="004149ED" w:rsidP="003133A0">
      <w:pPr>
        <w:spacing w:before="0" w:line="360" w:lineRule="auto"/>
        <w:ind w:firstLine="360"/>
      </w:pPr>
      <w:r>
        <w:t xml:space="preserve">The overall research required two datasets </w:t>
      </w:r>
      <w:r w:rsidR="00177185">
        <w:t xml:space="preserve">in total. </w:t>
      </w:r>
      <w:r w:rsidR="007430E4">
        <w:t xml:space="preserve">The datasets are domain-specific and comprise of </w:t>
      </w:r>
      <w:r w:rsidR="00771FE2">
        <w:t xml:space="preserve">Sinhala-English code-switched text data. </w:t>
      </w:r>
      <w:r w:rsidR="00E03B3D">
        <w:t>There is a not</w:t>
      </w:r>
      <w:r w:rsidR="00B30277">
        <w:t>able difference between the two datasets</w:t>
      </w:r>
      <w:r w:rsidR="00CF3C5D">
        <w:t>. The difference</w:t>
      </w:r>
      <w:r w:rsidR="00A66AE8">
        <w:t xml:space="preserve">s </w:t>
      </w:r>
      <w:r w:rsidR="00CF3C5D">
        <w:t xml:space="preserve">between the two datasets are </w:t>
      </w:r>
      <w:r w:rsidR="00C50B95">
        <w:t xml:space="preserve">clearly explained in subsections </w:t>
      </w:r>
      <w:r w:rsidR="002F437B">
        <w:fldChar w:fldCharType="begin"/>
      </w:r>
      <w:r w:rsidR="002F437B">
        <w:instrText xml:space="preserve"> REF _Ref117185878 \n \h </w:instrText>
      </w:r>
      <w:r w:rsidR="00905B1C">
        <w:instrText xml:space="preserve"> \* MERGEFORMAT </w:instrText>
      </w:r>
      <w:r w:rsidR="002F437B">
        <w:fldChar w:fldCharType="separate"/>
      </w:r>
      <w:r w:rsidR="002F437B">
        <w:t>4.1.1</w:t>
      </w:r>
      <w:r w:rsidR="002F437B">
        <w:fldChar w:fldCharType="end"/>
      </w:r>
      <w:r w:rsidR="00067DC3">
        <w:t xml:space="preserve"> and </w:t>
      </w:r>
      <w:r w:rsidR="002F437B">
        <w:fldChar w:fldCharType="begin"/>
      </w:r>
      <w:r w:rsidR="002F437B">
        <w:instrText xml:space="preserve"> REF _Ref117185884 \n \h </w:instrText>
      </w:r>
      <w:r w:rsidR="00905B1C">
        <w:instrText xml:space="preserve"> \* MERGEFORMAT </w:instrText>
      </w:r>
      <w:r w:rsidR="002F437B">
        <w:fldChar w:fldCharType="separate"/>
      </w:r>
      <w:r w:rsidR="002F437B">
        <w:t>4.1.2</w:t>
      </w:r>
      <w:r w:rsidR="002F437B">
        <w:fldChar w:fldCharType="end"/>
      </w:r>
      <w:r w:rsidR="00067DC3">
        <w:t>.</w:t>
      </w:r>
      <w:r w:rsidR="007F7482">
        <w:t xml:space="preserve"> </w:t>
      </w:r>
      <w:r w:rsidR="00DC18FA">
        <w:t>T</w:t>
      </w:r>
      <w:r w:rsidR="007F7482">
        <w:t>o</w:t>
      </w:r>
      <w:r w:rsidR="00DC18FA">
        <w:t xml:space="preserve"> overcome</w:t>
      </w:r>
      <w:r w:rsidR="007F7482">
        <w:t xml:space="preserve"> the low resource nature of the</w:t>
      </w:r>
      <w:r w:rsidR="00473DC9">
        <w:t xml:space="preserve"> gathered</w:t>
      </w:r>
      <w:r w:rsidR="007F7482">
        <w:t xml:space="preserve"> Sinhala text</w:t>
      </w:r>
      <w:r w:rsidR="00473DC9">
        <w:t xml:space="preserve">, data augmentation techniques were used </w:t>
      </w:r>
      <w:r w:rsidR="002841E9">
        <w:t xml:space="preserve">such as capturing as many code-switched phrases and distinct </w:t>
      </w:r>
      <w:r w:rsidR="00393716">
        <w:t>writing patters as possible to reduce the bias in the dataset.</w:t>
      </w:r>
      <w:r w:rsidR="00803BBD">
        <w:t xml:space="preserve"> All four research group members generated </w:t>
      </w:r>
      <w:r w:rsidR="0015459B">
        <w:t xml:space="preserve">four versions of the samples for both the datasets </w:t>
      </w:r>
      <w:r w:rsidR="00332DFD">
        <w:t>using different code-switching styles. Any duplicate data in the datasets were removed</w:t>
      </w:r>
      <w:r w:rsidR="00905B1C">
        <w:t xml:space="preserve"> to ensure the quality of the data collected.</w:t>
      </w:r>
    </w:p>
    <w:p w14:paraId="76368CE1" w14:textId="7DB3145D" w:rsidR="00AF6D33" w:rsidRDefault="00757996" w:rsidP="002B6525">
      <w:pPr>
        <w:pStyle w:val="Heading3"/>
        <w:numPr>
          <w:ilvl w:val="2"/>
          <w:numId w:val="3"/>
        </w:numPr>
        <w:spacing w:before="0" w:after="240" w:line="360" w:lineRule="auto"/>
      </w:pPr>
      <w:bookmarkStart w:id="44" w:name="_Ref117185878"/>
      <w:r>
        <w:t>General Dataset for Machine Learning Model Training</w:t>
      </w:r>
      <w:bookmarkEnd w:id="44"/>
    </w:p>
    <w:p w14:paraId="1588A792" w14:textId="2E6AC806" w:rsidR="00201D37" w:rsidRPr="00201D37" w:rsidRDefault="003F7370" w:rsidP="003133A0">
      <w:pPr>
        <w:spacing w:before="0" w:line="360" w:lineRule="auto"/>
        <w:ind w:firstLine="360"/>
      </w:pPr>
      <w:r>
        <w:t xml:space="preserve">The general dataset contains </w:t>
      </w:r>
      <w:r w:rsidR="00115003">
        <w:t>Sinhala-English code-switched textual data scraped from websites related to SLIIT</w:t>
      </w:r>
      <w:r w:rsidR="00B11A25" w:rsidRPr="00B11A25">
        <w:rPr>
          <w:vertAlign w:val="superscript"/>
        </w:rPr>
        <w:t>13-</w:t>
      </w:r>
      <w:r w:rsidR="006C17CA">
        <w:rPr>
          <w:vertAlign w:val="superscript"/>
        </w:rPr>
        <w:t>I</w:t>
      </w:r>
      <w:r w:rsidR="00B11A25" w:rsidRPr="00B11A25">
        <w:rPr>
          <w:vertAlign w:val="superscript"/>
        </w:rPr>
        <w:t>shara</w:t>
      </w:r>
      <w:r w:rsidR="007121C2">
        <w:t xml:space="preserve"> and news articles</w:t>
      </w:r>
      <w:r w:rsidR="00B11A25" w:rsidRPr="00B11A25">
        <w:rPr>
          <w:vertAlign w:val="superscript"/>
        </w:rPr>
        <w:t>14-Ishara</w:t>
      </w:r>
      <w:r w:rsidR="007121C2">
        <w:t>.</w:t>
      </w:r>
      <w:r w:rsidR="00EB5445">
        <w:t xml:space="preserve"> In addition to that</w:t>
      </w:r>
      <w:r w:rsidR="002F617E">
        <w:t>, the dataset also comprises of publicly available documents</w:t>
      </w:r>
      <w:r w:rsidR="00F5350F">
        <w:t>, such as Micr</w:t>
      </w:r>
      <w:r w:rsidR="00EB6E5C">
        <w:t>o</w:t>
      </w:r>
      <w:r w:rsidR="00F5350F">
        <w:t xml:space="preserve">soft Word </w:t>
      </w:r>
      <w:r w:rsidR="00201415">
        <w:t>and Portable</w:t>
      </w:r>
      <w:r w:rsidR="000F68F6">
        <w:t xml:space="preserve"> Document Format</w:t>
      </w:r>
      <w:r w:rsidR="00201415">
        <w:t xml:space="preserve"> document</w:t>
      </w:r>
      <w:r w:rsidR="000F68F6">
        <w:t xml:space="preserve">s, taken from </w:t>
      </w:r>
      <w:r w:rsidR="001852AC">
        <w:t xml:space="preserve">the same sources since they are both public and official. </w:t>
      </w:r>
      <w:r w:rsidR="00261230">
        <w:t>Da</w:t>
      </w:r>
      <w:r w:rsidR="00D65298">
        <w:t xml:space="preserve">ta augmentation techniques were utilized </w:t>
      </w:r>
      <w:r w:rsidR="00B068FB">
        <w:t xml:space="preserve">overcome the low-resource nature of the collected text </w:t>
      </w:r>
      <w:r w:rsidR="009F1DC8">
        <w:t xml:space="preserve">corpus. The overall dataset comprises of 720 paragraphs after </w:t>
      </w:r>
      <w:r w:rsidR="005139E7">
        <w:t xml:space="preserve">going through the data augmentation techniques and cleaning, and it is </w:t>
      </w:r>
      <w:r w:rsidR="001F615F">
        <w:t xml:space="preserve">available as a public GitHub repository where </w:t>
      </w:r>
      <w:r w:rsidR="00CE7A44">
        <w:t xml:space="preserve">it can be cloned and utilized by interested parties </w:t>
      </w:r>
      <w:r w:rsidR="00A424B6">
        <w:t>for future research and other academic related work</w:t>
      </w:r>
      <w:r w:rsidR="00A424B6" w:rsidRPr="00A424B6">
        <w:rPr>
          <w:vertAlign w:val="superscript"/>
        </w:rPr>
        <w:t>15-Ishara</w:t>
      </w:r>
      <w:r w:rsidR="00A424B6">
        <w:t>.</w:t>
      </w:r>
      <w:r w:rsidR="001F615F">
        <w:t xml:space="preserve"> </w:t>
      </w:r>
    </w:p>
    <w:p w14:paraId="2CCFB547" w14:textId="13BEF194" w:rsidR="003E27CE" w:rsidRDefault="00757996" w:rsidP="00831FA5">
      <w:pPr>
        <w:pStyle w:val="Heading3"/>
        <w:numPr>
          <w:ilvl w:val="2"/>
          <w:numId w:val="3"/>
        </w:numPr>
        <w:spacing w:before="0" w:after="240" w:line="360" w:lineRule="auto"/>
      </w:pPr>
      <w:bookmarkStart w:id="45" w:name="_Ref117185884"/>
      <w:r>
        <w:lastRenderedPageBreak/>
        <w:t>Domain-specific dataset for Conversational</w:t>
      </w:r>
      <w:r w:rsidR="00475612">
        <w:t xml:space="preserve"> AI Training</w:t>
      </w:r>
      <w:bookmarkEnd w:id="45"/>
    </w:p>
    <w:p w14:paraId="4E38AE62" w14:textId="38AABB07" w:rsidR="009A0D45" w:rsidRPr="009A0D45" w:rsidRDefault="00482B86" w:rsidP="00831FA5">
      <w:pPr>
        <w:spacing w:before="0" w:line="360" w:lineRule="auto"/>
        <w:ind w:firstLine="360"/>
      </w:pPr>
      <w:r>
        <w:rPr>
          <w:noProof/>
        </w:rPr>
        <mc:AlternateContent>
          <mc:Choice Requires="wps">
            <w:drawing>
              <wp:anchor distT="0" distB="0" distL="114300" distR="114300" simplePos="0" relativeHeight="251658266" behindDoc="1" locked="0" layoutInCell="1" allowOverlap="1" wp14:anchorId="08D5DD1A" wp14:editId="336E737C">
                <wp:simplePos x="0" y="0"/>
                <wp:positionH relativeFrom="margin">
                  <wp:align>right</wp:align>
                </wp:positionH>
                <wp:positionV relativeFrom="margin">
                  <wp:posOffset>4906010</wp:posOffset>
                </wp:positionV>
                <wp:extent cx="5212715" cy="3177540"/>
                <wp:effectExtent l="0" t="0" r="6985" b="381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177540"/>
                        </a:xfrm>
                        <a:prstGeom prst="rect">
                          <a:avLst/>
                        </a:prstGeom>
                        <a:solidFill>
                          <a:srgbClr val="FFFFFF"/>
                        </a:solidFill>
                        <a:ln w="9525">
                          <a:noFill/>
                          <a:miter lim="800000"/>
                          <a:headEnd/>
                          <a:tailEnd/>
                        </a:ln>
                      </wps:spPr>
                      <wps:txbx>
                        <w:txbxContent>
                          <w:p w14:paraId="366FE91A" w14:textId="77777777" w:rsidR="00FA510D" w:rsidRDefault="000D5E29" w:rsidP="00FA510D">
                            <w:pPr>
                              <w:pStyle w:val="Caption"/>
                              <w:keepNext/>
                              <w:jc w:val="both"/>
                            </w:pPr>
                            <w:r>
                              <w:rPr>
                                <w:noProof/>
                              </w:rPr>
                              <w:drawing>
                                <wp:inline distT="0" distB="0" distL="0" distR="0" wp14:anchorId="7E7A8F6F" wp14:editId="3EDDA004">
                                  <wp:extent cx="5129412" cy="248400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rotWithShape="1">
                                          <a:blip r:embed="rId44"/>
                                          <a:srcRect l="1359" t="10239" r="38799" b="35206"/>
                                          <a:stretch/>
                                        </pic:blipFill>
                                        <pic:spPr bwMode="auto">
                                          <a:xfrm>
                                            <a:off x="0" y="0"/>
                                            <a:ext cx="5129412" cy="2484000"/>
                                          </a:xfrm>
                                          <a:prstGeom prst="rect">
                                            <a:avLst/>
                                          </a:prstGeom>
                                          <a:ln>
                                            <a:noFill/>
                                          </a:ln>
                                          <a:extLst>
                                            <a:ext uri="{53640926-AAD7-44D8-BBD7-CCE9431645EC}">
                                              <a14:shadowObscured xmlns:a14="http://schemas.microsoft.com/office/drawing/2010/main"/>
                                            </a:ext>
                                          </a:extLst>
                                        </pic:spPr>
                                      </pic:pic>
                                    </a:graphicData>
                                  </a:graphic>
                                </wp:inline>
                              </w:drawing>
                            </w:r>
                          </w:p>
                          <w:p w14:paraId="7E4E4CAE" w14:textId="3E984B58" w:rsidR="00FA510D" w:rsidRDefault="00FA510D" w:rsidP="00482B86">
                            <w:pPr>
                              <w:pStyle w:val="Caption"/>
                            </w:pPr>
                            <w:r>
                              <w:t>Figure 4.1.2.</w:t>
                            </w:r>
                            <w:fldSimple w:instr=" SEQ Figure_4.1.2. \* ARABIC ">
                              <w:r>
                                <w:rPr>
                                  <w:noProof/>
                                </w:rPr>
                                <w:t>1</w:t>
                              </w:r>
                            </w:fldSimple>
                            <w:r>
                              <w:t xml:space="preserve">. </w:t>
                            </w:r>
                            <w:r w:rsidR="00482B86">
                              <w:t>A part of the prepared dataset</w:t>
                            </w:r>
                          </w:p>
                          <w:p w14:paraId="3D6A78D8" w14:textId="111D91D2" w:rsidR="005368E9" w:rsidRPr="00F4123C" w:rsidRDefault="005368E9" w:rsidP="005368E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5DD1A" id="Text Box 78" o:spid="_x0000_s1034" type="#_x0000_t202" style="position:absolute;left:0;text-align:left;margin-left:359.25pt;margin-top:386.3pt;width:410.45pt;height:250.2pt;z-index:-25165821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" stroked="f">
                <v:textbox inset="1.44pt,1.44pt,1.44pt,1.44pt">
                  <w:txbxContent>
                    <w:p w14:paraId="366FE91A" w14:textId="77777777" w:rsidR="00FA510D" w:rsidRDefault="000D5E29" w:rsidP="00FA510D">
                      <w:pPr>
                        <w:pStyle w:val="Caption"/>
                        <w:keepNext/>
                        <w:jc w:val="both"/>
                      </w:pPr>
                      <w:r>
                        <w:rPr>
                          <w:noProof/>
                        </w:rPr>
                        <w:drawing>
                          <wp:inline distT="0" distB="0" distL="0" distR="0" wp14:anchorId="7E7A8F6F" wp14:editId="3EDDA004">
                            <wp:extent cx="5129412" cy="248400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rotWithShape="1">
                                    <a:blip r:embed="rId44"/>
                                    <a:srcRect l="1359" t="10239" r="38799" b="35206"/>
                                    <a:stretch/>
                                  </pic:blipFill>
                                  <pic:spPr bwMode="auto">
                                    <a:xfrm>
                                      <a:off x="0" y="0"/>
                                      <a:ext cx="5129412" cy="2484000"/>
                                    </a:xfrm>
                                    <a:prstGeom prst="rect">
                                      <a:avLst/>
                                    </a:prstGeom>
                                    <a:ln>
                                      <a:noFill/>
                                    </a:ln>
                                    <a:extLst>
                                      <a:ext uri="{53640926-AAD7-44D8-BBD7-CCE9431645EC}">
                                        <a14:shadowObscured xmlns:a14="http://schemas.microsoft.com/office/drawing/2010/main"/>
                                      </a:ext>
                                    </a:extLst>
                                  </pic:spPr>
                                </pic:pic>
                              </a:graphicData>
                            </a:graphic>
                          </wp:inline>
                        </w:drawing>
                      </w:r>
                    </w:p>
                    <w:p w14:paraId="7E4E4CAE" w14:textId="3E984B58" w:rsidR="00FA510D" w:rsidRDefault="00FA510D" w:rsidP="00482B86">
                      <w:pPr>
                        <w:pStyle w:val="Caption"/>
                      </w:pPr>
                      <w:r>
                        <w:t>Figure 4.1.2.</w:t>
                      </w:r>
                      <w:fldSimple w:instr=" SEQ Figure_4.1.2. \* ARABIC ">
                        <w:r>
                          <w:rPr>
                            <w:noProof/>
                          </w:rPr>
                          <w:t>1</w:t>
                        </w:r>
                      </w:fldSimple>
                      <w:r>
                        <w:t xml:space="preserve">. </w:t>
                      </w:r>
                      <w:r w:rsidR="00482B86">
                        <w:t>A part of the prepared dataset</w:t>
                      </w:r>
                    </w:p>
                    <w:p w14:paraId="3D6A78D8" w14:textId="111D91D2" w:rsidR="005368E9" w:rsidRPr="00F4123C" w:rsidRDefault="005368E9" w:rsidP="005368E9">
                      <w:pPr>
                        <w:pStyle w:val="Caption"/>
                        <w:jc w:val="both"/>
                      </w:pPr>
                    </w:p>
                  </w:txbxContent>
                </v:textbox>
                <w10:wrap type="topAndBottom" anchorx="margin" anchory="margin"/>
              </v:shape>
            </w:pict>
          </mc:Fallback>
        </mc:AlternateContent>
      </w:r>
      <w:r w:rsidR="003133A0">
        <w:t xml:space="preserve">The domain specific dataset </w:t>
      </w:r>
      <w:r w:rsidR="00DB5ACA">
        <w:t xml:space="preserve">used </w:t>
      </w:r>
      <w:r w:rsidR="0012188E">
        <w:t xml:space="preserve">to train </w:t>
      </w:r>
      <w:r w:rsidR="00071253">
        <w:t>the Rasa-based</w:t>
      </w:r>
      <w:r w:rsidR="00947B3F">
        <w:t xml:space="preserve"> conversational AI contains </w:t>
      </w:r>
      <w:r w:rsidR="00BE0463">
        <w:t xml:space="preserve">handcrafted Sinhala-English </w:t>
      </w:r>
      <w:r w:rsidR="00293947">
        <w:t xml:space="preserve">code-switched textual data </w:t>
      </w:r>
      <w:r w:rsidR="00400BA4">
        <w:t xml:space="preserve">based on </w:t>
      </w:r>
      <w:r w:rsidR="004041C6">
        <w:t xml:space="preserve">the </w:t>
      </w:r>
      <w:r w:rsidR="00831FA5">
        <w:t xml:space="preserve">first dataset explained in section </w:t>
      </w:r>
      <w:r w:rsidR="00831FA5">
        <w:fldChar w:fldCharType="begin"/>
      </w:r>
      <w:r w:rsidR="00831FA5">
        <w:instrText xml:space="preserve"> REF _Ref117185878 \n \h  \* MERGEFORMAT </w:instrText>
      </w:r>
      <w:r w:rsidR="00831FA5">
        <w:fldChar w:fldCharType="separate"/>
      </w:r>
      <w:r w:rsidR="00831FA5">
        <w:t>4.1.1</w:t>
      </w:r>
      <w:r w:rsidR="00831FA5">
        <w:fldChar w:fldCharType="end"/>
      </w:r>
      <w:r w:rsidR="00831FA5">
        <w:t xml:space="preserve">. </w:t>
      </w:r>
      <w:r w:rsidR="00047464">
        <w:t xml:space="preserve">The dataset has been designed carefully </w:t>
      </w:r>
      <w:r w:rsidR="00995D01">
        <w:t xml:space="preserve">as a training dataset </w:t>
      </w:r>
      <w:r w:rsidR="0005013E">
        <w:t xml:space="preserve">for the intent classification task </w:t>
      </w:r>
      <w:r w:rsidR="00D304EB">
        <w:t xml:space="preserve">of </w:t>
      </w:r>
      <w:r w:rsidR="00666225">
        <w:t xml:space="preserve">conversational AIs according to </w:t>
      </w:r>
      <w:r w:rsidR="004E616F">
        <w:t>the guidelines provided by Rasa</w:t>
      </w:r>
      <w:r w:rsidR="004E616F" w:rsidRPr="004E616F">
        <w:rPr>
          <w:vertAlign w:val="superscript"/>
        </w:rPr>
        <w:t>16-Ishara</w:t>
      </w:r>
      <w:r w:rsidR="004E616F">
        <w:t>.</w:t>
      </w:r>
      <w:r w:rsidR="004E22AA">
        <w:t xml:space="preserve"> As in the first dataset, </w:t>
      </w:r>
      <w:r w:rsidR="007A0AFD">
        <w:t xml:space="preserve">data augmentation techniques were utilized </w:t>
      </w:r>
      <w:r w:rsidR="00B63F25">
        <w:t>for this dataset as well</w:t>
      </w:r>
      <w:r w:rsidR="007F0784">
        <w:t xml:space="preserve"> to overcome the </w:t>
      </w:r>
      <w:r w:rsidR="00C1276F">
        <w:t xml:space="preserve">low-resource </w:t>
      </w:r>
      <w:r w:rsidR="003949F9">
        <w:t>issue</w:t>
      </w:r>
      <w:r w:rsidR="004626F1">
        <w:t xml:space="preserve"> and capture </w:t>
      </w:r>
      <w:r w:rsidR="00080A65">
        <w:t xml:space="preserve">various sentence patterns. </w:t>
      </w:r>
      <w:r w:rsidR="005922DD">
        <w:t xml:space="preserve">Originally there were around </w:t>
      </w:r>
      <w:r w:rsidR="00B24E5D">
        <w:t>seventy-eight intents (78 classes)</w:t>
      </w:r>
      <w:r w:rsidR="001621ED">
        <w:t xml:space="preserve"> and one </w:t>
      </w:r>
      <w:r w:rsidR="002C6E5C">
        <w:t xml:space="preserve">thousand and seven hundred </w:t>
      </w:r>
      <w:r w:rsidR="00200E4C">
        <w:t>examples (1700 data points)</w:t>
      </w:r>
      <w:r w:rsidR="00C678C7">
        <w:t xml:space="preserve">, and each </w:t>
      </w:r>
      <w:r w:rsidR="000919E0">
        <w:t xml:space="preserve">class </w:t>
      </w:r>
      <w:r w:rsidR="005C444E">
        <w:t xml:space="preserve">contained </w:t>
      </w:r>
      <w:r w:rsidR="006C53E1">
        <w:t xml:space="preserve">a minimum of </w:t>
      </w:r>
      <w:r w:rsidR="0062644E">
        <w:t xml:space="preserve">ten question examples as a standard. </w:t>
      </w:r>
      <w:r w:rsidR="00290247">
        <w:t xml:space="preserve">The original </w:t>
      </w:r>
      <w:r w:rsidR="00B125BD">
        <w:t xml:space="preserve">chatbot training dataset was refined </w:t>
      </w:r>
      <w:r w:rsidR="008633CB">
        <w:t>and a new</w:t>
      </w:r>
      <w:r w:rsidR="009458A5">
        <w:t xml:space="preserve"> training</w:t>
      </w:r>
      <w:r w:rsidR="008633CB">
        <w:t xml:space="preserve"> dataset </w:t>
      </w:r>
      <w:r w:rsidR="00B23619">
        <w:t xml:space="preserve">comprising of </w:t>
      </w:r>
      <w:r w:rsidR="003744CD">
        <w:t xml:space="preserve">seventy-one intents (71 </w:t>
      </w:r>
      <w:r w:rsidR="00566B2E">
        <w:t>classes</w:t>
      </w:r>
      <w:r w:rsidR="003744CD">
        <w:t>)</w:t>
      </w:r>
      <w:r w:rsidR="00566B2E">
        <w:t xml:space="preserve"> and six hundred and thirty</w:t>
      </w:r>
      <w:r w:rsidR="006328D9">
        <w:t xml:space="preserve">-five examples </w:t>
      </w:r>
      <w:r w:rsidR="008223DD">
        <w:t>(635 data points)</w:t>
      </w:r>
      <w:r w:rsidR="003C11E0">
        <w:t xml:space="preserve"> were created. </w:t>
      </w:r>
      <w:r w:rsidR="00A04FCB">
        <w:t xml:space="preserve">Note that </w:t>
      </w:r>
      <w:r w:rsidR="00403E74">
        <w:t xml:space="preserve">chatbot developers can </w:t>
      </w:r>
      <w:r w:rsidR="00493A86">
        <w:t xml:space="preserve">adjust the number of </w:t>
      </w:r>
      <w:r w:rsidR="00666F25">
        <w:t xml:space="preserve">questions per intent </w:t>
      </w:r>
      <w:r w:rsidR="009B072D">
        <w:t xml:space="preserve">to increase the overall </w:t>
      </w:r>
      <w:r w:rsidR="00161AD6">
        <w:t xml:space="preserve">performance </w:t>
      </w:r>
      <w:r w:rsidR="00004CA6">
        <w:t xml:space="preserve">of the conversational AI at any </w:t>
      </w:r>
      <w:r w:rsidR="00E42527">
        <w:t>moment</w:t>
      </w:r>
      <w:r w:rsidR="00004CA6">
        <w:t xml:space="preserve">. </w:t>
      </w:r>
      <w:r w:rsidR="003570AE">
        <w:t xml:space="preserve">This </w:t>
      </w:r>
      <w:r w:rsidR="00A23D39">
        <w:t>chatbot training dataset</w:t>
      </w:r>
      <w:r w:rsidR="00B50139">
        <w:t xml:space="preserve"> resides in </w:t>
      </w:r>
      <w:r w:rsidR="00CD5747">
        <w:t>the same</w:t>
      </w:r>
      <w:r w:rsidR="00410BF0">
        <w:t xml:space="preserve"> public GitHub repository mentioned in section </w:t>
      </w:r>
      <w:r w:rsidR="006527E8">
        <w:fldChar w:fldCharType="begin"/>
      </w:r>
      <w:r w:rsidR="006527E8">
        <w:instrText xml:space="preserve"> REF _Ref117185878 \n \h </w:instrText>
      </w:r>
      <w:r w:rsidR="006527E8">
        <w:fldChar w:fldCharType="separate"/>
      </w:r>
      <w:r w:rsidR="006527E8">
        <w:t>4.1.1</w:t>
      </w:r>
      <w:r w:rsidR="006527E8">
        <w:fldChar w:fldCharType="end"/>
      </w:r>
      <w:r w:rsidR="00974AC9">
        <w:t xml:space="preserve">, where interested parties </w:t>
      </w:r>
      <w:r w:rsidR="008B521C">
        <w:t xml:space="preserve">can clone and utilize </w:t>
      </w:r>
      <w:r w:rsidR="00364AB2">
        <w:t xml:space="preserve">it for </w:t>
      </w:r>
      <w:r w:rsidR="00325826">
        <w:t xml:space="preserve">future research, </w:t>
      </w:r>
      <w:r w:rsidR="00CF500B">
        <w:t xml:space="preserve">domain-specific chatbot training, or </w:t>
      </w:r>
      <w:r w:rsidR="00E240B2">
        <w:t>other related academic work.</w:t>
      </w:r>
    </w:p>
    <w:p w14:paraId="768BD844" w14:textId="2F6C8797" w:rsidR="003E4DC9" w:rsidRDefault="003E27CE" w:rsidP="004712DD">
      <w:pPr>
        <w:pStyle w:val="Heading2"/>
        <w:numPr>
          <w:ilvl w:val="1"/>
          <w:numId w:val="3"/>
        </w:numPr>
        <w:spacing w:before="0" w:after="240" w:line="360" w:lineRule="auto"/>
      </w:pPr>
      <w:r>
        <w:lastRenderedPageBreak/>
        <w:t>Functional and Non-Functional Requirements</w:t>
      </w:r>
    </w:p>
    <w:bookmarkEnd w:id="43"/>
    <w:p w14:paraId="3635515F" w14:textId="03CFD7AF" w:rsidR="00A67D51" w:rsidRDefault="008C7B6A" w:rsidP="00B66B0C">
      <w:pPr>
        <w:spacing w:before="0" w:line="360" w:lineRule="auto"/>
        <w:ind w:firstLine="360"/>
      </w:pPr>
      <w:r w:rsidRPr="004515DB">
        <w:t>T</w:t>
      </w:r>
      <w:r>
        <w:t xml:space="preserve">he requirements gathering phase </w:t>
      </w:r>
      <w:r w:rsidR="009E7DB1">
        <w:t xml:space="preserve">mainly </w:t>
      </w:r>
      <w:r>
        <w:t xml:space="preserve">focused on studying existing research </w:t>
      </w:r>
      <w:r w:rsidR="00180931">
        <w:t xml:space="preserve">and </w:t>
      </w:r>
      <w:r w:rsidR="00A50C5F">
        <w:t>tools</w:t>
      </w:r>
      <w:r w:rsidR="005D7799">
        <w:t xml:space="preserve"> </w:t>
      </w:r>
      <w:r>
        <w:t xml:space="preserve">on chatbot </w:t>
      </w:r>
      <w:r w:rsidR="005D7799">
        <w:t>development</w:t>
      </w:r>
      <w:r w:rsidR="00F45119">
        <w:t xml:space="preserve"> and evaluation</w:t>
      </w:r>
      <w:r>
        <w:t xml:space="preserve">. After identifying the current requirement </w:t>
      </w:r>
      <w:r w:rsidR="00F53566">
        <w:t xml:space="preserve">for a chatbot </w:t>
      </w:r>
      <w:r w:rsidR="00DF09DB">
        <w:t xml:space="preserve">development </w:t>
      </w:r>
      <w:r w:rsidR="00F45119">
        <w:t>and evaluation</w:t>
      </w:r>
      <w:r w:rsidR="00DF09DB">
        <w:t xml:space="preserve"> tool following functional and not functional requirements </w:t>
      </w:r>
      <w:r w:rsidR="00372647">
        <w:t>are defined.</w:t>
      </w:r>
    </w:p>
    <w:p w14:paraId="1D4402B3" w14:textId="77777777" w:rsidR="0016356A" w:rsidRDefault="0016356A" w:rsidP="0016356A">
      <w:pPr>
        <w:spacing w:before="0" w:after="0" w:line="360" w:lineRule="auto"/>
      </w:pPr>
    </w:p>
    <w:p w14:paraId="34BF671F" w14:textId="21ADD669" w:rsidR="004B13E8" w:rsidRDefault="004B13E8" w:rsidP="00165412">
      <w:pPr>
        <w:pStyle w:val="Heading3"/>
        <w:numPr>
          <w:ilvl w:val="2"/>
          <w:numId w:val="3"/>
        </w:numPr>
        <w:spacing w:before="0" w:after="240" w:line="360" w:lineRule="auto"/>
      </w:pPr>
      <w:bookmarkStart w:id="46" w:name="_Toc113543485"/>
      <w:r>
        <w:t xml:space="preserve">Functional </w:t>
      </w:r>
      <w:r w:rsidRPr="004B13E8">
        <w:t>requirements</w:t>
      </w:r>
      <w:bookmarkEnd w:id="46"/>
    </w:p>
    <w:p w14:paraId="5CD948B8" w14:textId="52E6B703" w:rsidR="008C7B6A" w:rsidRDefault="008C7B6A" w:rsidP="00B66B0C">
      <w:pPr>
        <w:spacing w:before="0" w:line="360" w:lineRule="auto"/>
      </w:pPr>
      <w:r>
        <w:t>The</w:t>
      </w:r>
      <w:r w:rsidR="005B7552">
        <w:t xml:space="preserve"> functional</w:t>
      </w:r>
      <w:r>
        <w:t xml:space="preserve"> requirements of </w:t>
      </w:r>
      <w:r w:rsidR="00F374B4">
        <w:t>K</w:t>
      </w:r>
      <w:r w:rsidR="00581DA1">
        <w:t>olloqe</w:t>
      </w:r>
      <w:r>
        <w:t xml:space="preserve"> are as follows.</w:t>
      </w:r>
    </w:p>
    <w:p w14:paraId="5857B1F6" w14:textId="2E7E3188" w:rsidR="0021608F" w:rsidRDefault="00721930" w:rsidP="009D289F">
      <w:pPr>
        <w:pStyle w:val="ListParagraph"/>
        <w:numPr>
          <w:ilvl w:val="0"/>
          <w:numId w:val="29"/>
        </w:numPr>
        <w:spacing w:before="0" w:after="0" w:line="360" w:lineRule="auto"/>
      </w:pPr>
      <w:r>
        <w:t xml:space="preserve">Kolloqe should </w:t>
      </w:r>
      <w:r w:rsidR="005F05F1">
        <w:t>provide name</w:t>
      </w:r>
      <w:r w:rsidR="00387149">
        <w:t>d</w:t>
      </w:r>
      <w:r w:rsidR="005F05F1">
        <w:t xml:space="preserve"> entity </w:t>
      </w:r>
      <w:r w:rsidR="002074A5">
        <w:t xml:space="preserve">suggestions and auto annotation </w:t>
      </w:r>
      <w:r w:rsidR="001E6F8E">
        <w:t xml:space="preserve">for </w:t>
      </w:r>
      <w:r w:rsidR="001E25CD">
        <w:t>NLU text data annotation</w:t>
      </w:r>
      <w:r w:rsidR="00382A1C">
        <w:t>.</w:t>
      </w:r>
    </w:p>
    <w:p w14:paraId="3A3EFC68" w14:textId="77777777" w:rsidR="009D289F" w:rsidRDefault="009D289F" w:rsidP="009D289F">
      <w:pPr>
        <w:pStyle w:val="ListParagraph"/>
        <w:spacing w:before="0" w:after="0" w:line="360" w:lineRule="auto"/>
      </w:pPr>
    </w:p>
    <w:p w14:paraId="546E48ED" w14:textId="4B6267A3" w:rsidR="00E7403A" w:rsidRDefault="007644D1" w:rsidP="004A3753">
      <w:pPr>
        <w:pStyle w:val="ListParagraph"/>
        <w:numPr>
          <w:ilvl w:val="0"/>
          <w:numId w:val="29"/>
        </w:numPr>
        <w:spacing w:before="0" w:after="0" w:line="360" w:lineRule="auto"/>
      </w:pPr>
      <w:r>
        <w:t>K</w:t>
      </w:r>
      <w:r w:rsidR="00F552DC">
        <w:t xml:space="preserve">olloqe </w:t>
      </w:r>
      <w:r w:rsidR="008C7B6A">
        <w:t xml:space="preserve">should </w:t>
      </w:r>
      <w:r w:rsidR="00802399">
        <w:t>be able to let user</w:t>
      </w:r>
      <w:r w:rsidR="00FF7564">
        <w:t>s</w:t>
      </w:r>
      <w:r w:rsidR="00802399">
        <w:t xml:space="preserve"> configure ML pipeline and policy components </w:t>
      </w:r>
      <w:r w:rsidR="00F56D44">
        <w:t>and train a model using only the UI</w:t>
      </w:r>
      <w:r w:rsidR="00C05343">
        <w:t xml:space="preserve"> without the user requiring any knowledge on dependencies requi</w:t>
      </w:r>
      <w:r w:rsidR="00E7403A">
        <w:t>red by each component.</w:t>
      </w:r>
    </w:p>
    <w:p w14:paraId="6CF42E9D" w14:textId="77777777" w:rsidR="009D289F" w:rsidRDefault="009D289F" w:rsidP="009D289F">
      <w:pPr>
        <w:pStyle w:val="ListParagraph"/>
        <w:spacing w:before="0" w:after="0" w:line="360" w:lineRule="auto"/>
      </w:pPr>
    </w:p>
    <w:p w14:paraId="25CB85E6" w14:textId="3EF8A5BE" w:rsidR="004A3753" w:rsidRDefault="004A3753" w:rsidP="004A3753">
      <w:pPr>
        <w:pStyle w:val="ListParagraph"/>
        <w:numPr>
          <w:ilvl w:val="0"/>
          <w:numId w:val="29"/>
        </w:numPr>
        <w:spacing w:before="0" w:after="0" w:line="360" w:lineRule="auto"/>
      </w:pPr>
      <w:r>
        <w:t>Kolloqe should be able to let user</w:t>
      </w:r>
      <w:r w:rsidR="00FF7564">
        <w:t>s</w:t>
      </w:r>
      <w:r>
        <w:t xml:space="preserve"> view all the trained models </w:t>
      </w:r>
      <w:r w:rsidR="000E51B8">
        <w:t>along with their training and testing accuracies.</w:t>
      </w:r>
    </w:p>
    <w:p w14:paraId="76B21622" w14:textId="77777777" w:rsidR="009D289F" w:rsidRDefault="009D289F" w:rsidP="009D289F">
      <w:pPr>
        <w:pStyle w:val="ListParagraph"/>
        <w:spacing w:before="0" w:after="0" w:line="360" w:lineRule="auto"/>
      </w:pPr>
    </w:p>
    <w:p w14:paraId="133CA41B" w14:textId="336AB8F5" w:rsidR="00FE1A62" w:rsidRDefault="0095024F" w:rsidP="00AE302C">
      <w:pPr>
        <w:pStyle w:val="ListParagraph"/>
        <w:numPr>
          <w:ilvl w:val="0"/>
          <w:numId w:val="29"/>
        </w:numPr>
        <w:spacing w:before="0" w:after="0" w:line="360" w:lineRule="auto"/>
      </w:pPr>
      <w:r>
        <w:t>Kolloqe</w:t>
      </w:r>
      <w:r>
        <w:t xml:space="preserve"> </w:t>
      </w:r>
      <w:r>
        <w:t>should be able to suggest the best epoch of a given model when the user provides the patience interval value</w:t>
      </w:r>
      <w:r w:rsidR="009D289F">
        <w:t>.</w:t>
      </w:r>
    </w:p>
    <w:p w14:paraId="20466CAB" w14:textId="77777777" w:rsidR="009D289F" w:rsidRDefault="009D289F" w:rsidP="009D289F">
      <w:pPr>
        <w:pStyle w:val="ListParagraph"/>
        <w:spacing w:before="0" w:after="0" w:line="360" w:lineRule="auto"/>
      </w:pPr>
    </w:p>
    <w:p w14:paraId="6AF8BECE" w14:textId="0B5021B7" w:rsidR="009D289F" w:rsidRDefault="009D289F" w:rsidP="009D289F">
      <w:pPr>
        <w:pStyle w:val="ListParagraph"/>
        <w:numPr>
          <w:ilvl w:val="0"/>
          <w:numId w:val="29"/>
        </w:numPr>
        <w:spacing w:before="0" w:after="0" w:line="360" w:lineRule="auto"/>
      </w:pPr>
      <w:r>
        <w:t>Kolloqe should generate explanations for non-technical users</w:t>
      </w:r>
      <w:r>
        <w:t>.</w:t>
      </w:r>
    </w:p>
    <w:p w14:paraId="1C2A30BD" w14:textId="77777777" w:rsidR="009D289F" w:rsidRDefault="009D289F" w:rsidP="009D289F">
      <w:pPr>
        <w:pStyle w:val="ListParagraph"/>
        <w:spacing w:before="0" w:after="0" w:line="360" w:lineRule="auto"/>
      </w:pPr>
    </w:p>
    <w:p w14:paraId="63BCE257" w14:textId="746A6E37" w:rsidR="009D289F" w:rsidRDefault="009D289F" w:rsidP="009D289F">
      <w:pPr>
        <w:pStyle w:val="ListParagraph"/>
        <w:numPr>
          <w:ilvl w:val="0"/>
          <w:numId w:val="29"/>
        </w:numPr>
        <w:spacing w:before="0" w:after="0" w:line="360" w:lineRule="auto"/>
      </w:pPr>
      <w:r>
        <w:t>Kolloqe should be able to visualize the generated model explanations in a human-interpretable manner.</w:t>
      </w:r>
    </w:p>
    <w:p w14:paraId="321332AF" w14:textId="77777777" w:rsidR="009D289F" w:rsidRDefault="009D289F" w:rsidP="009D289F">
      <w:pPr>
        <w:pStyle w:val="ListParagraph"/>
        <w:spacing w:before="0" w:after="0" w:line="360" w:lineRule="auto"/>
      </w:pPr>
    </w:p>
    <w:p w14:paraId="761B3AEE" w14:textId="60440709" w:rsidR="009D289F" w:rsidRDefault="009D289F" w:rsidP="009D289F">
      <w:pPr>
        <w:pStyle w:val="ListParagraph"/>
        <w:numPr>
          <w:ilvl w:val="0"/>
          <w:numId w:val="29"/>
        </w:numPr>
        <w:spacing w:before="0" w:after="0" w:line="360" w:lineRule="auto"/>
      </w:pPr>
      <w:r>
        <w:t>Kolloqe should be able to export the generated model explanations which should be easily sharable and visualizable.</w:t>
      </w:r>
    </w:p>
    <w:p w14:paraId="0ECA7BF2" w14:textId="2D663D6B" w:rsidR="0016356A" w:rsidRDefault="0016356A" w:rsidP="009D289F">
      <w:pPr>
        <w:pStyle w:val="Heading3"/>
        <w:numPr>
          <w:ilvl w:val="2"/>
          <w:numId w:val="3"/>
        </w:numPr>
        <w:spacing w:before="0" w:after="240" w:line="360" w:lineRule="auto"/>
      </w:pPr>
      <w:bookmarkStart w:id="47" w:name="_Toc113543486"/>
      <w:r>
        <w:lastRenderedPageBreak/>
        <w:t>Non-functional requirements</w:t>
      </w:r>
      <w:bookmarkEnd w:id="47"/>
    </w:p>
    <w:p w14:paraId="321576D0" w14:textId="014B8D1C" w:rsidR="00C5450C" w:rsidRDefault="00C5450C" w:rsidP="009D289F">
      <w:pPr>
        <w:spacing w:before="0" w:line="360" w:lineRule="auto"/>
      </w:pPr>
      <w:r>
        <w:t xml:space="preserve">The non-functional requirements of </w:t>
      </w:r>
      <w:r w:rsidR="00F374B4">
        <w:t>Kolloqe</w:t>
      </w:r>
      <w:r>
        <w:t xml:space="preserve"> are as follows.</w:t>
      </w:r>
    </w:p>
    <w:p w14:paraId="5FA46D94" w14:textId="5A09E48D" w:rsidR="00C5450C" w:rsidRDefault="00EA29C4" w:rsidP="009D289F">
      <w:pPr>
        <w:pStyle w:val="ListParagraph"/>
        <w:numPr>
          <w:ilvl w:val="0"/>
          <w:numId w:val="33"/>
        </w:numPr>
        <w:spacing w:before="0" w:line="360" w:lineRule="auto"/>
      </w:pPr>
      <w:r>
        <w:t>Kolloqe</w:t>
      </w:r>
      <w:r w:rsidR="00E70581">
        <w:t xml:space="preserve"> should perform calculations efficiently.</w:t>
      </w:r>
    </w:p>
    <w:p w14:paraId="091C6B2E" w14:textId="109BA576" w:rsidR="005A114E" w:rsidRDefault="00F278D2" w:rsidP="00DC0AD8">
      <w:pPr>
        <w:pStyle w:val="ListParagraph"/>
        <w:numPr>
          <w:ilvl w:val="0"/>
          <w:numId w:val="33"/>
        </w:numPr>
        <w:spacing w:before="0" w:line="360" w:lineRule="auto"/>
      </w:pPr>
      <w:r>
        <w:t>Kolloqe</w:t>
      </w:r>
      <w:r w:rsidR="00E70581">
        <w:t xml:space="preserve"> should provide reliable</w:t>
      </w:r>
      <w:r w:rsidR="00AF0D68">
        <w:t xml:space="preserve"> and consistent</w:t>
      </w:r>
      <w:r w:rsidR="00E70581">
        <w:t xml:space="preserve"> </w:t>
      </w:r>
      <w:r w:rsidR="003D2366">
        <w:t xml:space="preserve">results and </w:t>
      </w:r>
      <w:r w:rsidR="003E1A40">
        <w:t>outputs</w:t>
      </w:r>
      <w:r w:rsidR="00E70581">
        <w:t>.</w:t>
      </w:r>
    </w:p>
    <w:p w14:paraId="1B02906E" w14:textId="42C388B6" w:rsidR="00F41E77" w:rsidRDefault="00F41E77" w:rsidP="009D289F">
      <w:pPr>
        <w:pStyle w:val="ListParagraph"/>
        <w:numPr>
          <w:ilvl w:val="0"/>
          <w:numId w:val="33"/>
        </w:numPr>
        <w:spacing w:before="0" w:line="360" w:lineRule="auto"/>
      </w:pPr>
      <w:r>
        <w:t>Kolloqe should be easy to maintain.</w:t>
      </w:r>
    </w:p>
    <w:p w14:paraId="55222C19" w14:textId="77777777" w:rsidR="00F41E77" w:rsidRDefault="00F41E77" w:rsidP="00CD103D">
      <w:pPr>
        <w:pStyle w:val="ListParagraph"/>
        <w:spacing w:before="0" w:after="0" w:line="360" w:lineRule="auto"/>
      </w:pPr>
    </w:p>
    <w:p w14:paraId="21C0D8D8" w14:textId="77777777" w:rsidR="003E5604" w:rsidRDefault="003E5604" w:rsidP="00BA67EC">
      <w:pPr>
        <w:spacing w:before="0" w:after="0" w:line="360" w:lineRule="auto"/>
      </w:pPr>
    </w:p>
    <w:p w14:paraId="3675D25E" w14:textId="77777777" w:rsidR="003E5604" w:rsidRDefault="003E5604" w:rsidP="00BA67EC">
      <w:pPr>
        <w:spacing w:before="0" w:after="0" w:line="360" w:lineRule="auto"/>
      </w:pPr>
    </w:p>
    <w:p w14:paraId="5D9A4C42" w14:textId="77777777" w:rsidR="003E5604" w:rsidRDefault="003E5604" w:rsidP="00BA67EC">
      <w:pPr>
        <w:spacing w:before="0" w:after="0" w:line="360" w:lineRule="auto"/>
      </w:pPr>
    </w:p>
    <w:p w14:paraId="6E9BFA26" w14:textId="77777777" w:rsidR="003E5604" w:rsidRDefault="003E5604" w:rsidP="00BA67EC">
      <w:pPr>
        <w:spacing w:before="0" w:after="0" w:line="360" w:lineRule="auto"/>
      </w:pPr>
    </w:p>
    <w:p w14:paraId="39258253" w14:textId="77777777" w:rsidR="003E5604" w:rsidRDefault="003E5604" w:rsidP="00BA67EC">
      <w:pPr>
        <w:spacing w:before="0" w:after="0" w:line="360" w:lineRule="auto"/>
      </w:pPr>
    </w:p>
    <w:p w14:paraId="412CBE61" w14:textId="77777777" w:rsidR="003E5604" w:rsidRDefault="003E5604" w:rsidP="00BA67EC">
      <w:pPr>
        <w:spacing w:before="0" w:after="0" w:line="360" w:lineRule="auto"/>
      </w:pPr>
    </w:p>
    <w:p w14:paraId="783C170B" w14:textId="77777777" w:rsidR="003E5604" w:rsidRDefault="003E5604" w:rsidP="00BA67EC">
      <w:pPr>
        <w:spacing w:before="0" w:after="0" w:line="360" w:lineRule="auto"/>
      </w:pPr>
    </w:p>
    <w:p w14:paraId="064874E7" w14:textId="77777777" w:rsidR="003E5604" w:rsidRDefault="003E5604" w:rsidP="00BA67EC">
      <w:pPr>
        <w:spacing w:before="0" w:after="0" w:line="360" w:lineRule="auto"/>
      </w:pPr>
    </w:p>
    <w:p w14:paraId="66A1BBE0" w14:textId="11389933" w:rsidR="00614795" w:rsidRDefault="008D134B" w:rsidP="00687388">
      <w:pPr>
        <w:pStyle w:val="Heading2"/>
        <w:numPr>
          <w:ilvl w:val="1"/>
          <w:numId w:val="3"/>
        </w:numPr>
        <w:spacing w:before="0" w:after="240" w:line="360" w:lineRule="auto"/>
      </w:pPr>
      <w:bookmarkStart w:id="48" w:name="_Toc113543496"/>
      <w:r>
        <w:t xml:space="preserve">Overall </w:t>
      </w:r>
      <w:r w:rsidR="00752225">
        <w:t>Architecture</w:t>
      </w:r>
      <w:bookmarkEnd w:id="48"/>
    </w:p>
    <w:p w14:paraId="5922FA9D" w14:textId="0B5C515E" w:rsidR="008E2105" w:rsidRPr="00AC7549" w:rsidRDefault="006E518E" w:rsidP="00946DD3">
      <w:pPr>
        <w:spacing w:before="0" w:line="360" w:lineRule="auto"/>
        <w:ind w:firstLine="360"/>
        <w:rPr>
          <w:szCs w:val="24"/>
        </w:rPr>
      </w:pPr>
      <w:r>
        <w:fldChar w:fldCharType="begin"/>
      </w:r>
      <w:r>
        <w:instrText xml:space="preserve"> REF _Ref117358477 \h </w:instrText>
      </w:r>
      <w:r>
        <w:fldChar w:fldCharType="separate"/>
      </w:r>
      <w:r>
        <w:t>Figure 4.3.</w:t>
      </w:r>
      <w:r>
        <w:rPr>
          <w:noProof/>
        </w:rPr>
        <w:t>1</w:t>
      </w:r>
      <w:r>
        <w:fldChar w:fldCharType="end"/>
      </w:r>
      <w:r w:rsidR="00AA2160">
        <w:t xml:space="preserve"> </w:t>
      </w:r>
      <w:r w:rsidR="00746288">
        <w:t xml:space="preserve">depicts the </w:t>
      </w:r>
      <w:r w:rsidR="00687388">
        <w:t>high-level</w:t>
      </w:r>
      <w:r w:rsidR="00746288">
        <w:t xml:space="preserve"> architectural diagram of Kolloqe. </w:t>
      </w:r>
      <w:r w:rsidR="002411F7">
        <w:t>As it can be seen from the diagram, two types of users will be interacting with Kolloqe</w:t>
      </w:r>
      <w:r w:rsidR="00093368">
        <w:t xml:space="preserve">, the first </w:t>
      </w:r>
      <w:r w:rsidR="0081377F">
        <w:t>are</w:t>
      </w:r>
      <w:r w:rsidR="00093368">
        <w:t xml:space="preserve"> the end user</w:t>
      </w:r>
      <w:r w:rsidR="0081377F">
        <w:t>s</w:t>
      </w:r>
      <w:r w:rsidR="00093368">
        <w:t xml:space="preserve"> that will be interacting with the chat</w:t>
      </w:r>
      <w:r w:rsidR="00084178">
        <w:t xml:space="preserve">bot </w:t>
      </w:r>
      <w:r w:rsidR="00EB7AD3">
        <w:t>which comes with the Sinhala-English code-swi</w:t>
      </w:r>
      <w:r w:rsidR="00534524">
        <w:t>tchable keyboard integrated, the sec</w:t>
      </w:r>
      <w:r w:rsidR="0081377F">
        <w:t>ond are the developer</w:t>
      </w:r>
      <w:r w:rsidR="00E94B57">
        <w:t>s that will be interacting with Kolloqe’s development console.</w:t>
      </w:r>
      <w:r w:rsidR="00452604">
        <w:t xml:space="preserve"> </w:t>
      </w:r>
      <w:r w:rsidR="00875612">
        <w:t xml:space="preserve">As it can be seen from the diagram, Kolloqe’s </w:t>
      </w:r>
      <w:r w:rsidR="00516CD9">
        <w:t>features have been</w:t>
      </w:r>
      <w:r w:rsidR="00CF3945">
        <w:t xml:space="preserve"> </w:t>
      </w:r>
      <w:r w:rsidR="00AD1580">
        <w:t>denoted by</w:t>
      </w:r>
      <w:r w:rsidR="00875612">
        <w:t xml:space="preserve"> four main compo</w:t>
      </w:r>
      <w:r w:rsidR="00AD1580">
        <w:t>nents</w:t>
      </w:r>
      <w:r w:rsidR="00EB68A0">
        <w:t xml:space="preserve"> all of which can be </w:t>
      </w:r>
      <w:r w:rsidR="003B0556">
        <w:t>done using just the GUI without having to deal with the backend or any CLI commands</w:t>
      </w:r>
      <w:r w:rsidR="00AD1580">
        <w:t xml:space="preserve">. The </w:t>
      </w:r>
      <w:r w:rsidR="00AD1580">
        <w:rPr>
          <w:i/>
          <w:iCs/>
        </w:rPr>
        <w:t xml:space="preserve">Entity Annotation </w:t>
      </w:r>
      <w:r w:rsidR="00CD529A">
        <w:t xml:space="preserve">component denotes the feature where users </w:t>
      </w:r>
      <w:r w:rsidR="004933D9">
        <w:t xml:space="preserve">can </w:t>
      </w:r>
      <w:r w:rsidR="00CD163C">
        <w:t>annotate a corpus</w:t>
      </w:r>
      <w:r w:rsidR="00C31B71">
        <w:t xml:space="preserve"> which will be used </w:t>
      </w:r>
      <w:r w:rsidR="00C47046">
        <w:t>as training data by the custom named entity recognition model in the Rasa NLU</w:t>
      </w:r>
      <w:r w:rsidR="00B45072">
        <w:t xml:space="preserve"> pipeline. </w:t>
      </w:r>
      <w:r w:rsidR="00B85D07">
        <w:t xml:space="preserve">The </w:t>
      </w:r>
      <w:r w:rsidR="00B85D07">
        <w:rPr>
          <w:i/>
          <w:iCs/>
        </w:rPr>
        <w:t xml:space="preserve">Machine Learning Pipeline </w:t>
      </w:r>
      <w:r w:rsidR="00B85D07">
        <w:t xml:space="preserve">component denotes the feature where users can </w:t>
      </w:r>
      <w:r w:rsidR="00934E98">
        <w:t>configure the pipeline and policy components required for a model and then train the model</w:t>
      </w:r>
      <w:r w:rsidR="003B0556">
        <w:t>.</w:t>
      </w:r>
      <w:r w:rsidR="00AC7549">
        <w:t xml:space="preserve"> The </w:t>
      </w:r>
      <w:r w:rsidR="00AC7549">
        <w:rPr>
          <w:i/>
          <w:iCs/>
        </w:rPr>
        <w:t xml:space="preserve">Intent Classification Model Explanations </w:t>
      </w:r>
      <w:r w:rsidR="000E5973">
        <w:t xml:space="preserve">component denotes </w:t>
      </w:r>
      <w:r w:rsidR="003D7EBE">
        <w:t xml:space="preserve">the feature where users </w:t>
      </w:r>
      <w:r w:rsidR="001320C1">
        <w:t>can</w:t>
      </w:r>
      <w:r w:rsidR="00F957B5">
        <w:t xml:space="preserve"> </w:t>
      </w:r>
      <w:r w:rsidR="00F957B5">
        <w:t>input a textual data instance</w:t>
      </w:r>
      <w:r w:rsidR="009066D7">
        <w:t xml:space="preserve"> </w:t>
      </w:r>
      <w:r w:rsidR="005D1EF3">
        <w:t xml:space="preserve">and </w:t>
      </w:r>
      <w:r w:rsidR="009066D7">
        <w:t xml:space="preserve">request </w:t>
      </w:r>
      <w:r w:rsidR="009A206D">
        <w:t>explanations</w:t>
      </w:r>
      <w:r w:rsidR="00517E6B">
        <w:t xml:space="preserve"> which </w:t>
      </w:r>
      <w:r w:rsidR="00A87A8B">
        <w:t xml:space="preserve">visualizes the </w:t>
      </w:r>
      <w:r w:rsidR="004D0F0E">
        <w:t>importance scores</w:t>
      </w:r>
      <w:r w:rsidR="009A206D">
        <w:t xml:space="preserve"> </w:t>
      </w:r>
      <w:r w:rsidR="005D1EF3">
        <w:t xml:space="preserve">as easily comprehensible bar charts and </w:t>
      </w:r>
      <w:r w:rsidR="004138B5">
        <w:t xml:space="preserve">raw scores. The </w:t>
      </w:r>
      <w:r w:rsidR="004138B5">
        <w:rPr>
          <w:i/>
          <w:iCs/>
        </w:rPr>
        <w:t xml:space="preserve">Curve Insights </w:t>
      </w:r>
      <w:r w:rsidR="004138B5">
        <w:t xml:space="preserve">component denotes the </w:t>
      </w:r>
      <w:r w:rsidR="004138B5">
        <w:lastRenderedPageBreak/>
        <w:t>feature where users can</w:t>
      </w:r>
      <w:r w:rsidR="004138B5">
        <w:t xml:space="preserve"> view all the trained models with their training and testing accuracies as well the view the learning curves of the model along with the best epoch </w:t>
      </w:r>
      <w:r w:rsidR="00CF1A1A">
        <w:rPr>
          <w:noProof/>
        </w:rPr>
        <mc:AlternateContent>
          <mc:Choice Requires="wps">
            <w:drawing>
              <wp:anchor distT="0" distB="0" distL="114300" distR="114300" simplePos="0" relativeHeight="251658310" behindDoc="1" locked="0" layoutInCell="1" allowOverlap="1" wp14:anchorId="6DA5B561" wp14:editId="5B4DA5E8">
                <wp:simplePos x="0" y="0"/>
                <wp:positionH relativeFrom="margin">
                  <wp:align>right</wp:align>
                </wp:positionH>
                <wp:positionV relativeFrom="margin">
                  <wp:posOffset>1016841</wp:posOffset>
                </wp:positionV>
                <wp:extent cx="5212715" cy="3055620"/>
                <wp:effectExtent l="0" t="0" r="8255" b="0"/>
                <wp:wrapTopAndBottom/>
                <wp:docPr id="190"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56238"/>
                        </a:xfrm>
                        <a:prstGeom prst="rect">
                          <a:avLst/>
                        </a:prstGeom>
                        <a:solidFill>
                          <a:srgbClr val="FFFFFF"/>
                        </a:solidFill>
                        <a:ln w="9525">
                          <a:noFill/>
                          <a:miter lim="800000"/>
                          <a:headEnd/>
                          <a:tailEnd/>
                        </a:ln>
                      </wps:spPr>
                      <wps:txbx>
                        <w:txbxContent>
                          <w:p w14:paraId="52DA8FAE" w14:textId="77777777" w:rsidR="00367BA0" w:rsidRDefault="00BB48A7" w:rsidP="00367BA0">
                            <w:pPr>
                              <w:pStyle w:val="Caption"/>
                              <w:keepNext/>
                              <w:jc w:val="both"/>
                            </w:pPr>
                            <w:r>
                              <w:rPr>
                                <w:noProof/>
                              </w:rPr>
                              <w:drawing>
                                <wp:inline distT="0" distB="0" distL="0" distR="0" wp14:anchorId="40B5C5D8" wp14:editId="0D47D4CA">
                                  <wp:extent cx="5165090" cy="2562225"/>
                                  <wp:effectExtent l="0" t="0" r="0" b="9525"/>
                                  <wp:docPr id="1580530752" name="Picture 158053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52" name="Picture 158053075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5090" cy="2562225"/>
                                          </a:xfrm>
                                          <a:prstGeom prst="rect">
                                            <a:avLst/>
                                          </a:prstGeom>
                                          <a:noFill/>
                                          <a:ln>
                                            <a:noFill/>
                                          </a:ln>
                                        </pic:spPr>
                                      </pic:pic>
                                    </a:graphicData>
                                  </a:graphic>
                                </wp:inline>
                              </w:drawing>
                            </w:r>
                          </w:p>
                          <w:p w14:paraId="25C6EFF0" w14:textId="1E3130C5" w:rsidR="00367BA0" w:rsidRDefault="00367BA0" w:rsidP="00FC2DF2">
                            <w:pPr>
                              <w:pStyle w:val="Caption"/>
                            </w:pPr>
                            <w:bookmarkStart w:id="49" w:name="_Ref117358477"/>
                            <w:r>
                              <w:t>Figure 4.3.</w:t>
                            </w:r>
                            <w:fldSimple w:instr=" SEQ Figure_4.3. \* ARABIC ">
                              <w:r>
                                <w:rPr>
                                  <w:noProof/>
                                </w:rPr>
                                <w:t>1</w:t>
                              </w:r>
                            </w:fldSimple>
                            <w:bookmarkEnd w:id="49"/>
                            <w:r>
                              <w:t xml:space="preserve">. </w:t>
                            </w:r>
                            <w:r w:rsidR="00AD276F">
                              <w:t xml:space="preserve">High-level architectural </w:t>
                            </w:r>
                            <w:r w:rsidR="006D0184">
                              <w:t>diagram</w:t>
                            </w:r>
                            <w:r w:rsidR="0056147B">
                              <w:t xml:space="preserve"> of Kolloqe, the overall research</w:t>
                            </w:r>
                          </w:p>
                          <w:p w14:paraId="053E300C" w14:textId="793DCC7B" w:rsidR="00D20C6C" w:rsidRPr="00F4123C" w:rsidRDefault="00D20C6C" w:rsidP="00D20C6C">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5B561" id="Text Box 190" o:spid="_x0000_s1035" type="#_x0000_t202" style="position:absolute;left:0;text-align:left;margin-left:359.25pt;margin-top:80.05pt;width:410.45pt;height:240.6pt;z-index:-251658170;visibility:visible;mso-wrap-style:non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" stroked="f">
                <v:textbox inset="1.44pt,1.44pt,1.44pt,1.44pt">
                  <w:txbxContent>
                    <w:p w14:paraId="52DA8FAE" w14:textId="77777777" w:rsidR="00367BA0" w:rsidRDefault="00BB48A7" w:rsidP="00367BA0">
                      <w:pPr>
                        <w:pStyle w:val="Caption"/>
                        <w:keepNext/>
                        <w:jc w:val="both"/>
                      </w:pPr>
                      <w:r>
                        <w:rPr>
                          <w:noProof/>
                        </w:rPr>
                        <w:drawing>
                          <wp:inline distT="0" distB="0" distL="0" distR="0" wp14:anchorId="40B5C5D8" wp14:editId="0D47D4CA">
                            <wp:extent cx="5165090" cy="2562225"/>
                            <wp:effectExtent l="0" t="0" r="0" b="9525"/>
                            <wp:docPr id="1580530752" name="Picture 158053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752" name="Picture 158053075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5090" cy="2562225"/>
                                    </a:xfrm>
                                    <a:prstGeom prst="rect">
                                      <a:avLst/>
                                    </a:prstGeom>
                                    <a:noFill/>
                                    <a:ln>
                                      <a:noFill/>
                                    </a:ln>
                                  </pic:spPr>
                                </pic:pic>
                              </a:graphicData>
                            </a:graphic>
                          </wp:inline>
                        </w:drawing>
                      </w:r>
                    </w:p>
                    <w:p w14:paraId="25C6EFF0" w14:textId="1E3130C5" w:rsidR="00367BA0" w:rsidRDefault="00367BA0" w:rsidP="00FC2DF2">
                      <w:pPr>
                        <w:pStyle w:val="Caption"/>
                      </w:pPr>
                      <w:bookmarkStart w:id="50" w:name="_Ref117358477"/>
                      <w:r>
                        <w:t>Figure 4.3.</w:t>
                      </w:r>
                      <w:fldSimple w:instr=" SEQ Figure_4.3. \* ARABIC ">
                        <w:r>
                          <w:rPr>
                            <w:noProof/>
                          </w:rPr>
                          <w:t>1</w:t>
                        </w:r>
                      </w:fldSimple>
                      <w:bookmarkEnd w:id="50"/>
                      <w:r>
                        <w:t xml:space="preserve">. </w:t>
                      </w:r>
                      <w:r w:rsidR="00AD276F">
                        <w:t xml:space="preserve">High-level architectural </w:t>
                      </w:r>
                      <w:r w:rsidR="006D0184">
                        <w:t>diagram</w:t>
                      </w:r>
                      <w:r w:rsidR="0056147B">
                        <w:t xml:space="preserve"> of Kolloqe, the overall research</w:t>
                      </w:r>
                    </w:p>
                    <w:p w14:paraId="053E300C" w14:textId="793DCC7B" w:rsidR="00D20C6C" w:rsidRPr="00F4123C" w:rsidRDefault="00D20C6C" w:rsidP="00D20C6C">
                      <w:pPr>
                        <w:pStyle w:val="Caption"/>
                        <w:jc w:val="both"/>
                      </w:pPr>
                    </w:p>
                  </w:txbxContent>
                </v:textbox>
                <w10:wrap type="topAndBottom" anchorx="margin" anchory="margin"/>
              </v:shape>
            </w:pict>
          </mc:Fallback>
        </mc:AlternateContent>
      </w:r>
      <w:r w:rsidR="00301E73">
        <w:t>to use</w:t>
      </w:r>
      <w:r w:rsidR="00AB3991">
        <w:t>,</w:t>
      </w:r>
      <w:r w:rsidR="00301E73">
        <w:t xml:space="preserve"> to train that model, which is suggested by Kolloqe.</w:t>
      </w:r>
    </w:p>
    <w:p w14:paraId="09CA3E6E" w14:textId="730469D0" w:rsidR="00F872D8" w:rsidRDefault="00F872D8" w:rsidP="00BA67EC">
      <w:pPr>
        <w:spacing w:before="0" w:after="0" w:line="360" w:lineRule="auto"/>
        <w:rPr>
          <w:szCs w:val="24"/>
        </w:rPr>
      </w:pPr>
    </w:p>
    <w:p w14:paraId="162C0EA6" w14:textId="4E39DAA6" w:rsidR="007666FF" w:rsidRDefault="00DB576D" w:rsidP="00C45772">
      <w:pPr>
        <w:pStyle w:val="Heading2"/>
        <w:numPr>
          <w:ilvl w:val="1"/>
          <w:numId w:val="3"/>
        </w:numPr>
        <w:spacing w:before="0" w:after="240" w:line="360" w:lineRule="auto"/>
      </w:pPr>
      <w:r>
        <w:t>Custom Entity Annotation</w:t>
      </w:r>
    </w:p>
    <w:p w14:paraId="5FA9DCC2" w14:textId="48319FF0" w:rsidR="00430595" w:rsidRPr="00430595" w:rsidRDefault="008C2C3E" w:rsidP="00357CF2">
      <w:pPr>
        <w:spacing w:line="360" w:lineRule="auto"/>
        <w:ind w:firstLine="360"/>
      </w:pPr>
      <w:r w:rsidRPr="008C2C3E">
        <w:t xml:space="preserve">Users can </w:t>
      </w:r>
      <w:r w:rsidR="00E70C33">
        <w:t>annotate</w:t>
      </w:r>
      <w:r w:rsidR="00D63E65">
        <w:t xml:space="preserve"> their Sinhala English mixed text data</w:t>
      </w:r>
      <w:r w:rsidR="00E70C33">
        <w:t xml:space="preserve"> efficiently</w:t>
      </w:r>
      <w:r w:rsidRPr="008C2C3E">
        <w:t xml:space="preserve"> </w:t>
      </w:r>
      <w:r w:rsidR="006537CF">
        <w:t xml:space="preserve">by using </w:t>
      </w:r>
      <w:r w:rsidRPr="008C2C3E">
        <w:t xml:space="preserve">Kolloqe UI's </w:t>
      </w:r>
      <w:r w:rsidR="006537CF">
        <w:t>Annotations</w:t>
      </w:r>
      <w:r w:rsidRPr="008C2C3E">
        <w:t xml:space="preserve"> tab</w:t>
      </w:r>
      <w:r w:rsidR="00F84F03">
        <w:t>, SIENA</w:t>
      </w:r>
      <w:r w:rsidRPr="008C2C3E">
        <w:t xml:space="preserve">. The next subsections </w:t>
      </w:r>
      <w:r w:rsidR="00222DCA">
        <w:fldChar w:fldCharType="begin"/>
      </w:r>
      <w:r w:rsidR="00222DCA">
        <w:instrText xml:space="preserve"> REF _Ref117236332 \r \h </w:instrText>
      </w:r>
      <w:r w:rsidR="00222DCA">
        <w:fldChar w:fldCharType="separate"/>
      </w:r>
      <w:r w:rsidR="00222DCA">
        <w:t>4.4.1</w:t>
      </w:r>
      <w:r w:rsidR="00222DCA">
        <w:fldChar w:fldCharType="end"/>
      </w:r>
      <w:r w:rsidR="00E42C11">
        <w:t xml:space="preserve">, </w:t>
      </w:r>
      <w:r w:rsidR="00222DCA">
        <w:fldChar w:fldCharType="begin"/>
      </w:r>
      <w:r w:rsidR="00222DCA">
        <w:instrText xml:space="preserve"> REF _Ref117236337 \r \h </w:instrText>
      </w:r>
      <w:r w:rsidR="00222DCA">
        <w:fldChar w:fldCharType="separate"/>
      </w:r>
      <w:r w:rsidR="00222DCA">
        <w:t>4.4.2</w:t>
      </w:r>
      <w:r w:rsidR="00222DCA">
        <w:fldChar w:fldCharType="end"/>
      </w:r>
      <w:r w:rsidR="006537CF">
        <w:t xml:space="preserve"> and </w:t>
      </w:r>
      <w:r w:rsidR="00222DCA">
        <w:fldChar w:fldCharType="begin"/>
      </w:r>
      <w:r w:rsidR="00222DCA">
        <w:instrText xml:space="preserve"> REF _Ref117236339 \r \h </w:instrText>
      </w:r>
      <w:r w:rsidR="00222DCA">
        <w:fldChar w:fldCharType="separate"/>
      </w:r>
      <w:r w:rsidR="00222DCA">
        <w:t>4.4.3</w:t>
      </w:r>
      <w:r w:rsidR="00222DCA">
        <w:fldChar w:fldCharType="end"/>
      </w:r>
      <w:r w:rsidRPr="008C2C3E">
        <w:t xml:space="preserve"> provide a detailed explanation</w:t>
      </w:r>
      <w:r w:rsidR="00C45A20">
        <w:t>s</w:t>
      </w:r>
      <w:r w:rsidRPr="008C2C3E">
        <w:t xml:space="preserve"> </w:t>
      </w:r>
      <w:r w:rsidR="00044CF9">
        <w:t xml:space="preserve">how </w:t>
      </w:r>
      <w:r w:rsidR="004B2DAD">
        <w:t>this</w:t>
      </w:r>
      <w:r w:rsidR="00C45A20">
        <w:t xml:space="preserve"> tool</w:t>
      </w:r>
      <w:r w:rsidR="004B2DAD">
        <w:t xml:space="preserve"> helps </w:t>
      </w:r>
      <w:r w:rsidR="00D50D37">
        <w:t xml:space="preserve">user to do the </w:t>
      </w:r>
      <w:r w:rsidR="00CC0C05">
        <w:t>text</w:t>
      </w:r>
      <w:r w:rsidR="00D50D37">
        <w:t xml:space="preserve"> annotation task</w:t>
      </w:r>
      <w:r w:rsidR="00C45A20">
        <w:t xml:space="preserve"> </w:t>
      </w:r>
      <w:r w:rsidR="00BB4824">
        <w:t>easier</w:t>
      </w:r>
      <w:r w:rsidR="00C45A20">
        <w:t xml:space="preserve"> by providing auto annotations and </w:t>
      </w:r>
      <w:r w:rsidR="00EA1F5E">
        <w:t xml:space="preserve">name entity </w:t>
      </w:r>
      <w:r w:rsidR="00B83C13">
        <w:t>suggestions</w:t>
      </w:r>
      <w:r w:rsidRPr="008C2C3E">
        <w:t>.</w:t>
      </w:r>
    </w:p>
    <w:p w14:paraId="2A02E999" w14:textId="62A69F22" w:rsidR="007666FF" w:rsidRDefault="007A0890" w:rsidP="005B625F">
      <w:pPr>
        <w:pStyle w:val="Heading3"/>
        <w:numPr>
          <w:ilvl w:val="2"/>
          <w:numId w:val="3"/>
        </w:numPr>
        <w:spacing w:before="0" w:after="240" w:line="360" w:lineRule="auto"/>
      </w:pPr>
      <w:bookmarkStart w:id="51" w:name="_Ref117236332"/>
      <w:r>
        <w:rPr>
          <w:noProof/>
        </w:rPr>
        <w:lastRenderedPageBreak/>
        <mc:AlternateContent>
          <mc:Choice Requires="wps">
            <w:drawing>
              <wp:anchor distT="45720" distB="45720" distL="114300" distR="114300" simplePos="0" relativeHeight="251658274" behindDoc="0" locked="0" layoutInCell="1" allowOverlap="1" wp14:anchorId="6DEE8D19" wp14:editId="1B555D57">
                <wp:simplePos x="0" y="0"/>
                <wp:positionH relativeFrom="column">
                  <wp:posOffset>-60960</wp:posOffset>
                </wp:positionH>
                <wp:positionV relativeFrom="paragraph">
                  <wp:posOffset>337820</wp:posOffset>
                </wp:positionV>
                <wp:extent cx="5021580" cy="27508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1580" cy="2750820"/>
                        </a:xfrm>
                        <a:prstGeom prst="rect">
                          <a:avLst/>
                        </a:prstGeom>
                        <a:noFill/>
                        <a:ln w="9525">
                          <a:noFill/>
                          <a:miter lim="800000"/>
                          <a:headEnd/>
                          <a:tailEnd/>
                        </a:ln>
                      </wps:spPr>
                      <wps:txbx>
                        <w:txbxContent>
                          <w:p w14:paraId="73F3C741" w14:textId="77777777" w:rsidR="00FB5877" w:rsidRDefault="007A0890" w:rsidP="00FB5877">
                            <w:pPr>
                              <w:keepNext/>
                              <w:jc w:val="center"/>
                            </w:pPr>
                            <w:r w:rsidRPr="00DB7BE5">
                              <w:rPr>
                                <w:rFonts w:cs="Times New Roman"/>
                                <w:noProof/>
                              </w:rPr>
                              <w:drawing>
                                <wp:inline distT="0" distB="0" distL="0" distR="0" wp14:anchorId="2D17FD6A" wp14:editId="2D5FF2CD">
                                  <wp:extent cx="2773680" cy="2016801"/>
                                  <wp:effectExtent l="0" t="0" r="7620" b="254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799735" cy="2035746"/>
                                          </a:xfrm>
                                          <a:prstGeom prst="rect">
                                            <a:avLst/>
                                          </a:prstGeom>
                                        </pic:spPr>
                                      </pic:pic>
                                    </a:graphicData>
                                  </a:graphic>
                                </wp:inline>
                              </w:drawing>
                            </w:r>
                          </w:p>
                          <w:p w14:paraId="6A2FEE4A" w14:textId="330B3C91" w:rsidR="00FB5877" w:rsidRDefault="00FB5877" w:rsidP="00FB5877">
                            <w:pPr>
                              <w:pStyle w:val="Caption"/>
                            </w:pPr>
                            <w:r>
                              <w:t xml:space="preserve">Figure 4.4.1. </w:t>
                            </w:r>
                            <w:fldSimple w:instr=" SEQ Figure_4.4.1. \* ARABIC ">
                              <w:r w:rsidR="00E33B51">
                                <w:rPr>
                                  <w:noProof/>
                                </w:rPr>
                                <w:t>1</w:t>
                              </w:r>
                            </w:fldSimple>
                            <w:r>
                              <w:t xml:space="preserve">. </w:t>
                            </w:r>
                            <w:r w:rsidRPr="005467AE">
                              <w:t>Text similarity algorithm</w:t>
                            </w:r>
                          </w:p>
                          <w:p w14:paraId="7CEC6364" w14:textId="7DA311EE" w:rsidR="00956CFA" w:rsidRDefault="00956CFA" w:rsidP="00956CFA">
                            <w:pPr>
                              <w:keepNext/>
                              <w:jc w:val="center"/>
                            </w:pPr>
                          </w:p>
                          <w:p w14:paraId="13ADF256" w14:textId="413F86C5" w:rsidR="00956CFA" w:rsidRDefault="00956CFA" w:rsidP="00956CFA">
                            <w:pPr>
                              <w:pStyle w:val="Caption"/>
                            </w:pPr>
                          </w:p>
                          <w:p w14:paraId="6F3CA366" w14:textId="5AB8C1B7" w:rsidR="007A0890" w:rsidRDefault="007A0890" w:rsidP="007A089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E8D19" id="_x0000_s1036" type="#_x0000_t202" style="position:absolute;left:0;text-align:left;margin-left:-4.8pt;margin-top:26.6pt;width:395.4pt;height:216.6pt;z-index:2516582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" filled="f" stroked="f">
                <v:textbox>
                  <w:txbxContent>
                    <w:p w14:paraId="73F3C741" w14:textId="77777777" w:rsidR="00FB5877" w:rsidRDefault="007A0890" w:rsidP="00FB5877">
                      <w:pPr>
                        <w:keepNext/>
                        <w:jc w:val="center"/>
                      </w:pPr>
                      <w:r w:rsidRPr="00DB7BE5">
                        <w:rPr>
                          <w:rFonts w:cs="Times New Roman"/>
                          <w:noProof/>
                        </w:rPr>
                        <w:drawing>
                          <wp:inline distT="0" distB="0" distL="0" distR="0" wp14:anchorId="2D17FD6A" wp14:editId="2D5FF2CD">
                            <wp:extent cx="2773680" cy="2016801"/>
                            <wp:effectExtent l="0" t="0" r="7620" b="254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799735" cy="2035746"/>
                                    </a:xfrm>
                                    <a:prstGeom prst="rect">
                                      <a:avLst/>
                                    </a:prstGeom>
                                  </pic:spPr>
                                </pic:pic>
                              </a:graphicData>
                            </a:graphic>
                          </wp:inline>
                        </w:drawing>
                      </w:r>
                    </w:p>
                    <w:p w14:paraId="6A2FEE4A" w14:textId="330B3C91" w:rsidR="00FB5877" w:rsidRDefault="00FB5877" w:rsidP="00FB5877">
                      <w:pPr>
                        <w:pStyle w:val="Caption"/>
                      </w:pPr>
                      <w:r>
                        <w:t xml:space="preserve">Figure 4.4.1. </w:t>
                      </w:r>
                      <w:fldSimple w:instr=" SEQ Figure_4.4.1. \* ARABIC ">
                        <w:r w:rsidR="00E33B51">
                          <w:rPr>
                            <w:noProof/>
                          </w:rPr>
                          <w:t>1</w:t>
                        </w:r>
                      </w:fldSimple>
                      <w:r>
                        <w:t xml:space="preserve">. </w:t>
                      </w:r>
                      <w:r w:rsidRPr="005467AE">
                        <w:t>Text similarity algorithm</w:t>
                      </w:r>
                    </w:p>
                    <w:p w14:paraId="7CEC6364" w14:textId="7DA311EE" w:rsidR="00956CFA" w:rsidRDefault="00956CFA" w:rsidP="00956CFA">
                      <w:pPr>
                        <w:keepNext/>
                        <w:jc w:val="center"/>
                      </w:pPr>
                    </w:p>
                    <w:p w14:paraId="13ADF256" w14:textId="413F86C5" w:rsidR="00956CFA" w:rsidRDefault="00956CFA" w:rsidP="00956CFA">
                      <w:pPr>
                        <w:pStyle w:val="Caption"/>
                      </w:pPr>
                    </w:p>
                    <w:p w14:paraId="6F3CA366" w14:textId="5AB8C1B7" w:rsidR="007A0890" w:rsidRDefault="007A0890" w:rsidP="007A0890">
                      <w:pPr>
                        <w:jc w:val="center"/>
                      </w:pPr>
                    </w:p>
                  </w:txbxContent>
                </v:textbox>
                <w10:wrap type="topAndBottom"/>
              </v:shape>
            </w:pict>
          </mc:Fallback>
        </mc:AlternateContent>
      </w:r>
      <w:r w:rsidR="00625AC3">
        <w:t>Entity suggestions</w:t>
      </w:r>
      <w:bookmarkEnd w:id="51"/>
    </w:p>
    <w:p w14:paraId="5C6BAE19" w14:textId="77777777" w:rsidR="00F1313D" w:rsidRDefault="00F1313D" w:rsidP="00F1313D">
      <w:pPr>
        <w:spacing w:before="0" w:line="360" w:lineRule="auto"/>
        <w:ind w:firstLine="360"/>
        <w:jc w:val="center"/>
      </w:pPr>
    </w:p>
    <w:p w14:paraId="3DFCA9A8" w14:textId="4536CBCA" w:rsidR="0058069E" w:rsidRPr="0058069E" w:rsidRDefault="001F17BA" w:rsidP="00F05EF6">
      <w:pPr>
        <w:spacing w:before="0" w:line="360" w:lineRule="auto"/>
        <w:ind w:firstLine="360"/>
      </w:pPr>
      <w:r>
        <w:t xml:space="preserve">SIENA </w:t>
      </w:r>
      <w:r w:rsidR="004F36F0">
        <w:t xml:space="preserve">provides name entity </w:t>
      </w:r>
      <w:r w:rsidR="004142D9">
        <w:t xml:space="preserve">suggestions </w:t>
      </w:r>
      <w:r w:rsidR="00883C8C">
        <w:t xml:space="preserve">when user select </w:t>
      </w:r>
      <w:r w:rsidR="00564533">
        <w:t xml:space="preserve">phrase </w:t>
      </w:r>
      <w:r w:rsidR="00707327">
        <w:t xml:space="preserve">to annotate </w:t>
      </w:r>
      <w:r w:rsidR="00732347">
        <w:t>based</w:t>
      </w:r>
      <w:r w:rsidR="00707327">
        <w:t xml:space="preserve"> on the </w:t>
      </w:r>
      <w:r w:rsidR="006100E7">
        <w:t xml:space="preserve">previously </w:t>
      </w:r>
      <w:r w:rsidR="002D3C77">
        <w:t>annotated data.</w:t>
      </w:r>
      <w:r w:rsidR="000F7F5E">
        <w:t xml:space="preserve"> When user initially </w:t>
      </w:r>
      <w:r w:rsidR="00017405">
        <w:t xml:space="preserve">annotate a phrase </w:t>
      </w:r>
      <w:r w:rsidR="007973EF">
        <w:t>by selecting a name entity</w:t>
      </w:r>
      <w:r w:rsidR="00DA3787">
        <w:t xml:space="preserve">, SIENA </w:t>
      </w:r>
      <w:r w:rsidR="00C64AA3">
        <w:t>converts</w:t>
      </w:r>
      <w:r w:rsidR="009B010C">
        <w:t xml:space="preserve"> it into </w:t>
      </w:r>
      <w:r w:rsidR="00372539">
        <w:t>its</w:t>
      </w:r>
      <w:r w:rsidR="005570C1">
        <w:t xml:space="preserve"> base form and saves it inside the knowledge base</w:t>
      </w:r>
      <w:r w:rsidR="00511667">
        <w:t xml:space="preserve"> </w:t>
      </w:r>
      <w:r w:rsidR="00D96A68">
        <w:t xml:space="preserve">with the selected </w:t>
      </w:r>
      <w:r w:rsidR="00534671">
        <w:t>name entity</w:t>
      </w:r>
      <w:r w:rsidR="007216CF">
        <w:t xml:space="preserve"> to provides suggestions</w:t>
      </w:r>
      <w:r w:rsidR="005570C1">
        <w:t>.</w:t>
      </w:r>
      <w:r w:rsidR="006A1023">
        <w:t xml:space="preserve"> When user select phrase</w:t>
      </w:r>
      <w:r w:rsidR="002066EB">
        <w:t xml:space="preserve"> to </w:t>
      </w:r>
      <w:r w:rsidR="00372539">
        <w:t>annotate</w:t>
      </w:r>
      <w:r w:rsidR="00742F2D">
        <w:t>,</w:t>
      </w:r>
      <w:r w:rsidR="002066EB">
        <w:t xml:space="preserve"> SIENA provides list of </w:t>
      </w:r>
      <w:r w:rsidR="00372539">
        <w:t>name</w:t>
      </w:r>
      <w:r w:rsidR="002066EB">
        <w:t xml:space="preserve"> entities </w:t>
      </w:r>
      <w:r w:rsidR="004F4161">
        <w:t xml:space="preserve">as </w:t>
      </w:r>
      <w:r w:rsidR="00350056">
        <w:t>suggestion</w:t>
      </w:r>
      <w:r w:rsidR="00742F2D">
        <w:t>s</w:t>
      </w:r>
      <w:r w:rsidR="00EB58DA">
        <w:t>.</w:t>
      </w:r>
      <w:r w:rsidR="00D62939">
        <w:t xml:space="preserve"> This is done by </w:t>
      </w:r>
      <w:r w:rsidR="00A279C8">
        <w:t>calculating similarity score</w:t>
      </w:r>
      <w:r w:rsidR="00742F2D">
        <w:t>s</w:t>
      </w:r>
      <w:r w:rsidR="00793559">
        <w:t xml:space="preserve"> between base word of selected phrase and the</w:t>
      </w:r>
      <w:r w:rsidR="003459B3">
        <w:t xml:space="preserve"> saved</w:t>
      </w:r>
      <w:r w:rsidR="00793559">
        <w:t xml:space="preserve"> </w:t>
      </w:r>
      <w:r w:rsidR="0086184A">
        <w:t xml:space="preserve">base word </w:t>
      </w:r>
      <w:r w:rsidR="00A27515">
        <w:t xml:space="preserve">entries </w:t>
      </w:r>
      <w:r w:rsidR="00206806">
        <w:t>of</w:t>
      </w:r>
      <w:r w:rsidR="00287603">
        <w:t xml:space="preserve"> the knowledge base.</w:t>
      </w:r>
      <w:r w:rsidR="003C15BC">
        <w:t xml:space="preserve"> Bas</w:t>
      </w:r>
      <w:r w:rsidR="00D355BD">
        <w:t xml:space="preserve">ed on the calculated </w:t>
      </w:r>
      <w:r w:rsidR="0077180B">
        <w:t>similarity scores</w:t>
      </w:r>
      <w:r w:rsidR="00BC5B9C">
        <w:t>, SIENA reorders name entity</w:t>
      </w:r>
      <w:r w:rsidR="00BE0FE8">
        <w:t xml:space="preserve"> </w:t>
      </w:r>
      <w:r w:rsidR="00D21E38">
        <w:t xml:space="preserve">suggestions list </w:t>
      </w:r>
      <w:r w:rsidR="00B40115">
        <w:t xml:space="preserve">according to the descending order of the </w:t>
      </w:r>
      <w:r w:rsidR="00F05EF6">
        <w:t>calculated</w:t>
      </w:r>
      <w:r w:rsidR="00B40115">
        <w:t xml:space="preserve"> </w:t>
      </w:r>
      <w:r w:rsidR="007F3BAC">
        <w:t>similarity scores.</w:t>
      </w:r>
    </w:p>
    <w:p w14:paraId="6995A756" w14:textId="00BF8CE7" w:rsidR="00F05EF6" w:rsidRPr="0058069E" w:rsidRDefault="001C6191" w:rsidP="002E6F14">
      <w:pPr>
        <w:spacing w:before="0" w:line="360" w:lineRule="auto"/>
        <w:ind w:firstLine="360"/>
      </w:pPr>
      <w:r>
        <w:t>Text similarity calculation is done by</w:t>
      </w:r>
      <w:r w:rsidR="00D152E9">
        <w:t xml:space="preserve"> </w:t>
      </w:r>
      <w:r w:rsidR="001742B0">
        <w:t xml:space="preserve">getting </w:t>
      </w:r>
      <w:r w:rsidR="00C935AE">
        <w:t xml:space="preserve">the </w:t>
      </w:r>
      <w:r w:rsidR="001742B0">
        <w:t>average value of</w:t>
      </w:r>
      <w:r>
        <w:t xml:space="preserve"> </w:t>
      </w:r>
      <w:r w:rsidR="00D901B2">
        <w:t>cosine</w:t>
      </w:r>
      <w:r w:rsidR="007E3E21">
        <w:t xml:space="preserve"> </w:t>
      </w:r>
      <w:r w:rsidR="00513FE9">
        <w:t>similarity and the bi-gram similarity scores</w:t>
      </w:r>
      <w:r w:rsidR="00DD2FC2">
        <w:t>. To calculate cosine similarit</w:t>
      </w:r>
      <w:r w:rsidR="007B1FC6">
        <w:t>y both the words are</w:t>
      </w:r>
      <w:r w:rsidR="00591F23">
        <w:t xml:space="preserve"> converted into vectors by counting the </w:t>
      </w:r>
      <w:r w:rsidR="00297301">
        <w:t>letters</w:t>
      </w:r>
      <w:r w:rsidR="00591F23">
        <w:t xml:space="preserve"> of</w:t>
      </w:r>
      <w:r w:rsidR="00BD0AA8">
        <w:t xml:space="preserve"> selected phrase against the Sinhala and English </w:t>
      </w:r>
      <w:r w:rsidR="0030572D">
        <w:t>alphabet</w:t>
      </w:r>
      <w:r w:rsidR="00655337">
        <w:t>.</w:t>
      </w:r>
      <w:r w:rsidR="00D32031">
        <w:t xml:space="preserve"> </w:t>
      </w:r>
      <w:r w:rsidR="00BC7B6C">
        <w:t xml:space="preserve">SIENA English alphabet </w:t>
      </w:r>
      <w:r w:rsidR="00A26A45">
        <w:t>consists of 26 letters and SIENA</w:t>
      </w:r>
      <w:r w:rsidR="00ED0797">
        <w:t xml:space="preserve"> Sinhala alphabet </w:t>
      </w:r>
      <w:r w:rsidR="00B92644">
        <w:t>consists of 1001 letters</w:t>
      </w:r>
      <w:r w:rsidR="00A33747">
        <w:t xml:space="preserve"> therefore each vector</w:t>
      </w:r>
      <w:r w:rsidR="000C74D3">
        <w:t xml:space="preserve"> has</w:t>
      </w:r>
      <w:r w:rsidR="00241A20">
        <w:t xml:space="preserve"> a </w:t>
      </w:r>
      <w:r w:rsidR="001E40B0">
        <w:t>length</w:t>
      </w:r>
      <w:r w:rsidR="002B38C3">
        <w:t xml:space="preserve"> of </w:t>
      </w:r>
      <w:r w:rsidR="003C208D">
        <w:t xml:space="preserve">1027 </w:t>
      </w:r>
      <w:r w:rsidR="003C208D">
        <w:lastRenderedPageBreak/>
        <w:t>letters.</w:t>
      </w:r>
      <w:r w:rsidR="00D32031">
        <w:t xml:space="preserve"> N-gram </w:t>
      </w:r>
      <w:r w:rsidR="00786B40">
        <w:t xml:space="preserve">similarity </w:t>
      </w:r>
      <w:r w:rsidR="00030D06">
        <w:t>calculated</w:t>
      </w:r>
      <w:r w:rsidR="00786B40">
        <w:t xml:space="preserve"> by </w:t>
      </w:r>
      <w:r w:rsidR="00873E05">
        <w:t>break down</w:t>
      </w:r>
      <w:r w:rsidR="00D26206">
        <w:t xml:space="preserve"> phrases into letters a</w:t>
      </w:r>
      <w:r w:rsidR="004D49A7">
        <w:t>nd crate</w:t>
      </w:r>
      <w:r w:rsidR="00E63597">
        <w:t xml:space="preserve"> </w:t>
      </w:r>
      <w:r w:rsidR="0020006A">
        <w:t>bi-</w:t>
      </w:r>
      <w:r w:rsidR="00D7730A">
        <w:rPr>
          <w:noProof/>
        </w:rPr>
        <mc:AlternateContent>
          <mc:Choice Requires="wps">
            <w:drawing>
              <wp:anchor distT="45720" distB="45720" distL="114300" distR="114300" simplePos="0" relativeHeight="251658276" behindDoc="0" locked="0" layoutInCell="1" allowOverlap="1" wp14:anchorId="78CD0C3E" wp14:editId="627276C2">
                <wp:simplePos x="0" y="0"/>
                <wp:positionH relativeFrom="column">
                  <wp:posOffset>-320040</wp:posOffset>
                </wp:positionH>
                <wp:positionV relativeFrom="paragraph">
                  <wp:posOffset>3854450</wp:posOffset>
                </wp:positionV>
                <wp:extent cx="5341620" cy="2004060"/>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2004060"/>
                        </a:xfrm>
                        <a:prstGeom prst="rect">
                          <a:avLst/>
                        </a:prstGeom>
                        <a:solidFill>
                          <a:srgbClr val="FFFFFF"/>
                        </a:solidFill>
                        <a:ln w="9525">
                          <a:noFill/>
                          <a:miter lim="800000"/>
                          <a:headEnd/>
                          <a:tailEnd/>
                        </a:ln>
                      </wps:spPr>
                      <wps:txbx>
                        <w:txbxContent>
                          <w:p w14:paraId="29CC41F5" w14:textId="77777777" w:rsidR="00D7730A" w:rsidRDefault="00A37181" w:rsidP="00D7730A">
                            <w:pPr>
                              <w:keepNext/>
                              <w:jc w:val="center"/>
                            </w:pPr>
                            <w:r w:rsidRPr="00DB7BE5">
                              <w:rPr>
                                <w:rFonts w:cs="Times New Roman"/>
                                <w:noProof/>
                              </w:rPr>
                              <w:drawing>
                                <wp:inline distT="0" distB="0" distL="0" distR="0" wp14:anchorId="229565C4" wp14:editId="3F8A5B54">
                                  <wp:extent cx="3398520" cy="1390626"/>
                                  <wp:effectExtent l="0" t="0" r="0" b="635"/>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3417918" cy="1398563"/>
                                          </a:xfrm>
                                          <a:prstGeom prst="rect">
                                            <a:avLst/>
                                          </a:prstGeom>
                                        </pic:spPr>
                                      </pic:pic>
                                    </a:graphicData>
                                  </a:graphic>
                                </wp:inline>
                              </w:drawing>
                            </w:r>
                          </w:p>
                          <w:p w14:paraId="1C0B0F93" w14:textId="0F8EDC2C" w:rsidR="00D7730A" w:rsidRDefault="00D7730A" w:rsidP="00D7730A">
                            <w:pPr>
                              <w:pStyle w:val="Caption"/>
                            </w:pPr>
                            <w:r>
                              <w:t xml:space="preserve">Figure 4.4.1. </w:t>
                            </w:r>
                            <w:fldSimple w:instr=" SEQ Figure_4.4.1. \* ARABIC ">
                              <w:r w:rsidR="00E33B51">
                                <w:rPr>
                                  <w:noProof/>
                                </w:rPr>
                                <w:t>2</w:t>
                              </w:r>
                            </w:fldSimple>
                            <w:r>
                              <w:t xml:space="preserve">. </w:t>
                            </w:r>
                            <w:r w:rsidRPr="006E2506">
                              <w:t>Sorted name entity suggestion list</w:t>
                            </w:r>
                          </w:p>
                          <w:p w14:paraId="6EB7B181" w14:textId="6DEFF664" w:rsidR="00A37181" w:rsidRDefault="00A37181" w:rsidP="00A934B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CD0C3E" id="_x0000_s1037" type="#_x0000_t202" style="position:absolute;left:0;text-align:left;margin-left:-25.2pt;margin-top:303.5pt;width:420.6pt;height:157.8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" stroked="f">
                <v:textbox>
                  <w:txbxContent>
                    <w:p w14:paraId="29CC41F5" w14:textId="77777777" w:rsidR="00D7730A" w:rsidRDefault="00A37181" w:rsidP="00D7730A">
                      <w:pPr>
                        <w:keepNext/>
                        <w:jc w:val="center"/>
                      </w:pPr>
                      <w:r w:rsidRPr="00DB7BE5">
                        <w:rPr>
                          <w:rFonts w:cs="Times New Roman"/>
                          <w:noProof/>
                        </w:rPr>
                        <w:drawing>
                          <wp:inline distT="0" distB="0" distL="0" distR="0" wp14:anchorId="229565C4" wp14:editId="3F8A5B54">
                            <wp:extent cx="3398520" cy="1390626"/>
                            <wp:effectExtent l="0" t="0" r="0" b="635"/>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3417918" cy="1398563"/>
                                    </a:xfrm>
                                    <a:prstGeom prst="rect">
                                      <a:avLst/>
                                    </a:prstGeom>
                                  </pic:spPr>
                                </pic:pic>
                              </a:graphicData>
                            </a:graphic>
                          </wp:inline>
                        </w:drawing>
                      </w:r>
                    </w:p>
                    <w:p w14:paraId="1C0B0F93" w14:textId="0F8EDC2C" w:rsidR="00D7730A" w:rsidRDefault="00D7730A" w:rsidP="00D7730A">
                      <w:pPr>
                        <w:pStyle w:val="Caption"/>
                      </w:pPr>
                      <w:r>
                        <w:t xml:space="preserve">Figure 4.4.1. </w:t>
                      </w:r>
                      <w:fldSimple w:instr=" SEQ Figure_4.4.1. \* ARABIC ">
                        <w:r w:rsidR="00E33B51">
                          <w:rPr>
                            <w:noProof/>
                          </w:rPr>
                          <w:t>2</w:t>
                        </w:r>
                      </w:fldSimple>
                      <w:r>
                        <w:t xml:space="preserve">. </w:t>
                      </w:r>
                      <w:r w:rsidRPr="006E2506">
                        <w:t>Sorted name entity suggestion list</w:t>
                      </w:r>
                    </w:p>
                    <w:p w14:paraId="6EB7B181" w14:textId="6DEFF664" w:rsidR="00A37181" w:rsidRDefault="00A37181" w:rsidP="00A934B0">
                      <w:pPr>
                        <w:jc w:val="center"/>
                      </w:pPr>
                    </w:p>
                  </w:txbxContent>
                </v:textbox>
                <w10:wrap type="topAndBottom"/>
              </v:shape>
            </w:pict>
          </mc:Fallback>
        </mc:AlternateContent>
      </w:r>
      <w:r w:rsidR="00A37181">
        <w:rPr>
          <w:noProof/>
        </w:rPr>
        <mc:AlternateContent>
          <mc:Choice Requires="wps">
            <w:drawing>
              <wp:anchor distT="45720" distB="45720" distL="114300" distR="114300" simplePos="0" relativeHeight="251658275" behindDoc="1" locked="0" layoutInCell="1" allowOverlap="1" wp14:anchorId="3A6EC79A" wp14:editId="3035BCC4">
                <wp:simplePos x="0" y="0"/>
                <wp:positionH relativeFrom="column">
                  <wp:posOffset>-320040</wp:posOffset>
                </wp:positionH>
                <wp:positionV relativeFrom="paragraph">
                  <wp:posOffset>1652270</wp:posOffset>
                </wp:positionV>
                <wp:extent cx="5341620" cy="2011680"/>
                <wp:effectExtent l="0" t="0" r="0" b="762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2011680"/>
                        </a:xfrm>
                        <a:prstGeom prst="rect">
                          <a:avLst/>
                        </a:prstGeom>
                        <a:solidFill>
                          <a:srgbClr val="FFFFFF"/>
                        </a:solidFill>
                        <a:ln w="9525">
                          <a:noFill/>
                          <a:miter lim="800000"/>
                          <a:headEnd/>
                          <a:tailEnd/>
                        </a:ln>
                      </wps:spPr>
                      <wps:txbx>
                        <w:txbxContent>
                          <w:p w14:paraId="566DAD07" w14:textId="77777777" w:rsidR="00D7730A" w:rsidRDefault="00A37181" w:rsidP="00D7730A">
                            <w:pPr>
                              <w:keepNext/>
                              <w:jc w:val="center"/>
                            </w:pPr>
                            <w:r w:rsidRPr="00DB7BE5">
                              <w:rPr>
                                <w:rFonts w:cs="Times New Roman"/>
                                <w:noProof/>
                              </w:rPr>
                              <w:drawing>
                                <wp:inline distT="0" distB="0" distL="0" distR="0" wp14:anchorId="2A255F14" wp14:editId="2F7D0928">
                                  <wp:extent cx="3335492" cy="1394460"/>
                                  <wp:effectExtent l="0" t="0" r="0" b="0"/>
                                  <wp:docPr id="69" name="Picture 6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346029" cy="1398865"/>
                                          </a:xfrm>
                                          <a:prstGeom prst="rect">
                                            <a:avLst/>
                                          </a:prstGeom>
                                        </pic:spPr>
                                      </pic:pic>
                                    </a:graphicData>
                                  </a:graphic>
                                </wp:inline>
                              </w:drawing>
                            </w:r>
                          </w:p>
                          <w:p w14:paraId="4893C6A6" w14:textId="70C23DF3" w:rsidR="00D7730A" w:rsidRDefault="00D7730A" w:rsidP="00D7730A">
                            <w:pPr>
                              <w:pStyle w:val="Caption"/>
                            </w:pPr>
                            <w:r>
                              <w:t xml:space="preserve">Figure 4.4.1. </w:t>
                            </w:r>
                            <w:fldSimple w:instr=" SEQ Figure_4.4.1. \* ARABIC ">
                              <w:r w:rsidR="00E33B51">
                                <w:rPr>
                                  <w:noProof/>
                                </w:rPr>
                                <w:t>3</w:t>
                              </w:r>
                            </w:fldSimple>
                            <w:r>
                              <w:t xml:space="preserve">. </w:t>
                            </w:r>
                            <w:r w:rsidRPr="00E50532">
                              <w:t>Initial name entity suggestion list order</w:t>
                            </w:r>
                          </w:p>
                          <w:p w14:paraId="526DE27F" w14:textId="62EA6D3D" w:rsidR="00A37181" w:rsidRDefault="00A37181" w:rsidP="00A934B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EC79A" id="_x0000_s1038" type="#_x0000_t202" style="position:absolute;left:0;text-align:left;margin-left:-25.2pt;margin-top:130.1pt;width:420.6pt;height:158.4pt;z-index:-2516582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" stroked="f">
                <v:textbox>
                  <w:txbxContent>
                    <w:p w14:paraId="566DAD07" w14:textId="77777777" w:rsidR="00D7730A" w:rsidRDefault="00A37181" w:rsidP="00D7730A">
                      <w:pPr>
                        <w:keepNext/>
                        <w:jc w:val="center"/>
                      </w:pPr>
                      <w:r w:rsidRPr="00DB7BE5">
                        <w:rPr>
                          <w:rFonts w:cs="Times New Roman"/>
                          <w:noProof/>
                        </w:rPr>
                        <w:drawing>
                          <wp:inline distT="0" distB="0" distL="0" distR="0" wp14:anchorId="2A255F14" wp14:editId="2F7D0928">
                            <wp:extent cx="3335492" cy="1394460"/>
                            <wp:effectExtent l="0" t="0" r="0" b="0"/>
                            <wp:docPr id="69" name="Picture 6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346029" cy="1398865"/>
                                    </a:xfrm>
                                    <a:prstGeom prst="rect">
                                      <a:avLst/>
                                    </a:prstGeom>
                                  </pic:spPr>
                                </pic:pic>
                              </a:graphicData>
                            </a:graphic>
                          </wp:inline>
                        </w:drawing>
                      </w:r>
                    </w:p>
                    <w:p w14:paraId="4893C6A6" w14:textId="70C23DF3" w:rsidR="00D7730A" w:rsidRDefault="00D7730A" w:rsidP="00D7730A">
                      <w:pPr>
                        <w:pStyle w:val="Caption"/>
                      </w:pPr>
                      <w:r>
                        <w:t xml:space="preserve">Figure 4.4.1. </w:t>
                      </w:r>
                      <w:fldSimple w:instr=" SEQ Figure_4.4.1. \* ARABIC ">
                        <w:r w:rsidR="00E33B51">
                          <w:rPr>
                            <w:noProof/>
                          </w:rPr>
                          <w:t>3</w:t>
                        </w:r>
                      </w:fldSimple>
                      <w:r>
                        <w:t xml:space="preserve">. </w:t>
                      </w:r>
                      <w:r w:rsidRPr="00E50532">
                        <w:t>Initial name entity suggestion list order</w:t>
                      </w:r>
                    </w:p>
                    <w:p w14:paraId="526DE27F" w14:textId="62EA6D3D" w:rsidR="00A37181" w:rsidRDefault="00A37181" w:rsidP="00A934B0">
                      <w:pPr>
                        <w:jc w:val="center"/>
                      </w:pPr>
                    </w:p>
                  </w:txbxContent>
                </v:textbox>
                <w10:wrap type="topAndBottom"/>
              </v:shape>
            </w:pict>
          </mc:Fallback>
        </mc:AlternateContent>
      </w:r>
      <w:r w:rsidR="004D49A7">
        <w:t>gram</w:t>
      </w:r>
      <w:r w:rsidR="00F8083E">
        <w:t xml:space="preserve"> </w:t>
      </w:r>
      <w:r w:rsidR="001104D1">
        <w:t>then</w:t>
      </w:r>
      <w:r w:rsidR="00F8083E">
        <w:t xml:space="preserve"> </w:t>
      </w:r>
      <w:r w:rsidR="001104D1">
        <w:t>calculate</w:t>
      </w:r>
      <w:r w:rsidR="00EA1B0F">
        <w:t xml:space="preserve"> the portion of </w:t>
      </w:r>
      <w:r w:rsidR="00654674">
        <w:t xml:space="preserve">similar elements over all </w:t>
      </w:r>
      <w:r w:rsidR="0033447C">
        <w:t>other</w:t>
      </w:r>
      <w:r w:rsidR="00654674">
        <w:t xml:space="preserve"> </w:t>
      </w:r>
      <w:r w:rsidR="00BA1B21">
        <w:t>elements</w:t>
      </w:r>
      <w:r w:rsidR="00654674">
        <w:t>.</w:t>
      </w:r>
    </w:p>
    <w:p w14:paraId="3BC812DA" w14:textId="779741AD" w:rsidR="00E4638E" w:rsidRPr="0058069E" w:rsidRDefault="00E4638E" w:rsidP="00824B9C">
      <w:pPr>
        <w:spacing w:before="0" w:line="360" w:lineRule="auto"/>
        <w:ind w:firstLine="360"/>
        <w:jc w:val="center"/>
      </w:pPr>
    </w:p>
    <w:p w14:paraId="543077D8" w14:textId="18E511CA" w:rsidR="006B6E62" w:rsidRPr="0058069E" w:rsidRDefault="005D5BA7" w:rsidP="00650AF4">
      <w:pPr>
        <w:spacing w:before="0" w:line="360" w:lineRule="auto"/>
        <w:ind w:firstLine="720"/>
        <w:jc w:val="left"/>
      </w:pPr>
      <w:r>
        <w:t>To derive the</w:t>
      </w:r>
      <w:r w:rsidR="00914ABB">
        <w:t xml:space="preserve"> Sinhala</w:t>
      </w:r>
      <w:r>
        <w:t xml:space="preserve"> base word</w:t>
      </w:r>
      <w:r w:rsidR="00914ABB">
        <w:t>s</w:t>
      </w:r>
      <w:r>
        <w:t xml:space="preserve"> SIENA uses </w:t>
      </w:r>
      <w:r w:rsidR="00CE6042">
        <w:t>stemming</w:t>
      </w:r>
      <w:r>
        <w:t xml:space="preserve"> </w:t>
      </w:r>
      <w:r w:rsidR="00CE6042">
        <w:t>algorithm.</w:t>
      </w:r>
      <w:r w:rsidR="00914ABB">
        <w:t xml:space="preserve"> </w:t>
      </w:r>
      <w:r w:rsidR="004E3F0D" w:rsidRPr="004E3F0D">
        <w:t xml:space="preserve">Using this approach, the base form of a given word can be determined without </w:t>
      </w:r>
      <w:r w:rsidR="004410B9" w:rsidRPr="004E3F0D">
        <w:t>considering</w:t>
      </w:r>
      <w:r w:rsidR="004E3F0D" w:rsidRPr="004E3F0D">
        <w:t xml:space="preserve"> its morphological information. By combining prefixes, root words, and suffixes in a meaningful way in accordance with the Sinhala noun declension rules, words can be created in the Sinhala language. </w:t>
      </w:r>
      <w:r w:rsidR="00F54746">
        <w:t xml:space="preserve">A combination of </w:t>
      </w:r>
      <w:r w:rsidR="0060638C">
        <w:t>Sinhala p</w:t>
      </w:r>
      <w:r w:rsidR="004E3F0D" w:rsidRPr="004E3F0D">
        <w:t xml:space="preserve">refixes and </w:t>
      </w:r>
      <w:r w:rsidR="0060638C">
        <w:t xml:space="preserve">Sinhala </w:t>
      </w:r>
      <w:r w:rsidR="004E3F0D" w:rsidRPr="004E3F0D">
        <w:t xml:space="preserve">base words can be combined </w:t>
      </w:r>
      <w:r w:rsidR="0060638C">
        <w:t>with</w:t>
      </w:r>
      <w:r w:rsidR="004E3F0D" w:rsidRPr="004E3F0D">
        <w:t xml:space="preserve"> various suffixes. But unlike suffixes, prefixes </w:t>
      </w:r>
      <w:r w:rsidR="003E1F8B">
        <w:t>d</w:t>
      </w:r>
      <w:r w:rsidR="004E3F0D" w:rsidRPr="004E3F0D">
        <w:t>rastically alter the meaning of the term.</w:t>
      </w:r>
      <w:r w:rsidR="005A10CB">
        <w:t xml:space="preserve"> </w:t>
      </w:r>
      <w:r w:rsidR="00F97C3C">
        <w:t>Therefore,</w:t>
      </w:r>
      <w:r w:rsidR="005A10CB">
        <w:t xml:space="preserve"> </w:t>
      </w:r>
      <w:r w:rsidR="002B4704">
        <w:t xml:space="preserve">by removing </w:t>
      </w:r>
      <w:r w:rsidR="009C0FE9">
        <w:t>suffixes</w:t>
      </w:r>
      <w:r w:rsidR="00E25860">
        <w:t xml:space="preserve"> instead of prefixes,</w:t>
      </w:r>
      <w:r w:rsidR="009C0FE9">
        <w:t xml:space="preserve"> </w:t>
      </w:r>
      <w:r w:rsidR="001C0520">
        <w:t>the rest of the word</w:t>
      </w:r>
      <w:r w:rsidR="007E04CD">
        <w:t>s have almost same meaning</w:t>
      </w:r>
      <w:r w:rsidR="00180714">
        <w:t xml:space="preserve">. </w:t>
      </w:r>
      <w:r w:rsidR="00F6280F">
        <w:t xml:space="preserve">Then </w:t>
      </w:r>
      <w:r w:rsidR="00180714" w:rsidRPr="00180714">
        <w:t xml:space="preserve">Sinhala words are </w:t>
      </w:r>
      <w:r w:rsidR="00F6280F">
        <w:t>conve</w:t>
      </w:r>
      <w:r w:rsidR="00BD7DEF">
        <w:t>rted</w:t>
      </w:r>
      <w:r w:rsidR="00180714" w:rsidRPr="00180714">
        <w:t xml:space="preserve"> into vowel and consonant formats to remove suffixes. The rules for Sinhala word conjugation make it simple to distinguish suffixes from a given word</w:t>
      </w:r>
      <w:r w:rsidR="00D8616B">
        <w:t xml:space="preserve"> when it </w:t>
      </w:r>
      <w:r w:rsidR="00F91CCF">
        <w:t xml:space="preserve">converted </w:t>
      </w:r>
      <w:r w:rsidR="00D7730A">
        <w:t>into</w:t>
      </w:r>
      <w:r w:rsidR="00F91CCF">
        <w:t xml:space="preserve"> </w:t>
      </w:r>
      <w:r w:rsidR="00F91CCF" w:rsidRPr="00180714">
        <w:t>vowel and consonant formats</w:t>
      </w:r>
      <w:r w:rsidR="00180714" w:rsidRPr="00180714">
        <w:t xml:space="preserve">. The converted text was then </w:t>
      </w:r>
      <w:r w:rsidR="00180714" w:rsidRPr="00180714">
        <w:lastRenderedPageBreak/>
        <w:t xml:space="preserve">double-checked against a list of Sinhala suffixes that is also </w:t>
      </w:r>
      <w:r w:rsidR="00082D52">
        <w:t>converted</w:t>
      </w:r>
      <w:r w:rsidR="00236CDC">
        <w:t xml:space="preserve"> into</w:t>
      </w:r>
      <w:r w:rsidR="00180714" w:rsidRPr="00180714">
        <w:t xml:space="preserve"> vowels and consonants. Once the identification is complete, the suffix is eliminated. The final word is then combined with vowels and consonants to return to its original </w:t>
      </w:r>
      <w:r w:rsidR="00F34A26">
        <w:rPr>
          <w:noProof/>
        </w:rPr>
        <mc:AlternateContent>
          <mc:Choice Requires="wps">
            <w:drawing>
              <wp:anchor distT="45720" distB="45720" distL="114300" distR="114300" simplePos="0" relativeHeight="251658277" behindDoc="0" locked="0" layoutInCell="1" allowOverlap="1" wp14:anchorId="2C0C1434" wp14:editId="5A27CCBD">
                <wp:simplePos x="0" y="0"/>
                <wp:positionH relativeFrom="column">
                  <wp:posOffset>-30480</wp:posOffset>
                </wp:positionH>
                <wp:positionV relativeFrom="paragraph">
                  <wp:posOffset>2178050</wp:posOffset>
                </wp:positionV>
                <wp:extent cx="5166360" cy="2103120"/>
                <wp:effectExtent l="0" t="0" r="0" b="0"/>
                <wp:wrapTopAndBottom/>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2103120"/>
                        </a:xfrm>
                        <a:prstGeom prst="rect">
                          <a:avLst/>
                        </a:prstGeom>
                        <a:solidFill>
                          <a:srgbClr val="FFFFFF"/>
                        </a:solidFill>
                        <a:ln w="9525">
                          <a:noFill/>
                          <a:miter lim="800000"/>
                          <a:headEnd/>
                          <a:tailEnd/>
                        </a:ln>
                      </wps:spPr>
                      <wps:txbx>
                        <w:txbxContent>
                          <w:p w14:paraId="69692390" w14:textId="77777777" w:rsidR="00E33B51" w:rsidRDefault="00F34A26" w:rsidP="00E33B51">
                            <w:pPr>
                              <w:keepNext/>
                              <w:jc w:val="center"/>
                            </w:pPr>
                            <w:r w:rsidRPr="00DB7BE5">
                              <w:rPr>
                                <w:rFonts w:cs="Times New Roman"/>
                                <w:noProof/>
                              </w:rPr>
                              <w:drawing>
                                <wp:inline distT="0" distB="0" distL="0" distR="0" wp14:anchorId="43D0B239" wp14:editId="4AE0BAA9">
                                  <wp:extent cx="4255221" cy="1478280"/>
                                  <wp:effectExtent l="0" t="0" r="0" b="7620"/>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49">
                                            <a:extLst>
                                              <a:ext uri="{28A0092B-C50C-407E-A947-70E740481C1C}">
                                                <a14:useLocalDpi xmlns:a14="http://schemas.microsoft.com/office/drawing/2010/main" val="0"/>
                                              </a:ext>
                                            </a:extLst>
                                          </a:blip>
                                          <a:stretch>
                                            <a:fillRect/>
                                          </a:stretch>
                                        </pic:blipFill>
                                        <pic:spPr>
                                          <a:xfrm>
                                            <a:off x="0" y="0"/>
                                            <a:ext cx="4270617" cy="1483629"/>
                                          </a:xfrm>
                                          <a:prstGeom prst="rect">
                                            <a:avLst/>
                                          </a:prstGeom>
                                        </pic:spPr>
                                      </pic:pic>
                                    </a:graphicData>
                                  </a:graphic>
                                </wp:inline>
                              </w:drawing>
                            </w:r>
                          </w:p>
                          <w:p w14:paraId="01864453" w14:textId="7A768347" w:rsidR="00E33B51" w:rsidRDefault="00E33B51" w:rsidP="00E33B51">
                            <w:pPr>
                              <w:pStyle w:val="Caption"/>
                            </w:pPr>
                            <w:r>
                              <w:t xml:space="preserve">Figure 4.4.1. </w:t>
                            </w:r>
                            <w:fldSimple w:instr=" SEQ Figure_4.4.1. \* ARABIC ">
                              <w:r>
                                <w:rPr>
                                  <w:noProof/>
                                </w:rPr>
                                <w:t>4</w:t>
                              </w:r>
                            </w:fldSimple>
                            <w:r>
                              <w:t>. Stemming algorithm</w:t>
                            </w:r>
                          </w:p>
                          <w:p w14:paraId="7517940A" w14:textId="0D935D26" w:rsidR="00F34A26" w:rsidRDefault="00F34A26" w:rsidP="00F34A2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C1434" id="_x0000_s1039" type="#_x0000_t202" style="position:absolute;left:0;text-align:left;margin-left:-2.4pt;margin-top:171.5pt;width:406.8pt;height:165.6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" stroked="f">
                <v:textbox>
                  <w:txbxContent>
                    <w:p w14:paraId="69692390" w14:textId="77777777" w:rsidR="00E33B51" w:rsidRDefault="00F34A26" w:rsidP="00E33B51">
                      <w:pPr>
                        <w:keepNext/>
                        <w:jc w:val="center"/>
                      </w:pPr>
                      <w:r w:rsidRPr="00DB7BE5">
                        <w:rPr>
                          <w:rFonts w:cs="Times New Roman"/>
                          <w:noProof/>
                        </w:rPr>
                        <w:drawing>
                          <wp:inline distT="0" distB="0" distL="0" distR="0" wp14:anchorId="43D0B239" wp14:editId="4AE0BAA9">
                            <wp:extent cx="4255221" cy="1478280"/>
                            <wp:effectExtent l="0" t="0" r="0" b="7620"/>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49">
                                      <a:extLst>
                                        <a:ext uri="{28A0092B-C50C-407E-A947-70E740481C1C}">
                                          <a14:useLocalDpi xmlns:a14="http://schemas.microsoft.com/office/drawing/2010/main" val="0"/>
                                        </a:ext>
                                      </a:extLst>
                                    </a:blip>
                                    <a:stretch>
                                      <a:fillRect/>
                                    </a:stretch>
                                  </pic:blipFill>
                                  <pic:spPr>
                                    <a:xfrm>
                                      <a:off x="0" y="0"/>
                                      <a:ext cx="4270617" cy="1483629"/>
                                    </a:xfrm>
                                    <a:prstGeom prst="rect">
                                      <a:avLst/>
                                    </a:prstGeom>
                                  </pic:spPr>
                                </pic:pic>
                              </a:graphicData>
                            </a:graphic>
                          </wp:inline>
                        </w:drawing>
                      </w:r>
                    </w:p>
                    <w:p w14:paraId="01864453" w14:textId="7A768347" w:rsidR="00E33B51" w:rsidRDefault="00E33B51" w:rsidP="00E33B51">
                      <w:pPr>
                        <w:pStyle w:val="Caption"/>
                      </w:pPr>
                      <w:r>
                        <w:t xml:space="preserve">Figure 4.4.1. </w:t>
                      </w:r>
                      <w:fldSimple w:instr=" SEQ Figure_4.4.1. \* ARABIC ">
                        <w:r>
                          <w:rPr>
                            <w:noProof/>
                          </w:rPr>
                          <w:t>4</w:t>
                        </w:r>
                      </w:fldSimple>
                      <w:r>
                        <w:t>. Stemming algorithm</w:t>
                      </w:r>
                    </w:p>
                    <w:p w14:paraId="7517940A" w14:textId="0D935D26" w:rsidR="00F34A26" w:rsidRDefault="00F34A26" w:rsidP="00F34A26">
                      <w:pPr>
                        <w:jc w:val="center"/>
                      </w:pPr>
                    </w:p>
                  </w:txbxContent>
                </v:textbox>
                <w10:wrap type="topAndBottom"/>
              </v:shape>
            </w:pict>
          </mc:Fallback>
        </mc:AlternateContent>
      </w:r>
      <w:r w:rsidR="00180714" w:rsidRPr="00180714">
        <w:t>form.</w:t>
      </w:r>
    </w:p>
    <w:p w14:paraId="49F2724B" w14:textId="35ABBFAD" w:rsidR="00F34A26" w:rsidRDefault="00F34A26" w:rsidP="00650AF4">
      <w:pPr>
        <w:spacing w:before="0" w:line="360" w:lineRule="auto"/>
        <w:ind w:firstLine="720"/>
        <w:jc w:val="left"/>
      </w:pPr>
    </w:p>
    <w:p w14:paraId="08FC468F" w14:textId="00475E6B" w:rsidR="0081283F" w:rsidRPr="0058069E" w:rsidRDefault="0081283F" w:rsidP="00772D17">
      <w:pPr>
        <w:spacing w:before="0" w:line="360" w:lineRule="auto"/>
        <w:ind w:firstLine="720"/>
        <w:jc w:val="center"/>
      </w:pPr>
    </w:p>
    <w:p w14:paraId="2AF61423" w14:textId="77777777" w:rsidR="00D52BD9" w:rsidRDefault="007666FF" w:rsidP="005B625F">
      <w:pPr>
        <w:pStyle w:val="Heading3"/>
        <w:numPr>
          <w:ilvl w:val="2"/>
          <w:numId w:val="3"/>
        </w:numPr>
        <w:spacing w:before="0" w:after="240" w:line="360" w:lineRule="auto"/>
      </w:pPr>
      <w:bookmarkStart w:id="52" w:name="_Ref117236337"/>
      <w:r>
        <w:t>Auto annotation</w:t>
      </w:r>
      <w:bookmarkEnd w:id="52"/>
    </w:p>
    <w:p w14:paraId="78BC78D8" w14:textId="15EDCF56" w:rsidR="008B2018" w:rsidRPr="0058069E" w:rsidRDefault="001E2541" w:rsidP="003650D0">
      <w:pPr>
        <w:spacing w:line="360" w:lineRule="auto"/>
        <w:ind w:firstLine="360"/>
      </w:pPr>
      <w:r w:rsidRPr="001E2541">
        <w:t xml:space="preserve">Based on previously annotated data, this algorithm is used to carry out auto-annotation activities. This, as opposed to stemming algorithms, establishes a link between the </w:t>
      </w:r>
      <w:r w:rsidR="00435CF7">
        <w:t>base</w:t>
      </w:r>
      <w:r w:rsidRPr="001E2541">
        <w:t xml:space="preserve"> words and their original phrases. As a result, this method changes a phrase into </w:t>
      </w:r>
      <w:r w:rsidR="00435CF7">
        <w:t>base</w:t>
      </w:r>
      <w:r w:rsidRPr="001E2541">
        <w:t xml:space="preserve"> form and saves it in the knowledge base along with the name entity that the user provided when they first assigned a name entity to it. Each knowledge base </w:t>
      </w:r>
      <w:r w:rsidR="007B1768" w:rsidRPr="001E2541">
        <w:t>entries</w:t>
      </w:r>
      <w:r w:rsidRPr="001E2541">
        <w:t xml:space="preserve"> </w:t>
      </w:r>
      <w:r w:rsidR="009E3010">
        <w:t>consists of</w:t>
      </w:r>
      <w:r w:rsidR="00DE62A7">
        <w:t xml:space="preserve"> usage</w:t>
      </w:r>
      <w:r w:rsidRPr="001E2541">
        <w:t xml:space="preserve"> count</w:t>
      </w:r>
      <w:r w:rsidR="00A0011E">
        <w:t xml:space="preserve"> as well</w:t>
      </w:r>
      <w:r w:rsidRPr="001E2541">
        <w:t xml:space="preserve">. SIENA changes a term to its base form when a user </w:t>
      </w:r>
      <w:r w:rsidR="0076521F">
        <w:t>selects</w:t>
      </w:r>
      <w:r w:rsidRPr="001E2541">
        <w:t xml:space="preserve"> it</w:t>
      </w:r>
      <w:r w:rsidR="0076521F">
        <w:t xml:space="preserve"> for the annotation</w:t>
      </w:r>
      <w:r w:rsidRPr="001E2541">
        <w:t>, then looks it up in the knowledge base. The algorithm will apply</w:t>
      </w:r>
      <w:r w:rsidR="005114D0">
        <w:t xml:space="preserve"> name entity of user selected</w:t>
      </w:r>
      <w:r w:rsidR="004B2C0C">
        <w:t xml:space="preserve"> </w:t>
      </w:r>
      <w:r w:rsidR="0076521F">
        <w:t>phrases</w:t>
      </w:r>
      <w:r w:rsidRPr="001E2541">
        <w:t xml:space="preserve"> to all the variants of a base word.</w:t>
      </w:r>
      <w:r w:rsidR="002F5C17">
        <w:t xml:space="preserve"> To do the</w:t>
      </w:r>
      <w:r w:rsidR="009B3E79">
        <w:t xml:space="preserve"> auto</w:t>
      </w:r>
      <w:r w:rsidR="002F5C17">
        <w:t xml:space="preserve"> annotation</w:t>
      </w:r>
      <w:r w:rsidR="00AA018F">
        <w:t xml:space="preserve"> </w:t>
      </w:r>
      <w:r w:rsidR="003650D0" w:rsidRPr="003650D0">
        <w:t xml:space="preserve">SIENA counts the words inside the user-selected phrase and groups the words by keeping the order of the sentences while ensuring that each group has the same number of words to determine the base word variants. Then, SIENA iterates over each group, transforms it to base form, and determines whether it matches the base form </w:t>
      </w:r>
      <w:r w:rsidR="00581FC8">
        <w:t>which is</w:t>
      </w:r>
      <w:r w:rsidR="003650D0" w:rsidRPr="003650D0">
        <w:t xml:space="preserve"> chosen</w:t>
      </w:r>
      <w:r w:rsidR="00A42861">
        <w:t xml:space="preserve"> by the user</w:t>
      </w:r>
      <w:r w:rsidR="003650D0" w:rsidRPr="003650D0">
        <w:t xml:space="preserve">. If they match, SIENA will assign </w:t>
      </w:r>
      <w:r w:rsidR="003650D0" w:rsidRPr="003650D0">
        <w:lastRenderedPageBreak/>
        <w:t xml:space="preserve">the name entity of the chosen base word to that group and reconstruct the sentence </w:t>
      </w:r>
      <w:r w:rsidR="00C63BDB">
        <w:rPr>
          <w:noProof/>
        </w:rPr>
        <mc:AlternateContent>
          <mc:Choice Requires="wps">
            <w:drawing>
              <wp:anchor distT="45720" distB="45720" distL="114300" distR="114300" simplePos="0" relativeHeight="251658279" behindDoc="0" locked="0" layoutInCell="1" allowOverlap="1" wp14:anchorId="103C734D" wp14:editId="44FB1559">
                <wp:simplePos x="0" y="0"/>
                <wp:positionH relativeFrom="column">
                  <wp:posOffset>0</wp:posOffset>
                </wp:positionH>
                <wp:positionV relativeFrom="paragraph">
                  <wp:posOffset>4837430</wp:posOffset>
                </wp:positionV>
                <wp:extent cx="5212080" cy="3489960"/>
                <wp:effectExtent l="0" t="0" r="7620" b="0"/>
                <wp:wrapTopAndBottom/>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3489960"/>
                        </a:xfrm>
                        <a:prstGeom prst="rect">
                          <a:avLst/>
                        </a:prstGeom>
                        <a:solidFill>
                          <a:srgbClr val="FFFFFF"/>
                        </a:solidFill>
                        <a:ln w="9525">
                          <a:noFill/>
                          <a:miter lim="800000"/>
                          <a:headEnd/>
                          <a:tailEnd/>
                        </a:ln>
                      </wps:spPr>
                      <wps:txbx>
                        <w:txbxContent>
                          <w:p w14:paraId="6F8A209D" w14:textId="77777777" w:rsidR="00C63BDB" w:rsidRDefault="00364952" w:rsidP="00C63BDB">
                            <w:pPr>
                              <w:keepNext/>
                              <w:jc w:val="center"/>
                            </w:pPr>
                            <w:r w:rsidRPr="00DB7BE5">
                              <w:rPr>
                                <w:rFonts w:cs="Times New Roman"/>
                                <w:noProof/>
                              </w:rPr>
                              <w:drawing>
                                <wp:inline distT="0" distB="0" distL="0" distR="0" wp14:anchorId="4B6658BC" wp14:editId="5601A9D5">
                                  <wp:extent cx="4434840" cy="2795016"/>
                                  <wp:effectExtent l="0" t="0" r="3810" b="5715"/>
                                  <wp:docPr id="93" name="Picture 9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4460288" cy="2811054"/>
                                          </a:xfrm>
                                          <a:prstGeom prst="rect">
                                            <a:avLst/>
                                          </a:prstGeom>
                                        </pic:spPr>
                                      </pic:pic>
                                    </a:graphicData>
                                  </a:graphic>
                                </wp:inline>
                              </w:drawing>
                            </w:r>
                          </w:p>
                          <w:p w14:paraId="211221FF" w14:textId="57B0CDB5" w:rsidR="00C63BDB" w:rsidRDefault="00C63BDB" w:rsidP="00C63BDB">
                            <w:pPr>
                              <w:pStyle w:val="Caption"/>
                            </w:pPr>
                            <w:r>
                              <w:t xml:space="preserve">Figure 4.4.2. </w:t>
                            </w:r>
                            <w:fldSimple w:instr=" SEQ Figure_4.4.2. \* ARABIC ">
                              <w:r>
                                <w:rPr>
                                  <w:noProof/>
                                </w:rPr>
                                <w:t>1</w:t>
                              </w:r>
                            </w:fldSimple>
                            <w:r>
                              <w:t>. After</w:t>
                            </w:r>
                            <w:r w:rsidR="00F81437">
                              <w:t xml:space="preserve"> auto annotation</w:t>
                            </w:r>
                          </w:p>
                          <w:p w14:paraId="0183398B" w14:textId="17493BDC" w:rsidR="00364952" w:rsidRDefault="00364952" w:rsidP="00C63BD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3C734D" id="_x0000_s1040" type="#_x0000_t202" style="position:absolute;left:0;text-align:left;margin-left:0;margin-top:380.9pt;width:410.4pt;height:274.8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" stroked="f">
                <v:textbox>
                  <w:txbxContent>
                    <w:p w14:paraId="6F8A209D" w14:textId="77777777" w:rsidR="00C63BDB" w:rsidRDefault="00364952" w:rsidP="00C63BDB">
                      <w:pPr>
                        <w:keepNext/>
                        <w:jc w:val="center"/>
                      </w:pPr>
                      <w:r w:rsidRPr="00DB7BE5">
                        <w:rPr>
                          <w:rFonts w:cs="Times New Roman"/>
                          <w:noProof/>
                        </w:rPr>
                        <w:drawing>
                          <wp:inline distT="0" distB="0" distL="0" distR="0" wp14:anchorId="4B6658BC" wp14:editId="5601A9D5">
                            <wp:extent cx="4434840" cy="2795016"/>
                            <wp:effectExtent l="0" t="0" r="3810" b="5715"/>
                            <wp:docPr id="93" name="Picture 9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4460288" cy="2811054"/>
                                    </a:xfrm>
                                    <a:prstGeom prst="rect">
                                      <a:avLst/>
                                    </a:prstGeom>
                                  </pic:spPr>
                                </pic:pic>
                              </a:graphicData>
                            </a:graphic>
                          </wp:inline>
                        </w:drawing>
                      </w:r>
                    </w:p>
                    <w:p w14:paraId="211221FF" w14:textId="57B0CDB5" w:rsidR="00C63BDB" w:rsidRDefault="00C63BDB" w:rsidP="00C63BDB">
                      <w:pPr>
                        <w:pStyle w:val="Caption"/>
                      </w:pPr>
                      <w:r>
                        <w:t xml:space="preserve">Figure 4.4.2. </w:t>
                      </w:r>
                      <w:fldSimple w:instr=" SEQ Figure_4.4.2. \* ARABIC ">
                        <w:r>
                          <w:rPr>
                            <w:noProof/>
                          </w:rPr>
                          <w:t>1</w:t>
                        </w:r>
                      </w:fldSimple>
                      <w:r>
                        <w:t>. After</w:t>
                      </w:r>
                      <w:r w:rsidR="00F81437">
                        <w:t xml:space="preserve"> auto annotation</w:t>
                      </w:r>
                    </w:p>
                    <w:p w14:paraId="0183398B" w14:textId="17493BDC" w:rsidR="00364952" w:rsidRDefault="00364952" w:rsidP="00C63BDB">
                      <w:pPr>
                        <w:jc w:val="center"/>
                      </w:pPr>
                    </w:p>
                  </w:txbxContent>
                </v:textbox>
                <w10:wrap type="topAndBottom"/>
              </v:shape>
            </w:pict>
          </mc:Fallback>
        </mc:AlternateContent>
      </w:r>
      <w:r w:rsidR="00C63BDB">
        <w:rPr>
          <w:noProof/>
        </w:rPr>
        <mc:AlternateContent>
          <mc:Choice Requires="wps">
            <w:drawing>
              <wp:anchor distT="45720" distB="45720" distL="114300" distR="114300" simplePos="0" relativeHeight="251658278" behindDoc="0" locked="0" layoutInCell="1" allowOverlap="1" wp14:anchorId="030BA285" wp14:editId="2759D62C">
                <wp:simplePos x="0" y="0"/>
                <wp:positionH relativeFrom="column">
                  <wp:posOffset>0</wp:posOffset>
                </wp:positionH>
                <wp:positionV relativeFrom="paragraph">
                  <wp:posOffset>1339850</wp:posOffset>
                </wp:positionV>
                <wp:extent cx="5212080" cy="3345180"/>
                <wp:effectExtent l="0" t="0" r="7620" b="762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3345180"/>
                        </a:xfrm>
                        <a:prstGeom prst="rect">
                          <a:avLst/>
                        </a:prstGeom>
                        <a:solidFill>
                          <a:srgbClr val="FFFFFF"/>
                        </a:solidFill>
                        <a:ln w="9525">
                          <a:noFill/>
                          <a:miter lim="800000"/>
                          <a:headEnd/>
                          <a:tailEnd/>
                        </a:ln>
                      </wps:spPr>
                      <wps:txbx>
                        <w:txbxContent>
                          <w:p w14:paraId="62385D6C" w14:textId="77777777" w:rsidR="00364952" w:rsidRDefault="00364952" w:rsidP="00364952">
                            <w:pPr>
                              <w:keepNext/>
                              <w:jc w:val="center"/>
                            </w:pPr>
                            <w:r w:rsidRPr="00DB7BE5">
                              <w:rPr>
                                <w:rFonts w:cs="Times New Roman"/>
                                <w:noProof/>
                              </w:rPr>
                              <w:drawing>
                                <wp:inline distT="0" distB="0" distL="0" distR="0" wp14:anchorId="021B1611" wp14:editId="15757FE6">
                                  <wp:extent cx="4449089" cy="2712720"/>
                                  <wp:effectExtent l="0" t="0" r="8890" b="0"/>
                                  <wp:docPr id="1580530801" name="Picture 158053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801" name="Picture 1580530801"/>
                                          <pic:cNvPicPr/>
                                        </pic:nvPicPr>
                                        <pic:blipFill>
                                          <a:blip r:embed="rId51">
                                            <a:extLst>
                                              <a:ext uri="{28A0092B-C50C-407E-A947-70E740481C1C}">
                                                <a14:useLocalDpi xmlns:a14="http://schemas.microsoft.com/office/drawing/2010/main" val="0"/>
                                              </a:ext>
                                            </a:extLst>
                                          </a:blip>
                                          <a:stretch>
                                            <a:fillRect/>
                                          </a:stretch>
                                        </pic:blipFill>
                                        <pic:spPr>
                                          <a:xfrm>
                                            <a:off x="0" y="0"/>
                                            <a:ext cx="4512474" cy="2751367"/>
                                          </a:xfrm>
                                          <a:prstGeom prst="rect">
                                            <a:avLst/>
                                          </a:prstGeom>
                                        </pic:spPr>
                                      </pic:pic>
                                    </a:graphicData>
                                  </a:graphic>
                                </wp:inline>
                              </w:drawing>
                            </w:r>
                          </w:p>
                          <w:p w14:paraId="2764EE2C" w14:textId="3D66F045" w:rsidR="00364952" w:rsidRDefault="00364952" w:rsidP="00364952">
                            <w:pPr>
                              <w:pStyle w:val="Caption"/>
                            </w:pPr>
                            <w:r>
                              <w:t xml:space="preserve">Figure 4.4.2. </w:t>
                            </w:r>
                            <w:fldSimple w:instr=" SEQ Figure_4.4.2. \* ARABIC ">
                              <w:r w:rsidR="00C63BDB">
                                <w:rPr>
                                  <w:noProof/>
                                </w:rPr>
                                <w:t>2</w:t>
                              </w:r>
                            </w:fldSimple>
                            <w:r>
                              <w:t>. Before</w:t>
                            </w:r>
                            <w:r w:rsidR="00F81437">
                              <w:t xml:space="preserve"> auto annotation</w:t>
                            </w:r>
                          </w:p>
                          <w:p w14:paraId="1C98785F" w14:textId="1D7D126B" w:rsidR="00AE54DB" w:rsidRDefault="00AE54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BA285" id="_x0000_s1041" type="#_x0000_t202" style="position:absolute;left:0;text-align:left;margin-left:0;margin-top:105.5pt;width:410.4pt;height:263.4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" stroked="f">
                <v:textbox>
                  <w:txbxContent>
                    <w:p w14:paraId="62385D6C" w14:textId="77777777" w:rsidR="00364952" w:rsidRDefault="00364952" w:rsidP="00364952">
                      <w:pPr>
                        <w:keepNext/>
                        <w:jc w:val="center"/>
                      </w:pPr>
                      <w:r w:rsidRPr="00DB7BE5">
                        <w:rPr>
                          <w:rFonts w:cs="Times New Roman"/>
                          <w:noProof/>
                        </w:rPr>
                        <w:drawing>
                          <wp:inline distT="0" distB="0" distL="0" distR="0" wp14:anchorId="021B1611" wp14:editId="15757FE6">
                            <wp:extent cx="4449089" cy="2712720"/>
                            <wp:effectExtent l="0" t="0" r="8890" b="0"/>
                            <wp:docPr id="1580530801" name="Picture 158053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801" name="Picture 1580530801"/>
                                    <pic:cNvPicPr/>
                                  </pic:nvPicPr>
                                  <pic:blipFill>
                                    <a:blip r:embed="rId51">
                                      <a:extLst>
                                        <a:ext uri="{28A0092B-C50C-407E-A947-70E740481C1C}">
                                          <a14:useLocalDpi xmlns:a14="http://schemas.microsoft.com/office/drawing/2010/main" val="0"/>
                                        </a:ext>
                                      </a:extLst>
                                    </a:blip>
                                    <a:stretch>
                                      <a:fillRect/>
                                    </a:stretch>
                                  </pic:blipFill>
                                  <pic:spPr>
                                    <a:xfrm>
                                      <a:off x="0" y="0"/>
                                      <a:ext cx="4512474" cy="2751367"/>
                                    </a:xfrm>
                                    <a:prstGeom prst="rect">
                                      <a:avLst/>
                                    </a:prstGeom>
                                  </pic:spPr>
                                </pic:pic>
                              </a:graphicData>
                            </a:graphic>
                          </wp:inline>
                        </w:drawing>
                      </w:r>
                    </w:p>
                    <w:p w14:paraId="2764EE2C" w14:textId="3D66F045" w:rsidR="00364952" w:rsidRDefault="00364952" w:rsidP="00364952">
                      <w:pPr>
                        <w:pStyle w:val="Caption"/>
                      </w:pPr>
                      <w:r>
                        <w:t xml:space="preserve">Figure 4.4.2. </w:t>
                      </w:r>
                      <w:fldSimple w:instr=" SEQ Figure_4.4.2. \* ARABIC ">
                        <w:r w:rsidR="00C63BDB">
                          <w:rPr>
                            <w:noProof/>
                          </w:rPr>
                          <w:t>2</w:t>
                        </w:r>
                      </w:fldSimple>
                      <w:r>
                        <w:t>. Before</w:t>
                      </w:r>
                      <w:r w:rsidR="00F81437">
                        <w:t xml:space="preserve"> auto annotation</w:t>
                      </w:r>
                    </w:p>
                    <w:p w14:paraId="1C98785F" w14:textId="1D7D126B" w:rsidR="00AE54DB" w:rsidRDefault="00AE54DB"/>
                  </w:txbxContent>
                </v:textbox>
                <w10:wrap type="topAndBottom"/>
              </v:shape>
            </w:pict>
          </mc:Fallback>
        </mc:AlternateContent>
      </w:r>
      <w:r w:rsidR="003650D0" w:rsidRPr="003650D0">
        <w:t>using the word groups.</w:t>
      </w:r>
      <w:r w:rsidR="00AA018F">
        <w:t xml:space="preserve"> </w:t>
      </w:r>
    </w:p>
    <w:p w14:paraId="325B1DC9" w14:textId="731CEBF6" w:rsidR="00A0122C" w:rsidRDefault="00D32962" w:rsidP="00A31667">
      <w:pPr>
        <w:pStyle w:val="Heading3"/>
        <w:numPr>
          <w:ilvl w:val="2"/>
          <w:numId w:val="3"/>
        </w:numPr>
        <w:spacing w:before="0" w:after="240" w:line="360" w:lineRule="auto"/>
      </w:pPr>
      <w:bookmarkStart w:id="53" w:name="_Ref117236339"/>
      <w:r>
        <w:lastRenderedPageBreak/>
        <w:t>Knowledgebase</w:t>
      </w:r>
      <w:bookmarkEnd w:id="53"/>
    </w:p>
    <w:p w14:paraId="4C17B0A8" w14:textId="1FA086A7" w:rsidR="0058069E" w:rsidRPr="0058069E" w:rsidRDefault="0010570E" w:rsidP="00731772">
      <w:pPr>
        <w:spacing w:line="360" w:lineRule="auto"/>
        <w:ind w:firstLine="360"/>
      </w:pPr>
      <w:r>
        <w:rPr>
          <w:noProof/>
        </w:rPr>
        <mc:AlternateContent>
          <mc:Choice Requires="wps">
            <w:drawing>
              <wp:anchor distT="45720" distB="45720" distL="114300" distR="114300" simplePos="0" relativeHeight="251658280" behindDoc="0" locked="0" layoutInCell="1" allowOverlap="1" wp14:anchorId="4D0F1BCF" wp14:editId="4889A655">
                <wp:simplePos x="0" y="0"/>
                <wp:positionH relativeFrom="column">
                  <wp:posOffset>-53340</wp:posOffset>
                </wp:positionH>
                <wp:positionV relativeFrom="paragraph">
                  <wp:posOffset>1389380</wp:posOffset>
                </wp:positionV>
                <wp:extent cx="5288280" cy="2407920"/>
                <wp:effectExtent l="0" t="0" r="762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2407920"/>
                        </a:xfrm>
                        <a:prstGeom prst="rect">
                          <a:avLst/>
                        </a:prstGeom>
                        <a:solidFill>
                          <a:srgbClr val="FFFFFF"/>
                        </a:solidFill>
                        <a:ln w="9525">
                          <a:noFill/>
                          <a:miter lim="800000"/>
                          <a:headEnd/>
                          <a:tailEnd/>
                        </a:ln>
                      </wps:spPr>
                      <wps:txbx>
                        <w:txbxContent>
                          <w:p w14:paraId="730506EE" w14:textId="77777777" w:rsidR="000852CE" w:rsidRDefault="0010570E" w:rsidP="000852CE">
                            <w:pPr>
                              <w:keepNext/>
                              <w:jc w:val="center"/>
                            </w:pPr>
                            <w:r w:rsidRPr="00DB7BE5">
                              <w:rPr>
                                <w:rFonts w:cs="Times New Roman"/>
                                <w:noProof/>
                              </w:rPr>
                              <w:drawing>
                                <wp:inline distT="0" distB="0" distL="0" distR="0" wp14:anchorId="2D908411" wp14:editId="4A3A363F">
                                  <wp:extent cx="4584334" cy="1744980"/>
                                  <wp:effectExtent l="0" t="0" r="6985"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02902" cy="1752048"/>
                                          </a:xfrm>
                                          <a:prstGeom prst="rect">
                                            <a:avLst/>
                                          </a:prstGeom>
                                          <a:noFill/>
                                          <a:ln>
                                            <a:noFill/>
                                          </a:ln>
                                        </pic:spPr>
                                      </pic:pic>
                                    </a:graphicData>
                                  </a:graphic>
                                </wp:inline>
                              </w:drawing>
                            </w:r>
                          </w:p>
                          <w:p w14:paraId="22E7D6A4" w14:textId="2A929E77" w:rsidR="000852CE" w:rsidRDefault="000852CE" w:rsidP="000852CE">
                            <w:pPr>
                              <w:pStyle w:val="Caption"/>
                            </w:pPr>
                            <w:r>
                              <w:t xml:space="preserve">Figure 4.4.3. </w:t>
                            </w:r>
                            <w:fldSimple w:instr=" SEQ Figure_4.4.3. \* ARABIC ">
                              <w:r>
                                <w:rPr>
                                  <w:noProof/>
                                </w:rPr>
                                <w:t>1</w:t>
                              </w:r>
                            </w:fldSimple>
                            <w:r>
                              <w:t xml:space="preserve"> Import or export knowledge base</w:t>
                            </w:r>
                          </w:p>
                          <w:p w14:paraId="7E7B609E" w14:textId="1CF80C85" w:rsidR="0010570E" w:rsidRDefault="0010570E" w:rsidP="0010570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F1BCF" id="_x0000_s1042" type="#_x0000_t202" style="position:absolute;left:0;text-align:left;margin-left:-4.2pt;margin-top:109.4pt;width:416.4pt;height:189.6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" stroked="f">
                <v:textbox>
                  <w:txbxContent>
                    <w:p w14:paraId="730506EE" w14:textId="77777777" w:rsidR="000852CE" w:rsidRDefault="0010570E" w:rsidP="000852CE">
                      <w:pPr>
                        <w:keepNext/>
                        <w:jc w:val="center"/>
                      </w:pPr>
                      <w:r w:rsidRPr="00DB7BE5">
                        <w:rPr>
                          <w:rFonts w:cs="Times New Roman"/>
                          <w:noProof/>
                        </w:rPr>
                        <w:drawing>
                          <wp:inline distT="0" distB="0" distL="0" distR="0" wp14:anchorId="2D908411" wp14:editId="4A3A363F">
                            <wp:extent cx="4584334" cy="1744980"/>
                            <wp:effectExtent l="0" t="0" r="6985"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02902" cy="1752048"/>
                                    </a:xfrm>
                                    <a:prstGeom prst="rect">
                                      <a:avLst/>
                                    </a:prstGeom>
                                    <a:noFill/>
                                    <a:ln>
                                      <a:noFill/>
                                    </a:ln>
                                  </pic:spPr>
                                </pic:pic>
                              </a:graphicData>
                            </a:graphic>
                          </wp:inline>
                        </w:drawing>
                      </w:r>
                    </w:p>
                    <w:p w14:paraId="22E7D6A4" w14:textId="2A929E77" w:rsidR="000852CE" w:rsidRDefault="000852CE" w:rsidP="000852CE">
                      <w:pPr>
                        <w:pStyle w:val="Caption"/>
                      </w:pPr>
                      <w:r>
                        <w:t xml:space="preserve">Figure 4.4.3. </w:t>
                      </w:r>
                      <w:fldSimple w:instr=" SEQ Figure_4.4.3. \* ARABIC ">
                        <w:r>
                          <w:rPr>
                            <w:noProof/>
                          </w:rPr>
                          <w:t>1</w:t>
                        </w:r>
                      </w:fldSimple>
                      <w:r>
                        <w:t xml:space="preserve"> Import or export knowledge base</w:t>
                      </w:r>
                    </w:p>
                    <w:p w14:paraId="7E7B609E" w14:textId="1CF80C85" w:rsidR="0010570E" w:rsidRDefault="0010570E" w:rsidP="0010570E">
                      <w:pPr>
                        <w:jc w:val="center"/>
                      </w:pPr>
                    </w:p>
                  </w:txbxContent>
                </v:textbox>
                <w10:wrap type="topAndBottom"/>
              </v:shape>
            </w:pict>
          </mc:Fallback>
        </mc:AlternateContent>
      </w:r>
      <w:r w:rsidR="008B6932">
        <w:t xml:space="preserve">This component is used to share the gathered knowledge </w:t>
      </w:r>
      <w:r w:rsidR="00662362">
        <w:t>among</w:t>
      </w:r>
      <w:r w:rsidR="008B6932">
        <w:t xml:space="preserve"> other instances of SIE</w:t>
      </w:r>
      <w:r w:rsidR="00662362">
        <w:t>N</w:t>
      </w:r>
      <w:r w:rsidR="008B6932">
        <w:t>A</w:t>
      </w:r>
      <w:r w:rsidR="001866A5">
        <w:t xml:space="preserve">. This </w:t>
      </w:r>
      <w:r w:rsidR="00B25F2D">
        <w:t>includes</w:t>
      </w:r>
      <w:r w:rsidR="001866A5">
        <w:t xml:space="preserve"> information related to providing name entity suggestion</w:t>
      </w:r>
      <w:r w:rsidR="00AB0C94">
        <w:t>s and name entity</w:t>
      </w:r>
      <w:r w:rsidR="000C3B9B">
        <w:t xml:space="preserve"> recommendations</w:t>
      </w:r>
      <w:r w:rsidR="00226156">
        <w:t>.</w:t>
      </w:r>
      <w:r w:rsidR="00963FCC">
        <w:t xml:space="preserve"> </w:t>
      </w:r>
      <w:r w:rsidR="00E85AF0">
        <w:t>Therefore,</w:t>
      </w:r>
      <w:r w:rsidR="00963FCC">
        <w:t xml:space="preserve"> us</w:t>
      </w:r>
      <w:r w:rsidR="00065558">
        <w:t>ers</w:t>
      </w:r>
      <w:r w:rsidR="00963FCC">
        <w:t xml:space="preserve"> can reduce the time </w:t>
      </w:r>
      <w:r w:rsidR="00AA3FB3">
        <w:t xml:space="preserve">take to annotate by </w:t>
      </w:r>
      <w:r w:rsidR="00A97063">
        <w:t xml:space="preserve">importing </w:t>
      </w:r>
      <w:r w:rsidR="00A322BB">
        <w:t xml:space="preserve">previous </w:t>
      </w:r>
      <w:r w:rsidR="00420351">
        <w:t>knowledge base</w:t>
      </w:r>
      <w:r w:rsidR="0012221B">
        <w:t xml:space="preserve"> which is used to tag same </w:t>
      </w:r>
      <w:r w:rsidR="00E85AF0">
        <w:t>kind of text data.</w:t>
      </w:r>
    </w:p>
    <w:p w14:paraId="27A61C5E" w14:textId="56629950" w:rsidR="004F79DA" w:rsidRDefault="004F79DA" w:rsidP="00731772">
      <w:pPr>
        <w:spacing w:line="360" w:lineRule="auto"/>
        <w:ind w:firstLine="360"/>
      </w:pPr>
    </w:p>
    <w:p w14:paraId="47F2D771" w14:textId="2C69DFD2" w:rsidR="00354B9D" w:rsidRPr="0058069E" w:rsidRDefault="00354B9D" w:rsidP="0058069E"/>
    <w:p w14:paraId="1FB51DD3" w14:textId="77777777" w:rsidR="009404AB" w:rsidRPr="009404AB" w:rsidRDefault="009404AB" w:rsidP="009404AB"/>
    <w:p w14:paraId="7306A7DC" w14:textId="262F8452" w:rsidR="00BE31FA" w:rsidRDefault="00BE31FA" w:rsidP="00C45772">
      <w:pPr>
        <w:pStyle w:val="Heading2"/>
        <w:numPr>
          <w:ilvl w:val="1"/>
          <w:numId w:val="3"/>
        </w:numPr>
        <w:spacing w:before="0" w:after="240" w:line="360" w:lineRule="auto"/>
      </w:pPr>
      <w:r>
        <w:t>Equivalent Token Mapping</w:t>
      </w:r>
    </w:p>
    <w:p w14:paraId="796BEA54" w14:textId="77777777" w:rsidR="005705E4" w:rsidRDefault="00F2570D" w:rsidP="00F2570D">
      <w:pPr>
        <w:pStyle w:val="Heading3"/>
        <w:numPr>
          <w:ilvl w:val="2"/>
          <w:numId w:val="3"/>
        </w:numPr>
      </w:pPr>
      <w:r>
        <w:t>Defining token map</w:t>
      </w:r>
      <w:r w:rsidR="005705E4">
        <w:t>s</w:t>
      </w:r>
    </w:p>
    <w:p w14:paraId="6CB6EE4D" w14:textId="7AC7E6F5" w:rsidR="00C45772" w:rsidRPr="00C45772" w:rsidRDefault="00BC69CF" w:rsidP="00F2570D">
      <w:pPr>
        <w:pStyle w:val="Heading3"/>
        <w:numPr>
          <w:ilvl w:val="2"/>
          <w:numId w:val="3"/>
        </w:numPr>
      </w:pPr>
      <w:r>
        <w:t xml:space="preserve">Real-time token </w:t>
      </w:r>
      <w:r w:rsidR="00D91071">
        <w:t>mapping</w:t>
      </w:r>
    </w:p>
    <w:p w14:paraId="0FC57384" w14:textId="77777777" w:rsidR="00196A40" w:rsidRPr="00196A40" w:rsidRDefault="00196A40" w:rsidP="00196A40"/>
    <w:p w14:paraId="46EC98A6" w14:textId="4B984936" w:rsidR="00B02636" w:rsidRDefault="00BE31FA" w:rsidP="00C45772">
      <w:pPr>
        <w:pStyle w:val="Heading2"/>
        <w:numPr>
          <w:ilvl w:val="1"/>
          <w:numId w:val="3"/>
        </w:numPr>
        <w:spacing w:before="0" w:after="240" w:line="360" w:lineRule="auto"/>
      </w:pPr>
      <w:r>
        <w:t xml:space="preserve">NLU Pipeline </w:t>
      </w:r>
      <w:r w:rsidR="00BF1F72">
        <w:t xml:space="preserve">and Policy </w:t>
      </w:r>
      <w:r>
        <w:t>Configuration</w:t>
      </w:r>
    </w:p>
    <w:p w14:paraId="771094A4" w14:textId="6B937FD2" w:rsidR="00304D90" w:rsidRPr="00304D90" w:rsidRDefault="00304D90" w:rsidP="008C06AC">
      <w:pPr>
        <w:spacing w:before="0" w:line="360" w:lineRule="auto"/>
        <w:ind w:firstLine="360"/>
      </w:pPr>
      <w:r>
        <w:t xml:space="preserve">In the Kolloqe UI, under the </w:t>
      </w:r>
      <w:r>
        <w:rPr>
          <w:i/>
          <w:iCs/>
        </w:rPr>
        <w:t xml:space="preserve">Configurations </w:t>
      </w:r>
      <w:r>
        <w:t>tab users can configure and train conversational AI machine learning models.</w:t>
      </w:r>
      <w:r w:rsidR="003815D2">
        <w:t xml:space="preserve"> The process behind configuring and training a model will be explained in detail in the </w:t>
      </w:r>
      <w:r w:rsidR="00F426DE">
        <w:t xml:space="preserve">subsections </w:t>
      </w:r>
      <w:r w:rsidR="00F426DE">
        <w:fldChar w:fldCharType="begin"/>
      </w:r>
      <w:r w:rsidR="00F426DE">
        <w:instrText xml:space="preserve"> REF _Ref117203492 \n \h </w:instrText>
      </w:r>
      <w:r w:rsidR="008C06AC">
        <w:instrText xml:space="preserve"> \* MERGEFORMAT </w:instrText>
      </w:r>
      <w:r w:rsidR="00F426DE">
        <w:fldChar w:fldCharType="separate"/>
      </w:r>
      <w:r w:rsidR="00F426DE">
        <w:t>4.6.1</w:t>
      </w:r>
      <w:r w:rsidR="00F426DE">
        <w:fldChar w:fldCharType="end"/>
      </w:r>
      <w:r w:rsidR="00F426DE">
        <w:t xml:space="preserve"> and </w:t>
      </w:r>
      <w:r w:rsidR="00F426DE">
        <w:fldChar w:fldCharType="begin"/>
      </w:r>
      <w:r w:rsidR="00F426DE">
        <w:instrText xml:space="preserve"> REF _Ref117203495 \n \h </w:instrText>
      </w:r>
      <w:r w:rsidR="008C06AC">
        <w:instrText xml:space="preserve"> \* MERGEFORMAT </w:instrText>
      </w:r>
      <w:r w:rsidR="00F426DE">
        <w:fldChar w:fldCharType="separate"/>
      </w:r>
      <w:r w:rsidR="00F426DE">
        <w:t>4.6.2</w:t>
      </w:r>
      <w:r w:rsidR="00F426DE">
        <w:fldChar w:fldCharType="end"/>
      </w:r>
      <w:r w:rsidR="00F426DE">
        <w:t xml:space="preserve"> below.</w:t>
      </w:r>
    </w:p>
    <w:p w14:paraId="1E130F86" w14:textId="4842BC9D" w:rsidR="00065E20" w:rsidRDefault="00843850" w:rsidP="008C06AC">
      <w:pPr>
        <w:pStyle w:val="Heading3"/>
        <w:numPr>
          <w:ilvl w:val="2"/>
          <w:numId w:val="3"/>
        </w:numPr>
        <w:spacing w:before="0" w:after="240" w:line="360" w:lineRule="auto"/>
      </w:pPr>
      <w:bookmarkStart w:id="54" w:name="_Ref117203492"/>
      <w:r>
        <w:lastRenderedPageBreak/>
        <w:t xml:space="preserve">Training </w:t>
      </w:r>
      <w:r w:rsidR="00265564">
        <w:t xml:space="preserve">a </w:t>
      </w:r>
      <w:r w:rsidR="002D62DC">
        <w:t>model</w:t>
      </w:r>
      <w:bookmarkEnd w:id="54"/>
    </w:p>
    <w:p w14:paraId="3D89A1E5" w14:textId="519B3F90" w:rsidR="00506E7B" w:rsidRDefault="00841732" w:rsidP="008C06AC">
      <w:pPr>
        <w:spacing w:before="0" w:line="360" w:lineRule="auto"/>
        <w:ind w:firstLine="360"/>
      </w:pPr>
      <w:r>
        <w:t xml:space="preserve">Initially, after clicking the </w:t>
      </w:r>
      <w:r>
        <w:rPr>
          <w:i/>
          <w:iCs/>
        </w:rPr>
        <w:t xml:space="preserve">Configurations </w:t>
      </w:r>
      <w:r>
        <w:t xml:space="preserve">tab, the users </w:t>
      </w:r>
      <w:r w:rsidR="00223212">
        <w:t xml:space="preserve">are directed to the UI seen in </w:t>
      </w:r>
      <w:r w:rsidR="001C6B3E">
        <w:rPr>
          <w:b/>
          <w:bCs/>
        </w:rPr>
        <w:fldChar w:fldCharType="begin"/>
      </w:r>
      <w:r w:rsidR="001C6B3E">
        <w:instrText xml:space="preserve"> REF _Ref117208412 \h </w:instrText>
      </w:r>
      <w:r w:rsidR="001C6B3E">
        <w:rPr>
          <w:b/>
          <w:bCs/>
        </w:rPr>
      </w:r>
      <w:r w:rsidR="001C6B3E">
        <w:rPr>
          <w:b/>
          <w:bCs/>
        </w:rPr>
        <w:fldChar w:fldCharType="separate"/>
      </w:r>
      <w:r w:rsidR="001C6B3E">
        <w:t>Figure 4.6.1.</w:t>
      </w:r>
      <w:r w:rsidR="001C6B3E">
        <w:rPr>
          <w:noProof/>
        </w:rPr>
        <w:t>1</w:t>
      </w:r>
      <w:r w:rsidR="001C6B3E">
        <w:rPr>
          <w:b/>
          <w:bCs/>
        </w:rPr>
        <w:fldChar w:fldCharType="end"/>
      </w:r>
      <w:r w:rsidR="005959C2">
        <w:rPr>
          <w:b/>
          <w:bCs/>
        </w:rPr>
        <w:t>,</w:t>
      </w:r>
      <w:r w:rsidR="0028297B">
        <w:rPr>
          <w:b/>
          <w:bCs/>
        </w:rPr>
        <w:t xml:space="preserve"> </w:t>
      </w:r>
      <w:r w:rsidR="0028297B">
        <w:t xml:space="preserve">where </w:t>
      </w:r>
      <w:r w:rsidR="00162F83">
        <w:t>none of the pipeline or policy configurations ha</w:t>
      </w:r>
      <w:r w:rsidR="00B04202">
        <w:t>s</w:t>
      </w:r>
      <w:r w:rsidR="00162F83">
        <w:t xml:space="preserve"> been selected</w:t>
      </w:r>
      <w:r w:rsidR="00412EF4">
        <w:t>.</w:t>
      </w:r>
      <w:r w:rsidR="0013560C">
        <w:t xml:space="preserve"> In case the users </w:t>
      </w:r>
      <w:r w:rsidR="00012C12">
        <w:t xml:space="preserve">have selected a few components and </w:t>
      </w:r>
      <w:r w:rsidR="00455126">
        <w:t xml:space="preserve">need to unselect them all to go to the default view, </w:t>
      </w:r>
      <w:r w:rsidR="004B1228">
        <w:t xml:space="preserve">they have two options. One of them is </w:t>
      </w:r>
      <w:r w:rsidR="00C81DB5">
        <w:t xml:space="preserve">choosing </w:t>
      </w:r>
      <w:r w:rsidR="00C81DB5">
        <w:rPr>
          <w:i/>
          <w:iCs/>
        </w:rPr>
        <w:t xml:space="preserve">Custom Settings </w:t>
      </w:r>
      <w:r w:rsidR="00C81DB5">
        <w:t xml:space="preserve">from the dropdown </w:t>
      </w:r>
      <w:r w:rsidR="00721A6A">
        <w:t xml:space="preserve">denoted by </w:t>
      </w:r>
      <w:r w:rsidR="00721A6A">
        <w:rPr>
          <w:i/>
          <w:iCs/>
        </w:rPr>
        <w:t>Existing Models</w:t>
      </w:r>
      <w:r w:rsidR="003653D0">
        <w:rPr>
          <w:i/>
          <w:iCs/>
        </w:rPr>
        <w:t xml:space="preserve"> </w:t>
      </w:r>
      <w:r w:rsidR="003653D0">
        <w:t xml:space="preserve">which can be seen in </w:t>
      </w:r>
      <w:r w:rsidR="00543DF8">
        <w:rPr>
          <w:b/>
          <w:bCs/>
        </w:rPr>
        <w:fldChar w:fldCharType="begin"/>
      </w:r>
      <w:r w:rsidR="00543DF8">
        <w:instrText xml:space="preserve"> REF _Ref117208652 \h </w:instrText>
      </w:r>
      <w:r w:rsidR="00543DF8">
        <w:rPr>
          <w:b/>
          <w:bCs/>
        </w:rPr>
      </w:r>
      <w:r w:rsidR="00543DF8">
        <w:rPr>
          <w:b/>
          <w:bCs/>
        </w:rPr>
        <w:fldChar w:fldCharType="separate"/>
      </w:r>
      <w:r w:rsidR="00543DF8">
        <w:t>Figure 4.6.1.</w:t>
      </w:r>
      <w:r w:rsidR="00543DF8">
        <w:rPr>
          <w:noProof/>
        </w:rPr>
        <w:t>2</w:t>
      </w:r>
      <w:r w:rsidR="00543DF8">
        <w:rPr>
          <w:b/>
          <w:bCs/>
        </w:rPr>
        <w:fldChar w:fldCharType="end"/>
      </w:r>
      <w:r w:rsidR="008134AD">
        <w:t>, and the other is clicking the</w:t>
      </w:r>
      <w:r w:rsidR="009A2004">
        <w:t xml:space="preserve"> red</w:t>
      </w:r>
      <w:r w:rsidR="008134AD">
        <w:t xml:space="preserve"> </w:t>
      </w:r>
      <w:r w:rsidR="009A2004">
        <w:rPr>
          <w:i/>
          <w:iCs/>
        </w:rPr>
        <w:t xml:space="preserve">Reset </w:t>
      </w:r>
      <w:r w:rsidR="009A2004">
        <w:t xml:space="preserve">button </w:t>
      </w:r>
      <w:r w:rsidR="00850E8E">
        <w:t>which can be seen at the bottom right corner of the UI</w:t>
      </w:r>
      <w:r w:rsidR="00506E7B">
        <w:t>.</w:t>
      </w:r>
    </w:p>
    <w:p w14:paraId="6DEFD67F" w14:textId="07E87E51" w:rsidR="008C06AC" w:rsidRDefault="0004753B" w:rsidP="00847109">
      <w:pPr>
        <w:spacing w:before="0" w:line="360" w:lineRule="auto"/>
        <w:ind w:firstLine="360"/>
      </w:pPr>
      <w:r>
        <w:rPr>
          <w:noProof/>
        </w:rPr>
        <w:lastRenderedPageBreak/>
        <mc:AlternateContent>
          <mc:Choice Requires="wps">
            <w:drawing>
              <wp:anchor distT="0" distB="0" distL="114300" distR="114300" simplePos="0" relativeHeight="251658267" behindDoc="1" locked="0" layoutInCell="1" allowOverlap="1" wp14:anchorId="31420C7D" wp14:editId="2728AFF5">
                <wp:simplePos x="0" y="0"/>
                <wp:positionH relativeFrom="margin">
                  <wp:align>left</wp:align>
                </wp:positionH>
                <wp:positionV relativeFrom="margin">
                  <wp:align>bottom</wp:align>
                </wp:positionV>
                <wp:extent cx="5212715" cy="5699760"/>
                <wp:effectExtent l="0" t="0" r="0"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5699760"/>
                        </a:xfrm>
                        <a:prstGeom prst="rect">
                          <a:avLst/>
                        </a:prstGeom>
                        <a:solidFill>
                          <a:srgbClr val="FFFFFF"/>
                        </a:solidFill>
                        <a:ln w="9525">
                          <a:noFill/>
                          <a:miter lim="800000"/>
                          <a:headEnd/>
                          <a:tailEnd/>
                        </a:ln>
                      </wps:spPr>
                      <wps:txbx>
                        <w:txbxContent>
                          <w:p w14:paraId="7F0F251D" w14:textId="77777777" w:rsidR="00E219EB" w:rsidRDefault="00CE1960" w:rsidP="00E219EB">
                            <w:pPr>
                              <w:pStyle w:val="Caption"/>
                              <w:keepNext/>
                              <w:jc w:val="both"/>
                            </w:pPr>
                            <w:r>
                              <w:rPr>
                                <w:noProof/>
                              </w:rPr>
                              <w:drawing>
                                <wp:inline distT="0" distB="0" distL="0" distR="0" wp14:anchorId="3EFA7526" wp14:editId="0D2C5DBC">
                                  <wp:extent cx="5158740" cy="4983480"/>
                                  <wp:effectExtent l="0" t="0" r="381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58740" cy="4983480"/>
                                          </a:xfrm>
                                          <a:prstGeom prst="rect">
                                            <a:avLst/>
                                          </a:prstGeom>
                                          <a:noFill/>
                                          <a:ln>
                                            <a:noFill/>
                                          </a:ln>
                                        </pic:spPr>
                                      </pic:pic>
                                    </a:graphicData>
                                  </a:graphic>
                                </wp:inline>
                              </w:drawing>
                            </w:r>
                          </w:p>
                          <w:p w14:paraId="030FCCBD" w14:textId="3E38F7D2" w:rsidR="00E219EB" w:rsidRPr="00C221D5" w:rsidRDefault="00E219EB" w:rsidP="004A5352">
                            <w:pPr>
                              <w:pStyle w:val="Caption"/>
                            </w:pPr>
                            <w:bookmarkStart w:id="55" w:name="_Ref117208412"/>
                            <w:r>
                              <w:t>Figure 4.6.1.</w:t>
                            </w:r>
                            <w:fldSimple w:instr=" SEQ Figure_4.6.1. \* ARABIC ">
                              <w:r w:rsidR="00392BBB">
                                <w:rPr>
                                  <w:noProof/>
                                </w:rPr>
                                <w:t>1</w:t>
                              </w:r>
                            </w:fldSimple>
                            <w:bookmarkEnd w:id="55"/>
                            <w:r>
                              <w:t xml:space="preserve">. </w:t>
                            </w:r>
                            <w:r w:rsidR="00C221D5">
                              <w:t xml:space="preserve">The </w:t>
                            </w:r>
                            <w:r w:rsidR="00C221D5">
                              <w:rPr>
                                <w:i/>
                                <w:iCs/>
                              </w:rPr>
                              <w:t xml:space="preserve">Configurations </w:t>
                            </w:r>
                            <w:r w:rsidR="00C221D5">
                              <w:t xml:space="preserve">UI </w:t>
                            </w:r>
                            <w:r w:rsidR="0066775A">
                              <w:t>– default view</w:t>
                            </w:r>
                          </w:p>
                          <w:p w14:paraId="67BB11CD" w14:textId="56FE910B" w:rsidR="00F96266" w:rsidRPr="00F4123C" w:rsidRDefault="00F96266" w:rsidP="00F96266">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20C7D" id="Text Box 3" o:spid="_x0000_s1043" type="#_x0000_t202" style="position:absolute;left:0;text-align:left;margin-left:0;margin-top:0;width:410.45pt;height:448.8pt;z-index:-251658213;visibility:visible;mso-wrap-style:non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" stroked="f">
                <v:textbox inset="1.44pt,1.44pt,1.44pt,1.44pt">
                  <w:txbxContent>
                    <w:p w14:paraId="7F0F251D" w14:textId="77777777" w:rsidR="00E219EB" w:rsidRDefault="00CE1960" w:rsidP="00E219EB">
                      <w:pPr>
                        <w:pStyle w:val="Caption"/>
                        <w:keepNext/>
                        <w:jc w:val="both"/>
                      </w:pPr>
                      <w:r>
                        <w:rPr>
                          <w:noProof/>
                        </w:rPr>
                        <w:drawing>
                          <wp:inline distT="0" distB="0" distL="0" distR="0" wp14:anchorId="3EFA7526" wp14:editId="0D2C5DBC">
                            <wp:extent cx="5158740" cy="4983480"/>
                            <wp:effectExtent l="0" t="0" r="381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58740" cy="4983480"/>
                                    </a:xfrm>
                                    <a:prstGeom prst="rect">
                                      <a:avLst/>
                                    </a:prstGeom>
                                    <a:noFill/>
                                    <a:ln>
                                      <a:noFill/>
                                    </a:ln>
                                  </pic:spPr>
                                </pic:pic>
                              </a:graphicData>
                            </a:graphic>
                          </wp:inline>
                        </w:drawing>
                      </w:r>
                    </w:p>
                    <w:p w14:paraId="030FCCBD" w14:textId="3E38F7D2" w:rsidR="00E219EB" w:rsidRPr="00C221D5" w:rsidRDefault="00E219EB" w:rsidP="004A5352">
                      <w:pPr>
                        <w:pStyle w:val="Caption"/>
                      </w:pPr>
                      <w:bookmarkStart w:id="56" w:name="_Ref117208412"/>
                      <w:r>
                        <w:t>Figure 4.6.1.</w:t>
                      </w:r>
                      <w:fldSimple w:instr=" SEQ Figure_4.6.1. \* ARABIC ">
                        <w:r w:rsidR="00392BBB">
                          <w:rPr>
                            <w:noProof/>
                          </w:rPr>
                          <w:t>1</w:t>
                        </w:r>
                      </w:fldSimple>
                      <w:bookmarkEnd w:id="56"/>
                      <w:r>
                        <w:t xml:space="preserve">. </w:t>
                      </w:r>
                      <w:r w:rsidR="00C221D5">
                        <w:t xml:space="preserve">The </w:t>
                      </w:r>
                      <w:r w:rsidR="00C221D5">
                        <w:rPr>
                          <w:i/>
                          <w:iCs/>
                        </w:rPr>
                        <w:t xml:space="preserve">Configurations </w:t>
                      </w:r>
                      <w:r w:rsidR="00C221D5">
                        <w:t xml:space="preserve">UI </w:t>
                      </w:r>
                      <w:r w:rsidR="0066775A">
                        <w:t>– default view</w:t>
                      </w:r>
                    </w:p>
                    <w:p w14:paraId="67BB11CD" w14:textId="56FE910B" w:rsidR="00F96266" w:rsidRPr="00F4123C" w:rsidRDefault="00F96266" w:rsidP="00F96266">
                      <w:pPr>
                        <w:pStyle w:val="Caption"/>
                        <w:jc w:val="both"/>
                      </w:pPr>
                    </w:p>
                  </w:txbxContent>
                </v:textbox>
                <w10:wrap type="topAndBottom" anchorx="margin" anchory="margin"/>
              </v:shape>
            </w:pict>
          </mc:Fallback>
        </mc:AlternateContent>
      </w:r>
      <w:r w:rsidR="008C06AC">
        <w:t>To train a model</w:t>
      </w:r>
      <w:r w:rsidR="00863045">
        <w:t xml:space="preserve">, users need to </w:t>
      </w:r>
      <w:r w:rsidR="00D41784">
        <w:t xml:space="preserve">configure the pipeline and policy components </w:t>
      </w:r>
      <w:r w:rsidR="00417D8E">
        <w:t>required by ticking the checkboxes of the components that need to be included and then changing the values of the parameters of each component as required using the provided dropdown menus and textboxes.</w:t>
      </w:r>
      <w:r w:rsidR="00CE018A">
        <w:t xml:space="preserve"> Users can refer to the Kolloqe documentation </w:t>
      </w:r>
      <w:r w:rsidR="00286C36">
        <w:t xml:space="preserve">by clicking on </w:t>
      </w:r>
      <w:r w:rsidR="00286C36">
        <w:rPr>
          <w:i/>
          <w:iCs/>
        </w:rPr>
        <w:t xml:space="preserve">kolloqe docs </w:t>
      </w:r>
      <w:r w:rsidR="00286C36">
        <w:t xml:space="preserve">which can be seen </w:t>
      </w:r>
      <w:r w:rsidR="00850DB1">
        <w:t xml:space="preserve">at the start of both the pipeline </w:t>
      </w:r>
      <w:r w:rsidR="00E82AC8">
        <w:t xml:space="preserve">and policy components sections, which would redirect the user to the Kolloqe documentation </w:t>
      </w:r>
      <w:r w:rsidR="003F3E8F">
        <w:t>w</w:t>
      </w:r>
      <w:r w:rsidR="00EB53D8">
        <w:t>hich contain detai</w:t>
      </w:r>
      <w:r w:rsidR="00002628">
        <w:t xml:space="preserve">ls regarding the pipeline and policy components respectively, </w:t>
      </w:r>
      <w:r w:rsidR="007247B4">
        <w:rPr>
          <w:b/>
          <w:bCs/>
        </w:rPr>
        <w:fldChar w:fldCharType="begin"/>
      </w:r>
      <w:r w:rsidR="007247B4">
        <w:instrText xml:space="preserve"> REF _Ref117211141 \h </w:instrText>
      </w:r>
      <w:r w:rsidR="007247B4">
        <w:rPr>
          <w:b/>
          <w:bCs/>
        </w:rPr>
      </w:r>
      <w:r w:rsidR="007247B4">
        <w:rPr>
          <w:b/>
          <w:bCs/>
        </w:rPr>
        <w:fldChar w:fldCharType="separate"/>
      </w:r>
      <w:r w:rsidR="007247B4">
        <w:t>Figure 4.6.1.</w:t>
      </w:r>
      <w:r w:rsidR="007247B4">
        <w:rPr>
          <w:noProof/>
        </w:rPr>
        <w:t>3</w:t>
      </w:r>
      <w:r w:rsidR="007247B4">
        <w:rPr>
          <w:b/>
          <w:bCs/>
        </w:rPr>
        <w:fldChar w:fldCharType="end"/>
      </w:r>
      <w:r w:rsidR="00002628">
        <w:rPr>
          <w:b/>
          <w:bCs/>
        </w:rPr>
        <w:t xml:space="preserve"> </w:t>
      </w:r>
      <w:r w:rsidR="00002628">
        <w:t xml:space="preserve">shows the </w:t>
      </w:r>
      <w:r w:rsidR="009B137D">
        <w:t xml:space="preserve">pipeline components </w:t>
      </w:r>
      <w:r w:rsidR="00E507D2">
        <w:t>section of the Koll</w:t>
      </w:r>
      <w:r w:rsidR="00744CC9">
        <w:t>o</w:t>
      </w:r>
      <w:r w:rsidR="00E507D2">
        <w:t>qe documentation</w:t>
      </w:r>
      <w:r w:rsidR="00002628">
        <w:t>.</w:t>
      </w:r>
      <w:r w:rsidR="00732F95">
        <w:t xml:space="preserve"> </w:t>
      </w:r>
      <w:r w:rsidR="00596136">
        <w:t>Users have been provided with dropdown menus to set the values of most parameters</w:t>
      </w:r>
      <w:r w:rsidR="00704239">
        <w:t xml:space="preserve">, </w:t>
      </w:r>
      <w:r w:rsidR="003C12EB">
        <w:t>to reduce the number of</w:t>
      </w:r>
      <w:r w:rsidR="0078535F">
        <w:t xml:space="preserve"> possible</w:t>
      </w:r>
      <w:r w:rsidR="003C12EB">
        <w:t xml:space="preserve"> errors that </w:t>
      </w:r>
      <w:r w:rsidR="0078535F">
        <w:t>can be made</w:t>
      </w:r>
      <w:r w:rsidR="00CC7CF2">
        <w:t xml:space="preserve">, which </w:t>
      </w:r>
      <w:r w:rsidR="00CC7CF2">
        <w:lastRenderedPageBreak/>
        <w:t>would be high if</w:t>
      </w:r>
      <w:r w:rsidR="00A04825">
        <w:t xml:space="preserve"> </w:t>
      </w:r>
      <w:r w:rsidR="000B2D24">
        <w:t xml:space="preserve">users were expected to type in the value of each parameter into a textbox where the </w:t>
      </w:r>
      <w:r w:rsidR="009F2F64">
        <w:t>user would be able to enter anything</w:t>
      </w:r>
      <w:r w:rsidR="00893112">
        <w:t>.</w:t>
      </w:r>
      <w:r w:rsidR="00512CAB">
        <w:t xml:space="preserve"> </w:t>
      </w:r>
      <w:r w:rsidR="00F3299A">
        <w:t>All the textboxes</w:t>
      </w:r>
      <w:r w:rsidR="000B2D24">
        <w:t xml:space="preserve"> </w:t>
      </w:r>
      <w:r w:rsidR="002129B4">
        <w:t xml:space="preserve">have been </w:t>
      </w:r>
      <w:r w:rsidR="009012F2">
        <w:t>configured to validate inputs in real</w:t>
      </w:r>
      <w:r w:rsidR="00CF5588">
        <w:t>-</w:t>
      </w:r>
      <w:r w:rsidR="009012F2">
        <w:t>time to make sure</w:t>
      </w:r>
      <w:r w:rsidR="00762EF7">
        <w:t xml:space="preserve"> the values entered by the user are valid, if not to </w:t>
      </w:r>
      <w:r w:rsidR="007E425E">
        <w:t>denote the user regarding the invalid input</w:t>
      </w:r>
      <w:r w:rsidR="00F3299A">
        <w:t>.</w:t>
      </w:r>
      <w:r w:rsidR="00556278">
        <w:t xml:space="preserve"> </w:t>
      </w:r>
      <w:r w:rsidR="00B51967">
        <w:t xml:space="preserve">Once </w:t>
      </w:r>
      <w:r w:rsidR="00C06ECD">
        <w:t xml:space="preserve">all the required </w:t>
      </w:r>
      <w:r w:rsidR="006B4770">
        <w:t xml:space="preserve">components are selected and all the values are set, the user needs to click the </w:t>
      </w:r>
      <w:r w:rsidR="00675F19">
        <w:rPr>
          <w:i/>
          <w:iCs/>
        </w:rPr>
        <w:t xml:space="preserve">Train Model </w:t>
      </w:r>
      <w:r w:rsidR="00675F19">
        <w:t xml:space="preserve">button to start the model training. </w:t>
      </w:r>
      <w:r w:rsidR="00E872FE">
        <w:t xml:space="preserve">When the </w:t>
      </w:r>
      <w:r w:rsidR="00E872FE">
        <w:rPr>
          <w:i/>
          <w:iCs/>
        </w:rPr>
        <w:t xml:space="preserve">Train Model </w:t>
      </w:r>
      <w:r w:rsidR="00E872FE">
        <w:t>button is clicked</w:t>
      </w:r>
      <w:r w:rsidR="004A79CC">
        <w:t xml:space="preserve">, the system </w:t>
      </w:r>
      <w:r w:rsidR="001911FA">
        <w:t xml:space="preserve">validates all the </w:t>
      </w:r>
      <w:r w:rsidR="00EA070D">
        <w:t>input</w:t>
      </w:r>
      <w:r w:rsidR="002A7748">
        <w:t xml:space="preserve"> fields and if there </w:t>
      </w:r>
      <w:r w:rsidR="00AE7FCF">
        <w:t xml:space="preserve">are </w:t>
      </w:r>
      <w:r w:rsidR="006E3D6D">
        <w:t xml:space="preserve">no invalid inputs </w:t>
      </w:r>
      <w:r w:rsidR="003C1579">
        <w:t xml:space="preserve">training proceeds </w:t>
      </w:r>
      <w:r w:rsidR="00CA0E11">
        <w:t>where the configu</w:t>
      </w:r>
      <w:r w:rsidR="00981070">
        <w:t xml:space="preserve">rations are </w:t>
      </w:r>
      <w:r w:rsidR="00B044AE">
        <w:t>sent to the</w:t>
      </w:r>
      <w:r w:rsidR="0091144B">
        <w:t xml:space="preserve"> backend through the API call</w:t>
      </w:r>
      <w:r w:rsidR="00E13693">
        <w:t xml:space="preserve"> where the backend configuration file is overwritten as seen in </w:t>
      </w:r>
      <w:r w:rsidR="001F1EFB">
        <w:rPr>
          <w:b/>
          <w:bCs/>
        </w:rPr>
        <w:fldChar w:fldCharType="begin"/>
      </w:r>
      <w:r w:rsidR="001F1EFB">
        <w:instrText xml:space="preserve"> REF _Ref117213789 \h </w:instrText>
      </w:r>
      <w:r w:rsidR="001F1EFB">
        <w:rPr>
          <w:b/>
          <w:bCs/>
        </w:rPr>
      </w:r>
      <w:r w:rsidR="001F1EFB">
        <w:rPr>
          <w:b/>
          <w:bCs/>
        </w:rPr>
        <w:fldChar w:fldCharType="separate"/>
      </w:r>
      <w:r w:rsidR="001F1EFB">
        <w:t>Figure 4.6.1.</w:t>
      </w:r>
      <w:r w:rsidR="001F1EFB">
        <w:rPr>
          <w:noProof/>
        </w:rPr>
        <w:t>5</w:t>
      </w:r>
      <w:r w:rsidR="001F1EFB">
        <w:rPr>
          <w:b/>
          <w:bCs/>
        </w:rPr>
        <w:fldChar w:fldCharType="end"/>
      </w:r>
      <w:r w:rsidR="0091144B">
        <w:t xml:space="preserve"> and all the required CLI commands to train the model are invoked using bash commands</w:t>
      </w:r>
      <w:r w:rsidR="007E32CB">
        <w:t xml:space="preserve"> as seen in </w:t>
      </w:r>
      <w:r w:rsidR="00392BBB">
        <w:rPr>
          <w:b/>
          <w:bCs/>
        </w:rPr>
        <w:fldChar w:fldCharType="begin"/>
      </w:r>
      <w:r w:rsidR="00392BBB">
        <w:instrText xml:space="preserve"> REF _Ref117213903 \h </w:instrText>
      </w:r>
      <w:r w:rsidR="00392BBB">
        <w:rPr>
          <w:b/>
          <w:bCs/>
        </w:rPr>
      </w:r>
      <w:r w:rsidR="00392BBB">
        <w:rPr>
          <w:b/>
          <w:bCs/>
        </w:rPr>
        <w:fldChar w:fldCharType="separate"/>
      </w:r>
      <w:r w:rsidR="00392BBB">
        <w:t>Figure 4.6.1.</w:t>
      </w:r>
      <w:r w:rsidR="00392BBB">
        <w:rPr>
          <w:noProof/>
        </w:rPr>
        <w:t>6</w:t>
      </w:r>
      <w:r w:rsidR="00392BBB">
        <w:rPr>
          <w:b/>
          <w:bCs/>
        </w:rPr>
        <w:fldChar w:fldCharType="end"/>
      </w:r>
      <w:r w:rsidR="0091144B">
        <w:t xml:space="preserve">. </w:t>
      </w:r>
      <w:r w:rsidR="00C63322">
        <w:t>Once a model is successfully trained, a toast message appears indicating to the user that the model was trained successfully.</w:t>
      </w:r>
      <w:r w:rsidR="007A1CD5">
        <w:t xml:space="preserve"> </w:t>
      </w:r>
      <w:r w:rsidR="006D109B">
        <w:t xml:space="preserve">Users can also configure the </w:t>
      </w:r>
      <w:r w:rsidR="004A79DF">
        <w:t>pipeline and</w:t>
      </w:r>
      <w:r w:rsidR="00A214C6">
        <w:t xml:space="preserve"> policy components using the configurations of an existing model</w:t>
      </w:r>
      <w:r w:rsidR="008E4F93">
        <w:t xml:space="preserve"> by clicking on the dropdown </w:t>
      </w:r>
      <w:r w:rsidR="008E4F93">
        <w:rPr>
          <w:i/>
          <w:iCs/>
        </w:rPr>
        <w:t xml:space="preserve">Existing Models </w:t>
      </w:r>
      <w:r w:rsidR="008E4F93">
        <w:t>and choosing the required model</w:t>
      </w:r>
      <w:r w:rsidR="004F7AD6">
        <w:t xml:space="preserve"> which automatically selects all the </w:t>
      </w:r>
      <w:r w:rsidR="00245D3D">
        <w:t>components and populates the parameters with the values used in the selected model</w:t>
      </w:r>
      <w:r w:rsidR="00056075">
        <w:t xml:space="preserve"> which can be seen in</w:t>
      </w:r>
      <w:r w:rsidR="007247B4">
        <w:rPr>
          <w:b/>
          <w:bCs/>
        </w:rPr>
        <w:t xml:space="preserve"> </w:t>
      </w:r>
      <w:r w:rsidR="007247B4">
        <w:rPr>
          <w:b/>
          <w:bCs/>
        </w:rPr>
        <w:fldChar w:fldCharType="begin"/>
      </w:r>
      <w:r w:rsidR="007247B4">
        <w:instrText xml:space="preserve"> REF _Ref117209495 \h </w:instrText>
      </w:r>
      <w:r w:rsidR="007247B4">
        <w:rPr>
          <w:b/>
          <w:bCs/>
        </w:rPr>
      </w:r>
      <w:r w:rsidR="007247B4">
        <w:rPr>
          <w:b/>
          <w:bCs/>
        </w:rPr>
        <w:fldChar w:fldCharType="separate"/>
      </w:r>
      <w:r w:rsidR="007247B4">
        <w:t>Figure 4.6.1.</w:t>
      </w:r>
      <w:r w:rsidR="007247B4">
        <w:rPr>
          <w:noProof/>
        </w:rPr>
        <w:t>4</w:t>
      </w:r>
      <w:r w:rsidR="007247B4">
        <w:rPr>
          <w:b/>
          <w:bCs/>
        </w:rPr>
        <w:fldChar w:fldCharType="end"/>
      </w:r>
      <w:r w:rsidR="008E4F93">
        <w:t>, this is useful in instances where the users</w:t>
      </w:r>
      <w:r w:rsidR="006F5B84">
        <w:t>’</w:t>
      </w:r>
      <w:r w:rsidR="008E4F93">
        <w:t xml:space="preserve"> train models with the same components but with slight changes to the values of some of the parameters</w:t>
      </w:r>
      <w:r w:rsidR="00CE1A68">
        <w:t>.</w:t>
      </w:r>
      <w:r w:rsidR="0007643C">
        <w:t xml:space="preserve"> </w:t>
      </w:r>
    </w:p>
    <w:p w14:paraId="7B4D0A46" w14:textId="77777777" w:rsidR="007D3BAE" w:rsidRDefault="007D3BAE" w:rsidP="00847109">
      <w:pPr>
        <w:spacing w:before="0" w:line="360" w:lineRule="auto"/>
        <w:ind w:firstLine="360"/>
      </w:pPr>
    </w:p>
    <w:p w14:paraId="137F4E05" w14:textId="4470709E" w:rsidR="007D3BAE" w:rsidRDefault="007D3BAE" w:rsidP="00847109">
      <w:pPr>
        <w:spacing w:before="0" w:line="360" w:lineRule="auto"/>
        <w:ind w:firstLine="360"/>
      </w:pPr>
    </w:p>
    <w:p w14:paraId="1C00D65D" w14:textId="13178225" w:rsidR="007D3BAE" w:rsidRDefault="007D3BAE" w:rsidP="00847109">
      <w:pPr>
        <w:spacing w:before="0" w:line="360" w:lineRule="auto"/>
        <w:ind w:firstLine="360"/>
      </w:pPr>
    </w:p>
    <w:p w14:paraId="27F4BECC" w14:textId="5DE9FF3D" w:rsidR="007D3BAE" w:rsidRDefault="007D3BAE" w:rsidP="00847109">
      <w:pPr>
        <w:spacing w:before="0" w:line="360" w:lineRule="auto"/>
        <w:ind w:firstLine="360"/>
      </w:pPr>
    </w:p>
    <w:p w14:paraId="126947DB" w14:textId="3264705A" w:rsidR="007D3BAE" w:rsidRDefault="007D3BAE" w:rsidP="00847109">
      <w:pPr>
        <w:spacing w:before="0" w:line="360" w:lineRule="auto"/>
        <w:ind w:firstLine="360"/>
      </w:pPr>
    </w:p>
    <w:p w14:paraId="37458141" w14:textId="048A90D1" w:rsidR="001F1EFB" w:rsidRDefault="001F1EFB" w:rsidP="00847109">
      <w:pPr>
        <w:spacing w:before="0" w:line="360" w:lineRule="auto"/>
        <w:ind w:firstLine="360"/>
      </w:pPr>
    </w:p>
    <w:p w14:paraId="416139C1" w14:textId="45F53C48" w:rsidR="001F1EFB" w:rsidRDefault="001F1EFB" w:rsidP="00847109">
      <w:pPr>
        <w:spacing w:before="0" w:line="360" w:lineRule="auto"/>
        <w:ind w:firstLine="360"/>
      </w:pPr>
    </w:p>
    <w:p w14:paraId="2A4B1C9C" w14:textId="369BBE82" w:rsidR="001F1EFB" w:rsidRDefault="001F1EFB" w:rsidP="00847109">
      <w:pPr>
        <w:spacing w:before="0" w:line="360" w:lineRule="auto"/>
        <w:ind w:firstLine="360"/>
      </w:pPr>
    </w:p>
    <w:p w14:paraId="27E9864D" w14:textId="439F5123" w:rsidR="001F1EFB" w:rsidRDefault="0004753B" w:rsidP="00847109">
      <w:pPr>
        <w:spacing w:before="0" w:line="360" w:lineRule="auto"/>
        <w:ind w:firstLine="360"/>
      </w:pPr>
      <w:r>
        <w:rPr>
          <w:noProof/>
        </w:rPr>
        <w:lastRenderedPageBreak/>
        <mc:AlternateContent>
          <mc:Choice Requires="wps">
            <w:drawing>
              <wp:anchor distT="0" distB="0" distL="114300" distR="114300" simplePos="0" relativeHeight="251658268" behindDoc="1" locked="0" layoutInCell="1" allowOverlap="1" wp14:anchorId="3F0149F7" wp14:editId="019CDA8E">
                <wp:simplePos x="0" y="0"/>
                <wp:positionH relativeFrom="margin">
                  <wp:align>right</wp:align>
                </wp:positionH>
                <wp:positionV relativeFrom="margin">
                  <wp:align>top</wp:align>
                </wp:positionV>
                <wp:extent cx="5212715" cy="3131820"/>
                <wp:effectExtent l="0" t="0" r="6985" b="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131820"/>
                        </a:xfrm>
                        <a:prstGeom prst="rect">
                          <a:avLst/>
                        </a:prstGeom>
                        <a:solidFill>
                          <a:srgbClr val="FFFFFF"/>
                        </a:solidFill>
                        <a:ln w="9525">
                          <a:noFill/>
                          <a:miter lim="800000"/>
                          <a:headEnd/>
                          <a:tailEnd/>
                        </a:ln>
                      </wps:spPr>
                      <wps:txbx>
                        <w:txbxContent>
                          <w:p w14:paraId="439C75D0" w14:textId="77777777" w:rsidR="00C53929" w:rsidRDefault="00C53929" w:rsidP="00C53929">
                            <w:pPr>
                              <w:pStyle w:val="Caption"/>
                              <w:keepNext/>
                              <w:jc w:val="both"/>
                            </w:pPr>
                            <w:r>
                              <w:rPr>
                                <w:noProof/>
                              </w:rPr>
                              <w:drawing>
                                <wp:inline distT="0" distB="0" distL="0" distR="0" wp14:anchorId="6F6D1689" wp14:editId="26142E0A">
                                  <wp:extent cx="5166360" cy="2400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66360" cy="2400300"/>
                                          </a:xfrm>
                                          <a:prstGeom prst="rect">
                                            <a:avLst/>
                                          </a:prstGeom>
                                          <a:noFill/>
                                          <a:ln>
                                            <a:noFill/>
                                          </a:ln>
                                        </pic:spPr>
                                      </pic:pic>
                                    </a:graphicData>
                                  </a:graphic>
                                </wp:inline>
                              </w:drawing>
                            </w:r>
                          </w:p>
                          <w:p w14:paraId="64608BB8" w14:textId="660124AB" w:rsidR="00C53929" w:rsidRPr="003A1474" w:rsidRDefault="00C53929" w:rsidP="005A390B">
                            <w:pPr>
                              <w:pStyle w:val="Caption"/>
                            </w:pPr>
                            <w:bookmarkStart w:id="57" w:name="_Ref117208652"/>
                            <w:r>
                              <w:t>Figure 4.6.1.</w:t>
                            </w:r>
                            <w:fldSimple w:instr=" SEQ Figure_4.6.1. \* ARABIC ">
                              <w:r w:rsidR="00392BBB">
                                <w:rPr>
                                  <w:noProof/>
                                </w:rPr>
                                <w:t>2</w:t>
                              </w:r>
                            </w:fldSimple>
                            <w:bookmarkEnd w:id="57"/>
                            <w:r>
                              <w:t xml:space="preserve">. </w:t>
                            </w:r>
                            <w:r w:rsidR="003A1474">
                              <w:t xml:space="preserve">The </w:t>
                            </w:r>
                            <w:r w:rsidR="003A1474">
                              <w:rPr>
                                <w:i/>
                                <w:iCs/>
                              </w:rPr>
                              <w:t xml:space="preserve">Existing Models </w:t>
                            </w:r>
                            <w:r w:rsidR="003A1474">
                              <w:t xml:space="preserve">dropdown with the option to select </w:t>
                            </w:r>
                            <w:r w:rsidR="003A1474">
                              <w:rPr>
                                <w:i/>
                                <w:iCs/>
                              </w:rPr>
                              <w:t xml:space="preserve">Custom Settings </w:t>
                            </w:r>
                            <w:r w:rsidR="003A1474">
                              <w:t xml:space="preserve">or else </w:t>
                            </w:r>
                            <w:r w:rsidR="005A390B">
                              <w:t>an existing model</w:t>
                            </w:r>
                          </w:p>
                          <w:p w14:paraId="5321D6F4" w14:textId="77777777" w:rsidR="00685E53" w:rsidRPr="00F4123C" w:rsidRDefault="00685E53" w:rsidP="00685E53">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149F7" id="Text Box 7" o:spid="_x0000_s1044" type="#_x0000_t202" style="position:absolute;left:0;text-align:left;margin-left:359.25pt;margin-top:0;width:410.45pt;height:246.6pt;z-index:-25165821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" stroked="f">
                <v:textbox inset="1.44pt,1.44pt,1.44pt,1.44pt">
                  <w:txbxContent>
                    <w:p w14:paraId="439C75D0" w14:textId="77777777" w:rsidR="00C53929" w:rsidRDefault="00C53929" w:rsidP="00C53929">
                      <w:pPr>
                        <w:pStyle w:val="Caption"/>
                        <w:keepNext/>
                        <w:jc w:val="both"/>
                      </w:pPr>
                      <w:r>
                        <w:rPr>
                          <w:noProof/>
                        </w:rPr>
                        <w:drawing>
                          <wp:inline distT="0" distB="0" distL="0" distR="0" wp14:anchorId="6F6D1689" wp14:editId="26142E0A">
                            <wp:extent cx="5166360" cy="2400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66360" cy="2400300"/>
                                    </a:xfrm>
                                    <a:prstGeom prst="rect">
                                      <a:avLst/>
                                    </a:prstGeom>
                                    <a:noFill/>
                                    <a:ln>
                                      <a:noFill/>
                                    </a:ln>
                                  </pic:spPr>
                                </pic:pic>
                              </a:graphicData>
                            </a:graphic>
                          </wp:inline>
                        </w:drawing>
                      </w:r>
                    </w:p>
                    <w:p w14:paraId="64608BB8" w14:textId="660124AB" w:rsidR="00C53929" w:rsidRPr="003A1474" w:rsidRDefault="00C53929" w:rsidP="005A390B">
                      <w:pPr>
                        <w:pStyle w:val="Caption"/>
                      </w:pPr>
                      <w:bookmarkStart w:id="58" w:name="_Ref117208652"/>
                      <w:r>
                        <w:t>Figure 4.6.1.</w:t>
                      </w:r>
                      <w:fldSimple w:instr=" SEQ Figure_4.6.1. \* ARABIC ">
                        <w:r w:rsidR="00392BBB">
                          <w:rPr>
                            <w:noProof/>
                          </w:rPr>
                          <w:t>2</w:t>
                        </w:r>
                      </w:fldSimple>
                      <w:bookmarkEnd w:id="58"/>
                      <w:r>
                        <w:t xml:space="preserve">. </w:t>
                      </w:r>
                      <w:r w:rsidR="003A1474">
                        <w:t xml:space="preserve">The </w:t>
                      </w:r>
                      <w:r w:rsidR="003A1474">
                        <w:rPr>
                          <w:i/>
                          <w:iCs/>
                        </w:rPr>
                        <w:t xml:space="preserve">Existing Models </w:t>
                      </w:r>
                      <w:r w:rsidR="003A1474">
                        <w:t xml:space="preserve">dropdown with the option to select </w:t>
                      </w:r>
                      <w:r w:rsidR="003A1474">
                        <w:rPr>
                          <w:i/>
                          <w:iCs/>
                        </w:rPr>
                        <w:t xml:space="preserve">Custom Settings </w:t>
                      </w:r>
                      <w:r w:rsidR="003A1474">
                        <w:t xml:space="preserve">or else </w:t>
                      </w:r>
                      <w:r w:rsidR="005A390B">
                        <w:t>an existing model</w:t>
                      </w:r>
                    </w:p>
                    <w:p w14:paraId="5321D6F4" w14:textId="77777777" w:rsidR="00685E53" w:rsidRPr="00F4123C" w:rsidRDefault="00685E53" w:rsidP="00685E53">
                      <w:pPr>
                        <w:pStyle w:val="Caption"/>
                        <w:jc w:val="both"/>
                      </w:pPr>
                    </w:p>
                  </w:txbxContent>
                </v:textbox>
                <w10:wrap type="topAndBottom" anchorx="margin" anchory="margin"/>
              </v:shape>
            </w:pict>
          </mc:Fallback>
        </mc:AlternateContent>
      </w:r>
    </w:p>
    <w:p w14:paraId="4E58E67E" w14:textId="10F80737" w:rsidR="001F1EFB" w:rsidRDefault="001F1EFB" w:rsidP="00847109">
      <w:pPr>
        <w:spacing w:before="0" w:line="360" w:lineRule="auto"/>
        <w:ind w:firstLine="360"/>
      </w:pPr>
    </w:p>
    <w:p w14:paraId="5C7AD4FA" w14:textId="5B89CDB9" w:rsidR="001F1EFB" w:rsidRDefault="001F1EFB" w:rsidP="00847109">
      <w:pPr>
        <w:spacing w:before="0" w:line="360" w:lineRule="auto"/>
        <w:ind w:firstLine="360"/>
      </w:pPr>
    </w:p>
    <w:p w14:paraId="7170C2EC" w14:textId="1B196BE3" w:rsidR="001F1EFB" w:rsidRDefault="001F1EFB" w:rsidP="00847109">
      <w:pPr>
        <w:spacing w:before="0" w:line="360" w:lineRule="auto"/>
        <w:ind w:firstLine="360"/>
      </w:pPr>
    </w:p>
    <w:p w14:paraId="00DDC6DE" w14:textId="0FE84B7C" w:rsidR="001F1EFB" w:rsidRDefault="0004753B" w:rsidP="00847109">
      <w:pPr>
        <w:spacing w:before="0" w:line="360" w:lineRule="auto"/>
        <w:ind w:firstLine="360"/>
      </w:pPr>
      <w:r>
        <w:rPr>
          <w:noProof/>
        </w:rPr>
        <mc:AlternateContent>
          <mc:Choice Requires="wps">
            <w:drawing>
              <wp:anchor distT="0" distB="0" distL="114300" distR="114300" simplePos="0" relativeHeight="251658270" behindDoc="1" locked="0" layoutInCell="1" allowOverlap="1" wp14:anchorId="1085B529" wp14:editId="5DA487BF">
                <wp:simplePos x="0" y="0"/>
                <wp:positionH relativeFrom="margin">
                  <wp:align>right</wp:align>
                </wp:positionH>
                <wp:positionV relativeFrom="margin">
                  <wp:align>bottom</wp:align>
                </wp:positionV>
                <wp:extent cx="5212800" cy="3375660"/>
                <wp:effectExtent l="0" t="0" r="6985" b="0"/>
                <wp:wrapTopAndBottom/>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800" cy="3375660"/>
                        </a:xfrm>
                        <a:prstGeom prst="rect">
                          <a:avLst/>
                        </a:prstGeom>
                        <a:solidFill>
                          <a:srgbClr val="FFFFFF"/>
                        </a:solidFill>
                        <a:ln w="9525">
                          <a:noFill/>
                          <a:miter lim="800000"/>
                          <a:headEnd/>
                          <a:tailEnd/>
                        </a:ln>
                      </wps:spPr>
                      <wps:txbx>
                        <w:txbxContent>
                          <w:p w14:paraId="03EAAB32" w14:textId="77777777" w:rsidR="007247B4" w:rsidRDefault="009E5D63" w:rsidP="007247B4">
                            <w:pPr>
                              <w:pStyle w:val="Caption"/>
                              <w:keepNext/>
                              <w:jc w:val="both"/>
                            </w:pPr>
                            <w:r>
                              <w:rPr>
                                <w:noProof/>
                              </w:rPr>
                              <w:drawing>
                                <wp:inline distT="0" distB="0" distL="0" distR="0" wp14:anchorId="2AD1A195" wp14:editId="6526ECBA">
                                  <wp:extent cx="5166995" cy="2418080"/>
                                  <wp:effectExtent l="0" t="0" r="0" b="127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66995" cy="2418080"/>
                                          </a:xfrm>
                                          <a:prstGeom prst="rect">
                                            <a:avLst/>
                                          </a:prstGeom>
                                          <a:noFill/>
                                          <a:ln>
                                            <a:noFill/>
                                          </a:ln>
                                        </pic:spPr>
                                      </pic:pic>
                                    </a:graphicData>
                                  </a:graphic>
                                </wp:inline>
                              </w:drawing>
                            </w:r>
                          </w:p>
                          <w:p w14:paraId="5CB648D9" w14:textId="56F1AB07" w:rsidR="007247B4" w:rsidRDefault="007247B4" w:rsidP="007247B4">
                            <w:pPr>
                              <w:pStyle w:val="Caption"/>
                            </w:pPr>
                            <w:bookmarkStart w:id="59" w:name="_Ref117211141"/>
                            <w:r>
                              <w:t>Figure 4.6.1.</w:t>
                            </w:r>
                            <w:fldSimple w:instr=" SEQ Figure_4.6.1. \* ARABIC ">
                              <w:r w:rsidR="00392BBB">
                                <w:rPr>
                                  <w:noProof/>
                                </w:rPr>
                                <w:t>3</w:t>
                              </w:r>
                            </w:fldSimple>
                            <w:bookmarkEnd w:id="59"/>
                            <w:r>
                              <w:t xml:space="preserve">. </w:t>
                            </w:r>
                            <w:r w:rsidRPr="00F13D76">
                              <w:t>The pipeline configuration section of the Kolloqe documentation</w:t>
                            </w:r>
                          </w:p>
                          <w:p w14:paraId="1267260D" w14:textId="719BDFEE" w:rsidR="00E000F1" w:rsidRPr="00F4123C" w:rsidRDefault="00E000F1" w:rsidP="00E000F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5B529" id="Text Box 42" o:spid="_x0000_s1045" type="#_x0000_t202" style="position:absolute;left:0;text-align:left;margin-left:359.25pt;margin-top:0;width:410.45pt;height:265.8pt;z-index:-25165821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" stroked="f">
                <v:textbox inset="1.44pt,1.44pt,1.44pt,1.44pt">
                  <w:txbxContent>
                    <w:p w14:paraId="03EAAB32" w14:textId="77777777" w:rsidR="007247B4" w:rsidRDefault="009E5D63" w:rsidP="007247B4">
                      <w:pPr>
                        <w:pStyle w:val="Caption"/>
                        <w:keepNext/>
                        <w:jc w:val="both"/>
                      </w:pPr>
                      <w:r>
                        <w:rPr>
                          <w:noProof/>
                        </w:rPr>
                        <w:drawing>
                          <wp:inline distT="0" distB="0" distL="0" distR="0" wp14:anchorId="2AD1A195" wp14:editId="6526ECBA">
                            <wp:extent cx="5166995" cy="2418080"/>
                            <wp:effectExtent l="0" t="0" r="0" b="127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66995" cy="2418080"/>
                                    </a:xfrm>
                                    <a:prstGeom prst="rect">
                                      <a:avLst/>
                                    </a:prstGeom>
                                    <a:noFill/>
                                    <a:ln>
                                      <a:noFill/>
                                    </a:ln>
                                  </pic:spPr>
                                </pic:pic>
                              </a:graphicData>
                            </a:graphic>
                          </wp:inline>
                        </w:drawing>
                      </w:r>
                    </w:p>
                    <w:p w14:paraId="5CB648D9" w14:textId="56F1AB07" w:rsidR="007247B4" w:rsidRDefault="007247B4" w:rsidP="007247B4">
                      <w:pPr>
                        <w:pStyle w:val="Caption"/>
                      </w:pPr>
                      <w:bookmarkStart w:id="60" w:name="_Ref117211141"/>
                      <w:r>
                        <w:t>Figure 4.6.1.</w:t>
                      </w:r>
                      <w:fldSimple w:instr=" SEQ Figure_4.6.1. \* ARABIC ">
                        <w:r w:rsidR="00392BBB">
                          <w:rPr>
                            <w:noProof/>
                          </w:rPr>
                          <w:t>3</w:t>
                        </w:r>
                      </w:fldSimple>
                      <w:bookmarkEnd w:id="60"/>
                      <w:r>
                        <w:t xml:space="preserve">. </w:t>
                      </w:r>
                      <w:r w:rsidRPr="00F13D76">
                        <w:t>The pipeline configuration section of the Kolloqe documentation</w:t>
                      </w:r>
                    </w:p>
                    <w:p w14:paraId="1267260D" w14:textId="719BDFEE" w:rsidR="00E000F1" w:rsidRPr="00F4123C" w:rsidRDefault="00E000F1" w:rsidP="00E000F1">
                      <w:pPr>
                        <w:pStyle w:val="Caption"/>
                        <w:jc w:val="both"/>
                      </w:pPr>
                    </w:p>
                  </w:txbxContent>
                </v:textbox>
                <w10:wrap type="topAndBottom" anchorx="margin" anchory="margin"/>
              </v:shape>
            </w:pict>
          </mc:Fallback>
        </mc:AlternateContent>
      </w:r>
    </w:p>
    <w:p w14:paraId="682BB610" w14:textId="41B963BE" w:rsidR="001F1EFB" w:rsidRDefault="001F1EFB" w:rsidP="00847109">
      <w:pPr>
        <w:spacing w:before="0" w:line="360" w:lineRule="auto"/>
        <w:ind w:firstLine="360"/>
      </w:pPr>
      <w:r>
        <w:rPr>
          <w:noProof/>
        </w:rPr>
        <w:lastRenderedPageBreak/>
        <mc:AlternateContent>
          <mc:Choice Requires="wps">
            <w:drawing>
              <wp:anchor distT="0" distB="0" distL="114300" distR="114300" simplePos="0" relativeHeight="251658269" behindDoc="1" locked="0" layoutInCell="1" allowOverlap="1" wp14:anchorId="2B20B1E4" wp14:editId="00344213">
                <wp:simplePos x="0" y="0"/>
                <wp:positionH relativeFrom="margin">
                  <wp:align>left</wp:align>
                </wp:positionH>
                <wp:positionV relativeFrom="margin">
                  <wp:align>top</wp:align>
                </wp:positionV>
                <wp:extent cx="5212715" cy="8336280"/>
                <wp:effectExtent l="0" t="0" r="8255" b="7620"/>
                <wp:wrapTopAndBottom/>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8336280"/>
                        </a:xfrm>
                        <a:prstGeom prst="rect">
                          <a:avLst/>
                        </a:prstGeom>
                        <a:solidFill>
                          <a:srgbClr val="FFFFFF"/>
                        </a:solidFill>
                        <a:ln w="9525">
                          <a:noFill/>
                          <a:miter lim="800000"/>
                          <a:headEnd/>
                          <a:tailEnd/>
                        </a:ln>
                      </wps:spPr>
                      <wps:txbx>
                        <w:txbxContent>
                          <w:p w14:paraId="62E2A803" w14:textId="77777777" w:rsidR="007D3BAE" w:rsidRDefault="00450383" w:rsidP="007D3BAE">
                            <w:pPr>
                              <w:pStyle w:val="Caption"/>
                              <w:keepNext/>
                              <w:jc w:val="both"/>
                            </w:pPr>
                            <w:r>
                              <w:rPr>
                                <w:noProof/>
                              </w:rPr>
                              <w:drawing>
                                <wp:inline distT="0" distB="0" distL="0" distR="0" wp14:anchorId="2CCA1FAA" wp14:editId="40DF5E55">
                                  <wp:extent cx="5166360" cy="76428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66360" cy="7642860"/>
                                          </a:xfrm>
                                          <a:prstGeom prst="rect">
                                            <a:avLst/>
                                          </a:prstGeom>
                                          <a:noFill/>
                                          <a:ln>
                                            <a:noFill/>
                                          </a:ln>
                                        </pic:spPr>
                                      </pic:pic>
                                    </a:graphicData>
                                  </a:graphic>
                                </wp:inline>
                              </w:drawing>
                            </w:r>
                          </w:p>
                          <w:p w14:paraId="2C547826" w14:textId="6E2AB043" w:rsidR="007D3BAE" w:rsidRDefault="007D3BAE" w:rsidP="007D3BAE">
                            <w:pPr>
                              <w:pStyle w:val="Caption"/>
                            </w:pPr>
                            <w:bookmarkStart w:id="61" w:name="_Ref117209495"/>
                            <w:r>
                              <w:t>Figure 4.6.1.</w:t>
                            </w:r>
                            <w:fldSimple w:instr=" SEQ Figure_4.6.1. \* ARABIC ">
                              <w:r w:rsidR="00392BBB">
                                <w:rPr>
                                  <w:noProof/>
                                </w:rPr>
                                <w:t>4</w:t>
                              </w:r>
                            </w:fldSimple>
                            <w:bookmarkEnd w:id="61"/>
                            <w:r>
                              <w:t>. The UI when the configuration of an existing model is chosen from the dropdown menu</w:t>
                            </w:r>
                          </w:p>
                          <w:p w14:paraId="79E9FCAA" w14:textId="5322389C" w:rsidR="00572B65" w:rsidRPr="00F4123C" w:rsidRDefault="00572B65" w:rsidP="00572B65">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0B1E4" id="Text Box 35" o:spid="_x0000_s1046" type="#_x0000_t202" style="position:absolute;left:0;text-align:left;margin-left:0;margin-top:0;width:410.45pt;height:656.4pt;z-index:-251658211;visibility:visible;mso-wrap-style:non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" stroked="f">
                <v:textbox inset="1.44pt,1.44pt,1.44pt,1.44pt">
                  <w:txbxContent>
                    <w:p w14:paraId="62E2A803" w14:textId="77777777" w:rsidR="007D3BAE" w:rsidRDefault="00450383" w:rsidP="007D3BAE">
                      <w:pPr>
                        <w:pStyle w:val="Caption"/>
                        <w:keepNext/>
                        <w:jc w:val="both"/>
                      </w:pPr>
                      <w:r>
                        <w:rPr>
                          <w:noProof/>
                        </w:rPr>
                        <w:drawing>
                          <wp:inline distT="0" distB="0" distL="0" distR="0" wp14:anchorId="2CCA1FAA" wp14:editId="40DF5E55">
                            <wp:extent cx="5166360" cy="76428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66360" cy="7642860"/>
                                    </a:xfrm>
                                    <a:prstGeom prst="rect">
                                      <a:avLst/>
                                    </a:prstGeom>
                                    <a:noFill/>
                                    <a:ln>
                                      <a:noFill/>
                                    </a:ln>
                                  </pic:spPr>
                                </pic:pic>
                              </a:graphicData>
                            </a:graphic>
                          </wp:inline>
                        </w:drawing>
                      </w:r>
                    </w:p>
                    <w:p w14:paraId="2C547826" w14:textId="6E2AB043" w:rsidR="007D3BAE" w:rsidRDefault="007D3BAE" w:rsidP="007D3BAE">
                      <w:pPr>
                        <w:pStyle w:val="Caption"/>
                      </w:pPr>
                      <w:bookmarkStart w:id="62" w:name="_Ref117209495"/>
                      <w:r>
                        <w:t>Figure 4.6.1.</w:t>
                      </w:r>
                      <w:fldSimple w:instr=" SEQ Figure_4.6.1. \* ARABIC ">
                        <w:r w:rsidR="00392BBB">
                          <w:rPr>
                            <w:noProof/>
                          </w:rPr>
                          <w:t>4</w:t>
                        </w:r>
                      </w:fldSimple>
                      <w:bookmarkEnd w:id="62"/>
                      <w:r>
                        <w:t>. The UI when the configuration of an existing model is chosen from the dropdown menu</w:t>
                      </w:r>
                    </w:p>
                    <w:p w14:paraId="79E9FCAA" w14:textId="5322389C" w:rsidR="00572B65" w:rsidRPr="00F4123C" w:rsidRDefault="00572B65" w:rsidP="00572B65">
                      <w:pPr>
                        <w:pStyle w:val="Caption"/>
                        <w:jc w:val="both"/>
                      </w:pPr>
                    </w:p>
                  </w:txbxContent>
                </v:textbox>
                <w10:wrap type="topAndBottom" anchorx="margin" anchory="margin"/>
              </v:shape>
            </w:pict>
          </mc:Fallback>
        </mc:AlternateContent>
      </w:r>
    </w:p>
    <w:p w14:paraId="2027E157" w14:textId="1E951283" w:rsidR="001F1EFB" w:rsidRPr="008E4F93" w:rsidRDefault="00392BBB" w:rsidP="007E32CB">
      <w:pPr>
        <w:spacing w:before="0" w:line="360" w:lineRule="auto"/>
      </w:pPr>
      <w:r>
        <w:rPr>
          <w:noProof/>
        </w:rPr>
        <w:lastRenderedPageBreak/>
        <mc:AlternateContent>
          <mc:Choice Requires="wps">
            <w:drawing>
              <wp:anchor distT="0" distB="0" distL="114300" distR="114300" simplePos="0" relativeHeight="251658272" behindDoc="1" locked="0" layoutInCell="1" allowOverlap="1" wp14:anchorId="4E5565CE" wp14:editId="57F3F46B">
                <wp:simplePos x="0" y="0"/>
                <wp:positionH relativeFrom="margin">
                  <wp:align>right</wp:align>
                </wp:positionH>
                <wp:positionV relativeFrom="margin">
                  <wp:posOffset>4396105</wp:posOffset>
                </wp:positionV>
                <wp:extent cx="5212800" cy="3375660"/>
                <wp:effectExtent l="0" t="0" r="6985" b="0"/>
                <wp:wrapTopAndBottom/>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800" cy="3375660"/>
                        </a:xfrm>
                        <a:prstGeom prst="rect">
                          <a:avLst/>
                        </a:prstGeom>
                        <a:solidFill>
                          <a:srgbClr val="FFFFFF"/>
                        </a:solidFill>
                        <a:ln w="9525">
                          <a:noFill/>
                          <a:miter lim="800000"/>
                          <a:headEnd/>
                          <a:tailEnd/>
                        </a:ln>
                      </wps:spPr>
                      <wps:txbx>
                        <w:txbxContent>
                          <w:p w14:paraId="1846904C" w14:textId="77777777" w:rsidR="00392BBB" w:rsidRDefault="000D3845" w:rsidP="00392BBB">
                            <w:pPr>
                              <w:pStyle w:val="Caption"/>
                              <w:keepNext/>
                              <w:jc w:val="both"/>
                            </w:pPr>
                            <w:r>
                              <w:rPr>
                                <w:noProof/>
                              </w:rPr>
                              <w:drawing>
                                <wp:inline distT="0" distB="0" distL="0" distR="0" wp14:anchorId="43C792F5" wp14:editId="2191C2F9">
                                  <wp:extent cx="5166995" cy="2713990"/>
                                  <wp:effectExtent l="0" t="0" r="0" b="0"/>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166995" cy="2713990"/>
                                          </a:xfrm>
                                          <a:prstGeom prst="rect">
                                            <a:avLst/>
                                          </a:prstGeom>
                                        </pic:spPr>
                                      </pic:pic>
                                    </a:graphicData>
                                  </a:graphic>
                                </wp:inline>
                              </w:drawing>
                            </w:r>
                          </w:p>
                          <w:p w14:paraId="661A6150" w14:textId="24CEC7CE" w:rsidR="00392BBB" w:rsidRDefault="00392BBB" w:rsidP="00392BBB">
                            <w:pPr>
                              <w:pStyle w:val="Caption"/>
                            </w:pPr>
                            <w:bookmarkStart w:id="63" w:name="_Ref117213903"/>
                            <w:r>
                              <w:t>Figure 4.6.1.</w:t>
                            </w:r>
                            <w:fldSimple w:instr=" SEQ Figure_4.6.1. \* ARABIC ">
                              <w:r>
                                <w:rPr>
                                  <w:noProof/>
                                </w:rPr>
                                <w:t>6</w:t>
                              </w:r>
                            </w:fldSimple>
                            <w:bookmarkEnd w:id="63"/>
                            <w:r>
                              <w:t xml:space="preserve">. </w:t>
                            </w:r>
                            <w:r>
                              <w:t>All the necessary CLI commands to train the model invoked using bash command calls to the backend</w:t>
                            </w:r>
                          </w:p>
                          <w:p w14:paraId="56D7B4F1" w14:textId="07EFDEE4" w:rsidR="00222451" w:rsidRPr="00F4123C" w:rsidRDefault="00222451" w:rsidP="0022245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565CE" id="Text Box 46" o:spid="_x0000_s1047" type="#_x0000_t202" style="position:absolute;left:0;text-align:left;margin-left:359.25pt;margin-top:346.15pt;width:410.45pt;height:265.8pt;z-index:-25165820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" stroked="f">
                <v:textbox inset="1.44pt,1.44pt,1.44pt,1.44pt">
                  <w:txbxContent>
                    <w:p w14:paraId="1846904C" w14:textId="77777777" w:rsidR="00392BBB" w:rsidRDefault="000D3845" w:rsidP="00392BBB">
                      <w:pPr>
                        <w:pStyle w:val="Caption"/>
                        <w:keepNext/>
                        <w:jc w:val="both"/>
                      </w:pPr>
                      <w:r>
                        <w:rPr>
                          <w:noProof/>
                        </w:rPr>
                        <w:drawing>
                          <wp:inline distT="0" distB="0" distL="0" distR="0" wp14:anchorId="43C792F5" wp14:editId="2191C2F9">
                            <wp:extent cx="5166995" cy="2713990"/>
                            <wp:effectExtent l="0" t="0" r="0" b="0"/>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166995" cy="2713990"/>
                                    </a:xfrm>
                                    <a:prstGeom prst="rect">
                                      <a:avLst/>
                                    </a:prstGeom>
                                  </pic:spPr>
                                </pic:pic>
                              </a:graphicData>
                            </a:graphic>
                          </wp:inline>
                        </w:drawing>
                      </w:r>
                    </w:p>
                    <w:p w14:paraId="661A6150" w14:textId="24CEC7CE" w:rsidR="00392BBB" w:rsidRDefault="00392BBB" w:rsidP="00392BBB">
                      <w:pPr>
                        <w:pStyle w:val="Caption"/>
                      </w:pPr>
                      <w:bookmarkStart w:id="64" w:name="_Ref117213903"/>
                      <w:r>
                        <w:t>Figure 4.6.1.</w:t>
                      </w:r>
                      <w:fldSimple w:instr=" SEQ Figure_4.6.1. \* ARABIC ">
                        <w:r>
                          <w:rPr>
                            <w:noProof/>
                          </w:rPr>
                          <w:t>6</w:t>
                        </w:r>
                      </w:fldSimple>
                      <w:bookmarkEnd w:id="64"/>
                      <w:r>
                        <w:t xml:space="preserve">. </w:t>
                      </w:r>
                      <w:r>
                        <w:t>All the necessary CLI commands to train the model invoked using bash command calls to the backend</w:t>
                      </w:r>
                    </w:p>
                    <w:p w14:paraId="56D7B4F1" w14:textId="07EFDEE4" w:rsidR="00222451" w:rsidRPr="00F4123C" w:rsidRDefault="00222451" w:rsidP="00222451">
                      <w:pPr>
                        <w:pStyle w:val="Caption"/>
                        <w:jc w:val="both"/>
                      </w:pPr>
                    </w:p>
                  </w:txbxContent>
                </v:textbox>
                <w10:wrap type="topAndBottom" anchorx="margin" anchory="margin"/>
              </v:shape>
            </w:pict>
          </mc:Fallback>
        </mc:AlternateContent>
      </w:r>
      <w:r w:rsidR="001F1EFB">
        <w:rPr>
          <w:noProof/>
        </w:rPr>
        <mc:AlternateContent>
          <mc:Choice Requires="wps">
            <w:drawing>
              <wp:anchor distT="0" distB="0" distL="114300" distR="114300" simplePos="0" relativeHeight="251658271" behindDoc="1" locked="0" layoutInCell="1" allowOverlap="1" wp14:anchorId="33698BAD" wp14:editId="6879AD07">
                <wp:simplePos x="0" y="0"/>
                <wp:positionH relativeFrom="margin">
                  <wp:align>right</wp:align>
                </wp:positionH>
                <wp:positionV relativeFrom="margin">
                  <wp:align>top</wp:align>
                </wp:positionV>
                <wp:extent cx="5212715" cy="4183380"/>
                <wp:effectExtent l="0" t="0" r="6985" b="762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183380"/>
                        </a:xfrm>
                        <a:prstGeom prst="rect">
                          <a:avLst/>
                        </a:prstGeom>
                        <a:solidFill>
                          <a:srgbClr val="FFFFFF"/>
                        </a:solidFill>
                        <a:ln w="9525">
                          <a:noFill/>
                          <a:miter lim="800000"/>
                          <a:headEnd/>
                          <a:tailEnd/>
                        </a:ln>
                      </wps:spPr>
                      <wps:txbx>
                        <w:txbxContent>
                          <w:p w14:paraId="6CF9A4FA" w14:textId="77777777" w:rsidR="001F1EFB" w:rsidRDefault="00B5456A" w:rsidP="001F1EFB">
                            <w:pPr>
                              <w:pStyle w:val="Caption"/>
                              <w:keepNext/>
                              <w:jc w:val="both"/>
                            </w:pPr>
                            <w:r>
                              <w:rPr>
                                <w:noProof/>
                              </w:rPr>
                              <w:drawing>
                                <wp:inline distT="0" distB="0" distL="0" distR="0" wp14:anchorId="1323F5DE" wp14:editId="15A34A39">
                                  <wp:extent cx="5166995" cy="3499485"/>
                                  <wp:effectExtent l="0" t="0" r="0" b="571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166995" cy="3499485"/>
                                          </a:xfrm>
                                          <a:prstGeom prst="rect">
                                            <a:avLst/>
                                          </a:prstGeom>
                                        </pic:spPr>
                                      </pic:pic>
                                    </a:graphicData>
                                  </a:graphic>
                                </wp:inline>
                              </w:drawing>
                            </w:r>
                          </w:p>
                          <w:p w14:paraId="403B0C26" w14:textId="61C75954" w:rsidR="001F1EFB" w:rsidRDefault="001F1EFB" w:rsidP="001F1EFB">
                            <w:pPr>
                              <w:pStyle w:val="Caption"/>
                            </w:pPr>
                            <w:bookmarkStart w:id="65" w:name="_Ref117213789"/>
                            <w:r>
                              <w:t>Figure 4.6.1.</w:t>
                            </w:r>
                            <w:fldSimple w:instr=" SEQ Figure_4.6.1. \* ARABIC ">
                              <w:r w:rsidR="00392BBB">
                                <w:rPr>
                                  <w:noProof/>
                                </w:rPr>
                                <w:t>5</w:t>
                              </w:r>
                            </w:fldSimple>
                            <w:bookmarkEnd w:id="65"/>
                            <w:r>
                              <w:t xml:space="preserve">. </w:t>
                            </w:r>
                            <w:r w:rsidRPr="00E44949">
                              <w:t>The backend YAML configuration file used to train the ML model for the conversational AI</w:t>
                            </w:r>
                          </w:p>
                          <w:p w14:paraId="1F3B7864" w14:textId="11F13136" w:rsidR="007119E6" w:rsidRPr="00F4123C" w:rsidRDefault="007119E6" w:rsidP="007119E6">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98BAD" id="Text Box 4" o:spid="_x0000_s1048" type="#_x0000_t202" style="position:absolute;left:0;text-align:left;margin-left:359.25pt;margin-top:0;width:410.45pt;height:329.4pt;z-index:-25165820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" stroked="f">
                <v:textbox inset="1.44pt,1.44pt,1.44pt,1.44pt">
                  <w:txbxContent>
                    <w:p w14:paraId="6CF9A4FA" w14:textId="77777777" w:rsidR="001F1EFB" w:rsidRDefault="00B5456A" w:rsidP="001F1EFB">
                      <w:pPr>
                        <w:pStyle w:val="Caption"/>
                        <w:keepNext/>
                        <w:jc w:val="both"/>
                      </w:pPr>
                      <w:r>
                        <w:rPr>
                          <w:noProof/>
                        </w:rPr>
                        <w:drawing>
                          <wp:inline distT="0" distB="0" distL="0" distR="0" wp14:anchorId="1323F5DE" wp14:editId="15A34A39">
                            <wp:extent cx="5166995" cy="3499485"/>
                            <wp:effectExtent l="0" t="0" r="0" b="571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166995" cy="3499485"/>
                                    </a:xfrm>
                                    <a:prstGeom prst="rect">
                                      <a:avLst/>
                                    </a:prstGeom>
                                  </pic:spPr>
                                </pic:pic>
                              </a:graphicData>
                            </a:graphic>
                          </wp:inline>
                        </w:drawing>
                      </w:r>
                    </w:p>
                    <w:p w14:paraId="403B0C26" w14:textId="61C75954" w:rsidR="001F1EFB" w:rsidRDefault="001F1EFB" w:rsidP="001F1EFB">
                      <w:pPr>
                        <w:pStyle w:val="Caption"/>
                      </w:pPr>
                      <w:bookmarkStart w:id="66" w:name="_Ref117213789"/>
                      <w:r>
                        <w:t>Figure 4.6.1.</w:t>
                      </w:r>
                      <w:fldSimple w:instr=" SEQ Figure_4.6.1. \* ARABIC ">
                        <w:r w:rsidR="00392BBB">
                          <w:rPr>
                            <w:noProof/>
                          </w:rPr>
                          <w:t>5</w:t>
                        </w:r>
                      </w:fldSimple>
                      <w:bookmarkEnd w:id="66"/>
                      <w:r>
                        <w:t xml:space="preserve">. </w:t>
                      </w:r>
                      <w:r w:rsidRPr="00E44949">
                        <w:t>The backend YAML configuration file used to train the ML model for the conversational AI</w:t>
                      </w:r>
                    </w:p>
                    <w:p w14:paraId="1F3B7864" w14:textId="11F13136" w:rsidR="007119E6" w:rsidRPr="00F4123C" w:rsidRDefault="007119E6" w:rsidP="007119E6">
                      <w:pPr>
                        <w:pStyle w:val="Caption"/>
                        <w:jc w:val="both"/>
                      </w:pPr>
                    </w:p>
                  </w:txbxContent>
                </v:textbox>
                <w10:wrap type="topAndBottom" anchorx="margin" anchory="margin"/>
              </v:shape>
            </w:pict>
          </mc:Fallback>
        </mc:AlternateContent>
      </w:r>
    </w:p>
    <w:p w14:paraId="1143E1F2" w14:textId="735D83A7" w:rsidR="00C45772" w:rsidRPr="00C45772" w:rsidRDefault="00522DC1" w:rsidP="001228B9">
      <w:pPr>
        <w:pStyle w:val="Heading3"/>
        <w:numPr>
          <w:ilvl w:val="2"/>
          <w:numId w:val="3"/>
        </w:numPr>
        <w:spacing w:before="0" w:after="240" w:line="360" w:lineRule="auto"/>
      </w:pPr>
      <w:bookmarkStart w:id="67" w:name="_Ref117203495"/>
      <w:r>
        <w:lastRenderedPageBreak/>
        <w:t>Training</w:t>
      </w:r>
      <w:r w:rsidR="002D62DC">
        <w:t xml:space="preserve"> </w:t>
      </w:r>
      <w:r>
        <w:t>Q</w:t>
      </w:r>
      <w:r w:rsidR="002D62DC">
        <w:t>ueues</w:t>
      </w:r>
      <w:bookmarkEnd w:id="67"/>
    </w:p>
    <w:p w14:paraId="6DA60162" w14:textId="2D81DA00" w:rsidR="00065E20" w:rsidRPr="00065E20" w:rsidRDefault="00242F2D" w:rsidP="00522DC1">
      <w:pPr>
        <w:spacing w:before="0" w:line="360" w:lineRule="auto"/>
      </w:pPr>
      <w:r>
        <w:rPr>
          <w:noProof/>
        </w:rPr>
        <mc:AlternateContent>
          <mc:Choice Requires="wps">
            <w:drawing>
              <wp:anchor distT="0" distB="0" distL="114300" distR="114300" simplePos="0" relativeHeight="251658273" behindDoc="1" locked="0" layoutInCell="1" allowOverlap="1" wp14:anchorId="3587F9E9" wp14:editId="743A6727">
                <wp:simplePos x="0" y="0"/>
                <wp:positionH relativeFrom="margin">
                  <wp:align>right</wp:align>
                </wp:positionH>
                <wp:positionV relativeFrom="margin">
                  <wp:posOffset>3526790</wp:posOffset>
                </wp:positionV>
                <wp:extent cx="5212715" cy="3108960"/>
                <wp:effectExtent l="0" t="0" r="8255" b="0"/>
                <wp:wrapTopAndBottom/>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108960"/>
                        </a:xfrm>
                        <a:prstGeom prst="rect">
                          <a:avLst/>
                        </a:prstGeom>
                        <a:solidFill>
                          <a:srgbClr val="FFFFFF"/>
                        </a:solidFill>
                        <a:ln w="9525">
                          <a:noFill/>
                          <a:miter lim="800000"/>
                          <a:headEnd/>
                          <a:tailEnd/>
                        </a:ln>
                      </wps:spPr>
                      <wps:txbx>
                        <w:txbxContent>
                          <w:p w14:paraId="195D289C" w14:textId="77777777" w:rsidR="00242F2D" w:rsidRDefault="0002219D" w:rsidP="00242F2D">
                            <w:pPr>
                              <w:pStyle w:val="Caption"/>
                              <w:keepNext/>
                              <w:jc w:val="both"/>
                            </w:pPr>
                            <w:r>
                              <w:rPr>
                                <w:noProof/>
                              </w:rPr>
                              <w:drawing>
                                <wp:inline distT="0" distB="0" distL="0" distR="0" wp14:anchorId="35E92569" wp14:editId="6A692FAB">
                                  <wp:extent cx="5158740" cy="2392680"/>
                                  <wp:effectExtent l="0" t="0" r="381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58740" cy="2392680"/>
                                          </a:xfrm>
                                          <a:prstGeom prst="rect">
                                            <a:avLst/>
                                          </a:prstGeom>
                                          <a:noFill/>
                                          <a:ln>
                                            <a:noFill/>
                                          </a:ln>
                                        </pic:spPr>
                                      </pic:pic>
                                    </a:graphicData>
                                  </a:graphic>
                                </wp:inline>
                              </w:drawing>
                            </w:r>
                          </w:p>
                          <w:p w14:paraId="25EBAA63" w14:textId="6DC9E56D" w:rsidR="00242F2D" w:rsidRDefault="00242F2D" w:rsidP="00242F2D">
                            <w:pPr>
                              <w:pStyle w:val="Caption"/>
                            </w:pPr>
                            <w:bookmarkStart w:id="68" w:name="_Ref117215103"/>
                            <w:r>
                              <w:t>Figure 4.6.2.</w:t>
                            </w:r>
                            <w:fldSimple w:instr=" SEQ Figure_4.6.2. \* ARABIC ">
                              <w:r>
                                <w:rPr>
                                  <w:noProof/>
                                </w:rPr>
                                <w:t>1</w:t>
                              </w:r>
                            </w:fldSimple>
                            <w:bookmarkEnd w:id="68"/>
                            <w:r>
                              <w:t xml:space="preserve">. </w:t>
                            </w:r>
                            <w:r>
                              <w:t xml:space="preserve">The UI when the model training is in progress and the </w:t>
                            </w:r>
                            <w:r w:rsidRPr="004C311A">
                              <w:rPr>
                                <w:i/>
                                <w:iCs/>
                              </w:rPr>
                              <w:t>Abort</w:t>
                            </w:r>
                            <w:r>
                              <w:t xml:space="preserve"> button is visible to abort training</w:t>
                            </w:r>
                          </w:p>
                          <w:p w14:paraId="05F9FE5C" w14:textId="0F1AFCB3" w:rsidR="00E97B02" w:rsidRPr="00F4123C" w:rsidRDefault="00E97B02" w:rsidP="00E97B02">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7F9E9" id="Text Box 63" o:spid="_x0000_s1049" type="#_x0000_t202" style="position:absolute;left:0;text-align:left;margin-left:359.25pt;margin-top:277.7pt;width:410.45pt;height:244.8pt;z-index:-251658207;visibility:visible;mso-wrap-style:non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" stroked="f">
                <v:textbox inset="1.44pt,1.44pt,1.44pt,1.44pt">
                  <w:txbxContent>
                    <w:p w14:paraId="195D289C" w14:textId="77777777" w:rsidR="00242F2D" w:rsidRDefault="0002219D" w:rsidP="00242F2D">
                      <w:pPr>
                        <w:pStyle w:val="Caption"/>
                        <w:keepNext/>
                        <w:jc w:val="both"/>
                      </w:pPr>
                      <w:r>
                        <w:rPr>
                          <w:noProof/>
                        </w:rPr>
                        <w:drawing>
                          <wp:inline distT="0" distB="0" distL="0" distR="0" wp14:anchorId="35E92569" wp14:editId="6A692FAB">
                            <wp:extent cx="5158740" cy="2392680"/>
                            <wp:effectExtent l="0" t="0" r="381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58740" cy="2392680"/>
                                    </a:xfrm>
                                    <a:prstGeom prst="rect">
                                      <a:avLst/>
                                    </a:prstGeom>
                                    <a:noFill/>
                                    <a:ln>
                                      <a:noFill/>
                                    </a:ln>
                                  </pic:spPr>
                                </pic:pic>
                              </a:graphicData>
                            </a:graphic>
                          </wp:inline>
                        </w:drawing>
                      </w:r>
                    </w:p>
                    <w:p w14:paraId="25EBAA63" w14:textId="6DC9E56D" w:rsidR="00242F2D" w:rsidRDefault="00242F2D" w:rsidP="00242F2D">
                      <w:pPr>
                        <w:pStyle w:val="Caption"/>
                      </w:pPr>
                      <w:bookmarkStart w:id="69" w:name="_Ref117215103"/>
                      <w:r>
                        <w:t>Figure 4.6.2.</w:t>
                      </w:r>
                      <w:fldSimple w:instr=" SEQ Figure_4.6.2. \* ARABIC ">
                        <w:r>
                          <w:rPr>
                            <w:noProof/>
                          </w:rPr>
                          <w:t>1</w:t>
                        </w:r>
                      </w:fldSimple>
                      <w:bookmarkEnd w:id="69"/>
                      <w:r>
                        <w:t xml:space="preserve">. </w:t>
                      </w:r>
                      <w:r>
                        <w:t xml:space="preserve">The UI when the model training is in progress and the </w:t>
                      </w:r>
                      <w:r w:rsidRPr="004C311A">
                        <w:rPr>
                          <w:i/>
                          <w:iCs/>
                        </w:rPr>
                        <w:t>Abort</w:t>
                      </w:r>
                      <w:r>
                        <w:t xml:space="preserve"> button is visible to abort training</w:t>
                      </w:r>
                    </w:p>
                    <w:p w14:paraId="05F9FE5C" w14:textId="0F1AFCB3" w:rsidR="00E97B02" w:rsidRPr="00F4123C" w:rsidRDefault="00E97B02" w:rsidP="00E97B02">
                      <w:pPr>
                        <w:pStyle w:val="Caption"/>
                        <w:jc w:val="both"/>
                      </w:pPr>
                    </w:p>
                  </w:txbxContent>
                </v:textbox>
                <w10:wrap type="topAndBottom" anchorx="margin" anchory="margin"/>
              </v:shape>
            </w:pict>
          </mc:Fallback>
        </mc:AlternateContent>
      </w:r>
      <w:r w:rsidR="0004753B">
        <w:t xml:space="preserve">When a </w:t>
      </w:r>
      <w:r w:rsidR="00086EDB">
        <w:t xml:space="preserve">model is configured and put to train </w:t>
      </w:r>
      <w:r w:rsidR="00E179F3">
        <w:t xml:space="preserve">a </w:t>
      </w:r>
      <w:r w:rsidR="00666878">
        <w:t xml:space="preserve">UUID v4 </w:t>
      </w:r>
      <w:r w:rsidR="00A0772E" w:rsidRPr="00A0772E">
        <w:t>is generated in the frontend to uniquely identify the frontend user that the request is coming from, this is then sent to the backend where all the necessary CLI commands to train the model are invoked using bash commands, this is then put into a training queue along with the UUID v4, and the</w:t>
      </w:r>
      <w:r w:rsidR="00166F54">
        <w:t xml:space="preserve"> training</w:t>
      </w:r>
      <w:r w:rsidR="00A0772E" w:rsidRPr="00A0772E">
        <w:t xml:space="preserve"> process id. And when a user aborts a training session</w:t>
      </w:r>
      <w:r w:rsidR="00BD3880">
        <w:t xml:space="preserve"> </w:t>
      </w:r>
      <w:r w:rsidR="000B74CC">
        <w:t xml:space="preserve">which can be done by clicking the </w:t>
      </w:r>
      <w:r w:rsidR="000B74CC">
        <w:rPr>
          <w:i/>
          <w:iCs/>
        </w:rPr>
        <w:t xml:space="preserve">Abort </w:t>
      </w:r>
      <w:r w:rsidR="000B74CC">
        <w:t xml:space="preserve">button on the bottom right corner of the </w:t>
      </w:r>
      <w:r w:rsidR="00F92EEF">
        <w:rPr>
          <w:i/>
          <w:iCs/>
        </w:rPr>
        <w:t xml:space="preserve">Configurations </w:t>
      </w:r>
      <w:r w:rsidR="00F92EEF">
        <w:t>UI</w:t>
      </w:r>
      <w:r w:rsidR="007305E3">
        <w:t>,</w:t>
      </w:r>
      <w:r w:rsidR="00A702AC">
        <w:t xml:space="preserve"> which only appears when a model training is in progress</w:t>
      </w:r>
      <w:r w:rsidR="00525F9E">
        <w:t xml:space="preserve"> as seen in </w:t>
      </w:r>
      <w:r w:rsidR="00796F22">
        <w:rPr>
          <w:b/>
          <w:bCs/>
        </w:rPr>
        <w:fldChar w:fldCharType="begin"/>
      </w:r>
      <w:r w:rsidR="00796F22">
        <w:instrText xml:space="preserve"> REF _Ref117215103 \h </w:instrText>
      </w:r>
      <w:r w:rsidR="00796F22">
        <w:rPr>
          <w:b/>
          <w:bCs/>
        </w:rPr>
      </w:r>
      <w:r w:rsidR="00796F22">
        <w:rPr>
          <w:b/>
          <w:bCs/>
        </w:rPr>
        <w:fldChar w:fldCharType="separate"/>
      </w:r>
      <w:r w:rsidR="00796F22">
        <w:t>Figure 4.6.2.</w:t>
      </w:r>
      <w:r w:rsidR="00796F22">
        <w:rPr>
          <w:noProof/>
        </w:rPr>
        <w:t>1</w:t>
      </w:r>
      <w:r w:rsidR="00796F22">
        <w:rPr>
          <w:b/>
          <w:bCs/>
        </w:rPr>
        <w:fldChar w:fldCharType="end"/>
      </w:r>
      <w:r w:rsidR="00A0772E" w:rsidRPr="00A0772E">
        <w:t>, that user’s UUID v4 is sent to the backend and</w:t>
      </w:r>
      <w:r w:rsidR="00E8395B">
        <w:t xml:space="preserve"> it is</w:t>
      </w:r>
      <w:r w:rsidR="00A0772E" w:rsidRPr="00A0772E">
        <w:t xml:space="preserve"> checked against the training queue to check whether an entry exists with the said UUID v4, if so the necessary CLI commands to abort the training is invoked using bash command calls for the</w:t>
      </w:r>
      <w:r w:rsidR="004E146B">
        <w:t xml:space="preserve"> </w:t>
      </w:r>
      <w:r w:rsidR="00B34C01">
        <w:t>relevant training</w:t>
      </w:r>
      <w:r w:rsidR="00A0772E" w:rsidRPr="00A0772E">
        <w:t xml:space="preserve"> process id, which in turn aborts the training</w:t>
      </w:r>
      <w:r w:rsidR="00B34C01">
        <w:t>.</w:t>
      </w:r>
      <w:r w:rsidR="00525F9E">
        <w:t xml:space="preserve"> </w:t>
      </w:r>
    </w:p>
    <w:p w14:paraId="5D98E801" w14:textId="0BE5A8A5" w:rsidR="002156B4" w:rsidRDefault="002648E5" w:rsidP="00C45772">
      <w:pPr>
        <w:pStyle w:val="Heading2"/>
        <w:numPr>
          <w:ilvl w:val="1"/>
          <w:numId w:val="3"/>
        </w:numPr>
        <w:spacing w:before="0" w:after="240" w:line="360" w:lineRule="auto"/>
      </w:pPr>
      <w:r>
        <w:lastRenderedPageBreak/>
        <w:t>ML Model</w:t>
      </w:r>
      <w:r w:rsidR="002156B4">
        <w:t xml:space="preserve"> Evaluation</w:t>
      </w:r>
    </w:p>
    <w:p w14:paraId="6F18B4D8" w14:textId="0F9D0028" w:rsidR="00263D04" w:rsidRPr="00263D04" w:rsidRDefault="00C30037" w:rsidP="00DC0048">
      <w:pPr>
        <w:spacing w:before="0" w:line="360" w:lineRule="auto"/>
        <w:ind w:firstLine="360"/>
      </w:pPr>
      <w:r>
        <w:rPr>
          <w:noProof/>
        </w:rPr>
        <mc:AlternateContent>
          <mc:Choice Requires="wps">
            <w:drawing>
              <wp:anchor distT="0" distB="0" distL="114300" distR="114300" simplePos="0" relativeHeight="251658281" behindDoc="1" locked="0" layoutInCell="1" allowOverlap="1" wp14:anchorId="4B017828" wp14:editId="0006846F">
                <wp:simplePos x="0" y="0"/>
                <wp:positionH relativeFrom="margin">
                  <wp:align>left</wp:align>
                </wp:positionH>
                <wp:positionV relativeFrom="margin">
                  <wp:posOffset>1431290</wp:posOffset>
                </wp:positionV>
                <wp:extent cx="5212715" cy="3017520"/>
                <wp:effectExtent l="0" t="0" r="8255" b="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17520"/>
                        </a:xfrm>
                        <a:prstGeom prst="rect">
                          <a:avLst/>
                        </a:prstGeom>
                        <a:solidFill>
                          <a:srgbClr val="FFFFFF"/>
                        </a:solidFill>
                        <a:ln w="9525">
                          <a:noFill/>
                          <a:miter lim="800000"/>
                          <a:headEnd/>
                          <a:tailEnd/>
                        </a:ln>
                      </wps:spPr>
                      <wps:txbx>
                        <w:txbxContent>
                          <w:p w14:paraId="2C5F1CBC" w14:textId="77777777" w:rsidR="006B4723" w:rsidRDefault="00EE4D02" w:rsidP="006B4723">
                            <w:pPr>
                              <w:pStyle w:val="Caption"/>
                              <w:keepNext/>
                              <w:jc w:val="both"/>
                            </w:pPr>
                            <w:r>
                              <w:rPr>
                                <w:noProof/>
                              </w:rPr>
                              <w:drawing>
                                <wp:inline distT="0" distB="0" distL="0" distR="0" wp14:anchorId="07F8497E" wp14:editId="38EA58CF">
                                  <wp:extent cx="5158740" cy="2369820"/>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58740" cy="2369820"/>
                                          </a:xfrm>
                                          <a:prstGeom prst="rect">
                                            <a:avLst/>
                                          </a:prstGeom>
                                          <a:noFill/>
                                          <a:ln>
                                            <a:noFill/>
                                          </a:ln>
                                        </pic:spPr>
                                      </pic:pic>
                                    </a:graphicData>
                                  </a:graphic>
                                </wp:inline>
                              </w:drawing>
                            </w:r>
                          </w:p>
                          <w:p w14:paraId="57DE23D3" w14:textId="670F8BC1" w:rsidR="006B4723" w:rsidRDefault="006B4723" w:rsidP="00FF558A">
                            <w:pPr>
                              <w:pStyle w:val="Caption"/>
                            </w:pPr>
                            <w:bookmarkStart w:id="70" w:name="_Ref117253786"/>
                            <w:r>
                              <w:t>Figure 4.7.</w:t>
                            </w:r>
                            <w:fldSimple w:instr=" SEQ Figure_4.7. \* ARABIC ">
                              <w:r>
                                <w:rPr>
                                  <w:noProof/>
                                </w:rPr>
                                <w:t>1</w:t>
                              </w:r>
                            </w:fldSimple>
                            <w:bookmarkEnd w:id="70"/>
                            <w:r>
                              <w:t xml:space="preserve">. </w:t>
                            </w:r>
                            <w:r w:rsidRPr="00ED2076">
                              <w:t>The</w:t>
                            </w:r>
                            <w:r>
                              <w:t xml:space="preserve"> </w:t>
                            </w:r>
                            <w:r>
                              <w:rPr>
                                <w:i/>
                                <w:iCs/>
                              </w:rPr>
                              <w:t>Models</w:t>
                            </w:r>
                            <w:r w:rsidRPr="00ED2076">
                              <w:t xml:space="preserve"> UI listing all the trained models along with their train and test accuracies</w:t>
                            </w:r>
                          </w:p>
                          <w:p w14:paraId="1DA921B8" w14:textId="5E4F899C" w:rsidR="00C30037" w:rsidRPr="00F4123C" w:rsidRDefault="00C30037" w:rsidP="00C30037">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17828" id="Text Box 82" o:spid="_x0000_s1050" type="#_x0000_t202" style="position:absolute;left:0;text-align:left;margin-left:0;margin-top:112.7pt;width:410.45pt;height:237.6pt;z-index:-251658199;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" stroked="f">
                <v:textbox inset="1.44pt,1.44pt,1.44pt,1.44pt">
                  <w:txbxContent>
                    <w:p w14:paraId="2C5F1CBC" w14:textId="77777777" w:rsidR="006B4723" w:rsidRDefault="00EE4D02" w:rsidP="006B4723">
                      <w:pPr>
                        <w:pStyle w:val="Caption"/>
                        <w:keepNext/>
                        <w:jc w:val="both"/>
                      </w:pPr>
                      <w:r>
                        <w:rPr>
                          <w:noProof/>
                        </w:rPr>
                        <w:drawing>
                          <wp:inline distT="0" distB="0" distL="0" distR="0" wp14:anchorId="07F8497E" wp14:editId="38EA58CF">
                            <wp:extent cx="5158740" cy="2369820"/>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58740" cy="2369820"/>
                                    </a:xfrm>
                                    <a:prstGeom prst="rect">
                                      <a:avLst/>
                                    </a:prstGeom>
                                    <a:noFill/>
                                    <a:ln>
                                      <a:noFill/>
                                    </a:ln>
                                  </pic:spPr>
                                </pic:pic>
                              </a:graphicData>
                            </a:graphic>
                          </wp:inline>
                        </w:drawing>
                      </w:r>
                    </w:p>
                    <w:p w14:paraId="57DE23D3" w14:textId="670F8BC1" w:rsidR="006B4723" w:rsidRDefault="006B4723" w:rsidP="00FF558A">
                      <w:pPr>
                        <w:pStyle w:val="Caption"/>
                      </w:pPr>
                      <w:bookmarkStart w:id="71" w:name="_Ref117253786"/>
                      <w:r>
                        <w:t>Figure 4.7.</w:t>
                      </w:r>
                      <w:fldSimple w:instr=" SEQ Figure_4.7. \* ARABIC ">
                        <w:r>
                          <w:rPr>
                            <w:noProof/>
                          </w:rPr>
                          <w:t>1</w:t>
                        </w:r>
                      </w:fldSimple>
                      <w:bookmarkEnd w:id="71"/>
                      <w:r>
                        <w:t xml:space="preserve">. </w:t>
                      </w:r>
                      <w:r w:rsidRPr="00ED2076">
                        <w:t>The</w:t>
                      </w:r>
                      <w:r>
                        <w:t xml:space="preserve"> </w:t>
                      </w:r>
                      <w:r>
                        <w:rPr>
                          <w:i/>
                          <w:iCs/>
                        </w:rPr>
                        <w:t>Models</w:t>
                      </w:r>
                      <w:r w:rsidRPr="00ED2076">
                        <w:t xml:space="preserve"> UI listing all the trained models along with their train and test accuracies</w:t>
                      </w:r>
                    </w:p>
                    <w:p w14:paraId="1DA921B8" w14:textId="5E4F899C" w:rsidR="00C30037" w:rsidRPr="00F4123C" w:rsidRDefault="00C30037" w:rsidP="00C30037">
                      <w:pPr>
                        <w:pStyle w:val="Caption"/>
                        <w:jc w:val="both"/>
                      </w:pPr>
                    </w:p>
                  </w:txbxContent>
                </v:textbox>
                <w10:wrap type="topAndBottom" anchorx="margin" anchory="margin"/>
              </v:shape>
            </w:pict>
          </mc:Fallback>
        </mc:AlternateContent>
      </w:r>
      <w:r w:rsidR="00263D04">
        <w:t xml:space="preserve">Once a model is trained, user can view the trained model </w:t>
      </w:r>
      <w:r w:rsidR="00435204">
        <w:t xml:space="preserve">by navigating to the </w:t>
      </w:r>
      <w:r w:rsidR="00435204">
        <w:rPr>
          <w:i/>
          <w:iCs/>
        </w:rPr>
        <w:t xml:space="preserve">Models </w:t>
      </w:r>
      <w:r w:rsidR="00435204">
        <w:t>UI</w:t>
      </w:r>
      <w:r w:rsidR="00263D04">
        <w:t xml:space="preserve"> </w:t>
      </w:r>
      <w:r w:rsidR="00263D04">
        <w:t>where all the trained models are displayed along with the name of the model and each model’s train and test accuracy below the model’s name</w:t>
      </w:r>
      <w:r w:rsidR="00DC0048">
        <w:t xml:space="preserve"> as seen in</w:t>
      </w:r>
      <w:r w:rsidR="00A61525">
        <w:t xml:space="preserve"> </w:t>
      </w:r>
      <w:r w:rsidR="00A61525">
        <w:fldChar w:fldCharType="begin"/>
      </w:r>
      <w:r w:rsidR="00A61525">
        <w:instrText xml:space="preserve"> REF _Ref117253786 \h </w:instrText>
      </w:r>
      <w:r w:rsidR="00A61525">
        <w:fldChar w:fldCharType="separate"/>
      </w:r>
      <w:r w:rsidR="00A61525">
        <w:t>Figure 4.7.</w:t>
      </w:r>
      <w:r w:rsidR="00A61525">
        <w:rPr>
          <w:noProof/>
        </w:rPr>
        <w:t>1</w:t>
      </w:r>
      <w:r w:rsidR="00A61525">
        <w:fldChar w:fldCharType="end"/>
      </w:r>
      <w:r w:rsidR="00263D04">
        <w:t>.</w:t>
      </w:r>
      <w:r w:rsidR="008909AC">
        <w:t xml:space="preserve"> </w:t>
      </w:r>
    </w:p>
    <w:p w14:paraId="50BB1B92" w14:textId="3C04AF35" w:rsidR="00FF2A7C" w:rsidRDefault="00FF2A7C" w:rsidP="00E16998">
      <w:pPr>
        <w:pStyle w:val="Heading3"/>
        <w:numPr>
          <w:ilvl w:val="2"/>
          <w:numId w:val="3"/>
        </w:numPr>
        <w:spacing w:before="0" w:after="240" w:line="360" w:lineRule="auto"/>
      </w:pPr>
      <w:r>
        <w:t xml:space="preserve">Accuracy and </w:t>
      </w:r>
      <w:r w:rsidR="00E16998">
        <w:t>L</w:t>
      </w:r>
      <w:r>
        <w:t>o</w:t>
      </w:r>
      <w:r w:rsidR="00746D24">
        <w:t xml:space="preserve">ss </w:t>
      </w:r>
      <w:r w:rsidR="00E16998">
        <w:t>Curves</w:t>
      </w:r>
    </w:p>
    <w:p w14:paraId="2B82C6A0" w14:textId="28D2DB3B" w:rsidR="00407088" w:rsidRPr="000F31C7" w:rsidRDefault="000F31C7" w:rsidP="00407088">
      <w:pPr>
        <w:spacing w:before="0" w:line="360" w:lineRule="auto"/>
        <w:ind w:firstLine="360"/>
      </w:pPr>
      <w:r>
        <w:t xml:space="preserve">Users can click the </w:t>
      </w:r>
      <w:r w:rsidRPr="000975C7">
        <w:rPr>
          <w:i/>
        </w:rPr>
        <w:t>Curve</w:t>
      </w:r>
      <w:r>
        <w:t xml:space="preserve"> button</w:t>
      </w:r>
      <w:r w:rsidR="00052F8D">
        <w:t xml:space="preserve"> </w:t>
      </w:r>
      <w:r>
        <w:t xml:space="preserve">to view both the accuracy curve and loss curve of each model as shown in </w:t>
      </w:r>
      <w:r w:rsidR="00FD5FEC">
        <w:fldChar w:fldCharType="begin"/>
      </w:r>
      <w:r w:rsidR="00FD5FEC">
        <w:instrText xml:space="preserve"> REF _Ref117254500 \h </w:instrText>
      </w:r>
      <w:r w:rsidR="00FD5FEC">
        <w:fldChar w:fldCharType="separate"/>
      </w:r>
      <w:r w:rsidR="00FD5FEC">
        <w:t>Figure 4.7.1.</w:t>
      </w:r>
      <w:r w:rsidR="00FD5FEC">
        <w:rPr>
          <w:noProof/>
        </w:rPr>
        <w:t>1</w:t>
      </w:r>
      <w:r w:rsidR="00FD5FEC">
        <w:fldChar w:fldCharType="end"/>
      </w:r>
      <w:r>
        <w:t xml:space="preserve"> and </w:t>
      </w:r>
      <w:r w:rsidR="00FD5FEC">
        <w:fldChar w:fldCharType="begin"/>
      </w:r>
      <w:r w:rsidR="00FD5FEC">
        <w:instrText xml:space="preserve"> REF _Ref117254507 \h </w:instrText>
      </w:r>
      <w:r w:rsidR="00FD5FEC">
        <w:fldChar w:fldCharType="separate"/>
      </w:r>
      <w:r w:rsidR="00FD5FEC">
        <w:t>Figure 4.7.1.</w:t>
      </w:r>
      <w:r w:rsidR="00FD5FEC">
        <w:rPr>
          <w:noProof/>
        </w:rPr>
        <w:t>2</w:t>
      </w:r>
      <w:r w:rsidR="00FD5FEC">
        <w:fldChar w:fldCharType="end"/>
      </w:r>
      <w:r w:rsidR="00FD5FEC">
        <w:t xml:space="preserve"> </w:t>
      </w:r>
      <w:r>
        <w:t>respectively.</w:t>
      </w:r>
      <w:r w:rsidR="00AE2715">
        <w:t xml:space="preserve"> Users can use </w:t>
      </w:r>
      <w:r w:rsidR="00CB327E">
        <w:t>these learning curves to evaluate the</w:t>
      </w:r>
      <w:r w:rsidR="00407088">
        <w:t xml:space="preserve"> trained</w:t>
      </w:r>
      <w:r w:rsidR="00CB327E">
        <w:t xml:space="preserve"> models.</w:t>
      </w:r>
      <w:r w:rsidR="00407088">
        <w:t xml:space="preserve"> </w:t>
      </w:r>
    </w:p>
    <w:p w14:paraId="4AEF9263" w14:textId="58A10FC7" w:rsidR="00C45772" w:rsidRDefault="00D42FE4" w:rsidP="004E40D8">
      <w:pPr>
        <w:pStyle w:val="Heading3"/>
        <w:numPr>
          <w:ilvl w:val="2"/>
          <w:numId w:val="3"/>
        </w:numPr>
        <w:spacing w:before="0" w:after="240" w:line="360" w:lineRule="auto"/>
      </w:pPr>
      <w:r>
        <w:t xml:space="preserve">Curve </w:t>
      </w:r>
      <w:r w:rsidR="00E16998">
        <w:t>I</w:t>
      </w:r>
      <w:r>
        <w:t>nsights</w:t>
      </w:r>
    </w:p>
    <w:p w14:paraId="49D76B04" w14:textId="11B7313D" w:rsidR="001D7F92" w:rsidRPr="003A53BC" w:rsidRDefault="008F3127" w:rsidP="00DD591B">
      <w:pPr>
        <w:spacing w:before="0" w:line="360" w:lineRule="auto"/>
      </w:pPr>
      <w:r>
        <w:t>Users can view</w:t>
      </w:r>
      <w:r w:rsidR="0062285B">
        <w:t xml:space="preserve"> </w:t>
      </w:r>
      <w:r w:rsidR="003A53BC">
        <w:t xml:space="preserve">curve insights provided by the application by clicking on the </w:t>
      </w:r>
      <w:r w:rsidR="003A53BC">
        <w:rPr>
          <w:i/>
          <w:iCs/>
        </w:rPr>
        <w:t xml:space="preserve">Curve </w:t>
      </w:r>
      <w:r w:rsidR="003A53BC">
        <w:t>button</w:t>
      </w:r>
      <w:r w:rsidR="00FF73F9">
        <w:t xml:space="preserve"> and then scrolling down </w:t>
      </w:r>
      <w:r w:rsidR="00853FB2">
        <w:t>passing the accuracy and loss curve graph</w:t>
      </w:r>
      <w:r w:rsidR="000011B2">
        <w:t>.</w:t>
      </w:r>
      <w:r w:rsidR="00EA5399">
        <w:t xml:space="preserve"> </w:t>
      </w:r>
      <w:r w:rsidR="00D97D11">
        <w:fldChar w:fldCharType="begin"/>
      </w:r>
      <w:r w:rsidR="00D97D11">
        <w:instrText xml:space="preserve"> REF _Ref117255088 \h </w:instrText>
      </w:r>
      <w:r w:rsidR="00D97D11">
        <w:fldChar w:fldCharType="separate"/>
      </w:r>
      <w:r w:rsidR="00D97D11">
        <w:t>Figure 4.7.2.</w:t>
      </w:r>
      <w:r w:rsidR="00D97D11">
        <w:rPr>
          <w:noProof/>
        </w:rPr>
        <w:t>1</w:t>
      </w:r>
      <w:r w:rsidR="00D97D11">
        <w:fldChar w:fldCharType="end"/>
      </w:r>
      <w:r w:rsidR="00D97D11">
        <w:t xml:space="preserve"> </w:t>
      </w:r>
      <w:r w:rsidR="00EA5399">
        <w:t xml:space="preserve">shows the UI where the loss curve is plotted, along with the best epoch suggested on top based on the patience interval chosen by the user. The moving average and the moving standard deviation are calculated for the train and test curves </w:t>
      </w:r>
      <w:proofErr w:type="gramStart"/>
      <w:r w:rsidR="00EA5399">
        <w:t>taking into account</w:t>
      </w:r>
      <w:proofErr w:type="gramEnd"/>
      <w:r w:rsidR="00EA5399">
        <w:t xml:space="preserve"> the chosen patience interval, which is the number of epochs to calculate the moving average with. Then 2 times the moving standard deviation is used to plot another two curves above and below the train and test curve. The training curve </w:t>
      </w:r>
      <w:r w:rsidR="00EA5399">
        <w:lastRenderedPageBreak/>
        <w:t xml:space="preserve">is </w:t>
      </w:r>
      <w:r w:rsidR="00FD5FEC">
        <w:rPr>
          <w:noProof/>
        </w:rPr>
        <mc:AlternateContent>
          <mc:Choice Requires="wps">
            <w:drawing>
              <wp:anchor distT="0" distB="0" distL="114300" distR="114300" simplePos="0" relativeHeight="251658283" behindDoc="1" locked="0" layoutInCell="1" allowOverlap="1" wp14:anchorId="6094EE7B" wp14:editId="412EB0CD">
                <wp:simplePos x="0" y="0"/>
                <wp:positionH relativeFrom="margin">
                  <wp:align>right</wp:align>
                </wp:positionH>
                <wp:positionV relativeFrom="margin">
                  <wp:posOffset>4340860</wp:posOffset>
                </wp:positionV>
                <wp:extent cx="5212715" cy="4244340"/>
                <wp:effectExtent l="0" t="0" r="6985" b="381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244340"/>
                        </a:xfrm>
                        <a:prstGeom prst="rect">
                          <a:avLst/>
                        </a:prstGeom>
                        <a:solidFill>
                          <a:srgbClr val="FFFFFF"/>
                        </a:solidFill>
                        <a:ln w="9525">
                          <a:noFill/>
                          <a:miter lim="800000"/>
                          <a:headEnd/>
                          <a:tailEnd/>
                        </a:ln>
                      </wps:spPr>
                      <wps:txbx>
                        <w:txbxContent>
                          <w:p w14:paraId="070A3F2D" w14:textId="77777777" w:rsidR="007525FC" w:rsidRDefault="007525FC" w:rsidP="007525FC">
                            <w:pPr>
                              <w:pStyle w:val="Caption"/>
                              <w:keepNext/>
                              <w:jc w:val="both"/>
                            </w:pPr>
                            <w:r>
                              <w:rPr>
                                <w:noProof/>
                              </w:rPr>
                              <w:drawing>
                                <wp:inline distT="0" distB="0" distL="0" distR="0" wp14:anchorId="611FCEA4" wp14:editId="333FF2CB">
                                  <wp:extent cx="5166360" cy="37185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66360" cy="3718560"/>
                                          </a:xfrm>
                                          <a:prstGeom prst="rect">
                                            <a:avLst/>
                                          </a:prstGeom>
                                          <a:noFill/>
                                          <a:ln>
                                            <a:noFill/>
                                          </a:ln>
                                        </pic:spPr>
                                      </pic:pic>
                                    </a:graphicData>
                                  </a:graphic>
                                </wp:inline>
                              </w:drawing>
                            </w:r>
                          </w:p>
                          <w:p w14:paraId="2F264F94" w14:textId="583CD119" w:rsidR="007525FC" w:rsidRDefault="007525FC" w:rsidP="00FD5FEC">
                            <w:pPr>
                              <w:pStyle w:val="Caption"/>
                            </w:pPr>
                            <w:bookmarkStart w:id="72" w:name="_Ref117254507"/>
                            <w:r>
                              <w:t>Figure 4.7.1.</w:t>
                            </w:r>
                            <w:fldSimple w:instr=" SEQ Figure_4.7.1. \* ARABIC ">
                              <w:r>
                                <w:rPr>
                                  <w:noProof/>
                                </w:rPr>
                                <w:t>2</w:t>
                              </w:r>
                            </w:fldSimple>
                            <w:bookmarkEnd w:id="72"/>
                            <w:r>
                              <w:t xml:space="preserve">. </w:t>
                            </w:r>
                            <w:r w:rsidR="00FD5FEC" w:rsidRPr="00693F79">
                              <w:t>The loss curve of a model</w:t>
                            </w:r>
                          </w:p>
                          <w:p w14:paraId="469CB0B4" w14:textId="14150FC2" w:rsidR="009D6517" w:rsidRPr="00F4123C" w:rsidRDefault="009D6517" w:rsidP="009D6517">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4EE7B" id="Text Box 87" o:spid="_x0000_s1051" type="#_x0000_t202" style="position:absolute;left:0;text-align:left;margin-left:359.25pt;margin-top:341.8pt;width:410.45pt;height:334.2pt;z-index:-25165819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" stroked="f">
                <v:textbox inset="1.44pt,1.44pt,1.44pt,1.44pt">
                  <w:txbxContent>
                    <w:p w14:paraId="070A3F2D" w14:textId="77777777" w:rsidR="007525FC" w:rsidRDefault="007525FC" w:rsidP="007525FC">
                      <w:pPr>
                        <w:pStyle w:val="Caption"/>
                        <w:keepNext/>
                        <w:jc w:val="both"/>
                      </w:pPr>
                      <w:r>
                        <w:rPr>
                          <w:noProof/>
                        </w:rPr>
                        <w:drawing>
                          <wp:inline distT="0" distB="0" distL="0" distR="0" wp14:anchorId="611FCEA4" wp14:editId="333FF2CB">
                            <wp:extent cx="5166360" cy="37185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66360" cy="3718560"/>
                                    </a:xfrm>
                                    <a:prstGeom prst="rect">
                                      <a:avLst/>
                                    </a:prstGeom>
                                    <a:noFill/>
                                    <a:ln>
                                      <a:noFill/>
                                    </a:ln>
                                  </pic:spPr>
                                </pic:pic>
                              </a:graphicData>
                            </a:graphic>
                          </wp:inline>
                        </w:drawing>
                      </w:r>
                    </w:p>
                    <w:p w14:paraId="2F264F94" w14:textId="583CD119" w:rsidR="007525FC" w:rsidRDefault="007525FC" w:rsidP="00FD5FEC">
                      <w:pPr>
                        <w:pStyle w:val="Caption"/>
                      </w:pPr>
                      <w:bookmarkStart w:id="73" w:name="_Ref117254507"/>
                      <w:r>
                        <w:t>Figure 4.7.1.</w:t>
                      </w:r>
                      <w:fldSimple w:instr=" SEQ Figure_4.7.1. \* ARABIC ">
                        <w:r>
                          <w:rPr>
                            <w:noProof/>
                          </w:rPr>
                          <w:t>2</w:t>
                        </w:r>
                      </w:fldSimple>
                      <w:bookmarkEnd w:id="73"/>
                      <w:r>
                        <w:t xml:space="preserve">. </w:t>
                      </w:r>
                      <w:r w:rsidR="00FD5FEC" w:rsidRPr="00693F79">
                        <w:t>The loss curve of a model</w:t>
                      </w:r>
                    </w:p>
                    <w:p w14:paraId="469CB0B4" w14:textId="14150FC2" w:rsidR="009D6517" w:rsidRPr="00F4123C" w:rsidRDefault="009D6517" w:rsidP="009D6517">
                      <w:pPr>
                        <w:pStyle w:val="Caption"/>
                        <w:jc w:val="both"/>
                      </w:pPr>
                    </w:p>
                  </w:txbxContent>
                </v:textbox>
                <w10:wrap type="topAndBottom" anchorx="margin" anchory="margin"/>
              </v:shape>
            </w:pict>
          </mc:Fallback>
        </mc:AlternateContent>
      </w:r>
      <w:r w:rsidR="003A1ADE">
        <w:rPr>
          <w:noProof/>
        </w:rPr>
        <mc:AlternateContent>
          <mc:Choice Requires="wps">
            <w:drawing>
              <wp:anchor distT="0" distB="0" distL="114300" distR="114300" simplePos="0" relativeHeight="251658282" behindDoc="1" locked="0" layoutInCell="1" allowOverlap="1" wp14:anchorId="208511C3" wp14:editId="01503675">
                <wp:simplePos x="0" y="0"/>
                <wp:positionH relativeFrom="margin">
                  <wp:posOffset>7620</wp:posOffset>
                </wp:positionH>
                <wp:positionV relativeFrom="margin">
                  <wp:align>top</wp:align>
                </wp:positionV>
                <wp:extent cx="5212715" cy="4183380"/>
                <wp:effectExtent l="0" t="0" r="6985" b="762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4183380"/>
                        </a:xfrm>
                        <a:prstGeom prst="rect">
                          <a:avLst/>
                        </a:prstGeom>
                        <a:solidFill>
                          <a:srgbClr val="FFFFFF"/>
                        </a:solidFill>
                        <a:ln w="9525">
                          <a:noFill/>
                          <a:miter lim="800000"/>
                          <a:headEnd/>
                          <a:tailEnd/>
                        </a:ln>
                      </wps:spPr>
                      <wps:txbx>
                        <w:txbxContent>
                          <w:p w14:paraId="117F2602" w14:textId="77777777" w:rsidR="006466A9" w:rsidRDefault="00D269EA" w:rsidP="006466A9">
                            <w:pPr>
                              <w:pStyle w:val="Caption"/>
                              <w:keepNext/>
                              <w:jc w:val="both"/>
                            </w:pPr>
                            <w:r>
                              <w:rPr>
                                <w:noProof/>
                              </w:rPr>
                              <w:drawing>
                                <wp:inline distT="0" distB="0" distL="0" distR="0" wp14:anchorId="17A988C5" wp14:editId="56C4B710">
                                  <wp:extent cx="5158740" cy="3688080"/>
                                  <wp:effectExtent l="0" t="0" r="381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58740" cy="3688080"/>
                                          </a:xfrm>
                                          <a:prstGeom prst="rect">
                                            <a:avLst/>
                                          </a:prstGeom>
                                          <a:noFill/>
                                          <a:ln>
                                            <a:noFill/>
                                          </a:ln>
                                        </pic:spPr>
                                      </pic:pic>
                                    </a:graphicData>
                                  </a:graphic>
                                </wp:inline>
                              </w:drawing>
                            </w:r>
                          </w:p>
                          <w:p w14:paraId="55E1D638" w14:textId="785EC230" w:rsidR="006466A9" w:rsidRDefault="006466A9" w:rsidP="00FB1DA4">
                            <w:pPr>
                              <w:pStyle w:val="Caption"/>
                            </w:pPr>
                            <w:bookmarkStart w:id="74" w:name="_Ref117254500"/>
                            <w:r>
                              <w:t>Figure 4.7.1.</w:t>
                            </w:r>
                            <w:fldSimple w:instr=" SEQ Figure_4.7.1. \* ARABIC ">
                              <w:r w:rsidR="007525FC">
                                <w:rPr>
                                  <w:noProof/>
                                </w:rPr>
                                <w:t>1</w:t>
                              </w:r>
                            </w:fldSimple>
                            <w:bookmarkEnd w:id="74"/>
                            <w:r>
                              <w:t xml:space="preserve">. </w:t>
                            </w:r>
                            <w:r w:rsidR="00947C56" w:rsidRPr="00DB35B5">
                              <w:t>The accuracy curve of a model</w:t>
                            </w:r>
                          </w:p>
                          <w:p w14:paraId="264AB432" w14:textId="41706FD5" w:rsidR="0010239B" w:rsidRPr="00F4123C" w:rsidRDefault="0010239B" w:rsidP="0010239B">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511C3" id="Text Box 84" o:spid="_x0000_s1052" type="#_x0000_t202" style="position:absolute;left:0;text-align:left;margin-left:.6pt;margin-top:0;width:410.45pt;height:329.4pt;z-index:-25165819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" stroked="f">
                <v:textbox inset="1.44pt,1.44pt,1.44pt,1.44pt">
                  <w:txbxContent>
                    <w:p w14:paraId="117F2602" w14:textId="77777777" w:rsidR="006466A9" w:rsidRDefault="00D269EA" w:rsidP="006466A9">
                      <w:pPr>
                        <w:pStyle w:val="Caption"/>
                        <w:keepNext/>
                        <w:jc w:val="both"/>
                      </w:pPr>
                      <w:r>
                        <w:rPr>
                          <w:noProof/>
                        </w:rPr>
                        <w:drawing>
                          <wp:inline distT="0" distB="0" distL="0" distR="0" wp14:anchorId="17A988C5" wp14:editId="56C4B710">
                            <wp:extent cx="5158740" cy="3688080"/>
                            <wp:effectExtent l="0" t="0" r="381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58740" cy="3688080"/>
                                    </a:xfrm>
                                    <a:prstGeom prst="rect">
                                      <a:avLst/>
                                    </a:prstGeom>
                                    <a:noFill/>
                                    <a:ln>
                                      <a:noFill/>
                                    </a:ln>
                                  </pic:spPr>
                                </pic:pic>
                              </a:graphicData>
                            </a:graphic>
                          </wp:inline>
                        </w:drawing>
                      </w:r>
                    </w:p>
                    <w:p w14:paraId="55E1D638" w14:textId="785EC230" w:rsidR="006466A9" w:rsidRDefault="006466A9" w:rsidP="00FB1DA4">
                      <w:pPr>
                        <w:pStyle w:val="Caption"/>
                      </w:pPr>
                      <w:bookmarkStart w:id="75" w:name="_Ref117254500"/>
                      <w:r>
                        <w:t>Figure 4.7.1.</w:t>
                      </w:r>
                      <w:fldSimple w:instr=" SEQ Figure_4.7.1. \* ARABIC ">
                        <w:r w:rsidR="007525FC">
                          <w:rPr>
                            <w:noProof/>
                          </w:rPr>
                          <w:t>1</w:t>
                        </w:r>
                      </w:fldSimple>
                      <w:bookmarkEnd w:id="75"/>
                      <w:r>
                        <w:t xml:space="preserve">. </w:t>
                      </w:r>
                      <w:r w:rsidR="00947C56" w:rsidRPr="00DB35B5">
                        <w:t>The accuracy curve of a model</w:t>
                      </w:r>
                    </w:p>
                    <w:p w14:paraId="264AB432" w14:textId="41706FD5" w:rsidR="0010239B" w:rsidRPr="00F4123C" w:rsidRDefault="0010239B" w:rsidP="0010239B">
                      <w:pPr>
                        <w:pStyle w:val="Caption"/>
                        <w:jc w:val="both"/>
                      </w:pPr>
                    </w:p>
                  </w:txbxContent>
                </v:textbox>
                <w10:wrap type="topAndBottom" anchorx="margin" anchory="margin"/>
              </v:shape>
            </w:pict>
          </mc:Fallback>
        </mc:AlternateContent>
      </w:r>
      <w:r w:rsidR="00EA5399">
        <w:t xml:space="preserve">depicted by the red curve and the red band above it is the positive 2 times moving </w:t>
      </w:r>
      <w:r w:rsidR="00A75DF1">
        <w:rPr>
          <w:noProof/>
        </w:rPr>
        <w:lastRenderedPageBreak/>
        <mc:AlternateContent>
          <mc:Choice Requires="wps">
            <w:drawing>
              <wp:anchor distT="0" distB="0" distL="114300" distR="114300" simplePos="0" relativeHeight="251658284" behindDoc="1" locked="0" layoutInCell="1" allowOverlap="1" wp14:anchorId="40F2576A" wp14:editId="54BC7339">
                <wp:simplePos x="0" y="0"/>
                <wp:positionH relativeFrom="margin">
                  <wp:posOffset>9525</wp:posOffset>
                </wp:positionH>
                <wp:positionV relativeFrom="margin">
                  <wp:align>top</wp:align>
                </wp:positionV>
                <wp:extent cx="5212715" cy="3344545"/>
                <wp:effectExtent l="0" t="0" r="6985" b="8255"/>
                <wp:wrapTopAndBottom/>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344562"/>
                        </a:xfrm>
                        <a:prstGeom prst="rect">
                          <a:avLst/>
                        </a:prstGeom>
                        <a:solidFill>
                          <a:srgbClr val="FFFFFF"/>
                        </a:solidFill>
                        <a:ln w="9525">
                          <a:noFill/>
                          <a:miter lim="800000"/>
                          <a:headEnd/>
                          <a:tailEnd/>
                        </a:ln>
                      </wps:spPr>
                      <wps:txbx>
                        <w:txbxContent>
                          <w:p w14:paraId="0E022435" w14:textId="77777777" w:rsidR="007E0438" w:rsidRDefault="009E629C" w:rsidP="007E0438">
                            <w:pPr>
                              <w:pStyle w:val="Caption"/>
                              <w:keepNext/>
                              <w:jc w:val="both"/>
                            </w:pPr>
                            <w:r>
                              <w:rPr>
                                <w:noProof/>
                              </w:rPr>
                              <w:drawing>
                                <wp:inline distT="0" distB="0" distL="0" distR="0" wp14:anchorId="77A40806" wp14:editId="55A409D9">
                                  <wp:extent cx="5156835" cy="2809240"/>
                                  <wp:effectExtent l="0" t="0" r="571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6835" cy="2809240"/>
                                          </a:xfrm>
                                          <a:prstGeom prst="rect">
                                            <a:avLst/>
                                          </a:prstGeom>
                                          <a:noFill/>
                                          <a:ln>
                                            <a:noFill/>
                                          </a:ln>
                                        </pic:spPr>
                                      </pic:pic>
                                    </a:graphicData>
                                  </a:graphic>
                                </wp:inline>
                              </w:drawing>
                            </w:r>
                          </w:p>
                          <w:p w14:paraId="0333AF25" w14:textId="5B39F975" w:rsidR="007E0438" w:rsidRDefault="007E0438" w:rsidP="007E0438">
                            <w:pPr>
                              <w:pStyle w:val="Caption"/>
                            </w:pPr>
                            <w:bookmarkStart w:id="76" w:name="_Ref117255088"/>
                            <w:r>
                              <w:t>Figure 4.7.2.</w:t>
                            </w:r>
                            <w:fldSimple w:instr=" SEQ Figure_4.7.2. \* ARABIC ">
                              <w:r>
                                <w:rPr>
                                  <w:noProof/>
                                </w:rPr>
                                <w:t>1</w:t>
                              </w:r>
                            </w:fldSimple>
                            <w:bookmarkEnd w:id="76"/>
                            <w:r>
                              <w:t xml:space="preserve">. </w:t>
                            </w:r>
                            <w:r w:rsidRPr="008C394C">
                              <w:t>The best epoch suggested based on the chosen patience interval</w:t>
                            </w:r>
                          </w:p>
                          <w:p w14:paraId="724A9A86" w14:textId="2C929245" w:rsidR="00A75DF1" w:rsidRPr="00F4123C" w:rsidRDefault="00A75DF1" w:rsidP="00A75DF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2576A" id="Text Box 91" o:spid="_x0000_s1053" type="#_x0000_t202" style="position:absolute;left:0;text-align:left;margin-left:.75pt;margin-top:0;width:410.45pt;height:263.35pt;z-index:-25165819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" stroked="f">
                <v:textbox inset="1.44pt,1.44pt,1.44pt,1.44pt">
                  <w:txbxContent>
                    <w:p w14:paraId="0E022435" w14:textId="77777777" w:rsidR="007E0438" w:rsidRDefault="009E629C" w:rsidP="007E0438">
                      <w:pPr>
                        <w:pStyle w:val="Caption"/>
                        <w:keepNext/>
                        <w:jc w:val="both"/>
                      </w:pPr>
                      <w:r>
                        <w:rPr>
                          <w:noProof/>
                        </w:rPr>
                        <w:drawing>
                          <wp:inline distT="0" distB="0" distL="0" distR="0" wp14:anchorId="77A40806" wp14:editId="55A409D9">
                            <wp:extent cx="5156835" cy="2809240"/>
                            <wp:effectExtent l="0" t="0" r="571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6835" cy="2809240"/>
                                    </a:xfrm>
                                    <a:prstGeom prst="rect">
                                      <a:avLst/>
                                    </a:prstGeom>
                                    <a:noFill/>
                                    <a:ln>
                                      <a:noFill/>
                                    </a:ln>
                                  </pic:spPr>
                                </pic:pic>
                              </a:graphicData>
                            </a:graphic>
                          </wp:inline>
                        </w:drawing>
                      </w:r>
                    </w:p>
                    <w:p w14:paraId="0333AF25" w14:textId="5B39F975" w:rsidR="007E0438" w:rsidRDefault="007E0438" w:rsidP="007E0438">
                      <w:pPr>
                        <w:pStyle w:val="Caption"/>
                      </w:pPr>
                      <w:bookmarkStart w:id="77" w:name="_Ref117255088"/>
                      <w:r>
                        <w:t>Figure 4.7.2.</w:t>
                      </w:r>
                      <w:fldSimple w:instr=" SEQ Figure_4.7.2. \* ARABIC ">
                        <w:r>
                          <w:rPr>
                            <w:noProof/>
                          </w:rPr>
                          <w:t>1</w:t>
                        </w:r>
                      </w:fldSimple>
                      <w:bookmarkEnd w:id="77"/>
                      <w:r>
                        <w:t xml:space="preserve">. </w:t>
                      </w:r>
                      <w:r w:rsidRPr="008C394C">
                        <w:t>The best epoch suggested based on the chosen patience interval</w:t>
                      </w:r>
                    </w:p>
                    <w:p w14:paraId="724A9A86" w14:textId="2C929245" w:rsidR="00A75DF1" w:rsidRPr="00F4123C" w:rsidRDefault="00A75DF1" w:rsidP="00A75DF1">
                      <w:pPr>
                        <w:pStyle w:val="Caption"/>
                        <w:jc w:val="both"/>
                      </w:pPr>
                    </w:p>
                  </w:txbxContent>
                </v:textbox>
                <w10:wrap type="topAndBottom" anchorx="margin" anchory="margin"/>
              </v:shape>
            </w:pict>
          </mc:Fallback>
        </mc:AlternateContent>
      </w:r>
      <w:r w:rsidR="00EA5399">
        <w:t>standard deviation curve, while the red band below it is the negative 2 times standard deviation curve. The same is done for the test curve which is depicted in blue. The best is suggested by taking the lowest test epoch that is within the positive and negative moving standard deviations of the training curve, which are also known as Bollinger Bands. Initially, the first epoch is taken as the lowest epoch and then each corresponding lower epoch is taken as the lowest epoch, the number of epochs checked once an epoch is taken as the lowest depends on the chosen patience interval, which is taken as the number of epochs to check before terminating the algorithm and suggesting the current lowest epoch as the best epoch.</w:t>
      </w:r>
    </w:p>
    <w:p w14:paraId="74C03BBD" w14:textId="426C85F7" w:rsidR="00FD38C4" w:rsidRDefault="00FD38C4" w:rsidP="00C45772">
      <w:pPr>
        <w:pStyle w:val="Heading2"/>
        <w:numPr>
          <w:ilvl w:val="1"/>
          <w:numId w:val="3"/>
        </w:numPr>
        <w:spacing w:before="0" w:after="240" w:line="360" w:lineRule="auto"/>
      </w:pPr>
      <w:r>
        <w:t xml:space="preserve">Code-switchable </w:t>
      </w:r>
      <w:r w:rsidR="00F40AE4">
        <w:t>Chat Widget</w:t>
      </w:r>
    </w:p>
    <w:p w14:paraId="3CBCE031" w14:textId="1C0B6F8A" w:rsidR="00857602" w:rsidRPr="00857602" w:rsidRDefault="00857602" w:rsidP="00857602"/>
    <w:p w14:paraId="0BE5D016" w14:textId="3D096D33" w:rsidR="00923D4D" w:rsidRDefault="00C4217C" w:rsidP="00C45772">
      <w:pPr>
        <w:pStyle w:val="Heading2"/>
        <w:numPr>
          <w:ilvl w:val="1"/>
          <w:numId w:val="3"/>
        </w:numPr>
        <w:spacing w:before="0" w:after="240" w:line="360" w:lineRule="auto"/>
      </w:pPr>
      <w:r>
        <w:t>Explainable AI for</w:t>
      </w:r>
      <w:r w:rsidR="00A1239E">
        <w:t xml:space="preserve"> Trained Models</w:t>
      </w:r>
    </w:p>
    <w:p w14:paraId="41AD52C2" w14:textId="34EDFD3A" w:rsidR="00222D16" w:rsidRDefault="00196A40" w:rsidP="00196A40">
      <w:pPr>
        <w:pStyle w:val="Heading3"/>
        <w:numPr>
          <w:ilvl w:val="2"/>
          <w:numId w:val="3"/>
        </w:numPr>
      </w:pPr>
      <w:r>
        <w:t>Generating explanations</w:t>
      </w:r>
    </w:p>
    <w:p w14:paraId="29273BE3" w14:textId="77777777" w:rsidR="007C609C" w:rsidRPr="007C609C" w:rsidRDefault="007C609C" w:rsidP="007C609C"/>
    <w:p w14:paraId="6CD76803" w14:textId="21E8AC51" w:rsidR="000A4793" w:rsidRPr="000A4793" w:rsidRDefault="001B42BA" w:rsidP="00196A40">
      <w:pPr>
        <w:pStyle w:val="Heading3"/>
        <w:numPr>
          <w:ilvl w:val="2"/>
          <w:numId w:val="3"/>
        </w:numPr>
      </w:pPr>
      <w:r>
        <w:t xml:space="preserve">On-demand </w:t>
      </w:r>
      <w:r w:rsidR="00434C67">
        <w:t xml:space="preserve">explanation </w:t>
      </w:r>
      <w:r>
        <w:t>visualizations</w:t>
      </w:r>
    </w:p>
    <w:p w14:paraId="5D7EDB45" w14:textId="67592D2E" w:rsidR="00434C67" w:rsidRPr="00434C67" w:rsidRDefault="00434C67" w:rsidP="00434C67"/>
    <w:p w14:paraId="1D70E144" w14:textId="43691F0C" w:rsidR="008E5ED4" w:rsidRDefault="008E5ED4" w:rsidP="00C45772">
      <w:pPr>
        <w:pStyle w:val="Heading2"/>
        <w:numPr>
          <w:ilvl w:val="1"/>
          <w:numId w:val="3"/>
        </w:numPr>
        <w:spacing w:before="0" w:after="240" w:line="360" w:lineRule="auto"/>
      </w:pPr>
      <w:bookmarkStart w:id="78" w:name="_Toc113543502"/>
      <w:bookmarkStart w:id="79" w:name="_Ref117261125"/>
      <w:r>
        <w:lastRenderedPageBreak/>
        <w:t>Tools and Technologies</w:t>
      </w:r>
      <w:bookmarkEnd w:id="79"/>
    </w:p>
    <w:p w14:paraId="095AB358" w14:textId="27661C7D" w:rsidR="00106C3A" w:rsidRDefault="00EC72A6" w:rsidP="00923FB0">
      <w:pPr>
        <w:pStyle w:val="Heading3"/>
        <w:numPr>
          <w:ilvl w:val="2"/>
          <w:numId w:val="3"/>
        </w:numPr>
        <w:spacing w:before="0" w:after="240" w:line="360" w:lineRule="auto"/>
      </w:pPr>
      <w:r>
        <w:t>Kolloqe Package Implementation</w:t>
      </w:r>
    </w:p>
    <w:p w14:paraId="135FA5AE" w14:textId="4C342206" w:rsidR="00876C18" w:rsidRPr="00876C18" w:rsidRDefault="00F8596D" w:rsidP="00923FB0">
      <w:pPr>
        <w:spacing w:before="0" w:line="360" w:lineRule="auto"/>
        <w:ind w:firstLine="360"/>
      </w:pPr>
      <w:r>
        <w:t>Kolloqe</w:t>
      </w:r>
      <w:r w:rsidR="009B2210">
        <w:t xml:space="preserve"> has utilized Python 3.8 as the backend programming language. The </w:t>
      </w:r>
      <w:r>
        <w:t>Kolloqe</w:t>
      </w:r>
      <w:r w:rsidR="009B2210">
        <w:t xml:space="preserve"> implementation supports both Python 3.7 and 3.8. This version restriction is due to Rasa 2.8.8 which does not support newer Python versions. The Rasa open-source package was used to train a chatbot and test the </w:t>
      </w:r>
      <w:r w:rsidR="005E0E11">
        <w:t>Kolloqe</w:t>
      </w:r>
      <w:r w:rsidR="009B2210">
        <w:t xml:space="preserve"> functionalities.</w:t>
      </w:r>
    </w:p>
    <w:p w14:paraId="27A03D0F" w14:textId="07641D67" w:rsidR="00106C3A" w:rsidRDefault="00D95629" w:rsidP="00923FB0">
      <w:pPr>
        <w:pStyle w:val="Heading3"/>
        <w:numPr>
          <w:ilvl w:val="2"/>
          <w:numId w:val="3"/>
        </w:numPr>
        <w:spacing w:before="0" w:after="240" w:line="360" w:lineRule="auto"/>
      </w:pPr>
      <w:r>
        <w:t>Kolloqe Server Implementation</w:t>
      </w:r>
    </w:p>
    <w:p w14:paraId="26C89F15" w14:textId="7CBD0CBD" w:rsidR="009E570A" w:rsidRPr="009E570A" w:rsidRDefault="009E570A" w:rsidP="00923FB0">
      <w:pPr>
        <w:spacing w:before="0" w:line="360" w:lineRule="auto"/>
        <w:ind w:firstLine="720"/>
      </w:pPr>
      <w:r w:rsidRPr="009E570A">
        <w:t xml:space="preserve">The </w:t>
      </w:r>
      <w:r w:rsidR="005B4028">
        <w:t>Kolloqe</w:t>
      </w:r>
      <w:r w:rsidRPr="009E570A">
        <w:t xml:space="preserve"> server and API are a single Flask-based server that facilitates both local and production-level deployments. The production deployment of the </w:t>
      </w:r>
      <w:r w:rsidR="009C460C">
        <w:t>Kolloqe</w:t>
      </w:r>
      <w:r w:rsidRPr="009E570A">
        <w:t xml:space="preserve"> server relies on a Web Server Gateway Interface (WSGI) server, waitress</w:t>
      </w:r>
      <w:r w:rsidR="00EA782F" w:rsidRPr="00B70B05">
        <w:rPr>
          <w:vertAlign w:val="superscript"/>
        </w:rPr>
        <w:t>23-Ishara</w:t>
      </w:r>
      <w:r w:rsidRPr="009E570A">
        <w:t xml:space="preserve">.  The waitress server was primarily selected due to its extensive support for Windows and Linux operating systems, which is provided out-of-the-box. </w:t>
      </w:r>
      <w:r w:rsidR="005704EC">
        <w:t>The Kolloqe</w:t>
      </w:r>
      <w:r w:rsidRPr="009E570A">
        <w:t xml:space="preserve"> server </w:t>
      </w:r>
      <w:r w:rsidR="00CC0066">
        <w:t>is</w:t>
      </w:r>
      <w:r w:rsidRPr="009E570A">
        <w:t xml:space="preserve"> run</w:t>
      </w:r>
      <w:r w:rsidR="008001B4">
        <w:t xml:space="preserve"> by running the CLI command </w:t>
      </w:r>
      <w:r w:rsidR="008001B4">
        <w:rPr>
          <w:i/>
          <w:iCs/>
        </w:rPr>
        <w:t>kolloqe</w:t>
      </w:r>
      <w:r w:rsidR="00FF0755">
        <w:t xml:space="preserve">. The server can be </w:t>
      </w:r>
      <w:r w:rsidR="00A3160C">
        <w:t>run</w:t>
      </w:r>
      <w:r w:rsidRPr="009E570A">
        <w:t xml:space="preserve"> </w:t>
      </w:r>
      <w:r w:rsidR="00A9623D">
        <w:t>in both development and production mode</w:t>
      </w:r>
      <w:r w:rsidR="00A3160C">
        <w:t xml:space="preserve">s by changing the </w:t>
      </w:r>
      <w:r w:rsidR="00CE2393">
        <w:t>environment variable file in the backend</w:t>
      </w:r>
      <w:r w:rsidR="003420B1">
        <w:t>. Running the server</w:t>
      </w:r>
      <w:r w:rsidR="0004588A">
        <w:t xml:space="preserve"> </w:t>
      </w:r>
      <w:r w:rsidR="003420B1">
        <w:t>in development mode</w:t>
      </w:r>
      <w:r w:rsidRPr="009E570A">
        <w:t xml:space="preserve"> disables the waitress production deployment mode and executes the flask server directly.</w:t>
      </w:r>
    </w:p>
    <w:p w14:paraId="6B95570B" w14:textId="5F2D5791" w:rsidR="00106C3A" w:rsidRDefault="001A5405" w:rsidP="004115C5">
      <w:pPr>
        <w:pStyle w:val="Heading3"/>
        <w:numPr>
          <w:ilvl w:val="2"/>
          <w:numId w:val="3"/>
        </w:numPr>
        <w:spacing w:before="0" w:after="240" w:line="360" w:lineRule="auto"/>
      </w:pPr>
      <w:r>
        <w:t>Kolloqe Server Frontend Development</w:t>
      </w:r>
    </w:p>
    <w:p w14:paraId="7C7FDD5D" w14:textId="552FD671" w:rsidR="00106C3A" w:rsidRDefault="00F675C9" w:rsidP="00923FB0">
      <w:pPr>
        <w:spacing w:before="0" w:line="360" w:lineRule="auto"/>
        <w:ind w:firstLine="360"/>
      </w:pPr>
      <w:r>
        <w:t xml:space="preserve">The frontend of </w:t>
      </w:r>
      <w:r w:rsidR="00F3203A">
        <w:t xml:space="preserve">the Kolloqe </w:t>
      </w:r>
      <w:r w:rsidR="00E174A1">
        <w:t>server</w:t>
      </w:r>
      <w:r w:rsidR="00033493">
        <w:t xml:space="preserve"> utilizes React as the fron</w:t>
      </w:r>
      <w:r w:rsidR="00207E27">
        <w:t>t</w:t>
      </w:r>
      <w:r w:rsidR="00033493">
        <w:t xml:space="preserve">end </w:t>
      </w:r>
      <w:r w:rsidR="00207E27">
        <w:t xml:space="preserve">development framework </w:t>
      </w:r>
      <w:r w:rsidR="00385F4D">
        <w:t xml:space="preserve">primarily due to component reusability. </w:t>
      </w:r>
      <w:r w:rsidR="00A44C1F">
        <w:t xml:space="preserve">The frontend is a single page application </w:t>
      </w:r>
      <w:r w:rsidR="00DB6A6F">
        <w:t>that uses Node 16.15.0</w:t>
      </w:r>
      <w:r w:rsidR="00AF69F9">
        <w:t xml:space="preserve"> and </w:t>
      </w:r>
      <w:r w:rsidR="00714FE9">
        <w:t>utilizes material-</w:t>
      </w:r>
      <w:proofErr w:type="spellStart"/>
      <w:r w:rsidR="00714FE9">
        <w:t>ui</w:t>
      </w:r>
      <w:proofErr w:type="spellEnd"/>
      <w:r w:rsidR="00714FE9">
        <w:t xml:space="preserve">, </w:t>
      </w:r>
      <w:proofErr w:type="spellStart"/>
      <w:r w:rsidR="00911733">
        <w:t>uuid</w:t>
      </w:r>
      <w:proofErr w:type="spellEnd"/>
      <w:r w:rsidR="00911733">
        <w:t xml:space="preserve">, prop-types, react-router, </w:t>
      </w:r>
      <w:r w:rsidR="00CA18E3">
        <w:t>framer-motion</w:t>
      </w:r>
      <w:r w:rsidR="00D361FD">
        <w:t xml:space="preserve">, </w:t>
      </w:r>
      <w:r w:rsidR="000C4692">
        <w:t xml:space="preserve">and </w:t>
      </w:r>
      <w:proofErr w:type="spellStart"/>
      <w:r w:rsidR="000C4692">
        <w:t>bollinger</w:t>
      </w:r>
      <w:proofErr w:type="spellEnd"/>
      <w:r w:rsidR="000C4692">
        <w:t xml:space="preserve">-bands </w:t>
      </w:r>
      <w:r w:rsidR="00B60606">
        <w:t xml:space="preserve">NPM based packages. </w:t>
      </w:r>
    </w:p>
    <w:p w14:paraId="7464F2C9" w14:textId="15B8BF80" w:rsidR="00DA75F8" w:rsidRDefault="00DA75F8" w:rsidP="00AB6CFB">
      <w:pPr>
        <w:pStyle w:val="Heading3"/>
        <w:numPr>
          <w:ilvl w:val="2"/>
          <w:numId w:val="3"/>
        </w:numPr>
        <w:spacing w:before="0" w:after="240" w:line="360" w:lineRule="auto"/>
      </w:pPr>
      <w:r>
        <w:t>Integrated Development Environment</w:t>
      </w:r>
    </w:p>
    <w:p w14:paraId="6720BF1A" w14:textId="3DE17FCD" w:rsidR="00A25AF3" w:rsidRPr="00720766" w:rsidRDefault="00E15764" w:rsidP="00A542DF">
      <w:pPr>
        <w:spacing w:before="0" w:line="360" w:lineRule="auto"/>
        <w:ind w:firstLine="360"/>
      </w:pPr>
      <w:r>
        <w:t xml:space="preserve">PyCharm and Visual Studio Code </w:t>
      </w:r>
      <w:r w:rsidR="0098725A">
        <w:t xml:space="preserve">were used as the primary IDE </w:t>
      </w:r>
      <w:r w:rsidR="004E75A1">
        <w:t>for the frontend and backend respectively</w:t>
      </w:r>
      <w:r w:rsidR="007C626D">
        <w:t xml:space="preserve"> development</w:t>
      </w:r>
      <w:r w:rsidR="004E75A1">
        <w:t>.</w:t>
      </w:r>
      <w:r w:rsidR="00BB2F95">
        <w:t xml:space="preserve"> </w:t>
      </w:r>
      <w:r w:rsidR="00720766">
        <w:t xml:space="preserve">Also </w:t>
      </w:r>
      <w:r w:rsidR="00720766">
        <w:rPr>
          <w:i/>
          <w:iCs/>
        </w:rPr>
        <w:t xml:space="preserve">.env </w:t>
      </w:r>
      <w:r w:rsidR="00720766">
        <w:t xml:space="preserve">files were used to hold the required environmental variables and credentials and used </w:t>
      </w:r>
      <w:r w:rsidR="00D82B06">
        <w:t xml:space="preserve">a requirements.txt file to </w:t>
      </w:r>
      <w:r w:rsidR="001777EB">
        <w:t>state required Python packages</w:t>
      </w:r>
      <w:r w:rsidR="003B079B">
        <w:t xml:space="preserve"> for</w:t>
      </w:r>
      <w:r w:rsidR="00E85815">
        <w:t xml:space="preserve"> future references and deployment.</w:t>
      </w:r>
    </w:p>
    <w:p w14:paraId="6B974BCB" w14:textId="6AABD2A5" w:rsidR="00DA75F8" w:rsidRPr="00DA75F8" w:rsidRDefault="00DA75F8" w:rsidP="00BB2F95">
      <w:pPr>
        <w:spacing w:before="0" w:line="360" w:lineRule="auto"/>
      </w:pPr>
    </w:p>
    <w:bookmarkEnd w:id="78"/>
    <w:p w14:paraId="77707EBF" w14:textId="59FB2F13" w:rsidR="00752225" w:rsidRDefault="004E397F" w:rsidP="00AB6CFB">
      <w:pPr>
        <w:pStyle w:val="Heading3"/>
        <w:numPr>
          <w:ilvl w:val="2"/>
          <w:numId w:val="3"/>
        </w:numPr>
        <w:spacing w:before="0" w:after="240" w:line="360" w:lineRule="auto"/>
      </w:pPr>
      <w:r>
        <w:t>Source Code and Ver</w:t>
      </w:r>
      <w:r w:rsidR="00914284">
        <w:t>sioning</w:t>
      </w:r>
    </w:p>
    <w:p w14:paraId="4AE4EE6B" w14:textId="4FF5A0D8" w:rsidR="009416C6" w:rsidRDefault="005E059F" w:rsidP="007F6753">
      <w:pPr>
        <w:spacing w:before="0" w:line="360" w:lineRule="auto"/>
        <w:ind w:firstLine="360"/>
      </w:pPr>
      <w:r>
        <w:rPr>
          <w:noProof/>
        </w:rPr>
        <mc:AlternateContent>
          <mc:Choice Requires="wps">
            <w:drawing>
              <wp:anchor distT="0" distB="0" distL="114300" distR="114300" simplePos="0" relativeHeight="251658309" behindDoc="1" locked="0" layoutInCell="1" allowOverlap="1" wp14:anchorId="434AA211" wp14:editId="4C6B2AB2">
                <wp:simplePos x="0" y="0"/>
                <wp:positionH relativeFrom="margin">
                  <wp:align>right</wp:align>
                </wp:positionH>
                <wp:positionV relativeFrom="margin">
                  <wp:posOffset>2174275</wp:posOffset>
                </wp:positionV>
                <wp:extent cx="5212715" cy="2957195"/>
                <wp:effectExtent l="0" t="0" r="6985" b="0"/>
                <wp:wrapTopAndBottom/>
                <wp:docPr id="186"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957383"/>
                        </a:xfrm>
                        <a:prstGeom prst="rect">
                          <a:avLst/>
                        </a:prstGeom>
                        <a:solidFill>
                          <a:srgbClr val="FFFFFF"/>
                        </a:solidFill>
                        <a:ln w="9525">
                          <a:noFill/>
                          <a:miter lim="800000"/>
                          <a:headEnd/>
                          <a:tailEnd/>
                        </a:ln>
                      </wps:spPr>
                      <wps:txbx>
                        <w:txbxContent>
                          <w:p w14:paraId="779905A4" w14:textId="15427B93" w:rsidR="006B5700" w:rsidRDefault="006B5700" w:rsidP="006B5700">
                            <w:pPr>
                              <w:pStyle w:val="Caption"/>
                              <w:keepNext/>
                            </w:pPr>
                            <w:bookmarkStart w:id="80" w:name="_Ref117261024"/>
                            <w:r>
                              <w:t>Table 4.10.5.</w:t>
                            </w:r>
                            <w:fldSimple w:instr=" SEQ Table_4.10.5. \* ARABIC ">
                              <w:r>
                                <w:rPr>
                                  <w:noProof/>
                                </w:rPr>
                                <w:t>1</w:t>
                              </w:r>
                            </w:fldSimple>
                            <w:bookmarkEnd w:id="80"/>
                            <w:r>
                              <w:t xml:space="preserve">. </w:t>
                            </w:r>
                            <w:r w:rsidRPr="0081273B">
                              <w:t>Summary of Tools and Technologies utilized</w:t>
                            </w:r>
                          </w:p>
                          <w:tbl>
                            <w:tblPr>
                              <w:tblStyle w:val="TableGrid"/>
                              <w:tblW w:w="0" w:type="auto"/>
                              <w:tblLook w:val="04A0" w:firstRow="1" w:lastRow="0" w:firstColumn="1" w:lastColumn="0" w:noHBand="0" w:noVBand="1"/>
                            </w:tblPr>
                            <w:tblGrid>
                              <w:gridCol w:w="4068"/>
                              <w:gridCol w:w="4059"/>
                            </w:tblGrid>
                            <w:tr w:rsidR="00054865" w14:paraId="7489B82F" w14:textId="77777777" w:rsidTr="0081273B">
                              <w:tc>
                                <w:tcPr>
                                  <w:tcW w:w="4068" w:type="dxa"/>
                                </w:tcPr>
                                <w:p w14:paraId="552EFB39" w14:textId="77777777" w:rsidR="00054865" w:rsidRPr="007642F9" w:rsidRDefault="00054865" w:rsidP="005C66DF">
                                  <w:pPr>
                                    <w:spacing w:before="0"/>
                                    <w:jc w:val="center"/>
                                    <w:rPr>
                                      <w:b/>
                                      <w:bCs/>
                                      <w:sz w:val="22"/>
                                    </w:rPr>
                                  </w:pPr>
                                  <w:r w:rsidRPr="00562193">
                                    <w:rPr>
                                      <w:rFonts w:eastAsia="Times New Roman" w:cs="Times New Roman"/>
                                      <w:b/>
                                      <w:color w:val="000000"/>
                                      <w:sz w:val="22"/>
                                    </w:rPr>
                                    <w:t>Task</w:t>
                                  </w:r>
                                </w:p>
                              </w:tc>
                              <w:tc>
                                <w:tcPr>
                                  <w:tcW w:w="4059" w:type="dxa"/>
                                </w:tcPr>
                                <w:p w14:paraId="066890DA" w14:textId="77777777" w:rsidR="00054865" w:rsidRPr="007642F9" w:rsidRDefault="00054865" w:rsidP="005C66DF">
                                  <w:pPr>
                                    <w:spacing w:before="0"/>
                                    <w:jc w:val="center"/>
                                    <w:rPr>
                                      <w:b/>
                                      <w:bCs/>
                                      <w:sz w:val="22"/>
                                    </w:rPr>
                                  </w:pPr>
                                  <w:r w:rsidRPr="00562193">
                                    <w:rPr>
                                      <w:rFonts w:eastAsia="Times New Roman" w:cs="Times New Roman"/>
                                      <w:b/>
                                      <w:color w:val="000000"/>
                                      <w:sz w:val="22"/>
                                    </w:rPr>
                                    <w:t>Tools to be used</w:t>
                                  </w:r>
                                </w:p>
                              </w:tc>
                            </w:tr>
                            <w:tr w:rsidR="00054865" w14:paraId="57F6AE95" w14:textId="77777777" w:rsidTr="0081273B">
                              <w:tc>
                                <w:tcPr>
                                  <w:tcW w:w="4068" w:type="dxa"/>
                                </w:tcPr>
                                <w:p w14:paraId="626BDDBB" w14:textId="2743A9B9" w:rsidR="00054865" w:rsidRPr="00661E0D" w:rsidRDefault="00B621A4" w:rsidP="005C66DF">
                                  <w:pPr>
                                    <w:spacing w:before="0" w:after="0"/>
                                    <w:jc w:val="left"/>
                                    <w:rPr>
                                      <w:sz w:val="22"/>
                                    </w:rPr>
                                  </w:pPr>
                                  <w:r>
                                    <w:rPr>
                                      <w:rFonts w:eastAsia="Times New Roman" w:cs="Times New Roman"/>
                                      <w:color w:val="000000"/>
                                      <w:sz w:val="22"/>
                                    </w:rPr>
                                    <w:t>Kolloqe</w:t>
                                  </w:r>
                                  <w:r w:rsidR="00054865" w:rsidRPr="00E406B0">
                                    <w:rPr>
                                      <w:rFonts w:eastAsia="Times New Roman" w:cs="Times New Roman"/>
                                      <w:color w:val="000000"/>
                                      <w:sz w:val="22"/>
                                    </w:rPr>
                                    <w:t> </w:t>
                                  </w:r>
                                  <w:r w:rsidR="00054865">
                                    <w:rPr>
                                      <w:rFonts w:eastAsia="Times New Roman" w:cs="Times New Roman"/>
                                      <w:color w:val="000000"/>
                                      <w:sz w:val="22"/>
                                    </w:rPr>
                                    <w:t>Python package</w:t>
                                  </w:r>
                                  <w:r w:rsidR="00054865" w:rsidRPr="00E406B0">
                                    <w:rPr>
                                      <w:rFonts w:eastAsia="Times New Roman" w:cs="Times New Roman"/>
                                      <w:color w:val="000000"/>
                                      <w:sz w:val="22"/>
                                    </w:rPr>
                                    <w:t> development </w:t>
                                  </w:r>
                                </w:p>
                              </w:tc>
                              <w:tc>
                                <w:tcPr>
                                  <w:tcW w:w="4059" w:type="dxa"/>
                                </w:tcPr>
                                <w:p w14:paraId="5F26361C" w14:textId="77777777" w:rsidR="00054865" w:rsidRPr="00661E0D" w:rsidRDefault="00054865" w:rsidP="005C66DF">
                                  <w:pPr>
                                    <w:spacing w:before="0" w:after="0"/>
                                    <w:jc w:val="left"/>
                                    <w:rPr>
                                      <w:sz w:val="22"/>
                                    </w:rPr>
                                  </w:pPr>
                                  <w:r w:rsidRPr="00E406B0">
                                    <w:rPr>
                                      <w:rFonts w:eastAsia="Times New Roman" w:cs="Times New Roman"/>
                                      <w:color w:val="000000"/>
                                      <w:sz w:val="22"/>
                                    </w:rPr>
                                    <w:t xml:space="preserve">Python 3.8, NumPy, Pandas, </w:t>
                                  </w:r>
                                  <w:proofErr w:type="spellStart"/>
                                  <w:r w:rsidRPr="00E406B0">
                                    <w:rPr>
                                      <w:rFonts w:eastAsia="Times New Roman" w:cs="Times New Roman"/>
                                      <w:color w:val="000000"/>
                                      <w:sz w:val="22"/>
                                    </w:rPr>
                                    <w:t>sklearn</w:t>
                                  </w:r>
                                  <w:proofErr w:type="spellEnd"/>
                                  <w:r w:rsidRPr="00E406B0">
                                    <w:rPr>
                                      <w:rFonts w:eastAsia="Times New Roman" w:cs="Times New Roman"/>
                                      <w:color w:val="000000"/>
                                      <w:sz w:val="22"/>
                                    </w:rPr>
                                    <w:t>, Rasa 2.8.</w:t>
                                  </w:r>
                                  <w:r>
                                    <w:rPr>
                                      <w:rFonts w:eastAsia="Times New Roman" w:cs="Times New Roman"/>
                                      <w:color w:val="000000"/>
                                      <w:sz w:val="22"/>
                                    </w:rPr>
                                    <w:t>8</w:t>
                                  </w:r>
                                  <w:r w:rsidRPr="00E406B0">
                                    <w:rPr>
                                      <w:rFonts w:eastAsia="Times New Roman" w:cs="Times New Roman"/>
                                      <w:color w:val="000000"/>
                                      <w:sz w:val="22"/>
                                    </w:rPr>
                                    <w:t xml:space="preserve">, PyCharm, Visual Studio Code, Google </w:t>
                                  </w:r>
                                  <w:proofErr w:type="spellStart"/>
                                  <w:r w:rsidRPr="00E406B0">
                                    <w:rPr>
                                      <w:rFonts w:eastAsia="Times New Roman" w:cs="Times New Roman"/>
                                      <w:color w:val="000000"/>
                                      <w:sz w:val="22"/>
                                    </w:rPr>
                                    <w:t>CoLab</w:t>
                                  </w:r>
                                  <w:proofErr w:type="spellEnd"/>
                                  <w:r>
                                    <w:rPr>
                                      <w:rFonts w:eastAsia="Times New Roman" w:cs="Times New Roman"/>
                                      <w:color w:val="000000"/>
                                      <w:sz w:val="22"/>
                                    </w:rPr>
                                    <w:t xml:space="preserve">, Anaconda Distribution, </w:t>
                                  </w:r>
                                  <w:proofErr w:type="spellStart"/>
                                  <w:r>
                                    <w:rPr>
                                      <w:rFonts w:eastAsia="Times New Roman" w:cs="Times New Roman"/>
                                      <w:color w:val="000000"/>
                                      <w:sz w:val="22"/>
                                    </w:rPr>
                                    <w:t>Dotenv</w:t>
                                  </w:r>
                                  <w:proofErr w:type="spellEnd"/>
                                </w:p>
                              </w:tc>
                            </w:tr>
                            <w:tr w:rsidR="00054865" w14:paraId="50790207" w14:textId="77777777" w:rsidTr="0081273B">
                              <w:tc>
                                <w:tcPr>
                                  <w:tcW w:w="4068" w:type="dxa"/>
                                </w:tcPr>
                                <w:p w14:paraId="2D945EE0" w14:textId="00AC1D73" w:rsidR="00054865" w:rsidRPr="00661E0D" w:rsidRDefault="007974A6" w:rsidP="005C66DF">
                                  <w:pPr>
                                    <w:spacing w:before="0" w:after="0"/>
                                    <w:jc w:val="left"/>
                                    <w:rPr>
                                      <w:sz w:val="22"/>
                                    </w:rPr>
                                  </w:pPr>
                                  <w:r>
                                    <w:rPr>
                                      <w:rFonts w:eastAsia="Times New Roman" w:cs="Times New Roman"/>
                                      <w:color w:val="000000"/>
                                      <w:sz w:val="22"/>
                                    </w:rPr>
                                    <w:t>Kolloqe</w:t>
                                  </w:r>
                                  <w:r w:rsidR="00054865">
                                    <w:rPr>
                                      <w:rFonts w:eastAsia="Times New Roman" w:cs="Times New Roman"/>
                                      <w:color w:val="000000"/>
                                      <w:sz w:val="22"/>
                                    </w:rPr>
                                    <w:t xml:space="preserve"> server frontend implementation and a</w:t>
                                  </w:r>
                                  <w:r w:rsidR="00054865" w:rsidRPr="00E406B0">
                                    <w:rPr>
                                      <w:rFonts w:eastAsia="Times New Roman" w:cs="Times New Roman"/>
                                      <w:color w:val="000000"/>
                                      <w:sz w:val="22"/>
                                    </w:rPr>
                                    <w:t xml:space="preserve">lgorithm </w:t>
                                  </w:r>
                                  <w:r w:rsidR="00054865">
                                    <w:rPr>
                                      <w:rFonts w:eastAsia="Times New Roman" w:cs="Times New Roman"/>
                                      <w:color w:val="000000"/>
                                      <w:sz w:val="22"/>
                                    </w:rPr>
                                    <w:t>d</w:t>
                                  </w:r>
                                  <w:r w:rsidR="00054865" w:rsidRPr="00E406B0">
                                    <w:rPr>
                                      <w:rFonts w:eastAsia="Times New Roman" w:cs="Times New Roman"/>
                                      <w:color w:val="000000"/>
                                      <w:sz w:val="22"/>
                                    </w:rPr>
                                    <w:t>evelopment</w:t>
                                  </w:r>
                                </w:p>
                              </w:tc>
                              <w:tc>
                                <w:tcPr>
                                  <w:tcW w:w="4059" w:type="dxa"/>
                                </w:tcPr>
                                <w:p w14:paraId="30087B90" w14:textId="77777777" w:rsidR="00054865" w:rsidRPr="00661E0D" w:rsidRDefault="00054865" w:rsidP="005C66DF">
                                  <w:pPr>
                                    <w:spacing w:before="0" w:after="0"/>
                                    <w:jc w:val="left"/>
                                    <w:rPr>
                                      <w:sz w:val="22"/>
                                    </w:rPr>
                                  </w:pPr>
                                  <w:r w:rsidRPr="0081273B">
                                    <w:rPr>
                                      <w:rFonts w:eastAsia="Times New Roman" w:cs="Times New Roman"/>
                                      <w:color w:val="000000"/>
                                      <w:sz w:val="22"/>
                                    </w:rPr>
                                    <w:t>Flask, Flask-</w:t>
                                  </w:r>
                                  <w:proofErr w:type="spellStart"/>
                                  <w:r w:rsidRPr="0081273B">
                                    <w:rPr>
                                      <w:rFonts w:eastAsia="Times New Roman" w:cs="Times New Roman"/>
                                      <w:color w:val="000000"/>
                                      <w:sz w:val="22"/>
                                    </w:rPr>
                                    <w:t>Cors</w:t>
                                  </w:r>
                                  <w:proofErr w:type="spellEnd"/>
                                  <w:r w:rsidRPr="0081273B">
                                    <w:rPr>
                                      <w:rFonts w:eastAsia="Times New Roman" w:cs="Times New Roman"/>
                                      <w:color w:val="000000"/>
                                      <w:sz w:val="22"/>
                                    </w:rPr>
                                    <w:t xml:space="preserve">, </w:t>
                                  </w:r>
                                  <w:proofErr w:type="spellStart"/>
                                  <w:r w:rsidRPr="0081273B">
                                    <w:rPr>
                                      <w:rFonts w:eastAsia="Times New Roman" w:cs="Times New Roman"/>
                                      <w:color w:val="000000"/>
                                      <w:sz w:val="22"/>
                                    </w:rPr>
                                    <w:t>psutil</w:t>
                                  </w:r>
                                  <w:proofErr w:type="spellEnd"/>
                                  <w:r w:rsidRPr="0081273B">
                                    <w:rPr>
                                      <w:rFonts w:eastAsia="Times New Roman" w:cs="Times New Roman"/>
                                      <w:color w:val="000000"/>
                                      <w:sz w:val="22"/>
                                    </w:rPr>
                                    <w:t xml:space="preserve">, waitress, Bootstrap, React JS, </w:t>
                                  </w:r>
                                  <w:proofErr w:type="spellStart"/>
                                  <w:r w:rsidRPr="0081273B">
                                    <w:rPr>
                                      <w:rFonts w:eastAsia="Times New Roman" w:cs="Times New Roman"/>
                                      <w:color w:val="000000"/>
                                      <w:sz w:val="22"/>
                                    </w:rPr>
                                    <w:t>Axios</w:t>
                                  </w:r>
                                  <w:proofErr w:type="spellEnd"/>
                                  <w:r w:rsidRPr="0081273B">
                                    <w:rPr>
                                      <w:rFonts w:eastAsia="Times New Roman" w:cs="Times New Roman"/>
                                      <w:color w:val="000000"/>
                                      <w:sz w:val="22"/>
                                    </w:rPr>
                                    <w:t>, UUID4, Material-UI, framer-motion, prop-types, react-router</w:t>
                                  </w:r>
                                  <w:r>
                                    <w:rPr>
                                      <w:rFonts w:eastAsia="Times New Roman" w:cs="Times New Roman"/>
                                      <w:color w:val="000000"/>
                                      <w:sz w:val="22"/>
                                    </w:rPr>
                                    <w:t xml:space="preserve">, </w:t>
                                  </w:r>
                                  <w:proofErr w:type="spellStart"/>
                                  <w:r>
                                    <w:rPr>
                                      <w:rFonts w:eastAsia="Times New Roman" w:cs="Times New Roman"/>
                                      <w:color w:val="000000"/>
                                      <w:sz w:val="22"/>
                                    </w:rPr>
                                    <w:t>bollinger</w:t>
                                  </w:r>
                                  <w:proofErr w:type="spellEnd"/>
                                  <w:r>
                                    <w:rPr>
                                      <w:rFonts w:eastAsia="Times New Roman" w:cs="Times New Roman"/>
                                      <w:color w:val="000000"/>
                                      <w:sz w:val="22"/>
                                    </w:rPr>
                                    <w:t>-bands</w:t>
                                  </w:r>
                                </w:p>
                              </w:tc>
                            </w:tr>
                            <w:tr w:rsidR="00054865" w14:paraId="388CDBF6" w14:textId="77777777" w:rsidTr="0081273B">
                              <w:tc>
                                <w:tcPr>
                                  <w:tcW w:w="4068" w:type="dxa"/>
                                </w:tcPr>
                                <w:p w14:paraId="4D4FA1A8" w14:textId="77777777" w:rsidR="00054865" w:rsidRPr="00661E0D" w:rsidRDefault="00054865" w:rsidP="005C66DF">
                                  <w:pPr>
                                    <w:spacing w:before="0" w:after="0"/>
                                    <w:jc w:val="left"/>
                                    <w:rPr>
                                      <w:sz w:val="22"/>
                                    </w:rPr>
                                  </w:pPr>
                                  <w:r w:rsidRPr="0081273B">
                                    <w:rPr>
                                      <w:rFonts w:eastAsia="Times New Roman" w:cs="Times New Roman"/>
                                      <w:color w:val="000000"/>
                                      <w:sz w:val="22"/>
                                    </w:rPr>
                                    <w:t>Process queue implementation</w:t>
                                  </w:r>
                                  <w:r w:rsidRPr="00E406B0">
                                    <w:rPr>
                                      <w:rFonts w:eastAsia="Times New Roman" w:cs="Times New Roman"/>
                                      <w:color w:val="000000"/>
                                      <w:sz w:val="22"/>
                                    </w:rPr>
                                    <w:t> </w:t>
                                  </w:r>
                                </w:p>
                              </w:tc>
                              <w:tc>
                                <w:tcPr>
                                  <w:tcW w:w="4059" w:type="dxa"/>
                                </w:tcPr>
                                <w:p w14:paraId="02F97F14" w14:textId="77777777" w:rsidR="00054865" w:rsidRPr="00661E0D" w:rsidRDefault="00054865" w:rsidP="005C66DF">
                                  <w:pPr>
                                    <w:spacing w:before="0" w:after="0"/>
                                    <w:jc w:val="left"/>
                                    <w:rPr>
                                      <w:sz w:val="22"/>
                                    </w:rPr>
                                  </w:pPr>
                                  <w:r w:rsidRPr="0081273B">
                                    <w:rPr>
                                      <w:rFonts w:eastAsia="Times New Roman" w:cs="Times New Roman"/>
                                      <w:color w:val="000000"/>
                                      <w:sz w:val="22"/>
                                    </w:rPr>
                                    <w:t>SQLite</w:t>
                                  </w:r>
                                  <w:r>
                                    <w:rPr>
                                      <w:rFonts w:eastAsia="Times New Roman" w:cs="Times New Roman"/>
                                      <w:color w:val="000000"/>
                                      <w:sz w:val="22"/>
                                    </w:rPr>
                                    <w:t>3</w:t>
                                  </w:r>
                                </w:p>
                              </w:tc>
                            </w:tr>
                            <w:tr w:rsidR="00054865" w14:paraId="20B45171" w14:textId="77777777" w:rsidTr="0081273B">
                              <w:tc>
                                <w:tcPr>
                                  <w:tcW w:w="4068" w:type="dxa"/>
                                </w:tcPr>
                                <w:p w14:paraId="0EDF40F8" w14:textId="77777777" w:rsidR="00054865" w:rsidRPr="00661E0D" w:rsidRDefault="00054865" w:rsidP="005C66DF">
                                  <w:pPr>
                                    <w:spacing w:before="0" w:after="0"/>
                                    <w:jc w:val="left"/>
                                    <w:rPr>
                                      <w:sz w:val="22"/>
                                    </w:rPr>
                                  </w:pPr>
                                  <w:r w:rsidRPr="0081273B">
                                    <w:rPr>
                                      <w:rFonts w:eastAsia="Times New Roman" w:cs="Times New Roman"/>
                                      <w:color w:val="000000"/>
                                      <w:sz w:val="22"/>
                                    </w:rPr>
                                    <w:t>Chatbot development</w:t>
                                  </w:r>
                                </w:p>
                              </w:tc>
                              <w:tc>
                                <w:tcPr>
                                  <w:tcW w:w="4059" w:type="dxa"/>
                                </w:tcPr>
                                <w:p w14:paraId="25CC10FC" w14:textId="77777777" w:rsidR="00054865" w:rsidRPr="00661E0D" w:rsidRDefault="00054865" w:rsidP="005C66DF">
                                  <w:pPr>
                                    <w:spacing w:before="0" w:after="0"/>
                                    <w:jc w:val="left"/>
                                    <w:rPr>
                                      <w:sz w:val="22"/>
                                    </w:rPr>
                                  </w:pPr>
                                  <w:r w:rsidRPr="0081273B">
                                    <w:rPr>
                                      <w:rFonts w:eastAsia="Times New Roman" w:cs="Times New Roman"/>
                                      <w:color w:val="000000"/>
                                      <w:sz w:val="22"/>
                                    </w:rPr>
                                    <w:t>Rasa 2.8.8, Rasa-SDK 2.8.0</w:t>
                                  </w:r>
                                </w:p>
                              </w:tc>
                            </w:tr>
                            <w:tr w:rsidR="00054865" w14:paraId="6D90DAE6" w14:textId="77777777" w:rsidTr="0081273B">
                              <w:tc>
                                <w:tcPr>
                                  <w:tcW w:w="4068" w:type="dxa"/>
                                </w:tcPr>
                                <w:p w14:paraId="40A510E0" w14:textId="77777777" w:rsidR="00054865" w:rsidRPr="00661E0D" w:rsidRDefault="00054865" w:rsidP="005C66DF">
                                  <w:pPr>
                                    <w:spacing w:before="0" w:after="0"/>
                                    <w:jc w:val="left"/>
                                    <w:rPr>
                                      <w:sz w:val="22"/>
                                    </w:rPr>
                                  </w:pPr>
                                  <w:r w:rsidRPr="0081273B">
                                    <w:rPr>
                                      <w:rFonts w:eastAsia="Times New Roman" w:cs="Times New Roman"/>
                                      <w:color w:val="000000"/>
                                      <w:sz w:val="22"/>
                                    </w:rPr>
                                    <w:t>Source code and version management</w:t>
                                  </w:r>
                                </w:p>
                              </w:tc>
                              <w:tc>
                                <w:tcPr>
                                  <w:tcW w:w="4059" w:type="dxa"/>
                                </w:tcPr>
                                <w:p w14:paraId="17853D64" w14:textId="77777777" w:rsidR="00054865" w:rsidRPr="00661E0D" w:rsidRDefault="00054865" w:rsidP="005C66DF">
                                  <w:pPr>
                                    <w:spacing w:before="0" w:after="0"/>
                                    <w:jc w:val="left"/>
                                    <w:rPr>
                                      <w:sz w:val="22"/>
                                    </w:rPr>
                                  </w:pPr>
                                  <w:r w:rsidRPr="0081273B">
                                    <w:rPr>
                                      <w:rFonts w:eastAsia="Times New Roman" w:cs="Times New Roman"/>
                                      <w:color w:val="000000"/>
                                      <w:sz w:val="22"/>
                                    </w:rPr>
                                    <w:t xml:space="preserve">GitHub, GitLab, semantic-versioning, </w:t>
                                  </w:r>
                                  <w:proofErr w:type="spellStart"/>
                                  <w:r w:rsidRPr="0081273B">
                                    <w:rPr>
                                      <w:rFonts w:eastAsia="Times New Roman" w:cs="Times New Roman"/>
                                      <w:color w:val="000000"/>
                                      <w:sz w:val="22"/>
                                    </w:rPr>
                                    <w:t>PyPI</w:t>
                                  </w:r>
                                  <w:proofErr w:type="spellEnd"/>
                                </w:p>
                              </w:tc>
                            </w:tr>
                            <w:tr w:rsidR="00054865" w14:paraId="598AED0B" w14:textId="77777777" w:rsidTr="0081273B">
                              <w:tc>
                                <w:tcPr>
                                  <w:tcW w:w="4068" w:type="dxa"/>
                                </w:tcPr>
                                <w:p w14:paraId="692AA4E2" w14:textId="77777777" w:rsidR="00054865" w:rsidRDefault="00054865" w:rsidP="005C66DF">
                                  <w:pPr>
                                    <w:spacing w:before="0" w:after="0"/>
                                    <w:jc w:val="left"/>
                                    <w:rPr>
                                      <w:sz w:val="22"/>
                                    </w:rPr>
                                  </w:pPr>
                                  <w:r w:rsidRPr="0081273B">
                                    <w:rPr>
                                      <w:rFonts w:eastAsia="Times New Roman" w:cs="Times New Roman"/>
                                      <w:color w:val="000000"/>
                                      <w:sz w:val="22"/>
                                    </w:rPr>
                                    <w:t>Testing</w:t>
                                  </w:r>
                                </w:p>
                              </w:tc>
                              <w:tc>
                                <w:tcPr>
                                  <w:tcW w:w="4059" w:type="dxa"/>
                                </w:tcPr>
                                <w:p w14:paraId="240471B5" w14:textId="77777777" w:rsidR="00054865" w:rsidRDefault="00054865" w:rsidP="00076ADE">
                                  <w:pPr>
                                    <w:keepNext/>
                                    <w:spacing w:before="0" w:after="0"/>
                                    <w:jc w:val="left"/>
                                    <w:rPr>
                                      <w:sz w:val="22"/>
                                    </w:rPr>
                                  </w:pPr>
                                  <w:r>
                                    <w:rPr>
                                      <w:rFonts w:eastAsia="Times New Roman" w:cs="Times New Roman"/>
                                      <w:color w:val="000000"/>
                                      <w:sz w:val="22"/>
                                    </w:rPr>
                                    <w:t>Jest, Docker</w:t>
                                  </w:r>
                                </w:p>
                              </w:tc>
                            </w:tr>
                          </w:tbl>
                          <w:p w14:paraId="41B492FE" w14:textId="77777777" w:rsidR="00054865" w:rsidRPr="00F4123C" w:rsidRDefault="00054865" w:rsidP="00054865">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AA211" id="Text Box 186" o:spid="_x0000_s1054" type="#_x0000_t202" style="position:absolute;left:0;text-align:left;margin-left:359.25pt;margin-top:171.2pt;width:410.45pt;height:232.85pt;z-index:-25165817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" stroked="f">
                <v:textbox inset="1.44pt,1.44pt,1.44pt,1.44pt">
                  <w:txbxContent>
                    <w:p w14:paraId="779905A4" w14:textId="15427B93" w:rsidR="006B5700" w:rsidRDefault="006B5700" w:rsidP="006B5700">
                      <w:pPr>
                        <w:pStyle w:val="Caption"/>
                        <w:keepNext/>
                      </w:pPr>
                      <w:bookmarkStart w:id="81" w:name="_Ref117261024"/>
                      <w:r>
                        <w:t>Table 4.10.5.</w:t>
                      </w:r>
                      <w:fldSimple w:instr=" SEQ Table_4.10.5. \* ARABIC ">
                        <w:r>
                          <w:rPr>
                            <w:noProof/>
                          </w:rPr>
                          <w:t>1</w:t>
                        </w:r>
                      </w:fldSimple>
                      <w:bookmarkEnd w:id="81"/>
                      <w:r>
                        <w:t xml:space="preserve">. </w:t>
                      </w:r>
                      <w:r w:rsidRPr="0081273B">
                        <w:t>Summary of Tools and Technologies utilized</w:t>
                      </w:r>
                    </w:p>
                    <w:tbl>
                      <w:tblPr>
                        <w:tblStyle w:val="TableGrid"/>
                        <w:tblW w:w="0" w:type="auto"/>
                        <w:tblLook w:val="04A0" w:firstRow="1" w:lastRow="0" w:firstColumn="1" w:lastColumn="0" w:noHBand="0" w:noVBand="1"/>
                      </w:tblPr>
                      <w:tblGrid>
                        <w:gridCol w:w="4068"/>
                        <w:gridCol w:w="4059"/>
                      </w:tblGrid>
                      <w:tr w:rsidR="00054865" w14:paraId="7489B82F" w14:textId="77777777" w:rsidTr="0081273B">
                        <w:tc>
                          <w:tcPr>
                            <w:tcW w:w="4068" w:type="dxa"/>
                          </w:tcPr>
                          <w:p w14:paraId="552EFB39" w14:textId="77777777" w:rsidR="00054865" w:rsidRPr="007642F9" w:rsidRDefault="00054865" w:rsidP="005C66DF">
                            <w:pPr>
                              <w:spacing w:before="0"/>
                              <w:jc w:val="center"/>
                              <w:rPr>
                                <w:b/>
                                <w:bCs/>
                                <w:sz w:val="22"/>
                              </w:rPr>
                            </w:pPr>
                            <w:r w:rsidRPr="00562193">
                              <w:rPr>
                                <w:rFonts w:eastAsia="Times New Roman" w:cs="Times New Roman"/>
                                <w:b/>
                                <w:color w:val="000000"/>
                                <w:sz w:val="22"/>
                              </w:rPr>
                              <w:t>Task</w:t>
                            </w:r>
                          </w:p>
                        </w:tc>
                        <w:tc>
                          <w:tcPr>
                            <w:tcW w:w="4059" w:type="dxa"/>
                          </w:tcPr>
                          <w:p w14:paraId="066890DA" w14:textId="77777777" w:rsidR="00054865" w:rsidRPr="007642F9" w:rsidRDefault="00054865" w:rsidP="005C66DF">
                            <w:pPr>
                              <w:spacing w:before="0"/>
                              <w:jc w:val="center"/>
                              <w:rPr>
                                <w:b/>
                                <w:bCs/>
                                <w:sz w:val="22"/>
                              </w:rPr>
                            </w:pPr>
                            <w:r w:rsidRPr="00562193">
                              <w:rPr>
                                <w:rFonts w:eastAsia="Times New Roman" w:cs="Times New Roman"/>
                                <w:b/>
                                <w:color w:val="000000"/>
                                <w:sz w:val="22"/>
                              </w:rPr>
                              <w:t>Tools to be used</w:t>
                            </w:r>
                          </w:p>
                        </w:tc>
                      </w:tr>
                      <w:tr w:rsidR="00054865" w14:paraId="57F6AE95" w14:textId="77777777" w:rsidTr="0081273B">
                        <w:tc>
                          <w:tcPr>
                            <w:tcW w:w="4068" w:type="dxa"/>
                          </w:tcPr>
                          <w:p w14:paraId="626BDDBB" w14:textId="2743A9B9" w:rsidR="00054865" w:rsidRPr="00661E0D" w:rsidRDefault="00B621A4" w:rsidP="005C66DF">
                            <w:pPr>
                              <w:spacing w:before="0" w:after="0"/>
                              <w:jc w:val="left"/>
                              <w:rPr>
                                <w:sz w:val="22"/>
                              </w:rPr>
                            </w:pPr>
                            <w:r>
                              <w:rPr>
                                <w:rFonts w:eastAsia="Times New Roman" w:cs="Times New Roman"/>
                                <w:color w:val="000000"/>
                                <w:sz w:val="22"/>
                              </w:rPr>
                              <w:t>Kolloqe</w:t>
                            </w:r>
                            <w:r w:rsidR="00054865" w:rsidRPr="00E406B0">
                              <w:rPr>
                                <w:rFonts w:eastAsia="Times New Roman" w:cs="Times New Roman"/>
                                <w:color w:val="000000"/>
                                <w:sz w:val="22"/>
                              </w:rPr>
                              <w:t> </w:t>
                            </w:r>
                            <w:r w:rsidR="00054865">
                              <w:rPr>
                                <w:rFonts w:eastAsia="Times New Roman" w:cs="Times New Roman"/>
                                <w:color w:val="000000"/>
                                <w:sz w:val="22"/>
                              </w:rPr>
                              <w:t>Python package</w:t>
                            </w:r>
                            <w:r w:rsidR="00054865" w:rsidRPr="00E406B0">
                              <w:rPr>
                                <w:rFonts w:eastAsia="Times New Roman" w:cs="Times New Roman"/>
                                <w:color w:val="000000"/>
                                <w:sz w:val="22"/>
                              </w:rPr>
                              <w:t> development </w:t>
                            </w:r>
                          </w:p>
                        </w:tc>
                        <w:tc>
                          <w:tcPr>
                            <w:tcW w:w="4059" w:type="dxa"/>
                          </w:tcPr>
                          <w:p w14:paraId="5F26361C" w14:textId="77777777" w:rsidR="00054865" w:rsidRPr="00661E0D" w:rsidRDefault="00054865" w:rsidP="005C66DF">
                            <w:pPr>
                              <w:spacing w:before="0" w:after="0"/>
                              <w:jc w:val="left"/>
                              <w:rPr>
                                <w:sz w:val="22"/>
                              </w:rPr>
                            </w:pPr>
                            <w:r w:rsidRPr="00E406B0">
                              <w:rPr>
                                <w:rFonts w:eastAsia="Times New Roman" w:cs="Times New Roman"/>
                                <w:color w:val="000000"/>
                                <w:sz w:val="22"/>
                              </w:rPr>
                              <w:t xml:space="preserve">Python 3.8, NumPy, Pandas, </w:t>
                            </w:r>
                            <w:proofErr w:type="spellStart"/>
                            <w:r w:rsidRPr="00E406B0">
                              <w:rPr>
                                <w:rFonts w:eastAsia="Times New Roman" w:cs="Times New Roman"/>
                                <w:color w:val="000000"/>
                                <w:sz w:val="22"/>
                              </w:rPr>
                              <w:t>sklearn</w:t>
                            </w:r>
                            <w:proofErr w:type="spellEnd"/>
                            <w:r w:rsidRPr="00E406B0">
                              <w:rPr>
                                <w:rFonts w:eastAsia="Times New Roman" w:cs="Times New Roman"/>
                                <w:color w:val="000000"/>
                                <w:sz w:val="22"/>
                              </w:rPr>
                              <w:t>, Rasa 2.8.</w:t>
                            </w:r>
                            <w:r>
                              <w:rPr>
                                <w:rFonts w:eastAsia="Times New Roman" w:cs="Times New Roman"/>
                                <w:color w:val="000000"/>
                                <w:sz w:val="22"/>
                              </w:rPr>
                              <w:t>8</w:t>
                            </w:r>
                            <w:r w:rsidRPr="00E406B0">
                              <w:rPr>
                                <w:rFonts w:eastAsia="Times New Roman" w:cs="Times New Roman"/>
                                <w:color w:val="000000"/>
                                <w:sz w:val="22"/>
                              </w:rPr>
                              <w:t xml:space="preserve">, PyCharm, Visual Studio Code, Google </w:t>
                            </w:r>
                            <w:proofErr w:type="spellStart"/>
                            <w:r w:rsidRPr="00E406B0">
                              <w:rPr>
                                <w:rFonts w:eastAsia="Times New Roman" w:cs="Times New Roman"/>
                                <w:color w:val="000000"/>
                                <w:sz w:val="22"/>
                              </w:rPr>
                              <w:t>CoLab</w:t>
                            </w:r>
                            <w:proofErr w:type="spellEnd"/>
                            <w:r>
                              <w:rPr>
                                <w:rFonts w:eastAsia="Times New Roman" w:cs="Times New Roman"/>
                                <w:color w:val="000000"/>
                                <w:sz w:val="22"/>
                              </w:rPr>
                              <w:t xml:space="preserve">, Anaconda Distribution, </w:t>
                            </w:r>
                            <w:proofErr w:type="spellStart"/>
                            <w:r>
                              <w:rPr>
                                <w:rFonts w:eastAsia="Times New Roman" w:cs="Times New Roman"/>
                                <w:color w:val="000000"/>
                                <w:sz w:val="22"/>
                              </w:rPr>
                              <w:t>Dotenv</w:t>
                            </w:r>
                            <w:proofErr w:type="spellEnd"/>
                          </w:p>
                        </w:tc>
                      </w:tr>
                      <w:tr w:rsidR="00054865" w14:paraId="50790207" w14:textId="77777777" w:rsidTr="0081273B">
                        <w:tc>
                          <w:tcPr>
                            <w:tcW w:w="4068" w:type="dxa"/>
                          </w:tcPr>
                          <w:p w14:paraId="2D945EE0" w14:textId="00AC1D73" w:rsidR="00054865" w:rsidRPr="00661E0D" w:rsidRDefault="007974A6" w:rsidP="005C66DF">
                            <w:pPr>
                              <w:spacing w:before="0" w:after="0"/>
                              <w:jc w:val="left"/>
                              <w:rPr>
                                <w:sz w:val="22"/>
                              </w:rPr>
                            </w:pPr>
                            <w:r>
                              <w:rPr>
                                <w:rFonts w:eastAsia="Times New Roman" w:cs="Times New Roman"/>
                                <w:color w:val="000000"/>
                                <w:sz w:val="22"/>
                              </w:rPr>
                              <w:t>Kolloqe</w:t>
                            </w:r>
                            <w:r w:rsidR="00054865">
                              <w:rPr>
                                <w:rFonts w:eastAsia="Times New Roman" w:cs="Times New Roman"/>
                                <w:color w:val="000000"/>
                                <w:sz w:val="22"/>
                              </w:rPr>
                              <w:t xml:space="preserve"> server frontend implementation and a</w:t>
                            </w:r>
                            <w:r w:rsidR="00054865" w:rsidRPr="00E406B0">
                              <w:rPr>
                                <w:rFonts w:eastAsia="Times New Roman" w:cs="Times New Roman"/>
                                <w:color w:val="000000"/>
                                <w:sz w:val="22"/>
                              </w:rPr>
                              <w:t xml:space="preserve">lgorithm </w:t>
                            </w:r>
                            <w:r w:rsidR="00054865">
                              <w:rPr>
                                <w:rFonts w:eastAsia="Times New Roman" w:cs="Times New Roman"/>
                                <w:color w:val="000000"/>
                                <w:sz w:val="22"/>
                              </w:rPr>
                              <w:t>d</w:t>
                            </w:r>
                            <w:r w:rsidR="00054865" w:rsidRPr="00E406B0">
                              <w:rPr>
                                <w:rFonts w:eastAsia="Times New Roman" w:cs="Times New Roman"/>
                                <w:color w:val="000000"/>
                                <w:sz w:val="22"/>
                              </w:rPr>
                              <w:t>evelopment</w:t>
                            </w:r>
                          </w:p>
                        </w:tc>
                        <w:tc>
                          <w:tcPr>
                            <w:tcW w:w="4059" w:type="dxa"/>
                          </w:tcPr>
                          <w:p w14:paraId="30087B90" w14:textId="77777777" w:rsidR="00054865" w:rsidRPr="00661E0D" w:rsidRDefault="00054865" w:rsidP="005C66DF">
                            <w:pPr>
                              <w:spacing w:before="0" w:after="0"/>
                              <w:jc w:val="left"/>
                              <w:rPr>
                                <w:sz w:val="22"/>
                              </w:rPr>
                            </w:pPr>
                            <w:r w:rsidRPr="0081273B">
                              <w:rPr>
                                <w:rFonts w:eastAsia="Times New Roman" w:cs="Times New Roman"/>
                                <w:color w:val="000000"/>
                                <w:sz w:val="22"/>
                              </w:rPr>
                              <w:t>Flask, Flask-</w:t>
                            </w:r>
                            <w:proofErr w:type="spellStart"/>
                            <w:r w:rsidRPr="0081273B">
                              <w:rPr>
                                <w:rFonts w:eastAsia="Times New Roman" w:cs="Times New Roman"/>
                                <w:color w:val="000000"/>
                                <w:sz w:val="22"/>
                              </w:rPr>
                              <w:t>Cors</w:t>
                            </w:r>
                            <w:proofErr w:type="spellEnd"/>
                            <w:r w:rsidRPr="0081273B">
                              <w:rPr>
                                <w:rFonts w:eastAsia="Times New Roman" w:cs="Times New Roman"/>
                                <w:color w:val="000000"/>
                                <w:sz w:val="22"/>
                              </w:rPr>
                              <w:t xml:space="preserve">, </w:t>
                            </w:r>
                            <w:proofErr w:type="spellStart"/>
                            <w:r w:rsidRPr="0081273B">
                              <w:rPr>
                                <w:rFonts w:eastAsia="Times New Roman" w:cs="Times New Roman"/>
                                <w:color w:val="000000"/>
                                <w:sz w:val="22"/>
                              </w:rPr>
                              <w:t>psutil</w:t>
                            </w:r>
                            <w:proofErr w:type="spellEnd"/>
                            <w:r w:rsidRPr="0081273B">
                              <w:rPr>
                                <w:rFonts w:eastAsia="Times New Roman" w:cs="Times New Roman"/>
                                <w:color w:val="000000"/>
                                <w:sz w:val="22"/>
                              </w:rPr>
                              <w:t xml:space="preserve">, waitress, Bootstrap, React JS, </w:t>
                            </w:r>
                            <w:proofErr w:type="spellStart"/>
                            <w:r w:rsidRPr="0081273B">
                              <w:rPr>
                                <w:rFonts w:eastAsia="Times New Roman" w:cs="Times New Roman"/>
                                <w:color w:val="000000"/>
                                <w:sz w:val="22"/>
                              </w:rPr>
                              <w:t>Axios</w:t>
                            </w:r>
                            <w:proofErr w:type="spellEnd"/>
                            <w:r w:rsidRPr="0081273B">
                              <w:rPr>
                                <w:rFonts w:eastAsia="Times New Roman" w:cs="Times New Roman"/>
                                <w:color w:val="000000"/>
                                <w:sz w:val="22"/>
                              </w:rPr>
                              <w:t>, UUID4, Material-UI, framer-motion, prop-types, react-router</w:t>
                            </w:r>
                            <w:r>
                              <w:rPr>
                                <w:rFonts w:eastAsia="Times New Roman" w:cs="Times New Roman"/>
                                <w:color w:val="000000"/>
                                <w:sz w:val="22"/>
                              </w:rPr>
                              <w:t xml:space="preserve">, </w:t>
                            </w:r>
                            <w:proofErr w:type="spellStart"/>
                            <w:r>
                              <w:rPr>
                                <w:rFonts w:eastAsia="Times New Roman" w:cs="Times New Roman"/>
                                <w:color w:val="000000"/>
                                <w:sz w:val="22"/>
                              </w:rPr>
                              <w:t>bollinger</w:t>
                            </w:r>
                            <w:proofErr w:type="spellEnd"/>
                            <w:r>
                              <w:rPr>
                                <w:rFonts w:eastAsia="Times New Roman" w:cs="Times New Roman"/>
                                <w:color w:val="000000"/>
                                <w:sz w:val="22"/>
                              </w:rPr>
                              <w:t>-bands</w:t>
                            </w:r>
                          </w:p>
                        </w:tc>
                      </w:tr>
                      <w:tr w:rsidR="00054865" w14:paraId="388CDBF6" w14:textId="77777777" w:rsidTr="0081273B">
                        <w:tc>
                          <w:tcPr>
                            <w:tcW w:w="4068" w:type="dxa"/>
                          </w:tcPr>
                          <w:p w14:paraId="4D4FA1A8" w14:textId="77777777" w:rsidR="00054865" w:rsidRPr="00661E0D" w:rsidRDefault="00054865" w:rsidP="005C66DF">
                            <w:pPr>
                              <w:spacing w:before="0" w:after="0"/>
                              <w:jc w:val="left"/>
                              <w:rPr>
                                <w:sz w:val="22"/>
                              </w:rPr>
                            </w:pPr>
                            <w:r w:rsidRPr="0081273B">
                              <w:rPr>
                                <w:rFonts w:eastAsia="Times New Roman" w:cs="Times New Roman"/>
                                <w:color w:val="000000"/>
                                <w:sz w:val="22"/>
                              </w:rPr>
                              <w:t>Process queue implementation</w:t>
                            </w:r>
                            <w:r w:rsidRPr="00E406B0">
                              <w:rPr>
                                <w:rFonts w:eastAsia="Times New Roman" w:cs="Times New Roman"/>
                                <w:color w:val="000000"/>
                                <w:sz w:val="22"/>
                              </w:rPr>
                              <w:t> </w:t>
                            </w:r>
                          </w:p>
                        </w:tc>
                        <w:tc>
                          <w:tcPr>
                            <w:tcW w:w="4059" w:type="dxa"/>
                          </w:tcPr>
                          <w:p w14:paraId="02F97F14" w14:textId="77777777" w:rsidR="00054865" w:rsidRPr="00661E0D" w:rsidRDefault="00054865" w:rsidP="005C66DF">
                            <w:pPr>
                              <w:spacing w:before="0" w:after="0"/>
                              <w:jc w:val="left"/>
                              <w:rPr>
                                <w:sz w:val="22"/>
                              </w:rPr>
                            </w:pPr>
                            <w:r w:rsidRPr="0081273B">
                              <w:rPr>
                                <w:rFonts w:eastAsia="Times New Roman" w:cs="Times New Roman"/>
                                <w:color w:val="000000"/>
                                <w:sz w:val="22"/>
                              </w:rPr>
                              <w:t>SQLite</w:t>
                            </w:r>
                            <w:r>
                              <w:rPr>
                                <w:rFonts w:eastAsia="Times New Roman" w:cs="Times New Roman"/>
                                <w:color w:val="000000"/>
                                <w:sz w:val="22"/>
                              </w:rPr>
                              <w:t>3</w:t>
                            </w:r>
                          </w:p>
                        </w:tc>
                      </w:tr>
                      <w:tr w:rsidR="00054865" w14:paraId="20B45171" w14:textId="77777777" w:rsidTr="0081273B">
                        <w:tc>
                          <w:tcPr>
                            <w:tcW w:w="4068" w:type="dxa"/>
                          </w:tcPr>
                          <w:p w14:paraId="0EDF40F8" w14:textId="77777777" w:rsidR="00054865" w:rsidRPr="00661E0D" w:rsidRDefault="00054865" w:rsidP="005C66DF">
                            <w:pPr>
                              <w:spacing w:before="0" w:after="0"/>
                              <w:jc w:val="left"/>
                              <w:rPr>
                                <w:sz w:val="22"/>
                              </w:rPr>
                            </w:pPr>
                            <w:r w:rsidRPr="0081273B">
                              <w:rPr>
                                <w:rFonts w:eastAsia="Times New Roman" w:cs="Times New Roman"/>
                                <w:color w:val="000000"/>
                                <w:sz w:val="22"/>
                              </w:rPr>
                              <w:t>Chatbot development</w:t>
                            </w:r>
                          </w:p>
                        </w:tc>
                        <w:tc>
                          <w:tcPr>
                            <w:tcW w:w="4059" w:type="dxa"/>
                          </w:tcPr>
                          <w:p w14:paraId="25CC10FC" w14:textId="77777777" w:rsidR="00054865" w:rsidRPr="00661E0D" w:rsidRDefault="00054865" w:rsidP="005C66DF">
                            <w:pPr>
                              <w:spacing w:before="0" w:after="0"/>
                              <w:jc w:val="left"/>
                              <w:rPr>
                                <w:sz w:val="22"/>
                              </w:rPr>
                            </w:pPr>
                            <w:r w:rsidRPr="0081273B">
                              <w:rPr>
                                <w:rFonts w:eastAsia="Times New Roman" w:cs="Times New Roman"/>
                                <w:color w:val="000000"/>
                                <w:sz w:val="22"/>
                              </w:rPr>
                              <w:t>Rasa 2.8.8, Rasa-SDK 2.8.0</w:t>
                            </w:r>
                          </w:p>
                        </w:tc>
                      </w:tr>
                      <w:tr w:rsidR="00054865" w14:paraId="6D90DAE6" w14:textId="77777777" w:rsidTr="0081273B">
                        <w:tc>
                          <w:tcPr>
                            <w:tcW w:w="4068" w:type="dxa"/>
                          </w:tcPr>
                          <w:p w14:paraId="40A510E0" w14:textId="77777777" w:rsidR="00054865" w:rsidRPr="00661E0D" w:rsidRDefault="00054865" w:rsidP="005C66DF">
                            <w:pPr>
                              <w:spacing w:before="0" w:after="0"/>
                              <w:jc w:val="left"/>
                              <w:rPr>
                                <w:sz w:val="22"/>
                              </w:rPr>
                            </w:pPr>
                            <w:r w:rsidRPr="0081273B">
                              <w:rPr>
                                <w:rFonts w:eastAsia="Times New Roman" w:cs="Times New Roman"/>
                                <w:color w:val="000000"/>
                                <w:sz w:val="22"/>
                              </w:rPr>
                              <w:t>Source code and version management</w:t>
                            </w:r>
                          </w:p>
                        </w:tc>
                        <w:tc>
                          <w:tcPr>
                            <w:tcW w:w="4059" w:type="dxa"/>
                          </w:tcPr>
                          <w:p w14:paraId="17853D64" w14:textId="77777777" w:rsidR="00054865" w:rsidRPr="00661E0D" w:rsidRDefault="00054865" w:rsidP="005C66DF">
                            <w:pPr>
                              <w:spacing w:before="0" w:after="0"/>
                              <w:jc w:val="left"/>
                              <w:rPr>
                                <w:sz w:val="22"/>
                              </w:rPr>
                            </w:pPr>
                            <w:r w:rsidRPr="0081273B">
                              <w:rPr>
                                <w:rFonts w:eastAsia="Times New Roman" w:cs="Times New Roman"/>
                                <w:color w:val="000000"/>
                                <w:sz w:val="22"/>
                              </w:rPr>
                              <w:t xml:space="preserve">GitHub, GitLab, semantic-versioning, </w:t>
                            </w:r>
                            <w:proofErr w:type="spellStart"/>
                            <w:r w:rsidRPr="0081273B">
                              <w:rPr>
                                <w:rFonts w:eastAsia="Times New Roman" w:cs="Times New Roman"/>
                                <w:color w:val="000000"/>
                                <w:sz w:val="22"/>
                              </w:rPr>
                              <w:t>PyPI</w:t>
                            </w:r>
                            <w:proofErr w:type="spellEnd"/>
                          </w:p>
                        </w:tc>
                      </w:tr>
                      <w:tr w:rsidR="00054865" w14:paraId="598AED0B" w14:textId="77777777" w:rsidTr="0081273B">
                        <w:tc>
                          <w:tcPr>
                            <w:tcW w:w="4068" w:type="dxa"/>
                          </w:tcPr>
                          <w:p w14:paraId="692AA4E2" w14:textId="77777777" w:rsidR="00054865" w:rsidRDefault="00054865" w:rsidP="005C66DF">
                            <w:pPr>
                              <w:spacing w:before="0" w:after="0"/>
                              <w:jc w:val="left"/>
                              <w:rPr>
                                <w:sz w:val="22"/>
                              </w:rPr>
                            </w:pPr>
                            <w:r w:rsidRPr="0081273B">
                              <w:rPr>
                                <w:rFonts w:eastAsia="Times New Roman" w:cs="Times New Roman"/>
                                <w:color w:val="000000"/>
                                <w:sz w:val="22"/>
                              </w:rPr>
                              <w:t>Testing</w:t>
                            </w:r>
                          </w:p>
                        </w:tc>
                        <w:tc>
                          <w:tcPr>
                            <w:tcW w:w="4059" w:type="dxa"/>
                          </w:tcPr>
                          <w:p w14:paraId="240471B5" w14:textId="77777777" w:rsidR="00054865" w:rsidRDefault="00054865" w:rsidP="00076ADE">
                            <w:pPr>
                              <w:keepNext/>
                              <w:spacing w:before="0" w:after="0"/>
                              <w:jc w:val="left"/>
                              <w:rPr>
                                <w:sz w:val="22"/>
                              </w:rPr>
                            </w:pPr>
                            <w:r>
                              <w:rPr>
                                <w:rFonts w:eastAsia="Times New Roman" w:cs="Times New Roman"/>
                                <w:color w:val="000000"/>
                                <w:sz w:val="22"/>
                              </w:rPr>
                              <w:t>Jest, Docker</w:t>
                            </w:r>
                          </w:p>
                        </w:tc>
                      </w:tr>
                    </w:tbl>
                    <w:p w14:paraId="41B492FE" w14:textId="77777777" w:rsidR="00054865" w:rsidRPr="00F4123C" w:rsidRDefault="00054865" w:rsidP="00054865">
                      <w:pPr>
                        <w:pStyle w:val="Caption"/>
                        <w:jc w:val="both"/>
                      </w:pPr>
                    </w:p>
                  </w:txbxContent>
                </v:textbox>
                <w10:wrap type="topAndBottom" anchorx="margin" anchory="margin"/>
              </v:shape>
            </w:pict>
          </mc:Fallback>
        </mc:AlternateContent>
      </w:r>
      <w:r w:rsidR="002262DB">
        <w:t>GitLab is used as the source code management platform</w:t>
      </w:r>
      <w:r w:rsidR="00191E53">
        <w:t xml:space="preserve"> and release management of Kolloqe</w:t>
      </w:r>
      <w:r w:rsidR="00010F61">
        <w:t xml:space="preserve"> which is not </w:t>
      </w:r>
      <w:r w:rsidR="00761C54">
        <w:t xml:space="preserve">publicly visible since Kolloqe is a proprietary application. </w:t>
      </w:r>
      <w:r w:rsidR="00575B51">
        <w:t xml:space="preserve">All releases of Kolloqe adhere to semantic </w:t>
      </w:r>
      <w:r w:rsidR="00891C9B">
        <w:t>versioning, making it easy to identify major, minor</w:t>
      </w:r>
      <w:r w:rsidR="00597516">
        <w:t xml:space="preserve">, and patch releases and </w:t>
      </w:r>
      <w:r w:rsidR="00074FA2">
        <w:t>breaking changes.</w:t>
      </w:r>
      <w:r w:rsidR="00054865">
        <w:t xml:space="preserve"> </w:t>
      </w:r>
    </w:p>
    <w:p w14:paraId="1780920D" w14:textId="75B23058" w:rsidR="00751F7E" w:rsidRDefault="001E621D" w:rsidP="007F6753">
      <w:pPr>
        <w:spacing w:before="0" w:line="360" w:lineRule="auto"/>
        <w:ind w:firstLine="360"/>
      </w:pPr>
      <w:r>
        <w:fldChar w:fldCharType="begin"/>
      </w:r>
      <w:r>
        <w:instrText xml:space="preserve"> REF _Ref117261024 \h </w:instrText>
      </w:r>
      <w:r>
        <w:fldChar w:fldCharType="separate"/>
      </w:r>
      <w:r>
        <w:t>Table 4.10.5.</w:t>
      </w:r>
      <w:r>
        <w:rPr>
          <w:noProof/>
        </w:rPr>
        <w:t>1</w:t>
      </w:r>
      <w:r>
        <w:fldChar w:fldCharType="end"/>
      </w:r>
      <w:r>
        <w:t xml:space="preserve"> summarizes the tools and technologies </w:t>
      </w:r>
      <w:r w:rsidR="002D2013">
        <w:t>stated in all</w:t>
      </w:r>
      <w:r w:rsidR="00B914E4">
        <w:t xml:space="preserve"> the</w:t>
      </w:r>
      <w:r w:rsidR="002D2013">
        <w:t xml:space="preserve"> sub-sections </w:t>
      </w:r>
      <w:r w:rsidR="00B914E4">
        <w:t xml:space="preserve">of </w:t>
      </w:r>
      <w:r w:rsidR="007F6753">
        <w:t xml:space="preserve">section </w:t>
      </w:r>
      <w:r w:rsidR="007F6753">
        <w:fldChar w:fldCharType="begin"/>
      </w:r>
      <w:r w:rsidR="007F6753">
        <w:instrText xml:space="preserve"> REF _Ref117261125 \n \h </w:instrText>
      </w:r>
      <w:r w:rsidR="007F6753">
        <w:fldChar w:fldCharType="separate"/>
      </w:r>
      <w:r w:rsidR="007F6753">
        <w:t>4.10</w:t>
      </w:r>
      <w:r w:rsidR="007F6753">
        <w:fldChar w:fldCharType="end"/>
      </w:r>
      <w:r w:rsidR="007F6753">
        <w:t>.</w:t>
      </w:r>
    </w:p>
    <w:p w14:paraId="5CC59A15" w14:textId="58D9DE61" w:rsidR="00285C8E" w:rsidRDefault="0007751B" w:rsidP="007F6753">
      <w:pPr>
        <w:pStyle w:val="Heading2"/>
        <w:numPr>
          <w:ilvl w:val="1"/>
          <w:numId w:val="3"/>
        </w:numPr>
        <w:spacing w:before="0" w:after="240" w:line="360" w:lineRule="auto"/>
      </w:pPr>
      <w:bookmarkStart w:id="82" w:name="_Toc113543503"/>
      <w:r>
        <w:t>Commercialization Aspect of the Product</w:t>
      </w:r>
      <w:bookmarkEnd w:id="82"/>
    </w:p>
    <w:p w14:paraId="32D27104" w14:textId="6C5C1324" w:rsidR="0007751B" w:rsidRPr="006A7437" w:rsidRDefault="0007751B" w:rsidP="0007751B">
      <w:pPr>
        <w:spacing w:before="0" w:after="0" w:line="360" w:lineRule="auto"/>
        <w:rPr>
          <w:rFonts w:eastAsia="Times New Roman" w:cs="Times New Roman"/>
          <w:color w:val="0E101A"/>
          <w:szCs w:val="24"/>
        </w:rPr>
      </w:pPr>
      <w:r w:rsidRPr="006A7437">
        <w:rPr>
          <w:rFonts w:eastAsia="Times New Roman" w:cs="Times New Roman"/>
          <w:color w:val="0E101A"/>
          <w:szCs w:val="24"/>
        </w:rPr>
        <w:t xml:space="preserve">Each research component of the overall research project provides applications for various Natural Language </w:t>
      </w:r>
      <w:r>
        <w:rPr>
          <w:rFonts w:eastAsia="Times New Roman" w:cs="Times New Roman"/>
          <w:color w:val="0E101A"/>
          <w:szCs w:val="24"/>
        </w:rPr>
        <w:t>P</w:t>
      </w:r>
      <w:r w:rsidRPr="006A7437">
        <w:rPr>
          <w:rFonts w:eastAsia="Times New Roman" w:cs="Times New Roman"/>
          <w:color w:val="0E101A"/>
          <w:szCs w:val="24"/>
        </w:rPr>
        <w:t>rocessing and Machine Learning model evaluation-related tasks. Although the outputs of each research component can help design many products and services, they were all integrated to build a conversational AI that fully supports Sinhala-English code-switching. The main reason for developing a conversational AI are as follows.</w:t>
      </w:r>
    </w:p>
    <w:p w14:paraId="4E467474" w14:textId="77777777" w:rsidR="0007751B" w:rsidRDefault="0007751B" w:rsidP="0007751B">
      <w:pPr>
        <w:numPr>
          <w:ilvl w:val="0"/>
          <w:numId w:val="41"/>
        </w:numPr>
        <w:spacing w:before="0" w:after="0" w:line="360" w:lineRule="auto"/>
        <w:rPr>
          <w:rFonts w:eastAsia="Times New Roman" w:cs="Times New Roman"/>
          <w:color w:val="0E101A"/>
          <w:szCs w:val="24"/>
        </w:rPr>
      </w:pPr>
      <w:r w:rsidRPr="00B83566">
        <w:rPr>
          <w:rFonts w:eastAsia="Times New Roman" w:cs="Times New Roman"/>
          <w:color w:val="0E101A"/>
          <w:szCs w:val="24"/>
        </w:rPr>
        <w:t xml:space="preserve">Conversational </w:t>
      </w:r>
      <w:r w:rsidRPr="007E4EC1">
        <w:rPr>
          <w:rFonts w:eastAsia="Times New Roman" w:cs="Times New Roman"/>
          <w:color w:val="0E101A"/>
          <w:szCs w:val="24"/>
        </w:rPr>
        <w:t xml:space="preserve">AIs are a trending topic, and there is an increasing demand for Sinhala-based conversational AIs. Many businesses are looking to increase </w:t>
      </w:r>
      <w:r w:rsidRPr="007E4EC1">
        <w:rPr>
          <w:rFonts w:eastAsia="Times New Roman" w:cs="Times New Roman"/>
          <w:color w:val="0E101A"/>
          <w:szCs w:val="24"/>
        </w:rPr>
        <w:lastRenderedPageBreak/>
        <w:t>their customer reach by using conversational AIs for a vast range of business tasks, including providing technical assistance, automating manual tasks such as booking tickets, and providing the information requested by the customers. Although that is the case, it is hard to find Sinhala-based conversational AIs, especially in Sri Lanka. Thus, developing Sinhala-based conversational AIs was identified as a potential business opportunity.</w:t>
      </w:r>
    </w:p>
    <w:p w14:paraId="7FEE6359" w14:textId="77777777" w:rsidR="0007751B" w:rsidRDefault="0007751B" w:rsidP="0007751B">
      <w:pPr>
        <w:spacing w:before="0" w:after="0" w:line="360" w:lineRule="auto"/>
        <w:ind w:left="720"/>
        <w:rPr>
          <w:rFonts w:eastAsia="Times New Roman" w:cs="Times New Roman"/>
          <w:color w:val="0E101A"/>
          <w:szCs w:val="24"/>
        </w:rPr>
      </w:pPr>
    </w:p>
    <w:p w14:paraId="77664C08" w14:textId="77777777" w:rsidR="0007751B" w:rsidRPr="00296A75" w:rsidRDefault="0007751B" w:rsidP="0007751B">
      <w:pPr>
        <w:numPr>
          <w:ilvl w:val="0"/>
          <w:numId w:val="41"/>
        </w:numPr>
        <w:spacing w:before="0" w:after="0" w:line="360" w:lineRule="auto"/>
        <w:rPr>
          <w:rFonts w:eastAsia="Times New Roman" w:cs="Times New Roman"/>
          <w:color w:val="0E101A"/>
          <w:szCs w:val="24"/>
        </w:rPr>
      </w:pPr>
      <w:r w:rsidRPr="00510318">
        <w:rPr>
          <w:rFonts w:eastAsia="Times New Roman" w:cs="Times New Roman"/>
          <w:color w:val="0E101A"/>
          <w:szCs w:val="24"/>
        </w:rPr>
        <w:t>Although</w:t>
      </w:r>
      <w:r w:rsidRPr="00071656">
        <w:rPr>
          <w:rFonts w:eastAsia="Times New Roman" w:cs="Times New Roman"/>
          <w:color w:val="0E101A"/>
          <w:szCs w:val="24"/>
        </w:rPr>
        <w:t xml:space="preserve"> there are many conversational AI development frameworks, most of them lack evaluation tools to debug machine learning models. In frameworks like Rasa, model evaluations are highly technical, and the average developers without machine learning knowledge fail to identify problems and debug the machine learning models. Solving this issue by allowing non-technical users to maintain and evaluate machine learning models and conversational AIs is another business opportunity where evaluation tools can be built and released as add-on features.</w:t>
      </w:r>
    </w:p>
    <w:p w14:paraId="2A7FD51B" w14:textId="77777777" w:rsidR="0007751B" w:rsidRDefault="0007751B" w:rsidP="0007751B">
      <w:pPr>
        <w:spacing w:before="0" w:after="0" w:line="360" w:lineRule="auto"/>
        <w:ind w:left="720"/>
        <w:rPr>
          <w:rFonts w:eastAsia="Times New Roman" w:cs="Times New Roman"/>
          <w:color w:val="0E101A"/>
          <w:szCs w:val="24"/>
        </w:rPr>
      </w:pPr>
    </w:p>
    <w:p w14:paraId="051F2C94" w14:textId="77777777" w:rsidR="0007751B" w:rsidRDefault="0007751B" w:rsidP="0007751B">
      <w:pPr>
        <w:numPr>
          <w:ilvl w:val="0"/>
          <w:numId w:val="41"/>
        </w:numPr>
        <w:spacing w:before="0" w:after="0" w:line="360" w:lineRule="auto"/>
        <w:rPr>
          <w:rFonts w:eastAsia="Times New Roman" w:cs="Times New Roman"/>
          <w:color w:val="0E101A"/>
          <w:szCs w:val="24"/>
        </w:rPr>
      </w:pPr>
      <w:r w:rsidRPr="00DD15CA">
        <w:rPr>
          <w:rFonts w:eastAsia="Times New Roman" w:cs="Times New Roman"/>
          <w:color w:val="0E101A"/>
          <w:szCs w:val="24"/>
        </w:rPr>
        <w:t xml:space="preserve">Businesses are moving towards cloud-based solutions, especially SaaS products from traditional standalone applications, web applications, and on-premises solutions, where the maintenance cost is high. A cloud-based highly configurable conversational AI </w:t>
      </w:r>
      <w:r>
        <w:rPr>
          <w:rFonts w:eastAsia="Times New Roman" w:cs="Times New Roman"/>
          <w:color w:val="0E101A"/>
          <w:szCs w:val="24"/>
        </w:rPr>
        <w:t>would be</w:t>
      </w:r>
      <w:r w:rsidRPr="00DD15CA">
        <w:rPr>
          <w:rFonts w:eastAsia="Times New Roman" w:cs="Times New Roman"/>
          <w:color w:val="0E101A"/>
          <w:szCs w:val="24"/>
        </w:rPr>
        <w:t xml:space="preserve"> an appropriate solution for many businesses where the effort for maintenance is considerably low.</w:t>
      </w:r>
    </w:p>
    <w:p w14:paraId="17FDCCFC" w14:textId="77777777" w:rsidR="0007751B" w:rsidRDefault="0007751B" w:rsidP="0007751B">
      <w:pPr>
        <w:pStyle w:val="ListParagraph"/>
        <w:rPr>
          <w:rFonts w:eastAsia="Times New Roman" w:cs="Times New Roman"/>
          <w:color w:val="0E101A"/>
          <w:szCs w:val="24"/>
        </w:rPr>
      </w:pPr>
    </w:p>
    <w:p w14:paraId="7EADA141" w14:textId="77777777" w:rsidR="0007751B" w:rsidRDefault="0007751B" w:rsidP="0007751B">
      <w:pPr>
        <w:spacing w:before="0" w:after="0" w:line="360" w:lineRule="auto"/>
        <w:rPr>
          <w:rFonts w:eastAsia="Times New Roman" w:cs="Times New Roman"/>
          <w:color w:val="0E101A"/>
          <w:szCs w:val="24"/>
        </w:rPr>
      </w:pPr>
      <w:r w:rsidRPr="00191030">
        <w:rPr>
          <w:rFonts w:eastAsia="Times New Roman" w:cs="Times New Roman"/>
          <w:color w:val="0E101A"/>
          <w:szCs w:val="24"/>
        </w:rPr>
        <w:t xml:space="preserve">The </w:t>
      </w:r>
      <w:proofErr w:type="gramStart"/>
      <w:r w:rsidRPr="00191030">
        <w:rPr>
          <w:rFonts w:eastAsia="Times New Roman" w:cs="Times New Roman"/>
          <w:color w:val="0E101A"/>
          <w:szCs w:val="24"/>
        </w:rPr>
        <w:t>end product</w:t>
      </w:r>
      <w:proofErr w:type="gramEnd"/>
      <w:r w:rsidRPr="00191030">
        <w:rPr>
          <w:rFonts w:eastAsia="Times New Roman" w:cs="Times New Roman"/>
          <w:color w:val="0E101A"/>
          <w:szCs w:val="24"/>
        </w:rPr>
        <w:t xml:space="preserve"> of the overall research concentrates on designing a solution for the above potential business ideas and opportunities. The conversational AI developed as the research end-product is mainly a SaaS or simply a CaaS (conversational AI-as-a-service) product that a business can purchase with a set of add-on features, as illustrated in</w:t>
      </w:r>
      <w:r>
        <w:rPr>
          <w:rFonts w:eastAsia="Times New Roman" w:cs="Times New Roman"/>
          <w:color w:val="0E101A"/>
          <w:szCs w:val="24"/>
        </w:rPr>
        <w:t xml:space="preserve"> </w:t>
      </w:r>
      <w:r>
        <w:rPr>
          <w:rFonts w:eastAsia="Times New Roman" w:cs="Times New Roman"/>
          <w:color w:val="0E101A"/>
          <w:szCs w:val="24"/>
        </w:rPr>
        <w:fldChar w:fldCharType="begin"/>
      </w:r>
      <w:r>
        <w:rPr>
          <w:rFonts w:eastAsia="Times New Roman" w:cs="Times New Roman"/>
          <w:color w:val="0E101A"/>
          <w:szCs w:val="24"/>
        </w:rPr>
        <w:instrText xml:space="preserve"> REF _Ref95507006 \h </w:instrText>
      </w:r>
      <w:r>
        <w:rPr>
          <w:rFonts w:eastAsia="Times New Roman" w:cs="Times New Roman"/>
          <w:color w:val="0E101A"/>
          <w:szCs w:val="24"/>
        </w:rPr>
      </w:r>
      <w:r>
        <w:rPr>
          <w:rFonts w:eastAsia="Times New Roman" w:cs="Times New Roman"/>
          <w:color w:val="0E101A"/>
          <w:szCs w:val="24"/>
        </w:rPr>
        <w:fldChar w:fldCharType="separate"/>
      </w:r>
      <w:r>
        <w:t>Figure 6.</w:t>
      </w:r>
      <w:r>
        <w:rPr>
          <w:noProof/>
        </w:rPr>
        <w:t>1</w:t>
      </w:r>
      <w:r>
        <w:rPr>
          <w:rFonts w:eastAsia="Times New Roman" w:cs="Times New Roman"/>
          <w:color w:val="0E101A"/>
          <w:szCs w:val="24"/>
        </w:rPr>
        <w:fldChar w:fldCharType="end"/>
      </w:r>
      <w:r w:rsidRPr="00191030">
        <w:rPr>
          <w:rFonts w:eastAsia="Times New Roman" w:cs="Times New Roman"/>
          <w:color w:val="0E101A"/>
          <w:szCs w:val="24"/>
        </w:rPr>
        <w:t>. In addition to the CaaS packages, on-premises and demo cloud-based conversational AI packages are available for affordability and convenience</w:t>
      </w:r>
      <w:r w:rsidRPr="00F75D66">
        <w:rPr>
          <w:rFonts w:eastAsia="Times New Roman" w:cs="Times New Roman"/>
          <w:color w:val="0E101A"/>
          <w:szCs w:val="24"/>
        </w:rPr>
        <w:t xml:space="preserve">. The </w:t>
      </w:r>
      <w:proofErr w:type="gramStart"/>
      <w:r w:rsidRPr="00F75D66">
        <w:rPr>
          <w:rFonts w:eastAsia="Times New Roman" w:cs="Times New Roman"/>
          <w:color w:val="0E101A"/>
          <w:szCs w:val="24"/>
        </w:rPr>
        <w:t>end product</w:t>
      </w:r>
      <w:proofErr w:type="gramEnd"/>
      <w:r w:rsidRPr="00F75D66">
        <w:rPr>
          <w:rFonts w:eastAsia="Times New Roman" w:cs="Times New Roman"/>
          <w:color w:val="0E101A"/>
          <w:szCs w:val="24"/>
        </w:rPr>
        <w:t xml:space="preserve"> of the overall research has the following archivable user benefits.</w:t>
      </w:r>
    </w:p>
    <w:p w14:paraId="66104647" w14:textId="77777777" w:rsidR="0007751B" w:rsidRPr="00BA02D6" w:rsidRDefault="0007751B" w:rsidP="0007751B">
      <w:pPr>
        <w:pStyle w:val="ListParagraph"/>
        <w:numPr>
          <w:ilvl w:val="0"/>
          <w:numId w:val="42"/>
        </w:numPr>
        <w:spacing w:before="0" w:after="0" w:line="360" w:lineRule="auto"/>
        <w:rPr>
          <w:rFonts w:eastAsia="Times New Roman" w:cs="Times New Roman"/>
          <w:color w:val="0E101A"/>
          <w:szCs w:val="24"/>
        </w:rPr>
      </w:pPr>
      <w:r w:rsidRPr="00BA02D6">
        <w:rPr>
          <w:rFonts w:eastAsia="Times New Roman" w:cs="Times New Roman"/>
          <w:color w:val="0E101A"/>
          <w:szCs w:val="24"/>
        </w:rPr>
        <w:lastRenderedPageBreak/>
        <w:t>Businesses can purchase a CaaS package and eliminate conversational AI maintenance efforts.</w:t>
      </w:r>
    </w:p>
    <w:p w14:paraId="196501D0" w14:textId="77777777" w:rsidR="0007751B" w:rsidRPr="00BA02D6" w:rsidRDefault="0007751B" w:rsidP="0007751B">
      <w:pPr>
        <w:spacing w:before="0" w:after="0" w:line="360" w:lineRule="auto"/>
        <w:rPr>
          <w:rFonts w:eastAsia="Times New Roman" w:cs="Times New Roman"/>
          <w:color w:val="0E101A"/>
          <w:szCs w:val="24"/>
        </w:rPr>
      </w:pPr>
    </w:p>
    <w:p w14:paraId="5303513E" w14:textId="77777777" w:rsidR="0007751B" w:rsidRDefault="0007751B" w:rsidP="0007751B">
      <w:pPr>
        <w:pStyle w:val="ListParagraph"/>
        <w:numPr>
          <w:ilvl w:val="0"/>
          <w:numId w:val="42"/>
        </w:numPr>
        <w:spacing w:before="0" w:after="0" w:line="360" w:lineRule="auto"/>
        <w:rPr>
          <w:rFonts w:eastAsia="Times New Roman" w:cs="Times New Roman"/>
          <w:color w:val="0E101A"/>
          <w:szCs w:val="24"/>
        </w:rPr>
      </w:pPr>
      <w:r w:rsidRPr="00BA02D6">
        <w:rPr>
          <w:rFonts w:eastAsia="Times New Roman" w:cs="Times New Roman"/>
          <w:color w:val="0E101A"/>
          <w:szCs w:val="24"/>
        </w:rPr>
        <w:t>Developers can use code-less maintenance tools to maintain conversational AIs they purchase without having in-depth knowledge about the backend deployment and the conversational AI development framework.</w:t>
      </w:r>
    </w:p>
    <w:p w14:paraId="415098B5" w14:textId="77777777" w:rsidR="0007751B" w:rsidRPr="00EC275F" w:rsidRDefault="0007751B" w:rsidP="0007751B">
      <w:pPr>
        <w:pStyle w:val="ListParagraph"/>
        <w:rPr>
          <w:rFonts w:eastAsia="Times New Roman" w:cs="Times New Roman"/>
          <w:color w:val="0E101A"/>
          <w:szCs w:val="24"/>
        </w:rPr>
      </w:pPr>
    </w:p>
    <w:p w14:paraId="4BFF21C8" w14:textId="77777777" w:rsidR="0007751B" w:rsidRDefault="0007751B" w:rsidP="0007751B">
      <w:pPr>
        <w:pStyle w:val="ListParagraph"/>
        <w:numPr>
          <w:ilvl w:val="0"/>
          <w:numId w:val="42"/>
        </w:numPr>
        <w:spacing w:before="0" w:after="0" w:line="360" w:lineRule="auto"/>
        <w:rPr>
          <w:rFonts w:eastAsia="Times New Roman" w:cs="Times New Roman"/>
          <w:color w:val="0E101A"/>
          <w:szCs w:val="24"/>
        </w:rPr>
      </w:pPr>
      <w:r w:rsidRPr="00EC275F">
        <w:rPr>
          <w:rFonts w:eastAsia="Times New Roman" w:cs="Times New Roman"/>
          <w:color w:val="0E101A"/>
          <w:szCs w:val="24"/>
        </w:rPr>
        <w:t>Businesses can purchase evaluation tools as add-ons and generate model explanations and evaluate machine learning models themselves to avoid extra maintenance costs. Here, the generated evaluations are easy to understand by non-technical users, which is not a feature of any existing chatbot framework.</w:t>
      </w:r>
    </w:p>
    <w:p w14:paraId="15BFE12E" w14:textId="77777777" w:rsidR="0007751B" w:rsidRPr="00EC275F" w:rsidRDefault="0007751B" w:rsidP="0007751B">
      <w:pPr>
        <w:pStyle w:val="ListParagraph"/>
        <w:rPr>
          <w:rFonts w:eastAsia="Times New Roman" w:cs="Times New Roman"/>
          <w:color w:val="0E101A"/>
          <w:szCs w:val="24"/>
        </w:rPr>
      </w:pPr>
    </w:p>
    <w:p w14:paraId="7D2E6E49" w14:textId="77777777" w:rsidR="0007751B" w:rsidRDefault="0007751B" w:rsidP="0007751B">
      <w:pPr>
        <w:pStyle w:val="ListParagraph"/>
        <w:numPr>
          <w:ilvl w:val="0"/>
          <w:numId w:val="42"/>
        </w:numPr>
        <w:spacing w:before="0" w:after="0" w:line="360" w:lineRule="auto"/>
        <w:rPr>
          <w:rFonts w:eastAsia="Times New Roman" w:cs="Times New Roman"/>
          <w:color w:val="0E101A"/>
          <w:szCs w:val="24"/>
        </w:rPr>
      </w:pPr>
      <w:r w:rsidRPr="00EC275F">
        <w:rPr>
          <w:rFonts w:eastAsia="Times New Roman" w:cs="Times New Roman"/>
          <w:color w:val="0E101A"/>
          <w:szCs w:val="24"/>
        </w:rPr>
        <w:t>Users of conversational AI can easily use the Sinhala-English code-switchable keyboard interface, and businesses can attract more users from having this feature as it eliminates the need to use third-party Sinhala typing services.</w:t>
      </w:r>
    </w:p>
    <w:p w14:paraId="7949D8C8" w14:textId="77777777" w:rsidR="0007751B" w:rsidRPr="00827BA5" w:rsidRDefault="0007751B" w:rsidP="0007751B">
      <w:pPr>
        <w:pStyle w:val="ListParagraph"/>
        <w:rPr>
          <w:rFonts w:eastAsia="Times New Roman" w:cs="Times New Roman"/>
          <w:color w:val="0E101A"/>
          <w:szCs w:val="24"/>
        </w:rPr>
      </w:pPr>
    </w:p>
    <w:p w14:paraId="210E7103" w14:textId="77777777" w:rsidR="0007751B" w:rsidRDefault="0007751B" w:rsidP="0007751B">
      <w:pPr>
        <w:pStyle w:val="ListParagraph"/>
        <w:numPr>
          <w:ilvl w:val="0"/>
          <w:numId w:val="42"/>
        </w:numPr>
        <w:spacing w:before="0" w:after="0" w:line="360" w:lineRule="auto"/>
        <w:rPr>
          <w:rFonts w:eastAsia="Times New Roman" w:cs="Times New Roman"/>
          <w:color w:val="0E101A"/>
          <w:szCs w:val="24"/>
        </w:rPr>
      </w:pPr>
      <w:r w:rsidRPr="00286CB2">
        <w:rPr>
          <w:rFonts w:eastAsia="Times New Roman" w:cs="Times New Roman"/>
          <w:color w:val="0E101A"/>
          <w:szCs w:val="24"/>
        </w:rPr>
        <w:t>Businesses have the freedom to purchase either the CaaS packages or on-premises packages as per their need, while anyone can test the demo conversational AI for a period of 1 month before deciding to purchase any of the other packages that have a cost assigned.</w:t>
      </w:r>
    </w:p>
    <w:p w14:paraId="42123969" w14:textId="77777777" w:rsidR="0007751B" w:rsidRPr="00DC5E35" w:rsidRDefault="0007751B" w:rsidP="0007751B">
      <w:pPr>
        <w:pStyle w:val="ListParagraph"/>
        <w:rPr>
          <w:rFonts w:eastAsia="Times New Roman" w:cs="Times New Roman"/>
          <w:color w:val="0E101A"/>
          <w:szCs w:val="24"/>
        </w:rPr>
      </w:pPr>
    </w:p>
    <w:p w14:paraId="50314942" w14:textId="77777777" w:rsidR="0007751B" w:rsidRDefault="0007751B" w:rsidP="0007751B">
      <w:pPr>
        <w:pStyle w:val="ListParagraph"/>
        <w:numPr>
          <w:ilvl w:val="0"/>
          <w:numId w:val="42"/>
        </w:numPr>
        <w:spacing w:before="0" w:after="0" w:line="360" w:lineRule="auto"/>
        <w:rPr>
          <w:rFonts w:eastAsia="Times New Roman" w:cs="Times New Roman"/>
          <w:color w:val="0E101A"/>
          <w:szCs w:val="24"/>
        </w:rPr>
      </w:pPr>
      <w:r w:rsidRPr="00DC5E35">
        <w:rPr>
          <w:rFonts w:eastAsia="Times New Roman" w:cs="Times New Roman"/>
          <w:color w:val="0E101A"/>
          <w:szCs w:val="24"/>
        </w:rPr>
        <w:t>Businesses can reach a vast customer range through Sinhala-English code-switching-based conversational AIs, especially within the Sri Lankan market, and it is possible to eliminate the need for having a dedicated customer care staff. It will dramatically lower the expenses of the business.</w:t>
      </w:r>
    </w:p>
    <w:p w14:paraId="0DD45A32" w14:textId="77777777" w:rsidR="0007751B" w:rsidRDefault="0007751B" w:rsidP="0007751B">
      <w:pPr>
        <w:spacing w:before="0" w:after="0" w:line="360" w:lineRule="auto"/>
        <w:rPr>
          <w:rFonts w:eastAsia="Times New Roman" w:cs="Times New Roman"/>
          <w:color w:val="0E101A"/>
          <w:szCs w:val="24"/>
        </w:rPr>
      </w:pPr>
      <w:r w:rsidRPr="002B73EC">
        <w:rPr>
          <w:rFonts w:eastAsia="Times New Roman" w:cs="Times New Roman"/>
          <w:color w:val="0E101A"/>
          <w:szCs w:val="24"/>
        </w:rPr>
        <w:t xml:space="preserve">The proposed </w:t>
      </w:r>
      <w:proofErr w:type="spellStart"/>
      <w:r w:rsidRPr="002B73EC">
        <w:rPr>
          <w:rFonts w:eastAsia="Times New Roman" w:cs="Times New Roman"/>
          <w:color w:val="0E101A"/>
          <w:szCs w:val="24"/>
        </w:rPr>
        <w:t>commerciali</w:t>
      </w:r>
      <w:r>
        <w:rPr>
          <w:rFonts w:eastAsia="Times New Roman" w:cs="Times New Roman"/>
          <w:color w:val="0E101A"/>
          <w:szCs w:val="24"/>
        </w:rPr>
        <w:t>s</w:t>
      </w:r>
      <w:r w:rsidRPr="002B73EC">
        <w:rPr>
          <w:rFonts w:eastAsia="Times New Roman" w:cs="Times New Roman"/>
          <w:color w:val="0E101A"/>
          <w:szCs w:val="24"/>
        </w:rPr>
        <w:t>ation</w:t>
      </w:r>
      <w:proofErr w:type="spellEnd"/>
      <w:r w:rsidRPr="002B73EC">
        <w:rPr>
          <w:rFonts w:eastAsia="Times New Roman" w:cs="Times New Roman"/>
          <w:color w:val="0E101A"/>
          <w:szCs w:val="24"/>
        </w:rPr>
        <w:t xml:space="preserve"> plan of the </w:t>
      </w:r>
      <w:proofErr w:type="gramStart"/>
      <w:r w:rsidRPr="002B73EC">
        <w:rPr>
          <w:rFonts w:eastAsia="Times New Roman" w:cs="Times New Roman"/>
          <w:color w:val="0E101A"/>
          <w:szCs w:val="24"/>
        </w:rPr>
        <w:t>end product</w:t>
      </w:r>
      <w:proofErr w:type="gramEnd"/>
      <w:r w:rsidRPr="002B73EC">
        <w:rPr>
          <w:rFonts w:eastAsia="Times New Roman" w:cs="Times New Roman"/>
          <w:color w:val="0E101A"/>
          <w:szCs w:val="24"/>
        </w:rPr>
        <w:t xml:space="preserve"> of the overall research component contains a set of convenient packages and the offered features of each package differ based on the cost attached to it. The distribution of the features and the package cost were carefully planned and designed by analy</w:t>
      </w:r>
      <w:r>
        <w:rPr>
          <w:rFonts w:eastAsia="Times New Roman" w:cs="Times New Roman"/>
          <w:color w:val="0E101A"/>
          <w:szCs w:val="24"/>
        </w:rPr>
        <w:t>z</w:t>
      </w:r>
      <w:r w:rsidRPr="002B73EC">
        <w:rPr>
          <w:rFonts w:eastAsia="Times New Roman" w:cs="Times New Roman"/>
          <w:color w:val="0E101A"/>
          <w:szCs w:val="24"/>
        </w:rPr>
        <w:t>ing the existing purchasable packages of similar SaaS products and conversational AIs.</w:t>
      </w:r>
      <w:r>
        <w:rPr>
          <w:rFonts w:eastAsia="Times New Roman" w:cs="Times New Roman"/>
          <w:color w:val="0E101A"/>
          <w:szCs w:val="24"/>
        </w:rPr>
        <w:t xml:space="preserve"> </w:t>
      </w:r>
      <w:r>
        <w:rPr>
          <w:rFonts w:eastAsia="Times New Roman" w:cs="Times New Roman"/>
          <w:color w:val="0E101A"/>
          <w:szCs w:val="24"/>
        </w:rPr>
        <w:fldChar w:fldCharType="begin"/>
      </w:r>
      <w:r>
        <w:rPr>
          <w:rFonts w:eastAsia="Times New Roman" w:cs="Times New Roman"/>
          <w:color w:val="0E101A"/>
          <w:szCs w:val="24"/>
        </w:rPr>
        <w:instrText xml:space="preserve"> REF _Ref95507043 \h </w:instrText>
      </w:r>
      <w:r>
        <w:rPr>
          <w:rFonts w:eastAsia="Times New Roman" w:cs="Times New Roman"/>
          <w:color w:val="0E101A"/>
          <w:szCs w:val="24"/>
        </w:rPr>
      </w:r>
      <w:r>
        <w:rPr>
          <w:rFonts w:eastAsia="Times New Roman" w:cs="Times New Roman"/>
          <w:color w:val="0E101A"/>
          <w:szCs w:val="24"/>
        </w:rPr>
        <w:fldChar w:fldCharType="separate"/>
      </w:r>
      <w:r>
        <w:t>Table 6.</w:t>
      </w:r>
      <w:r>
        <w:rPr>
          <w:noProof/>
        </w:rPr>
        <w:t>1</w:t>
      </w:r>
      <w:r>
        <w:rPr>
          <w:rFonts w:eastAsia="Times New Roman" w:cs="Times New Roman"/>
          <w:color w:val="0E101A"/>
          <w:szCs w:val="24"/>
        </w:rPr>
        <w:fldChar w:fldCharType="end"/>
      </w:r>
      <w:r>
        <w:rPr>
          <w:rFonts w:eastAsia="Times New Roman" w:cs="Times New Roman"/>
          <w:color w:val="0E101A"/>
          <w:szCs w:val="24"/>
        </w:rPr>
        <w:t xml:space="preserve"> </w:t>
      </w:r>
      <w:r w:rsidRPr="00553334">
        <w:rPr>
          <w:rFonts w:eastAsia="Times New Roman" w:cs="Times New Roman"/>
          <w:color w:val="0E101A"/>
          <w:szCs w:val="24"/>
        </w:rPr>
        <w:t xml:space="preserve">clearly illustrates the feature variation and the cost difference of the packages offered by the proposed </w:t>
      </w:r>
      <w:proofErr w:type="spellStart"/>
      <w:r w:rsidRPr="00553334">
        <w:rPr>
          <w:rFonts w:eastAsia="Times New Roman" w:cs="Times New Roman"/>
          <w:color w:val="0E101A"/>
          <w:szCs w:val="24"/>
        </w:rPr>
        <w:t>commerciali</w:t>
      </w:r>
      <w:r>
        <w:rPr>
          <w:rFonts w:eastAsia="Times New Roman" w:cs="Times New Roman"/>
          <w:color w:val="0E101A"/>
          <w:szCs w:val="24"/>
        </w:rPr>
        <w:t>s</w:t>
      </w:r>
      <w:r w:rsidRPr="00553334">
        <w:rPr>
          <w:rFonts w:eastAsia="Times New Roman" w:cs="Times New Roman"/>
          <w:color w:val="0E101A"/>
          <w:szCs w:val="24"/>
        </w:rPr>
        <w:t>ation</w:t>
      </w:r>
      <w:proofErr w:type="spellEnd"/>
      <w:r w:rsidRPr="00553334">
        <w:rPr>
          <w:rFonts w:eastAsia="Times New Roman" w:cs="Times New Roman"/>
          <w:color w:val="0E101A"/>
          <w:szCs w:val="24"/>
        </w:rPr>
        <w:t xml:space="preserve"> plan.</w:t>
      </w:r>
    </w:p>
    <w:p w14:paraId="2694F540" w14:textId="77777777" w:rsidR="0007751B" w:rsidRDefault="0007751B" w:rsidP="0007751B">
      <w:pPr>
        <w:spacing w:before="0" w:after="0" w:line="360" w:lineRule="auto"/>
        <w:rPr>
          <w:rFonts w:eastAsia="Times New Roman" w:cs="Times New Roman"/>
          <w:color w:val="0E101A"/>
          <w:szCs w:val="24"/>
        </w:rPr>
      </w:pPr>
    </w:p>
    <w:p w14:paraId="3B915DDC" w14:textId="77777777" w:rsidR="0007751B" w:rsidRPr="002B73EC" w:rsidRDefault="0007751B" w:rsidP="0007751B">
      <w:pPr>
        <w:spacing w:before="0" w:after="0" w:line="360" w:lineRule="auto"/>
        <w:rPr>
          <w:rFonts w:eastAsia="Times New Roman" w:cs="Times New Roman"/>
          <w:color w:val="0E101A"/>
          <w:szCs w:val="24"/>
        </w:rPr>
      </w:pPr>
    </w:p>
    <w:p w14:paraId="52CA90F2" w14:textId="77777777" w:rsidR="0007751B" w:rsidRDefault="0007751B" w:rsidP="0007751B">
      <w:pPr>
        <w:pStyle w:val="Caption"/>
        <w:keepNext/>
        <w:jc w:val="left"/>
      </w:pPr>
      <w:bookmarkStart w:id="83" w:name="_Ref95507043"/>
      <w:bookmarkStart w:id="84" w:name="_Toc95507153"/>
      <w:r>
        <w:t>Table 6.</w:t>
      </w:r>
      <w:fldSimple w:instr=" SEQ Table_6. \* ARABIC ">
        <w:r>
          <w:rPr>
            <w:noProof/>
          </w:rPr>
          <w:t>1</w:t>
        </w:r>
      </w:fldSimple>
      <w:bookmarkEnd w:id="83"/>
      <w:r>
        <w:t xml:space="preserve">: Feature variations and cost difference of packages proposed by the </w:t>
      </w:r>
      <w:proofErr w:type="spellStart"/>
      <w:r>
        <w:t>commercialisation</w:t>
      </w:r>
      <w:proofErr w:type="spellEnd"/>
      <w:r>
        <w:t xml:space="preserve"> plan</w:t>
      </w:r>
      <w:bookmarkEnd w:id="84"/>
    </w:p>
    <w:tbl>
      <w:tblPr>
        <w:tblStyle w:val="TableGrid"/>
        <w:tblW w:w="0" w:type="auto"/>
        <w:tblLook w:val="04A0" w:firstRow="1" w:lastRow="0" w:firstColumn="1" w:lastColumn="0" w:noHBand="0" w:noVBand="1"/>
      </w:tblPr>
      <w:tblGrid>
        <w:gridCol w:w="1457"/>
        <w:gridCol w:w="1348"/>
        <w:gridCol w:w="1362"/>
        <w:gridCol w:w="1353"/>
        <w:gridCol w:w="1340"/>
        <w:gridCol w:w="1353"/>
      </w:tblGrid>
      <w:tr w:rsidR="0007751B" w14:paraId="3FB68ED9" w14:textId="77777777" w:rsidTr="003D320B">
        <w:tc>
          <w:tcPr>
            <w:tcW w:w="1457" w:type="dxa"/>
            <w:vMerge w:val="restart"/>
            <w:vAlign w:val="center"/>
          </w:tcPr>
          <w:p w14:paraId="40276D74"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color w:val="0E101A"/>
                <w:sz w:val="22"/>
              </w:rPr>
              <w:t>Feature</w:t>
            </w:r>
          </w:p>
        </w:tc>
        <w:tc>
          <w:tcPr>
            <w:tcW w:w="6756" w:type="dxa"/>
            <w:gridSpan w:val="5"/>
            <w:vAlign w:val="center"/>
          </w:tcPr>
          <w:p w14:paraId="439ED74D"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Packages</w:t>
            </w:r>
          </w:p>
        </w:tc>
      </w:tr>
      <w:tr w:rsidR="0007751B" w14:paraId="6551C949" w14:textId="77777777" w:rsidTr="003D320B">
        <w:tc>
          <w:tcPr>
            <w:tcW w:w="1457" w:type="dxa"/>
            <w:vMerge/>
            <w:vAlign w:val="center"/>
          </w:tcPr>
          <w:p w14:paraId="5992E78F" w14:textId="77777777" w:rsidR="0007751B" w:rsidRPr="00411E93" w:rsidRDefault="0007751B" w:rsidP="003D320B">
            <w:pPr>
              <w:spacing w:before="0" w:after="0"/>
              <w:jc w:val="center"/>
              <w:rPr>
                <w:rFonts w:eastAsia="Times New Roman" w:cs="Times New Roman"/>
                <w:b/>
                <w:bCs/>
                <w:color w:val="0E101A"/>
                <w:sz w:val="22"/>
              </w:rPr>
            </w:pPr>
          </w:p>
        </w:tc>
        <w:tc>
          <w:tcPr>
            <w:tcW w:w="1348" w:type="dxa"/>
            <w:vMerge w:val="restart"/>
            <w:vAlign w:val="center"/>
          </w:tcPr>
          <w:p w14:paraId="73CA32C9"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Demo</w:t>
            </w:r>
          </w:p>
        </w:tc>
        <w:tc>
          <w:tcPr>
            <w:tcW w:w="1362" w:type="dxa"/>
            <w:vMerge w:val="restart"/>
            <w:vAlign w:val="center"/>
          </w:tcPr>
          <w:p w14:paraId="2F0B410E"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On-Prem</w:t>
            </w:r>
          </w:p>
        </w:tc>
        <w:tc>
          <w:tcPr>
            <w:tcW w:w="4046" w:type="dxa"/>
            <w:gridSpan w:val="3"/>
            <w:vAlign w:val="center"/>
          </w:tcPr>
          <w:p w14:paraId="5DCB8FA0"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CaaS</w:t>
            </w:r>
          </w:p>
        </w:tc>
      </w:tr>
      <w:tr w:rsidR="0007751B" w14:paraId="0771A94A" w14:textId="77777777" w:rsidTr="003D320B">
        <w:tc>
          <w:tcPr>
            <w:tcW w:w="1457" w:type="dxa"/>
            <w:vMerge/>
            <w:vAlign w:val="center"/>
          </w:tcPr>
          <w:p w14:paraId="0DA3DF66" w14:textId="77777777" w:rsidR="0007751B" w:rsidRPr="00411E93" w:rsidRDefault="0007751B" w:rsidP="003D320B">
            <w:pPr>
              <w:spacing w:before="0" w:after="0"/>
              <w:jc w:val="center"/>
              <w:rPr>
                <w:rFonts w:eastAsia="Times New Roman" w:cs="Times New Roman"/>
                <w:b/>
                <w:bCs/>
                <w:color w:val="0E101A"/>
                <w:sz w:val="22"/>
              </w:rPr>
            </w:pPr>
          </w:p>
        </w:tc>
        <w:tc>
          <w:tcPr>
            <w:tcW w:w="1348" w:type="dxa"/>
            <w:vMerge/>
            <w:vAlign w:val="center"/>
          </w:tcPr>
          <w:p w14:paraId="62BDF26B" w14:textId="77777777" w:rsidR="0007751B" w:rsidRPr="00411E93" w:rsidRDefault="0007751B" w:rsidP="003D320B">
            <w:pPr>
              <w:spacing w:before="0" w:after="0"/>
              <w:jc w:val="center"/>
              <w:rPr>
                <w:rFonts w:eastAsia="Times New Roman" w:cs="Times New Roman"/>
                <w:b/>
                <w:bCs/>
                <w:color w:val="0E101A"/>
                <w:sz w:val="22"/>
              </w:rPr>
            </w:pPr>
          </w:p>
        </w:tc>
        <w:tc>
          <w:tcPr>
            <w:tcW w:w="1362" w:type="dxa"/>
            <w:vMerge/>
            <w:vAlign w:val="center"/>
          </w:tcPr>
          <w:p w14:paraId="2C09CCB6" w14:textId="77777777" w:rsidR="0007751B" w:rsidRPr="00411E93" w:rsidRDefault="0007751B" w:rsidP="003D320B">
            <w:pPr>
              <w:spacing w:before="0" w:after="0"/>
              <w:jc w:val="center"/>
              <w:rPr>
                <w:rFonts w:eastAsia="Times New Roman" w:cs="Times New Roman"/>
                <w:b/>
                <w:bCs/>
                <w:color w:val="0E101A"/>
                <w:sz w:val="22"/>
              </w:rPr>
            </w:pPr>
          </w:p>
        </w:tc>
        <w:tc>
          <w:tcPr>
            <w:tcW w:w="1353" w:type="dxa"/>
            <w:vAlign w:val="center"/>
          </w:tcPr>
          <w:p w14:paraId="0EFF33CB"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Starter</w:t>
            </w:r>
          </w:p>
        </w:tc>
        <w:tc>
          <w:tcPr>
            <w:tcW w:w="1340" w:type="dxa"/>
            <w:vAlign w:val="center"/>
          </w:tcPr>
          <w:p w14:paraId="6F72A5C5"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Pro</w:t>
            </w:r>
          </w:p>
        </w:tc>
        <w:tc>
          <w:tcPr>
            <w:tcW w:w="1353" w:type="dxa"/>
            <w:vAlign w:val="center"/>
          </w:tcPr>
          <w:p w14:paraId="1C4E6B28" w14:textId="77777777" w:rsidR="0007751B" w:rsidRPr="00411E93" w:rsidRDefault="0007751B" w:rsidP="003D320B">
            <w:pPr>
              <w:spacing w:before="0" w:after="0"/>
              <w:jc w:val="center"/>
              <w:rPr>
                <w:rFonts w:eastAsia="Times New Roman" w:cs="Times New Roman"/>
                <w:b/>
                <w:bCs/>
                <w:color w:val="0E101A"/>
                <w:sz w:val="22"/>
              </w:rPr>
            </w:pPr>
            <w:r w:rsidRPr="00411E93">
              <w:rPr>
                <w:rFonts w:eastAsia="Times New Roman" w:cs="Times New Roman"/>
                <w:b/>
                <w:bCs/>
                <w:color w:val="0E101A"/>
                <w:sz w:val="22"/>
              </w:rPr>
              <w:t>Genius</w:t>
            </w:r>
          </w:p>
        </w:tc>
      </w:tr>
      <w:tr w:rsidR="0007751B" w14:paraId="431DF58C" w14:textId="77777777" w:rsidTr="003D320B">
        <w:tc>
          <w:tcPr>
            <w:tcW w:w="1457" w:type="dxa"/>
          </w:tcPr>
          <w:p w14:paraId="2E782180"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Intents</w:t>
            </w:r>
          </w:p>
        </w:tc>
        <w:tc>
          <w:tcPr>
            <w:tcW w:w="1348" w:type="dxa"/>
          </w:tcPr>
          <w:p w14:paraId="51A9E605"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10</w:t>
            </w:r>
          </w:p>
        </w:tc>
        <w:tc>
          <w:tcPr>
            <w:tcW w:w="1362" w:type="dxa"/>
          </w:tcPr>
          <w:p w14:paraId="7DEA2255"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1A3412E3"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20</w:t>
            </w:r>
          </w:p>
        </w:tc>
        <w:tc>
          <w:tcPr>
            <w:tcW w:w="1340" w:type="dxa"/>
          </w:tcPr>
          <w:p w14:paraId="5AC5599E"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180</w:t>
            </w:r>
          </w:p>
        </w:tc>
        <w:tc>
          <w:tcPr>
            <w:tcW w:w="1353" w:type="dxa"/>
          </w:tcPr>
          <w:p w14:paraId="600BE35B"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400</w:t>
            </w:r>
          </w:p>
        </w:tc>
      </w:tr>
      <w:tr w:rsidR="0007751B" w14:paraId="5CA2DCF3" w14:textId="77777777" w:rsidTr="003D320B">
        <w:tc>
          <w:tcPr>
            <w:tcW w:w="1457" w:type="dxa"/>
          </w:tcPr>
          <w:p w14:paraId="6F61CD61"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API Integrations</w:t>
            </w:r>
          </w:p>
        </w:tc>
        <w:tc>
          <w:tcPr>
            <w:tcW w:w="1348" w:type="dxa"/>
          </w:tcPr>
          <w:p w14:paraId="1610F40F" w14:textId="77777777" w:rsidR="0007751B" w:rsidRPr="00411E93" w:rsidRDefault="0007751B" w:rsidP="003D320B">
            <w:pPr>
              <w:spacing w:before="0" w:after="0"/>
              <w:jc w:val="center"/>
              <w:rPr>
                <w:rFonts w:cs="Times New Roman"/>
                <w:sz w:val="22"/>
              </w:rPr>
            </w:pPr>
            <w:r w:rsidRPr="00411E93">
              <w:rPr>
                <w:rFonts w:cs="Times New Roman"/>
                <w:sz w:val="22"/>
              </w:rPr>
              <w:t>2</w:t>
            </w:r>
          </w:p>
        </w:tc>
        <w:tc>
          <w:tcPr>
            <w:tcW w:w="1362" w:type="dxa"/>
          </w:tcPr>
          <w:p w14:paraId="236F93A1"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0A7F5977"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2</w:t>
            </w:r>
          </w:p>
        </w:tc>
        <w:tc>
          <w:tcPr>
            <w:tcW w:w="1340" w:type="dxa"/>
          </w:tcPr>
          <w:p w14:paraId="5297D2C4"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110</w:t>
            </w:r>
          </w:p>
        </w:tc>
        <w:tc>
          <w:tcPr>
            <w:tcW w:w="1353" w:type="dxa"/>
          </w:tcPr>
          <w:p w14:paraId="257D8D4F"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200</w:t>
            </w:r>
          </w:p>
        </w:tc>
      </w:tr>
      <w:tr w:rsidR="0007751B" w14:paraId="5CB6482A" w14:textId="77777777" w:rsidTr="003D320B">
        <w:tc>
          <w:tcPr>
            <w:tcW w:w="1457" w:type="dxa"/>
          </w:tcPr>
          <w:p w14:paraId="6F033A87"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Bot Analytics</w:t>
            </w:r>
          </w:p>
        </w:tc>
        <w:tc>
          <w:tcPr>
            <w:tcW w:w="1348" w:type="dxa"/>
          </w:tcPr>
          <w:p w14:paraId="69E94E97"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32E18BD" wp14:editId="7A77E6AB">
                  <wp:extent cx="213360" cy="2133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3678F94E"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4D9306B" wp14:editId="7B237446">
                  <wp:extent cx="213360" cy="2133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5A01083D"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74A6035E"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A30A7DB" wp14:editId="57A42AF0">
                  <wp:extent cx="213360" cy="213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1FDC2CFA"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01023BC" wp14:editId="1637C861">
                  <wp:extent cx="213360" cy="2133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07751B" w14:paraId="046016E3" w14:textId="77777777" w:rsidTr="003D320B">
        <w:tc>
          <w:tcPr>
            <w:tcW w:w="1457" w:type="dxa"/>
          </w:tcPr>
          <w:p w14:paraId="57FB48D3"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CDD</w:t>
            </w:r>
          </w:p>
        </w:tc>
        <w:tc>
          <w:tcPr>
            <w:tcW w:w="1348" w:type="dxa"/>
          </w:tcPr>
          <w:p w14:paraId="5E25B120"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50EE5FC" wp14:editId="5799EFF4">
                  <wp:extent cx="213360" cy="2133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6708F6BC"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79743C6" wp14:editId="110FDE7F">
                  <wp:extent cx="213360" cy="2133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5DEE6987"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8D76044" wp14:editId="6994D808">
                  <wp:extent cx="213360" cy="2133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40" w:type="dxa"/>
          </w:tcPr>
          <w:p w14:paraId="1E535B14"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E30A81D" wp14:editId="7BAE2803">
                  <wp:extent cx="213360" cy="2133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7ED9CB7B"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342063B" wp14:editId="76F5EB1C">
                  <wp:extent cx="213360" cy="2133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07751B" w14:paraId="39F24D5F" w14:textId="77777777" w:rsidTr="003D320B">
        <w:tc>
          <w:tcPr>
            <w:tcW w:w="1457" w:type="dxa"/>
          </w:tcPr>
          <w:p w14:paraId="755AB6D6"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Sinhala Entity Annotating</w:t>
            </w:r>
          </w:p>
        </w:tc>
        <w:tc>
          <w:tcPr>
            <w:tcW w:w="1348" w:type="dxa"/>
          </w:tcPr>
          <w:p w14:paraId="34252EAC"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3497DAB" wp14:editId="4566E38F">
                  <wp:extent cx="213360" cy="2133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117C4AF0"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6853937B"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694DBBA9"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734C802" wp14:editId="5EE9AD25">
                  <wp:extent cx="213360" cy="213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66252466"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5A45C07" wp14:editId="4D6B4E7C">
                  <wp:extent cx="213360" cy="213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07751B" w14:paraId="6FA3BDDC" w14:textId="77777777" w:rsidTr="003D320B">
        <w:tc>
          <w:tcPr>
            <w:tcW w:w="1457" w:type="dxa"/>
          </w:tcPr>
          <w:p w14:paraId="1F8F1A11"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ML Evaluation Tools</w:t>
            </w:r>
          </w:p>
        </w:tc>
        <w:tc>
          <w:tcPr>
            <w:tcW w:w="1348" w:type="dxa"/>
          </w:tcPr>
          <w:p w14:paraId="4FE7CEDF"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0AF832E8"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6EC5A55A"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2F655AF1"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5E5EA318"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8AED200" wp14:editId="55BB1381">
                  <wp:extent cx="213360" cy="2133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07751B" w14:paraId="76D23F71" w14:textId="77777777" w:rsidTr="003D320B">
        <w:tc>
          <w:tcPr>
            <w:tcW w:w="1457" w:type="dxa"/>
          </w:tcPr>
          <w:p w14:paraId="77B7A192" w14:textId="77777777" w:rsidR="0007751B" w:rsidRPr="00411E93" w:rsidRDefault="0007751B" w:rsidP="003D320B">
            <w:pPr>
              <w:spacing w:before="0" w:after="0"/>
              <w:jc w:val="left"/>
              <w:rPr>
                <w:rFonts w:eastAsia="Times New Roman" w:cs="Times New Roman"/>
                <w:color w:val="0E101A"/>
                <w:sz w:val="22"/>
              </w:rPr>
            </w:pPr>
            <w:r w:rsidRPr="00411E93">
              <w:rPr>
                <w:rFonts w:eastAsia="Times New Roman" w:cs="Times New Roman"/>
                <w:color w:val="0E101A"/>
                <w:sz w:val="22"/>
              </w:rPr>
              <w:t>Maintenance Fee</w:t>
            </w:r>
          </w:p>
        </w:tc>
        <w:tc>
          <w:tcPr>
            <w:tcW w:w="1348" w:type="dxa"/>
          </w:tcPr>
          <w:p w14:paraId="5ABE5998"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53800A4A"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2 Free + $9.99 per additional call</w:t>
            </w:r>
          </w:p>
        </w:tc>
        <w:tc>
          <w:tcPr>
            <w:tcW w:w="1353" w:type="dxa"/>
          </w:tcPr>
          <w:p w14:paraId="72178C33"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0C6A8022"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6CC258B6" w14:textId="77777777" w:rsidR="0007751B" w:rsidRPr="00411E93" w:rsidRDefault="0007751B" w:rsidP="003D320B">
            <w:pPr>
              <w:spacing w:before="0" w:after="0"/>
              <w:jc w:val="center"/>
              <w:rPr>
                <w:rFonts w:eastAsia="Times New Roman" w:cs="Times New Roman"/>
                <w:color w:val="0E101A"/>
                <w:sz w:val="22"/>
              </w:rPr>
            </w:pPr>
            <w:r w:rsidRPr="00411E93">
              <w:rPr>
                <w:rFonts w:eastAsia="Times New Roman" w:cs="Times New Roman"/>
                <w:color w:val="0E101A"/>
                <w:sz w:val="22"/>
              </w:rPr>
              <w:t>-</w:t>
            </w:r>
          </w:p>
        </w:tc>
      </w:tr>
      <w:tr w:rsidR="0007751B" w14:paraId="70865490" w14:textId="77777777" w:rsidTr="003D320B">
        <w:tc>
          <w:tcPr>
            <w:tcW w:w="1457" w:type="dxa"/>
          </w:tcPr>
          <w:p w14:paraId="7AD8BFAB" w14:textId="77777777" w:rsidR="0007751B" w:rsidRPr="00411E93" w:rsidRDefault="0007751B" w:rsidP="003D320B">
            <w:pPr>
              <w:spacing w:before="0" w:line="360" w:lineRule="auto"/>
              <w:jc w:val="left"/>
              <w:rPr>
                <w:rFonts w:eastAsia="Times New Roman" w:cs="Times New Roman"/>
                <w:color w:val="0E101A"/>
                <w:sz w:val="22"/>
              </w:rPr>
            </w:pPr>
            <w:r w:rsidRPr="00411E93">
              <w:rPr>
                <w:rFonts w:eastAsia="Times New Roman" w:cs="Times New Roman"/>
                <w:color w:val="0E101A"/>
                <w:sz w:val="22"/>
              </w:rPr>
              <w:t>Trial Duration</w:t>
            </w:r>
          </w:p>
        </w:tc>
        <w:tc>
          <w:tcPr>
            <w:tcW w:w="1348" w:type="dxa"/>
          </w:tcPr>
          <w:p w14:paraId="683DF96E"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1 Month</w:t>
            </w:r>
          </w:p>
        </w:tc>
        <w:tc>
          <w:tcPr>
            <w:tcW w:w="1362" w:type="dxa"/>
          </w:tcPr>
          <w:p w14:paraId="2C96E9F9"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349AB659"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2E523359"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2288ADF5"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r>
      <w:tr w:rsidR="0007751B" w14:paraId="65ACEB04" w14:textId="77777777" w:rsidTr="003D320B">
        <w:tc>
          <w:tcPr>
            <w:tcW w:w="1457" w:type="dxa"/>
          </w:tcPr>
          <w:p w14:paraId="6C66F9DE" w14:textId="77777777" w:rsidR="0007751B" w:rsidRPr="00411E93" w:rsidRDefault="0007751B" w:rsidP="003D320B">
            <w:pPr>
              <w:spacing w:before="0" w:line="360" w:lineRule="auto"/>
              <w:jc w:val="left"/>
              <w:rPr>
                <w:rFonts w:eastAsia="Times New Roman" w:cs="Times New Roman"/>
                <w:color w:val="0E101A"/>
                <w:sz w:val="22"/>
              </w:rPr>
            </w:pPr>
            <w:r w:rsidRPr="00411E93">
              <w:rPr>
                <w:rFonts w:eastAsia="Times New Roman" w:cs="Times New Roman"/>
                <w:color w:val="0E101A"/>
                <w:sz w:val="22"/>
              </w:rPr>
              <w:t>Package Price</w:t>
            </w:r>
          </w:p>
        </w:tc>
        <w:tc>
          <w:tcPr>
            <w:tcW w:w="1348" w:type="dxa"/>
          </w:tcPr>
          <w:p w14:paraId="458CA6AB"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Free</w:t>
            </w:r>
          </w:p>
        </w:tc>
        <w:tc>
          <w:tcPr>
            <w:tcW w:w="1362" w:type="dxa"/>
          </w:tcPr>
          <w:p w14:paraId="3FE2D30D"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199.99</w:t>
            </w:r>
          </w:p>
        </w:tc>
        <w:tc>
          <w:tcPr>
            <w:tcW w:w="1353" w:type="dxa"/>
          </w:tcPr>
          <w:p w14:paraId="7BC766E5"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9.99</w:t>
            </w:r>
          </w:p>
        </w:tc>
        <w:tc>
          <w:tcPr>
            <w:tcW w:w="1340" w:type="dxa"/>
          </w:tcPr>
          <w:p w14:paraId="2BC362D8"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34.99</w:t>
            </w:r>
          </w:p>
        </w:tc>
        <w:tc>
          <w:tcPr>
            <w:tcW w:w="1353" w:type="dxa"/>
          </w:tcPr>
          <w:p w14:paraId="01B3B17E" w14:textId="77777777" w:rsidR="0007751B" w:rsidRPr="00411E93" w:rsidRDefault="0007751B" w:rsidP="003D320B">
            <w:pPr>
              <w:spacing w:before="0" w:line="360" w:lineRule="auto"/>
              <w:jc w:val="center"/>
              <w:rPr>
                <w:rFonts w:eastAsia="Times New Roman" w:cs="Times New Roman"/>
                <w:color w:val="0E101A"/>
                <w:sz w:val="22"/>
              </w:rPr>
            </w:pPr>
            <w:r w:rsidRPr="00411E93">
              <w:rPr>
                <w:rFonts w:eastAsia="Times New Roman" w:cs="Times New Roman"/>
                <w:color w:val="0E101A"/>
                <w:sz w:val="22"/>
              </w:rPr>
              <w:t>$49.99</w:t>
            </w:r>
          </w:p>
        </w:tc>
      </w:tr>
    </w:tbl>
    <w:p w14:paraId="35C0D3CB" w14:textId="77777777" w:rsidR="0007751B" w:rsidRDefault="0007751B" w:rsidP="0007751B">
      <w:pPr>
        <w:spacing w:before="0" w:after="0" w:line="360" w:lineRule="auto"/>
        <w:rPr>
          <w:rFonts w:eastAsia="Times New Roman" w:cs="Times New Roman"/>
          <w:color w:val="0E101A"/>
          <w:szCs w:val="24"/>
        </w:rPr>
      </w:pPr>
    </w:p>
    <w:p w14:paraId="4189ED56" w14:textId="77777777" w:rsidR="0007751B" w:rsidRDefault="0007751B" w:rsidP="0007751B">
      <w:pPr>
        <w:spacing w:before="0" w:after="0" w:line="360" w:lineRule="auto"/>
      </w:pPr>
    </w:p>
    <w:p w14:paraId="6362C6DE" w14:textId="77777777" w:rsidR="0007751B" w:rsidRDefault="0007751B" w:rsidP="0007751B">
      <w:pPr>
        <w:spacing w:before="0" w:after="0" w:line="360" w:lineRule="auto"/>
      </w:pPr>
    </w:p>
    <w:p w14:paraId="5F742F8D" w14:textId="77777777" w:rsidR="0007751B" w:rsidRDefault="0007751B" w:rsidP="0007751B">
      <w:pPr>
        <w:keepNext/>
        <w:spacing w:before="0" w:after="0" w:line="360" w:lineRule="auto"/>
      </w:pPr>
      <w:r w:rsidRPr="00E1633D">
        <w:rPr>
          <w:noProof/>
        </w:rPr>
        <w:lastRenderedPageBreak/>
        <w:drawing>
          <wp:inline distT="0" distB="0" distL="0" distR="0" wp14:anchorId="04E81CF9" wp14:editId="57AC3F84">
            <wp:extent cx="5221605" cy="2716530"/>
            <wp:effectExtent l="0" t="0" r="0" b="7620"/>
            <wp:docPr id="45" name="Picture 1" descr="A picture containing text, outdoor&#10;&#10;Description automatically generated">
              <a:extLst xmlns:a="http://schemas.openxmlformats.org/drawingml/2006/main">
                <a:ext uri="{FF2B5EF4-FFF2-40B4-BE49-F238E27FC236}">
                  <a16:creationId xmlns:a16="http://schemas.microsoft.com/office/drawing/2014/main" id="{0DC0DC7C-1BF4-4555-80F5-50FADAE8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picture containing text, outdoor&#10;&#10;Description automatically generated">
                      <a:extLst>
                        <a:ext uri="{FF2B5EF4-FFF2-40B4-BE49-F238E27FC236}">
                          <a16:creationId xmlns:a16="http://schemas.microsoft.com/office/drawing/2014/main" id="{0DC0DC7C-1BF4-4555-80F5-50FADAE820CE}"/>
                        </a:ext>
                      </a:extLst>
                    </pic:cNvPr>
                    <pic:cNvPicPr>
                      <a:picLocks noChangeAspect="1"/>
                    </pic:cNvPicPr>
                  </pic:nvPicPr>
                  <pic:blipFill>
                    <a:blip r:embed="rId65"/>
                    <a:stretch>
                      <a:fillRect/>
                    </a:stretch>
                  </pic:blipFill>
                  <pic:spPr>
                    <a:xfrm>
                      <a:off x="0" y="0"/>
                      <a:ext cx="5221605" cy="2716530"/>
                    </a:xfrm>
                    <a:prstGeom prst="rect">
                      <a:avLst/>
                    </a:prstGeom>
                  </pic:spPr>
                </pic:pic>
              </a:graphicData>
            </a:graphic>
          </wp:inline>
        </w:drawing>
      </w:r>
    </w:p>
    <w:p w14:paraId="07512C90" w14:textId="77777777" w:rsidR="0007751B" w:rsidRDefault="0007751B" w:rsidP="0007751B">
      <w:pPr>
        <w:pStyle w:val="Caption"/>
        <w:jc w:val="both"/>
      </w:pPr>
      <w:bookmarkStart w:id="85" w:name="_Ref95507006"/>
      <w:bookmarkStart w:id="86" w:name="_Toc95497340"/>
      <w:r>
        <w:t>Figure 6.</w:t>
      </w:r>
      <w:fldSimple w:instr=" SEQ Figure_6. \* ARABIC ">
        <w:r>
          <w:rPr>
            <w:noProof/>
          </w:rPr>
          <w:t>1</w:t>
        </w:r>
      </w:fldSimple>
      <w:bookmarkEnd w:id="85"/>
      <w:r>
        <w:t xml:space="preserve">: proposed </w:t>
      </w:r>
      <w:proofErr w:type="spellStart"/>
      <w:r>
        <w:t>commercialisation</w:t>
      </w:r>
      <w:proofErr w:type="spellEnd"/>
      <w:r>
        <w:t xml:space="preserve"> plan</w:t>
      </w:r>
      <w:bookmarkEnd w:id="86"/>
    </w:p>
    <w:p w14:paraId="1A106772" w14:textId="0CFB2436" w:rsidR="00752225" w:rsidRDefault="0007751B" w:rsidP="00944BCB">
      <w:pPr>
        <w:pStyle w:val="Heading1"/>
        <w:numPr>
          <w:ilvl w:val="0"/>
          <w:numId w:val="3"/>
        </w:numPr>
        <w:spacing w:before="0" w:after="240" w:line="360" w:lineRule="auto"/>
      </w:pPr>
      <w:bookmarkStart w:id="87" w:name="_Toc113543505"/>
      <w:r>
        <w:lastRenderedPageBreak/>
        <w:t>Testing &amp; Implementation Results &amp; Discussion</w:t>
      </w:r>
      <w:bookmarkEnd w:id="87"/>
    </w:p>
    <w:p w14:paraId="1A48EB3B" w14:textId="77777777" w:rsidR="00C8710C" w:rsidRDefault="0007751B" w:rsidP="0007751B">
      <w:pPr>
        <w:pStyle w:val="Heading2"/>
        <w:numPr>
          <w:ilvl w:val="1"/>
          <w:numId w:val="3"/>
        </w:numPr>
      </w:pPr>
      <w:bookmarkStart w:id="88" w:name="_Toc113543506"/>
      <w:r>
        <w:t>Results</w:t>
      </w:r>
      <w:bookmarkEnd w:id="88"/>
    </w:p>
    <w:p w14:paraId="14509E86" w14:textId="31DC913B" w:rsidR="009E2D67" w:rsidRDefault="00D22D6B" w:rsidP="00B935D4">
      <w:pPr>
        <w:pStyle w:val="Heading3"/>
        <w:numPr>
          <w:ilvl w:val="2"/>
          <w:numId w:val="3"/>
        </w:numPr>
      </w:pPr>
      <w:r>
        <w:t xml:space="preserve">Kolloqe </w:t>
      </w:r>
      <w:r w:rsidR="004D7835" w:rsidRPr="004D7835">
        <w:t>Server Testing</w:t>
      </w:r>
      <w:r w:rsidR="00AA051F">
        <w:t xml:space="preserve"> Results</w:t>
      </w:r>
    </w:p>
    <w:p w14:paraId="74B95F96" w14:textId="630A4E49" w:rsidR="00AC2021" w:rsidRDefault="009E2D67" w:rsidP="007A4D34">
      <w:pPr>
        <w:spacing w:line="360" w:lineRule="auto"/>
      </w:pPr>
      <w:r w:rsidRPr="00547536">
        <w:t xml:space="preserve">The test cases in Table 5.1.1.1 and Table 5.1.1.2 covers the tasks of setting up the </w:t>
      </w:r>
      <w:r w:rsidR="00F76CBE">
        <w:t>K</w:t>
      </w:r>
      <w:r>
        <w:t>olloqe</w:t>
      </w:r>
      <w:r w:rsidRPr="00547536">
        <w:t xml:space="preserve"> server in development and production mode respectively, using the CLI.</w:t>
      </w:r>
      <w:r w:rsidR="00AC2021">
        <w:rPr>
          <w:noProof/>
        </w:rPr>
        <mc:AlternateContent>
          <mc:Choice Requires="wps">
            <w:drawing>
              <wp:anchor distT="0" distB="0" distL="114300" distR="114300" simplePos="0" relativeHeight="251658316" behindDoc="1" locked="0" layoutInCell="1" allowOverlap="1" wp14:anchorId="4D49D104" wp14:editId="23E46743">
                <wp:simplePos x="0" y="0"/>
                <wp:positionH relativeFrom="margin">
                  <wp:posOffset>-1270</wp:posOffset>
                </wp:positionH>
                <wp:positionV relativeFrom="margin">
                  <wp:align>bottom</wp:align>
                </wp:positionV>
                <wp:extent cx="5222875" cy="6078855"/>
                <wp:effectExtent l="0" t="0" r="0" b="0"/>
                <wp:wrapTopAndBottom/>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2875" cy="6078855"/>
                        </a:xfrm>
                        <a:prstGeom prst="rect">
                          <a:avLst/>
                        </a:prstGeom>
                        <a:solidFill>
                          <a:srgbClr val="FFFFFF"/>
                        </a:solidFill>
                        <a:ln w="9525">
                          <a:noFill/>
                          <a:miter lim="800000"/>
                          <a:headEnd/>
                          <a:tailEnd/>
                        </a:ln>
                      </wps:spPr>
                      <wps:txbx>
                        <w:txbxContent>
                          <w:p w14:paraId="6E936197" w14:textId="4A4B958A" w:rsidR="00AC2021" w:rsidRDefault="00AC2021" w:rsidP="00AC2021">
                            <w:pPr>
                              <w:pStyle w:val="Caption"/>
                              <w:keepNext/>
                            </w:pPr>
                            <w:bookmarkStart w:id="89" w:name="_Ref117019190"/>
                            <w:r>
                              <w:t>Table 5.1.1.</w:t>
                            </w:r>
                            <w:r>
                              <w:fldChar w:fldCharType="begin"/>
                            </w:r>
                            <w:r>
                              <w:instrText>SEQ Table_5.1.1. \* ARABIC</w:instrText>
                            </w:r>
                            <w:r>
                              <w:fldChar w:fldCharType="separate"/>
                            </w:r>
                            <w:r>
                              <w:rPr>
                                <w:noProof/>
                              </w:rPr>
                              <w:t>1</w:t>
                            </w:r>
                            <w:r>
                              <w:fldChar w:fldCharType="end"/>
                            </w:r>
                            <w:bookmarkEnd w:id="89"/>
                            <w:r>
                              <w:t xml:space="preserve">. Test Case for Testing </w:t>
                            </w:r>
                            <w:r w:rsidR="00D05A9D" w:rsidRPr="00D05A9D">
                              <w:t>Kolloqe</w:t>
                            </w:r>
                            <w:r>
                              <w:t xml:space="preserve"> Server in Debug Mode</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14"/>
                              <w:gridCol w:w="1260"/>
                              <w:gridCol w:w="1676"/>
                              <w:gridCol w:w="2050"/>
                              <w:gridCol w:w="1198"/>
                              <w:gridCol w:w="1352"/>
                            </w:tblGrid>
                            <w:tr w:rsidR="00AC2021" w:rsidRPr="00EC7547" w14:paraId="3EF305F1"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713D585"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AC2021" w:rsidRPr="00EC7547" w14:paraId="4FB3FCAB"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C37B1FD" w14:textId="2B80E02F" w:rsidR="00AC2021" w:rsidRPr="00B72178" w:rsidRDefault="00AC2021">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sidR="009C6826" w:rsidRPr="009C6826">
                                    <w:rPr>
                                      <w:rFonts w:eastAsia="Times New Roman" w:cs="Times New Roman"/>
                                      <w:bCs/>
                                      <w:color w:val="000000"/>
                                      <w:lang w:eastAsia="en-GB"/>
                                    </w:rPr>
                                    <w:t>Kolloqe</w:t>
                                  </w:r>
                                </w:p>
                              </w:tc>
                            </w:tr>
                            <w:tr w:rsidR="00AC2021" w:rsidRPr="00EC7547" w14:paraId="281C98EE"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6F10A15" w14:textId="7E1579A8"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96C80" w:rsidRPr="00196C80">
                                    <w:rPr>
                                      <w:rFonts w:eastAsia="Times New Roman" w:cs="Times New Roman"/>
                                      <w:color w:val="000000"/>
                                      <w:lang w:eastAsia="en-GB"/>
                                    </w:rPr>
                                    <w:t>Kolloqe</w:t>
                                  </w:r>
                                  <w:r>
                                    <w:rPr>
                                      <w:rFonts w:eastAsia="Times New Roman" w:cs="Times New Roman"/>
                                      <w:color w:val="000000"/>
                                      <w:lang w:eastAsia="en-GB"/>
                                    </w:rPr>
                                    <w:t xml:space="preserve"> Development Server Deployment</w:t>
                                  </w:r>
                                </w:p>
                              </w:tc>
                            </w:tr>
                            <w:tr w:rsidR="00AC2021" w:rsidRPr="00EC7547" w14:paraId="6EBE2FA7" w14:textId="77777777">
                              <w:trPr>
                                <w:trHeight w:val="846"/>
                                <w:jc w:val="center"/>
                              </w:trPr>
                              <w:tc>
                                <w:tcPr>
                                  <w:tcW w:w="3595" w:type="dxa"/>
                                  <w:gridSpan w:val="3"/>
                                  <w:tcBorders>
                                    <w:top w:val="single" w:sz="4" w:space="0" w:color="000000"/>
                                    <w:left w:val="single" w:sz="4" w:space="0" w:color="000000"/>
                                    <w:bottom w:val="single" w:sz="4" w:space="0" w:color="000000"/>
                                    <w:right w:val="single" w:sz="4" w:space="0" w:color="000000"/>
                                  </w:tcBorders>
                                </w:tcPr>
                                <w:p w14:paraId="6C23990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651" w:type="dxa"/>
                                  <w:gridSpan w:val="3"/>
                                  <w:tcBorders>
                                    <w:top w:val="single" w:sz="4" w:space="0" w:color="000000"/>
                                    <w:left w:val="single" w:sz="4" w:space="0" w:color="000000"/>
                                    <w:bottom w:val="single" w:sz="4" w:space="0" w:color="000000"/>
                                    <w:right w:val="single" w:sz="4" w:space="0" w:color="000000"/>
                                  </w:tcBorders>
                                </w:tcPr>
                                <w:p w14:paraId="2CB1C48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ACE6BE7"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1C0E6179"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AC2021" w:rsidRPr="00EC7547" w14:paraId="07C34A6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1370B9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AC2021" w:rsidRPr="00EC7547" w14:paraId="09541E3B"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A097ED8" w14:textId="681407DE"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 xml:space="preserve">Test the </w:t>
                                  </w:r>
                                  <w:r w:rsidR="001D7270" w:rsidRPr="001D7270">
                                    <w:rPr>
                                      <w:rFonts w:eastAsia="Times New Roman" w:cs="Times New Roman"/>
                                      <w:color w:val="000000"/>
                                      <w:lang w:eastAsia="en-GB"/>
                                    </w:rPr>
                                    <w:t>Kolloqe</w:t>
                                  </w:r>
                                  <w:r>
                                    <w:rPr>
                                      <w:rFonts w:eastAsia="Times New Roman" w:cs="Times New Roman"/>
                                      <w:color w:val="000000"/>
                                      <w:lang w:eastAsia="en-GB"/>
                                    </w:rPr>
                                    <w:t xml:space="preserve"> server initialization in debug mode</w:t>
                                  </w:r>
                                </w:p>
                              </w:tc>
                            </w:tr>
                            <w:tr w:rsidR="00AC2021" w:rsidRPr="00EC7547" w14:paraId="74A4C152"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B187746" w14:textId="61FD0574"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1D7270" w:rsidRPr="001D7270">
                                    <w:rPr>
                                      <w:rFonts w:eastAsia="Times New Roman" w:cs="Times New Roman"/>
                                      <w:bCs/>
                                      <w:color w:val="000000"/>
                                      <w:lang w:eastAsia="en-GB"/>
                                    </w:rPr>
                                    <w:t>Kolloqe</w:t>
                                  </w:r>
                                  <w:r>
                                    <w:rPr>
                                      <w:rFonts w:eastAsia="Times New Roman" w:cs="Times New Roman"/>
                                      <w:bCs/>
                                      <w:color w:val="000000"/>
                                      <w:lang w:eastAsia="en-GB"/>
                                    </w:rPr>
                                    <w:t xml:space="preserve"> Python package must be installed in the virtual environment</w:t>
                                  </w:r>
                                </w:p>
                              </w:tc>
                            </w:tr>
                            <w:tr w:rsidR="00AC2021" w:rsidRPr="00EC7547" w14:paraId="01D13A1A"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F996198"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A41F954"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00070820"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28CF69BA" w14:textId="41B7AC8D" w:rsidR="00AC2021"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sidR="00CE36FE">
                                    <w:rPr>
                                      <w:rFonts w:eastAsia="Times New Roman" w:cs="Times New Roman"/>
                                      <w:i/>
                                      <w:iCs/>
                                      <w:color w:val="000000"/>
                                      <w:lang w:eastAsia="en-GB"/>
                                    </w:rPr>
                                    <w:t>k</w:t>
                                  </w:r>
                                  <w:r w:rsidR="00CE15AC" w:rsidRPr="00CE15AC">
                                    <w:rPr>
                                      <w:rFonts w:eastAsia="Times New Roman" w:cs="Times New Roman"/>
                                      <w:i/>
                                      <w:iCs/>
                                      <w:color w:val="000000"/>
                                      <w:lang w:eastAsia="en-GB"/>
                                    </w:rPr>
                                    <w:t>olloqe</w:t>
                                  </w:r>
                                  <w:r>
                                    <w:rPr>
                                      <w:rFonts w:eastAsia="Times New Roman" w:cs="Times New Roman"/>
                                      <w:i/>
                                      <w:iCs/>
                                      <w:color w:val="000000"/>
                                      <w:lang w:eastAsia="en-GB"/>
                                    </w:rPr>
                                    <w:t xml:space="preserve"> </w:t>
                                  </w:r>
                                  <w:r>
                                    <w:rPr>
                                      <w:rFonts w:eastAsia="Times New Roman" w:cs="Times New Roman"/>
                                      <w:color w:val="000000"/>
                                      <w:lang w:eastAsia="en-GB"/>
                                    </w:rPr>
                                    <w:t xml:space="preserve">command with </w:t>
                                  </w:r>
                                  <w:r>
                                    <w:rPr>
                                      <w:rFonts w:eastAsia="Times New Roman" w:cs="Times New Roman"/>
                                      <w:i/>
                                      <w:iCs/>
                                      <w:color w:val="000000"/>
                                      <w:lang w:eastAsia="en-GB"/>
                                    </w:rPr>
                                    <w:t xml:space="preserve">–debug </w:t>
                                  </w:r>
                                  <w:r>
                                    <w:rPr>
                                      <w:rFonts w:eastAsia="Times New Roman" w:cs="Times New Roman"/>
                                      <w:color w:val="000000"/>
                                      <w:lang w:eastAsia="en-GB"/>
                                    </w:rPr>
                                    <w:t>to turn on debugging</w:t>
                                  </w:r>
                                </w:p>
                                <w:p w14:paraId="3817BD98" w14:textId="1CD7710B" w:rsidR="00AC2021" w:rsidRPr="00852B0B"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w:t>
                                  </w:r>
                                  <w:r w:rsidR="00282D36" w:rsidRPr="00282D36">
                                    <w:rPr>
                                      <w:rFonts w:eastAsia="Times New Roman" w:cs="Times New Roman"/>
                                      <w:color w:val="000000"/>
                                      <w:lang w:eastAsia="en-GB"/>
                                    </w:rPr>
                                    <w:t>Kolloqe</w:t>
                                  </w:r>
                                  <w:r>
                                    <w:rPr>
                                      <w:rFonts w:eastAsia="Times New Roman" w:cs="Times New Roman"/>
                                      <w:color w:val="000000"/>
                                      <w:lang w:eastAsia="en-GB"/>
                                    </w:rPr>
                                    <w:t xml:space="preserve"> server starts in the debug mode and click the URL to open a web browser and confirm the server is up and running</w:t>
                                  </w:r>
                                </w:p>
                              </w:tc>
                            </w:tr>
                            <w:tr w:rsidR="00AC2021" w:rsidRPr="00EC7547" w14:paraId="689FB097"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52AEAEAB"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69" w:type="dxa"/>
                                  <w:tcBorders>
                                    <w:top w:val="single" w:sz="4" w:space="0" w:color="000000"/>
                                    <w:left w:val="single" w:sz="4" w:space="0" w:color="000000"/>
                                    <w:bottom w:val="single" w:sz="4" w:space="0" w:color="000000"/>
                                    <w:right w:val="single" w:sz="4" w:space="0" w:color="000000"/>
                                  </w:tcBorders>
                                </w:tcPr>
                                <w:p w14:paraId="126FAAF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710" w:type="dxa"/>
                                  <w:tcBorders>
                                    <w:top w:val="single" w:sz="4" w:space="0" w:color="000000"/>
                                    <w:left w:val="single" w:sz="4" w:space="0" w:color="000000"/>
                                    <w:bottom w:val="single" w:sz="4" w:space="0" w:color="000000"/>
                                    <w:right w:val="single" w:sz="4" w:space="0" w:color="000000"/>
                                  </w:tcBorders>
                                </w:tcPr>
                                <w:p w14:paraId="60FDC1B5"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91" w:type="dxa"/>
                                  <w:tcBorders>
                                    <w:top w:val="single" w:sz="4" w:space="0" w:color="000000"/>
                                    <w:left w:val="single" w:sz="4" w:space="0" w:color="000000"/>
                                    <w:bottom w:val="single" w:sz="4" w:space="0" w:color="000000"/>
                                    <w:right w:val="single" w:sz="4" w:space="0" w:color="000000"/>
                                  </w:tcBorders>
                                </w:tcPr>
                                <w:p w14:paraId="01FD14A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650DDA4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F7AC11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034D5E4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A27817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AC2021" w:rsidRPr="00EC7547" w14:paraId="101ABC19"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51467E5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269" w:type="dxa"/>
                                  <w:tcBorders>
                                    <w:top w:val="single" w:sz="4" w:space="0" w:color="000000"/>
                                    <w:left w:val="single" w:sz="4" w:space="0" w:color="000000"/>
                                    <w:bottom w:val="single" w:sz="4" w:space="0" w:color="000000"/>
                                    <w:right w:val="single" w:sz="4" w:space="0" w:color="000000"/>
                                  </w:tcBorders>
                                </w:tcPr>
                                <w:p w14:paraId="18691E75" w14:textId="1DFD047A" w:rsidR="00AC2021" w:rsidRPr="00852B0B" w:rsidRDefault="004021BD">
                                  <w:pPr>
                                    <w:spacing w:before="0" w:after="0"/>
                                    <w:jc w:val="left"/>
                                    <w:rPr>
                                      <w:rFonts w:eastAsia="Times New Roman" w:cs="Times New Roman"/>
                                      <w:bCs/>
                                      <w:color w:val="000000"/>
                                      <w:lang w:eastAsia="en-GB"/>
                                    </w:rPr>
                                  </w:pPr>
                                  <w:r>
                                    <w:rPr>
                                      <w:rFonts w:eastAsia="Times New Roman" w:cs="Times New Roman"/>
                                      <w:bCs/>
                                      <w:i/>
                                      <w:iCs/>
                                      <w:color w:val="000000"/>
                                      <w:lang w:eastAsia="en-GB"/>
                                    </w:rPr>
                                    <w:t>k</w:t>
                                  </w:r>
                                  <w:r w:rsidR="00282D36" w:rsidRPr="00282D36">
                                    <w:rPr>
                                      <w:rFonts w:eastAsia="Times New Roman" w:cs="Times New Roman"/>
                                      <w:bCs/>
                                      <w:i/>
                                      <w:iCs/>
                                      <w:color w:val="000000"/>
                                      <w:lang w:eastAsia="en-GB"/>
                                    </w:rPr>
                                    <w:t>olloqe</w:t>
                                  </w:r>
                                  <w:r w:rsidR="00AC2021">
                                    <w:rPr>
                                      <w:rFonts w:eastAsia="Times New Roman" w:cs="Times New Roman"/>
                                      <w:bCs/>
                                      <w:i/>
                                      <w:iCs/>
                                      <w:color w:val="000000"/>
                                      <w:lang w:eastAsia="en-GB"/>
                                    </w:rPr>
                                    <w:t xml:space="preserve"> --debug </w:t>
                                  </w:r>
                                  <w:r w:rsidR="00AC2021">
                                    <w:rPr>
                                      <w:rFonts w:eastAsia="Times New Roman" w:cs="Times New Roman"/>
                                      <w:bCs/>
                                      <w:color w:val="000000"/>
                                      <w:lang w:eastAsia="en-GB"/>
                                    </w:rPr>
                                    <w:t>command</w:t>
                                  </w:r>
                                </w:p>
                              </w:tc>
                              <w:tc>
                                <w:tcPr>
                                  <w:tcW w:w="1710" w:type="dxa"/>
                                  <w:tcBorders>
                                    <w:top w:val="single" w:sz="4" w:space="0" w:color="000000"/>
                                    <w:left w:val="single" w:sz="4" w:space="0" w:color="000000"/>
                                    <w:bottom w:val="single" w:sz="4" w:space="0" w:color="000000"/>
                                    <w:right w:val="single" w:sz="4" w:space="0" w:color="000000"/>
                                  </w:tcBorders>
                                </w:tcPr>
                                <w:p w14:paraId="13C21BFD" w14:textId="52BBC330" w:rsidR="00AC2021" w:rsidRPr="00EC7547" w:rsidRDefault="004021BD">
                                  <w:pPr>
                                    <w:spacing w:before="0" w:after="0" w:line="238" w:lineRule="auto"/>
                                    <w:jc w:val="left"/>
                                    <w:rPr>
                                      <w:rFonts w:eastAsia="Times New Roman" w:cs="Times New Roman"/>
                                      <w:color w:val="000000"/>
                                      <w:lang w:eastAsia="en-GB"/>
                                    </w:rPr>
                                  </w:pPr>
                                  <w:r w:rsidRPr="004021BD">
                                    <w:rPr>
                                      <w:rFonts w:eastAsia="Times New Roman" w:cs="Times New Roman"/>
                                      <w:color w:val="000000"/>
                                      <w:lang w:eastAsia="en-GB"/>
                                    </w:rPr>
                                    <w:t>Kolloqe</w:t>
                                  </w:r>
                                  <w:r w:rsidR="00AC2021">
                                    <w:rPr>
                                      <w:rFonts w:eastAsia="Times New Roman" w:cs="Times New Roman"/>
                                      <w:color w:val="000000"/>
                                      <w:lang w:eastAsia="en-GB"/>
                                    </w:rPr>
                                    <w:t xml:space="preserve"> server must initialize in the debug mode and serve the </w:t>
                                  </w:r>
                                  <w:r w:rsidRPr="004021BD">
                                    <w:rPr>
                                      <w:rFonts w:eastAsia="Times New Roman" w:cs="Times New Roman"/>
                                      <w:color w:val="000000"/>
                                      <w:lang w:eastAsia="en-GB"/>
                                    </w:rPr>
                                    <w:t>Kolloqe</w:t>
                                  </w:r>
                                  <w:r w:rsidR="00AC2021">
                                    <w:rPr>
                                      <w:rFonts w:eastAsia="Times New Roman" w:cs="Times New Roman"/>
                                      <w:color w:val="000000"/>
                                      <w:lang w:eastAsia="en-GB"/>
                                    </w:rPr>
                                    <w:t xml:space="preserve"> developer console on port </w:t>
                                  </w:r>
                                  <w:r w:rsidR="00CD1EF0">
                                    <w:rPr>
                                      <w:rFonts w:eastAsia="Times New Roman" w:cs="Times New Roman"/>
                                      <w:color w:val="000000"/>
                                      <w:lang w:eastAsia="en-GB"/>
                                    </w:rPr>
                                    <w:t>6070</w:t>
                                  </w:r>
                                  <w:r w:rsidR="00AC2021">
                                    <w:rPr>
                                      <w:rFonts w:eastAsia="Times New Roman" w:cs="Times New Roman"/>
                                      <w:color w:val="000000"/>
                                      <w:lang w:eastAsia="en-GB"/>
                                    </w:rPr>
                                    <w:t xml:space="preserve"> </w:t>
                                  </w:r>
                                </w:p>
                              </w:tc>
                              <w:tc>
                                <w:tcPr>
                                  <w:tcW w:w="2091" w:type="dxa"/>
                                  <w:tcBorders>
                                    <w:top w:val="single" w:sz="4" w:space="0" w:color="000000"/>
                                    <w:left w:val="single" w:sz="4" w:space="0" w:color="000000"/>
                                    <w:bottom w:val="single" w:sz="4" w:space="0" w:color="000000"/>
                                    <w:right w:val="single" w:sz="4" w:space="0" w:color="000000"/>
                                  </w:tcBorders>
                                </w:tcPr>
                                <w:p w14:paraId="18B87634" w14:textId="2F106908"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Pr>
                                      <w:rFonts w:eastAsia="Times New Roman" w:cs="Times New Roman"/>
                                      <w:i/>
                                      <w:iCs/>
                                      <w:color w:val="000000"/>
                                      <w:lang w:eastAsia="en-GB"/>
                                    </w:rPr>
                                    <w:t xml:space="preserve">development </w:t>
                                  </w:r>
                                  <w:r>
                                    <w:rPr>
                                      <w:rFonts w:eastAsia="Times New Roman" w:cs="Times New Roman"/>
                                      <w:color w:val="000000"/>
                                      <w:lang w:eastAsia="en-GB"/>
                                    </w:rPr>
                                    <w:t xml:space="preserve">mode. The server loads as expected in port </w:t>
                                  </w:r>
                                  <w:r w:rsidR="00CD1EF0">
                                    <w:rPr>
                                      <w:rFonts w:eastAsia="Times New Roman" w:cs="Times New Roman"/>
                                      <w:color w:val="000000"/>
                                      <w:lang w:eastAsia="en-GB"/>
                                    </w:rPr>
                                    <w:t>6070</w:t>
                                  </w:r>
                                  <w:r>
                                    <w:rPr>
                                      <w:rFonts w:eastAsia="Times New Roman" w:cs="Times New Roman"/>
                                      <w:color w:val="000000"/>
                                      <w:lang w:eastAsia="en-GB"/>
                                    </w:rPr>
                                    <w:t xml:space="preserve">. The developer console opens confirming that the server hosts the </w:t>
                                  </w:r>
                                  <w:r w:rsidR="00450780" w:rsidRPr="00450780">
                                    <w:rPr>
                                      <w:rFonts w:eastAsia="Times New Roman" w:cs="Times New Roman"/>
                                      <w:color w:val="000000"/>
                                      <w:lang w:eastAsia="en-GB"/>
                                    </w:rPr>
                                    <w:t>Kolloqe</w:t>
                                  </w:r>
                                  <w:r>
                                    <w:rPr>
                                      <w:rFonts w:eastAsia="Times New Roman" w:cs="Times New Roman"/>
                                      <w:color w:val="000000"/>
                                      <w:lang w:eastAsia="en-GB"/>
                                    </w:rPr>
                                    <w:t xml:space="preserve">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779B72B1"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218BED49" w14:textId="12B1C367" w:rsidR="00AC2021" w:rsidRPr="00EC7547" w:rsidRDefault="00450780">
                                  <w:pPr>
                                    <w:keepNext/>
                                    <w:spacing w:before="0" w:after="0"/>
                                    <w:jc w:val="left"/>
                                    <w:rPr>
                                      <w:rFonts w:eastAsia="Times New Roman" w:cs="Times New Roman"/>
                                      <w:color w:val="000000"/>
                                      <w:lang w:eastAsia="en-GB"/>
                                    </w:rPr>
                                  </w:pPr>
                                  <w:r w:rsidRPr="00450780">
                                    <w:rPr>
                                      <w:rFonts w:eastAsia="Times New Roman" w:cs="Times New Roman"/>
                                      <w:color w:val="000000"/>
                                      <w:lang w:eastAsia="en-GB"/>
                                    </w:rPr>
                                    <w:t>Kolloqe</w:t>
                                  </w:r>
                                  <w:r w:rsidR="00AC2021">
                                    <w:rPr>
                                      <w:rFonts w:eastAsia="Times New Roman" w:cs="Times New Roman"/>
                                      <w:color w:val="000000"/>
                                      <w:lang w:eastAsia="en-GB"/>
                                    </w:rPr>
                                    <w:t xml:space="preserve"> server is served in debug mode as required</w:t>
                                  </w:r>
                                </w:p>
                              </w:tc>
                            </w:tr>
                          </w:tbl>
                          <w:p w14:paraId="6CAED5DC" w14:textId="77777777" w:rsidR="00AC2021" w:rsidRPr="00F4123C" w:rsidRDefault="00AC2021" w:rsidP="00AC202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9D104" id="Text Box 405" o:spid="_x0000_s1055" type="#_x0000_t202" style="position:absolute;left:0;text-align:left;margin-left:-.1pt;margin-top:0;width:411.25pt;height:478.65pt;z-index:-2516581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" stroked="f">
                <v:textbox inset="1.44pt,1.44pt,1.44pt,1.44pt">
                  <w:txbxContent>
                    <w:p w14:paraId="6E936197" w14:textId="4A4B958A" w:rsidR="00AC2021" w:rsidRDefault="00AC2021" w:rsidP="00AC2021">
                      <w:pPr>
                        <w:pStyle w:val="Caption"/>
                        <w:keepNext/>
                      </w:pPr>
                      <w:bookmarkStart w:id="90" w:name="_Ref117019190"/>
                      <w:r>
                        <w:t>Table 5.1.1.</w:t>
                      </w:r>
                      <w:r>
                        <w:fldChar w:fldCharType="begin"/>
                      </w:r>
                      <w:r>
                        <w:instrText>SEQ Table_5.1.1. \* ARABIC</w:instrText>
                      </w:r>
                      <w:r>
                        <w:fldChar w:fldCharType="separate"/>
                      </w:r>
                      <w:r>
                        <w:rPr>
                          <w:noProof/>
                        </w:rPr>
                        <w:t>1</w:t>
                      </w:r>
                      <w:r>
                        <w:fldChar w:fldCharType="end"/>
                      </w:r>
                      <w:bookmarkEnd w:id="90"/>
                      <w:r>
                        <w:t xml:space="preserve">. Test Case for Testing </w:t>
                      </w:r>
                      <w:r w:rsidR="00D05A9D" w:rsidRPr="00D05A9D">
                        <w:t>Kolloqe</w:t>
                      </w:r>
                      <w:r>
                        <w:t xml:space="preserve"> Server in Debug Mode</w:t>
                      </w:r>
                    </w:p>
                    <w:tbl>
                      <w:tblPr>
                        <w:tblStyle w:val="TableGrid0"/>
                        <w:tblW w:w="8150" w:type="dxa"/>
                        <w:jc w:val="center"/>
                        <w:tblInd w:w="0" w:type="dxa"/>
                        <w:tblCellMar>
                          <w:top w:w="14" w:type="dxa"/>
                          <w:left w:w="108" w:type="dxa"/>
                          <w:right w:w="51" w:type="dxa"/>
                        </w:tblCellMar>
                        <w:tblLook w:val="04A0" w:firstRow="1" w:lastRow="0" w:firstColumn="1" w:lastColumn="0" w:noHBand="0" w:noVBand="1"/>
                      </w:tblPr>
                      <w:tblGrid>
                        <w:gridCol w:w="614"/>
                        <w:gridCol w:w="1260"/>
                        <w:gridCol w:w="1676"/>
                        <w:gridCol w:w="2050"/>
                        <w:gridCol w:w="1198"/>
                        <w:gridCol w:w="1352"/>
                      </w:tblGrid>
                      <w:tr w:rsidR="00AC2021" w:rsidRPr="00EC7547" w14:paraId="3EF305F1"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713D585"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AC2021" w:rsidRPr="00EC7547" w14:paraId="4FB3FCAB"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C37B1FD" w14:textId="2B80E02F" w:rsidR="00AC2021" w:rsidRPr="00B72178" w:rsidRDefault="00AC2021">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sidR="009C6826" w:rsidRPr="009C6826">
                              <w:rPr>
                                <w:rFonts w:eastAsia="Times New Roman" w:cs="Times New Roman"/>
                                <w:bCs/>
                                <w:color w:val="000000"/>
                                <w:lang w:eastAsia="en-GB"/>
                              </w:rPr>
                              <w:t>Kolloqe</w:t>
                            </w:r>
                          </w:p>
                        </w:tc>
                      </w:tr>
                      <w:tr w:rsidR="00AC2021" w:rsidRPr="00EC7547" w14:paraId="281C98EE"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6F10A15" w14:textId="7E1579A8"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sidR="00196C80" w:rsidRPr="00196C80">
                              <w:rPr>
                                <w:rFonts w:eastAsia="Times New Roman" w:cs="Times New Roman"/>
                                <w:color w:val="000000"/>
                                <w:lang w:eastAsia="en-GB"/>
                              </w:rPr>
                              <w:t>Kolloqe</w:t>
                            </w:r>
                            <w:r>
                              <w:rPr>
                                <w:rFonts w:eastAsia="Times New Roman" w:cs="Times New Roman"/>
                                <w:color w:val="000000"/>
                                <w:lang w:eastAsia="en-GB"/>
                              </w:rPr>
                              <w:t xml:space="preserve"> Development Server Deployment</w:t>
                            </w:r>
                          </w:p>
                        </w:tc>
                      </w:tr>
                      <w:tr w:rsidR="00AC2021" w:rsidRPr="00EC7547" w14:paraId="6EBE2FA7" w14:textId="77777777">
                        <w:trPr>
                          <w:trHeight w:val="846"/>
                          <w:jc w:val="center"/>
                        </w:trPr>
                        <w:tc>
                          <w:tcPr>
                            <w:tcW w:w="3595" w:type="dxa"/>
                            <w:gridSpan w:val="3"/>
                            <w:tcBorders>
                              <w:top w:val="single" w:sz="4" w:space="0" w:color="000000"/>
                              <w:left w:val="single" w:sz="4" w:space="0" w:color="000000"/>
                              <w:bottom w:val="single" w:sz="4" w:space="0" w:color="000000"/>
                              <w:right w:val="single" w:sz="4" w:space="0" w:color="000000"/>
                            </w:tcBorders>
                          </w:tcPr>
                          <w:p w14:paraId="6C23990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651" w:type="dxa"/>
                            <w:gridSpan w:val="3"/>
                            <w:tcBorders>
                              <w:top w:val="single" w:sz="4" w:space="0" w:color="000000"/>
                              <w:left w:val="single" w:sz="4" w:space="0" w:color="000000"/>
                              <w:bottom w:val="single" w:sz="4" w:space="0" w:color="000000"/>
                              <w:right w:val="single" w:sz="4" w:space="0" w:color="000000"/>
                            </w:tcBorders>
                          </w:tcPr>
                          <w:p w14:paraId="2CB1C48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3ACE6BE7"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1C0E6179"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AC2021" w:rsidRPr="00EC7547" w14:paraId="07C34A6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1370B9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AC2021" w:rsidRPr="00EC7547" w14:paraId="09541E3B"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A097ED8" w14:textId="681407DE"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 xml:space="preserve">Test the </w:t>
                            </w:r>
                            <w:r w:rsidR="001D7270" w:rsidRPr="001D7270">
                              <w:rPr>
                                <w:rFonts w:eastAsia="Times New Roman" w:cs="Times New Roman"/>
                                <w:color w:val="000000"/>
                                <w:lang w:eastAsia="en-GB"/>
                              </w:rPr>
                              <w:t>Kolloqe</w:t>
                            </w:r>
                            <w:r>
                              <w:rPr>
                                <w:rFonts w:eastAsia="Times New Roman" w:cs="Times New Roman"/>
                                <w:color w:val="000000"/>
                                <w:lang w:eastAsia="en-GB"/>
                              </w:rPr>
                              <w:t xml:space="preserve"> server initialization in debug mode</w:t>
                            </w:r>
                          </w:p>
                        </w:tc>
                      </w:tr>
                      <w:tr w:rsidR="00AC2021" w:rsidRPr="00EC7547" w14:paraId="74A4C152"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B187746" w14:textId="61FD0574"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sidR="001D7270" w:rsidRPr="001D7270">
                              <w:rPr>
                                <w:rFonts w:eastAsia="Times New Roman" w:cs="Times New Roman"/>
                                <w:bCs/>
                                <w:color w:val="000000"/>
                                <w:lang w:eastAsia="en-GB"/>
                              </w:rPr>
                              <w:t>Kolloqe</w:t>
                            </w:r>
                            <w:r>
                              <w:rPr>
                                <w:rFonts w:eastAsia="Times New Roman" w:cs="Times New Roman"/>
                                <w:bCs/>
                                <w:color w:val="000000"/>
                                <w:lang w:eastAsia="en-GB"/>
                              </w:rPr>
                              <w:t xml:space="preserve"> Python package must be installed in the virtual environment</w:t>
                            </w:r>
                          </w:p>
                        </w:tc>
                      </w:tr>
                      <w:tr w:rsidR="00AC2021" w:rsidRPr="00EC7547" w14:paraId="01D13A1A"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F996198"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6A41F954"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00070820"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28CF69BA" w14:textId="41B7AC8D" w:rsidR="00AC2021"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r w:rsidR="00CE36FE">
                              <w:rPr>
                                <w:rFonts w:eastAsia="Times New Roman" w:cs="Times New Roman"/>
                                <w:i/>
                                <w:iCs/>
                                <w:color w:val="000000"/>
                                <w:lang w:eastAsia="en-GB"/>
                              </w:rPr>
                              <w:t>k</w:t>
                            </w:r>
                            <w:r w:rsidR="00CE15AC" w:rsidRPr="00CE15AC">
                              <w:rPr>
                                <w:rFonts w:eastAsia="Times New Roman" w:cs="Times New Roman"/>
                                <w:i/>
                                <w:iCs/>
                                <w:color w:val="000000"/>
                                <w:lang w:eastAsia="en-GB"/>
                              </w:rPr>
                              <w:t>olloqe</w:t>
                            </w:r>
                            <w:r>
                              <w:rPr>
                                <w:rFonts w:eastAsia="Times New Roman" w:cs="Times New Roman"/>
                                <w:i/>
                                <w:iCs/>
                                <w:color w:val="000000"/>
                                <w:lang w:eastAsia="en-GB"/>
                              </w:rPr>
                              <w:t xml:space="preserve"> </w:t>
                            </w:r>
                            <w:r>
                              <w:rPr>
                                <w:rFonts w:eastAsia="Times New Roman" w:cs="Times New Roman"/>
                                <w:color w:val="000000"/>
                                <w:lang w:eastAsia="en-GB"/>
                              </w:rPr>
                              <w:t xml:space="preserve">command with </w:t>
                            </w:r>
                            <w:r>
                              <w:rPr>
                                <w:rFonts w:eastAsia="Times New Roman" w:cs="Times New Roman"/>
                                <w:i/>
                                <w:iCs/>
                                <w:color w:val="000000"/>
                                <w:lang w:eastAsia="en-GB"/>
                              </w:rPr>
                              <w:t xml:space="preserve">–debug </w:t>
                            </w:r>
                            <w:r>
                              <w:rPr>
                                <w:rFonts w:eastAsia="Times New Roman" w:cs="Times New Roman"/>
                                <w:color w:val="000000"/>
                                <w:lang w:eastAsia="en-GB"/>
                              </w:rPr>
                              <w:t>to turn on debugging</w:t>
                            </w:r>
                          </w:p>
                          <w:p w14:paraId="3817BD98" w14:textId="1CD7710B" w:rsidR="00AC2021" w:rsidRPr="00852B0B"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w:t>
                            </w:r>
                            <w:r w:rsidR="00282D36" w:rsidRPr="00282D36">
                              <w:rPr>
                                <w:rFonts w:eastAsia="Times New Roman" w:cs="Times New Roman"/>
                                <w:color w:val="000000"/>
                                <w:lang w:eastAsia="en-GB"/>
                              </w:rPr>
                              <w:t>Kolloqe</w:t>
                            </w:r>
                            <w:r>
                              <w:rPr>
                                <w:rFonts w:eastAsia="Times New Roman" w:cs="Times New Roman"/>
                                <w:color w:val="000000"/>
                                <w:lang w:eastAsia="en-GB"/>
                              </w:rPr>
                              <w:t xml:space="preserve"> server starts in the debug mode and click the URL to open a web browser and confirm the server is up and running</w:t>
                            </w:r>
                          </w:p>
                        </w:tc>
                      </w:tr>
                      <w:tr w:rsidR="00AC2021" w:rsidRPr="00EC7547" w14:paraId="689FB097"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52AEAEAB"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269" w:type="dxa"/>
                            <w:tcBorders>
                              <w:top w:val="single" w:sz="4" w:space="0" w:color="000000"/>
                              <w:left w:val="single" w:sz="4" w:space="0" w:color="000000"/>
                              <w:bottom w:val="single" w:sz="4" w:space="0" w:color="000000"/>
                              <w:right w:val="single" w:sz="4" w:space="0" w:color="000000"/>
                            </w:tcBorders>
                          </w:tcPr>
                          <w:p w14:paraId="126FAAF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710" w:type="dxa"/>
                            <w:tcBorders>
                              <w:top w:val="single" w:sz="4" w:space="0" w:color="000000"/>
                              <w:left w:val="single" w:sz="4" w:space="0" w:color="000000"/>
                              <w:bottom w:val="single" w:sz="4" w:space="0" w:color="000000"/>
                              <w:right w:val="single" w:sz="4" w:space="0" w:color="000000"/>
                            </w:tcBorders>
                          </w:tcPr>
                          <w:p w14:paraId="60FDC1B5"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91" w:type="dxa"/>
                            <w:tcBorders>
                              <w:top w:val="single" w:sz="4" w:space="0" w:color="000000"/>
                              <w:left w:val="single" w:sz="4" w:space="0" w:color="000000"/>
                              <w:bottom w:val="single" w:sz="4" w:space="0" w:color="000000"/>
                              <w:right w:val="single" w:sz="4" w:space="0" w:color="000000"/>
                            </w:tcBorders>
                          </w:tcPr>
                          <w:p w14:paraId="01FD14A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650DDA4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F7AC110"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034D5E4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A27817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AC2021" w:rsidRPr="00EC7547" w14:paraId="101ABC19"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51467E5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269" w:type="dxa"/>
                            <w:tcBorders>
                              <w:top w:val="single" w:sz="4" w:space="0" w:color="000000"/>
                              <w:left w:val="single" w:sz="4" w:space="0" w:color="000000"/>
                              <w:bottom w:val="single" w:sz="4" w:space="0" w:color="000000"/>
                              <w:right w:val="single" w:sz="4" w:space="0" w:color="000000"/>
                            </w:tcBorders>
                          </w:tcPr>
                          <w:p w14:paraId="18691E75" w14:textId="1DFD047A" w:rsidR="00AC2021" w:rsidRPr="00852B0B" w:rsidRDefault="004021BD">
                            <w:pPr>
                              <w:spacing w:before="0" w:after="0"/>
                              <w:jc w:val="left"/>
                              <w:rPr>
                                <w:rFonts w:eastAsia="Times New Roman" w:cs="Times New Roman"/>
                                <w:bCs/>
                                <w:color w:val="000000"/>
                                <w:lang w:eastAsia="en-GB"/>
                              </w:rPr>
                            </w:pPr>
                            <w:r>
                              <w:rPr>
                                <w:rFonts w:eastAsia="Times New Roman" w:cs="Times New Roman"/>
                                <w:bCs/>
                                <w:i/>
                                <w:iCs/>
                                <w:color w:val="000000"/>
                                <w:lang w:eastAsia="en-GB"/>
                              </w:rPr>
                              <w:t>k</w:t>
                            </w:r>
                            <w:r w:rsidR="00282D36" w:rsidRPr="00282D36">
                              <w:rPr>
                                <w:rFonts w:eastAsia="Times New Roman" w:cs="Times New Roman"/>
                                <w:bCs/>
                                <w:i/>
                                <w:iCs/>
                                <w:color w:val="000000"/>
                                <w:lang w:eastAsia="en-GB"/>
                              </w:rPr>
                              <w:t>olloqe</w:t>
                            </w:r>
                            <w:r w:rsidR="00AC2021">
                              <w:rPr>
                                <w:rFonts w:eastAsia="Times New Roman" w:cs="Times New Roman"/>
                                <w:bCs/>
                                <w:i/>
                                <w:iCs/>
                                <w:color w:val="000000"/>
                                <w:lang w:eastAsia="en-GB"/>
                              </w:rPr>
                              <w:t xml:space="preserve"> --debug </w:t>
                            </w:r>
                            <w:r w:rsidR="00AC2021">
                              <w:rPr>
                                <w:rFonts w:eastAsia="Times New Roman" w:cs="Times New Roman"/>
                                <w:bCs/>
                                <w:color w:val="000000"/>
                                <w:lang w:eastAsia="en-GB"/>
                              </w:rPr>
                              <w:t>command</w:t>
                            </w:r>
                          </w:p>
                        </w:tc>
                        <w:tc>
                          <w:tcPr>
                            <w:tcW w:w="1710" w:type="dxa"/>
                            <w:tcBorders>
                              <w:top w:val="single" w:sz="4" w:space="0" w:color="000000"/>
                              <w:left w:val="single" w:sz="4" w:space="0" w:color="000000"/>
                              <w:bottom w:val="single" w:sz="4" w:space="0" w:color="000000"/>
                              <w:right w:val="single" w:sz="4" w:space="0" w:color="000000"/>
                            </w:tcBorders>
                          </w:tcPr>
                          <w:p w14:paraId="13C21BFD" w14:textId="52BBC330" w:rsidR="00AC2021" w:rsidRPr="00EC7547" w:rsidRDefault="004021BD">
                            <w:pPr>
                              <w:spacing w:before="0" w:after="0" w:line="238" w:lineRule="auto"/>
                              <w:jc w:val="left"/>
                              <w:rPr>
                                <w:rFonts w:eastAsia="Times New Roman" w:cs="Times New Roman"/>
                                <w:color w:val="000000"/>
                                <w:lang w:eastAsia="en-GB"/>
                              </w:rPr>
                            </w:pPr>
                            <w:r w:rsidRPr="004021BD">
                              <w:rPr>
                                <w:rFonts w:eastAsia="Times New Roman" w:cs="Times New Roman"/>
                                <w:color w:val="000000"/>
                                <w:lang w:eastAsia="en-GB"/>
                              </w:rPr>
                              <w:t>Kolloqe</w:t>
                            </w:r>
                            <w:r w:rsidR="00AC2021">
                              <w:rPr>
                                <w:rFonts w:eastAsia="Times New Roman" w:cs="Times New Roman"/>
                                <w:color w:val="000000"/>
                                <w:lang w:eastAsia="en-GB"/>
                              </w:rPr>
                              <w:t xml:space="preserve"> server must initialize in the debug mode and serve the </w:t>
                            </w:r>
                            <w:r w:rsidRPr="004021BD">
                              <w:rPr>
                                <w:rFonts w:eastAsia="Times New Roman" w:cs="Times New Roman"/>
                                <w:color w:val="000000"/>
                                <w:lang w:eastAsia="en-GB"/>
                              </w:rPr>
                              <w:t>Kolloqe</w:t>
                            </w:r>
                            <w:r w:rsidR="00AC2021">
                              <w:rPr>
                                <w:rFonts w:eastAsia="Times New Roman" w:cs="Times New Roman"/>
                                <w:color w:val="000000"/>
                                <w:lang w:eastAsia="en-GB"/>
                              </w:rPr>
                              <w:t xml:space="preserve"> developer console on port </w:t>
                            </w:r>
                            <w:r w:rsidR="00CD1EF0">
                              <w:rPr>
                                <w:rFonts w:eastAsia="Times New Roman" w:cs="Times New Roman"/>
                                <w:color w:val="000000"/>
                                <w:lang w:eastAsia="en-GB"/>
                              </w:rPr>
                              <w:t>6070</w:t>
                            </w:r>
                            <w:r w:rsidR="00AC2021">
                              <w:rPr>
                                <w:rFonts w:eastAsia="Times New Roman" w:cs="Times New Roman"/>
                                <w:color w:val="000000"/>
                                <w:lang w:eastAsia="en-GB"/>
                              </w:rPr>
                              <w:t xml:space="preserve"> </w:t>
                            </w:r>
                          </w:p>
                        </w:tc>
                        <w:tc>
                          <w:tcPr>
                            <w:tcW w:w="2091" w:type="dxa"/>
                            <w:tcBorders>
                              <w:top w:val="single" w:sz="4" w:space="0" w:color="000000"/>
                              <w:left w:val="single" w:sz="4" w:space="0" w:color="000000"/>
                              <w:bottom w:val="single" w:sz="4" w:space="0" w:color="000000"/>
                              <w:right w:val="single" w:sz="4" w:space="0" w:color="000000"/>
                            </w:tcBorders>
                          </w:tcPr>
                          <w:p w14:paraId="18B87634" w14:textId="2F106908"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Pr>
                                <w:rFonts w:eastAsia="Times New Roman" w:cs="Times New Roman"/>
                                <w:i/>
                                <w:iCs/>
                                <w:color w:val="000000"/>
                                <w:lang w:eastAsia="en-GB"/>
                              </w:rPr>
                              <w:t xml:space="preserve">development </w:t>
                            </w:r>
                            <w:r>
                              <w:rPr>
                                <w:rFonts w:eastAsia="Times New Roman" w:cs="Times New Roman"/>
                                <w:color w:val="000000"/>
                                <w:lang w:eastAsia="en-GB"/>
                              </w:rPr>
                              <w:t xml:space="preserve">mode. The server loads as expected in port </w:t>
                            </w:r>
                            <w:r w:rsidR="00CD1EF0">
                              <w:rPr>
                                <w:rFonts w:eastAsia="Times New Roman" w:cs="Times New Roman"/>
                                <w:color w:val="000000"/>
                                <w:lang w:eastAsia="en-GB"/>
                              </w:rPr>
                              <w:t>6070</w:t>
                            </w:r>
                            <w:r>
                              <w:rPr>
                                <w:rFonts w:eastAsia="Times New Roman" w:cs="Times New Roman"/>
                                <w:color w:val="000000"/>
                                <w:lang w:eastAsia="en-GB"/>
                              </w:rPr>
                              <w:t xml:space="preserve">. The developer console opens confirming that the server hosts the </w:t>
                            </w:r>
                            <w:r w:rsidR="00450780" w:rsidRPr="00450780">
                              <w:rPr>
                                <w:rFonts w:eastAsia="Times New Roman" w:cs="Times New Roman"/>
                                <w:color w:val="000000"/>
                                <w:lang w:eastAsia="en-GB"/>
                              </w:rPr>
                              <w:t>Kolloqe</w:t>
                            </w:r>
                            <w:r>
                              <w:rPr>
                                <w:rFonts w:eastAsia="Times New Roman" w:cs="Times New Roman"/>
                                <w:color w:val="000000"/>
                                <w:lang w:eastAsia="en-GB"/>
                              </w:rPr>
                              <w:t xml:space="preserve">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779B72B1"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218BED49" w14:textId="12B1C367" w:rsidR="00AC2021" w:rsidRPr="00EC7547" w:rsidRDefault="00450780">
                            <w:pPr>
                              <w:keepNext/>
                              <w:spacing w:before="0" w:after="0"/>
                              <w:jc w:val="left"/>
                              <w:rPr>
                                <w:rFonts w:eastAsia="Times New Roman" w:cs="Times New Roman"/>
                                <w:color w:val="000000"/>
                                <w:lang w:eastAsia="en-GB"/>
                              </w:rPr>
                            </w:pPr>
                            <w:r w:rsidRPr="00450780">
                              <w:rPr>
                                <w:rFonts w:eastAsia="Times New Roman" w:cs="Times New Roman"/>
                                <w:color w:val="000000"/>
                                <w:lang w:eastAsia="en-GB"/>
                              </w:rPr>
                              <w:t>Kolloqe</w:t>
                            </w:r>
                            <w:r w:rsidR="00AC2021">
                              <w:rPr>
                                <w:rFonts w:eastAsia="Times New Roman" w:cs="Times New Roman"/>
                                <w:color w:val="000000"/>
                                <w:lang w:eastAsia="en-GB"/>
                              </w:rPr>
                              <w:t xml:space="preserve"> server is served in debug mode as required</w:t>
                            </w:r>
                          </w:p>
                        </w:tc>
                      </w:tr>
                    </w:tbl>
                    <w:p w14:paraId="6CAED5DC" w14:textId="77777777" w:rsidR="00AC2021" w:rsidRPr="00F4123C" w:rsidRDefault="00AC2021" w:rsidP="00AC2021">
                      <w:pPr>
                        <w:pStyle w:val="Caption"/>
                        <w:jc w:val="both"/>
                      </w:pPr>
                    </w:p>
                  </w:txbxContent>
                </v:textbox>
                <w10:wrap type="topAndBottom" anchorx="margin" anchory="margin"/>
              </v:shape>
            </w:pict>
          </mc:Fallback>
        </mc:AlternateContent>
      </w:r>
      <w:r w:rsidR="00AC2021">
        <w:t xml:space="preserve"> </w:t>
      </w:r>
    </w:p>
    <w:p w14:paraId="0694E665" w14:textId="77777777" w:rsidR="00AC2021" w:rsidRDefault="00AC2021" w:rsidP="00AC2021">
      <w:pPr>
        <w:ind w:firstLine="360"/>
      </w:pPr>
    </w:p>
    <w:p w14:paraId="19576F8F" w14:textId="77777777" w:rsidR="00AC2021" w:rsidRDefault="00AC2021" w:rsidP="00AC2021">
      <w:pPr>
        <w:ind w:firstLine="360"/>
      </w:pPr>
    </w:p>
    <w:p w14:paraId="4A5F83A3" w14:textId="77777777" w:rsidR="00AC2021" w:rsidRDefault="00AC2021" w:rsidP="00AC2021">
      <w:pPr>
        <w:ind w:firstLine="360"/>
      </w:pPr>
      <w:r>
        <w:rPr>
          <w:noProof/>
        </w:rPr>
        <mc:AlternateContent>
          <mc:Choice Requires="wps">
            <w:drawing>
              <wp:anchor distT="0" distB="0" distL="114300" distR="114300" simplePos="0" relativeHeight="251658317" behindDoc="1" locked="0" layoutInCell="1" allowOverlap="1" wp14:anchorId="0C5A42E5" wp14:editId="7DC4FE97">
                <wp:simplePos x="0" y="0"/>
                <wp:positionH relativeFrom="margin">
                  <wp:align>left</wp:align>
                </wp:positionH>
                <wp:positionV relativeFrom="margin">
                  <wp:align>top</wp:align>
                </wp:positionV>
                <wp:extent cx="5265420" cy="6819900"/>
                <wp:effectExtent l="0" t="0" r="0" b="0"/>
                <wp:wrapTopAndBottom/>
                <wp:docPr id="434" name="Text Box 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6819900"/>
                        </a:xfrm>
                        <a:prstGeom prst="rect">
                          <a:avLst/>
                        </a:prstGeom>
                        <a:solidFill>
                          <a:srgbClr val="FFFFFF"/>
                        </a:solidFill>
                        <a:ln w="9525">
                          <a:noFill/>
                          <a:miter lim="800000"/>
                          <a:headEnd/>
                          <a:tailEnd/>
                        </a:ln>
                      </wps:spPr>
                      <wps:txbx>
                        <w:txbxContent>
                          <w:p w14:paraId="0A4F3D68" w14:textId="080D69C0" w:rsidR="00AC2021" w:rsidRDefault="00AC2021" w:rsidP="00AC2021">
                            <w:pPr>
                              <w:pStyle w:val="Caption"/>
                              <w:keepNext/>
                            </w:pPr>
                            <w:bookmarkStart w:id="91" w:name="_Ref117019193"/>
                            <w:r>
                              <w:t>Table 5.1.1.</w:t>
                            </w:r>
                            <w:r>
                              <w:fldChar w:fldCharType="begin"/>
                            </w:r>
                            <w:r>
                              <w:instrText>SEQ Table_5.1.1. \* ARABIC</w:instrText>
                            </w:r>
                            <w:r>
                              <w:fldChar w:fldCharType="separate"/>
                            </w:r>
                            <w:r>
                              <w:rPr>
                                <w:noProof/>
                              </w:rPr>
                              <w:t>2</w:t>
                            </w:r>
                            <w:r>
                              <w:fldChar w:fldCharType="end"/>
                            </w:r>
                            <w:bookmarkEnd w:id="91"/>
                            <w:r>
                              <w:t xml:space="preserve">. Test Case for Testing </w:t>
                            </w:r>
                            <w:r w:rsidR="00D05A9D" w:rsidRPr="00D05A9D">
                              <w:t>Kolloqe</w:t>
                            </w:r>
                            <w:r>
                              <w:t xml:space="preserve"> Server in Production Mode</w:t>
                            </w:r>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AC2021" w:rsidRPr="00EC7547" w14:paraId="400BFB5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CF3623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AC2021" w:rsidRPr="00EC7547" w14:paraId="1ACCFB80"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6B57818" w14:textId="77777777" w:rsidR="00AC2021" w:rsidRPr="00B72178" w:rsidRDefault="00AC2021">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AC2021" w:rsidRPr="00EC7547" w14:paraId="58054620"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4D91B9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Production Server Deployment</w:t>
                                  </w:r>
                                </w:p>
                              </w:tc>
                            </w:tr>
                            <w:tr w:rsidR="00AC2021" w:rsidRPr="00EC7547" w14:paraId="12356698" w14:textId="77777777">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5D602FA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363" w:type="dxa"/>
                                  <w:gridSpan w:val="3"/>
                                  <w:tcBorders>
                                    <w:top w:val="single" w:sz="4" w:space="0" w:color="000000"/>
                                    <w:left w:val="single" w:sz="4" w:space="0" w:color="000000"/>
                                    <w:bottom w:val="single" w:sz="4" w:space="0" w:color="000000"/>
                                    <w:right w:val="single" w:sz="4" w:space="0" w:color="000000"/>
                                  </w:tcBorders>
                                </w:tcPr>
                                <w:p w14:paraId="4E105D4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4D7373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F6D612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AC2021" w:rsidRPr="00EC7547" w14:paraId="1152D8F2"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5ADA2F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AC2021" w:rsidRPr="00EC7547" w14:paraId="2DB3EE40"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2597A41"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production mode</w:t>
                                  </w:r>
                                </w:p>
                              </w:tc>
                            </w:tr>
                            <w:tr w:rsidR="00AC2021" w:rsidRPr="00EC7547" w14:paraId="0E97F5F5"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AC7D089"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AC2021" w:rsidRPr="00EC7547" w14:paraId="0E23EC17"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6C377E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3DC49E3"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750B694C"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51D36EA9" w14:textId="77777777" w:rsidR="00AC2021"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proofErr w:type="spellStart"/>
                                  <w:r>
                                    <w:rPr>
                                      <w:rFonts w:eastAsia="Times New Roman" w:cs="Times New Roman"/>
                                      <w:i/>
                                      <w:iCs/>
                                      <w:color w:val="000000"/>
                                      <w:lang w:eastAsia="en-GB"/>
                                    </w:rPr>
                                    <w:t>rasac</w:t>
                                  </w:r>
                                  <w:proofErr w:type="spellEnd"/>
                                  <w:r>
                                    <w:rPr>
                                      <w:rFonts w:eastAsia="Times New Roman" w:cs="Times New Roman"/>
                                      <w:i/>
                                      <w:iCs/>
                                      <w:color w:val="000000"/>
                                      <w:lang w:eastAsia="en-GB"/>
                                    </w:rPr>
                                    <w:t xml:space="preserve"> server </w:t>
                                  </w:r>
                                  <w:r>
                                    <w:rPr>
                                      <w:rFonts w:eastAsia="Times New Roman" w:cs="Times New Roman"/>
                                      <w:color w:val="000000"/>
                                      <w:lang w:eastAsia="en-GB"/>
                                    </w:rPr>
                                    <w:t>command</w:t>
                                  </w:r>
                                </w:p>
                                <w:p w14:paraId="37493285" w14:textId="77777777" w:rsidR="00AC2021" w:rsidRPr="00852B0B" w:rsidRDefault="00AC2021">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production mode and click the URL to open a web browser and confirm the server is up and running</w:t>
                                  </w:r>
                                </w:p>
                              </w:tc>
                            </w:tr>
                            <w:tr w:rsidR="00AC2021" w:rsidRPr="00EC7547" w14:paraId="02A27F93"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1324E4A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0965B524"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1DE2D5F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2236F478"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314D589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F4D61A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56A7ABE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97B1A07"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AC2021" w:rsidRPr="00EC7547" w14:paraId="4F99B8D1"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2F04D5C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678A6061" w14:textId="77777777" w:rsidR="00AC2021" w:rsidRPr="00852B0B" w:rsidRDefault="00AC2021">
                                  <w:pPr>
                                    <w:spacing w:before="0" w:after="0"/>
                                    <w:jc w:val="left"/>
                                    <w:rPr>
                                      <w:rFonts w:eastAsia="Times New Roman" w:cs="Times New Roman"/>
                                      <w:bCs/>
                                      <w:color w:val="000000"/>
                                      <w:lang w:eastAsia="en-GB"/>
                                    </w:rPr>
                                  </w:pPr>
                                  <w:proofErr w:type="spellStart"/>
                                  <w:r>
                                    <w:rPr>
                                      <w:rFonts w:eastAsia="Times New Roman" w:cs="Times New Roman"/>
                                      <w:bCs/>
                                      <w:i/>
                                      <w:iCs/>
                                      <w:color w:val="000000"/>
                                      <w:lang w:eastAsia="en-GB"/>
                                    </w:rPr>
                                    <w:t>rasac</w:t>
                                  </w:r>
                                  <w:proofErr w:type="spellEnd"/>
                                  <w:r>
                                    <w:rPr>
                                      <w:rFonts w:eastAsia="Times New Roman" w:cs="Times New Roman"/>
                                      <w:bCs/>
                                      <w:i/>
                                      <w:iCs/>
                                      <w:color w:val="000000"/>
                                      <w:lang w:eastAsia="en-GB"/>
                                    </w:rPr>
                                    <w:t xml:space="preserve"> server </w:t>
                                  </w:r>
                                  <w:r>
                                    <w:rPr>
                                      <w:rFonts w:eastAsia="Times New Roman" w:cs="Times New Roman"/>
                                      <w:bCs/>
                                      <w:color w:val="000000"/>
                                      <w:lang w:eastAsia="en-GB"/>
                                    </w:rPr>
                                    <w:t>command</w:t>
                                  </w:r>
                                </w:p>
                              </w:tc>
                              <w:tc>
                                <w:tcPr>
                                  <w:tcW w:w="1612" w:type="dxa"/>
                                  <w:tcBorders>
                                    <w:top w:val="single" w:sz="4" w:space="0" w:color="000000"/>
                                    <w:left w:val="single" w:sz="4" w:space="0" w:color="000000"/>
                                    <w:bottom w:val="single" w:sz="4" w:space="0" w:color="000000"/>
                                    <w:right w:val="single" w:sz="4" w:space="0" w:color="000000"/>
                                  </w:tcBorders>
                                </w:tcPr>
                                <w:p w14:paraId="42A04A58" w14:textId="77777777" w:rsidR="00AC2021" w:rsidRPr="00EC7547" w:rsidRDefault="00AC2021">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production mode and serve the RASAC developer console on port 6069 </w:t>
                                  </w:r>
                                </w:p>
                              </w:tc>
                              <w:tc>
                                <w:tcPr>
                                  <w:tcW w:w="1803" w:type="dxa"/>
                                  <w:tcBorders>
                                    <w:top w:val="single" w:sz="4" w:space="0" w:color="000000"/>
                                    <w:left w:val="single" w:sz="4" w:space="0" w:color="000000"/>
                                    <w:bottom w:val="single" w:sz="4" w:space="0" w:color="000000"/>
                                    <w:right w:val="single" w:sz="4" w:space="0" w:color="000000"/>
                                  </w:tcBorders>
                                </w:tcPr>
                                <w:p w14:paraId="1A50FB65"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sidRPr="00852B0B">
                                    <w:rPr>
                                      <w:rFonts w:eastAsia="Times New Roman" w:cs="Times New Roman"/>
                                      <w:i/>
                                      <w:iCs/>
                                      <w:color w:val="000000"/>
                                      <w:lang w:eastAsia="en-GB"/>
                                    </w:rPr>
                                    <w:t>production</w:t>
                                  </w:r>
                                  <w:r>
                                    <w:rPr>
                                      <w:rFonts w:eastAsia="Times New Roman" w:cs="Times New Roman"/>
                                      <w:i/>
                                      <w:iCs/>
                                      <w:color w:val="000000"/>
                                      <w:lang w:eastAsia="en-GB"/>
                                    </w:rPr>
                                    <w:t xml:space="preserve">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2FC91AF9"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511C8EA9" w14:textId="77777777" w:rsidR="00AC2021" w:rsidRPr="00EC7547" w:rsidRDefault="00AC2021">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production mode as required</w:t>
                                  </w:r>
                                </w:p>
                              </w:tc>
                            </w:tr>
                          </w:tbl>
                          <w:p w14:paraId="57541872" w14:textId="77777777" w:rsidR="00AC2021" w:rsidRPr="00F4123C" w:rsidRDefault="00AC2021" w:rsidP="00AC2021">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A42E5" id="Text Box 434" o:spid="_x0000_s1056" type="#_x0000_t202" style="position:absolute;left:0;text-align:left;margin-left:0;margin-top:0;width:414.6pt;height:537pt;z-index:-251658163;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" stroked="f">
                <v:textbox inset="1.44pt,1.44pt,1.44pt,1.44pt">
                  <w:txbxContent>
                    <w:p w14:paraId="0A4F3D68" w14:textId="080D69C0" w:rsidR="00AC2021" w:rsidRDefault="00AC2021" w:rsidP="00AC2021">
                      <w:pPr>
                        <w:pStyle w:val="Caption"/>
                        <w:keepNext/>
                      </w:pPr>
                      <w:bookmarkStart w:id="92" w:name="_Ref117019193"/>
                      <w:r>
                        <w:t>Table 5.1.1.</w:t>
                      </w:r>
                      <w:r>
                        <w:fldChar w:fldCharType="begin"/>
                      </w:r>
                      <w:r>
                        <w:instrText>SEQ Table_5.1.1. \* ARABIC</w:instrText>
                      </w:r>
                      <w:r>
                        <w:fldChar w:fldCharType="separate"/>
                      </w:r>
                      <w:r>
                        <w:rPr>
                          <w:noProof/>
                        </w:rPr>
                        <w:t>2</w:t>
                      </w:r>
                      <w:r>
                        <w:fldChar w:fldCharType="end"/>
                      </w:r>
                      <w:bookmarkEnd w:id="92"/>
                      <w:r>
                        <w:t xml:space="preserve">. Test Case for Testing </w:t>
                      </w:r>
                      <w:r w:rsidR="00D05A9D" w:rsidRPr="00D05A9D">
                        <w:t>Kolloqe</w:t>
                      </w:r>
                      <w:r>
                        <w:t xml:space="preserve"> Server in Production Mode</w:t>
                      </w:r>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AC2021" w:rsidRPr="00EC7547" w14:paraId="400BFB5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CF3623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AC2021" w:rsidRPr="00EC7547" w14:paraId="1ACCFB80"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6B57818" w14:textId="77777777" w:rsidR="00AC2021" w:rsidRPr="00B72178" w:rsidRDefault="00AC2021">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AC2021" w:rsidRPr="00EC7547" w14:paraId="58054620"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4D91B9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RASAC Production Server Deployment</w:t>
                            </w:r>
                          </w:p>
                        </w:tc>
                      </w:tr>
                      <w:tr w:rsidR="00AC2021" w:rsidRPr="00EC7547" w14:paraId="12356698" w14:textId="77777777">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5D602FA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363" w:type="dxa"/>
                            <w:gridSpan w:val="3"/>
                            <w:tcBorders>
                              <w:top w:val="single" w:sz="4" w:space="0" w:color="000000"/>
                              <w:left w:val="single" w:sz="4" w:space="0" w:color="000000"/>
                              <w:bottom w:val="single" w:sz="4" w:space="0" w:color="000000"/>
                              <w:right w:val="single" w:sz="4" w:space="0" w:color="000000"/>
                            </w:tcBorders>
                          </w:tcPr>
                          <w:p w14:paraId="4E105D4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64D73732"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F6D612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AC2021" w:rsidRPr="00EC7547" w14:paraId="1152D8F2"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5ADA2FF"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Medium</w:t>
                            </w:r>
                          </w:p>
                        </w:tc>
                      </w:tr>
                      <w:tr w:rsidR="00AC2021" w:rsidRPr="00EC7547" w14:paraId="2DB3EE40"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2597A41"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est the RASAC server initialization in production mode</w:t>
                            </w:r>
                          </w:p>
                        </w:tc>
                      </w:tr>
                      <w:tr w:rsidR="00AC2021" w:rsidRPr="00EC7547" w14:paraId="0E97F5F5"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AC7D089"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RASAC Python package must be installed in the virtual environment</w:t>
                            </w:r>
                          </w:p>
                        </w:tc>
                      </w:tr>
                      <w:tr w:rsidR="00AC2021" w:rsidRPr="00EC7547" w14:paraId="0E23EC17"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6C377E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3DC49E3"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Open a terminal and activate the conda environment</w:t>
                            </w:r>
                          </w:p>
                          <w:p w14:paraId="750B694C" w14:textId="77777777" w:rsidR="00AC2021" w:rsidRPr="003E3D56" w:rsidRDefault="00AC2021">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Go to the project directory in the terminal</w:t>
                            </w:r>
                            <w:r w:rsidRPr="00EC7547">
                              <w:rPr>
                                <w:rFonts w:eastAsia="Times New Roman" w:cs="Times New Roman"/>
                                <w:color w:val="000000"/>
                                <w:lang w:eastAsia="en-GB"/>
                              </w:rPr>
                              <w:t xml:space="preserve"> </w:t>
                            </w:r>
                          </w:p>
                          <w:p w14:paraId="51D36EA9" w14:textId="77777777" w:rsidR="00AC2021"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Run </w:t>
                            </w:r>
                            <w:proofErr w:type="spellStart"/>
                            <w:r>
                              <w:rPr>
                                <w:rFonts w:eastAsia="Times New Roman" w:cs="Times New Roman"/>
                                <w:i/>
                                <w:iCs/>
                                <w:color w:val="000000"/>
                                <w:lang w:eastAsia="en-GB"/>
                              </w:rPr>
                              <w:t>rasac</w:t>
                            </w:r>
                            <w:proofErr w:type="spellEnd"/>
                            <w:r>
                              <w:rPr>
                                <w:rFonts w:eastAsia="Times New Roman" w:cs="Times New Roman"/>
                                <w:i/>
                                <w:iCs/>
                                <w:color w:val="000000"/>
                                <w:lang w:eastAsia="en-GB"/>
                              </w:rPr>
                              <w:t xml:space="preserve"> server </w:t>
                            </w:r>
                            <w:r>
                              <w:rPr>
                                <w:rFonts w:eastAsia="Times New Roman" w:cs="Times New Roman"/>
                                <w:color w:val="000000"/>
                                <w:lang w:eastAsia="en-GB"/>
                              </w:rPr>
                              <w:t>command</w:t>
                            </w:r>
                          </w:p>
                          <w:p w14:paraId="37493285" w14:textId="77777777" w:rsidR="00AC2021" w:rsidRPr="00852B0B" w:rsidRDefault="00AC2021">
                            <w:pPr>
                              <w:spacing w:before="0" w:after="0"/>
                              <w:jc w:val="left"/>
                              <w:rPr>
                                <w:rFonts w:eastAsia="Times New Roman" w:cs="Times New Roman"/>
                                <w:color w:val="000000"/>
                                <w:lang w:eastAsia="en-GB"/>
                              </w:rPr>
                            </w:pPr>
                            <w:r>
                              <w:rPr>
                                <w:rFonts w:eastAsia="Times New Roman" w:cs="Times New Roman"/>
                                <w:color w:val="000000"/>
                                <w:lang w:eastAsia="en-GB"/>
                              </w:rPr>
                              <w:t>Step 4: Wait until the RASAC server starts in production mode and click the URL to open a web browser and confirm the server is up and running</w:t>
                            </w:r>
                          </w:p>
                        </w:tc>
                      </w:tr>
                      <w:tr w:rsidR="00AC2021" w:rsidRPr="00EC7547" w14:paraId="02A27F93"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1324E4A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0965B524"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1DE2D5F6"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2236F478"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314D589E"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F4D61A3"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56A7ABE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797B1A07"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AC2021" w:rsidRPr="00EC7547" w14:paraId="4F99B8D1"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2F04D5CA" w14:textId="77777777" w:rsidR="00AC2021" w:rsidRPr="00EC7547" w:rsidRDefault="00AC2021">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678A6061" w14:textId="77777777" w:rsidR="00AC2021" w:rsidRPr="00852B0B" w:rsidRDefault="00AC2021">
                            <w:pPr>
                              <w:spacing w:before="0" w:after="0"/>
                              <w:jc w:val="left"/>
                              <w:rPr>
                                <w:rFonts w:eastAsia="Times New Roman" w:cs="Times New Roman"/>
                                <w:bCs/>
                                <w:color w:val="000000"/>
                                <w:lang w:eastAsia="en-GB"/>
                              </w:rPr>
                            </w:pPr>
                            <w:proofErr w:type="spellStart"/>
                            <w:r>
                              <w:rPr>
                                <w:rFonts w:eastAsia="Times New Roman" w:cs="Times New Roman"/>
                                <w:bCs/>
                                <w:i/>
                                <w:iCs/>
                                <w:color w:val="000000"/>
                                <w:lang w:eastAsia="en-GB"/>
                              </w:rPr>
                              <w:t>rasac</w:t>
                            </w:r>
                            <w:proofErr w:type="spellEnd"/>
                            <w:r>
                              <w:rPr>
                                <w:rFonts w:eastAsia="Times New Roman" w:cs="Times New Roman"/>
                                <w:bCs/>
                                <w:i/>
                                <w:iCs/>
                                <w:color w:val="000000"/>
                                <w:lang w:eastAsia="en-GB"/>
                              </w:rPr>
                              <w:t xml:space="preserve"> server </w:t>
                            </w:r>
                            <w:r>
                              <w:rPr>
                                <w:rFonts w:eastAsia="Times New Roman" w:cs="Times New Roman"/>
                                <w:bCs/>
                                <w:color w:val="000000"/>
                                <w:lang w:eastAsia="en-GB"/>
                              </w:rPr>
                              <w:t>command</w:t>
                            </w:r>
                          </w:p>
                        </w:tc>
                        <w:tc>
                          <w:tcPr>
                            <w:tcW w:w="1612" w:type="dxa"/>
                            <w:tcBorders>
                              <w:top w:val="single" w:sz="4" w:space="0" w:color="000000"/>
                              <w:left w:val="single" w:sz="4" w:space="0" w:color="000000"/>
                              <w:bottom w:val="single" w:sz="4" w:space="0" w:color="000000"/>
                              <w:right w:val="single" w:sz="4" w:space="0" w:color="000000"/>
                            </w:tcBorders>
                          </w:tcPr>
                          <w:p w14:paraId="42A04A58" w14:textId="77777777" w:rsidR="00AC2021" w:rsidRPr="00EC7547" w:rsidRDefault="00AC2021">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RASAC server must initialize in the production mode and serve the RASAC developer console on port 6069 </w:t>
                            </w:r>
                          </w:p>
                        </w:tc>
                        <w:tc>
                          <w:tcPr>
                            <w:tcW w:w="1803" w:type="dxa"/>
                            <w:tcBorders>
                              <w:top w:val="single" w:sz="4" w:space="0" w:color="000000"/>
                              <w:left w:val="single" w:sz="4" w:space="0" w:color="000000"/>
                              <w:bottom w:val="single" w:sz="4" w:space="0" w:color="000000"/>
                              <w:right w:val="single" w:sz="4" w:space="0" w:color="000000"/>
                            </w:tcBorders>
                          </w:tcPr>
                          <w:p w14:paraId="1A50FB65"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 xml:space="preserve">It can be seen in the console that the server is starting in </w:t>
                            </w:r>
                            <w:r w:rsidRPr="00852B0B">
                              <w:rPr>
                                <w:rFonts w:eastAsia="Times New Roman" w:cs="Times New Roman"/>
                                <w:i/>
                                <w:iCs/>
                                <w:color w:val="000000"/>
                                <w:lang w:eastAsia="en-GB"/>
                              </w:rPr>
                              <w:t>production</w:t>
                            </w:r>
                            <w:r>
                              <w:rPr>
                                <w:rFonts w:eastAsia="Times New Roman" w:cs="Times New Roman"/>
                                <w:i/>
                                <w:iCs/>
                                <w:color w:val="000000"/>
                                <w:lang w:eastAsia="en-GB"/>
                              </w:rPr>
                              <w:t xml:space="preserve"> </w:t>
                            </w:r>
                            <w:r>
                              <w:rPr>
                                <w:rFonts w:eastAsia="Times New Roman" w:cs="Times New Roman"/>
                                <w:color w:val="000000"/>
                                <w:lang w:eastAsia="en-GB"/>
                              </w:rPr>
                              <w:t>mode. The server loads as expected in port 6069. The developer console opens confirming that the server hosts the RASAC developer console without any issues.</w:t>
                            </w:r>
                          </w:p>
                        </w:tc>
                        <w:tc>
                          <w:tcPr>
                            <w:tcW w:w="1199" w:type="dxa"/>
                            <w:tcBorders>
                              <w:top w:val="single" w:sz="4" w:space="0" w:color="000000"/>
                              <w:left w:val="single" w:sz="4" w:space="0" w:color="000000"/>
                              <w:bottom w:val="single" w:sz="4" w:space="0" w:color="000000"/>
                              <w:right w:val="single" w:sz="4" w:space="0" w:color="000000"/>
                            </w:tcBorders>
                          </w:tcPr>
                          <w:p w14:paraId="2FC91AF9" w14:textId="77777777" w:rsidR="00AC2021" w:rsidRPr="00EC7547" w:rsidRDefault="00AC2021">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511C8EA9" w14:textId="77777777" w:rsidR="00AC2021" w:rsidRPr="00EC7547" w:rsidRDefault="00AC2021">
                            <w:pPr>
                              <w:keepNext/>
                              <w:spacing w:before="0" w:after="0"/>
                              <w:jc w:val="left"/>
                              <w:rPr>
                                <w:rFonts w:eastAsia="Times New Roman" w:cs="Times New Roman"/>
                                <w:color w:val="000000"/>
                                <w:lang w:eastAsia="en-GB"/>
                              </w:rPr>
                            </w:pPr>
                            <w:r>
                              <w:rPr>
                                <w:rFonts w:eastAsia="Times New Roman" w:cs="Times New Roman"/>
                                <w:color w:val="000000"/>
                                <w:lang w:eastAsia="en-GB"/>
                              </w:rPr>
                              <w:t>RASAC server is served in production mode as required</w:t>
                            </w:r>
                          </w:p>
                        </w:tc>
                      </w:tr>
                    </w:tbl>
                    <w:p w14:paraId="57541872" w14:textId="77777777" w:rsidR="00AC2021" w:rsidRPr="00F4123C" w:rsidRDefault="00AC2021" w:rsidP="00AC2021">
                      <w:pPr>
                        <w:pStyle w:val="Caption"/>
                        <w:jc w:val="both"/>
                      </w:pPr>
                    </w:p>
                  </w:txbxContent>
                </v:textbox>
                <w10:wrap type="topAndBottom" anchorx="margin" anchory="margin"/>
              </v:shape>
            </w:pict>
          </mc:Fallback>
        </mc:AlternateContent>
      </w:r>
    </w:p>
    <w:p w14:paraId="46C0D40A" w14:textId="77777777" w:rsidR="00AC2021" w:rsidRPr="009E2D67" w:rsidRDefault="00AC2021" w:rsidP="009E2D67">
      <w:pPr>
        <w:spacing w:line="360" w:lineRule="auto"/>
      </w:pPr>
    </w:p>
    <w:p w14:paraId="7E49A422" w14:textId="304DB53F" w:rsidR="001840CF" w:rsidRDefault="00A45DC2" w:rsidP="00431D6B">
      <w:pPr>
        <w:pStyle w:val="Heading3"/>
        <w:numPr>
          <w:ilvl w:val="2"/>
          <w:numId w:val="3"/>
        </w:numPr>
        <w:spacing w:before="0" w:after="240" w:line="360" w:lineRule="auto"/>
      </w:pPr>
      <w:r w:rsidRPr="00A45DC2">
        <w:lastRenderedPageBreak/>
        <w:t>Custom Entity Annotation Results</w:t>
      </w:r>
    </w:p>
    <w:p w14:paraId="4438AB61" w14:textId="08873304" w:rsidR="00431D6B" w:rsidRPr="00DB7BE5" w:rsidRDefault="00431D6B" w:rsidP="00431D6B">
      <w:pPr>
        <w:pStyle w:val="Caption"/>
        <w:spacing w:line="360" w:lineRule="auto"/>
        <w:ind w:firstLine="360"/>
        <w:jc w:val="both"/>
        <w:rPr>
          <w:rFonts w:cs="Times New Roman"/>
          <w:color w:val="auto"/>
          <w:sz w:val="24"/>
        </w:rPr>
      </w:pPr>
      <w:r w:rsidRPr="00DB7BE5">
        <w:rPr>
          <w:rFonts w:cs="Times New Roman"/>
          <w:color w:val="auto"/>
          <w:sz w:val="24"/>
        </w:rPr>
        <w:t xml:space="preserve">The main objective of implementing SIENA is reduce the time taken to text annotation. To achieve the main objective SIENA consists of name entity suggestion feature (shown in </w:t>
      </w:r>
      <w:r w:rsidRPr="00DB7BE5">
        <w:rPr>
          <w:rFonts w:cs="Times New Roman"/>
          <w:color w:val="auto"/>
          <w:sz w:val="24"/>
        </w:rPr>
        <w:fldChar w:fldCharType="begin"/>
      </w:r>
      <w:r w:rsidRPr="00DB7BE5">
        <w:rPr>
          <w:rFonts w:cs="Times New Roman"/>
          <w:color w:val="auto"/>
          <w:sz w:val="24"/>
        </w:rPr>
        <w:instrText xml:space="preserve"> REF _Ref116025688 \h </w:instrText>
      </w:r>
      <w:r>
        <w:rPr>
          <w:rFonts w:cs="Times New Roman"/>
          <w:color w:val="auto"/>
          <w:sz w:val="24"/>
        </w:rPr>
        <w:instrText xml:space="preserve"> \* MERGEFORMAT </w:instrText>
      </w:r>
      <w:r w:rsidRPr="00DB7BE5">
        <w:rPr>
          <w:rFonts w:cs="Times New Roman"/>
          <w:color w:val="auto"/>
          <w:sz w:val="24"/>
        </w:rPr>
      </w:r>
      <w:r w:rsidRPr="00DB7BE5">
        <w:rPr>
          <w:rFonts w:cs="Times New Roman"/>
          <w:color w:val="auto"/>
          <w:sz w:val="24"/>
        </w:rPr>
        <w:fldChar w:fldCharType="separate"/>
      </w:r>
      <w:r w:rsidRPr="00DB7BE5">
        <w:rPr>
          <w:rFonts w:cs="Times New Roman"/>
        </w:rPr>
        <w:t xml:space="preserve">Figure 4. </w:t>
      </w:r>
      <w:r w:rsidRPr="00DB7BE5">
        <w:rPr>
          <w:rFonts w:cs="Times New Roman"/>
          <w:noProof/>
        </w:rPr>
        <w:t>6</w:t>
      </w:r>
      <w:r w:rsidRPr="00DB7BE5">
        <w:rPr>
          <w:rFonts w:cs="Times New Roman"/>
          <w:color w:val="auto"/>
          <w:sz w:val="24"/>
        </w:rPr>
        <w:fldChar w:fldCharType="end"/>
      </w:r>
      <w:r w:rsidRPr="00DB7BE5">
        <w:rPr>
          <w:rFonts w:cs="Times New Roman"/>
          <w:color w:val="auto"/>
          <w:sz w:val="24"/>
        </w:rPr>
        <w:t xml:space="preserve">), auto annotation feature (shown in </w:t>
      </w:r>
      <w:r w:rsidRPr="00DB7BE5">
        <w:rPr>
          <w:rFonts w:cs="Times New Roman"/>
          <w:color w:val="auto"/>
          <w:sz w:val="24"/>
        </w:rPr>
        <w:fldChar w:fldCharType="begin"/>
      </w:r>
      <w:r w:rsidRPr="00DB7BE5">
        <w:rPr>
          <w:rFonts w:cs="Times New Roman"/>
          <w:color w:val="auto"/>
          <w:sz w:val="24"/>
        </w:rPr>
        <w:instrText xml:space="preserve"> REF _Ref117031446 \h </w:instrText>
      </w:r>
      <w:r>
        <w:rPr>
          <w:rFonts w:cs="Times New Roman"/>
          <w:color w:val="auto"/>
          <w:sz w:val="24"/>
        </w:rPr>
        <w:instrText xml:space="preserve"> \* MERGEFORMAT </w:instrText>
      </w:r>
      <w:r w:rsidRPr="00DB7BE5">
        <w:rPr>
          <w:rFonts w:cs="Times New Roman"/>
          <w:color w:val="auto"/>
          <w:sz w:val="24"/>
        </w:rPr>
      </w:r>
      <w:r w:rsidRPr="00DB7BE5">
        <w:rPr>
          <w:rFonts w:cs="Times New Roman"/>
          <w:color w:val="auto"/>
          <w:sz w:val="24"/>
        </w:rPr>
        <w:fldChar w:fldCharType="separate"/>
      </w:r>
      <w:r w:rsidRPr="00DB7BE5">
        <w:rPr>
          <w:rFonts w:cs="Times New Roman"/>
        </w:rPr>
        <w:t xml:space="preserve">Figure 4. </w:t>
      </w:r>
      <w:r w:rsidRPr="00DB7BE5">
        <w:rPr>
          <w:rFonts w:cs="Times New Roman"/>
          <w:noProof/>
        </w:rPr>
        <w:t>8</w:t>
      </w:r>
      <w:r w:rsidRPr="00DB7BE5">
        <w:rPr>
          <w:rFonts w:cs="Times New Roman"/>
          <w:color w:val="auto"/>
          <w:sz w:val="24"/>
        </w:rPr>
        <w:fldChar w:fldCharType="end"/>
      </w:r>
      <w:r w:rsidRPr="00DB7BE5">
        <w:rPr>
          <w:rFonts w:cs="Times New Roman"/>
          <w:color w:val="auto"/>
          <w:sz w:val="24"/>
        </w:rPr>
        <w:t xml:space="preserve">) and portable knowledge base component (shown in </w:t>
      </w:r>
      <w:r w:rsidRPr="00DB7BE5">
        <w:rPr>
          <w:rFonts w:cs="Times New Roman"/>
          <w:color w:val="auto"/>
          <w:sz w:val="24"/>
        </w:rPr>
        <w:fldChar w:fldCharType="begin"/>
      </w:r>
      <w:r w:rsidRPr="00DB7BE5">
        <w:rPr>
          <w:rFonts w:cs="Times New Roman"/>
          <w:color w:val="auto"/>
          <w:sz w:val="24"/>
        </w:rPr>
        <w:instrText xml:space="preserve"> REF _Ref117032267 \h </w:instrText>
      </w:r>
      <w:r>
        <w:rPr>
          <w:rFonts w:cs="Times New Roman"/>
          <w:color w:val="auto"/>
          <w:sz w:val="24"/>
        </w:rPr>
        <w:instrText xml:space="preserve"> \* MERGEFORMAT </w:instrText>
      </w:r>
      <w:r w:rsidRPr="00DB7BE5">
        <w:rPr>
          <w:rFonts w:cs="Times New Roman"/>
          <w:color w:val="auto"/>
          <w:sz w:val="24"/>
        </w:rPr>
      </w:r>
      <w:r w:rsidRPr="00DB7BE5">
        <w:rPr>
          <w:rFonts w:cs="Times New Roman"/>
          <w:color w:val="auto"/>
          <w:sz w:val="24"/>
        </w:rPr>
        <w:fldChar w:fldCharType="separate"/>
      </w:r>
      <w:r w:rsidRPr="00DB7BE5">
        <w:rPr>
          <w:rFonts w:cs="Times New Roman"/>
        </w:rPr>
        <w:t xml:space="preserve">Figure 4. </w:t>
      </w:r>
      <w:r w:rsidRPr="00DB7BE5">
        <w:rPr>
          <w:rFonts w:cs="Times New Roman"/>
          <w:noProof/>
        </w:rPr>
        <w:t>9</w:t>
      </w:r>
      <w:r w:rsidRPr="00DB7BE5">
        <w:rPr>
          <w:rFonts w:cs="Times New Roman"/>
          <w:color w:val="auto"/>
          <w:sz w:val="24"/>
        </w:rPr>
        <w:fldChar w:fldCharType="end"/>
      </w:r>
      <w:r w:rsidRPr="00DB7BE5">
        <w:rPr>
          <w:rFonts w:cs="Times New Roman"/>
          <w:color w:val="auto"/>
          <w:sz w:val="24"/>
        </w:rPr>
        <w:t xml:space="preserve">) To test the effectiveness of SIENA tool, provided </w:t>
      </w:r>
      <w:r w:rsidRPr="00F8569F">
        <w:rPr>
          <w:rFonts w:cs="Times New Roman"/>
          <w:color w:val="auto"/>
          <w:sz w:val="24"/>
        </w:rPr>
        <w:t>seventeen</w:t>
      </w:r>
      <w:r w:rsidRPr="00DB7BE5">
        <w:rPr>
          <w:rFonts w:cs="Times New Roman"/>
          <w:color w:val="auto"/>
          <w:sz w:val="24"/>
        </w:rPr>
        <w:t xml:space="preserve"> lines of text document which </w:t>
      </w:r>
      <w:r w:rsidRPr="0073552A">
        <w:rPr>
          <w:rFonts w:cs="Times New Roman"/>
          <w:color w:val="auto"/>
          <w:sz w:val="24"/>
        </w:rPr>
        <w:t xml:space="preserve">contained </w:t>
      </w:r>
      <w:r w:rsidRPr="00DB7BE5">
        <w:rPr>
          <w:rFonts w:cs="Times New Roman"/>
          <w:color w:val="auto"/>
          <w:sz w:val="24"/>
        </w:rPr>
        <w:t>sentences related to SLIIT degrees. This document provided text dataset to four users and recorded time taken to annotate with SIENA tool and the manual annotation method. SIENA tool achieved 54.7% average effectiveness when compared to manual annotation as shown in the</w:t>
      </w:r>
      <w:r w:rsidR="0058071F">
        <w:rPr>
          <w:rFonts w:cs="Times New Roman"/>
          <w:color w:val="auto"/>
          <w:sz w:val="24"/>
        </w:rPr>
        <w:t xml:space="preserve"> </w:t>
      </w:r>
      <w:r w:rsidR="003D7EDD">
        <w:rPr>
          <w:rFonts w:cs="Times New Roman"/>
          <w:color w:val="auto"/>
          <w:sz w:val="24"/>
        </w:rPr>
        <w:fldChar w:fldCharType="begin"/>
      </w:r>
      <w:r w:rsidR="003D7EDD">
        <w:rPr>
          <w:rFonts w:cs="Times New Roman"/>
          <w:color w:val="auto"/>
          <w:sz w:val="24"/>
        </w:rPr>
        <w:instrText xml:space="preserve"> REF _Ref117292878 \h </w:instrText>
      </w:r>
      <w:r w:rsidR="003D7EDD">
        <w:rPr>
          <w:rFonts w:cs="Times New Roman"/>
          <w:color w:val="auto"/>
          <w:sz w:val="24"/>
        </w:rPr>
      </w:r>
      <w:r w:rsidR="003D7EDD">
        <w:rPr>
          <w:rFonts w:cs="Times New Roman"/>
          <w:color w:val="auto"/>
          <w:sz w:val="24"/>
        </w:rPr>
        <w:fldChar w:fldCharType="separate"/>
      </w:r>
      <w:r w:rsidR="003D7EDD">
        <w:t xml:space="preserve">Table 5.1.2. </w:t>
      </w:r>
      <w:r w:rsidR="003D7EDD">
        <w:rPr>
          <w:noProof/>
        </w:rPr>
        <w:t>1</w:t>
      </w:r>
      <w:r w:rsidR="003D7EDD">
        <w:rPr>
          <w:rFonts w:cs="Times New Roman"/>
          <w:color w:val="auto"/>
          <w:sz w:val="24"/>
        </w:rPr>
        <w:fldChar w:fldCharType="end"/>
      </w:r>
      <w:r w:rsidRPr="00DB7BE5">
        <w:rPr>
          <w:rFonts w:cs="Times New Roman"/>
          <w:color w:val="auto"/>
          <w:sz w:val="24"/>
        </w:rPr>
        <w:t>.</w:t>
      </w:r>
    </w:p>
    <w:p w14:paraId="4D137F14" w14:textId="1245A2E8" w:rsidR="00431D6B" w:rsidRPr="006821D9" w:rsidRDefault="00431D6B" w:rsidP="00431D6B">
      <w:pPr>
        <w:pStyle w:val="Caption"/>
      </w:pPr>
      <w:bookmarkStart w:id="93" w:name="_Ref117292878"/>
      <w:r>
        <w:t>Table 5.1.</w:t>
      </w:r>
      <w:r w:rsidR="006821D9">
        <w:t>2.</w:t>
      </w:r>
      <w:r>
        <w:t xml:space="preserve"> </w:t>
      </w:r>
      <w:fldSimple w:instr=" SEQ Table_5.1.2. \* ARABIC ">
        <w:r w:rsidR="006821D9">
          <w:rPr>
            <w:noProof/>
          </w:rPr>
          <w:t>1</w:t>
        </w:r>
      </w:fldSimple>
      <w:bookmarkEnd w:id="93"/>
      <w:r>
        <w:t xml:space="preserve">. </w:t>
      </w:r>
      <w:r w:rsidRPr="001F2378">
        <w:t>SIENA user testing results</w:t>
      </w:r>
    </w:p>
    <w:tbl>
      <w:tblPr>
        <w:tblStyle w:val="TableGrid"/>
        <w:tblW w:w="0" w:type="auto"/>
        <w:tblLook w:val="04A0" w:firstRow="1" w:lastRow="0" w:firstColumn="1" w:lastColumn="0" w:noHBand="0" w:noVBand="1"/>
      </w:tblPr>
      <w:tblGrid>
        <w:gridCol w:w="2054"/>
        <w:gridCol w:w="2053"/>
        <w:gridCol w:w="2053"/>
        <w:gridCol w:w="2053"/>
      </w:tblGrid>
      <w:tr w:rsidR="00431D6B" w:rsidRPr="00DB7BE5" w14:paraId="3F2827B2" w14:textId="77777777">
        <w:tc>
          <w:tcPr>
            <w:tcW w:w="2055" w:type="dxa"/>
          </w:tcPr>
          <w:p w14:paraId="7FFF101B" w14:textId="77777777" w:rsidR="00431D6B" w:rsidRPr="00EC36EB" w:rsidRDefault="00431D6B">
            <w:pPr>
              <w:spacing w:before="0" w:after="0"/>
              <w:jc w:val="center"/>
              <w:rPr>
                <w:rFonts w:cs="Times New Roman"/>
                <w:b/>
                <w:bCs/>
                <w:sz w:val="22"/>
              </w:rPr>
            </w:pPr>
            <w:r w:rsidRPr="00EC36EB">
              <w:rPr>
                <w:rFonts w:cs="Times New Roman"/>
                <w:b/>
                <w:bCs/>
                <w:sz w:val="22"/>
              </w:rPr>
              <w:t>User</w:t>
            </w:r>
          </w:p>
        </w:tc>
        <w:tc>
          <w:tcPr>
            <w:tcW w:w="2055" w:type="dxa"/>
          </w:tcPr>
          <w:p w14:paraId="7719E6F3" w14:textId="77777777" w:rsidR="00431D6B" w:rsidRPr="00EC36EB" w:rsidRDefault="00431D6B">
            <w:pPr>
              <w:spacing w:before="0" w:after="0"/>
              <w:jc w:val="center"/>
              <w:rPr>
                <w:rFonts w:cs="Times New Roman"/>
                <w:b/>
                <w:bCs/>
                <w:sz w:val="22"/>
              </w:rPr>
            </w:pPr>
            <w:r w:rsidRPr="00EC36EB">
              <w:rPr>
                <w:rFonts w:cs="Times New Roman"/>
                <w:b/>
                <w:bCs/>
                <w:sz w:val="22"/>
              </w:rPr>
              <w:t>Time taken to annotate using SIENA</w:t>
            </w:r>
          </w:p>
          <w:p w14:paraId="37BDDDF5" w14:textId="77777777" w:rsidR="00431D6B" w:rsidRPr="00EC36EB" w:rsidRDefault="00431D6B">
            <w:pPr>
              <w:spacing w:before="0" w:after="0"/>
              <w:jc w:val="center"/>
              <w:rPr>
                <w:rFonts w:cs="Times New Roman"/>
                <w:b/>
                <w:bCs/>
                <w:sz w:val="22"/>
              </w:rPr>
            </w:pPr>
            <w:r w:rsidRPr="00EC36EB">
              <w:rPr>
                <w:rFonts w:cs="Times New Roman"/>
                <w:b/>
                <w:bCs/>
                <w:sz w:val="22"/>
              </w:rPr>
              <w:t>(seconds)</w:t>
            </w:r>
          </w:p>
        </w:tc>
        <w:tc>
          <w:tcPr>
            <w:tcW w:w="2055" w:type="dxa"/>
          </w:tcPr>
          <w:p w14:paraId="09F8C637" w14:textId="77777777" w:rsidR="00431D6B" w:rsidRPr="00EC36EB" w:rsidRDefault="00431D6B">
            <w:pPr>
              <w:spacing w:before="0" w:after="0"/>
              <w:jc w:val="center"/>
              <w:rPr>
                <w:rFonts w:cs="Times New Roman"/>
                <w:b/>
                <w:bCs/>
                <w:sz w:val="22"/>
              </w:rPr>
            </w:pPr>
            <w:r w:rsidRPr="00EC36EB">
              <w:rPr>
                <w:rFonts w:cs="Times New Roman"/>
                <w:b/>
                <w:bCs/>
                <w:sz w:val="22"/>
              </w:rPr>
              <w:t>Time taken to manual annotating</w:t>
            </w:r>
          </w:p>
          <w:p w14:paraId="27D8E707" w14:textId="77777777" w:rsidR="00431D6B" w:rsidRPr="00EC36EB" w:rsidRDefault="00431D6B">
            <w:pPr>
              <w:spacing w:before="0" w:after="0"/>
              <w:jc w:val="center"/>
              <w:rPr>
                <w:rFonts w:cs="Times New Roman"/>
                <w:b/>
                <w:bCs/>
                <w:sz w:val="22"/>
              </w:rPr>
            </w:pPr>
            <w:r w:rsidRPr="00EC36EB">
              <w:rPr>
                <w:rFonts w:cs="Times New Roman"/>
                <w:b/>
                <w:bCs/>
                <w:sz w:val="22"/>
              </w:rPr>
              <w:t>(seconds)</w:t>
            </w:r>
          </w:p>
        </w:tc>
        <w:tc>
          <w:tcPr>
            <w:tcW w:w="2055" w:type="dxa"/>
          </w:tcPr>
          <w:p w14:paraId="4723B01D" w14:textId="77777777" w:rsidR="00431D6B" w:rsidRPr="00EC36EB" w:rsidRDefault="00431D6B">
            <w:pPr>
              <w:spacing w:before="0" w:after="0"/>
              <w:jc w:val="center"/>
              <w:rPr>
                <w:rFonts w:cs="Times New Roman"/>
                <w:b/>
                <w:bCs/>
                <w:sz w:val="22"/>
              </w:rPr>
            </w:pPr>
            <w:r w:rsidRPr="00EC36EB">
              <w:rPr>
                <w:rFonts w:cs="Times New Roman"/>
                <w:b/>
                <w:bCs/>
                <w:sz w:val="22"/>
              </w:rPr>
              <w:t>Time efficiency percentage (%)</w:t>
            </w:r>
          </w:p>
        </w:tc>
      </w:tr>
      <w:tr w:rsidR="00431D6B" w:rsidRPr="00DB7BE5" w14:paraId="23D14E89" w14:textId="77777777">
        <w:trPr>
          <w:trHeight w:val="354"/>
        </w:trPr>
        <w:tc>
          <w:tcPr>
            <w:tcW w:w="2055" w:type="dxa"/>
          </w:tcPr>
          <w:p w14:paraId="0287A55E" w14:textId="77777777" w:rsidR="00431D6B" w:rsidRPr="00EC36EB" w:rsidRDefault="00431D6B">
            <w:pPr>
              <w:spacing w:before="0" w:after="0"/>
              <w:jc w:val="center"/>
              <w:rPr>
                <w:rFonts w:cs="Times New Roman"/>
                <w:sz w:val="22"/>
              </w:rPr>
            </w:pPr>
            <w:r w:rsidRPr="00EC36EB">
              <w:rPr>
                <w:rFonts w:cs="Times New Roman"/>
                <w:sz w:val="22"/>
              </w:rPr>
              <w:t>User 1</w:t>
            </w:r>
          </w:p>
        </w:tc>
        <w:tc>
          <w:tcPr>
            <w:tcW w:w="2055" w:type="dxa"/>
          </w:tcPr>
          <w:p w14:paraId="28DFC87D" w14:textId="77777777" w:rsidR="00431D6B" w:rsidRPr="00EC36EB" w:rsidRDefault="00431D6B">
            <w:pPr>
              <w:spacing w:before="0" w:after="0"/>
              <w:jc w:val="center"/>
              <w:rPr>
                <w:rFonts w:cs="Times New Roman"/>
                <w:sz w:val="22"/>
              </w:rPr>
            </w:pPr>
            <w:r w:rsidRPr="00EC36EB">
              <w:rPr>
                <w:rFonts w:cs="Times New Roman"/>
                <w:sz w:val="22"/>
              </w:rPr>
              <w:t>135</w:t>
            </w:r>
          </w:p>
        </w:tc>
        <w:tc>
          <w:tcPr>
            <w:tcW w:w="2055" w:type="dxa"/>
          </w:tcPr>
          <w:p w14:paraId="2C1B25E0" w14:textId="77777777" w:rsidR="00431D6B" w:rsidRPr="00EC36EB" w:rsidRDefault="00431D6B">
            <w:pPr>
              <w:spacing w:before="0" w:after="0"/>
              <w:jc w:val="center"/>
              <w:rPr>
                <w:rFonts w:cs="Times New Roman"/>
                <w:sz w:val="22"/>
              </w:rPr>
            </w:pPr>
            <w:r w:rsidRPr="00EC36EB">
              <w:rPr>
                <w:rFonts w:cs="Times New Roman"/>
                <w:sz w:val="22"/>
              </w:rPr>
              <w:t>184</w:t>
            </w:r>
          </w:p>
        </w:tc>
        <w:tc>
          <w:tcPr>
            <w:tcW w:w="2055" w:type="dxa"/>
          </w:tcPr>
          <w:p w14:paraId="2888D147" w14:textId="77777777" w:rsidR="00431D6B" w:rsidRPr="00EC36EB" w:rsidRDefault="00431D6B">
            <w:pPr>
              <w:spacing w:before="0" w:after="0"/>
              <w:jc w:val="center"/>
              <w:rPr>
                <w:rFonts w:cs="Times New Roman"/>
                <w:sz w:val="22"/>
              </w:rPr>
            </w:pPr>
            <w:r w:rsidRPr="00EC36EB">
              <w:rPr>
                <w:rFonts w:cs="Times New Roman"/>
                <w:sz w:val="22"/>
              </w:rPr>
              <w:t>36.3</w:t>
            </w:r>
          </w:p>
        </w:tc>
      </w:tr>
      <w:tr w:rsidR="00431D6B" w:rsidRPr="00DB7BE5" w14:paraId="5EDAA310" w14:textId="77777777">
        <w:trPr>
          <w:trHeight w:val="264"/>
        </w:trPr>
        <w:tc>
          <w:tcPr>
            <w:tcW w:w="2055" w:type="dxa"/>
          </w:tcPr>
          <w:p w14:paraId="2FBEAB06" w14:textId="77777777" w:rsidR="00431D6B" w:rsidRPr="00EC36EB" w:rsidRDefault="00431D6B">
            <w:pPr>
              <w:spacing w:before="0" w:after="0"/>
              <w:jc w:val="center"/>
              <w:rPr>
                <w:rFonts w:cs="Times New Roman"/>
                <w:sz w:val="22"/>
              </w:rPr>
            </w:pPr>
            <w:r w:rsidRPr="00EC36EB">
              <w:rPr>
                <w:rFonts w:cs="Times New Roman"/>
                <w:sz w:val="22"/>
              </w:rPr>
              <w:t>User 2</w:t>
            </w:r>
          </w:p>
        </w:tc>
        <w:tc>
          <w:tcPr>
            <w:tcW w:w="2055" w:type="dxa"/>
          </w:tcPr>
          <w:p w14:paraId="40B3C312" w14:textId="77777777" w:rsidR="00431D6B" w:rsidRPr="00EC36EB" w:rsidRDefault="00431D6B">
            <w:pPr>
              <w:spacing w:before="0" w:after="0"/>
              <w:jc w:val="center"/>
              <w:rPr>
                <w:rFonts w:cs="Times New Roman"/>
                <w:sz w:val="22"/>
              </w:rPr>
            </w:pPr>
            <w:r w:rsidRPr="00EC36EB">
              <w:rPr>
                <w:rFonts w:cs="Times New Roman"/>
                <w:sz w:val="22"/>
              </w:rPr>
              <w:t>114</w:t>
            </w:r>
          </w:p>
        </w:tc>
        <w:tc>
          <w:tcPr>
            <w:tcW w:w="2055" w:type="dxa"/>
          </w:tcPr>
          <w:p w14:paraId="4B4F64BA" w14:textId="77777777" w:rsidR="00431D6B" w:rsidRPr="00EC36EB" w:rsidRDefault="00431D6B">
            <w:pPr>
              <w:spacing w:before="0" w:after="0"/>
              <w:jc w:val="center"/>
              <w:rPr>
                <w:rFonts w:cs="Times New Roman"/>
                <w:sz w:val="22"/>
              </w:rPr>
            </w:pPr>
            <w:r w:rsidRPr="00EC36EB">
              <w:rPr>
                <w:rFonts w:cs="Times New Roman"/>
                <w:sz w:val="22"/>
              </w:rPr>
              <w:t>178</w:t>
            </w:r>
          </w:p>
        </w:tc>
        <w:tc>
          <w:tcPr>
            <w:tcW w:w="2055" w:type="dxa"/>
          </w:tcPr>
          <w:p w14:paraId="3FD80F95" w14:textId="77777777" w:rsidR="00431D6B" w:rsidRPr="00EC36EB" w:rsidRDefault="00431D6B">
            <w:pPr>
              <w:spacing w:before="0" w:after="0"/>
              <w:jc w:val="center"/>
              <w:rPr>
                <w:rFonts w:cs="Times New Roman"/>
                <w:sz w:val="22"/>
              </w:rPr>
            </w:pPr>
            <w:r w:rsidRPr="00EC36EB">
              <w:rPr>
                <w:rFonts w:cs="Times New Roman"/>
                <w:sz w:val="22"/>
              </w:rPr>
              <w:t>56.1</w:t>
            </w:r>
          </w:p>
        </w:tc>
      </w:tr>
      <w:tr w:rsidR="00431D6B" w:rsidRPr="00DB7BE5" w14:paraId="07B86BFC" w14:textId="77777777">
        <w:tc>
          <w:tcPr>
            <w:tcW w:w="2055" w:type="dxa"/>
          </w:tcPr>
          <w:p w14:paraId="04AE9826" w14:textId="77777777" w:rsidR="00431D6B" w:rsidRPr="00EC36EB" w:rsidRDefault="00431D6B">
            <w:pPr>
              <w:spacing w:before="0" w:after="0"/>
              <w:jc w:val="center"/>
              <w:rPr>
                <w:rFonts w:cs="Times New Roman"/>
                <w:sz w:val="22"/>
              </w:rPr>
            </w:pPr>
            <w:r w:rsidRPr="00EC36EB">
              <w:rPr>
                <w:rFonts w:cs="Times New Roman"/>
                <w:sz w:val="22"/>
              </w:rPr>
              <w:t>User 3</w:t>
            </w:r>
          </w:p>
        </w:tc>
        <w:tc>
          <w:tcPr>
            <w:tcW w:w="2055" w:type="dxa"/>
          </w:tcPr>
          <w:p w14:paraId="390F9C88" w14:textId="77777777" w:rsidR="00431D6B" w:rsidRPr="00EC36EB" w:rsidRDefault="00431D6B">
            <w:pPr>
              <w:spacing w:before="0" w:after="0"/>
              <w:jc w:val="center"/>
              <w:rPr>
                <w:rFonts w:cs="Times New Roman"/>
                <w:sz w:val="22"/>
              </w:rPr>
            </w:pPr>
            <w:r w:rsidRPr="00EC36EB">
              <w:rPr>
                <w:rFonts w:cs="Times New Roman"/>
                <w:sz w:val="22"/>
              </w:rPr>
              <w:t>106</w:t>
            </w:r>
          </w:p>
        </w:tc>
        <w:tc>
          <w:tcPr>
            <w:tcW w:w="2055" w:type="dxa"/>
          </w:tcPr>
          <w:p w14:paraId="26F4E620" w14:textId="77777777" w:rsidR="00431D6B" w:rsidRPr="00EC36EB" w:rsidRDefault="00431D6B">
            <w:pPr>
              <w:spacing w:before="0" w:after="0"/>
              <w:jc w:val="center"/>
              <w:rPr>
                <w:rFonts w:cs="Times New Roman"/>
                <w:sz w:val="22"/>
              </w:rPr>
            </w:pPr>
            <w:r w:rsidRPr="00EC36EB">
              <w:rPr>
                <w:rFonts w:cs="Times New Roman"/>
                <w:sz w:val="22"/>
              </w:rPr>
              <w:t>181</w:t>
            </w:r>
          </w:p>
        </w:tc>
        <w:tc>
          <w:tcPr>
            <w:tcW w:w="2055" w:type="dxa"/>
          </w:tcPr>
          <w:p w14:paraId="1C2D0F80" w14:textId="77777777" w:rsidR="00431D6B" w:rsidRPr="00EC36EB" w:rsidRDefault="00431D6B">
            <w:pPr>
              <w:spacing w:before="0" w:after="0"/>
              <w:jc w:val="center"/>
              <w:rPr>
                <w:rFonts w:cs="Times New Roman"/>
                <w:sz w:val="22"/>
              </w:rPr>
            </w:pPr>
            <w:r w:rsidRPr="00EC36EB">
              <w:rPr>
                <w:rFonts w:cs="Times New Roman"/>
                <w:sz w:val="22"/>
              </w:rPr>
              <w:t>70.7</w:t>
            </w:r>
          </w:p>
        </w:tc>
      </w:tr>
      <w:tr w:rsidR="00431D6B" w:rsidRPr="00DB7BE5" w14:paraId="6FF88BBA" w14:textId="77777777">
        <w:trPr>
          <w:trHeight w:val="318"/>
        </w:trPr>
        <w:tc>
          <w:tcPr>
            <w:tcW w:w="2055" w:type="dxa"/>
          </w:tcPr>
          <w:p w14:paraId="491344CA" w14:textId="77777777" w:rsidR="00431D6B" w:rsidRPr="00EC36EB" w:rsidRDefault="00431D6B">
            <w:pPr>
              <w:spacing w:before="0" w:after="0"/>
              <w:jc w:val="center"/>
              <w:rPr>
                <w:rFonts w:cs="Times New Roman"/>
                <w:sz w:val="22"/>
              </w:rPr>
            </w:pPr>
            <w:r w:rsidRPr="00EC36EB">
              <w:rPr>
                <w:rFonts w:cs="Times New Roman"/>
                <w:sz w:val="22"/>
              </w:rPr>
              <w:t>User 4</w:t>
            </w:r>
          </w:p>
        </w:tc>
        <w:tc>
          <w:tcPr>
            <w:tcW w:w="2055" w:type="dxa"/>
          </w:tcPr>
          <w:p w14:paraId="0342D39A" w14:textId="77777777" w:rsidR="00431D6B" w:rsidRPr="00EC36EB" w:rsidRDefault="00431D6B">
            <w:pPr>
              <w:spacing w:before="0" w:after="0"/>
              <w:jc w:val="center"/>
              <w:rPr>
                <w:rFonts w:cs="Times New Roman"/>
                <w:sz w:val="22"/>
              </w:rPr>
            </w:pPr>
            <w:r w:rsidRPr="00EC36EB">
              <w:rPr>
                <w:rFonts w:cs="Times New Roman"/>
                <w:sz w:val="22"/>
              </w:rPr>
              <w:t>125</w:t>
            </w:r>
          </w:p>
        </w:tc>
        <w:tc>
          <w:tcPr>
            <w:tcW w:w="2055" w:type="dxa"/>
          </w:tcPr>
          <w:p w14:paraId="35BC62BC" w14:textId="77777777" w:rsidR="00431D6B" w:rsidRPr="00EC36EB" w:rsidRDefault="00431D6B">
            <w:pPr>
              <w:spacing w:before="0" w:after="0"/>
              <w:jc w:val="center"/>
              <w:rPr>
                <w:rFonts w:cs="Times New Roman"/>
                <w:sz w:val="22"/>
              </w:rPr>
            </w:pPr>
            <w:r w:rsidRPr="00EC36EB">
              <w:rPr>
                <w:rFonts w:cs="Times New Roman"/>
                <w:sz w:val="22"/>
              </w:rPr>
              <w:t>195</w:t>
            </w:r>
          </w:p>
        </w:tc>
        <w:tc>
          <w:tcPr>
            <w:tcW w:w="2055" w:type="dxa"/>
          </w:tcPr>
          <w:p w14:paraId="17248B16" w14:textId="77777777" w:rsidR="00431D6B" w:rsidRPr="00EC36EB" w:rsidRDefault="00431D6B">
            <w:pPr>
              <w:spacing w:before="0" w:after="0"/>
              <w:jc w:val="center"/>
              <w:rPr>
                <w:rFonts w:cs="Times New Roman"/>
                <w:sz w:val="22"/>
              </w:rPr>
            </w:pPr>
            <w:r w:rsidRPr="00EC36EB">
              <w:rPr>
                <w:rFonts w:cs="Times New Roman"/>
                <w:sz w:val="22"/>
              </w:rPr>
              <w:t>56.0</w:t>
            </w:r>
          </w:p>
        </w:tc>
      </w:tr>
      <w:tr w:rsidR="00431D6B" w:rsidRPr="00DB7BE5" w14:paraId="02D9BCBF" w14:textId="77777777">
        <w:trPr>
          <w:trHeight w:val="354"/>
        </w:trPr>
        <w:tc>
          <w:tcPr>
            <w:tcW w:w="2055" w:type="dxa"/>
            <w:shd w:val="clear" w:color="auto" w:fill="D0CECE" w:themeFill="background2" w:themeFillShade="E6"/>
          </w:tcPr>
          <w:p w14:paraId="2D155C60" w14:textId="77777777" w:rsidR="00431D6B" w:rsidRPr="00EC36EB" w:rsidRDefault="00431D6B">
            <w:pPr>
              <w:spacing w:before="0" w:after="0"/>
              <w:jc w:val="center"/>
              <w:rPr>
                <w:rFonts w:cs="Times New Roman"/>
                <w:b/>
                <w:bCs/>
                <w:sz w:val="22"/>
              </w:rPr>
            </w:pPr>
            <w:r w:rsidRPr="00EC36EB">
              <w:rPr>
                <w:rFonts w:cs="Times New Roman"/>
                <w:b/>
                <w:bCs/>
                <w:sz w:val="22"/>
              </w:rPr>
              <w:t>Average</w:t>
            </w:r>
          </w:p>
        </w:tc>
        <w:tc>
          <w:tcPr>
            <w:tcW w:w="2055" w:type="dxa"/>
            <w:shd w:val="clear" w:color="auto" w:fill="D0CECE" w:themeFill="background2" w:themeFillShade="E6"/>
          </w:tcPr>
          <w:p w14:paraId="2785A7D1" w14:textId="77777777" w:rsidR="00431D6B" w:rsidRPr="00EC36EB" w:rsidRDefault="00431D6B">
            <w:pPr>
              <w:spacing w:before="0" w:after="0"/>
              <w:jc w:val="center"/>
              <w:rPr>
                <w:rFonts w:cs="Times New Roman"/>
                <w:sz w:val="22"/>
              </w:rPr>
            </w:pPr>
            <w:r w:rsidRPr="00EC36EB">
              <w:rPr>
                <w:rFonts w:cs="Times New Roman"/>
                <w:sz w:val="22"/>
              </w:rPr>
              <w:t>120</w:t>
            </w:r>
          </w:p>
        </w:tc>
        <w:tc>
          <w:tcPr>
            <w:tcW w:w="2055" w:type="dxa"/>
            <w:shd w:val="clear" w:color="auto" w:fill="D0CECE" w:themeFill="background2" w:themeFillShade="E6"/>
          </w:tcPr>
          <w:p w14:paraId="4D83C7B4" w14:textId="77777777" w:rsidR="00431D6B" w:rsidRPr="00EC36EB" w:rsidRDefault="00431D6B">
            <w:pPr>
              <w:spacing w:before="0" w:after="0"/>
              <w:jc w:val="center"/>
              <w:rPr>
                <w:rFonts w:cs="Times New Roman"/>
                <w:sz w:val="22"/>
              </w:rPr>
            </w:pPr>
            <w:r w:rsidRPr="00EC36EB">
              <w:rPr>
                <w:rFonts w:cs="Times New Roman"/>
                <w:sz w:val="22"/>
              </w:rPr>
              <w:t>184.5</w:t>
            </w:r>
          </w:p>
        </w:tc>
        <w:tc>
          <w:tcPr>
            <w:tcW w:w="2055" w:type="dxa"/>
            <w:shd w:val="clear" w:color="auto" w:fill="D0CECE" w:themeFill="background2" w:themeFillShade="E6"/>
          </w:tcPr>
          <w:p w14:paraId="539128DE" w14:textId="77777777" w:rsidR="00431D6B" w:rsidRPr="00EC36EB" w:rsidRDefault="00431D6B">
            <w:pPr>
              <w:keepNext/>
              <w:spacing w:before="0" w:after="0"/>
              <w:jc w:val="center"/>
              <w:rPr>
                <w:rFonts w:cs="Times New Roman"/>
                <w:sz w:val="22"/>
              </w:rPr>
            </w:pPr>
            <w:r w:rsidRPr="00EC36EB">
              <w:rPr>
                <w:rFonts w:cs="Times New Roman"/>
                <w:sz w:val="22"/>
              </w:rPr>
              <w:t>54.7</w:t>
            </w:r>
          </w:p>
        </w:tc>
      </w:tr>
    </w:tbl>
    <w:p w14:paraId="3D58E255" w14:textId="6A2AACED" w:rsidR="00437690" w:rsidRPr="00B61EBD" w:rsidRDefault="00437690" w:rsidP="00437690">
      <w:r w:rsidRPr="00B61EBD">
        <w:t>SIENA tool’s main functionalities are test by using the following test cases.</w:t>
      </w:r>
    </w:p>
    <w:p w14:paraId="15EFAFD2" w14:textId="77777777" w:rsidR="00437690" w:rsidRPr="00DB7BE5" w:rsidRDefault="00437690" w:rsidP="00437690">
      <w:pPr>
        <w:spacing w:after="0" w:line="480" w:lineRule="auto"/>
        <w:ind w:firstLine="720"/>
        <w:jc w:val="center"/>
        <w:rPr>
          <w:rFonts w:cs="Times New Roman"/>
        </w:rPr>
      </w:pPr>
      <w:bookmarkStart w:id="94" w:name="_Toc117095930"/>
      <w:r w:rsidRPr="00A714A5">
        <w:rPr>
          <w:sz w:val="22"/>
        </w:rPr>
        <w:t xml:space="preserve">Table 5.1.4. </w:t>
      </w:r>
      <w:r w:rsidRPr="00A714A5">
        <w:rPr>
          <w:sz w:val="22"/>
        </w:rPr>
        <w:fldChar w:fldCharType="begin"/>
      </w:r>
      <w:r w:rsidRPr="00A714A5">
        <w:rPr>
          <w:sz w:val="22"/>
        </w:rPr>
        <w:instrText xml:space="preserve"> SEQ Table_5.1.4. \* ARABIC </w:instrText>
      </w:r>
      <w:r w:rsidRPr="00A714A5">
        <w:rPr>
          <w:sz w:val="22"/>
        </w:rPr>
        <w:fldChar w:fldCharType="separate"/>
      </w:r>
      <w:r>
        <w:rPr>
          <w:noProof/>
          <w:sz w:val="22"/>
        </w:rPr>
        <w:t>1</w:t>
      </w:r>
      <w:r w:rsidRPr="00A714A5">
        <w:rPr>
          <w:sz w:val="22"/>
        </w:rPr>
        <w:fldChar w:fldCharType="end"/>
      </w:r>
      <w:r w:rsidRPr="00A714A5">
        <w:rPr>
          <w:sz w:val="22"/>
        </w:rPr>
        <w:t>. Test case 001</w:t>
      </w:r>
      <w:bookmarkEnd w:id="94"/>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437690" w:rsidRPr="00DB7BE5" w14:paraId="4A792EA8"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738D612"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ID: </w:t>
            </w:r>
            <w:r w:rsidRPr="0064697D">
              <w:rPr>
                <w:rFonts w:eastAsia="Times New Roman" w:cs="Times New Roman"/>
                <w:color w:val="000000"/>
                <w:sz w:val="22"/>
                <w:lang w:eastAsia="en-GB"/>
              </w:rPr>
              <w:t>2022-056-IT19051208</w:t>
            </w:r>
          </w:p>
        </w:tc>
      </w:tr>
      <w:tr w:rsidR="00437690" w:rsidRPr="00DB7BE5" w14:paraId="5C93847D"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5FFACC3"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Name: </w:t>
            </w:r>
            <w:r w:rsidRPr="0064697D">
              <w:rPr>
                <w:rFonts w:eastAsia="Times New Roman" w:cs="Times New Roman"/>
                <w:color w:val="000000"/>
                <w:sz w:val="22"/>
                <w:lang w:eastAsia="en-GB"/>
              </w:rPr>
              <w:t>SIENA</w:t>
            </w:r>
            <w:r w:rsidRPr="0064697D">
              <w:rPr>
                <w:rFonts w:eastAsia="Times New Roman" w:cs="Times New Roman"/>
                <w:b/>
                <w:color w:val="000000"/>
                <w:sz w:val="22"/>
                <w:lang w:eastAsia="en-GB"/>
              </w:rPr>
              <w:t xml:space="preserve"> </w:t>
            </w:r>
          </w:p>
        </w:tc>
      </w:tr>
      <w:tr w:rsidR="00437690" w:rsidRPr="00DB7BE5" w14:paraId="3A6FC85D"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24E8C79"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Function: </w:t>
            </w:r>
            <w:r w:rsidRPr="0064697D">
              <w:rPr>
                <w:rFonts w:eastAsia="Times New Roman" w:cs="Times New Roman"/>
                <w:color w:val="000000"/>
                <w:sz w:val="22"/>
                <w:lang w:eastAsia="en-GB"/>
              </w:rPr>
              <w:t xml:space="preserve">Name entity suggestions </w:t>
            </w:r>
          </w:p>
        </w:tc>
      </w:tr>
      <w:tr w:rsidR="00437690" w:rsidRPr="00DB7BE5" w14:paraId="3E052007" w14:textId="77777777">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6D66596B"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case ID:</w:t>
            </w:r>
            <w:r w:rsidRPr="0064697D">
              <w:rPr>
                <w:rFonts w:eastAsia="Times New Roman" w:cs="Times New Roman"/>
                <w:color w:val="000000"/>
                <w:sz w:val="22"/>
                <w:lang w:eastAsia="en-GB"/>
              </w:rPr>
              <w:t xml:space="preserve"> 001</w:t>
            </w:r>
          </w:p>
        </w:tc>
        <w:tc>
          <w:tcPr>
            <w:tcW w:w="4676" w:type="dxa"/>
            <w:gridSpan w:val="3"/>
            <w:tcBorders>
              <w:top w:val="single" w:sz="4" w:space="0" w:color="000000"/>
              <w:left w:val="single" w:sz="4" w:space="0" w:color="000000"/>
              <w:bottom w:val="single" w:sz="4" w:space="0" w:color="000000"/>
              <w:right w:val="single" w:sz="4" w:space="0" w:color="000000"/>
            </w:tcBorders>
          </w:tcPr>
          <w:p w14:paraId="0A816293"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Test case designed by: </w:t>
            </w:r>
          </w:p>
          <w:p w14:paraId="20AF48E4"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ID No: </w:t>
            </w:r>
            <w:r w:rsidRPr="0064697D">
              <w:rPr>
                <w:rFonts w:eastAsia="Times New Roman" w:cs="Times New Roman"/>
                <w:color w:val="000000"/>
                <w:sz w:val="22"/>
                <w:lang w:eastAsia="en-GB"/>
              </w:rPr>
              <w:t xml:space="preserve">IT19051208 </w:t>
            </w:r>
          </w:p>
          <w:p w14:paraId="7F8C2219"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Name: </w:t>
            </w:r>
            <w:r w:rsidRPr="0064697D">
              <w:rPr>
                <w:rFonts w:eastAsia="Times New Roman" w:cs="Times New Roman"/>
                <w:color w:val="000000"/>
                <w:sz w:val="22"/>
                <w:lang w:eastAsia="en-GB"/>
              </w:rPr>
              <w:t>Sakalasooriya S.A.H.A.</w:t>
            </w:r>
          </w:p>
        </w:tc>
      </w:tr>
      <w:tr w:rsidR="00437690" w:rsidRPr="00DB7BE5" w14:paraId="5ABB6638"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5AA8BA0"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Priority (High/Medium/Low):</w:t>
            </w:r>
            <w:r w:rsidRPr="0064697D">
              <w:rPr>
                <w:rFonts w:eastAsia="Times New Roman" w:cs="Times New Roman"/>
                <w:color w:val="000000"/>
                <w:sz w:val="22"/>
                <w:lang w:eastAsia="en-GB"/>
              </w:rPr>
              <w:t xml:space="preserve"> Medium </w:t>
            </w:r>
          </w:p>
        </w:tc>
      </w:tr>
      <w:tr w:rsidR="00437690" w:rsidRPr="00DB7BE5" w14:paraId="4D2259B5" w14:textId="77777777">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24D5E2A"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Description:</w:t>
            </w:r>
            <w:r w:rsidRPr="0064697D">
              <w:rPr>
                <w:rFonts w:eastAsia="Times New Roman" w:cs="Times New Roman"/>
                <w:color w:val="000000"/>
                <w:sz w:val="22"/>
                <w:lang w:eastAsia="en-GB"/>
              </w:rPr>
              <w:t xml:space="preserve"> The name entity suggestion list should be rearranged once user annotate a similar phrase.</w:t>
            </w:r>
          </w:p>
        </w:tc>
      </w:tr>
      <w:tr w:rsidR="00437690" w:rsidRPr="00DB7BE5" w14:paraId="3B7CA12F" w14:textId="77777777">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9D85689"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erequisite: </w:t>
            </w:r>
            <w:r w:rsidRPr="0064697D">
              <w:rPr>
                <w:rFonts w:eastAsia="Times New Roman" w:cs="Times New Roman"/>
                <w:bCs/>
                <w:color w:val="000000"/>
                <w:sz w:val="22"/>
                <w:lang w:eastAsia="en-GB"/>
              </w:rPr>
              <w:t>User should enter list of name entities to SIENA tool using the entity management window</w:t>
            </w:r>
            <w:r w:rsidRPr="0064697D">
              <w:rPr>
                <w:rFonts w:eastAsia="Times New Roman" w:cs="Times New Roman"/>
                <w:color w:val="000000"/>
                <w:sz w:val="22"/>
                <w:lang w:eastAsia="en-GB"/>
              </w:rPr>
              <w:t xml:space="preserve">. </w:t>
            </w:r>
          </w:p>
        </w:tc>
      </w:tr>
      <w:tr w:rsidR="00437690" w:rsidRPr="00DB7BE5" w14:paraId="22B398BD" w14:textId="77777777">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74052A1"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lastRenderedPageBreak/>
              <w:t xml:space="preserve">Test Steps:  </w:t>
            </w:r>
          </w:p>
          <w:p w14:paraId="39AEBA10" w14:textId="77777777" w:rsidR="00437690" w:rsidRPr="0064697D" w:rsidRDefault="00437690">
            <w:pPr>
              <w:spacing w:before="0" w:after="0"/>
              <w:ind w:right="1733"/>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1: Load a file to start the annotation </w:t>
            </w:r>
          </w:p>
          <w:p w14:paraId="7F24CDE7" w14:textId="77777777" w:rsidR="00437690" w:rsidRPr="0064697D" w:rsidRDefault="00437690">
            <w:pPr>
              <w:spacing w:before="0" w:after="0"/>
              <w:ind w:right="1733"/>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2: Highlight first word  </w:t>
            </w:r>
          </w:p>
          <w:p w14:paraId="41FC0BCE"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3: Click on a name entity from the list (near to the highlighted area) </w:t>
            </w:r>
          </w:p>
          <w:p w14:paraId="7D5DC575"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Step 4: Highlight similar word (used in step 2)</w:t>
            </w:r>
          </w:p>
          <w:p w14:paraId="116D21BA"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Step 5: Observer the order of name entity suggestion list.</w:t>
            </w:r>
          </w:p>
        </w:tc>
      </w:tr>
      <w:tr w:rsidR="00437690" w:rsidRPr="00DB7BE5" w14:paraId="626F71AE" w14:textId="77777777">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5EF75F07"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53057D9D"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14B0C35C"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5C43534C"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1DDF7143"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Result </w:t>
            </w:r>
          </w:p>
          <w:p w14:paraId="2008EB56"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11390D79"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Comments </w:t>
            </w:r>
          </w:p>
          <w:p w14:paraId="54C69C85"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 </w:t>
            </w:r>
          </w:p>
        </w:tc>
      </w:tr>
      <w:tr w:rsidR="00437690" w:rsidRPr="00DB7BE5" w14:paraId="20E7C23A" w14:textId="77777777">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68691878"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001 </w:t>
            </w:r>
          </w:p>
        </w:tc>
        <w:tc>
          <w:tcPr>
            <w:tcW w:w="2216" w:type="dxa"/>
            <w:tcBorders>
              <w:top w:val="single" w:sz="4" w:space="0" w:color="000000"/>
              <w:left w:val="single" w:sz="4" w:space="0" w:color="000000"/>
              <w:bottom w:val="single" w:sz="4" w:space="0" w:color="000000"/>
              <w:right w:val="single" w:sz="4" w:space="0" w:color="000000"/>
            </w:tcBorders>
          </w:tcPr>
          <w:p w14:paraId="22DCA1E4"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Input: </w:t>
            </w:r>
            <w:r w:rsidRPr="0064697D">
              <w:rPr>
                <w:rFonts w:eastAsia="Times New Roman" w:cs="Times New Roman"/>
                <w:bCs/>
                <w:color w:val="000000"/>
                <w:sz w:val="22"/>
                <w:lang w:eastAsia="en-GB"/>
              </w:rPr>
              <w:t>Selected “</w:t>
            </w:r>
            <w:r w:rsidRPr="0064697D">
              <w:rPr>
                <w:rFonts w:cs="Times New Roman"/>
                <w:bCs/>
                <w:sz w:val="22"/>
              </w:rPr>
              <w:t xml:space="preserve">IT </w:t>
            </w:r>
            <w:proofErr w:type="spellStart"/>
            <w:r w:rsidRPr="0064697D">
              <w:rPr>
                <w:rFonts w:ascii="Iskoola Pota" w:hAnsi="Iskoola Pota" w:cs="Iskoola Pota"/>
                <w:bCs/>
                <w:sz w:val="22"/>
              </w:rPr>
              <w:t>ඩිග්</w:t>
            </w:r>
            <w:r w:rsidRPr="0064697D">
              <w:rPr>
                <w:rFonts w:cs="Times New Roman"/>
                <w:sz w:val="22"/>
              </w:rPr>
              <w:t>‍</w:t>
            </w:r>
            <w:r w:rsidRPr="0064697D">
              <w:rPr>
                <w:rFonts w:ascii="Iskoola Pota" w:hAnsi="Iskoola Pota" w:cs="Iskoola Pota"/>
                <w:bCs/>
                <w:sz w:val="22"/>
              </w:rPr>
              <w:t>රි</w:t>
            </w:r>
            <w:proofErr w:type="spellEnd"/>
            <w:r w:rsidRPr="0064697D">
              <w:rPr>
                <w:rFonts w:eastAsia="Times New Roman" w:cs="Times New Roman"/>
                <w:bCs/>
                <w:color w:val="000000"/>
                <w:sz w:val="22"/>
                <w:lang w:eastAsia="en-GB"/>
              </w:rPr>
              <w:t>”</w:t>
            </w:r>
            <w:r w:rsidRPr="0064697D">
              <w:rPr>
                <w:rFonts w:eastAsia="Times New Roman" w:cs="Times New Roman"/>
                <w:color w:val="000000"/>
                <w:sz w:val="22"/>
                <w:lang w:eastAsia="en-GB"/>
              </w:rPr>
              <w:t xml:space="preserve"> as the first word and assigned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as the name entity. Selected “</w:t>
            </w:r>
            <w:r w:rsidRPr="0064697D">
              <w:rPr>
                <w:rFonts w:cs="Times New Roman"/>
                <w:bCs/>
                <w:sz w:val="22"/>
              </w:rPr>
              <w:t xml:space="preserve">IT </w:t>
            </w:r>
            <w:proofErr w:type="spellStart"/>
            <w:r w:rsidRPr="0064697D">
              <w:rPr>
                <w:rFonts w:ascii="Iskoola Pota" w:hAnsi="Iskoola Pota" w:cs="Iskoola Pota"/>
                <w:bCs/>
                <w:sz w:val="22"/>
              </w:rPr>
              <w:t>ඩිග්</w:t>
            </w:r>
            <w:r w:rsidRPr="0064697D">
              <w:rPr>
                <w:rFonts w:cs="Times New Roman"/>
                <w:sz w:val="22"/>
              </w:rPr>
              <w:t>‍</w:t>
            </w:r>
            <w:r w:rsidRPr="0064697D">
              <w:rPr>
                <w:rFonts w:ascii="Iskoola Pota" w:hAnsi="Iskoola Pota" w:cs="Iskoola Pota"/>
                <w:bCs/>
                <w:sz w:val="22"/>
              </w:rPr>
              <w:t>රියේ</w:t>
            </w:r>
            <w:proofErr w:type="spellEnd"/>
            <w:r w:rsidRPr="0064697D">
              <w:rPr>
                <w:rFonts w:eastAsia="Times New Roman" w:cs="Times New Roman"/>
                <w:color w:val="000000"/>
                <w:sz w:val="22"/>
                <w:lang w:eastAsia="en-GB"/>
              </w:rPr>
              <w:t>” as the second word</w:t>
            </w:r>
          </w:p>
        </w:tc>
        <w:tc>
          <w:tcPr>
            <w:tcW w:w="1829" w:type="dxa"/>
            <w:tcBorders>
              <w:top w:val="single" w:sz="4" w:space="0" w:color="000000"/>
              <w:left w:val="single" w:sz="4" w:space="0" w:color="000000"/>
              <w:bottom w:val="single" w:sz="4" w:space="0" w:color="000000"/>
              <w:right w:val="single" w:sz="4" w:space="0" w:color="000000"/>
            </w:tcBorders>
          </w:tcPr>
          <w:p w14:paraId="053B69B2"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Entity </w:t>
            </w:r>
            <w:proofErr w:type="gramStart"/>
            <w:r w:rsidRPr="0064697D">
              <w:rPr>
                <w:rFonts w:eastAsia="Times New Roman" w:cs="Times New Roman"/>
                <w:color w:val="000000"/>
                <w:sz w:val="22"/>
                <w:lang w:eastAsia="en-GB"/>
              </w:rPr>
              <w:t>list</w:t>
            </w:r>
            <w:proofErr w:type="gramEnd"/>
            <w:r w:rsidRPr="0064697D">
              <w:rPr>
                <w:rFonts w:eastAsia="Times New Roman" w:cs="Times New Roman"/>
                <w:color w:val="000000"/>
                <w:sz w:val="22"/>
                <w:lang w:eastAsia="en-GB"/>
              </w:rPr>
              <w:t xml:space="preserve"> rearrange by coming up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xml:space="preserve">” as the first in the entity list </w:t>
            </w:r>
          </w:p>
        </w:tc>
        <w:tc>
          <w:tcPr>
            <w:tcW w:w="1980" w:type="dxa"/>
            <w:tcBorders>
              <w:top w:val="single" w:sz="4" w:space="0" w:color="000000"/>
              <w:left w:val="single" w:sz="4" w:space="0" w:color="000000"/>
              <w:bottom w:val="single" w:sz="4" w:space="0" w:color="000000"/>
              <w:right w:val="single" w:sz="4" w:space="0" w:color="000000"/>
            </w:tcBorders>
          </w:tcPr>
          <w:p w14:paraId="5352782D"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Entity list rearranged by coming up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xml:space="preserve">” as the first in the entity list </w:t>
            </w:r>
          </w:p>
        </w:tc>
        <w:tc>
          <w:tcPr>
            <w:tcW w:w="1261" w:type="dxa"/>
            <w:tcBorders>
              <w:top w:val="single" w:sz="4" w:space="0" w:color="000000"/>
              <w:left w:val="single" w:sz="4" w:space="0" w:color="000000"/>
              <w:bottom w:val="single" w:sz="4" w:space="0" w:color="000000"/>
              <w:right w:val="single" w:sz="4" w:space="0" w:color="000000"/>
            </w:tcBorders>
          </w:tcPr>
          <w:p w14:paraId="1DD93E20" w14:textId="77777777" w:rsidR="00437690" w:rsidRPr="0064697D" w:rsidRDefault="00437690">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32311B0E" w14:textId="77777777" w:rsidR="00437690" w:rsidRPr="0064697D" w:rsidRDefault="00437690">
            <w:pPr>
              <w:keepNext/>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Entity suggestion function is working properly. </w:t>
            </w:r>
          </w:p>
        </w:tc>
      </w:tr>
    </w:tbl>
    <w:p w14:paraId="7612F240" w14:textId="77777777" w:rsidR="00437690" w:rsidRDefault="00437690" w:rsidP="00437690">
      <w:pPr>
        <w:pStyle w:val="Caption"/>
        <w:rPr>
          <w:rFonts w:cs="Times New Roman"/>
        </w:rPr>
      </w:pPr>
    </w:p>
    <w:p w14:paraId="4FE47085" w14:textId="77777777" w:rsidR="00437690" w:rsidRPr="00A714A5" w:rsidRDefault="00437690" w:rsidP="00437690">
      <w:pPr>
        <w:pStyle w:val="Caption"/>
        <w:spacing w:before="240" w:after="0"/>
        <w:rPr>
          <w:rFonts w:cs="Times New Roman"/>
        </w:rPr>
      </w:pPr>
      <w:bookmarkStart w:id="95" w:name="_Toc117095931"/>
      <w:r>
        <w:t xml:space="preserve">Table 5.1.4. </w:t>
      </w:r>
      <w:fldSimple w:instr=" SEQ Table_5.1.4. \* ARABIC ">
        <w:r>
          <w:rPr>
            <w:noProof/>
          </w:rPr>
          <w:t>2</w:t>
        </w:r>
      </w:fldSimple>
      <w:r>
        <w:t xml:space="preserve">. </w:t>
      </w:r>
      <w:r w:rsidRPr="00B337B8">
        <w:t>Test case 00</w:t>
      </w:r>
      <w:r>
        <w:t>2</w:t>
      </w:r>
      <w:bookmarkEnd w:id="95"/>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437690" w:rsidRPr="00DB7BE5" w14:paraId="43363988"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9BD6E1E"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ID: </w:t>
            </w:r>
            <w:r w:rsidRPr="00AC56A8">
              <w:rPr>
                <w:rFonts w:eastAsia="Times New Roman" w:cs="Times New Roman"/>
                <w:color w:val="000000"/>
                <w:sz w:val="22"/>
                <w:lang w:eastAsia="en-GB"/>
              </w:rPr>
              <w:t>2022-056-IT19051208</w:t>
            </w:r>
          </w:p>
        </w:tc>
      </w:tr>
      <w:tr w:rsidR="00437690" w:rsidRPr="00DB7BE5" w14:paraId="3BC5D936"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1249FEEF"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Name: </w:t>
            </w:r>
            <w:r w:rsidRPr="00AC56A8">
              <w:rPr>
                <w:rFonts w:eastAsia="Times New Roman" w:cs="Times New Roman"/>
                <w:color w:val="000000"/>
                <w:sz w:val="22"/>
                <w:lang w:eastAsia="en-GB"/>
              </w:rPr>
              <w:t>SIENA</w:t>
            </w:r>
            <w:r w:rsidRPr="00AC56A8">
              <w:rPr>
                <w:rFonts w:eastAsia="Times New Roman" w:cs="Times New Roman"/>
                <w:b/>
                <w:color w:val="000000"/>
                <w:sz w:val="22"/>
                <w:lang w:eastAsia="en-GB"/>
              </w:rPr>
              <w:t xml:space="preserve"> </w:t>
            </w:r>
          </w:p>
        </w:tc>
      </w:tr>
      <w:tr w:rsidR="00437690" w:rsidRPr="00DB7BE5" w14:paraId="73AA8C92"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02AC3E9"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Function: </w:t>
            </w:r>
            <w:r w:rsidRPr="00AC56A8">
              <w:rPr>
                <w:rFonts w:eastAsia="Times New Roman" w:cs="Times New Roman"/>
                <w:bCs/>
                <w:color w:val="000000"/>
                <w:sz w:val="22"/>
                <w:lang w:eastAsia="en-GB"/>
              </w:rPr>
              <w:t>Auto annotation</w:t>
            </w:r>
          </w:p>
        </w:tc>
      </w:tr>
      <w:tr w:rsidR="00437690" w:rsidRPr="00DB7BE5" w14:paraId="10D9AE84" w14:textId="77777777">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70DFAF74"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case ID:</w:t>
            </w:r>
            <w:r w:rsidRPr="00AC56A8">
              <w:rPr>
                <w:rFonts w:eastAsia="Times New Roman" w:cs="Times New Roman"/>
                <w:color w:val="000000"/>
                <w:sz w:val="22"/>
                <w:lang w:eastAsia="en-GB"/>
              </w:rPr>
              <w:t xml:space="preserve"> 002</w:t>
            </w:r>
          </w:p>
        </w:tc>
        <w:tc>
          <w:tcPr>
            <w:tcW w:w="4676" w:type="dxa"/>
            <w:gridSpan w:val="3"/>
            <w:tcBorders>
              <w:top w:val="single" w:sz="4" w:space="0" w:color="000000"/>
              <w:left w:val="single" w:sz="4" w:space="0" w:color="000000"/>
              <w:bottom w:val="single" w:sz="4" w:space="0" w:color="000000"/>
              <w:right w:val="single" w:sz="4" w:space="0" w:color="000000"/>
            </w:tcBorders>
          </w:tcPr>
          <w:p w14:paraId="505ADD11"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case designed by: </w:t>
            </w:r>
          </w:p>
          <w:p w14:paraId="48DFAC9E"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D No: </w:t>
            </w:r>
            <w:r w:rsidRPr="00AC56A8">
              <w:rPr>
                <w:rFonts w:eastAsia="Times New Roman" w:cs="Times New Roman"/>
                <w:color w:val="000000"/>
                <w:sz w:val="22"/>
                <w:lang w:eastAsia="en-GB"/>
              </w:rPr>
              <w:t xml:space="preserve">IT19051208 </w:t>
            </w:r>
          </w:p>
          <w:p w14:paraId="47EE0243"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Name: </w:t>
            </w:r>
            <w:r w:rsidRPr="00AC56A8">
              <w:rPr>
                <w:rFonts w:eastAsia="Times New Roman" w:cs="Times New Roman"/>
                <w:color w:val="000000"/>
                <w:sz w:val="22"/>
                <w:lang w:eastAsia="en-GB"/>
              </w:rPr>
              <w:t>Sakalasooriya S.A.H.A.</w:t>
            </w:r>
          </w:p>
        </w:tc>
      </w:tr>
      <w:tr w:rsidR="00437690" w:rsidRPr="00DB7BE5" w14:paraId="0CC1E129"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A08C031"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Priority (High/Medium/Low):</w:t>
            </w:r>
            <w:r w:rsidRPr="00AC56A8">
              <w:rPr>
                <w:rFonts w:eastAsia="Times New Roman" w:cs="Times New Roman"/>
                <w:color w:val="000000"/>
                <w:sz w:val="22"/>
                <w:lang w:eastAsia="en-GB"/>
              </w:rPr>
              <w:t xml:space="preserve"> Medium </w:t>
            </w:r>
          </w:p>
        </w:tc>
      </w:tr>
      <w:tr w:rsidR="00437690" w:rsidRPr="00DB7BE5" w14:paraId="425A5AB2" w14:textId="77777777">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4E78EB5"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Description:</w:t>
            </w:r>
            <w:r w:rsidRPr="00AC56A8">
              <w:rPr>
                <w:rFonts w:eastAsia="Times New Roman" w:cs="Times New Roman"/>
                <w:color w:val="000000"/>
                <w:sz w:val="22"/>
                <w:lang w:eastAsia="en-GB"/>
              </w:rPr>
              <w:t xml:space="preserve"> Auto annotate all the variation of base word when user selects a base word from auto annotation menu.</w:t>
            </w:r>
          </w:p>
        </w:tc>
      </w:tr>
      <w:tr w:rsidR="00437690" w:rsidRPr="00DB7BE5" w14:paraId="472A7C69" w14:textId="77777777">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1F562732"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erequisite: </w:t>
            </w:r>
            <w:r w:rsidRPr="00AC56A8">
              <w:rPr>
                <w:rFonts w:eastAsia="Times New Roman" w:cs="Times New Roman"/>
                <w:bCs/>
                <w:color w:val="000000"/>
                <w:sz w:val="22"/>
                <w:lang w:eastAsia="en-GB"/>
              </w:rPr>
              <w:t>User should annotate at least one name entity to appear base word in auto annotation windows</w:t>
            </w:r>
            <w:r w:rsidRPr="00AC56A8">
              <w:rPr>
                <w:rFonts w:eastAsia="Times New Roman" w:cs="Times New Roman"/>
                <w:color w:val="000000"/>
                <w:sz w:val="22"/>
                <w:lang w:eastAsia="en-GB"/>
              </w:rPr>
              <w:t xml:space="preserve">. </w:t>
            </w:r>
          </w:p>
        </w:tc>
      </w:tr>
      <w:tr w:rsidR="00437690" w:rsidRPr="00DB7BE5" w14:paraId="35CD95C0" w14:textId="77777777">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3F39A6A"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Steps:  </w:t>
            </w:r>
          </w:p>
          <w:p w14:paraId="7377BF47" w14:textId="77777777" w:rsidR="00437690" w:rsidRPr="00AC56A8" w:rsidRDefault="00437690">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1: Load a file to start the annotation </w:t>
            </w:r>
          </w:p>
          <w:p w14:paraId="53F200C6" w14:textId="77777777" w:rsidR="00437690" w:rsidRPr="00AC56A8" w:rsidRDefault="00437690">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2: Click on base word list icon </w:t>
            </w:r>
          </w:p>
          <w:p w14:paraId="0614A10C"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3: Click on base word </w:t>
            </w:r>
          </w:p>
          <w:p w14:paraId="6072F929"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4: Observer the auto annotation </w:t>
            </w:r>
          </w:p>
        </w:tc>
      </w:tr>
      <w:tr w:rsidR="00437690" w:rsidRPr="00DB7BE5" w14:paraId="33F53EE2" w14:textId="77777777">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2AF6CA42"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58BA01D8"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72E59A53"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6D5E60B4"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58B0D1A6"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Result </w:t>
            </w:r>
          </w:p>
          <w:p w14:paraId="1267BBAD"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3097A4AE"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Comments </w:t>
            </w:r>
          </w:p>
          <w:p w14:paraId="44956FF7"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 </w:t>
            </w:r>
          </w:p>
        </w:tc>
      </w:tr>
      <w:tr w:rsidR="00437690" w:rsidRPr="00DB7BE5" w14:paraId="68714AEA" w14:textId="77777777">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627A2A02"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lastRenderedPageBreak/>
              <w:t xml:space="preserve">002 </w:t>
            </w:r>
          </w:p>
        </w:tc>
        <w:tc>
          <w:tcPr>
            <w:tcW w:w="2216" w:type="dxa"/>
            <w:tcBorders>
              <w:top w:val="single" w:sz="4" w:space="0" w:color="000000"/>
              <w:left w:val="single" w:sz="4" w:space="0" w:color="000000"/>
              <w:bottom w:val="single" w:sz="4" w:space="0" w:color="000000"/>
              <w:right w:val="single" w:sz="4" w:space="0" w:color="000000"/>
            </w:tcBorders>
          </w:tcPr>
          <w:p w14:paraId="03AA7AA1"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nput: </w:t>
            </w:r>
            <w:r w:rsidRPr="00AC56A8">
              <w:rPr>
                <w:rFonts w:eastAsia="Times New Roman" w:cs="Times New Roman"/>
                <w:bCs/>
                <w:color w:val="000000"/>
                <w:sz w:val="22"/>
                <w:lang w:eastAsia="en-GB"/>
              </w:rPr>
              <w:t>Selected “</w:t>
            </w:r>
            <w:r w:rsidRPr="00AC56A8">
              <w:rPr>
                <w:rFonts w:cs="Times New Roman"/>
                <w:bCs/>
                <w:sz w:val="22"/>
              </w:rPr>
              <w:t xml:space="preserve">it </w:t>
            </w:r>
            <w:proofErr w:type="spellStart"/>
            <w:r w:rsidRPr="00AC56A8">
              <w:rPr>
                <w:rFonts w:ascii="Iskoola Pota" w:hAnsi="Iskoola Pota" w:cs="Iskoola Pota"/>
                <w:bCs/>
                <w:sz w:val="22"/>
              </w:rPr>
              <w:t>ඩිග්</w:t>
            </w:r>
            <w:r w:rsidRPr="00AC56A8">
              <w:rPr>
                <w:rFonts w:cs="Times New Roman"/>
                <w:bCs/>
                <w:sz w:val="22"/>
              </w:rPr>
              <w:t>‍</w:t>
            </w:r>
            <w:r w:rsidRPr="00AC56A8">
              <w:rPr>
                <w:rFonts w:ascii="Iskoola Pota" w:hAnsi="Iskoola Pota" w:cs="Iskoola Pota"/>
                <w:bCs/>
                <w:sz w:val="22"/>
              </w:rPr>
              <w:t>ර්</w:t>
            </w:r>
            <w:proofErr w:type="spellEnd"/>
            <w:r w:rsidRPr="00AC56A8">
              <w:rPr>
                <w:rFonts w:cs="Times New Roman"/>
                <w:sz w:val="22"/>
              </w:rPr>
              <w:t>” as the base word.</w:t>
            </w:r>
          </w:p>
        </w:tc>
        <w:tc>
          <w:tcPr>
            <w:tcW w:w="1829" w:type="dxa"/>
            <w:tcBorders>
              <w:top w:val="single" w:sz="4" w:space="0" w:color="000000"/>
              <w:left w:val="single" w:sz="4" w:space="0" w:color="000000"/>
              <w:bottom w:val="single" w:sz="4" w:space="0" w:color="000000"/>
              <w:right w:val="single" w:sz="4" w:space="0" w:color="000000"/>
            </w:tcBorders>
          </w:tcPr>
          <w:p w14:paraId="3E2F152E" w14:textId="77777777" w:rsidR="00437690" w:rsidRPr="00AC56A8" w:rsidRDefault="00437690">
            <w:pPr>
              <w:spacing w:before="0" w:after="0" w:line="238" w:lineRule="auto"/>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Auto annotate all the identified variations of the selected base word. </w:t>
            </w:r>
          </w:p>
        </w:tc>
        <w:tc>
          <w:tcPr>
            <w:tcW w:w="1980" w:type="dxa"/>
            <w:tcBorders>
              <w:top w:val="single" w:sz="4" w:space="0" w:color="000000"/>
              <w:left w:val="single" w:sz="4" w:space="0" w:color="000000"/>
              <w:bottom w:val="single" w:sz="4" w:space="0" w:color="000000"/>
              <w:right w:val="single" w:sz="4" w:space="0" w:color="000000"/>
            </w:tcBorders>
          </w:tcPr>
          <w:p w14:paraId="2F4C635F"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Auto annotated all the identified variations of the selected base word.</w:t>
            </w:r>
          </w:p>
        </w:tc>
        <w:tc>
          <w:tcPr>
            <w:tcW w:w="1261" w:type="dxa"/>
            <w:tcBorders>
              <w:top w:val="single" w:sz="4" w:space="0" w:color="000000"/>
              <w:left w:val="single" w:sz="4" w:space="0" w:color="000000"/>
              <w:bottom w:val="single" w:sz="4" w:space="0" w:color="000000"/>
              <w:right w:val="single" w:sz="4" w:space="0" w:color="000000"/>
            </w:tcBorders>
          </w:tcPr>
          <w:p w14:paraId="208D0F4D"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5E90C401"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Auto annotation function is working properly. </w:t>
            </w:r>
          </w:p>
          <w:p w14:paraId="72BC3BB1" w14:textId="77777777" w:rsidR="00437690" w:rsidRPr="00AC56A8" w:rsidRDefault="00437690">
            <w:pPr>
              <w:spacing w:before="0" w:after="0"/>
              <w:jc w:val="left"/>
              <w:rPr>
                <w:rFonts w:eastAsia="Times New Roman" w:cs="Times New Roman"/>
                <w:color w:val="000000"/>
                <w:sz w:val="22"/>
                <w:lang w:eastAsia="en-GB"/>
              </w:rPr>
            </w:pPr>
          </w:p>
          <w:p w14:paraId="3A4AF3A1" w14:textId="77777777" w:rsidR="00437690" w:rsidRPr="00AC56A8" w:rsidRDefault="00437690">
            <w:pPr>
              <w:keepNext/>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Auto annotation success notifications works properly </w:t>
            </w:r>
          </w:p>
        </w:tc>
      </w:tr>
    </w:tbl>
    <w:p w14:paraId="5D53F4A2" w14:textId="77777777" w:rsidR="00437690" w:rsidRPr="004D7FDB" w:rsidRDefault="00437690" w:rsidP="00437690">
      <w:pPr>
        <w:jc w:val="center"/>
        <w:rPr>
          <w:rFonts w:cs="Times New Roman"/>
          <w:sz w:val="22"/>
        </w:rPr>
      </w:pPr>
      <w:bookmarkStart w:id="96" w:name="_Toc117095932"/>
      <w:r w:rsidRPr="004D7FDB">
        <w:rPr>
          <w:sz w:val="22"/>
        </w:rPr>
        <w:t xml:space="preserve">Table 5.1.4. </w:t>
      </w:r>
      <w:r w:rsidRPr="004D7FDB">
        <w:rPr>
          <w:sz w:val="22"/>
        </w:rPr>
        <w:fldChar w:fldCharType="begin"/>
      </w:r>
      <w:r w:rsidRPr="004D7FDB">
        <w:rPr>
          <w:sz w:val="22"/>
        </w:rPr>
        <w:instrText xml:space="preserve"> SEQ Table_5.1.4. \* ARABIC </w:instrText>
      </w:r>
      <w:r w:rsidRPr="004D7FDB">
        <w:rPr>
          <w:sz w:val="22"/>
        </w:rPr>
        <w:fldChar w:fldCharType="separate"/>
      </w:r>
      <w:r>
        <w:rPr>
          <w:noProof/>
          <w:sz w:val="22"/>
        </w:rPr>
        <w:t>3</w:t>
      </w:r>
      <w:r w:rsidRPr="004D7FDB">
        <w:rPr>
          <w:sz w:val="22"/>
        </w:rPr>
        <w:fldChar w:fldCharType="end"/>
      </w:r>
      <w:r w:rsidRPr="004D7FDB">
        <w:rPr>
          <w:sz w:val="22"/>
        </w:rPr>
        <w:t>. Test case 003</w:t>
      </w:r>
      <w:bookmarkEnd w:id="96"/>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437690" w:rsidRPr="00A35FE4" w14:paraId="49D13C32"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8DCCDD4"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ID: </w:t>
            </w:r>
            <w:r w:rsidRPr="00AC56A8">
              <w:rPr>
                <w:rFonts w:eastAsia="Times New Roman" w:cs="Times New Roman"/>
                <w:color w:val="000000"/>
                <w:sz w:val="22"/>
                <w:lang w:eastAsia="en-GB"/>
              </w:rPr>
              <w:t>2022-056-IT19051208</w:t>
            </w:r>
          </w:p>
        </w:tc>
      </w:tr>
      <w:tr w:rsidR="00437690" w:rsidRPr="00A35FE4" w14:paraId="286893CC"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AFF1F8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Name: </w:t>
            </w:r>
            <w:r w:rsidRPr="00A35FE4">
              <w:rPr>
                <w:rFonts w:eastAsia="Times New Roman" w:cs="Times New Roman"/>
                <w:color w:val="000000"/>
                <w:sz w:val="22"/>
                <w:lang w:eastAsia="en-GB"/>
              </w:rPr>
              <w:t>SIENA</w:t>
            </w:r>
            <w:r w:rsidRPr="00A35FE4">
              <w:rPr>
                <w:rFonts w:eastAsia="Times New Roman" w:cs="Times New Roman"/>
                <w:b/>
                <w:color w:val="000000"/>
                <w:sz w:val="22"/>
                <w:lang w:eastAsia="en-GB"/>
              </w:rPr>
              <w:t xml:space="preserve"> </w:t>
            </w:r>
          </w:p>
        </w:tc>
      </w:tr>
      <w:tr w:rsidR="00437690" w:rsidRPr="00A35FE4" w14:paraId="043FAB33"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EFABD5E"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Function: </w:t>
            </w:r>
            <w:r w:rsidRPr="00AC56A8">
              <w:rPr>
                <w:rFonts w:eastAsia="Times New Roman" w:cs="Times New Roman"/>
                <w:bCs/>
                <w:color w:val="000000"/>
                <w:sz w:val="22"/>
                <w:lang w:eastAsia="en-GB"/>
              </w:rPr>
              <w:t>Exporting knowledge base</w:t>
            </w:r>
          </w:p>
        </w:tc>
      </w:tr>
      <w:tr w:rsidR="00437690" w:rsidRPr="00A35FE4" w14:paraId="729DE57D" w14:textId="77777777">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19977429"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case ID:</w:t>
            </w:r>
            <w:r w:rsidRPr="00A35FE4">
              <w:rPr>
                <w:rFonts w:eastAsia="Times New Roman" w:cs="Times New Roman"/>
                <w:color w:val="000000"/>
                <w:sz w:val="22"/>
                <w:lang w:eastAsia="en-GB"/>
              </w:rPr>
              <w:t xml:space="preserve"> 00</w:t>
            </w:r>
            <w:r>
              <w:rPr>
                <w:rFonts w:eastAsia="Times New Roman" w:cs="Times New Roman"/>
                <w:color w:val="000000"/>
                <w:sz w:val="22"/>
                <w:lang w:eastAsia="en-GB"/>
              </w:rPr>
              <w:t>3</w:t>
            </w:r>
          </w:p>
        </w:tc>
        <w:tc>
          <w:tcPr>
            <w:tcW w:w="4676" w:type="dxa"/>
            <w:gridSpan w:val="3"/>
            <w:tcBorders>
              <w:top w:val="single" w:sz="4" w:space="0" w:color="000000"/>
              <w:left w:val="single" w:sz="4" w:space="0" w:color="000000"/>
              <w:bottom w:val="single" w:sz="4" w:space="0" w:color="000000"/>
              <w:right w:val="single" w:sz="4" w:space="0" w:color="000000"/>
            </w:tcBorders>
          </w:tcPr>
          <w:p w14:paraId="624FF7F3"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case designed by: </w:t>
            </w:r>
          </w:p>
          <w:p w14:paraId="30E801D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D No: </w:t>
            </w:r>
            <w:r w:rsidRPr="00A35FE4">
              <w:rPr>
                <w:rFonts w:eastAsia="Times New Roman" w:cs="Times New Roman"/>
                <w:color w:val="000000"/>
                <w:sz w:val="22"/>
                <w:lang w:eastAsia="en-GB"/>
              </w:rPr>
              <w:t xml:space="preserve">IT19051208 </w:t>
            </w:r>
          </w:p>
          <w:p w14:paraId="4F9A6EEA"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Name: </w:t>
            </w:r>
            <w:r w:rsidRPr="00A35FE4">
              <w:rPr>
                <w:rFonts w:eastAsia="Times New Roman" w:cs="Times New Roman"/>
                <w:color w:val="000000"/>
                <w:sz w:val="22"/>
                <w:lang w:eastAsia="en-GB"/>
              </w:rPr>
              <w:t>Sakalasooriya S.A.H.A.</w:t>
            </w:r>
          </w:p>
        </w:tc>
      </w:tr>
      <w:tr w:rsidR="00437690" w:rsidRPr="00A35FE4" w14:paraId="16BEF17A"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E79EE7D"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Priority (High/Medium/Low):</w:t>
            </w:r>
            <w:r w:rsidRPr="00A35FE4">
              <w:rPr>
                <w:rFonts w:eastAsia="Times New Roman" w:cs="Times New Roman"/>
                <w:color w:val="000000"/>
                <w:sz w:val="22"/>
                <w:lang w:eastAsia="en-GB"/>
              </w:rPr>
              <w:t xml:space="preserve"> Medium </w:t>
            </w:r>
          </w:p>
        </w:tc>
      </w:tr>
      <w:tr w:rsidR="00437690" w:rsidRPr="00A35FE4" w14:paraId="334457BD" w14:textId="77777777">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6429469"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Description:</w:t>
            </w:r>
            <w:r w:rsidRPr="00AC56A8">
              <w:rPr>
                <w:rFonts w:eastAsia="Times New Roman" w:cs="Times New Roman"/>
                <w:color w:val="000000"/>
                <w:sz w:val="22"/>
                <w:lang w:eastAsia="en-GB"/>
              </w:rPr>
              <w:t xml:space="preserve"> Export knowledge base as a CSV file.</w:t>
            </w:r>
          </w:p>
        </w:tc>
      </w:tr>
      <w:tr w:rsidR="00437690" w:rsidRPr="00A35FE4" w14:paraId="2FB1D704" w14:textId="77777777">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5FE6AE19" w14:textId="77777777" w:rsidR="00437690" w:rsidRPr="00A35FE4" w:rsidRDefault="00437690">
            <w:pPr>
              <w:spacing w:before="0" w:after="0"/>
              <w:jc w:val="left"/>
              <w:rPr>
                <w:rFonts w:eastAsia="Times New Roman" w:cs="Times New Roman"/>
                <w:bCs/>
                <w:color w:val="000000"/>
                <w:sz w:val="22"/>
                <w:lang w:eastAsia="en-GB"/>
              </w:rPr>
            </w:pPr>
            <w:r w:rsidRPr="00AC56A8">
              <w:rPr>
                <w:rFonts w:eastAsia="Times New Roman" w:cs="Times New Roman"/>
                <w:b/>
                <w:color w:val="000000"/>
                <w:sz w:val="22"/>
                <w:lang w:eastAsia="en-GB"/>
              </w:rPr>
              <w:t xml:space="preserve">Prerequisite: </w:t>
            </w:r>
            <w:r w:rsidRPr="00AC56A8">
              <w:rPr>
                <w:rFonts w:eastAsia="Times New Roman" w:cs="Times New Roman"/>
                <w:bCs/>
                <w:color w:val="000000"/>
                <w:sz w:val="22"/>
                <w:lang w:eastAsia="en-GB"/>
              </w:rPr>
              <w:t>User should annotate at least one name entity to contain details inside the exported knowledge base.</w:t>
            </w:r>
          </w:p>
        </w:tc>
      </w:tr>
      <w:tr w:rsidR="00437690" w:rsidRPr="00A35FE4" w14:paraId="5A1A0D38" w14:textId="77777777">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54927770"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Steps:  </w:t>
            </w:r>
          </w:p>
          <w:p w14:paraId="11FCEC5E" w14:textId="77777777" w:rsidR="00437690" w:rsidRPr="00AC56A8" w:rsidRDefault="00437690">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Step 1: Click on export knowledge button</w:t>
            </w:r>
          </w:p>
          <w:p w14:paraId="2F047C1C"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Step 2: Save the downloaded file.</w:t>
            </w:r>
          </w:p>
        </w:tc>
      </w:tr>
      <w:tr w:rsidR="00437690" w:rsidRPr="00A35FE4" w14:paraId="34DBD1AF" w14:textId="77777777">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347A0F63"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49AD0DF9"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0EFDEE77"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3EB1F903"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4CAAC14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Result </w:t>
            </w:r>
          </w:p>
          <w:p w14:paraId="4DC4BA4C"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0F2BCDBA"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Comments </w:t>
            </w:r>
          </w:p>
          <w:p w14:paraId="1E80236D"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 </w:t>
            </w:r>
          </w:p>
        </w:tc>
      </w:tr>
      <w:tr w:rsidR="00437690" w:rsidRPr="00A35FE4" w14:paraId="34B25CA8" w14:textId="77777777">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7007EC2E"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00</w:t>
            </w:r>
            <w:r>
              <w:rPr>
                <w:rFonts w:eastAsia="Times New Roman" w:cs="Times New Roman"/>
                <w:color w:val="000000"/>
                <w:sz w:val="22"/>
                <w:lang w:eastAsia="en-GB"/>
              </w:rPr>
              <w:t>3</w:t>
            </w:r>
          </w:p>
        </w:tc>
        <w:tc>
          <w:tcPr>
            <w:tcW w:w="2216" w:type="dxa"/>
            <w:tcBorders>
              <w:top w:val="single" w:sz="4" w:space="0" w:color="000000"/>
              <w:left w:val="single" w:sz="4" w:space="0" w:color="000000"/>
              <w:bottom w:val="single" w:sz="4" w:space="0" w:color="000000"/>
              <w:right w:val="single" w:sz="4" w:space="0" w:color="000000"/>
            </w:tcBorders>
          </w:tcPr>
          <w:p w14:paraId="7AFC9718"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nput: </w:t>
            </w:r>
            <w:r w:rsidRPr="00AC56A8">
              <w:rPr>
                <w:rFonts w:eastAsia="Times New Roman" w:cs="Times New Roman"/>
                <w:bCs/>
                <w:color w:val="000000"/>
                <w:sz w:val="22"/>
                <w:lang w:eastAsia="en-GB"/>
              </w:rPr>
              <w:t>No inputs</w:t>
            </w:r>
          </w:p>
        </w:tc>
        <w:tc>
          <w:tcPr>
            <w:tcW w:w="1829" w:type="dxa"/>
            <w:tcBorders>
              <w:top w:val="single" w:sz="4" w:space="0" w:color="000000"/>
              <w:left w:val="single" w:sz="4" w:space="0" w:color="000000"/>
              <w:bottom w:val="single" w:sz="4" w:space="0" w:color="000000"/>
              <w:right w:val="single" w:sz="4" w:space="0" w:color="000000"/>
            </w:tcBorders>
          </w:tcPr>
          <w:p w14:paraId="473D739F" w14:textId="77777777" w:rsidR="00437690" w:rsidRPr="00A35FE4" w:rsidRDefault="00437690">
            <w:pPr>
              <w:spacing w:before="0" w:after="0" w:line="238" w:lineRule="auto"/>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Web </w:t>
            </w:r>
            <w:proofErr w:type="gramStart"/>
            <w:r w:rsidRPr="00AC56A8">
              <w:rPr>
                <w:rFonts w:eastAsia="Times New Roman" w:cs="Times New Roman"/>
                <w:color w:val="000000"/>
                <w:sz w:val="22"/>
                <w:lang w:eastAsia="en-GB"/>
              </w:rPr>
              <w:t>browser</w:t>
            </w:r>
            <w:proofErr w:type="gramEnd"/>
            <w:r w:rsidRPr="00AC56A8">
              <w:rPr>
                <w:rFonts w:eastAsia="Times New Roman" w:cs="Times New Roman"/>
                <w:color w:val="000000"/>
                <w:sz w:val="22"/>
                <w:lang w:eastAsia="en-GB"/>
              </w:rPr>
              <w:t xml:space="preserve"> ask to save the knowledge base file.</w:t>
            </w:r>
          </w:p>
        </w:tc>
        <w:tc>
          <w:tcPr>
            <w:tcW w:w="1980" w:type="dxa"/>
            <w:tcBorders>
              <w:top w:val="single" w:sz="4" w:space="0" w:color="000000"/>
              <w:left w:val="single" w:sz="4" w:space="0" w:color="000000"/>
              <w:bottom w:val="single" w:sz="4" w:space="0" w:color="000000"/>
              <w:right w:val="single" w:sz="4" w:space="0" w:color="000000"/>
            </w:tcBorders>
          </w:tcPr>
          <w:p w14:paraId="1B897700"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Web browser asked to save the knowledge base file.</w:t>
            </w:r>
          </w:p>
        </w:tc>
        <w:tc>
          <w:tcPr>
            <w:tcW w:w="1261" w:type="dxa"/>
            <w:tcBorders>
              <w:top w:val="single" w:sz="4" w:space="0" w:color="000000"/>
              <w:left w:val="single" w:sz="4" w:space="0" w:color="000000"/>
              <w:bottom w:val="single" w:sz="4" w:space="0" w:color="000000"/>
              <w:right w:val="single" w:sz="4" w:space="0" w:color="000000"/>
            </w:tcBorders>
          </w:tcPr>
          <w:p w14:paraId="03A7057C"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398A084A" w14:textId="77777777" w:rsidR="00437690" w:rsidRPr="00AC56A8"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Knowledge base export function works properly.</w:t>
            </w:r>
          </w:p>
          <w:p w14:paraId="7F6CD918" w14:textId="77777777" w:rsidR="00437690" w:rsidRPr="00AC56A8" w:rsidRDefault="00437690">
            <w:pPr>
              <w:spacing w:before="0" w:after="0"/>
              <w:jc w:val="left"/>
              <w:rPr>
                <w:rFonts w:eastAsia="Times New Roman" w:cs="Times New Roman"/>
                <w:color w:val="000000"/>
                <w:sz w:val="22"/>
                <w:lang w:eastAsia="en-GB"/>
              </w:rPr>
            </w:pPr>
          </w:p>
          <w:p w14:paraId="0DD1623C" w14:textId="77777777" w:rsidR="00437690" w:rsidRPr="00A35FE4" w:rsidRDefault="00437690">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Knowledge base export notification works properly. </w:t>
            </w:r>
          </w:p>
        </w:tc>
      </w:tr>
    </w:tbl>
    <w:p w14:paraId="39997019" w14:textId="77777777" w:rsidR="00437690" w:rsidRDefault="00437690" w:rsidP="00437690">
      <w:pPr>
        <w:pStyle w:val="Caption"/>
        <w:spacing w:before="240" w:after="0"/>
      </w:pPr>
    </w:p>
    <w:p w14:paraId="4E6E4B78" w14:textId="77777777" w:rsidR="00437690" w:rsidRDefault="00437690" w:rsidP="00437690">
      <w:pPr>
        <w:pStyle w:val="Caption"/>
        <w:rPr>
          <w:rFonts w:cs="Times New Roman"/>
        </w:rPr>
      </w:pPr>
      <w:bookmarkStart w:id="97" w:name="_Toc117095933"/>
      <w:r>
        <w:t xml:space="preserve">Table 5.1.4. </w:t>
      </w:r>
      <w:fldSimple w:instr=" SEQ Table_5.1.4. \* ARABIC ">
        <w:r>
          <w:rPr>
            <w:noProof/>
          </w:rPr>
          <w:t>4</w:t>
        </w:r>
      </w:fldSimple>
      <w:r>
        <w:t xml:space="preserve">. </w:t>
      </w:r>
      <w:r w:rsidRPr="00F858AD">
        <w:t>Test case 00</w:t>
      </w:r>
      <w:r>
        <w:t>4</w:t>
      </w:r>
      <w:bookmarkEnd w:id="97"/>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437690" w:rsidRPr="00A35FE4" w14:paraId="7FB01A73"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8521302"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ID: </w:t>
            </w:r>
            <w:r w:rsidRPr="00A35FE4">
              <w:rPr>
                <w:rFonts w:eastAsia="Times New Roman" w:cs="Times New Roman"/>
                <w:color w:val="000000"/>
                <w:sz w:val="22"/>
                <w:lang w:eastAsia="en-GB"/>
              </w:rPr>
              <w:t>2022-056-IT19051208</w:t>
            </w:r>
          </w:p>
        </w:tc>
      </w:tr>
      <w:tr w:rsidR="00437690" w:rsidRPr="00A35FE4" w14:paraId="1C9445DD"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1F3AF2E"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Name: </w:t>
            </w:r>
            <w:r w:rsidRPr="00A35FE4">
              <w:rPr>
                <w:rFonts w:eastAsia="Times New Roman" w:cs="Times New Roman"/>
                <w:color w:val="000000"/>
                <w:sz w:val="22"/>
                <w:lang w:eastAsia="en-GB"/>
              </w:rPr>
              <w:t>SIENA</w:t>
            </w:r>
            <w:r w:rsidRPr="00A35FE4">
              <w:rPr>
                <w:rFonts w:eastAsia="Times New Roman" w:cs="Times New Roman"/>
                <w:b/>
                <w:color w:val="000000"/>
                <w:sz w:val="22"/>
                <w:lang w:eastAsia="en-GB"/>
              </w:rPr>
              <w:t xml:space="preserve"> </w:t>
            </w:r>
          </w:p>
        </w:tc>
      </w:tr>
      <w:tr w:rsidR="00437690" w:rsidRPr="00A35FE4" w14:paraId="2CC826A4"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F48F41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Function: </w:t>
            </w:r>
            <w:r w:rsidRPr="00A35FE4">
              <w:rPr>
                <w:rFonts w:eastAsia="Times New Roman" w:cs="Times New Roman"/>
                <w:bCs/>
                <w:color w:val="000000"/>
                <w:sz w:val="22"/>
                <w:lang w:eastAsia="en-GB"/>
              </w:rPr>
              <w:t>Auto annotation</w:t>
            </w:r>
          </w:p>
        </w:tc>
      </w:tr>
      <w:tr w:rsidR="00437690" w:rsidRPr="00A35FE4" w14:paraId="1BD8D857" w14:textId="77777777">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157F1BCD"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case ID:</w:t>
            </w:r>
            <w:r w:rsidRPr="00A35FE4">
              <w:rPr>
                <w:rFonts w:eastAsia="Times New Roman" w:cs="Times New Roman"/>
                <w:color w:val="000000"/>
                <w:sz w:val="22"/>
                <w:lang w:eastAsia="en-GB"/>
              </w:rPr>
              <w:t xml:space="preserve"> 004</w:t>
            </w:r>
          </w:p>
        </w:tc>
        <w:tc>
          <w:tcPr>
            <w:tcW w:w="4676" w:type="dxa"/>
            <w:gridSpan w:val="3"/>
            <w:tcBorders>
              <w:top w:val="single" w:sz="4" w:space="0" w:color="000000"/>
              <w:left w:val="single" w:sz="4" w:space="0" w:color="000000"/>
              <w:bottom w:val="single" w:sz="4" w:space="0" w:color="000000"/>
              <w:right w:val="single" w:sz="4" w:space="0" w:color="000000"/>
            </w:tcBorders>
          </w:tcPr>
          <w:p w14:paraId="485A401E"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case designed by: </w:t>
            </w:r>
          </w:p>
          <w:p w14:paraId="495AA507"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D No: </w:t>
            </w:r>
            <w:r w:rsidRPr="00A35FE4">
              <w:rPr>
                <w:rFonts w:eastAsia="Times New Roman" w:cs="Times New Roman"/>
                <w:color w:val="000000"/>
                <w:sz w:val="22"/>
                <w:lang w:eastAsia="en-GB"/>
              </w:rPr>
              <w:t xml:space="preserve">IT19051208 </w:t>
            </w:r>
          </w:p>
          <w:p w14:paraId="3579C720"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Name: </w:t>
            </w:r>
            <w:r w:rsidRPr="00A35FE4">
              <w:rPr>
                <w:rFonts w:eastAsia="Times New Roman" w:cs="Times New Roman"/>
                <w:color w:val="000000"/>
                <w:sz w:val="22"/>
                <w:lang w:eastAsia="en-GB"/>
              </w:rPr>
              <w:t>Sakalasooriya S.A.H.A.</w:t>
            </w:r>
          </w:p>
        </w:tc>
      </w:tr>
      <w:tr w:rsidR="00437690" w:rsidRPr="00A35FE4" w14:paraId="63E90483" w14:textId="7777777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8F0408B"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Priority (High/Medium/Low):</w:t>
            </w:r>
            <w:r w:rsidRPr="00A35FE4">
              <w:rPr>
                <w:rFonts w:eastAsia="Times New Roman" w:cs="Times New Roman"/>
                <w:color w:val="000000"/>
                <w:sz w:val="22"/>
                <w:lang w:eastAsia="en-GB"/>
              </w:rPr>
              <w:t xml:space="preserve"> Medium </w:t>
            </w:r>
          </w:p>
        </w:tc>
      </w:tr>
      <w:tr w:rsidR="00437690" w:rsidRPr="00A35FE4" w14:paraId="41419C09" w14:textId="77777777">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D5F04A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Description:</w:t>
            </w:r>
            <w:r w:rsidRPr="00A35FE4">
              <w:rPr>
                <w:rFonts w:eastAsia="Times New Roman" w:cs="Times New Roman"/>
                <w:color w:val="000000"/>
                <w:sz w:val="22"/>
                <w:lang w:eastAsia="en-GB"/>
              </w:rPr>
              <w:t xml:space="preserve"> Auto annotate all the variation of base word when user selects a base word from auto annotation menu.</w:t>
            </w:r>
          </w:p>
        </w:tc>
      </w:tr>
      <w:tr w:rsidR="00437690" w:rsidRPr="00A35FE4" w14:paraId="191F6201" w14:textId="77777777">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D0BCF61" w14:textId="77777777" w:rsidR="00437690" w:rsidRPr="00A35FE4" w:rsidRDefault="00437690">
            <w:pPr>
              <w:spacing w:before="0" w:after="0"/>
              <w:jc w:val="left"/>
              <w:rPr>
                <w:rFonts w:eastAsia="Times New Roman" w:cs="Times New Roman"/>
                <w:bCs/>
                <w:color w:val="000000"/>
                <w:sz w:val="22"/>
                <w:lang w:eastAsia="en-GB"/>
              </w:rPr>
            </w:pPr>
            <w:r w:rsidRPr="00A35FE4">
              <w:rPr>
                <w:rFonts w:eastAsia="Times New Roman" w:cs="Times New Roman"/>
                <w:b/>
                <w:color w:val="000000"/>
                <w:sz w:val="22"/>
                <w:lang w:eastAsia="en-GB"/>
              </w:rPr>
              <w:t xml:space="preserve">Prerequisite: </w:t>
            </w:r>
            <w:r w:rsidRPr="00A35FE4">
              <w:rPr>
                <w:rFonts w:eastAsia="Times New Roman" w:cs="Times New Roman"/>
                <w:bCs/>
                <w:color w:val="000000"/>
                <w:sz w:val="22"/>
                <w:lang w:eastAsia="en-GB"/>
              </w:rPr>
              <w:t>User should have up and running SIENA instance.</w:t>
            </w:r>
          </w:p>
        </w:tc>
      </w:tr>
      <w:tr w:rsidR="00437690" w:rsidRPr="00A35FE4" w14:paraId="59C8F18B" w14:textId="77777777">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3FF88D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Steps:  </w:t>
            </w:r>
          </w:p>
          <w:p w14:paraId="5D30AC91" w14:textId="77777777" w:rsidR="00437690" w:rsidRPr="00A35FE4" w:rsidRDefault="00437690">
            <w:pPr>
              <w:spacing w:before="0" w:after="0" w:line="279" w:lineRule="auto"/>
              <w:ind w:right="1733"/>
              <w:jc w:val="left"/>
              <w:rPr>
                <w:rFonts w:eastAsia="Times New Roman" w:cs="Times New Roman"/>
                <w:color w:val="000000"/>
                <w:sz w:val="22"/>
                <w:lang w:eastAsia="en-GB"/>
              </w:rPr>
            </w:pPr>
            <w:r w:rsidRPr="00A35FE4">
              <w:rPr>
                <w:rFonts w:eastAsia="Times New Roman" w:cs="Times New Roman"/>
                <w:color w:val="000000"/>
                <w:sz w:val="22"/>
                <w:lang w:eastAsia="en-GB"/>
              </w:rPr>
              <w:t>Step 1: Click on import knowledge base button</w:t>
            </w:r>
          </w:p>
          <w:p w14:paraId="2F590D12" w14:textId="77777777" w:rsidR="00437690" w:rsidRPr="00A35FE4" w:rsidRDefault="00437690">
            <w:pPr>
              <w:spacing w:before="0" w:after="0" w:line="279" w:lineRule="auto"/>
              <w:ind w:right="1733"/>
              <w:jc w:val="left"/>
              <w:rPr>
                <w:rFonts w:eastAsia="Times New Roman" w:cs="Times New Roman"/>
                <w:color w:val="000000"/>
                <w:sz w:val="22"/>
                <w:lang w:eastAsia="en-GB"/>
              </w:rPr>
            </w:pPr>
            <w:r w:rsidRPr="00A35FE4">
              <w:rPr>
                <w:rFonts w:eastAsia="Times New Roman" w:cs="Times New Roman"/>
                <w:color w:val="000000"/>
                <w:sz w:val="22"/>
                <w:lang w:eastAsia="en-GB"/>
              </w:rPr>
              <w:t>Step 2: Find previously exported knowledge base file</w:t>
            </w:r>
          </w:p>
          <w:p w14:paraId="06572F94"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Step 3: Upload selected file </w:t>
            </w:r>
          </w:p>
        </w:tc>
      </w:tr>
      <w:tr w:rsidR="00437690" w:rsidRPr="00A35FE4" w14:paraId="4683A5D6" w14:textId="77777777">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0CE744DB"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1F49337E"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56492983"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4FCA5E08"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218631C6"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Result </w:t>
            </w:r>
          </w:p>
          <w:p w14:paraId="34303CBE"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39970743"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Comments </w:t>
            </w:r>
          </w:p>
          <w:p w14:paraId="71FE5EB1"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 </w:t>
            </w:r>
          </w:p>
        </w:tc>
      </w:tr>
      <w:tr w:rsidR="00437690" w:rsidRPr="00A35FE4" w14:paraId="0770DCF4" w14:textId="77777777">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437DCE32"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004 </w:t>
            </w:r>
          </w:p>
        </w:tc>
        <w:tc>
          <w:tcPr>
            <w:tcW w:w="2216" w:type="dxa"/>
            <w:tcBorders>
              <w:top w:val="single" w:sz="4" w:space="0" w:color="000000"/>
              <w:left w:val="single" w:sz="4" w:space="0" w:color="000000"/>
              <w:bottom w:val="single" w:sz="4" w:space="0" w:color="000000"/>
              <w:right w:val="single" w:sz="4" w:space="0" w:color="000000"/>
            </w:tcBorders>
          </w:tcPr>
          <w:p w14:paraId="4C5C2AA2"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nput: </w:t>
            </w:r>
            <w:r w:rsidRPr="00A35FE4">
              <w:rPr>
                <w:rFonts w:eastAsia="Times New Roman" w:cs="Times New Roman"/>
                <w:bCs/>
                <w:color w:val="000000"/>
                <w:sz w:val="22"/>
                <w:lang w:eastAsia="en-GB"/>
              </w:rPr>
              <w:t>Navigate to previously exported knowledge base file and select it in file selection dialog box.</w:t>
            </w:r>
          </w:p>
        </w:tc>
        <w:tc>
          <w:tcPr>
            <w:tcW w:w="1829" w:type="dxa"/>
            <w:tcBorders>
              <w:top w:val="single" w:sz="4" w:space="0" w:color="000000"/>
              <w:left w:val="single" w:sz="4" w:space="0" w:color="000000"/>
              <w:bottom w:val="single" w:sz="4" w:space="0" w:color="000000"/>
              <w:right w:val="single" w:sz="4" w:space="0" w:color="000000"/>
            </w:tcBorders>
          </w:tcPr>
          <w:p w14:paraId="06DC53DC" w14:textId="77777777" w:rsidR="00437690" w:rsidRPr="00A35FE4" w:rsidRDefault="00437690">
            <w:pPr>
              <w:spacing w:before="0" w:after="0" w:line="238" w:lineRule="auto"/>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Update current knowledge base </w:t>
            </w:r>
          </w:p>
        </w:tc>
        <w:tc>
          <w:tcPr>
            <w:tcW w:w="1980" w:type="dxa"/>
            <w:tcBorders>
              <w:top w:val="single" w:sz="4" w:space="0" w:color="000000"/>
              <w:left w:val="single" w:sz="4" w:space="0" w:color="000000"/>
              <w:bottom w:val="single" w:sz="4" w:space="0" w:color="000000"/>
              <w:right w:val="single" w:sz="4" w:space="0" w:color="000000"/>
            </w:tcBorders>
          </w:tcPr>
          <w:p w14:paraId="4D89CB94"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Updated current knowledge base</w:t>
            </w:r>
          </w:p>
        </w:tc>
        <w:tc>
          <w:tcPr>
            <w:tcW w:w="1261" w:type="dxa"/>
            <w:tcBorders>
              <w:top w:val="single" w:sz="4" w:space="0" w:color="000000"/>
              <w:left w:val="single" w:sz="4" w:space="0" w:color="000000"/>
              <w:bottom w:val="single" w:sz="4" w:space="0" w:color="000000"/>
              <w:right w:val="single" w:sz="4" w:space="0" w:color="000000"/>
            </w:tcBorders>
          </w:tcPr>
          <w:p w14:paraId="3A53D07F"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3C7268E9" w14:textId="77777777" w:rsidR="00437690" w:rsidRPr="00A35FE4" w:rsidRDefault="00437690">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Knowledge base import function works properly.</w:t>
            </w:r>
          </w:p>
          <w:p w14:paraId="0C2F8525" w14:textId="77777777" w:rsidR="00437690" w:rsidRPr="00A35FE4" w:rsidRDefault="00437690">
            <w:pPr>
              <w:spacing w:before="0" w:after="0"/>
              <w:jc w:val="left"/>
              <w:rPr>
                <w:rFonts w:eastAsia="Times New Roman" w:cs="Times New Roman"/>
                <w:color w:val="000000"/>
                <w:sz w:val="22"/>
                <w:lang w:eastAsia="en-GB"/>
              </w:rPr>
            </w:pPr>
          </w:p>
          <w:p w14:paraId="16138F65" w14:textId="77777777" w:rsidR="00437690" w:rsidRPr="00A35FE4" w:rsidRDefault="00437690">
            <w:pPr>
              <w:keepNext/>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Knowledge base import notification works properly.</w:t>
            </w:r>
          </w:p>
        </w:tc>
      </w:tr>
    </w:tbl>
    <w:p w14:paraId="1F55C0EC" w14:textId="77777777" w:rsidR="009346C3" w:rsidRPr="00F02A3E" w:rsidRDefault="009346C3" w:rsidP="00F02A3E"/>
    <w:p w14:paraId="7D3257F0" w14:textId="20EA24FB" w:rsidR="00A45DC2" w:rsidRDefault="00E7584F" w:rsidP="00B935D4">
      <w:pPr>
        <w:pStyle w:val="Heading3"/>
        <w:numPr>
          <w:ilvl w:val="2"/>
          <w:numId w:val="3"/>
        </w:numPr>
      </w:pPr>
      <w:r w:rsidRPr="00E7584F">
        <w:t>Equivalent Token Mapping</w:t>
      </w:r>
      <w:r>
        <w:t xml:space="preserve"> </w:t>
      </w:r>
      <w:r w:rsidRPr="00A45DC2">
        <w:t>Results</w:t>
      </w:r>
    </w:p>
    <w:p w14:paraId="11FE3680" w14:textId="79E1D273" w:rsidR="00A606B5" w:rsidRPr="00A606B5" w:rsidRDefault="0057582B" w:rsidP="00A606B5">
      <w:r>
        <w:t>pending</w:t>
      </w:r>
    </w:p>
    <w:p w14:paraId="3748EB4A" w14:textId="77777777" w:rsidR="0057582B" w:rsidRPr="00A606B5" w:rsidRDefault="0057582B" w:rsidP="00A606B5"/>
    <w:p w14:paraId="0C6B72B9" w14:textId="67171FF8" w:rsidR="00E6411A" w:rsidRDefault="008A0E1F" w:rsidP="00B935D4">
      <w:pPr>
        <w:pStyle w:val="Heading3"/>
        <w:numPr>
          <w:ilvl w:val="2"/>
          <w:numId w:val="3"/>
        </w:numPr>
      </w:pPr>
      <w:r w:rsidRPr="008A0E1F">
        <w:lastRenderedPageBreak/>
        <w:t>Codeless Model Improvement Results</w:t>
      </w:r>
      <w:r w:rsidR="00A45DC2">
        <w:t xml:space="preserve"> </w:t>
      </w:r>
    </w:p>
    <w:p w14:paraId="73BE437F" w14:textId="0D51662C" w:rsidR="00441C1D" w:rsidRDefault="00986F67" w:rsidP="00441C1D">
      <w:pPr>
        <w:spacing w:before="0" w:line="360" w:lineRule="auto"/>
        <w:ind w:firstLine="360"/>
      </w:pPr>
      <w:r>
        <w:rPr>
          <w:noProof/>
        </w:rPr>
        <mc:AlternateContent>
          <mc:Choice Requires="wps">
            <w:drawing>
              <wp:anchor distT="0" distB="0" distL="114300" distR="114300" simplePos="0" relativeHeight="251658318" behindDoc="1" locked="0" layoutInCell="1" allowOverlap="1" wp14:anchorId="65304F61" wp14:editId="3F3125AD">
                <wp:simplePos x="0" y="0"/>
                <wp:positionH relativeFrom="margin">
                  <wp:posOffset>1905</wp:posOffset>
                </wp:positionH>
                <wp:positionV relativeFrom="margin">
                  <wp:posOffset>3944620</wp:posOffset>
                </wp:positionV>
                <wp:extent cx="5212715" cy="2169160"/>
                <wp:effectExtent l="0" t="0" r="6985" b="2540"/>
                <wp:wrapTopAndBottom/>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169160"/>
                        </a:xfrm>
                        <a:prstGeom prst="rect">
                          <a:avLst/>
                        </a:prstGeom>
                        <a:solidFill>
                          <a:srgbClr val="FFFFFF"/>
                        </a:solidFill>
                        <a:ln w="9525">
                          <a:noFill/>
                          <a:miter lim="800000"/>
                          <a:headEnd/>
                          <a:tailEnd/>
                        </a:ln>
                      </wps:spPr>
                      <wps:txbx>
                        <w:txbxContent>
                          <w:p w14:paraId="5270ED9E" w14:textId="718086FF" w:rsidR="00441C1D" w:rsidRDefault="00441C1D" w:rsidP="00441C1D">
                            <w:pPr>
                              <w:pStyle w:val="Caption"/>
                              <w:keepNext/>
                            </w:pPr>
                            <w:bookmarkStart w:id="98" w:name="_Ref117033272"/>
                            <w:bookmarkStart w:id="99" w:name="_Toc117182569"/>
                            <w:r>
                              <w:t>Table 5.1.2.</w:t>
                            </w:r>
                            <w:r>
                              <w:fldChar w:fldCharType="begin"/>
                            </w:r>
                            <w:r>
                              <w:instrText>SEQ Table_5.1.2. \* ARABIC</w:instrText>
                            </w:r>
                            <w:r>
                              <w:fldChar w:fldCharType="separate"/>
                            </w:r>
                            <w:r w:rsidR="006821D9">
                              <w:rPr>
                                <w:noProof/>
                              </w:rPr>
                              <w:t>2</w:t>
                            </w:r>
                            <w:r>
                              <w:fldChar w:fldCharType="end"/>
                            </w:r>
                            <w:bookmarkEnd w:id="98"/>
                            <w:r>
                              <w:t>. Comparing the time taken to manually type a YAML configuration file for a ML model vs using the RASAC GUI to configure the model</w:t>
                            </w:r>
                            <w:bookmarkEnd w:id="99"/>
                          </w:p>
                          <w:tbl>
                            <w:tblPr>
                              <w:tblStyle w:val="TableGrid"/>
                              <w:tblW w:w="0" w:type="auto"/>
                              <w:tblLook w:val="04A0" w:firstRow="1" w:lastRow="0" w:firstColumn="1" w:lastColumn="0" w:noHBand="0" w:noVBand="1"/>
                            </w:tblPr>
                            <w:tblGrid>
                              <w:gridCol w:w="1165"/>
                              <w:gridCol w:w="2700"/>
                              <w:gridCol w:w="2228"/>
                              <w:gridCol w:w="2034"/>
                            </w:tblGrid>
                            <w:tr w:rsidR="00441C1D" w14:paraId="54714FA7" w14:textId="77777777">
                              <w:tc>
                                <w:tcPr>
                                  <w:tcW w:w="1165" w:type="dxa"/>
                                  <w:vAlign w:val="center"/>
                                </w:tcPr>
                                <w:p w14:paraId="5158A8A1" w14:textId="77777777" w:rsidR="00441C1D" w:rsidRDefault="00441C1D">
                                  <w:pPr>
                                    <w:spacing w:before="0" w:after="0"/>
                                    <w:jc w:val="center"/>
                                    <w:rPr>
                                      <w:b/>
                                      <w:bCs/>
                                    </w:rPr>
                                  </w:pPr>
                                  <w:r>
                                    <w:rPr>
                                      <w:b/>
                                      <w:bCs/>
                                    </w:rPr>
                                    <w:t>User</w:t>
                                  </w:r>
                                </w:p>
                              </w:tc>
                              <w:tc>
                                <w:tcPr>
                                  <w:tcW w:w="2700" w:type="dxa"/>
                                  <w:vAlign w:val="center"/>
                                </w:tcPr>
                                <w:p w14:paraId="514A0759" w14:textId="77777777" w:rsidR="00441C1D" w:rsidRDefault="00441C1D">
                                  <w:pPr>
                                    <w:spacing w:before="0" w:after="0"/>
                                    <w:jc w:val="center"/>
                                    <w:rPr>
                                      <w:b/>
                                      <w:bCs/>
                                    </w:rPr>
                                  </w:pPr>
                                  <w:r>
                                    <w:rPr>
                                      <w:b/>
                                      <w:bCs/>
                                    </w:rPr>
                                    <w:t>Time taken to manually type the config file</w:t>
                                  </w:r>
                                </w:p>
                                <w:p w14:paraId="2008B986" w14:textId="77777777" w:rsidR="00441C1D" w:rsidRDefault="00441C1D">
                                  <w:pPr>
                                    <w:spacing w:before="0" w:after="0"/>
                                    <w:jc w:val="center"/>
                                    <w:rPr>
                                      <w:b/>
                                      <w:bCs/>
                                    </w:rPr>
                                  </w:pPr>
                                  <w:r>
                                    <w:rPr>
                                      <w:b/>
                                      <w:bCs/>
                                    </w:rPr>
                                    <w:t>(</w:t>
                                  </w:r>
                                  <w:proofErr w:type="spellStart"/>
                                  <w:proofErr w:type="gramStart"/>
                                  <w:r>
                                    <w:rPr>
                                      <w:b/>
                                      <w:bCs/>
                                    </w:rPr>
                                    <w:t>min</w:t>
                                  </w:r>
                                  <w:proofErr w:type="gramEnd"/>
                                  <w:r>
                                    <w:rPr>
                                      <w:b/>
                                      <w:bCs/>
                                    </w:rPr>
                                    <w:t>:sec</w:t>
                                  </w:r>
                                  <w:proofErr w:type="spellEnd"/>
                                  <w:r>
                                    <w:rPr>
                                      <w:b/>
                                      <w:bCs/>
                                    </w:rPr>
                                    <w:t>)</w:t>
                                  </w:r>
                                </w:p>
                              </w:tc>
                              <w:tc>
                                <w:tcPr>
                                  <w:tcW w:w="2228" w:type="dxa"/>
                                  <w:vAlign w:val="center"/>
                                </w:tcPr>
                                <w:p w14:paraId="09C21B81" w14:textId="77777777" w:rsidR="00441C1D" w:rsidRDefault="00441C1D">
                                  <w:pPr>
                                    <w:spacing w:before="0" w:after="0"/>
                                    <w:jc w:val="center"/>
                                    <w:rPr>
                                      <w:b/>
                                      <w:bCs/>
                                    </w:rPr>
                                  </w:pPr>
                                  <w:r>
                                    <w:rPr>
                                      <w:b/>
                                      <w:bCs/>
                                    </w:rPr>
                                    <w:t>Time taken to configure using the GUI</w:t>
                                  </w:r>
                                </w:p>
                                <w:p w14:paraId="76A5E4D3" w14:textId="77777777" w:rsidR="00441C1D" w:rsidRDefault="00441C1D">
                                  <w:pPr>
                                    <w:spacing w:before="0" w:after="0"/>
                                    <w:jc w:val="center"/>
                                    <w:rPr>
                                      <w:b/>
                                      <w:bCs/>
                                    </w:rPr>
                                  </w:pPr>
                                  <w:r>
                                    <w:rPr>
                                      <w:b/>
                                      <w:bCs/>
                                    </w:rPr>
                                    <w:t>(</w:t>
                                  </w:r>
                                  <w:proofErr w:type="spellStart"/>
                                  <w:proofErr w:type="gramStart"/>
                                  <w:r>
                                    <w:rPr>
                                      <w:b/>
                                      <w:bCs/>
                                    </w:rPr>
                                    <w:t>min</w:t>
                                  </w:r>
                                  <w:proofErr w:type="gramEnd"/>
                                  <w:r>
                                    <w:rPr>
                                      <w:b/>
                                      <w:bCs/>
                                    </w:rPr>
                                    <w:t>:sec</w:t>
                                  </w:r>
                                  <w:proofErr w:type="spellEnd"/>
                                  <w:r>
                                    <w:rPr>
                                      <w:b/>
                                      <w:bCs/>
                                    </w:rPr>
                                    <w:t>)</w:t>
                                  </w:r>
                                </w:p>
                              </w:tc>
                              <w:tc>
                                <w:tcPr>
                                  <w:tcW w:w="2034" w:type="dxa"/>
                                  <w:vAlign w:val="center"/>
                                </w:tcPr>
                                <w:p w14:paraId="55485EFF" w14:textId="77777777" w:rsidR="00441C1D" w:rsidRDefault="00441C1D">
                                  <w:pPr>
                                    <w:spacing w:before="0" w:after="0"/>
                                    <w:jc w:val="center"/>
                                    <w:rPr>
                                      <w:b/>
                                      <w:bCs/>
                                    </w:rPr>
                                  </w:pPr>
                                  <w:r>
                                    <w:rPr>
                                      <w:b/>
                                      <w:bCs/>
                                    </w:rPr>
                                    <w:t>Efficiency Percentage (%)</w:t>
                                  </w:r>
                                </w:p>
                              </w:tc>
                            </w:tr>
                            <w:tr w:rsidR="00441C1D" w14:paraId="3550CC84" w14:textId="77777777">
                              <w:tc>
                                <w:tcPr>
                                  <w:tcW w:w="1165" w:type="dxa"/>
                                </w:tcPr>
                                <w:p w14:paraId="1A098C8B" w14:textId="77777777" w:rsidR="00441C1D" w:rsidRPr="008A6D37" w:rsidRDefault="00441C1D">
                                  <w:pPr>
                                    <w:spacing w:before="0" w:after="0"/>
                                    <w:jc w:val="center"/>
                                  </w:pPr>
                                  <w:r w:rsidRPr="008A6D37">
                                    <w:t>User</w:t>
                                  </w:r>
                                  <w:r>
                                    <w:t xml:space="preserve"> 1</w:t>
                                  </w:r>
                                </w:p>
                              </w:tc>
                              <w:tc>
                                <w:tcPr>
                                  <w:tcW w:w="2700" w:type="dxa"/>
                                </w:tcPr>
                                <w:p w14:paraId="7B615FEC" w14:textId="77777777" w:rsidR="00441C1D" w:rsidRPr="008A6D37" w:rsidRDefault="00441C1D">
                                  <w:pPr>
                                    <w:spacing w:before="0" w:after="0"/>
                                    <w:jc w:val="center"/>
                                  </w:pPr>
                                  <w:r w:rsidRPr="008A6D37">
                                    <w:t>10:26</w:t>
                                  </w:r>
                                </w:p>
                              </w:tc>
                              <w:tc>
                                <w:tcPr>
                                  <w:tcW w:w="2228" w:type="dxa"/>
                                </w:tcPr>
                                <w:p w14:paraId="61A9E01C" w14:textId="77777777" w:rsidR="00441C1D" w:rsidRPr="008A6D37" w:rsidRDefault="00441C1D">
                                  <w:pPr>
                                    <w:spacing w:before="0" w:after="0"/>
                                    <w:jc w:val="center"/>
                                  </w:pPr>
                                  <w:r w:rsidRPr="008A6D37">
                                    <w:t>2:30</w:t>
                                  </w:r>
                                </w:p>
                              </w:tc>
                              <w:tc>
                                <w:tcPr>
                                  <w:tcW w:w="2034" w:type="dxa"/>
                                </w:tcPr>
                                <w:p w14:paraId="4D078A48" w14:textId="77777777" w:rsidR="00441C1D" w:rsidRPr="008A6D37" w:rsidRDefault="00441C1D">
                                  <w:pPr>
                                    <w:spacing w:before="0" w:after="0"/>
                                    <w:jc w:val="center"/>
                                  </w:pPr>
                                  <w:r w:rsidRPr="008A6D37">
                                    <w:t>317%</w:t>
                                  </w:r>
                                </w:p>
                              </w:tc>
                            </w:tr>
                            <w:tr w:rsidR="00441C1D" w14:paraId="779D59F0" w14:textId="77777777">
                              <w:tc>
                                <w:tcPr>
                                  <w:tcW w:w="1165" w:type="dxa"/>
                                </w:tcPr>
                                <w:p w14:paraId="77C2AE0E" w14:textId="77777777" w:rsidR="00441C1D" w:rsidRDefault="00441C1D">
                                  <w:pPr>
                                    <w:spacing w:before="0" w:after="0"/>
                                    <w:jc w:val="center"/>
                                    <w:rPr>
                                      <w:b/>
                                      <w:bCs/>
                                    </w:rPr>
                                  </w:pPr>
                                  <w:r w:rsidRPr="008A6D37">
                                    <w:t>User</w:t>
                                  </w:r>
                                  <w:r>
                                    <w:t xml:space="preserve"> 2</w:t>
                                  </w:r>
                                </w:p>
                              </w:tc>
                              <w:tc>
                                <w:tcPr>
                                  <w:tcW w:w="2700" w:type="dxa"/>
                                </w:tcPr>
                                <w:p w14:paraId="029C4195" w14:textId="77777777" w:rsidR="00441C1D" w:rsidRPr="008A6D37" w:rsidRDefault="00441C1D">
                                  <w:pPr>
                                    <w:spacing w:before="0" w:after="0"/>
                                    <w:jc w:val="center"/>
                                  </w:pPr>
                                  <w:r w:rsidRPr="008A6D37">
                                    <w:t>14:28</w:t>
                                  </w:r>
                                </w:p>
                              </w:tc>
                              <w:tc>
                                <w:tcPr>
                                  <w:tcW w:w="2228" w:type="dxa"/>
                                </w:tcPr>
                                <w:p w14:paraId="3F8C9339" w14:textId="77777777" w:rsidR="00441C1D" w:rsidRPr="008A6D37" w:rsidRDefault="00441C1D">
                                  <w:pPr>
                                    <w:spacing w:before="0" w:after="0"/>
                                    <w:jc w:val="center"/>
                                  </w:pPr>
                                  <w:r w:rsidRPr="008A6D37">
                                    <w:t>2:28</w:t>
                                  </w:r>
                                </w:p>
                              </w:tc>
                              <w:tc>
                                <w:tcPr>
                                  <w:tcW w:w="2034" w:type="dxa"/>
                                </w:tcPr>
                                <w:p w14:paraId="0EF8BDFD" w14:textId="77777777" w:rsidR="00441C1D" w:rsidRPr="008A6D37" w:rsidRDefault="00441C1D">
                                  <w:pPr>
                                    <w:spacing w:before="0" w:after="0"/>
                                    <w:jc w:val="center"/>
                                  </w:pPr>
                                  <w:r w:rsidRPr="008A6D37">
                                    <w:t>486%</w:t>
                                  </w:r>
                                </w:p>
                              </w:tc>
                            </w:tr>
                            <w:tr w:rsidR="00441C1D" w14:paraId="677F5970" w14:textId="77777777">
                              <w:tc>
                                <w:tcPr>
                                  <w:tcW w:w="1165" w:type="dxa"/>
                                </w:tcPr>
                                <w:p w14:paraId="6A9053E1" w14:textId="77777777" w:rsidR="00441C1D" w:rsidRDefault="00441C1D">
                                  <w:pPr>
                                    <w:spacing w:before="0" w:after="0"/>
                                    <w:jc w:val="center"/>
                                    <w:rPr>
                                      <w:b/>
                                      <w:bCs/>
                                    </w:rPr>
                                  </w:pPr>
                                  <w:r w:rsidRPr="008A6D37">
                                    <w:t>User</w:t>
                                  </w:r>
                                  <w:r>
                                    <w:t xml:space="preserve"> 3</w:t>
                                  </w:r>
                                </w:p>
                              </w:tc>
                              <w:tc>
                                <w:tcPr>
                                  <w:tcW w:w="2700" w:type="dxa"/>
                                </w:tcPr>
                                <w:p w14:paraId="3DEEDD25" w14:textId="77777777" w:rsidR="00441C1D" w:rsidRPr="008A6D37" w:rsidRDefault="00441C1D">
                                  <w:pPr>
                                    <w:spacing w:before="0" w:after="0"/>
                                    <w:jc w:val="center"/>
                                  </w:pPr>
                                  <w:r w:rsidRPr="008A6D37">
                                    <w:t>15:15</w:t>
                                  </w:r>
                                </w:p>
                              </w:tc>
                              <w:tc>
                                <w:tcPr>
                                  <w:tcW w:w="2228" w:type="dxa"/>
                                </w:tcPr>
                                <w:p w14:paraId="0FA69854" w14:textId="77777777" w:rsidR="00441C1D" w:rsidRPr="008A6D37" w:rsidRDefault="00441C1D">
                                  <w:pPr>
                                    <w:spacing w:before="0" w:after="0"/>
                                    <w:jc w:val="center"/>
                                  </w:pPr>
                                  <w:r w:rsidRPr="008A6D37">
                                    <w:t>2:25</w:t>
                                  </w:r>
                                </w:p>
                              </w:tc>
                              <w:tc>
                                <w:tcPr>
                                  <w:tcW w:w="2034" w:type="dxa"/>
                                </w:tcPr>
                                <w:p w14:paraId="052E97B9" w14:textId="77777777" w:rsidR="00441C1D" w:rsidRPr="008A6D37" w:rsidRDefault="00441C1D">
                                  <w:pPr>
                                    <w:spacing w:before="0" w:after="0"/>
                                    <w:jc w:val="center"/>
                                  </w:pPr>
                                  <w:r w:rsidRPr="008A6D37">
                                    <w:t>531%</w:t>
                                  </w:r>
                                </w:p>
                              </w:tc>
                            </w:tr>
                            <w:tr w:rsidR="00441C1D" w14:paraId="5573C6D8" w14:textId="77777777">
                              <w:tc>
                                <w:tcPr>
                                  <w:tcW w:w="1165" w:type="dxa"/>
                                </w:tcPr>
                                <w:p w14:paraId="1B971799" w14:textId="77777777" w:rsidR="00441C1D" w:rsidRDefault="00441C1D">
                                  <w:pPr>
                                    <w:spacing w:before="0" w:after="0"/>
                                    <w:jc w:val="center"/>
                                    <w:rPr>
                                      <w:b/>
                                      <w:bCs/>
                                    </w:rPr>
                                  </w:pPr>
                                  <w:r w:rsidRPr="008A6D37">
                                    <w:t>User</w:t>
                                  </w:r>
                                  <w:r>
                                    <w:t xml:space="preserve"> 4</w:t>
                                  </w:r>
                                </w:p>
                              </w:tc>
                              <w:tc>
                                <w:tcPr>
                                  <w:tcW w:w="2700" w:type="dxa"/>
                                </w:tcPr>
                                <w:p w14:paraId="0E71105E" w14:textId="77777777" w:rsidR="00441C1D" w:rsidRPr="008A6D37" w:rsidRDefault="00441C1D">
                                  <w:pPr>
                                    <w:spacing w:before="0" w:after="0"/>
                                    <w:jc w:val="center"/>
                                  </w:pPr>
                                  <w:r w:rsidRPr="008A6D37">
                                    <w:t>09:36</w:t>
                                  </w:r>
                                </w:p>
                              </w:tc>
                              <w:tc>
                                <w:tcPr>
                                  <w:tcW w:w="2228" w:type="dxa"/>
                                </w:tcPr>
                                <w:p w14:paraId="228D9A13" w14:textId="77777777" w:rsidR="00441C1D" w:rsidRPr="008A6D37" w:rsidRDefault="00441C1D">
                                  <w:pPr>
                                    <w:spacing w:before="0" w:after="0"/>
                                    <w:jc w:val="center"/>
                                  </w:pPr>
                                  <w:r w:rsidRPr="008A6D37">
                                    <w:t>1:39</w:t>
                                  </w:r>
                                </w:p>
                              </w:tc>
                              <w:tc>
                                <w:tcPr>
                                  <w:tcW w:w="2034" w:type="dxa"/>
                                </w:tcPr>
                                <w:p w14:paraId="2D5CA006" w14:textId="77777777" w:rsidR="00441C1D" w:rsidRPr="008A6D37" w:rsidRDefault="00441C1D">
                                  <w:pPr>
                                    <w:spacing w:before="0" w:after="0"/>
                                    <w:jc w:val="center"/>
                                  </w:pPr>
                                  <w:r w:rsidRPr="008A6D37">
                                    <w:t>482%</w:t>
                                  </w:r>
                                </w:p>
                              </w:tc>
                            </w:tr>
                            <w:tr w:rsidR="00441C1D" w14:paraId="14543513" w14:textId="77777777">
                              <w:tc>
                                <w:tcPr>
                                  <w:tcW w:w="1165" w:type="dxa"/>
                                  <w:shd w:val="clear" w:color="auto" w:fill="E7E6E6" w:themeFill="background2"/>
                                </w:tcPr>
                                <w:p w14:paraId="55A01CF1" w14:textId="77777777" w:rsidR="00441C1D" w:rsidRDefault="00441C1D">
                                  <w:pPr>
                                    <w:spacing w:before="0" w:after="0"/>
                                    <w:jc w:val="center"/>
                                    <w:rPr>
                                      <w:b/>
                                      <w:bCs/>
                                    </w:rPr>
                                  </w:pPr>
                                  <w:r>
                                    <w:rPr>
                                      <w:b/>
                                      <w:bCs/>
                                    </w:rPr>
                                    <w:t>Average</w:t>
                                  </w:r>
                                </w:p>
                              </w:tc>
                              <w:tc>
                                <w:tcPr>
                                  <w:tcW w:w="2700" w:type="dxa"/>
                                  <w:shd w:val="clear" w:color="auto" w:fill="E7E6E6" w:themeFill="background2"/>
                                </w:tcPr>
                                <w:p w14:paraId="7A832689" w14:textId="77777777" w:rsidR="00441C1D" w:rsidRPr="008A6D37" w:rsidRDefault="00441C1D">
                                  <w:pPr>
                                    <w:spacing w:before="0" w:after="0"/>
                                    <w:jc w:val="center"/>
                                  </w:pPr>
                                  <w:r w:rsidRPr="008A6D37">
                                    <w:t>12:43</w:t>
                                  </w:r>
                                </w:p>
                              </w:tc>
                              <w:tc>
                                <w:tcPr>
                                  <w:tcW w:w="2228" w:type="dxa"/>
                                  <w:shd w:val="clear" w:color="auto" w:fill="E7E6E6" w:themeFill="background2"/>
                                </w:tcPr>
                                <w:p w14:paraId="146A3F92" w14:textId="77777777" w:rsidR="00441C1D" w:rsidRPr="008A6D37" w:rsidRDefault="00441C1D">
                                  <w:pPr>
                                    <w:spacing w:before="0" w:after="0"/>
                                    <w:jc w:val="center"/>
                                  </w:pPr>
                                  <w:r w:rsidRPr="008A6D37">
                                    <w:t>2:</w:t>
                                  </w:r>
                                  <w:r>
                                    <w:t>1</w:t>
                                  </w:r>
                                  <w:r w:rsidRPr="008A6D37">
                                    <w:t>6</w:t>
                                  </w:r>
                                </w:p>
                              </w:tc>
                              <w:tc>
                                <w:tcPr>
                                  <w:tcW w:w="2034" w:type="dxa"/>
                                  <w:shd w:val="clear" w:color="auto" w:fill="E7E6E6" w:themeFill="background2"/>
                                </w:tcPr>
                                <w:p w14:paraId="4B1589CC" w14:textId="77777777" w:rsidR="00441C1D" w:rsidRPr="008A6D37" w:rsidRDefault="00441C1D">
                                  <w:pPr>
                                    <w:spacing w:before="0" w:after="0"/>
                                    <w:jc w:val="center"/>
                                  </w:pPr>
                                  <w:r w:rsidRPr="008A6D37">
                                    <w:t>449%</w:t>
                                  </w:r>
                                </w:p>
                              </w:tc>
                            </w:tr>
                          </w:tbl>
                          <w:p w14:paraId="7D84C4D5" w14:textId="77777777" w:rsidR="00441C1D" w:rsidRPr="00F4123C" w:rsidRDefault="00441C1D" w:rsidP="00441C1D">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04F61" id="Text Box 41" o:spid="_x0000_s1057" type="#_x0000_t202" style="position:absolute;left:0;text-align:left;margin-left:.15pt;margin-top:310.6pt;width:410.45pt;height:170.8pt;z-index:-25165816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" stroked="f">
                <v:textbox inset="1.44pt,1.44pt,1.44pt,1.44pt">
                  <w:txbxContent>
                    <w:p w14:paraId="5270ED9E" w14:textId="718086FF" w:rsidR="00441C1D" w:rsidRDefault="00441C1D" w:rsidP="00441C1D">
                      <w:pPr>
                        <w:pStyle w:val="Caption"/>
                        <w:keepNext/>
                      </w:pPr>
                      <w:bookmarkStart w:id="100" w:name="_Ref117033272"/>
                      <w:bookmarkStart w:id="101" w:name="_Toc117182569"/>
                      <w:r>
                        <w:t>Table 5.1.2.</w:t>
                      </w:r>
                      <w:r>
                        <w:fldChar w:fldCharType="begin"/>
                      </w:r>
                      <w:r>
                        <w:instrText>SEQ Table_5.1.2. \* ARABIC</w:instrText>
                      </w:r>
                      <w:r>
                        <w:fldChar w:fldCharType="separate"/>
                      </w:r>
                      <w:r w:rsidR="006821D9">
                        <w:rPr>
                          <w:noProof/>
                        </w:rPr>
                        <w:t>2</w:t>
                      </w:r>
                      <w:r>
                        <w:fldChar w:fldCharType="end"/>
                      </w:r>
                      <w:bookmarkEnd w:id="100"/>
                      <w:r>
                        <w:t>. Comparing the time taken to manually type a YAML configuration file for a ML model vs using the RASAC GUI to configure the model</w:t>
                      </w:r>
                      <w:bookmarkEnd w:id="101"/>
                    </w:p>
                    <w:tbl>
                      <w:tblPr>
                        <w:tblStyle w:val="TableGrid"/>
                        <w:tblW w:w="0" w:type="auto"/>
                        <w:tblLook w:val="04A0" w:firstRow="1" w:lastRow="0" w:firstColumn="1" w:lastColumn="0" w:noHBand="0" w:noVBand="1"/>
                      </w:tblPr>
                      <w:tblGrid>
                        <w:gridCol w:w="1165"/>
                        <w:gridCol w:w="2700"/>
                        <w:gridCol w:w="2228"/>
                        <w:gridCol w:w="2034"/>
                      </w:tblGrid>
                      <w:tr w:rsidR="00441C1D" w14:paraId="54714FA7" w14:textId="77777777">
                        <w:tc>
                          <w:tcPr>
                            <w:tcW w:w="1165" w:type="dxa"/>
                            <w:vAlign w:val="center"/>
                          </w:tcPr>
                          <w:p w14:paraId="5158A8A1" w14:textId="77777777" w:rsidR="00441C1D" w:rsidRDefault="00441C1D">
                            <w:pPr>
                              <w:spacing w:before="0" w:after="0"/>
                              <w:jc w:val="center"/>
                              <w:rPr>
                                <w:b/>
                                <w:bCs/>
                              </w:rPr>
                            </w:pPr>
                            <w:r>
                              <w:rPr>
                                <w:b/>
                                <w:bCs/>
                              </w:rPr>
                              <w:t>User</w:t>
                            </w:r>
                          </w:p>
                        </w:tc>
                        <w:tc>
                          <w:tcPr>
                            <w:tcW w:w="2700" w:type="dxa"/>
                            <w:vAlign w:val="center"/>
                          </w:tcPr>
                          <w:p w14:paraId="514A0759" w14:textId="77777777" w:rsidR="00441C1D" w:rsidRDefault="00441C1D">
                            <w:pPr>
                              <w:spacing w:before="0" w:after="0"/>
                              <w:jc w:val="center"/>
                              <w:rPr>
                                <w:b/>
                                <w:bCs/>
                              </w:rPr>
                            </w:pPr>
                            <w:r>
                              <w:rPr>
                                <w:b/>
                                <w:bCs/>
                              </w:rPr>
                              <w:t>Time taken to manually type the config file</w:t>
                            </w:r>
                          </w:p>
                          <w:p w14:paraId="2008B986" w14:textId="77777777" w:rsidR="00441C1D" w:rsidRDefault="00441C1D">
                            <w:pPr>
                              <w:spacing w:before="0" w:after="0"/>
                              <w:jc w:val="center"/>
                              <w:rPr>
                                <w:b/>
                                <w:bCs/>
                              </w:rPr>
                            </w:pPr>
                            <w:r>
                              <w:rPr>
                                <w:b/>
                                <w:bCs/>
                              </w:rPr>
                              <w:t>(</w:t>
                            </w:r>
                            <w:proofErr w:type="spellStart"/>
                            <w:proofErr w:type="gramStart"/>
                            <w:r>
                              <w:rPr>
                                <w:b/>
                                <w:bCs/>
                              </w:rPr>
                              <w:t>min</w:t>
                            </w:r>
                            <w:proofErr w:type="gramEnd"/>
                            <w:r>
                              <w:rPr>
                                <w:b/>
                                <w:bCs/>
                              </w:rPr>
                              <w:t>:sec</w:t>
                            </w:r>
                            <w:proofErr w:type="spellEnd"/>
                            <w:r>
                              <w:rPr>
                                <w:b/>
                                <w:bCs/>
                              </w:rPr>
                              <w:t>)</w:t>
                            </w:r>
                          </w:p>
                        </w:tc>
                        <w:tc>
                          <w:tcPr>
                            <w:tcW w:w="2228" w:type="dxa"/>
                            <w:vAlign w:val="center"/>
                          </w:tcPr>
                          <w:p w14:paraId="09C21B81" w14:textId="77777777" w:rsidR="00441C1D" w:rsidRDefault="00441C1D">
                            <w:pPr>
                              <w:spacing w:before="0" w:after="0"/>
                              <w:jc w:val="center"/>
                              <w:rPr>
                                <w:b/>
                                <w:bCs/>
                              </w:rPr>
                            </w:pPr>
                            <w:r>
                              <w:rPr>
                                <w:b/>
                                <w:bCs/>
                              </w:rPr>
                              <w:t>Time taken to configure using the GUI</w:t>
                            </w:r>
                          </w:p>
                          <w:p w14:paraId="76A5E4D3" w14:textId="77777777" w:rsidR="00441C1D" w:rsidRDefault="00441C1D">
                            <w:pPr>
                              <w:spacing w:before="0" w:after="0"/>
                              <w:jc w:val="center"/>
                              <w:rPr>
                                <w:b/>
                                <w:bCs/>
                              </w:rPr>
                            </w:pPr>
                            <w:r>
                              <w:rPr>
                                <w:b/>
                                <w:bCs/>
                              </w:rPr>
                              <w:t>(</w:t>
                            </w:r>
                            <w:proofErr w:type="spellStart"/>
                            <w:proofErr w:type="gramStart"/>
                            <w:r>
                              <w:rPr>
                                <w:b/>
                                <w:bCs/>
                              </w:rPr>
                              <w:t>min</w:t>
                            </w:r>
                            <w:proofErr w:type="gramEnd"/>
                            <w:r>
                              <w:rPr>
                                <w:b/>
                                <w:bCs/>
                              </w:rPr>
                              <w:t>:sec</w:t>
                            </w:r>
                            <w:proofErr w:type="spellEnd"/>
                            <w:r>
                              <w:rPr>
                                <w:b/>
                                <w:bCs/>
                              </w:rPr>
                              <w:t>)</w:t>
                            </w:r>
                          </w:p>
                        </w:tc>
                        <w:tc>
                          <w:tcPr>
                            <w:tcW w:w="2034" w:type="dxa"/>
                            <w:vAlign w:val="center"/>
                          </w:tcPr>
                          <w:p w14:paraId="55485EFF" w14:textId="77777777" w:rsidR="00441C1D" w:rsidRDefault="00441C1D">
                            <w:pPr>
                              <w:spacing w:before="0" w:after="0"/>
                              <w:jc w:val="center"/>
                              <w:rPr>
                                <w:b/>
                                <w:bCs/>
                              </w:rPr>
                            </w:pPr>
                            <w:r>
                              <w:rPr>
                                <w:b/>
                                <w:bCs/>
                              </w:rPr>
                              <w:t>Efficiency Percentage (%)</w:t>
                            </w:r>
                          </w:p>
                        </w:tc>
                      </w:tr>
                      <w:tr w:rsidR="00441C1D" w14:paraId="3550CC84" w14:textId="77777777">
                        <w:tc>
                          <w:tcPr>
                            <w:tcW w:w="1165" w:type="dxa"/>
                          </w:tcPr>
                          <w:p w14:paraId="1A098C8B" w14:textId="77777777" w:rsidR="00441C1D" w:rsidRPr="008A6D37" w:rsidRDefault="00441C1D">
                            <w:pPr>
                              <w:spacing w:before="0" w:after="0"/>
                              <w:jc w:val="center"/>
                            </w:pPr>
                            <w:r w:rsidRPr="008A6D37">
                              <w:t>User</w:t>
                            </w:r>
                            <w:r>
                              <w:t xml:space="preserve"> 1</w:t>
                            </w:r>
                          </w:p>
                        </w:tc>
                        <w:tc>
                          <w:tcPr>
                            <w:tcW w:w="2700" w:type="dxa"/>
                          </w:tcPr>
                          <w:p w14:paraId="7B615FEC" w14:textId="77777777" w:rsidR="00441C1D" w:rsidRPr="008A6D37" w:rsidRDefault="00441C1D">
                            <w:pPr>
                              <w:spacing w:before="0" w:after="0"/>
                              <w:jc w:val="center"/>
                            </w:pPr>
                            <w:r w:rsidRPr="008A6D37">
                              <w:t>10:26</w:t>
                            </w:r>
                          </w:p>
                        </w:tc>
                        <w:tc>
                          <w:tcPr>
                            <w:tcW w:w="2228" w:type="dxa"/>
                          </w:tcPr>
                          <w:p w14:paraId="61A9E01C" w14:textId="77777777" w:rsidR="00441C1D" w:rsidRPr="008A6D37" w:rsidRDefault="00441C1D">
                            <w:pPr>
                              <w:spacing w:before="0" w:after="0"/>
                              <w:jc w:val="center"/>
                            </w:pPr>
                            <w:r w:rsidRPr="008A6D37">
                              <w:t>2:30</w:t>
                            </w:r>
                          </w:p>
                        </w:tc>
                        <w:tc>
                          <w:tcPr>
                            <w:tcW w:w="2034" w:type="dxa"/>
                          </w:tcPr>
                          <w:p w14:paraId="4D078A48" w14:textId="77777777" w:rsidR="00441C1D" w:rsidRPr="008A6D37" w:rsidRDefault="00441C1D">
                            <w:pPr>
                              <w:spacing w:before="0" w:after="0"/>
                              <w:jc w:val="center"/>
                            </w:pPr>
                            <w:r w:rsidRPr="008A6D37">
                              <w:t>317%</w:t>
                            </w:r>
                          </w:p>
                        </w:tc>
                      </w:tr>
                      <w:tr w:rsidR="00441C1D" w14:paraId="779D59F0" w14:textId="77777777">
                        <w:tc>
                          <w:tcPr>
                            <w:tcW w:w="1165" w:type="dxa"/>
                          </w:tcPr>
                          <w:p w14:paraId="77C2AE0E" w14:textId="77777777" w:rsidR="00441C1D" w:rsidRDefault="00441C1D">
                            <w:pPr>
                              <w:spacing w:before="0" w:after="0"/>
                              <w:jc w:val="center"/>
                              <w:rPr>
                                <w:b/>
                                <w:bCs/>
                              </w:rPr>
                            </w:pPr>
                            <w:r w:rsidRPr="008A6D37">
                              <w:t>User</w:t>
                            </w:r>
                            <w:r>
                              <w:t xml:space="preserve"> 2</w:t>
                            </w:r>
                          </w:p>
                        </w:tc>
                        <w:tc>
                          <w:tcPr>
                            <w:tcW w:w="2700" w:type="dxa"/>
                          </w:tcPr>
                          <w:p w14:paraId="029C4195" w14:textId="77777777" w:rsidR="00441C1D" w:rsidRPr="008A6D37" w:rsidRDefault="00441C1D">
                            <w:pPr>
                              <w:spacing w:before="0" w:after="0"/>
                              <w:jc w:val="center"/>
                            </w:pPr>
                            <w:r w:rsidRPr="008A6D37">
                              <w:t>14:28</w:t>
                            </w:r>
                          </w:p>
                        </w:tc>
                        <w:tc>
                          <w:tcPr>
                            <w:tcW w:w="2228" w:type="dxa"/>
                          </w:tcPr>
                          <w:p w14:paraId="3F8C9339" w14:textId="77777777" w:rsidR="00441C1D" w:rsidRPr="008A6D37" w:rsidRDefault="00441C1D">
                            <w:pPr>
                              <w:spacing w:before="0" w:after="0"/>
                              <w:jc w:val="center"/>
                            </w:pPr>
                            <w:r w:rsidRPr="008A6D37">
                              <w:t>2:28</w:t>
                            </w:r>
                          </w:p>
                        </w:tc>
                        <w:tc>
                          <w:tcPr>
                            <w:tcW w:w="2034" w:type="dxa"/>
                          </w:tcPr>
                          <w:p w14:paraId="0EF8BDFD" w14:textId="77777777" w:rsidR="00441C1D" w:rsidRPr="008A6D37" w:rsidRDefault="00441C1D">
                            <w:pPr>
                              <w:spacing w:before="0" w:after="0"/>
                              <w:jc w:val="center"/>
                            </w:pPr>
                            <w:r w:rsidRPr="008A6D37">
                              <w:t>486%</w:t>
                            </w:r>
                          </w:p>
                        </w:tc>
                      </w:tr>
                      <w:tr w:rsidR="00441C1D" w14:paraId="677F5970" w14:textId="77777777">
                        <w:tc>
                          <w:tcPr>
                            <w:tcW w:w="1165" w:type="dxa"/>
                          </w:tcPr>
                          <w:p w14:paraId="6A9053E1" w14:textId="77777777" w:rsidR="00441C1D" w:rsidRDefault="00441C1D">
                            <w:pPr>
                              <w:spacing w:before="0" w:after="0"/>
                              <w:jc w:val="center"/>
                              <w:rPr>
                                <w:b/>
                                <w:bCs/>
                              </w:rPr>
                            </w:pPr>
                            <w:r w:rsidRPr="008A6D37">
                              <w:t>User</w:t>
                            </w:r>
                            <w:r>
                              <w:t xml:space="preserve"> 3</w:t>
                            </w:r>
                          </w:p>
                        </w:tc>
                        <w:tc>
                          <w:tcPr>
                            <w:tcW w:w="2700" w:type="dxa"/>
                          </w:tcPr>
                          <w:p w14:paraId="3DEEDD25" w14:textId="77777777" w:rsidR="00441C1D" w:rsidRPr="008A6D37" w:rsidRDefault="00441C1D">
                            <w:pPr>
                              <w:spacing w:before="0" w:after="0"/>
                              <w:jc w:val="center"/>
                            </w:pPr>
                            <w:r w:rsidRPr="008A6D37">
                              <w:t>15:15</w:t>
                            </w:r>
                          </w:p>
                        </w:tc>
                        <w:tc>
                          <w:tcPr>
                            <w:tcW w:w="2228" w:type="dxa"/>
                          </w:tcPr>
                          <w:p w14:paraId="0FA69854" w14:textId="77777777" w:rsidR="00441C1D" w:rsidRPr="008A6D37" w:rsidRDefault="00441C1D">
                            <w:pPr>
                              <w:spacing w:before="0" w:after="0"/>
                              <w:jc w:val="center"/>
                            </w:pPr>
                            <w:r w:rsidRPr="008A6D37">
                              <w:t>2:25</w:t>
                            </w:r>
                          </w:p>
                        </w:tc>
                        <w:tc>
                          <w:tcPr>
                            <w:tcW w:w="2034" w:type="dxa"/>
                          </w:tcPr>
                          <w:p w14:paraId="052E97B9" w14:textId="77777777" w:rsidR="00441C1D" w:rsidRPr="008A6D37" w:rsidRDefault="00441C1D">
                            <w:pPr>
                              <w:spacing w:before="0" w:after="0"/>
                              <w:jc w:val="center"/>
                            </w:pPr>
                            <w:r w:rsidRPr="008A6D37">
                              <w:t>531%</w:t>
                            </w:r>
                          </w:p>
                        </w:tc>
                      </w:tr>
                      <w:tr w:rsidR="00441C1D" w14:paraId="5573C6D8" w14:textId="77777777">
                        <w:tc>
                          <w:tcPr>
                            <w:tcW w:w="1165" w:type="dxa"/>
                          </w:tcPr>
                          <w:p w14:paraId="1B971799" w14:textId="77777777" w:rsidR="00441C1D" w:rsidRDefault="00441C1D">
                            <w:pPr>
                              <w:spacing w:before="0" w:after="0"/>
                              <w:jc w:val="center"/>
                              <w:rPr>
                                <w:b/>
                                <w:bCs/>
                              </w:rPr>
                            </w:pPr>
                            <w:r w:rsidRPr="008A6D37">
                              <w:t>User</w:t>
                            </w:r>
                            <w:r>
                              <w:t xml:space="preserve"> 4</w:t>
                            </w:r>
                          </w:p>
                        </w:tc>
                        <w:tc>
                          <w:tcPr>
                            <w:tcW w:w="2700" w:type="dxa"/>
                          </w:tcPr>
                          <w:p w14:paraId="0E71105E" w14:textId="77777777" w:rsidR="00441C1D" w:rsidRPr="008A6D37" w:rsidRDefault="00441C1D">
                            <w:pPr>
                              <w:spacing w:before="0" w:after="0"/>
                              <w:jc w:val="center"/>
                            </w:pPr>
                            <w:r w:rsidRPr="008A6D37">
                              <w:t>09:36</w:t>
                            </w:r>
                          </w:p>
                        </w:tc>
                        <w:tc>
                          <w:tcPr>
                            <w:tcW w:w="2228" w:type="dxa"/>
                          </w:tcPr>
                          <w:p w14:paraId="228D9A13" w14:textId="77777777" w:rsidR="00441C1D" w:rsidRPr="008A6D37" w:rsidRDefault="00441C1D">
                            <w:pPr>
                              <w:spacing w:before="0" w:after="0"/>
                              <w:jc w:val="center"/>
                            </w:pPr>
                            <w:r w:rsidRPr="008A6D37">
                              <w:t>1:39</w:t>
                            </w:r>
                          </w:p>
                        </w:tc>
                        <w:tc>
                          <w:tcPr>
                            <w:tcW w:w="2034" w:type="dxa"/>
                          </w:tcPr>
                          <w:p w14:paraId="2D5CA006" w14:textId="77777777" w:rsidR="00441C1D" w:rsidRPr="008A6D37" w:rsidRDefault="00441C1D">
                            <w:pPr>
                              <w:spacing w:before="0" w:after="0"/>
                              <w:jc w:val="center"/>
                            </w:pPr>
                            <w:r w:rsidRPr="008A6D37">
                              <w:t>482%</w:t>
                            </w:r>
                          </w:p>
                        </w:tc>
                      </w:tr>
                      <w:tr w:rsidR="00441C1D" w14:paraId="14543513" w14:textId="77777777">
                        <w:tc>
                          <w:tcPr>
                            <w:tcW w:w="1165" w:type="dxa"/>
                            <w:shd w:val="clear" w:color="auto" w:fill="E7E6E6" w:themeFill="background2"/>
                          </w:tcPr>
                          <w:p w14:paraId="55A01CF1" w14:textId="77777777" w:rsidR="00441C1D" w:rsidRDefault="00441C1D">
                            <w:pPr>
                              <w:spacing w:before="0" w:after="0"/>
                              <w:jc w:val="center"/>
                              <w:rPr>
                                <w:b/>
                                <w:bCs/>
                              </w:rPr>
                            </w:pPr>
                            <w:r>
                              <w:rPr>
                                <w:b/>
                                <w:bCs/>
                              </w:rPr>
                              <w:t>Average</w:t>
                            </w:r>
                          </w:p>
                        </w:tc>
                        <w:tc>
                          <w:tcPr>
                            <w:tcW w:w="2700" w:type="dxa"/>
                            <w:shd w:val="clear" w:color="auto" w:fill="E7E6E6" w:themeFill="background2"/>
                          </w:tcPr>
                          <w:p w14:paraId="7A832689" w14:textId="77777777" w:rsidR="00441C1D" w:rsidRPr="008A6D37" w:rsidRDefault="00441C1D">
                            <w:pPr>
                              <w:spacing w:before="0" w:after="0"/>
                              <w:jc w:val="center"/>
                            </w:pPr>
                            <w:r w:rsidRPr="008A6D37">
                              <w:t>12:43</w:t>
                            </w:r>
                          </w:p>
                        </w:tc>
                        <w:tc>
                          <w:tcPr>
                            <w:tcW w:w="2228" w:type="dxa"/>
                            <w:shd w:val="clear" w:color="auto" w:fill="E7E6E6" w:themeFill="background2"/>
                          </w:tcPr>
                          <w:p w14:paraId="146A3F92" w14:textId="77777777" w:rsidR="00441C1D" w:rsidRPr="008A6D37" w:rsidRDefault="00441C1D">
                            <w:pPr>
                              <w:spacing w:before="0" w:after="0"/>
                              <w:jc w:val="center"/>
                            </w:pPr>
                            <w:r w:rsidRPr="008A6D37">
                              <w:t>2:</w:t>
                            </w:r>
                            <w:r>
                              <w:t>1</w:t>
                            </w:r>
                            <w:r w:rsidRPr="008A6D37">
                              <w:t>6</w:t>
                            </w:r>
                          </w:p>
                        </w:tc>
                        <w:tc>
                          <w:tcPr>
                            <w:tcW w:w="2034" w:type="dxa"/>
                            <w:shd w:val="clear" w:color="auto" w:fill="E7E6E6" w:themeFill="background2"/>
                          </w:tcPr>
                          <w:p w14:paraId="4B1589CC" w14:textId="77777777" w:rsidR="00441C1D" w:rsidRPr="008A6D37" w:rsidRDefault="00441C1D">
                            <w:pPr>
                              <w:spacing w:before="0" w:after="0"/>
                              <w:jc w:val="center"/>
                            </w:pPr>
                            <w:r w:rsidRPr="008A6D37">
                              <w:t>449%</w:t>
                            </w:r>
                          </w:p>
                        </w:tc>
                      </w:tr>
                    </w:tbl>
                    <w:p w14:paraId="7D84C4D5" w14:textId="77777777" w:rsidR="00441C1D" w:rsidRPr="00F4123C" w:rsidRDefault="00441C1D" w:rsidP="00441C1D">
                      <w:pPr>
                        <w:pStyle w:val="Caption"/>
                        <w:jc w:val="both"/>
                      </w:pPr>
                    </w:p>
                  </w:txbxContent>
                </v:textbox>
                <w10:wrap type="topAndBottom" anchorx="margin" anchory="margin"/>
              </v:shape>
            </w:pict>
          </mc:Fallback>
        </mc:AlternateContent>
      </w:r>
      <w:r w:rsidR="00441C1D">
        <w:t xml:space="preserve">One of the main reasons behind implementing a GUI to configure the ML pipeline and policy components was to reduce the time taken to configure the model compared to manually typing the YAML configuration file in the backend. To test the time difference between the two approaches, a controlled experiment was set up where four (4) users were given a YAML configuration file and were asked to manually type the file again to mimic developers manually typing the YAML configuration file (this experiment makes the task easy since the test subjects are provided with all the configurations already which saves time from having to go through documentations to know what the required syntax is for a component), and they were also asked to look at the provided file and configure the components using the GUI, and the timing taken for the two tasks were recorded and the recorded timings can be seen in </w:t>
      </w:r>
      <w:r w:rsidR="00441C1D" w:rsidRPr="00441C1D">
        <w:rPr>
          <w:b/>
          <w:bCs/>
        </w:rPr>
        <w:fldChar w:fldCharType="begin"/>
      </w:r>
      <w:r w:rsidR="00441C1D">
        <w:instrText xml:space="preserve"> REF _Ref117033272 \h </w:instrText>
      </w:r>
      <w:r w:rsidR="00441C1D" w:rsidRPr="00441C1D">
        <w:rPr>
          <w:b/>
          <w:bCs/>
        </w:rPr>
        <w:instrText xml:space="preserve"> \* MERGEFORMAT </w:instrText>
      </w:r>
      <w:r w:rsidR="00441C1D">
        <w:rPr>
          <w:b/>
          <w:bCs/>
        </w:rPr>
      </w:r>
      <w:r w:rsidR="00441C1D" w:rsidRPr="00441C1D">
        <w:rPr>
          <w:b/>
          <w:bCs/>
        </w:rPr>
        <w:fldChar w:fldCharType="separate"/>
      </w:r>
      <w:r w:rsidR="00441C1D">
        <w:t>Table 5.1.2.1</w:t>
      </w:r>
      <w:r w:rsidR="00441C1D" w:rsidRPr="00441C1D">
        <w:rPr>
          <w:b/>
          <w:bCs/>
        </w:rPr>
        <w:fldChar w:fldCharType="end"/>
      </w:r>
      <w:r w:rsidR="00441C1D">
        <w:t xml:space="preserve">. As we can see, there is a huge improvement in the efficiency when configuring the model using the RASAC GUI compared to manually typing the configuration file, with the average efficiency being 449%. </w:t>
      </w:r>
    </w:p>
    <w:p w14:paraId="41857912" w14:textId="3DBCC153" w:rsidR="00441C1D" w:rsidRDefault="00441C1D" w:rsidP="00441C1D">
      <w:pPr>
        <w:spacing w:before="0" w:line="360" w:lineRule="auto"/>
        <w:ind w:firstLine="360"/>
      </w:pPr>
    </w:p>
    <w:p w14:paraId="29F5B6C2" w14:textId="73D7AA6E" w:rsidR="00441C1D" w:rsidRPr="00441C1D" w:rsidRDefault="00695A76" w:rsidP="00441C1D">
      <w:r w:rsidRPr="00695A76">
        <w:t>The test cases from Table 5.1.2.2 to Table 5.1.2.5 covers the tasks of configuring the ML pipeline and policy components from scratch, configuring ML pipeline and policy components using existing model configurations, configuring training models, and aborting a model that is in the process of being trained respectively, using the Configurations GUI</w:t>
      </w:r>
    </w:p>
    <w:p w14:paraId="598F3F87" w14:textId="77777777" w:rsidR="00DB2AA9" w:rsidRDefault="00DB2AA9" w:rsidP="00DB2AA9"/>
    <w:p w14:paraId="6785060B" w14:textId="77777777" w:rsidR="00DB2AA9" w:rsidRDefault="00DB2AA9" w:rsidP="00DB2AA9"/>
    <w:p w14:paraId="7545B254" w14:textId="77777777" w:rsidR="00DB2AA9" w:rsidRDefault="00DB2AA9" w:rsidP="00DB2AA9"/>
    <w:p w14:paraId="0DD734A8" w14:textId="77777777" w:rsidR="00DB2AA9" w:rsidRDefault="00DB2AA9" w:rsidP="00DB2AA9">
      <w:r>
        <w:rPr>
          <w:noProof/>
        </w:rPr>
        <mc:AlternateContent>
          <mc:Choice Requires="wps">
            <w:drawing>
              <wp:anchor distT="0" distB="0" distL="114300" distR="114300" simplePos="0" relativeHeight="251658319" behindDoc="1" locked="0" layoutInCell="1" allowOverlap="1" wp14:anchorId="5D0B47B7" wp14:editId="14CB1020">
                <wp:simplePos x="0" y="0"/>
                <wp:positionH relativeFrom="margin">
                  <wp:align>left</wp:align>
                </wp:positionH>
                <wp:positionV relativeFrom="margin">
                  <wp:align>top</wp:align>
                </wp:positionV>
                <wp:extent cx="5265420" cy="5204460"/>
                <wp:effectExtent l="0" t="0" r="0" b="0"/>
                <wp:wrapTopAndBottom/>
                <wp:docPr id="463" name="Text Box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5204460"/>
                        </a:xfrm>
                        <a:prstGeom prst="rect">
                          <a:avLst/>
                        </a:prstGeom>
                        <a:solidFill>
                          <a:srgbClr val="FFFFFF"/>
                        </a:solidFill>
                        <a:ln w="9525">
                          <a:noFill/>
                          <a:miter lim="800000"/>
                          <a:headEnd/>
                          <a:tailEnd/>
                        </a:ln>
                      </wps:spPr>
                      <wps:txbx>
                        <w:txbxContent>
                          <w:p w14:paraId="53741CBF" w14:textId="032CD376" w:rsidR="00DB2AA9" w:rsidRDefault="00DB2AA9" w:rsidP="00DB2AA9">
                            <w:pPr>
                              <w:pStyle w:val="Caption"/>
                              <w:keepNext/>
                            </w:pPr>
                            <w:bookmarkStart w:id="102" w:name="_Ref117024017"/>
                            <w:bookmarkStart w:id="103" w:name="_Toc117182570"/>
                            <w:r>
                              <w:t>Table 5.1.2.</w:t>
                            </w:r>
                            <w:r>
                              <w:fldChar w:fldCharType="begin"/>
                            </w:r>
                            <w:r>
                              <w:instrText>SEQ Table_5.1.2. \* ARABIC</w:instrText>
                            </w:r>
                            <w:r>
                              <w:fldChar w:fldCharType="separate"/>
                            </w:r>
                            <w:r w:rsidR="006821D9">
                              <w:rPr>
                                <w:noProof/>
                              </w:rPr>
                              <w:t>3</w:t>
                            </w:r>
                            <w:r>
                              <w:fldChar w:fldCharType="end"/>
                            </w:r>
                            <w:bookmarkEnd w:id="102"/>
                            <w:r>
                              <w:t>. Test Case for Testing the Pipeline and Policy Components in the Configurations GUI</w:t>
                            </w:r>
                            <w:bookmarkEnd w:id="103"/>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DB2AA9" w:rsidRPr="00EC7547" w14:paraId="458AA161"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87FAFD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14E34287"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25DD5E2"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49096028"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D7BFF9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Configuration Selection</w:t>
                                  </w:r>
                                </w:p>
                              </w:tc>
                            </w:tr>
                            <w:tr w:rsidR="00DB2AA9" w:rsidRPr="00EC7547" w14:paraId="752AAB8B" w14:textId="77777777">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07BAB4C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63" w:type="dxa"/>
                                  <w:gridSpan w:val="3"/>
                                  <w:tcBorders>
                                    <w:top w:val="single" w:sz="4" w:space="0" w:color="000000"/>
                                    <w:left w:val="single" w:sz="4" w:space="0" w:color="000000"/>
                                    <w:bottom w:val="single" w:sz="4" w:space="0" w:color="000000"/>
                                    <w:right w:val="single" w:sz="4" w:space="0" w:color="000000"/>
                                  </w:tcBorders>
                                </w:tcPr>
                                <w:p w14:paraId="20B5EC6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7E3A97B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8DB03B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0C53324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103DD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3B31A928"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EBBF1A1"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onfigurations selected in the UI should be passed to the config file in the backend</w:t>
                                  </w:r>
                                </w:p>
                              </w:tc>
                            </w:tr>
                            <w:tr w:rsidR="00DB2AA9" w:rsidRPr="00EC7547" w14:paraId="7980E344"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B3348E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79D41E82"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09B92A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B54E5C2"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12FF10F5"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train</w:t>
                                  </w:r>
                                  <w:r>
                                    <w:rPr>
                                      <w:rFonts w:eastAsia="Times New Roman" w:cs="Times New Roman"/>
                                      <w:color w:val="000000"/>
                                      <w:lang w:eastAsia="en-GB"/>
                                    </w:rPr>
                                    <w:t xml:space="preserve"> button in the UI</w:t>
                                  </w:r>
                                  <w:r w:rsidRPr="00EC7547">
                                    <w:rPr>
                                      <w:rFonts w:eastAsia="Times New Roman" w:cs="Times New Roman"/>
                                      <w:color w:val="000000"/>
                                      <w:lang w:eastAsia="en-GB"/>
                                    </w:rPr>
                                    <w:t xml:space="preserve"> </w:t>
                                  </w:r>
                                </w:p>
                                <w:p w14:paraId="5E3A336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YAML config file in the backend</w:t>
                                  </w:r>
                                </w:p>
                              </w:tc>
                            </w:tr>
                            <w:tr w:rsidR="00DB2AA9" w:rsidRPr="00EC7547" w14:paraId="65118C71"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59A364B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6C5C050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2139554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2F8A45B6"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66A12FA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0AF1AE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68A6D61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37044F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35FD1F5E"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6D45C26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28401D8C" w14:textId="77777777" w:rsidR="00DB2AA9" w:rsidRPr="009C0957"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Choosing the required pipeline and policy components in the UI</w:t>
                                  </w:r>
                                </w:p>
                              </w:tc>
                              <w:tc>
                                <w:tcPr>
                                  <w:tcW w:w="1612" w:type="dxa"/>
                                  <w:tcBorders>
                                    <w:top w:val="single" w:sz="4" w:space="0" w:color="000000"/>
                                    <w:left w:val="single" w:sz="4" w:space="0" w:color="000000"/>
                                    <w:bottom w:val="single" w:sz="4" w:space="0" w:color="000000"/>
                                    <w:right w:val="single" w:sz="4" w:space="0" w:color="000000"/>
                                  </w:tcBorders>
                                </w:tcPr>
                                <w:p w14:paraId="3EBA50D0" w14:textId="77777777" w:rsidR="00DB2AA9" w:rsidRPr="00EC7547" w:rsidRDefault="00DB2AA9">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backend YAML config file being populated with the selected pipeline and policy components </w:t>
                                  </w:r>
                                </w:p>
                              </w:tc>
                              <w:tc>
                                <w:tcPr>
                                  <w:tcW w:w="1803" w:type="dxa"/>
                                  <w:tcBorders>
                                    <w:top w:val="single" w:sz="4" w:space="0" w:color="000000"/>
                                    <w:left w:val="single" w:sz="4" w:space="0" w:color="000000"/>
                                    <w:bottom w:val="single" w:sz="4" w:space="0" w:color="000000"/>
                                    <w:right w:val="single" w:sz="4" w:space="0" w:color="000000"/>
                                  </w:tcBorders>
                                </w:tcPr>
                                <w:p w14:paraId="0CBB03F2"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The backend YAML config file is populated with the selected pipeline and policy components</w:t>
                                  </w:r>
                                </w:p>
                              </w:tc>
                              <w:tc>
                                <w:tcPr>
                                  <w:tcW w:w="1199" w:type="dxa"/>
                                  <w:tcBorders>
                                    <w:top w:val="single" w:sz="4" w:space="0" w:color="000000"/>
                                    <w:left w:val="single" w:sz="4" w:space="0" w:color="000000"/>
                                    <w:bottom w:val="single" w:sz="4" w:space="0" w:color="000000"/>
                                    <w:right w:val="single" w:sz="4" w:space="0" w:color="000000"/>
                                  </w:tcBorders>
                                </w:tcPr>
                                <w:p w14:paraId="7D932038"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10480539"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Pipeline and policy component selection works as required</w:t>
                                  </w:r>
                                </w:p>
                              </w:tc>
                            </w:tr>
                          </w:tbl>
                          <w:p w14:paraId="4AA933D0" w14:textId="77777777" w:rsidR="00DB2AA9" w:rsidRPr="00F4123C" w:rsidRDefault="00DB2AA9" w:rsidP="00DB2AA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B47B7" id="Text Box 463" o:spid="_x0000_s1058" type="#_x0000_t202" style="position:absolute;left:0;text-align:left;margin-left:0;margin-top:0;width:414.6pt;height:409.8pt;z-index:-251658161;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" stroked="f">
                <v:textbox inset="1.44pt,1.44pt,1.44pt,1.44pt">
                  <w:txbxContent>
                    <w:p w14:paraId="53741CBF" w14:textId="032CD376" w:rsidR="00DB2AA9" w:rsidRDefault="00DB2AA9" w:rsidP="00DB2AA9">
                      <w:pPr>
                        <w:pStyle w:val="Caption"/>
                        <w:keepNext/>
                      </w:pPr>
                      <w:bookmarkStart w:id="104" w:name="_Ref117024017"/>
                      <w:bookmarkStart w:id="105" w:name="_Toc117182570"/>
                      <w:r>
                        <w:t>Table 5.1.2.</w:t>
                      </w:r>
                      <w:r>
                        <w:fldChar w:fldCharType="begin"/>
                      </w:r>
                      <w:r>
                        <w:instrText>SEQ Table_5.1.2. \* ARABIC</w:instrText>
                      </w:r>
                      <w:r>
                        <w:fldChar w:fldCharType="separate"/>
                      </w:r>
                      <w:r w:rsidR="006821D9">
                        <w:rPr>
                          <w:noProof/>
                        </w:rPr>
                        <w:t>3</w:t>
                      </w:r>
                      <w:r>
                        <w:fldChar w:fldCharType="end"/>
                      </w:r>
                      <w:bookmarkEnd w:id="104"/>
                      <w:r>
                        <w:t>. Test Case for Testing the Pipeline and Policy Components in the Configurations GUI</w:t>
                      </w:r>
                      <w:bookmarkEnd w:id="105"/>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16"/>
                        <w:gridCol w:w="1655"/>
                        <w:gridCol w:w="1612"/>
                        <w:gridCol w:w="1803"/>
                        <w:gridCol w:w="1199"/>
                        <w:gridCol w:w="1361"/>
                      </w:tblGrid>
                      <w:tr w:rsidR="00DB2AA9" w:rsidRPr="00EC7547" w14:paraId="458AA161"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287FAFD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14E34287"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25DD5E2"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49096028"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D7BFF9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Configuration Selection</w:t>
                            </w:r>
                          </w:p>
                        </w:tc>
                      </w:tr>
                      <w:tr w:rsidR="00DB2AA9" w:rsidRPr="00EC7547" w14:paraId="752AAB8B" w14:textId="77777777">
                        <w:trPr>
                          <w:trHeight w:val="846"/>
                          <w:jc w:val="center"/>
                        </w:trPr>
                        <w:tc>
                          <w:tcPr>
                            <w:tcW w:w="3883" w:type="dxa"/>
                            <w:gridSpan w:val="3"/>
                            <w:tcBorders>
                              <w:top w:val="single" w:sz="4" w:space="0" w:color="000000"/>
                              <w:left w:val="single" w:sz="4" w:space="0" w:color="000000"/>
                              <w:bottom w:val="single" w:sz="4" w:space="0" w:color="000000"/>
                              <w:right w:val="single" w:sz="4" w:space="0" w:color="000000"/>
                            </w:tcBorders>
                          </w:tcPr>
                          <w:p w14:paraId="07BAB4C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1</w:t>
                            </w:r>
                          </w:p>
                        </w:tc>
                        <w:tc>
                          <w:tcPr>
                            <w:tcW w:w="4363" w:type="dxa"/>
                            <w:gridSpan w:val="3"/>
                            <w:tcBorders>
                              <w:top w:val="single" w:sz="4" w:space="0" w:color="000000"/>
                              <w:left w:val="single" w:sz="4" w:space="0" w:color="000000"/>
                              <w:bottom w:val="single" w:sz="4" w:space="0" w:color="000000"/>
                              <w:right w:val="single" w:sz="4" w:space="0" w:color="000000"/>
                            </w:tcBorders>
                          </w:tcPr>
                          <w:p w14:paraId="20B5EC6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7E3A97B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28DB03B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0C53324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103DD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3B31A928"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EBBF1A1"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Configurations selected in the UI should be passed to the config file in the backend</w:t>
                            </w:r>
                          </w:p>
                        </w:tc>
                      </w:tr>
                      <w:tr w:rsidR="00DB2AA9" w:rsidRPr="00EC7547" w14:paraId="7980E344"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7B3348E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79D41E82"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609B92A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B54E5C2"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12FF10F5"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train</w:t>
                            </w:r>
                            <w:r>
                              <w:rPr>
                                <w:rFonts w:eastAsia="Times New Roman" w:cs="Times New Roman"/>
                                <w:color w:val="000000"/>
                                <w:lang w:eastAsia="en-GB"/>
                              </w:rPr>
                              <w:t xml:space="preserve"> button in the UI</w:t>
                            </w:r>
                            <w:r w:rsidRPr="00EC7547">
                              <w:rPr>
                                <w:rFonts w:eastAsia="Times New Roman" w:cs="Times New Roman"/>
                                <w:color w:val="000000"/>
                                <w:lang w:eastAsia="en-GB"/>
                              </w:rPr>
                              <w:t xml:space="preserve"> </w:t>
                            </w:r>
                          </w:p>
                          <w:p w14:paraId="5E3A336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YAML config file in the backend</w:t>
                            </w:r>
                          </w:p>
                        </w:tc>
                      </w:tr>
                      <w:tr w:rsidR="00DB2AA9" w:rsidRPr="00EC7547" w14:paraId="65118C71" w14:textId="77777777">
                        <w:trPr>
                          <w:trHeight w:val="566"/>
                          <w:jc w:val="center"/>
                        </w:trPr>
                        <w:tc>
                          <w:tcPr>
                            <w:tcW w:w="616" w:type="dxa"/>
                            <w:tcBorders>
                              <w:top w:val="single" w:sz="4" w:space="0" w:color="000000"/>
                              <w:left w:val="single" w:sz="4" w:space="0" w:color="000000"/>
                              <w:bottom w:val="single" w:sz="4" w:space="0" w:color="000000"/>
                              <w:right w:val="single" w:sz="4" w:space="0" w:color="000000"/>
                            </w:tcBorders>
                          </w:tcPr>
                          <w:p w14:paraId="59A364B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655" w:type="dxa"/>
                            <w:tcBorders>
                              <w:top w:val="single" w:sz="4" w:space="0" w:color="000000"/>
                              <w:left w:val="single" w:sz="4" w:space="0" w:color="000000"/>
                              <w:bottom w:val="single" w:sz="4" w:space="0" w:color="000000"/>
                              <w:right w:val="single" w:sz="4" w:space="0" w:color="000000"/>
                            </w:tcBorders>
                          </w:tcPr>
                          <w:p w14:paraId="6C5C050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612" w:type="dxa"/>
                            <w:tcBorders>
                              <w:top w:val="single" w:sz="4" w:space="0" w:color="000000"/>
                              <w:left w:val="single" w:sz="4" w:space="0" w:color="000000"/>
                              <w:bottom w:val="single" w:sz="4" w:space="0" w:color="000000"/>
                              <w:right w:val="single" w:sz="4" w:space="0" w:color="000000"/>
                            </w:tcBorders>
                          </w:tcPr>
                          <w:p w14:paraId="2139554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803" w:type="dxa"/>
                            <w:tcBorders>
                              <w:top w:val="single" w:sz="4" w:space="0" w:color="000000"/>
                              <w:left w:val="single" w:sz="4" w:space="0" w:color="000000"/>
                              <w:bottom w:val="single" w:sz="4" w:space="0" w:color="000000"/>
                              <w:right w:val="single" w:sz="4" w:space="0" w:color="000000"/>
                            </w:tcBorders>
                          </w:tcPr>
                          <w:p w14:paraId="2F8A45B6"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9" w:type="dxa"/>
                            <w:tcBorders>
                              <w:top w:val="single" w:sz="4" w:space="0" w:color="000000"/>
                              <w:left w:val="single" w:sz="4" w:space="0" w:color="000000"/>
                              <w:bottom w:val="single" w:sz="4" w:space="0" w:color="000000"/>
                              <w:right w:val="single" w:sz="4" w:space="0" w:color="000000"/>
                            </w:tcBorders>
                          </w:tcPr>
                          <w:p w14:paraId="66A12FA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50AF1AE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361" w:type="dxa"/>
                            <w:tcBorders>
                              <w:top w:val="single" w:sz="4" w:space="0" w:color="000000"/>
                              <w:left w:val="single" w:sz="4" w:space="0" w:color="000000"/>
                              <w:bottom w:val="single" w:sz="4" w:space="0" w:color="000000"/>
                              <w:right w:val="single" w:sz="4" w:space="0" w:color="000000"/>
                            </w:tcBorders>
                          </w:tcPr>
                          <w:p w14:paraId="68A6D61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637044F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35FD1F5E" w14:textId="77777777">
                        <w:trPr>
                          <w:trHeight w:val="2047"/>
                          <w:jc w:val="center"/>
                        </w:trPr>
                        <w:tc>
                          <w:tcPr>
                            <w:tcW w:w="616" w:type="dxa"/>
                            <w:tcBorders>
                              <w:top w:val="single" w:sz="4" w:space="0" w:color="000000"/>
                              <w:left w:val="single" w:sz="4" w:space="0" w:color="000000"/>
                              <w:bottom w:val="single" w:sz="4" w:space="0" w:color="000000"/>
                              <w:right w:val="single" w:sz="4" w:space="0" w:color="000000"/>
                            </w:tcBorders>
                          </w:tcPr>
                          <w:p w14:paraId="6D45C26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1</w:t>
                            </w:r>
                            <w:r w:rsidRPr="00EC7547">
                              <w:rPr>
                                <w:rFonts w:eastAsia="Times New Roman" w:cs="Times New Roman"/>
                                <w:color w:val="000000"/>
                                <w:lang w:eastAsia="en-GB"/>
                              </w:rPr>
                              <w:t xml:space="preserve"> </w:t>
                            </w:r>
                          </w:p>
                        </w:tc>
                        <w:tc>
                          <w:tcPr>
                            <w:tcW w:w="1655" w:type="dxa"/>
                            <w:tcBorders>
                              <w:top w:val="single" w:sz="4" w:space="0" w:color="000000"/>
                              <w:left w:val="single" w:sz="4" w:space="0" w:color="000000"/>
                              <w:bottom w:val="single" w:sz="4" w:space="0" w:color="000000"/>
                              <w:right w:val="single" w:sz="4" w:space="0" w:color="000000"/>
                            </w:tcBorders>
                          </w:tcPr>
                          <w:p w14:paraId="28401D8C" w14:textId="77777777" w:rsidR="00DB2AA9" w:rsidRPr="009C0957"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Choosing the required pipeline and policy components in the UI</w:t>
                            </w:r>
                          </w:p>
                        </w:tc>
                        <w:tc>
                          <w:tcPr>
                            <w:tcW w:w="1612" w:type="dxa"/>
                            <w:tcBorders>
                              <w:top w:val="single" w:sz="4" w:space="0" w:color="000000"/>
                              <w:left w:val="single" w:sz="4" w:space="0" w:color="000000"/>
                              <w:bottom w:val="single" w:sz="4" w:space="0" w:color="000000"/>
                              <w:right w:val="single" w:sz="4" w:space="0" w:color="000000"/>
                            </w:tcBorders>
                          </w:tcPr>
                          <w:p w14:paraId="3EBA50D0" w14:textId="77777777" w:rsidR="00DB2AA9" w:rsidRPr="00EC7547" w:rsidRDefault="00DB2AA9">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backend YAML config file being populated with the selected pipeline and policy components </w:t>
                            </w:r>
                          </w:p>
                        </w:tc>
                        <w:tc>
                          <w:tcPr>
                            <w:tcW w:w="1803" w:type="dxa"/>
                            <w:tcBorders>
                              <w:top w:val="single" w:sz="4" w:space="0" w:color="000000"/>
                              <w:left w:val="single" w:sz="4" w:space="0" w:color="000000"/>
                              <w:bottom w:val="single" w:sz="4" w:space="0" w:color="000000"/>
                              <w:right w:val="single" w:sz="4" w:space="0" w:color="000000"/>
                            </w:tcBorders>
                          </w:tcPr>
                          <w:p w14:paraId="0CBB03F2"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The backend YAML config file is populated with the selected pipeline and policy components</w:t>
                            </w:r>
                          </w:p>
                        </w:tc>
                        <w:tc>
                          <w:tcPr>
                            <w:tcW w:w="1199" w:type="dxa"/>
                            <w:tcBorders>
                              <w:top w:val="single" w:sz="4" w:space="0" w:color="000000"/>
                              <w:left w:val="single" w:sz="4" w:space="0" w:color="000000"/>
                              <w:bottom w:val="single" w:sz="4" w:space="0" w:color="000000"/>
                              <w:right w:val="single" w:sz="4" w:space="0" w:color="000000"/>
                            </w:tcBorders>
                          </w:tcPr>
                          <w:p w14:paraId="7D932038"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61" w:type="dxa"/>
                            <w:tcBorders>
                              <w:top w:val="single" w:sz="4" w:space="0" w:color="000000"/>
                              <w:left w:val="single" w:sz="4" w:space="0" w:color="000000"/>
                              <w:bottom w:val="single" w:sz="4" w:space="0" w:color="000000"/>
                              <w:right w:val="single" w:sz="4" w:space="0" w:color="000000"/>
                            </w:tcBorders>
                          </w:tcPr>
                          <w:p w14:paraId="10480539"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Pipeline and policy component selection works as required</w:t>
                            </w:r>
                          </w:p>
                        </w:tc>
                      </w:tr>
                    </w:tbl>
                    <w:p w14:paraId="4AA933D0" w14:textId="77777777" w:rsidR="00DB2AA9" w:rsidRPr="00F4123C" w:rsidRDefault="00DB2AA9" w:rsidP="00DB2AA9">
                      <w:pPr>
                        <w:pStyle w:val="Caption"/>
                        <w:jc w:val="both"/>
                      </w:pPr>
                    </w:p>
                  </w:txbxContent>
                </v:textbox>
                <w10:wrap type="topAndBottom" anchorx="margin" anchory="margin"/>
              </v:shape>
            </w:pict>
          </mc:Fallback>
        </mc:AlternateContent>
      </w:r>
    </w:p>
    <w:p w14:paraId="140BD97D" w14:textId="77777777" w:rsidR="00DB2AA9" w:rsidRDefault="00DB2AA9" w:rsidP="00DB2AA9"/>
    <w:p w14:paraId="25A35CB0" w14:textId="77777777" w:rsidR="00DB2AA9" w:rsidRDefault="00DB2AA9" w:rsidP="00DB2AA9"/>
    <w:p w14:paraId="0727A255" w14:textId="77777777" w:rsidR="00DB2AA9" w:rsidRDefault="00DB2AA9" w:rsidP="00DB2AA9"/>
    <w:p w14:paraId="168B5AEB" w14:textId="77777777" w:rsidR="00DB2AA9" w:rsidRDefault="00DB2AA9" w:rsidP="00DB2AA9"/>
    <w:p w14:paraId="7B2B9A25" w14:textId="77777777" w:rsidR="00DB2AA9" w:rsidRDefault="00DB2AA9" w:rsidP="00DB2AA9"/>
    <w:p w14:paraId="52C58729" w14:textId="77777777" w:rsidR="00DB2AA9" w:rsidRDefault="00DB2AA9" w:rsidP="00DB2AA9"/>
    <w:p w14:paraId="7EDF0456" w14:textId="77777777" w:rsidR="00DB2AA9" w:rsidRDefault="00DB2AA9" w:rsidP="00DB2AA9"/>
    <w:p w14:paraId="4CB64C48" w14:textId="77777777" w:rsidR="00DB2AA9" w:rsidRDefault="00DB2AA9" w:rsidP="00DB2AA9"/>
    <w:p w14:paraId="08993582" w14:textId="77777777" w:rsidR="00DB2AA9" w:rsidRDefault="00DB2AA9" w:rsidP="00DB2AA9">
      <w:r>
        <w:rPr>
          <w:noProof/>
        </w:rPr>
        <mc:AlternateContent>
          <mc:Choice Requires="wps">
            <w:drawing>
              <wp:anchor distT="0" distB="0" distL="114300" distR="114300" simplePos="0" relativeHeight="251658320" behindDoc="1" locked="0" layoutInCell="1" allowOverlap="1" wp14:anchorId="4D364A88" wp14:editId="36D61202">
                <wp:simplePos x="0" y="0"/>
                <wp:positionH relativeFrom="margin">
                  <wp:align>left</wp:align>
                </wp:positionH>
                <wp:positionV relativeFrom="margin">
                  <wp:align>top</wp:align>
                </wp:positionV>
                <wp:extent cx="5265420" cy="5859780"/>
                <wp:effectExtent l="0" t="0" r="0" b="7620"/>
                <wp:wrapTopAndBottom/>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5859780"/>
                        </a:xfrm>
                        <a:prstGeom prst="rect">
                          <a:avLst/>
                        </a:prstGeom>
                        <a:solidFill>
                          <a:srgbClr val="FFFFFF"/>
                        </a:solidFill>
                        <a:ln w="9525">
                          <a:noFill/>
                          <a:miter lim="800000"/>
                          <a:headEnd/>
                          <a:tailEnd/>
                        </a:ln>
                      </wps:spPr>
                      <wps:txbx>
                        <w:txbxContent>
                          <w:p w14:paraId="58358429" w14:textId="576B9278" w:rsidR="00DB2AA9" w:rsidRDefault="00DB2AA9" w:rsidP="00DB2AA9">
                            <w:pPr>
                              <w:pStyle w:val="Caption"/>
                              <w:keepNext/>
                            </w:pPr>
                            <w:bookmarkStart w:id="106" w:name="_Toc117182571"/>
                            <w:r>
                              <w:t>Table 5.1.2.</w:t>
                            </w:r>
                            <w:r>
                              <w:fldChar w:fldCharType="begin"/>
                            </w:r>
                            <w:r>
                              <w:instrText>SEQ Table_5.1.2. \* ARABIC</w:instrText>
                            </w:r>
                            <w:r>
                              <w:fldChar w:fldCharType="separate"/>
                            </w:r>
                            <w:r w:rsidR="006821D9">
                              <w:rPr>
                                <w:noProof/>
                              </w:rPr>
                              <w:t>4</w:t>
                            </w:r>
                            <w:r>
                              <w:fldChar w:fldCharType="end"/>
                            </w:r>
                            <w:r>
                              <w:t>. Test Case for Testing the Option to Populate the Pipeline and Policy Components in the Configurations GUI using existing models</w:t>
                            </w:r>
                            <w:bookmarkEnd w:id="106"/>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08"/>
                              <w:gridCol w:w="1564"/>
                              <w:gridCol w:w="1587"/>
                              <w:gridCol w:w="1744"/>
                              <w:gridCol w:w="1197"/>
                              <w:gridCol w:w="1546"/>
                            </w:tblGrid>
                            <w:tr w:rsidR="00DB2AA9" w:rsidRPr="00EC7547" w14:paraId="021F54C7"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81BEB5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3ECCD53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703FB50"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712BF999"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531BEBA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Existing Model Configurations</w:t>
                                  </w:r>
                                </w:p>
                              </w:tc>
                            </w:tr>
                            <w:tr w:rsidR="00DB2AA9" w:rsidRPr="00EC7547" w14:paraId="74ECB0D9" w14:textId="77777777">
                              <w:trPr>
                                <w:trHeight w:val="846"/>
                                <w:jc w:val="center"/>
                              </w:trPr>
                              <w:tc>
                                <w:tcPr>
                                  <w:tcW w:w="3759" w:type="dxa"/>
                                  <w:gridSpan w:val="3"/>
                                  <w:tcBorders>
                                    <w:top w:val="single" w:sz="4" w:space="0" w:color="000000"/>
                                    <w:left w:val="single" w:sz="4" w:space="0" w:color="000000"/>
                                    <w:bottom w:val="single" w:sz="4" w:space="0" w:color="000000"/>
                                    <w:right w:val="single" w:sz="4" w:space="0" w:color="000000"/>
                                  </w:tcBorders>
                                </w:tcPr>
                                <w:p w14:paraId="3F13488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487" w:type="dxa"/>
                                  <w:gridSpan w:val="3"/>
                                  <w:tcBorders>
                                    <w:top w:val="single" w:sz="4" w:space="0" w:color="000000"/>
                                    <w:left w:val="single" w:sz="4" w:space="0" w:color="000000"/>
                                    <w:bottom w:val="single" w:sz="4" w:space="0" w:color="000000"/>
                                    <w:right w:val="single" w:sz="4" w:space="0" w:color="000000"/>
                                  </w:tcBorders>
                                </w:tcPr>
                                <w:p w14:paraId="61D3780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8B09BD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A56F47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15754A8A"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749635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146306D1"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FB9579D"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electing pipeline and policy component configurations from existing models</w:t>
                                  </w:r>
                                </w:p>
                              </w:tc>
                            </w:tr>
                            <w:tr w:rsidR="00DB2AA9" w:rsidRPr="00EC7547" w14:paraId="1BC913CA"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6093F2B"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30B9958E"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C08E49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C35E472" w14:textId="77777777" w:rsidR="00DB2AA9" w:rsidRPr="006E595A"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Click the dropdown denoted by </w:t>
                                  </w:r>
                                  <w:r>
                                    <w:rPr>
                                      <w:rFonts w:eastAsia="Times New Roman" w:cs="Times New Roman"/>
                                      <w:i/>
                                      <w:iCs/>
                                      <w:color w:val="000000"/>
                                      <w:lang w:eastAsia="en-GB"/>
                                    </w:rPr>
                                    <w:t>Existing Models</w:t>
                                  </w:r>
                                </w:p>
                                <w:p w14:paraId="4A89CBB8"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Select a model from the dropdown</w:t>
                                  </w:r>
                                  <w:r w:rsidRPr="00EC7547">
                                    <w:rPr>
                                      <w:rFonts w:eastAsia="Times New Roman" w:cs="Times New Roman"/>
                                      <w:color w:val="000000"/>
                                      <w:lang w:eastAsia="en-GB"/>
                                    </w:rPr>
                                    <w:t xml:space="preserve"> </w:t>
                                  </w:r>
                                </w:p>
                                <w:p w14:paraId="235937A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pipeline and policy components automatically selected in the UI against the components previously selected when configuring the selected model</w:t>
                                  </w:r>
                                </w:p>
                              </w:tc>
                            </w:tr>
                            <w:tr w:rsidR="00DB2AA9" w:rsidRPr="00EC7547" w14:paraId="58B196A6" w14:textId="77777777">
                              <w:trPr>
                                <w:trHeight w:val="566"/>
                                <w:jc w:val="center"/>
                              </w:trPr>
                              <w:tc>
                                <w:tcPr>
                                  <w:tcW w:w="608" w:type="dxa"/>
                                  <w:tcBorders>
                                    <w:top w:val="single" w:sz="4" w:space="0" w:color="000000"/>
                                    <w:left w:val="single" w:sz="4" w:space="0" w:color="000000"/>
                                    <w:bottom w:val="single" w:sz="4" w:space="0" w:color="000000"/>
                                    <w:right w:val="single" w:sz="4" w:space="0" w:color="000000"/>
                                  </w:tcBorders>
                                </w:tcPr>
                                <w:p w14:paraId="5AAB3AC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64" w:type="dxa"/>
                                  <w:tcBorders>
                                    <w:top w:val="single" w:sz="4" w:space="0" w:color="000000"/>
                                    <w:left w:val="single" w:sz="4" w:space="0" w:color="000000"/>
                                    <w:bottom w:val="single" w:sz="4" w:space="0" w:color="000000"/>
                                    <w:right w:val="single" w:sz="4" w:space="0" w:color="000000"/>
                                  </w:tcBorders>
                                </w:tcPr>
                                <w:p w14:paraId="75FAEE7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87" w:type="dxa"/>
                                  <w:tcBorders>
                                    <w:top w:val="single" w:sz="4" w:space="0" w:color="000000"/>
                                    <w:left w:val="single" w:sz="4" w:space="0" w:color="000000"/>
                                    <w:bottom w:val="single" w:sz="4" w:space="0" w:color="000000"/>
                                    <w:right w:val="single" w:sz="4" w:space="0" w:color="000000"/>
                                  </w:tcBorders>
                                </w:tcPr>
                                <w:p w14:paraId="369AFC9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44" w:type="dxa"/>
                                  <w:tcBorders>
                                    <w:top w:val="single" w:sz="4" w:space="0" w:color="000000"/>
                                    <w:left w:val="single" w:sz="4" w:space="0" w:color="000000"/>
                                    <w:bottom w:val="single" w:sz="4" w:space="0" w:color="000000"/>
                                    <w:right w:val="single" w:sz="4" w:space="0" w:color="000000"/>
                                  </w:tcBorders>
                                </w:tcPr>
                                <w:p w14:paraId="72D9BB1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7" w:type="dxa"/>
                                  <w:tcBorders>
                                    <w:top w:val="single" w:sz="4" w:space="0" w:color="000000"/>
                                    <w:left w:val="single" w:sz="4" w:space="0" w:color="000000"/>
                                    <w:bottom w:val="single" w:sz="4" w:space="0" w:color="000000"/>
                                    <w:right w:val="single" w:sz="4" w:space="0" w:color="000000"/>
                                  </w:tcBorders>
                                </w:tcPr>
                                <w:p w14:paraId="25EC74E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B4E417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546" w:type="dxa"/>
                                  <w:tcBorders>
                                    <w:top w:val="single" w:sz="4" w:space="0" w:color="000000"/>
                                    <w:left w:val="single" w:sz="4" w:space="0" w:color="000000"/>
                                    <w:bottom w:val="single" w:sz="4" w:space="0" w:color="000000"/>
                                    <w:right w:val="single" w:sz="4" w:space="0" w:color="000000"/>
                                  </w:tcBorders>
                                </w:tcPr>
                                <w:p w14:paraId="0433951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9EB087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2BE83C17" w14:textId="77777777">
                              <w:trPr>
                                <w:trHeight w:val="3169"/>
                                <w:jc w:val="center"/>
                              </w:trPr>
                              <w:tc>
                                <w:tcPr>
                                  <w:tcW w:w="608" w:type="dxa"/>
                                  <w:tcBorders>
                                    <w:top w:val="single" w:sz="4" w:space="0" w:color="000000"/>
                                    <w:left w:val="single" w:sz="4" w:space="0" w:color="000000"/>
                                    <w:bottom w:val="single" w:sz="4" w:space="0" w:color="000000"/>
                                    <w:right w:val="single" w:sz="4" w:space="0" w:color="000000"/>
                                  </w:tcBorders>
                                </w:tcPr>
                                <w:p w14:paraId="2FED461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564" w:type="dxa"/>
                                  <w:tcBorders>
                                    <w:top w:val="single" w:sz="4" w:space="0" w:color="000000"/>
                                    <w:left w:val="single" w:sz="4" w:space="0" w:color="000000"/>
                                    <w:bottom w:val="single" w:sz="4" w:space="0" w:color="000000"/>
                                    <w:right w:val="single" w:sz="4" w:space="0" w:color="000000"/>
                                  </w:tcBorders>
                                </w:tcPr>
                                <w:p w14:paraId="3CA65D0F" w14:textId="77777777" w:rsidR="00DB2AA9" w:rsidRPr="00797E20"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a model from the </w:t>
                                  </w:r>
                                  <w:r>
                                    <w:rPr>
                                      <w:rFonts w:eastAsia="Times New Roman" w:cs="Times New Roman"/>
                                      <w:bCs/>
                                      <w:i/>
                                      <w:iCs/>
                                      <w:color w:val="000000"/>
                                      <w:lang w:eastAsia="en-GB"/>
                                    </w:rPr>
                                    <w:t xml:space="preserve">Existing Models </w:t>
                                  </w:r>
                                  <w:r>
                                    <w:rPr>
                                      <w:rFonts w:eastAsia="Times New Roman" w:cs="Times New Roman"/>
                                      <w:bCs/>
                                      <w:color w:val="000000"/>
                                      <w:lang w:eastAsia="en-GB"/>
                                    </w:rPr>
                                    <w:t>dropdown</w:t>
                                  </w:r>
                                </w:p>
                              </w:tc>
                              <w:tc>
                                <w:tcPr>
                                  <w:tcW w:w="1587" w:type="dxa"/>
                                  <w:tcBorders>
                                    <w:top w:val="single" w:sz="4" w:space="0" w:color="000000"/>
                                    <w:left w:val="single" w:sz="4" w:space="0" w:color="000000"/>
                                    <w:bottom w:val="single" w:sz="4" w:space="0" w:color="000000"/>
                                    <w:right w:val="single" w:sz="4" w:space="0" w:color="000000"/>
                                  </w:tcBorders>
                                </w:tcPr>
                                <w:p w14:paraId="554CE296" w14:textId="77777777" w:rsidR="00DB2AA9" w:rsidRPr="00EC7547" w:rsidRDefault="00DB2AA9">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peline and policy components automatically selected in the UI are the same as the ones selected when training the selected model </w:t>
                                  </w:r>
                                </w:p>
                              </w:tc>
                              <w:tc>
                                <w:tcPr>
                                  <w:tcW w:w="1744" w:type="dxa"/>
                                  <w:tcBorders>
                                    <w:top w:val="single" w:sz="4" w:space="0" w:color="000000"/>
                                    <w:left w:val="single" w:sz="4" w:space="0" w:color="000000"/>
                                    <w:bottom w:val="single" w:sz="4" w:space="0" w:color="000000"/>
                                    <w:right w:val="single" w:sz="4" w:space="0" w:color="000000"/>
                                  </w:tcBorders>
                                </w:tcPr>
                                <w:p w14:paraId="019D820B"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The correct pipeline and policy components are automatically selected in the UI</w:t>
                                  </w:r>
                                </w:p>
                              </w:tc>
                              <w:tc>
                                <w:tcPr>
                                  <w:tcW w:w="1197" w:type="dxa"/>
                                  <w:tcBorders>
                                    <w:top w:val="single" w:sz="4" w:space="0" w:color="000000"/>
                                    <w:left w:val="single" w:sz="4" w:space="0" w:color="000000"/>
                                    <w:bottom w:val="single" w:sz="4" w:space="0" w:color="000000"/>
                                    <w:right w:val="single" w:sz="4" w:space="0" w:color="000000"/>
                                  </w:tcBorders>
                                </w:tcPr>
                                <w:p w14:paraId="1292828B"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546" w:type="dxa"/>
                                  <w:tcBorders>
                                    <w:top w:val="single" w:sz="4" w:space="0" w:color="000000"/>
                                    <w:left w:val="single" w:sz="4" w:space="0" w:color="000000"/>
                                    <w:bottom w:val="single" w:sz="4" w:space="0" w:color="000000"/>
                                    <w:right w:val="single" w:sz="4" w:space="0" w:color="000000"/>
                                  </w:tcBorders>
                                </w:tcPr>
                                <w:p w14:paraId="19A6B7DC"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Choosing existing model configurations work as required</w:t>
                                  </w:r>
                                </w:p>
                              </w:tc>
                            </w:tr>
                          </w:tbl>
                          <w:p w14:paraId="0756134A" w14:textId="77777777" w:rsidR="00DB2AA9" w:rsidRPr="00F4123C" w:rsidRDefault="00DB2AA9" w:rsidP="00DB2AA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364A88" id="Text Box 94" o:spid="_x0000_s1059" type="#_x0000_t202" style="position:absolute;left:0;text-align:left;margin-left:0;margin-top:0;width:414.6pt;height:461.4pt;z-index:-251658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" stroked="f">
                <v:textbox inset="1.44pt,1.44pt,1.44pt,1.44pt">
                  <w:txbxContent>
                    <w:p w14:paraId="58358429" w14:textId="576B9278" w:rsidR="00DB2AA9" w:rsidRDefault="00DB2AA9" w:rsidP="00DB2AA9">
                      <w:pPr>
                        <w:pStyle w:val="Caption"/>
                        <w:keepNext/>
                      </w:pPr>
                      <w:bookmarkStart w:id="107" w:name="_Toc117182571"/>
                      <w:r>
                        <w:t>Table 5.1.2.</w:t>
                      </w:r>
                      <w:r>
                        <w:fldChar w:fldCharType="begin"/>
                      </w:r>
                      <w:r>
                        <w:instrText>SEQ Table_5.1.2. \* ARABIC</w:instrText>
                      </w:r>
                      <w:r>
                        <w:fldChar w:fldCharType="separate"/>
                      </w:r>
                      <w:r w:rsidR="006821D9">
                        <w:rPr>
                          <w:noProof/>
                        </w:rPr>
                        <w:t>4</w:t>
                      </w:r>
                      <w:r>
                        <w:fldChar w:fldCharType="end"/>
                      </w:r>
                      <w:r>
                        <w:t>. Test Case for Testing the Option to Populate the Pipeline and Policy Components in the Configurations GUI using existing models</w:t>
                      </w:r>
                      <w:bookmarkEnd w:id="107"/>
                    </w:p>
                    <w:tbl>
                      <w:tblPr>
                        <w:tblStyle w:val="TableGrid0"/>
                        <w:tblW w:w="8246" w:type="dxa"/>
                        <w:jc w:val="center"/>
                        <w:tblInd w:w="0" w:type="dxa"/>
                        <w:tblCellMar>
                          <w:top w:w="14" w:type="dxa"/>
                          <w:left w:w="108" w:type="dxa"/>
                          <w:right w:w="51" w:type="dxa"/>
                        </w:tblCellMar>
                        <w:tblLook w:val="04A0" w:firstRow="1" w:lastRow="0" w:firstColumn="1" w:lastColumn="0" w:noHBand="0" w:noVBand="1"/>
                      </w:tblPr>
                      <w:tblGrid>
                        <w:gridCol w:w="608"/>
                        <w:gridCol w:w="1564"/>
                        <w:gridCol w:w="1587"/>
                        <w:gridCol w:w="1744"/>
                        <w:gridCol w:w="1197"/>
                        <w:gridCol w:w="1546"/>
                      </w:tblGrid>
                      <w:tr w:rsidR="00DB2AA9" w:rsidRPr="00EC7547" w14:paraId="021F54C7"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181BEB5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3ECCD533"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703FB50"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712BF999"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531BEBA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Function: </w:t>
                            </w:r>
                            <w:r>
                              <w:rPr>
                                <w:rFonts w:eastAsia="Times New Roman" w:cs="Times New Roman"/>
                                <w:color w:val="000000"/>
                                <w:lang w:eastAsia="en-GB"/>
                              </w:rPr>
                              <w:t>Pipeline and Policy Existing Model Configurations</w:t>
                            </w:r>
                          </w:p>
                        </w:tc>
                      </w:tr>
                      <w:tr w:rsidR="00DB2AA9" w:rsidRPr="00EC7547" w14:paraId="74ECB0D9" w14:textId="77777777">
                        <w:trPr>
                          <w:trHeight w:val="846"/>
                          <w:jc w:val="center"/>
                        </w:trPr>
                        <w:tc>
                          <w:tcPr>
                            <w:tcW w:w="3759" w:type="dxa"/>
                            <w:gridSpan w:val="3"/>
                            <w:tcBorders>
                              <w:top w:val="single" w:sz="4" w:space="0" w:color="000000"/>
                              <w:left w:val="single" w:sz="4" w:space="0" w:color="000000"/>
                              <w:bottom w:val="single" w:sz="4" w:space="0" w:color="000000"/>
                              <w:right w:val="single" w:sz="4" w:space="0" w:color="000000"/>
                            </w:tcBorders>
                          </w:tcPr>
                          <w:p w14:paraId="3F13488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2</w:t>
                            </w:r>
                          </w:p>
                        </w:tc>
                        <w:tc>
                          <w:tcPr>
                            <w:tcW w:w="4487" w:type="dxa"/>
                            <w:gridSpan w:val="3"/>
                            <w:tcBorders>
                              <w:top w:val="single" w:sz="4" w:space="0" w:color="000000"/>
                              <w:left w:val="single" w:sz="4" w:space="0" w:color="000000"/>
                              <w:bottom w:val="single" w:sz="4" w:space="0" w:color="000000"/>
                              <w:right w:val="single" w:sz="4" w:space="0" w:color="000000"/>
                            </w:tcBorders>
                          </w:tcPr>
                          <w:p w14:paraId="61D3780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8B09BD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7A56F47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15754A8A" w14:textId="77777777">
                        <w:trPr>
                          <w:trHeight w:val="288"/>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749635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146306D1" w14:textId="77777777">
                        <w:trPr>
                          <w:trHeight w:val="305"/>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4FB9579D"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Selecting pipeline and policy component configurations from existing models</w:t>
                            </w:r>
                          </w:p>
                        </w:tc>
                      </w:tr>
                      <w:tr w:rsidR="00DB2AA9" w:rsidRPr="00EC7547" w14:paraId="1BC913CA" w14:textId="77777777">
                        <w:trPr>
                          <w:trHeight w:val="34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36093F2B"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30B9958E" w14:textId="77777777">
                        <w:trPr>
                          <w:trHeight w:val="1401"/>
                          <w:jc w:val="center"/>
                        </w:trPr>
                        <w:tc>
                          <w:tcPr>
                            <w:tcW w:w="8246" w:type="dxa"/>
                            <w:gridSpan w:val="6"/>
                            <w:tcBorders>
                              <w:top w:val="single" w:sz="4" w:space="0" w:color="000000"/>
                              <w:left w:val="single" w:sz="4" w:space="0" w:color="000000"/>
                              <w:bottom w:val="single" w:sz="4" w:space="0" w:color="000000"/>
                              <w:right w:val="single" w:sz="4" w:space="0" w:color="000000"/>
                            </w:tcBorders>
                          </w:tcPr>
                          <w:p w14:paraId="0C08E49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4C35E472" w14:textId="77777777" w:rsidR="00DB2AA9" w:rsidRPr="006E595A"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 xml:space="preserve">Click the dropdown denoted by </w:t>
                            </w:r>
                            <w:r>
                              <w:rPr>
                                <w:rFonts w:eastAsia="Times New Roman" w:cs="Times New Roman"/>
                                <w:i/>
                                <w:iCs/>
                                <w:color w:val="000000"/>
                                <w:lang w:eastAsia="en-GB"/>
                              </w:rPr>
                              <w:t>Existing Models</w:t>
                            </w:r>
                          </w:p>
                          <w:p w14:paraId="4A89CBB8"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Select a model from the dropdown</w:t>
                            </w:r>
                            <w:r w:rsidRPr="00EC7547">
                              <w:rPr>
                                <w:rFonts w:eastAsia="Times New Roman" w:cs="Times New Roman"/>
                                <w:color w:val="000000"/>
                                <w:lang w:eastAsia="en-GB"/>
                              </w:rPr>
                              <w:t xml:space="preserve"> </w:t>
                            </w:r>
                          </w:p>
                          <w:p w14:paraId="235937A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the pipeline and policy components automatically selected in the UI against the components previously selected when configuring the selected model</w:t>
                            </w:r>
                          </w:p>
                        </w:tc>
                      </w:tr>
                      <w:tr w:rsidR="00DB2AA9" w:rsidRPr="00EC7547" w14:paraId="58B196A6" w14:textId="77777777">
                        <w:trPr>
                          <w:trHeight w:val="566"/>
                          <w:jc w:val="center"/>
                        </w:trPr>
                        <w:tc>
                          <w:tcPr>
                            <w:tcW w:w="608" w:type="dxa"/>
                            <w:tcBorders>
                              <w:top w:val="single" w:sz="4" w:space="0" w:color="000000"/>
                              <w:left w:val="single" w:sz="4" w:space="0" w:color="000000"/>
                              <w:bottom w:val="single" w:sz="4" w:space="0" w:color="000000"/>
                              <w:right w:val="single" w:sz="4" w:space="0" w:color="000000"/>
                            </w:tcBorders>
                          </w:tcPr>
                          <w:p w14:paraId="5AAB3AC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64" w:type="dxa"/>
                            <w:tcBorders>
                              <w:top w:val="single" w:sz="4" w:space="0" w:color="000000"/>
                              <w:left w:val="single" w:sz="4" w:space="0" w:color="000000"/>
                              <w:bottom w:val="single" w:sz="4" w:space="0" w:color="000000"/>
                              <w:right w:val="single" w:sz="4" w:space="0" w:color="000000"/>
                            </w:tcBorders>
                          </w:tcPr>
                          <w:p w14:paraId="75FAEE7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1587" w:type="dxa"/>
                            <w:tcBorders>
                              <w:top w:val="single" w:sz="4" w:space="0" w:color="000000"/>
                              <w:left w:val="single" w:sz="4" w:space="0" w:color="000000"/>
                              <w:bottom w:val="single" w:sz="4" w:space="0" w:color="000000"/>
                              <w:right w:val="single" w:sz="4" w:space="0" w:color="000000"/>
                            </w:tcBorders>
                          </w:tcPr>
                          <w:p w14:paraId="369AFC9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1744" w:type="dxa"/>
                            <w:tcBorders>
                              <w:top w:val="single" w:sz="4" w:space="0" w:color="000000"/>
                              <w:left w:val="single" w:sz="4" w:space="0" w:color="000000"/>
                              <w:bottom w:val="single" w:sz="4" w:space="0" w:color="000000"/>
                              <w:right w:val="single" w:sz="4" w:space="0" w:color="000000"/>
                            </w:tcBorders>
                          </w:tcPr>
                          <w:p w14:paraId="72D9BB1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97" w:type="dxa"/>
                            <w:tcBorders>
                              <w:top w:val="single" w:sz="4" w:space="0" w:color="000000"/>
                              <w:left w:val="single" w:sz="4" w:space="0" w:color="000000"/>
                              <w:bottom w:val="single" w:sz="4" w:space="0" w:color="000000"/>
                              <w:right w:val="single" w:sz="4" w:space="0" w:color="000000"/>
                            </w:tcBorders>
                          </w:tcPr>
                          <w:p w14:paraId="25EC74EC"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7B4E417F"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546" w:type="dxa"/>
                            <w:tcBorders>
                              <w:top w:val="single" w:sz="4" w:space="0" w:color="000000"/>
                              <w:left w:val="single" w:sz="4" w:space="0" w:color="000000"/>
                              <w:bottom w:val="single" w:sz="4" w:space="0" w:color="000000"/>
                              <w:right w:val="single" w:sz="4" w:space="0" w:color="000000"/>
                            </w:tcBorders>
                          </w:tcPr>
                          <w:p w14:paraId="0433951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49EB087E"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2BE83C17" w14:textId="77777777">
                        <w:trPr>
                          <w:trHeight w:val="3169"/>
                          <w:jc w:val="center"/>
                        </w:trPr>
                        <w:tc>
                          <w:tcPr>
                            <w:tcW w:w="608" w:type="dxa"/>
                            <w:tcBorders>
                              <w:top w:val="single" w:sz="4" w:space="0" w:color="000000"/>
                              <w:left w:val="single" w:sz="4" w:space="0" w:color="000000"/>
                              <w:bottom w:val="single" w:sz="4" w:space="0" w:color="000000"/>
                              <w:right w:val="single" w:sz="4" w:space="0" w:color="000000"/>
                            </w:tcBorders>
                          </w:tcPr>
                          <w:p w14:paraId="2FED4615"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2</w:t>
                            </w:r>
                            <w:r w:rsidRPr="00EC7547">
                              <w:rPr>
                                <w:rFonts w:eastAsia="Times New Roman" w:cs="Times New Roman"/>
                                <w:color w:val="000000"/>
                                <w:lang w:eastAsia="en-GB"/>
                              </w:rPr>
                              <w:t xml:space="preserve"> </w:t>
                            </w:r>
                          </w:p>
                        </w:tc>
                        <w:tc>
                          <w:tcPr>
                            <w:tcW w:w="1564" w:type="dxa"/>
                            <w:tcBorders>
                              <w:top w:val="single" w:sz="4" w:space="0" w:color="000000"/>
                              <w:left w:val="single" w:sz="4" w:space="0" w:color="000000"/>
                              <w:bottom w:val="single" w:sz="4" w:space="0" w:color="000000"/>
                              <w:right w:val="single" w:sz="4" w:space="0" w:color="000000"/>
                            </w:tcBorders>
                          </w:tcPr>
                          <w:p w14:paraId="3CA65D0F" w14:textId="77777777" w:rsidR="00DB2AA9" w:rsidRPr="00797E20"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Select a model from the </w:t>
                            </w:r>
                            <w:r>
                              <w:rPr>
                                <w:rFonts w:eastAsia="Times New Roman" w:cs="Times New Roman"/>
                                <w:bCs/>
                                <w:i/>
                                <w:iCs/>
                                <w:color w:val="000000"/>
                                <w:lang w:eastAsia="en-GB"/>
                              </w:rPr>
                              <w:t xml:space="preserve">Existing Models </w:t>
                            </w:r>
                            <w:r>
                              <w:rPr>
                                <w:rFonts w:eastAsia="Times New Roman" w:cs="Times New Roman"/>
                                <w:bCs/>
                                <w:color w:val="000000"/>
                                <w:lang w:eastAsia="en-GB"/>
                              </w:rPr>
                              <w:t>dropdown</w:t>
                            </w:r>
                          </w:p>
                        </w:tc>
                        <w:tc>
                          <w:tcPr>
                            <w:tcW w:w="1587" w:type="dxa"/>
                            <w:tcBorders>
                              <w:top w:val="single" w:sz="4" w:space="0" w:color="000000"/>
                              <w:left w:val="single" w:sz="4" w:space="0" w:color="000000"/>
                              <w:bottom w:val="single" w:sz="4" w:space="0" w:color="000000"/>
                              <w:right w:val="single" w:sz="4" w:space="0" w:color="000000"/>
                            </w:tcBorders>
                          </w:tcPr>
                          <w:p w14:paraId="554CE296" w14:textId="77777777" w:rsidR="00DB2AA9" w:rsidRPr="00EC7547" w:rsidRDefault="00DB2AA9">
                            <w:pPr>
                              <w:spacing w:before="0" w:after="0" w:line="238" w:lineRule="auto"/>
                              <w:jc w:val="left"/>
                              <w:rPr>
                                <w:rFonts w:eastAsia="Times New Roman" w:cs="Times New Roman"/>
                                <w:color w:val="000000"/>
                                <w:lang w:eastAsia="en-GB"/>
                              </w:rPr>
                            </w:pPr>
                            <w:r>
                              <w:rPr>
                                <w:rFonts w:eastAsia="Times New Roman" w:cs="Times New Roman"/>
                                <w:color w:val="000000"/>
                                <w:lang w:eastAsia="en-GB"/>
                              </w:rPr>
                              <w:t xml:space="preserve">The pipeline and policy components automatically selected in the UI are the same as the ones selected when training the selected model </w:t>
                            </w:r>
                          </w:p>
                        </w:tc>
                        <w:tc>
                          <w:tcPr>
                            <w:tcW w:w="1744" w:type="dxa"/>
                            <w:tcBorders>
                              <w:top w:val="single" w:sz="4" w:space="0" w:color="000000"/>
                              <w:left w:val="single" w:sz="4" w:space="0" w:color="000000"/>
                              <w:bottom w:val="single" w:sz="4" w:space="0" w:color="000000"/>
                              <w:right w:val="single" w:sz="4" w:space="0" w:color="000000"/>
                            </w:tcBorders>
                          </w:tcPr>
                          <w:p w14:paraId="019D820B"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The correct pipeline and policy components are automatically selected in the UI</w:t>
                            </w:r>
                          </w:p>
                        </w:tc>
                        <w:tc>
                          <w:tcPr>
                            <w:tcW w:w="1197" w:type="dxa"/>
                            <w:tcBorders>
                              <w:top w:val="single" w:sz="4" w:space="0" w:color="000000"/>
                              <w:left w:val="single" w:sz="4" w:space="0" w:color="000000"/>
                              <w:bottom w:val="single" w:sz="4" w:space="0" w:color="000000"/>
                              <w:right w:val="single" w:sz="4" w:space="0" w:color="000000"/>
                            </w:tcBorders>
                          </w:tcPr>
                          <w:p w14:paraId="1292828B"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546" w:type="dxa"/>
                            <w:tcBorders>
                              <w:top w:val="single" w:sz="4" w:space="0" w:color="000000"/>
                              <w:left w:val="single" w:sz="4" w:space="0" w:color="000000"/>
                              <w:bottom w:val="single" w:sz="4" w:space="0" w:color="000000"/>
                              <w:right w:val="single" w:sz="4" w:space="0" w:color="000000"/>
                            </w:tcBorders>
                          </w:tcPr>
                          <w:p w14:paraId="19A6B7DC"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Choosing existing model configurations work as required</w:t>
                            </w:r>
                          </w:p>
                        </w:tc>
                      </w:tr>
                    </w:tbl>
                    <w:p w14:paraId="0756134A" w14:textId="77777777" w:rsidR="00DB2AA9" w:rsidRPr="00F4123C" w:rsidRDefault="00DB2AA9" w:rsidP="00DB2AA9">
                      <w:pPr>
                        <w:pStyle w:val="Caption"/>
                        <w:jc w:val="both"/>
                      </w:pPr>
                    </w:p>
                  </w:txbxContent>
                </v:textbox>
                <w10:wrap type="topAndBottom" anchorx="margin" anchory="margin"/>
              </v:shape>
            </w:pict>
          </mc:Fallback>
        </mc:AlternateContent>
      </w:r>
    </w:p>
    <w:p w14:paraId="78A67D69" w14:textId="77777777" w:rsidR="00DB2AA9" w:rsidRDefault="00DB2AA9" w:rsidP="00DB2AA9"/>
    <w:p w14:paraId="26262666" w14:textId="77777777" w:rsidR="00DB2AA9" w:rsidRDefault="00DB2AA9" w:rsidP="00DB2AA9"/>
    <w:p w14:paraId="209BD745" w14:textId="77777777" w:rsidR="00DB2AA9" w:rsidRDefault="00DB2AA9" w:rsidP="00DB2AA9"/>
    <w:p w14:paraId="159E3F18" w14:textId="77777777" w:rsidR="00DB2AA9" w:rsidRDefault="00DB2AA9" w:rsidP="00DB2AA9"/>
    <w:p w14:paraId="72E74B11" w14:textId="77777777" w:rsidR="00DB2AA9" w:rsidRDefault="00DB2AA9" w:rsidP="00DB2AA9"/>
    <w:p w14:paraId="2E37B2BA" w14:textId="77777777" w:rsidR="00DB2AA9" w:rsidRDefault="00DB2AA9" w:rsidP="00DB2AA9"/>
    <w:p w14:paraId="29D0649C" w14:textId="77777777" w:rsidR="00DB2AA9" w:rsidRDefault="00DB2AA9" w:rsidP="00DB2AA9">
      <w:r>
        <w:rPr>
          <w:noProof/>
        </w:rPr>
        <mc:AlternateContent>
          <mc:Choice Requires="wps">
            <w:drawing>
              <wp:anchor distT="0" distB="0" distL="114300" distR="114300" simplePos="0" relativeHeight="251658321" behindDoc="1" locked="0" layoutInCell="1" allowOverlap="1" wp14:anchorId="4D7D9EF5" wp14:editId="6747FABD">
                <wp:simplePos x="0" y="0"/>
                <wp:positionH relativeFrom="margin">
                  <wp:align>left</wp:align>
                </wp:positionH>
                <wp:positionV relativeFrom="margin">
                  <wp:posOffset>-635</wp:posOffset>
                </wp:positionV>
                <wp:extent cx="5516880" cy="6050280"/>
                <wp:effectExtent l="0" t="0" r="7620" b="762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6050280"/>
                        </a:xfrm>
                        <a:prstGeom prst="rect">
                          <a:avLst/>
                        </a:prstGeom>
                        <a:solidFill>
                          <a:srgbClr val="FFFFFF"/>
                        </a:solidFill>
                        <a:ln w="9525">
                          <a:noFill/>
                          <a:miter lim="800000"/>
                          <a:headEnd/>
                          <a:tailEnd/>
                        </a:ln>
                      </wps:spPr>
                      <wps:txbx>
                        <w:txbxContent>
                          <w:p w14:paraId="78945E4A" w14:textId="6915BFC1" w:rsidR="00DB2AA9" w:rsidRDefault="00DB2AA9" w:rsidP="00DB2AA9">
                            <w:pPr>
                              <w:pStyle w:val="Caption"/>
                              <w:keepNext/>
                            </w:pPr>
                            <w:bookmarkStart w:id="108" w:name="_Toc117182572"/>
                            <w:r>
                              <w:t>Table 5.1.2.</w:t>
                            </w:r>
                            <w:r>
                              <w:fldChar w:fldCharType="begin"/>
                            </w:r>
                            <w:r>
                              <w:instrText>SEQ Table_5.1.2. \* ARABIC</w:instrText>
                            </w:r>
                            <w:r>
                              <w:fldChar w:fldCharType="separate"/>
                            </w:r>
                            <w:r w:rsidR="006821D9">
                              <w:rPr>
                                <w:noProof/>
                              </w:rPr>
                              <w:t>5</w:t>
                            </w:r>
                            <w:r>
                              <w:fldChar w:fldCharType="end"/>
                            </w:r>
                            <w:r>
                              <w:t>. Test Case for Testing the Option to Train a Model in the Configurations GUI</w:t>
                            </w:r>
                            <w:bookmarkEnd w:id="108"/>
                          </w:p>
                          <w:tbl>
                            <w:tblPr>
                              <w:tblStyle w:val="TableGrid0"/>
                              <w:tblW w:w="8611" w:type="dxa"/>
                              <w:jc w:val="center"/>
                              <w:tblInd w:w="0" w:type="dxa"/>
                              <w:tblCellMar>
                                <w:top w:w="14" w:type="dxa"/>
                                <w:left w:w="108" w:type="dxa"/>
                                <w:right w:w="51" w:type="dxa"/>
                              </w:tblCellMar>
                              <w:tblLook w:val="04A0" w:firstRow="1" w:lastRow="0" w:firstColumn="1" w:lastColumn="0" w:noHBand="0" w:noVBand="1"/>
                            </w:tblPr>
                            <w:tblGrid>
                              <w:gridCol w:w="573"/>
                              <w:gridCol w:w="1546"/>
                              <w:gridCol w:w="2053"/>
                              <w:gridCol w:w="2053"/>
                              <w:gridCol w:w="1186"/>
                              <w:gridCol w:w="1200"/>
                            </w:tblGrid>
                            <w:tr w:rsidR="00DB2AA9" w:rsidRPr="00EC7547" w14:paraId="5E7312F6"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EF23F4B"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687B59B7"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7FAB44CD"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787AB31B"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5F2DBB63" w14:textId="77777777" w:rsidR="00DB2AA9" w:rsidRPr="00797E20"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train a ML model</w:t>
                                  </w:r>
                                </w:p>
                              </w:tc>
                            </w:tr>
                            <w:tr w:rsidR="00DB2AA9" w:rsidRPr="00EC7547" w14:paraId="59116590" w14:textId="77777777">
                              <w:trPr>
                                <w:trHeight w:val="846"/>
                                <w:jc w:val="center"/>
                              </w:trPr>
                              <w:tc>
                                <w:tcPr>
                                  <w:tcW w:w="4172" w:type="dxa"/>
                                  <w:gridSpan w:val="3"/>
                                  <w:tcBorders>
                                    <w:top w:val="single" w:sz="4" w:space="0" w:color="000000"/>
                                    <w:left w:val="single" w:sz="4" w:space="0" w:color="000000"/>
                                    <w:bottom w:val="single" w:sz="4" w:space="0" w:color="000000"/>
                                    <w:right w:val="single" w:sz="4" w:space="0" w:color="000000"/>
                                  </w:tcBorders>
                                </w:tcPr>
                                <w:p w14:paraId="1636137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4439" w:type="dxa"/>
                                  <w:gridSpan w:val="3"/>
                                  <w:tcBorders>
                                    <w:top w:val="single" w:sz="4" w:space="0" w:color="000000"/>
                                    <w:left w:val="single" w:sz="4" w:space="0" w:color="000000"/>
                                    <w:bottom w:val="single" w:sz="4" w:space="0" w:color="000000"/>
                                    <w:right w:val="single" w:sz="4" w:space="0" w:color="000000"/>
                                  </w:tcBorders>
                                </w:tcPr>
                                <w:p w14:paraId="33956B1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6390C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559F3DC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35FF175F"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0B722B9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5C5F5105" w14:textId="77777777">
                              <w:trPr>
                                <w:trHeight w:val="305"/>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630775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raining an ML model using the UI after selecting the required components</w:t>
                                  </w:r>
                                </w:p>
                              </w:tc>
                            </w:tr>
                            <w:tr w:rsidR="00DB2AA9" w:rsidRPr="00EC7547" w14:paraId="4AB4D294" w14:textId="77777777">
                              <w:trPr>
                                <w:trHeight w:val="34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4FB415C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2D77D951" w14:textId="77777777">
                              <w:trPr>
                                <w:trHeight w:val="140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5FF5CB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093E5D8" w14:textId="77777777" w:rsidR="00DB2AA9" w:rsidRPr="006E595A"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44E54664"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2ACA49A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for the toast message once training ends </w:t>
                                  </w:r>
                                </w:p>
                              </w:tc>
                            </w:tr>
                            <w:tr w:rsidR="00DB2AA9" w:rsidRPr="00EC7547" w14:paraId="3AD7A7A9" w14:textId="77777777">
                              <w:trPr>
                                <w:trHeight w:val="566"/>
                                <w:jc w:val="center"/>
                              </w:trPr>
                              <w:tc>
                                <w:tcPr>
                                  <w:tcW w:w="573" w:type="dxa"/>
                                  <w:tcBorders>
                                    <w:top w:val="single" w:sz="4" w:space="0" w:color="000000"/>
                                    <w:left w:val="single" w:sz="4" w:space="0" w:color="000000"/>
                                    <w:bottom w:val="single" w:sz="4" w:space="0" w:color="000000"/>
                                    <w:right w:val="single" w:sz="4" w:space="0" w:color="000000"/>
                                  </w:tcBorders>
                                </w:tcPr>
                                <w:p w14:paraId="69D8CFDD"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46" w:type="dxa"/>
                                  <w:tcBorders>
                                    <w:top w:val="single" w:sz="4" w:space="0" w:color="000000"/>
                                    <w:left w:val="single" w:sz="4" w:space="0" w:color="000000"/>
                                    <w:bottom w:val="single" w:sz="4" w:space="0" w:color="000000"/>
                                    <w:right w:val="single" w:sz="4" w:space="0" w:color="000000"/>
                                  </w:tcBorders>
                                </w:tcPr>
                                <w:p w14:paraId="3DAB508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2053" w:type="dxa"/>
                                  <w:tcBorders>
                                    <w:top w:val="single" w:sz="4" w:space="0" w:color="000000"/>
                                    <w:left w:val="single" w:sz="4" w:space="0" w:color="000000"/>
                                    <w:bottom w:val="single" w:sz="4" w:space="0" w:color="000000"/>
                                    <w:right w:val="single" w:sz="4" w:space="0" w:color="000000"/>
                                  </w:tcBorders>
                                </w:tcPr>
                                <w:p w14:paraId="703C9BC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53" w:type="dxa"/>
                                  <w:tcBorders>
                                    <w:top w:val="single" w:sz="4" w:space="0" w:color="000000"/>
                                    <w:left w:val="single" w:sz="4" w:space="0" w:color="000000"/>
                                    <w:bottom w:val="single" w:sz="4" w:space="0" w:color="000000"/>
                                    <w:right w:val="single" w:sz="4" w:space="0" w:color="000000"/>
                                  </w:tcBorders>
                                </w:tcPr>
                                <w:p w14:paraId="6030707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3D56686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6F030F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200" w:type="dxa"/>
                                  <w:tcBorders>
                                    <w:top w:val="single" w:sz="4" w:space="0" w:color="000000"/>
                                    <w:left w:val="single" w:sz="4" w:space="0" w:color="000000"/>
                                    <w:bottom w:val="single" w:sz="4" w:space="0" w:color="000000"/>
                                    <w:right w:val="single" w:sz="4" w:space="0" w:color="000000"/>
                                  </w:tcBorders>
                                </w:tcPr>
                                <w:p w14:paraId="3792CBF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15A6CB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46F678BB" w14:textId="77777777">
                              <w:trPr>
                                <w:trHeight w:val="3169"/>
                                <w:jc w:val="center"/>
                              </w:trPr>
                              <w:tc>
                                <w:tcPr>
                                  <w:tcW w:w="573" w:type="dxa"/>
                                  <w:tcBorders>
                                    <w:top w:val="single" w:sz="4" w:space="0" w:color="000000"/>
                                    <w:left w:val="single" w:sz="4" w:space="0" w:color="000000"/>
                                    <w:bottom w:val="single" w:sz="4" w:space="0" w:color="000000"/>
                                    <w:right w:val="single" w:sz="4" w:space="0" w:color="000000"/>
                                  </w:tcBorders>
                                </w:tcPr>
                                <w:p w14:paraId="7E47D0A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546" w:type="dxa"/>
                                  <w:tcBorders>
                                    <w:top w:val="single" w:sz="4" w:space="0" w:color="000000"/>
                                    <w:left w:val="single" w:sz="4" w:space="0" w:color="000000"/>
                                    <w:bottom w:val="single" w:sz="4" w:space="0" w:color="000000"/>
                                    <w:right w:val="single" w:sz="4" w:space="0" w:color="000000"/>
                                  </w:tcBorders>
                                </w:tcPr>
                                <w:p w14:paraId="241CF488" w14:textId="77777777" w:rsidR="00DB2AA9" w:rsidRPr="00797E20"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Select the required configurations and train the model</w:t>
                                  </w:r>
                                </w:p>
                              </w:tc>
                              <w:tc>
                                <w:tcPr>
                                  <w:tcW w:w="2053" w:type="dxa"/>
                                  <w:tcBorders>
                                    <w:top w:val="single" w:sz="4" w:space="0" w:color="000000"/>
                                    <w:left w:val="single" w:sz="4" w:space="0" w:color="000000"/>
                                    <w:bottom w:val="single" w:sz="4" w:space="0" w:color="000000"/>
                                    <w:right w:val="single" w:sz="4" w:space="0" w:color="000000"/>
                                  </w:tcBorders>
                                </w:tcPr>
                                <w:p w14:paraId="05DDD91B" w14:textId="77777777" w:rsidR="00DB2AA9" w:rsidRPr="00797E20" w:rsidRDefault="00DB2AA9" w:rsidP="00DB2AA9">
                                  <w:pPr>
                                    <w:pStyle w:val="ListParagraph"/>
                                    <w:numPr>
                                      <w:ilvl w:val="0"/>
                                      <w:numId w:val="48"/>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Receiving a toast message saying the model was trained successfully</w:t>
                                  </w:r>
                                </w:p>
                                <w:p w14:paraId="2ADE902A" w14:textId="77777777" w:rsidR="00DB2AA9" w:rsidRPr="00797E20" w:rsidRDefault="00DB2AA9" w:rsidP="00DB2AA9">
                                  <w:pPr>
                                    <w:pStyle w:val="ListParagraph"/>
                                    <w:numPr>
                                      <w:ilvl w:val="0"/>
                                      <w:numId w:val="48"/>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 xml:space="preserve">The trained model can be viewed in the </w:t>
                                  </w:r>
                                  <w:r w:rsidRPr="00797E20">
                                    <w:rPr>
                                      <w:rFonts w:eastAsia="Times New Roman" w:cs="Times New Roman"/>
                                      <w:i/>
                                      <w:iCs/>
                                      <w:color w:val="000000"/>
                                      <w:lang w:eastAsia="en-GB"/>
                                    </w:rPr>
                                    <w:t xml:space="preserve">Models </w:t>
                                  </w:r>
                                  <w:r w:rsidRPr="00797E20">
                                    <w:rPr>
                                      <w:rFonts w:eastAsia="Times New Roman" w:cs="Times New Roman"/>
                                      <w:color w:val="000000"/>
                                      <w:lang w:eastAsia="en-GB"/>
                                    </w:rPr>
                                    <w:t>tab</w:t>
                                  </w:r>
                                </w:p>
                              </w:tc>
                              <w:tc>
                                <w:tcPr>
                                  <w:tcW w:w="2053" w:type="dxa"/>
                                  <w:tcBorders>
                                    <w:top w:val="single" w:sz="4" w:space="0" w:color="000000"/>
                                    <w:left w:val="single" w:sz="4" w:space="0" w:color="000000"/>
                                    <w:bottom w:val="single" w:sz="4" w:space="0" w:color="000000"/>
                                    <w:right w:val="single" w:sz="4" w:space="0" w:color="000000"/>
                                  </w:tcBorders>
                                </w:tcPr>
                                <w:p w14:paraId="374D6D4E" w14:textId="77777777" w:rsidR="00DB2AA9" w:rsidRPr="00797E20" w:rsidRDefault="00DB2AA9" w:rsidP="00DB2AA9">
                                  <w:pPr>
                                    <w:pStyle w:val="ListParagraph"/>
                                    <w:numPr>
                                      <w:ilvl w:val="0"/>
                                      <w:numId w:val="48"/>
                                    </w:numPr>
                                    <w:spacing w:before="0" w:after="0"/>
                                    <w:jc w:val="left"/>
                                    <w:rPr>
                                      <w:rFonts w:eastAsia="Times New Roman" w:cs="Times New Roman"/>
                                      <w:color w:val="000000"/>
                                      <w:lang w:eastAsia="en-GB"/>
                                    </w:rPr>
                                  </w:pPr>
                                  <w:r w:rsidRPr="00797E20">
                                    <w:rPr>
                                      <w:rFonts w:eastAsia="Times New Roman" w:cs="Times New Roman"/>
                                      <w:color w:val="000000"/>
                                      <w:lang w:eastAsia="en-GB"/>
                                    </w:rPr>
                                    <w:t>A toast message is displayed saying the model was trained successfully</w:t>
                                  </w:r>
                                </w:p>
                                <w:p w14:paraId="30671F34" w14:textId="77777777" w:rsidR="00DB2AA9" w:rsidRPr="00797E20" w:rsidRDefault="00DB2AA9" w:rsidP="00DB2AA9">
                                  <w:pPr>
                                    <w:pStyle w:val="ListParagraph"/>
                                    <w:numPr>
                                      <w:ilvl w:val="0"/>
                                      <w:numId w:val="48"/>
                                    </w:numPr>
                                    <w:spacing w:before="0" w:after="0"/>
                                    <w:jc w:val="left"/>
                                    <w:rPr>
                                      <w:rFonts w:eastAsia="Times New Roman" w:cs="Times New Roman"/>
                                      <w:color w:val="000000"/>
                                      <w:lang w:eastAsia="en-GB"/>
                                    </w:rPr>
                                  </w:pPr>
                                  <w:r w:rsidRPr="00797E20">
                                    <w:rPr>
                                      <w:rFonts w:eastAsia="Times New Roman" w:cs="Times New Roman"/>
                                      <w:color w:val="000000"/>
                                      <w:lang w:eastAsia="en-GB"/>
                                    </w:rPr>
                                    <w:t>The train</w:t>
                                  </w:r>
                                  <w:r>
                                    <w:rPr>
                                      <w:rFonts w:eastAsia="Times New Roman" w:cs="Times New Roman"/>
                                      <w:color w:val="000000"/>
                                      <w:lang w:eastAsia="en-GB"/>
                                    </w:rPr>
                                    <w:t>ed</w:t>
                                  </w:r>
                                  <w:r w:rsidRPr="00797E20">
                                    <w:rPr>
                                      <w:rFonts w:eastAsia="Times New Roman" w:cs="Times New Roman"/>
                                      <w:color w:val="000000"/>
                                      <w:lang w:eastAsia="en-GB"/>
                                    </w:rPr>
                                    <w:t xml:space="preserve"> model is available to be viewed in the </w:t>
                                  </w:r>
                                  <w:r w:rsidRPr="00797E20">
                                    <w:rPr>
                                      <w:rFonts w:eastAsia="Times New Roman" w:cs="Times New Roman"/>
                                      <w:i/>
                                      <w:iCs/>
                                      <w:color w:val="000000"/>
                                      <w:lang w:eastAsia="en-GB"/>
                                    </w:rPr>
                                    <w:t>Model</w:t>
                                  </w:r>
                                  <w:r>
                                    <w:rPr>
                                      <w:rFonts w:eastAsia="Times New Roman" w:cs="Times New Roman"/>
                                      <w:i/>
                                      <w:iCs/>
                                      <w:color w:val="000000"/>
                                      <w:lang w:eastAsia="en-GB"/>
                                    </w:rPr>
                                    <w:t>s</w:t>
                                  </w:r>
                                  <w:r w:rsidRPr="00797E20">
                                    <w:rPr>
                                      <w:rFonts w:eastAsia="Times New Roman" w:cs="Times New Roman"/>
                                      <w:i/>
                                      <w:iCs/>
                                      <w:color w:val="000000"/>
                                      <w:lang w:eastAsia="en-GB"/>
                                    </w:rPr>
                                    <w:t xml:space="preserve"> </w:t>
                                  </w:r>
                                  <w:r w:rsidRPr="00797E20">
                                    <w:rPr>
                                      <w:rFonts w:eastAsia="Times New Roman" w:cs="Times New Roman"/>
                                      <w:color w:val="000000"/>
                                      <w:lang w:eastAsia="en-GB"/>
                                    </w:rPr>
                                    <w:t>tab</w:t>
                                  </w:r>
                                </w:p>
                              </w:tc>
                              <w:tc>
                                <w:tcPr>
                                  <w:tcW w:w="1186" w:type="dxa"/>
                                  <w:tcBorders>
                                    <w:top w:val="single" w:sz="4" w:space="0" w:color="000000"/>
                                    <w:left w:val="single" w:sz="4" w:space="0" w:color="000000"/>
                                    <w:bottom w:val="single" w:sz="4" w:space="0" w:color="000000"/>
                                    <w:right w:val="single" w:sz="4" w:space="0" w:color="000000"/>
                                  </w:tcBorders>
                                </w:tcPr>
                                <w:p w14:paraId="7F24EDDF"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200" w:type="dxa"/>
                                  <w:tcBorders>
                                    <w:top w:val="single" w:sz="4" w:space="0" w:color="000000"/>
                                    <w:left w:val="single" w:sz="4" w:space="0" w:color="000000"/>
                                    <w:bottom w:val="single" w:sz="4" w:space="0" w:color="000000"/>
                                    <w:right w:val="single" w:sz="4" w:space="0" w:color="000000"/>
                                  </w:tcBorders>
                                </w:tcPr>
                                <w:p w14:paraId="46C67800"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works as required</w:t>
                                  </w:r>
                                </w:p>
                              </w:tc>
                            </w:tr>
                          </w:tbl>
                          <w:p w14:paraId="78828AE0" w14:textId="77777777" w:rsidR="00DB2AA9" w:rsidRPr="00F4123C" w:rsidRDefault="00DB2AA9" w:rsidP="00DB2AA9">
                            <w:pPr>
                              <w:pStyle w:val="Caption"/>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D9EF5" id="Text Box 95" o:spid="_x0000_s1060" type="#_x0000_t202" style="position:absolute;left:0;text-align:left;margin-left:0;margin-top:-.05pt;width:434.4pt;height:476.4pt;z-index:-25165815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" stroked="f">
                <v:textbox inset="1.44pt,1.44pt,1.44pt,1.44pt">
                  <w:txbxContent>
                    <w:p w14:paraId="78945E4A" w14:textId="6915BFC1" w:rsidR="00DB2AA9" w:rsidRDefault="00DB2AA9" w:rsidP="00DB2AA9">
                      <w:pPr>
                        <w:pStyle w:val="Caption"/>
                        <w:keepNext/>
                      </w:pPr>
                      <w:bookmarkStart w:id="109" w:name="_Toc117182572"/>
                      <w:r>
                        <w:t>Table 5.1.2.</w:t>
                      </w:r>
                      <w:r>
                        <w:fldChar w:fldCharType="begin"/>
                      </w:r>
                      <w:r>
                        <w:instrText>SEQ Table_5.1.2. \* ARABIC</w:instrText>
                      </w:r>
                      <w:r>
                        <w:fldChar w:fldCharType="separate"/>
                      </w:r>
                      <w:r w:rsidR="006821D9">
                        <w:rPr>
                          <w:noProof/>
                        </w:rPr>
                        <w:t>5</w:t>
                      </w:r>
                      <w:r>
                        <w:fldChar w:fldCharType="end"/>
                      </w:r>
                      <w:r>
                        <w:t>. Test Case for Testing the Option to Train a Model in the Configurations GUI</w:t>
                      </w:r>
                      <w:bookmarkEnd w:id="109"/>
                    </w:p>
                    <w:tbl>
                      <w:tblPr>
                        <w:tblStyle w:val="TableGrid0"/>
                        <w:tblW w:w="8611" w:type="dxa"/>
                        <w:jc w:val="center"/>
                        <w:tblInd w:w="0" w:type="dxa"/>
                        <w:tblCellMar>
                          <w:top w:w="14" w:type="dxa"/>
                          <w:left w:w="108" w:type="dxa"/>
                          <w:right w:w="51" w:type="dxa"/>
                        </w:tblCellMar>
                        <w:tblLook w:val="04A0" w:firstRow="1" w:lastRow="0" w:firstColumn="1" w:lastColumn="0" w:noHBand="0" w:noVBand="1"/>
                      </w:tblPr>
                      <w:tblGrid>
                        <w:gridCol w:w="573"/>
                        <w:gridCol w:w="1546"/>
                        <w:gridCol w:w="2053"/>
                        <w:gridCol w:w="2053"/>
                        <w:gridCol w:w="1186"/>
                        <w:gridCol w:w="1200"/>
                      </w:tblGrid>
                      <w:tr w:rsidR="00DB2AA9" w:rsidRPr="00EC7547" w14:paraId="5E7312F6"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6EF23F4B"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oject ID: </w:t>
                            </w:r>
                            <w:r>
                              <w:rPr>
                                <w:rFonts w:eastAsia="Times New Roman" w:cs="Times New Roman"/>
                                <w:color w:val="000000"/>
                                <w:lang w:eastAsia="en-GB"/>
                              </w:rPr>
                              <w:t>2022-056-</w:t>
                            </w:r>
                            <w:r w:rsidRPr="00EC7547">
                              <w:rPr>
                                <w:rFonts w:eastAsia="Times New Roman" w:cs="Times New Roman"/>
                                <w:color w:val="000000"/>
                                <w:lang w:eastAsia="en-GB"/>
                              </w:rPr>
                              <w:t>IT</w:t>
                            </w:r>
                            <w:r>
                              <w:rPr>
                                <w:rFonts w:eastAsia="Times New Roman" w:cs="Times New Roman"/>
                                <w:color w:val="000000"/>
                                <w:lang w:eastAsia="en-GB"/>
                              </w:rPr>
                              <w:t>19064932</w:t>
                            </w:r>
                          </w:p>
                        </w:tc>
                      </w:tr>
                      <w:tr w:rsidR="00DB2AA9" w:rsidRPr="00EC7547" w14:paraId="687B59B7"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7FAB44CD" w14:textId="77777777" w:rsidR="00DB2AA9" w:rsidRPr="00B72178"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Name: </w:t>
                            </w:r>
                            <w:r>
                              <w:rPr>
                                <w:rFonts w:eastAsia="Times New Roman" w:cs="Times New Roman"/>
                                <w:bCs/>
                                <w:color w:val="000000"/>
                                <w:lang w:eastAsia="en-GB"/>
                              </w:rPr>
                              <w:t>RASAC</w:t>
                            </w:r>
                          </w:p>
                        </w:tc>
                      </w:tr>
                      <w:tr w:rsidR="00DB2AA9" w:rsidRPr="00EC7547" w14:paraId="787AB31B"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5F2DBB63" w14:textId="77777777" w:rsidR="00DB2AA9" w:rsidRPr="00797E20" w:rsidRDefault="00DB2AA9">
                            <w:pPr>
                              <w:spacing w:before="0" w:after="0"/>
                              <w:jc w:val="left"/>
                              <w:rPr>
                                <w:rFonts w:eastAsia="Times New Roman" w:cs="Times New Roman"/>
                                <w:bCs/>
                                <w:color w:val="000000"/>
                                <w:lang w:eastAsia="en-GB"/>
                              </w:rPr>
                            </w:pPr>
                            <w:r w:rsidRPr="00EC7547">
                              <w:rPr>
                                <w:rFonts w:eastAsia="Times New Roman" w:cs="Times New Roman"/>
                                <w:b/>
                                <w:color w:val="000000"/>
                                <w:lang w:eastAsia="en-GB"/>
                              </w:rPr>
                              <w:t xml:space="preserve">Project Function: </w:t>
                            </w:r>
                            <w:r>
                              <w:rPr>
                                <w:rFonts w:eastAsia="Times New Roman" w:cs="Times New Roman"/>
                                <w:bCs/>
                                <w:color w:val="000000"/>
                                <w:lang w:eastAsia="en-GB"/>
                              </w:rPr>
                              <w:t>Successfully train a ML model</w:t>
                            </w:r>
                          </w:p>
                        </w:tc>
                      </w:tr>
                      <w:tr w:rsidR="00DB2AA9" w:rsidRPr="00EC7547" w14:paraId="59116590" w14:textId="77777777">
                        <w:trPr>
                          <w:trHeight w:val="846"/>
                          <w:jc w:val="center"/>
                        </w:trPr>
                        <w:tc>
                          <w:tcPr>
                            <w:tcW w:w="4172" w:type="dxa"/>
                            <w:gridSpan w:val="3"/>
                            <w:tcBorders>
                              <w:top w:val="single" w:sz="4" w:space="0" w:color="000000"/>
                              <w:left w:val="single" w:sz="4" w:space="0" w:color="000000"/>
                              <w:bottom w:val="single" w:sz="4" w:space="0" w:color="000000"/>
                              <w:right w:val="single" w:sz="4" w:space="0" w:color="000000"/>
                            </w:tcBorders>
                          </w:tcPr>
                          <w:p w14:paraId="16361377"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case ID:</w:t>
                            </w:r>
                            <w:r w:rsidRPr="00EC7547">
                              <w:rPr>
                                <w:rFonts w:eastAsia="Times New Roman" w:cs="Times New Roman"/>
                                <w:color w:val="000000"/>
                                <w:lang w:eastAsia="en-GB"/>
                              </w:rPr>
                              <w:t xml:space="preserve"> 00</w:t>
                            </w:r>
                            <w:r>
                              <w:rPr>
                                <w:rFonts w:eastAsia="Times New Roman" w:cs="Times New Roman"/>
                                <w:color w:val="000000"/>
                                <w:lang w:eastAsia="en-GB"/>
                              </w:rPr>
                              <w:t>3</w:t>
                            </w:r>
                          </w:p>
                        </w:tc>
                        <w:tc>
                          <w:tcPr>
                            <w:tcW w:w="4439" w:type="dxa"/>
                            <w:gridSpan w:val="3"/>
                            <w:tcBorders>
                              <w:top w:val="single" w:sz="4" w:space="0" w:color="000000"/>
                              <w:left w:val="single" w:sz="4" w:space="0" w:color="000000"/>
                              <w:bottom w:val="single" w:sz="4" w:space="0" w:color="000000"/>
                              <w:right w:val="single" w:sz="4" w:space="0" w:color="000000"/>
                            </w:tcBorders>
                          </w:tcPr>
                          <w:p w14:paraId="33956B1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case designed by: </w:t>
                            </w:r>
                          </w:p>
                          <w:p w14:paraId="06390C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ID No: </w:t>
                            </w:r>
                            <w:r w:rsidRPr="00EC7547">
                              <w:rPr>
                                <w:rFonts w:eastAsia="Times New Roman" w:cs="Times New Roman"/>
                                <w:color w:val="000000"/>
                                <w:lang w:eastAsia="en-GB"/>
                              </w:rPr>
                              <w:t>IT</w:t>
                            </w:r>
                            <w:r>
                              <w:rPr>
                                <w:rFonts w:eastAsia="Times New Roman" w:cs="Times New Roman"/>
                                <w:color w:val="000000"/>
                                <w:lang w:eastAsia="en-GB"/>
                              </w:rPr>
                              <w:t>19064932</w:t>
                            </w:r>
                          </w:p>
                          <w:p w14:paraId="559F3DC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Name:</w:t>
                            </w:r>
                            <w:r>
                              <w:rPr>
                                <w:rFonts w:eastAsia="Times New Roman" w:cs="Times New Roman"/>
                                <w:color w:val="000000"/>
                                <w:lang w:eastAsia="en-GB"/>
                              </w:rPr>
                              <w:t xml:space="preserve"> Hameed M.S.</w:t>
                            </w:r>
                          </w:p>
                        </w:tc>
                      </w:tr>
                      <w:tr w:rsidR="00DB2AA9" w:rsidRPr="00EC7547" w14:paraId="35FF175F" w14:textId="77777777">
                        <w:trPr>
                          <w:trHeight w:val="288"/>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0B722B9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Priority (High/Medium/Low):</w:t>
                            </w:r>
                            <w:r w:rsidRPr="00EC7547">
                              <w:rPr>
                                <w:rFonts w:eastAsia="Times New Roman" w:cs="Times New Roman"/>
                                <w:color w:val="000000"/>
                                <w:lang w:eastAsia="en-GB"/>
                              </w:rPr>
                              <w:t xml:space="preserve"> </w:t>
                            </w:r>
                            <w:r>
                              <w:rPr>
                                <w:rFonts w:eastAsia="Times New Roman" w:cs="Times New Roman"/>
                                <w:color w:val="000000"/>
                                <w:lang w:eastAsia="en-GB"/>
                              </w:rPr>
                              <w:t>High</w:t>
                            </w:r>
                          </w:p>
                        </w:tc>
                      </w:tr>
                      <w:tr w:rsidR="00DB2AA9" w:rsidRPr="00EC7547" w14:paraId="5C5F5105" w14:textId="77777777">
                        <w:trPr>
                          <w:trHeight w:val="305"/>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6307759"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Test Description:</w:t>
                            </w:r>
                            <w:r w:rsidRPr="00EC7547">
                              <w:rPr>
                                <w:rFonts w:eastAsia="Times New Roman" w:cs="Times New Roman"/>
                                <w:color w:val="000000"/>
                                <w:lang w:eastAsia="en-GB"/>
                              </w:rPr>
                              <w:t xml:space="preserve"> </w:t>
                            </w:r>
                            <w:r>
                              <w:rPr>
                                <w:rFonts w:eastAsia="Times New Roman" w:cs="Times New Roman"/>
                                <w:color w:val="000000"/>
                                <w:lang w:eastAsia="en-GB"/>
                              </w:rPr>
                              <w:t>Training an ML model using the UI after selecting the required components</w:t>
                            </w:r>
                          </w:p>
                        </w:tc>
                      </w:tr>
                      <w:tr w:rsidR="00DB2AA9" w:rsidRPr="00EC7547" w14:paraId="4AB4D294" w14:textId="77777777">
                        <w:trPr>
                          <w:trHeight w:val="34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4FB415C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Prerequisite: </w:t>
                            </w:r>
                            <w:r>
                              <w:rPr>
                                <w:rFonts w:eastAsia="Times New Roman" w:cs="Times New Roman"/>
                                <w:bCs/>
                                <w:color w:val="000000"/>
                                <w:lang w:eastAsia="en-GB"/>
                              </w:rPr>
                              <w:t>The RASAC server must be running</w:t>
                            </w:r>
                          </w:p>
                        </w:tc>
                      </w:tr>
                      <w:tr w:rsidR="00DB2AA9" w:rsidRPr="00EC7547" w14:paraId="2D77D951" w14:textId="77777777">
                        <w:trPr>
                          <w:trHeight w:val="1401"/>
                          <w:jc w:val="center"/>
                        </w:trPr>
                        <w:tc>
                          <w:tcPr>
                            <w:tcW w:w="8611" w:type="dxa"/>
                            <w:gridSpan w:val="6"/>
                            <w:tcBorders>
                              <w:top w:val="single" w:sz="4" w:space="0" w:color="000000"/>
                              <w:left w:val="single" w:sz="4" w:space="0" w:color="000000"/>
                              <w:bottom w:val="single" w:sz="4" w:space="0" w:color="000000"/>
                              <w:right w:val="single" w:sz="4" w:space="0" w:color="000000"/>
                            </w:tcBorders>
                          </w:tcPr>
                          <w:p w14:paraId="15FF5CB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b/>
                                <w:color w:val="000000"/>
                                <w:lang w:eastAsia="en-GB"/>
                              </w:rPr>
                              <w:t xml:space="preserve">Test Steps:  </w:t>
                            </w:r>
                          </w:p>
                          <w:p w14:paraId="0093E5D8" w14:textId="77777777" w:rsidR="00DB2AA9" w:rsidRPr="006E595A"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1: </w:t>
                            </w:r>
                            <w:r>
                              <w:rPr>
                                <w:rFonts w:eastAsia="Times New Roman" w:cs="Times New Roman"/>
                                <w:color w:val="000000"/>
                                <w:lang w:eastAsia="en-GB"/>
                              </w:rPr>
                              <w:t>Select the required pipeline and policy components from the configuration UI</w:t>
                            </w:r>
                          </w:p>
                          <w:p w14:paraId="44E54664" w14:textId="77777777" w:rsidR="00DB2AA9" w:rsidRPr="003E3D56" w:rsidRDefault="00DB2AA9">
                            <w:pPr>
                              <w:spacing w:before="0" w:after="0" w:line="279" w:lineRule="auto"/>
                              <w:ind w:right="1733"/>
                              <w:jc w:val="left"/>
                              <w:rPr>
                                <w:rFonts w:eastAsia="Times New Roman" w:cs="Times New Roman"/>
                                <w:color w:val="000000"/>
                                <w:lang w:eastAsia="en-GB"/>
                              </w:rPr>
                            </w:pPr>
                            <w:r w:rsidRPr="00EC7547">
                              <w:rPr>
                                <w:rFonts w:eastAsia="Times New Roman" w:cs="Times New Roman"/>
                                <w:color w:val="000000"/>
                                <w:lang w:eastAsia="en-GB"/>
                              </w:rPr>
                              <w:t xml:space="preserve">Step </w:t>
                            </w:r>
                            <w:r>
                              <w:rPr>
                                <w:rFonts w:eastAsia="Times New Roman" w:cs="Times New Roman"/>
                                <w:color w:val="000000"/>
                                <w:lang w:eastAsia="en-GB"/>
                              </w:rPr>
                              <w:t>2</w:t>
                            </w:r>
                            <w:r w:rsidRPr="00EC7547">
                              <w:rPr>
                                <w:rFonts w:eastAsia="Times New Roman" w:cs="Times New Roman"/>
                                <w:color w:val="000000"/>
                                <w:lang w:eastAsia="en-GB"/>
                              </w:rPr>
                              <w:t>:</w:t>
                            </w:r>
                            <w:r>
                              <w:rPr>
                                <w:rFonts w:eastAsia="Times New Roman" w:cs="Times New Roman"/>
                                <w:color w:val="000000"/>
                                <w:lang w:eastAsia="en-GB"/>
                              </w:rPr>
                              <w:t xml:space="preserve"> Click the </w:t>
                            </w:r>
                            <w:r>
                              <w:rPr>
                                <w:rFonts w:eastAsia="Times New Roman" w:cs="Times New Roman"/>
                                <w:i/>
                                <w:iCs/>
                                <w:color w:val="000000"/>
                                <w:lang w:eastAsia="en-GB"/>
                              </w:rPr>
                              <w:t xml:space="preserve">train </w:t>
                            </w:r>
                            <w:r>
                              <w:rPr>
                                <w:rFonts w:eastAsia="Times New Roman" w:cs="Times New Roman"/>
                                <w:color w:val="000000"/>
                                <w:lang w:eastAsia="en-GB"/>
                              </w:rPr>
                              <w:t>button</w:t>
                            </w:r>
                            <w:r w:rsidRPr="00EC7547">
                              <w:rPr>
                                <w:rFonts w:eastAsia="Times New Roman" w:cs="Times New Roman"/>
                                <w:color w:val="000000"/>
                                <w:lang w:eastAsia="en-GB"/>
                              </w:rPr>
                              <w:t xml:space="preserve"> </w:t>
                            </w:r>
                            <w:r>
                              <w:rPr>
                                <w:rFonts w:eastAsia="Times New Roman" w:cs="Times New Roman"/>
                                <w:color w:val="000000"/>
                                <w:lang w:eastAsia="en-GB"/>
                              </w:rPr>
                              <w:t>in the UI</w:t>
                            </w:r>
                          </w:p>
                          <w:p w14:paraId="2ACA49A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Step 3:</w:t>
                            </w:r>
                            <w:r>
                              <w:rPr>
                                <w:rFonts w:eastAsia="Times New Roman" w:cs="Times New Roman"/>
                                <w:color w:val="000000"/>
                                <w:lang w:eastAsia="en-GB"/>
                              </w:rPr>
                              <w:t xml:space="preserve"> Check for the toast message once training ends </w:t>
                            </w:r>
                          </w:p>
                        </w:tc>
                      </w:tr>
                      <w:tr w:rsidR="00DB2AA9" w:rsidRPr="00EC7547" w14:paraId="3AD7A7A9" w14:textId="77777777">
                        <w:trPr>
                          <w:trHeight w:val="566"/>
                          <w:jc w:val="center"/>
                        </w:trPr>
                        <w:tc>
                          <w:tcPr>
                            <w:tcW w:w="573" w:type="dxa"/>
                            <w:tcBorders>
                              <w:top w:val="single" w:sz="4" w:space="0" w:color="000000"/>
                              <w:left w:val="single" w:sz="4" w:space="0" w:color="000000"/>
                              <w:bottom w:val="single" w:sz="4" w:space="0" w:color="000000"/>
                              <w:right w:val="single" w:sz="4" w:space="0" w:color="000000"/>
                            </w:tcBorders>
                          </w:tcPr>
                          <w:p w14:paraId="69D8CFDD"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D </w:t>
                            </w:r>
                          </w:p>
                        </w:tc>
                        <w:tc>
                          <w:tcPr>
                            <w:tcW w:w="1546" w:type="dxa"/>
                            <w:tcBorders>
                              <w:top w:val="single" w:sz="4" w:space="0" w:color="000000"/>
                              <w:left w:val="single" w:sz="4" w:space="0" w:color="000000"/>
                              <w:bottom w:val="single" w:sz="4" w:space="0" w:color="000000"/>
                              <w:right w:val="single" w:sz="4" w:space="0" w:color="000000"/>
                            </w:tcBorders>
                          </w:tcPr>
                          <w:p w14:paraId="3DAB508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Test Inputs </w:t>
                            </w:r>
                          </w:p>
                        </w:tc>
                        <w:tc>
                          <w:tcPr>
                            <w:tcW w:w="2053" w:type="dxa"/>
                            <w:tcBorders>
                              <w:top w:val="single" w:sz="4" w:space="0" w:color="000000"/>
                              <w:left w:val="single" w:sz="4" w:space="0" w:color="000000"/>
                              <w:bottom w:val="single" w:sz="4" w:space="0" w:color="000000"/>
                              <w:right w:val="single" w:sz="4" w:space="0" w:color="000000"/>
                            </w:tcBorders>
                          </w:tcPr>
                          <w:p w14:paraId="703C9BC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Expected Outputs </w:t>
                            </w:r>
                          </w:p>
                        </w:tc>
                        <w:tc>
                          <w:tcPr>
                            <w:tcW w:w="2053" w:type="dxa"/>
                            <w:tcBorders>
                              <w:top w:val="single" w:sz="4" w:space="0" w:color="000000"/>
                              <w:left w:val="single" w:sz="4" w:space="0" w:color="000000"/>
                              <w:bottom w:val="single" w:sz="4" w:space="0" w:color="000000"/>
                              <w:right w:val="single" w:sz="4" w:space="0" w:color="000000"/>
                            </w:tcBorders>
                          </w:tcPr>
                          <w:p w14:paraId="60307070"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tcPr>
                          <w:p w14:paraId="3D566868"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Result </w:t>
                            </w:r>
                          </w:p>
                          <w:p w14:paraId="36F030F4"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Pass/Fail) </w:t>
                            </w:r>
                          </w:p>
                        </w:tc>
                        <w:tc>
                          <w:tcPr>
                            <w:tcW w:w="1200" w:type="dxa"/>
                            <w:tcBorders>
                              <w:top w:val="single" w:sz="4" w:space="0" w:color="000000"/>
                              <w:left w:val="single" w:sz="4" w:space="0" w:color="000000"/>
                              <w:bottom w:val="single" w:sz="4" w:space="0" w:color="000000"/>
                              <w:right w:val="single" w:sz="4" w:space="0" w:color="000000"/>
                            </w:tcBorders>
                          </w:tcPr>
                          <w:p w14:paraId="3792CBF2"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Comments </w:t>
                            </w:r>
                          </w:p>
                          <w:p w14:paraId="15A6CB73"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 xml:space="preserve"> </w:t>
                            </w:r>
                          </w:p>
                        </w:tc>
                      </w:tr>
                      <w:tr w:rsidR="00DB2AA9" w:rsidRPr="00EC7547" w14:paraId="46F678BB" w14:textId="77777777">
                        <w:trPr>
                          <w:trHeight w:val="3169"/>
                          <w:jc w:val="center"/>
                        </w:trPr>
                        <w:tc>
                          <w:tcPr>
                            <w:tcW w:w="573" w:type="dxa"/>
                            <w:tcBorders>
                              <w:top w:val="single" w:sz="4" w:space="0" w:color="000000"/>
                              <w:left w:val="single" w:sz="4" w:space="0" w:color="000000"/>
                              <w:bottom w:val="single" w:sz="4" w:space="0" w:color="000000"/>
                              <w:right w:val="single" w:sz="4" w:space="0" w:color="000000"/>
                            </w:tcBorders>
                          </w:tcPr>
                          <w:p w14:paraId="7E47D0AA" w14:textId="77777777" w:rsidR="00DB2AA9" w:rsidRPr="00EC7547" w:rsidRDefault="00DB2AA9">
                            <w:pPr>
                              <w:spacing w:before="0" w:after="0"/>
                              <w:jc w:val="left"/>
                              <w:rPr>
                                <w:rFonts w:eastAsia="Times New Roman" w:cs="Times New Roman"/>
                                <w:color w:val="000000"/>
                                <w:lang w:eastAsia="en-GB"/>
                              </w:rPr>
                            </w:pPr>
                            <w:r w:rsidRPr="00EC7547">
                              <w:rPr>
                                <w:rFonts w:eastAsia="Times New Roman" w:cs="Times New Roman"/>
                                <w:color w:val="000000"/>
                                <w:lang w:eastAsia="en-GB"/>
                              </w:rPr>
                              <w:t>00</w:t>
                            </w:r>
                            <w:r>
                              <w:rPr>
                                <w:rFonts w:eastAsia="Times New Roman" w:cs="Times New Roman"/>
                                <w:color w:val="000000"/>
                                <w:lang w:eastAsia="en-GB"/>
                              </w:rPr>
                              <w:t>3</w:t>
                            </w:r>
                            <w:r w:rsidRPr="00EC7547">
                              <w:rPr>
                                <w:rFonts w:eastAsia="Times New Roman" w:cs="Times New Roman"/>
                                <w:color w:val="000000"/>
                                <w:lang w:eastAsia="en-GB"/>
                              </w:rPr>
                              <w:t xml:space="preserve"> </w:t>
                            </w:r>
                          </w:p>
                        </w:tc>
                        <w:tc>
                          <w:tcPr>
                            <w:tcW w:w="1546" w:type="dxa"/>
                            <w:tcBorders>
                              <w:top w:val="single" w:sz="4" w:space="0" w:color="000000"/>
                              <w:left w:val="single" w:sz="4" w:space="0" w:color="000000"/>
                              <w:bottom w:val="single" w:sz="4" w:space="0" w:color="000000"/>
                              <w:right w:val="single" w:sz="4" w:space="0" w:color="000000"/>
                            </w:tcBorders>
                          </w:tcPr>
                          <w:p w14:paraId="241CF488" w14:textId="77777777" w:rsidR="00DB2AA9" w:rsidRPr="00797E20" w:rsidRDefault="00DB2AA9">
                            <w:pPr>
                              <w:spacing w:before="0" w:after="0"/>
                              <w:jc w:val="left"/>
                              <w:rPr>
                                <w:rFonts w:eastAsia="Times New Roman" w:cs="Times New Roman"/>
                                <w:bCs/>
                                <w:color w:val="000000"/>
                                <w:lang w:eastAsia="en-GB"/>
                              </w:rPr>
                            </w:pPr>
                            <w:r>
                              <w:rPr>
                                <w:rFonts w:eastAsia="Times New Roman" w:cs="Times New Roman"/>
                                <w:bCs/>
                                <w:color w:val="000000"/>
                                <w:lang w:eastAsia="en-GB"/>
                              </w:rPr>
                              <w:t>Select the required configurations and train the model</w:t>
                            </w:r>
                          </w:p>
                        </w:tc>
                        <w:tc>
                          <w:tcPr>
                            <w:tcW w:w="2053" w:type="dxa"/>
                            <w:tcBorders>
                              <w:top w:val="single" w:sz="4" w:space="0" w:color="000000"/>
                              <w:left w:val="single" w:sz="4" w:space="0" w:color="000000"/>
                              <w:bottom w:val="single" w:sz="4" w:space="0" w:color="000000"/>
                              <w:right w:val="single" w:sz="4" w:space="0" w:color="000000"/>
                            </w:tcBorders>
                          </w:tcPr>
                          <w:p w14:paraId="05DDD91B" w14:textId="77777777" w:rsidR="00DB2AA9" w:rsidRPr="00797E20" w:rsidRDefault="00DB2AA9" w:rsidP="00DB2AA9">
                            <w:pPr>
                              <w:pStyle w:val="ListParagraph"/>
                              <w:numPr>
                                <w:ilvl w:val="0"/>
                                <w:numId w:val="48"/>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Receiving a toast message saying the model was trained successfully</w:t>
                            </w:r>
                          </w:p>
                          <w:p w14:paraId="2ADE902A" w14:textId="77777777" w:rsidR="00DB2AA9" w:rsidRPr="00797E20" w:rsidRDefault="00DB2AA9" w:rsidP="00DB2AA9">
                            <w:pPr>
                              <w:pStyle w:val="ListParagraph"/>
                              <w:numPr>
                                <w:ilvl w:val="0"/>
                                <w:numId w:val="48"/>
                              </w:numPr>
                              <w:spacing w:before="0" w:after="0" w:line="238" w:lineRule="auto"/>
                              <w:jc w:val="left"/>
                              <w:rPr>
                                <w:rFonts w:eastAsia="Times New Roman" w:cs="Times New Roman"/>
                                <w:color w:val="000000"/>
                                <w:lang w:eastAsia="en-GB"/>
                              </w:rPr>
                            </w:pPr>
                            <w:r w:rsidRPr="00797E20">
                              <w:rPr>
                                <w:rFonts w:eastAsia="Times New Roman" w:cs="Times New Roman"/>
                                <w:color w:val="000000"/>
                                <w:lang w:eastAsia="en-GB"/>
                              </w:rPr>
                              <w:t xml:space="preserve">The trained model can be viewed in the </w:t>
                            </w:r>
                            <w:r w:rsidRPr="00797E20">
                              <w:rPr>
                                <w:rFonts w:eastAsia="Times New Roman" w:cs="Times New Roman"/>
                                <w:i/>
                                <w:iCs/>
                                <w:color w:val="000000"/>
                                <w:lang w:eastAsia="en-GB"/>
                              </w:rPr>
                              <w:t xml:space="preserve">Models </w:t>
                            </w:r>
                            <w:r w:rsidRPr="00797E20">
                              <w:rPr>
                                <w:rFonts w:eastAsia="Times New Roman" w:cs="Times New Roman"/>
                                <w:color w:val="000000"/>
                                <w:lang w:eastAsia="en-GB"/>
                              </w:rPr>
                              <w:t>tab</w:t>
                            </w:r>
                          </w:p>
                        </w:tc>
                        <w:tc>
                          <w:tcPr>
                            <w:tcW w:w="2053" w:type="dxa"/>
                            <w:tcBorders>
                              <w:top w:val="single" w:sz="4" w:space="0" w:color="000000"/>
                              <w:left w:val="single" w:sz="4" w:space="0" w:color="000000"/>
                              <w:bottom w:val="single" w:sz="4" w:space="0" w:color="000000"/>
                              <w:right w:val="single" w:sz="4" w:space="0" w:color="000000"/>
                            </w:tcBorders>
                          </w:tcPr>
                          <w:p w14:paraId="374D6D4E" w14:textId="77777777" w:rsidR="00DB2AA9" w:rsidRPr="00797E20" w:rsidRDefault="00DB2AA9" w:rsidP="00DB2AA9">
                            <w:pPr>
                              <w:pStyle w:val="ListParagraph"/>
                              <w:numPr>
                                <w:ilvl w:val="0"/>
                                <w:numId w:val="48"/>
                              </w:numPr>
                              <w:spacing w:before="0" w:after="0"/>
                              <w:jc w:val="left"/>
                              <w:rPr>
                                <w:rFonts w:eastAsia="Times New Roman" w:cs="Times New Roman"/>
                                <w:color w:val="000000"/>
                                <w:lang w:eastAsia="en-GB"/>
                              </w:rPr>
                            </w:pPr>
                            <w:r w:rsidRPr="00797E20">
                              <w:rPr>
                                <w:rFonts w:eastAsia="Times New Roman" w:cs="Times New Roman"/>
                                <w:color w:val="000000"/>
                                <w:lang w:eastAsia="en-GB"/>
                              </w:rPr>
                              <w:t>A toast message is displayed saying the model was trained successfully</w:t>
                            </w:r>
                          </w:p>
                          <w:p w14:paraId="30671F34" w14:textId="77777777" w:rsidR="00DB2AA9" w:rsidRPr="00797E20" w:rsidRDefault="00DB2AA9" w:rsidP="00DB2AA9">
                            <w:pPr>
                              <w:pStyle w:val="ListParagraph"/>
                              <w:numPr>
                                <w:ilvl w:val="0"/>
                                <w:numId w:val="48"/>
                              </w:numPr>
                              <w:spacing w:before="0" w:after="0"/>
                              <w:jc w:val="left"/>
                              <w:rPr>
                                <w:rFonts w:eastAsia="Times New Roman" w:cs="Times New Roman"/>
                                <w:color w:val="000000"/>
                                <w:lang w:eastAsia="en-GB"/>
                              </w:rPr>
                            </w:pPr>
                            <w:r w:rsidRPr="00797E20">
                              <w:rPr>
                                <w:rFonts w:eastAsia="Times New Roman" w:cs="Times New Roman"/>
                                <w:color w:val="000000"/>
                                <w:lang w:eastAsia="en-GB"/>
                              </w:rPr>
                              <w:t>The train</w:t>
                            </w:r>
                            <w:r>
                              <w:rPr>
                                <w:rFonts w:eastAsia="Times New Roman" w:cs="Times New Roman"/>
                                <w:color w:val="000000"/>
                                <w:lang w:eastAsia="en-GB"/>
                              </w:rPr>
                              <w:t>ed</w:t>
                            </w:r>
                            <w:r w:rsidRPr="00797E20">
                              <w:rPr>
                                <w:rFonts w:eastAsia="Times New Roman" w:cs="Times New Roman"/>
                                <w:color w:val="000000"/>
                                <w:lang w:eastAsia="en-GB"/>
                              </w:rPr>
                              <w:t xml:space="preserve"> model is available to be viewed in the </w:t>
                            </w:r>
                            <w:r w:rsidRPr="00797E20">
                              <w:rPr>
                                <w:rFonts w:eastAsia="Times New Roman" w:cs="Times New Roman"/>
                                <w:i/>
                                <w:iCs/>
                                <w:color w:val="000000"/>
                                <w:lang w:eastAsia="en-GB"/>
                              </w:rPr>
                              <w:t>Model</w:t>
                            </w:r>
                            <w:r>
                              <w:rPr>
                                <w:rFonts w:eastAsia="Times New Roman" w:cs="Times New Roman"/>
                                <w:i/>
                                <w:iCs/>
                                <w:color w:val="000000"/>
                                <w:lang w:eastAsia="en-GB"/>
                              </w:rPr>
                              <w:t>s</w:t>
                            </w:r>
                            <w:r w:rsidRPr="00797E20">
                              <w:rPr>
                                <w:rFonts w:eastAsia="Times New Roman" w:cs="Times New Roman"/>
                                <w:i/>
                                <w:iCs/>
                                <w:color w:val="000000"/>
                                <w:lang w:eastAsia="en-GB"/>
                              </w:rPr>
                              <w:t xml:space="preserve"> </w:t>
                            </w:r>
                            <w:r w:rsidRPr="00797E20">
                              <w:rPr>
                                <w:rFonts w:eastAsia="Times New Roman" w:cs="Times New Roman"/>
                                <w:color w:val="000000"/>
                                <w:lang w:eastAsia="en-GB"/>
                              </w:rPr>
                              <w:t>tab</w:t>
                            </w:r>
                          </w:p>
                        </w:tc>
                        <w:tc>
                          <w:tcPr>
                            <w:tcW w:w="1186" w:type="dxa"/>
                            <w:tcBorders>
                              <w:top w:val="single" w:sz="4" w:space="0" w:color="000000"/>
                              <w:left w:val="single" w:sz="4" w:space="0" w:color="000000"/>
                              <w:bottom w:val="single" w:sz="4" w:space="0" w:color="000000"/>
                              <w:right w:val="single" w:sz="4" w:space="0" w:color="000000"/>
                            </w:tcBorders>
                          </w:tcPr>
                          <w:p w14:paraId="7F24EDDF" w14:textId="77777777" w:rsidR="00DB2AA9" w:rsidRPr="00EC7547" w:rsidRDefault="00DB2AA9">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200" w:type="dxa"/>
                            <w:tcBorders>
                              <w:top w:val="single" w:sz="4" w:space="0" w:color="000000"/>
                              <w:left w:val="single" w:sz="4" w:space="0" w:color="000000"/>
                              <w:bottom w:val="single" w:sz="4" w:space="0" w:color="000000"/>
                              <w:right w:val="single" w:sz="4" w:space="0" w:color="000000"/>
                            </w:tcBorders>
                          </w:tcPr>
                          <w:p w14:paraId="46C67800" w14:textId="77777777" w:rsidR="00DB2AA9" w:rsidRPr="00EC7547" w:rsidRDefault="00DB2AA9">
                            <w:pPr>
                              <w:keepNext/>
                              <w:spacing w:before="0" w:after="0"/>
                              <w:jc w:val="left"/>
                              <w:rPr>
                                <w:rFonts w:eastAsia="Times New Roman" w:cs="Times New Roman"/>
                                <w:color w:val="000000"/>
                                <w:lang w:eastAsia="en-GB"/>
                              </w:rPr>
                            </w:pPr>
                            <w:r>
                              <w:rPr>
                                <w:rFonts w:eastAsia="Times New Roman" w:cs="Times New Roman"/>
                                <w:color w:val="000000"/>
                                <w:lang w:eastAsia="en-GB"/>
                              </w:rPr>
                              <w:t>Model training works as required</w:t>
                            </w:r>
                          </w:p>
                        </w:tc>
                      </w:tr>
                    </w:tbl>
                    <w:p w14:paraId="78828AE0" w14:textId="77777777" w:rsidR="00DB2AA9" w:rsidRPr="00F4123C" w:rsidRDefault="00DB2AA9" w:rsidP="00DB2AA9">
                      <w:pPr>
                        <w:pStyle w:val="Caption"/>
                        <w:jc w:val="both"/>
                      </w:pPr>
                    </w:p>
                  </w:txbxContent>
                </v:textbox>
                <w10:wrap type="topAndBottom" anchorx="margin" anchory="margin"/>
              </v:shape>
            </w:pict>
          </mc:Fallback>
        </mc:AlternateContent>
      </w:r>
    </w:p>
    <w:p w14:paraId="3AB082BF" w14:textId="77777777" w:rsidR="00DB2AA9" w:rsidRDefault="00DB2AA9" w:rsidP="00DB2AA9"/>
    <w:p w14:paraId="2094BD91" w14:textId="77777777" w:rsidR="00DB2AA9" w:rsidRDefault="00DB2AA9" w:rsidP="00DB2AA9"/>
    <w:p w14:paraId="053937E6" w14:textId="77777777" w:rsidR="00DB2AA9" w:rsidRDefault="00DB2AA9" w:rsidP="00DB2AA9"/>
    <w:p w14:paraId="7F222C52" w14:textId="77777777" w:rsidR="00DB2AA9" w:rsidRDefault="00DB2AA9" w:rsidP="00DB2AA9"/>
    <w:p w14:paraId="0908AE37" w14:textId="7D518995" w:rsidR="0057582B" w:rsidRPr="0057582B" w:rsidRDefault="003A7F87" w:rsidP="0057582B">
      <w:pPr>
        <w:pStyle w:val="Heading3"/>
        <w:numPr>
          <w:ilvl w:val="2"/>
          <w:numId w:val="3"/>
        </w:numPr>
      </w:pPr>
      <w:r w:rsidRPr="003A7F87">
        <w:lastRenderedPageBreak/>
        <w:t>ML Model Evaluation Results</w:t>
      </w:r>
    </w:p>
    <w:p w14:paraId="3C44E835" w14:textId="77777777" w:rsidR="004E2A1C" w:rsidRDefault="004E2A1C" w:rsidP="004E2A1C">
      <w:pPr>
        <w:ind w:firstLine="360"/>
      </w:pPr>
      <w:r>
        <w:fldChar w:fldCharType="begin"/>
      </w:r>
      <w:r>
        <w:instrText xml:space="preserve"> REF _Ref117181338 \h </w:instrText>
      </w:r>
      <w:r>
        <w:fldChar w:fldCharType="separate"/>
      </w:r>
      <w:r>
        <w:t>Table 5.1.3.</w:t>
      </w:r>
      <w:r>
        <w:rPr>
          <w:noProof/>
        </w:rPr>
        <w:t>1</w:t>
      </w:r>
      <w:r>
        <w:fldChar w:fldCharType="end"/>
      </w:r>
      <w:r>
        <w:t xml:space="preserve"> shows the results of a test conducted, where four users who are data science undergraduates, were shown the loss curve of two ML models and were asked to state what they thought was the best epoch. And then the algorithm was used to find the best epoch on the said two curves while changing the patience interval values between 5, 10, 15, 20, and 25.</w:t>
      </w:r>
    </w:p>
    <w:p w14:paraId="3A8D17D0" w14:textId="77777777" w:rsidR="004E2A1C" w:rsidRPr="00447D1A" w:rsidRDefault="004E2A1C" w:rsidP="004E2A1C">
      <w:pPr>
        <w:ind w:firstLine="360"/>
      </w:pPr>
      <w:r>
        <w:t xml:space="preserve">The test cases from </w:t>
      </w:r>
      <w:r>
        <w:fldChar w:fldCharType="begin"/>
      </w:r>
      <w:r>
        <w:instrText xml:space="preserve"> REF _Ref117025477 \h </w:instrText>
      </w:r>
      <w:r>
        <w:fldChar w:fldCharType="separate"/>
      </w:r>
      <w:r>
        <w:t>Table 5.1.3.</w:t>
      </w:r>
      <w:r>
        <w:rPr>
          <w:noProof/>
        </w:rPr>
        <w:t>2</w:t>
      </w:r>
      <w:r>
        <w:fldChar w:fldCharType="end"/>
      </w:r>
      <w:r>
        <w:t xml:space="preserve"> to </w:t>
      </w:r>
      <w:r>
        <w:fldChar w:fldCharType="begin"/>
      </w:r>
      <w:r>
        <w:instrText xml:space="preserve"> REF _Ref117181627 \h </w:instrText>
      </w:r>
      <w:r>
        <w:fldChar w:fldCharType="separate"/>
      </w:r>
      <w:r>
        <w:t>Table 5.1.3.</w:t>
      </w:r>
      <w:r>
        <w:rPr>
          <w:noProof/>
        </w:rPr>
        <w:t>5</w:t>
      </w:r>
      <w:r>
        <w:fldChar w:fldCharType="end"/>
      </w:r>
      <w:r>
        <w:t xml:space="preserve"> covers the tasks of checking a model’s training and testing accuracy, viewing the accuracy curve of a model, viewing the loss curve of a model, and testing out the suggesting the best epoch feature respectively, using the </w:t>
      </w:r>
      <w:r>
        <w:rPr>
          <w:i/>
          <w:iCs/>
        </w:rPr>
        <w:t xml:space="preserve">Models </w:t>
      </w:r>
      <w:r>
        <w:t>GUI.</w:t>
      </w:r>
    </w:p>
    <w:p w14:paraId="51D7693E" w14:textId="77777777" w:rsidR="004E2A1C" w:rsidRDefault="004E2A1C" w:rsidP="004E2A1C">
      <w:r>
        <w:rPr>
          <w:noProof/>
        </w:rPr>
        <mc:AlternateContent>
          <mc:Choice Requires="wps">
            <w:drawing>
              <wp:anchor distT="0" distB="0" distL="114300" distR="114300" simplePos="0" relativeHeight="251658325" behindDoc="1" locked="0" layoutInCell="1" allowOverlap="1" wp14:anchorId="5EE81B23" wp14:editId="7B229323">
                <wp:simplePos x="0" y="0"/>
                <wp:positionH relativeFrom="margin">
                  <wp:posOffset>0</wp:posOffset>
                </wp:positionH>
                <wp:positionV relativeFrom="margin">
                  <wp:posOffset>2665730</wp:posOffset>
                </wp:positionV>
                <wp:extent cx="5223510" cy="3421380"/>
                <wp:effectExtent l="0" t="0" r="0" b="7620"/>
                <wp:wrapTopAndBottom/>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510" cy="3421380"/>
                        </a:xfrm>
                        <a:prstGeom prst="rect">
                          <a:avLst/>
                        </a:prstGeom>
                        <a:solidFill>
                          <a:srgbClr val="FFFFFF"/>
                        </a:solidFill>
                        <a:ln w="9525">
                          <a:noFill/>
                          <a:miter lim="800000"/>
                          <a:headEnd/>
                          <a:tailEnd/>
                        </a:ln>
                      </wps:spPr>
                      <wps:txbx>
                        <w:txbxContent>
                          <w:p w14:paraId="26C3D680" w14:textId="77777777" w:rsidR="004E2A1C" w:rsidRDefault="004E2A1C" w:rsidP="004E2A1C">
                            <w:pPr>
                              <w:pStyle w:val="Caption"/>
                              <w:keepNext/>
                            </w:pPr>
                            <w:bookmarkStart w:id="110" w:name="_Ref117181338"/>
                            <w:bookmarkStart w:id="111" w:name="_Toc117182587"/>
                            <w:r>
                              <w:t>Table 5.1.3.</w:t>
                            </w:r>
                            <w:r>
                              <w:fldChar w:fldCharType="begin"/>
                            </w:r>
                            <w:r>
                              <w:instrText>SEQ Table_5.1.3. \* ARABIC</w:instrText>
                            </w:r>
                            <w:r>
                              <w:fldChar w:fldCharType="separate"/>
                            </w:r>
                            <w:r>
                              <w:rPr>
                                <w:noProof/>
                              </w:rPr>
                              <w:t>1</w:t>
                            </w:r>
                            <w:r>
                              <w:fldChar w:fldCharType="end"/>
                            </w:r>
                            <w:bookmarkEnd w:id="110"/>
                            <w:r>
                              <w:t>. Comparing the best epoch according to four users against the best epoch suggested by the algorithm</w:t>
                            </w:r>
                            <w:bookmarkEnd w:id="111"/>
                          </w:p>
                          <w:tbl>
                            <w:tblPr>
                              <w:tblStyle w:val="TableGrid"/>
                              <w:tblW w:w="5000" w:type="pct"/>
                              <w:tblLook w:val="04A0" w:firstRow="1" w:lastRow="0" w:firstColumn="1" w:lastColumn="0" w:noHBand="0" w:noVBand="1"/>
                            </w:tblPr>
                            <w:tblGrid>
                              <w:gridCol w:w="1897"/>
                              <w:gridCol w:w="1557"/>
                              <w:gridCol w:w="1106"/>
                              <w:gridCol w:w="968"/>
                              <w:gridCol w:w="831"/>
                              <w:gridCol w:w="829"/>
                              <w:gridCol w:w="971"/>
                            </w:tblGrid>
                            <w:tr w:rsidR="004E2A1C" w:rsidRPr="006314AC" w14:paraId="71EBE1E1" w14:textId="77777777">
                              <w:trPr>
                                <w:trHeight w:val="624"/>
                              </w:trPr>
                              <w:tc>
                                <w:tcPr>
                                  <w:tcW w:w="1163" w:type="pct"/>
                                  <w:vMerge w:val="restart"/>
                                  <w:vAlign w:val="center"/>
                                </w:tcPr>
                                <w:p w14:paraId="4208C5D1" w14:textId="77777777" w:rsidR="004E2A1C" w:rsidRPr="006314AC" w:rsidRDefault="004E2A1C">
                                  <w:pPr>
                                    <w:spacing w:before="0" w:after="0"/>
                                    <w:jc w:val="center"/>
                                    <w:rPr>
                                      <w:b/>
                                      <w:bCs/>
                                    </w:rPr>
                                  </w:pPr>
                                  <w:r w:rsidRPr="006314AC">
                                    <w:rPr>
                                      <w:b/>
                                      <w:bCs/>
                                    </w:rPr>
                                    <w:t>User</w:t>
                                  </w:r>
                                </w:p>
                              </w:tc>
                              <w:tc>
                                <w:tcPr>
                                  <w:tcW w:w="954" w:type="pct"/>
                                  <w:vMerge w:val="restart"/>
                                  <w:vAlign w:val="center"/>
                                </w:tcPr>
                                <w:p w14:paraId="6599AA2E" w14:textId="77777777" w:rsidR="004E2A1C" w:rsidRPr="006314AC" w:rsidRDefault="004E2A1C">
                                  <w:pPr>
                                    <w:spacing w:before="0" w:after="0"/>
                                    <w:jc w:val="center"/>
                                    <w:rPr>
                                      <w:b/>
                                      <w:bCs/>
                                    </w:rPr>
                                  </w:pPr>
                                  <w:r w:rsidRPr="006314AC">
                                    <w:rPr>
                                      <w:b/>
                                      <w:bCs/>
                                    </w:rPr>
                                    <w:t>Best epoch according to user</w:t>
                                  </w:r>
                                </w:p>
                              </w:tc>
                              <w:tc>
                                <w:tcPr>
                                  <w:tcW w:w="2883" w:type="pct"/>
                                  <w:gridSpan w:val="5"/>
                                  <w:vAlign w:val="center"/>
                                </w:tcPr>
                                <w:p w14:paraId="53229CF2" w14:textId="77777777" w:rsidR="004E2A1C" w:rsidRPr="006314AC" w:rsidRDefault="004E2A1C">
                                  <w:pPr>
                                    <w:spacing w:before="0" w:after="0"/>
                                    <w:jc w:val="center"/>
                                    <w:rPr>
                                      <w:b/>
                                      <w:bCs/>
                                    </w:rPr>
                                  </w:pPr>
                                  <w:r w:rsidRPr="006314AC">
                                    <w:rPr>
                                      <w:b/>
                                      <w:bCs/>
                                    </w:rPr>
                                    <w:t>Best epoch suggested by algorithm at different patient interval values</w:t>
                                  </w:r>
                                </w:p>
                              </w:tc>
                            </w:tr>
                            <w:tr w:rsidR="004E2A1C" w:rsidRPr="006314AC" w14:paraId="23A2412A" w14:textId="77777777">
                              <w:trPr>
                                <w:trHeight w:val="363"/>
                              </w:trPr>
                              <w:tc>
                                <w:tcPr>
                                  <w:tcW w:w="1163" w:type="pct"/>
                                  <w:vMerge/>
                                  <w:vAlign w:val="center"/>
                                </w:tcPr>
                                <w:p w14:paraId="01455925" w14:textId="77777777" w:rsidR="004E2A1C" w:rsidRPr="006314AC" w:rsidRDefault="004E2A1C">
                                  <w:pPr>
                                    <w:spacing w:before="0" w:after="0"/>
                                    <w:jc w:val="center"/>
                                    <w:rPr>
                                      <w:b/>
                                      <w:bCs/>
                                    </w:rPr>
                                  </w:pPr>
                                </w:p>
                              </w:tc>
                              <w:tc>
                                <w:tcPr>
                                  <w:tcW w:w="954" w:type="pct"/>
                                  <w:vMerge/>
                                  <w:vAlign w:val="center"/>
                                </w:tcPr>
                                <w:p w14:paraId="5C79A333" w14:textId="77777777" w:rsidR="004E2A1C" w:rsidRPr="006314AC" w:rsidRDefault="004E2A1C">
                                  <w:pPr>
                                    <w:spacing w:before="0" w:after="0"/>
                                    <w:jc w:val="center"/>
                                    <w:rPr>
                                      <w:b/>
                                      <w:bCs/>
                                    </w:rPr>
                                  </w:pPr>
                                </w:p>
                              </w:tc>
                              <w:tc>
                                <w:tcPr>
                                  <w:tcW w:w="678" w:type="pct"/>
                                  <w:vAlign w:val="center"/>
                                </w:tcPr>
                                <w:p w14:paraId="4176D5A9" w14:textId="77777777" w:rsidR="004E2A1C" w:rsidRPr="006314AC" w:rsidRDefault="004E2A1C">
                                  <w:pPr>
                                    <w:spacing w:before="0" w:after="0"/>
                                    <w:jc w:val="center"/>
                                    <w:rPr>
                                      <w:b/>
                                      <w:bCs/>
                                    </w:rPr>
                                  </w:pPr>
                                  <w:r w:rsidRPr="006314AC">
                                    <w:rPr>
                                      <w:b/>
                                      <w:bCs/>
                                    </w:rPr>
                                    <w:t>5</w:t>
                                  </w:r>
                                </w:p>
                              </w:tc>
                              <w:tc>
                                <w:tcPr>
                                  <w:tcW w:w="593" w:type="pct"/>
                                  <w:vAlign w:val="center"/>
                                </w:tcPr>
                                <w:p w14:paraId="06EF9C8C" w14:textId="77777777" w:rsidR="004E2A1C" w:rsidRPr="006314AC" w:rsidRDefault="004E2A1C">
                                  <w:pPr>
                                    <w:spacing w:before="0" w:after="0"/>
                                    <w:jc w:val="center"/>
                                    <w:rPr>
                                      <w:b/>
                                      <w:bCs/>
                                    </w:rPr>
                                  </w:pPr>
                                  <w:r w:rsidRPr="006314AC">
                                    <w:rPr>
                                      <w:b/>
                                      <w:bCs/>
                                    </w:rPr>
                                    <w:t>10</w:t>
                                  </w:r>
                                </w:p>
                              </w:tc>
                              <w:tc>
                                <w:tcPr>
                                  <w:tcW w:w="509" w:type="pct"/>
                                  <w:vAlign w:val="center"/>
                                </w:tcPr>
                                <w:p w14:paraId="31556CC5" w14:textId="77777777" w:rsidR="004E2A1C" w:rsidRPr="006314AC" w:rsidRDefault="004E2A1C">
                                  <w:pPr>
                                    <w:spacing w:before="0" w:after="0"/>
                                    <w:jc w:val="center"/>
                                    <w:rPr>
                                      <w:b/>
                                      <w:bCs/>
                                    </w:rPr>
                                  </w:pPr>
                                  <w:r w:rsidRPr="006314AC">
                                    <w:rPr>
                                      <w:b/>
                                      <w:bCs/>
                                    </w:rPr>
                                    <w:t>15</w:t>
                                  </w:r>
                                </w:p>
                              </w:tc>
                              <w:tc>
                                <w:tcPr>
                                  <w:tcW w:w="508" w:type="pct"/>
                                  <w:vAlign w:val="center"/>
                                </w:tcPr>
                                <w:p w14:paraId="353A871A" w14:textId="77777777" w:rsidR="004E2A1C" w:rsidRPr="006314AC" w:rsidRDefault="004E2A1C">
                                  <w:pPr>
                                    <w:spacing w:before="0" w:after="0"/>
                                    <w:jc w:val="center"/>
                                    <w:rPr>
                                      <w:b/>
                                      <w:bCs/>
                                    </w:rPr>
                                  </w:pPr>
                                  <w:r w:rsidRPr="006314AC">
                                    <w:rPr>
                                      <w:b/>
                                      <w:bCs/>
                                    </w:rPr>
                                    <w:t>20</w:t>
                                  </w:r>
                                </w:p>
                              </w:tc>
                              <w:tc>
                                <w:tcPr>
                                  <w:tcW w:w="594" w:type="pct"/>
                                  <w:vAlign w:val="center"/>
                                </w:tcPr>
                                <w:p w14:paraId="215DB981" w14:textId="77777777" w:rsidR="004E2A1C" w:rsidRPr="006314AC" w:rsidRDefault="004E2A1C">
                                  <w:pPr>
                                    <w:spacing w:before="0" w:after="0"/>
                                    <w:jc w:val="center"/>
                                    <w:rPr>
                                      <w:b/>
                                      <w:bCs/>
                                    </w:rPr>
                                  </w:pPr>
                                  <w:r w:rsidRPr="006314AC">
                                    <w:rPr>
                                      <w:b/>
                                      <w:bCs/>
                                    </w:rPr>
                                    <w:t>25</w:t>
                                  </w:r>
                                </w:p>
                              </w:tc>
                            </w:tr>
                            <w:tr w:rsidR="004E2A1C" w:rsidRPr="006314AC" w14:paraId="132D60A5" w14:textId="77777777">
                              <w:tc>
                                <w:tcPr>
                                  <w:tcW w:w="5000" w:type="pct"/>
                                  <w:gridSpan w:val="7"/>
                                  <w:vAlign w:val="center"/>
                                </w:tcPr>
                                <w:p w14:paraId="22AA9DAF" w14:textId="77777777" w:rsidR="004E2A1C" w:rsidRDefault="004E2A1C">
                                  <w:pPr>
                                    <w:spacing w:before="0" w:after="0"/>
                                    <w:jc w:val="center"/>
                                    <w:rPr>
                                      <w:b/>
                                      <w:bCs/>
                                    </w:rPr>
                                  </w:pPr>
                                  <w:r w:rsidRPr="006314AC">
                                    <w:rPr>
                                      <w:b/>
                                      <w:bCs/>
                                    </w:rPr>
                                    <w:t>Model with 150 Epochs (</w:t>
                                  </w:r>
                                  <w:r w:rsidRPr="0027001F">
                                    <w:rPr>
                                      <w:b/>
                                      <w:bCs/>
                                    </w:rPr>
                                    <w:fldChar w:fldCharType="begin"/>
                                  </w:r>
                                  <w:r w:rsidRPr="0027001F">
                                    <w:rPr>
                                      <w:b/>
                                      <w:bCs/>
                                    </w:rPr>
                                    <w:instrText xml:space="preserve"> REF _Ref117181544 \h  \* MERGEFORMAT </w:instrText>
                                  </w:r>
                                  <w:r w:rsidRPr="0027001F">
                                    <w:rPr>
                                      <w:b/>
                                      <w:bCs/>
                                    </w:rPr>
                                  </w:r>
                                  <w:r w:rsidRPr="0027001F">
                                    <w:rPr>
                                      <w:b/>
                                      <w:bCs/>
                                    </w:rPr>
                                    <w:fldChar w:fldCharType="separate"/>
                                  </w:r>
                                  <w:r w:rsidRPr="0027001F">
                                    <w:rPr>
                                      <w:b/>
                                      <w:bCs/>
                                    </w:rPr>
                                    <w:t>Figure 5.1.3.</w:t>
                                  </w:r>
                                  <w:r w:rsidRPr="0027001F">
                                    <w:rPr>
                                      <w:b/>
                                      <w:bCs/>
                                      <w:noProof/>
                                    </w:rPr>
                                    <w:t>1</w:t>
                                  </w:r>
                                  <w:r w:rsidRPr="0027001F">
                                    <w:rPr>
                                      <w:b/>
                                      <w:bCs/>
                                    </w:rPr>
                                    <w:fldChar w:fldCharType="end"/>
                                  </w:r>
                                  <w:r w:rsidRPr="006314AC">
                                    <w:rPr>
                                      <w:b/>
                                      <w:bCs/>
                                    </w:rPr>
                                    <w:t>)</w:t>
                                  </w:r>
                                </w:p>
                                <w:p w14:paraId="0670099C" w14:textId="77777777" w:rsidR="004E2A1C" w:rsidRPr="006314AC" w:rsidRDefault="004E2A1C">
                                  <w:pPr>
                                    <w:spacing w:before="0" w:after="0"/>
                                    <w:jc w:val="center"/>
                                    <w:rPr>
                                      <w:b/>
                                      <w:bCs/>
                                    </w:rPr>
                                  </w:pPr>
                                </w:p>
                              </w:tc>
                            </w:tr>
                            <w:tr w:rsidR="004E2A1C" w:rsidRPr="006314AC" w14:paraId="5D4A88FA" w14:textId="77777777">
                              <w:trPr>
                                <w:trHeight w:val="269"/>
                              </w:trPr>
                              <w:tc>
                                <w:tcPr>
                                  <w:tcW w:w="1163" w:type="pct"/>
                                </w:tcPr>
                                <w:p w14:paraId="4EE14B8B" w14:textId="77777777" w:rsidR="004E2A1C" w:rsidRPr="006314AC" w:rsidRDefault="004E2A1C">
                                  <w:pPr>
                                    <w:spacing w:before="0" w:after="0"/>
                                    <w:jc w:val="center"/>
                                  </w:pPr>
                                  <w:r w:rsidRPr="006314AC">
                                    <w:t>User 1</w:t>
                                  </w:r>
                                </w:p>
                              </w:tc>
                              <w:tc>
                                <w:tcPr>
                                  <w:tcW w:w="954" w:type="pct"/>
                                </w:tcPr>
                                <w:p w14:paraId="341BF6C7" w14:textId="77777777" w:rsidR="004E2A1C" w:rsidRPr="006314AC" w:rsidRDefault="004E2A1C">
                                  <w:pPr>
                                    <w:spacing w:before="0" w:after="0"/>
                                    <w:jc w:val="center"/>
                                  </w:pPr>
                                  <w:r w:rsidRPr="006314AC">
                                    <w:t>67</w:t>
                                  </w:r>
                                </w:p>
                              </w:tc>
                              <w:tc>
                                <w:tcPr>
                                  <w:tcW w:w="678" w:type="pct"/>
                                  <w:vMerge w:val="restart"/>
                                  <w:vAlign w:val="center"/>
                                </w:tcPr>
                                <w:p w14:paraId="2FD6FD9F" w14:textId="77777777" w:rsidR="004E2A1C" w:rsidRPr="006314AC" w:rsidRDefault="004E2A1C">
                                  <w:pPr>
                                    <w:spacing w:before="0" w:after="0"/>
                                    <w:jc w:val="center"/>
                                  </w:pPr>
                                  <w:r w:rsidRPr="006314AC">
                                    <w:t>42</w:t>
                                  </w:r>
                                </w:p>
                              </w:tc>
                              <w:tc>
                                <w:tcPr>
                                  <w:tcW w:w="593" w:type="pct"/>
                                  <w:vMerge w:val="restart"/>
                                  <w:vAlign w:val="center"/>
                                </w:tcPr>
                                <w:p w14:paraId="65CC819E" w14:textId="77777777" w:rsidR="004E2A1C" w:rsidRPr="006314AC" w:rsidRDefault="004E2A1C">
                                  <w:pPr>
                                    <w:spacing w:before="0" w:after="0"/>
                                    <w:jc w:val="center"/>
                                  </w:pPr>
                                  <w:r w:rsidRPr="006314AC">
                                    <w:t>53</w:t>
                                  </w:r>
                                </w:p>
                              </w:tc>
                              <w:tc>
                                <w:tcPr>
                                  <w:tcW w:w="509" w:type="pct"/>
                                  <w:vMerge w:val="restart"/>
                                  <w:vAlign w:val="center"/>
                                </w:tcPr>
                                <w:p w14:paraId="719587D3" w14:textId="77777777" w:rsidR="004E2A1C" w:rsidRPr="006314AC" w:rsidRDefault="004E2A1C">
                                  <w:pPr>
                                    <w:spacing w:before="0" w:after="0"/>
                                    <w:jc w:val="center"/>
                                  </w:pPr>
                                  <w:r w:rsidRPr="006314AC">
                                    <w:t>67</w:t>
                                  </w:r>
                                </w:p>
                              </w:tc>
                              <w:tc>
                                <w:tcPr>
                                  <w:tcW w:w="508" w:type="pct"/>
                                  <w:vMerge w:val="restart"/>
                                  <w:vAlign w:val="center"/>
                                </w:tcPr>
                                <w:p w14:paraId="1088AC68" w14:textId="77777777" w:rsidR="004E2A1C" w:rsidRPr="006314AC" w:rsidRDefault="004E2A1C">
                                  <w:pPr>
                                    <w:spacing w:before="0" w:after="0"/>
                                    <w:jc w:val="center"/>
                                  </w:pPr>
                                  <w:r w:rsidRPr="006314AC">
                                    <w:t>67</w:t>
                                  </w:r>
                                </w:p>
                              </w:tc>
                              <w:tc>
                                <w:tcPr>
                                  <w:tcW w:w="594" w:type="pct"/>
                                  <w:vMerge w:val="restart"/>
                                  <w:vAlign w:val="center"/>
                                </w:tcPr>
                                <w:p w14:paraId="664AC3E8" w14:textId="77777777" w:rsidR="004E2A1C" w:rsidRPr="006314AC" w:rsidRDefault="004E2A1C">
                                  <w:pPr>
                                    <w:spacing w:before="0" w:after="0"/>
                                    <w:jc w:val="center"/>
                                  </w:pPr>
                                  <w:r w:rsidRPr="006314AC">
                                    <w:t>67</w:t>
                                  </w:r>
                                </w:p>
                              </w:tc>
                            </w:tr>
                            <w:tr w:rsidR="004E2A1C" w:rsidRPr="006314AC" w14:paraId="1DA17559" w14:textId="77777777">
                              <w:tc>
                                <w:tcPr>
                                  <w:tcW w:w="1163" w:type="pct"/>
                                </w:tcPr>
                                <w:p w14:paraId="0F75B5AA" w14:textId="77777777" w:rsidR="004E2A1C" w:rsidRPr="006314AC" w:rsidRDefault="004E2A1C">
                                  <w:pPr>
                                    <w:spacing w:before="0" w:after="0"/>
                                    <w:jc w:val="center"/>
                                    <w:rPr>
                                      <w:b/>
                                      <w:bCs/>
                                    </w:rPr>
                                  </w:pPr>
                                  <w:r w:rsidRPr="006314AC">
                                    <w:t>User 2</w:t>
                                  </w:r>
                                </w:p>
                              </w:tc>
                              <w:tc>
                                <w:tcPr>
                                  <w:tcW w:w="954" w:type="pct"/>
                                </w:tcPr>
                                <w:p w14:paraId="31C7023E" w14:textId="77777777" w:rsidR="004E2A1C" w:rsidRPr="006314AC" w:rsidRDefault="004E2A1C">
                                  <w:pPr>
                                    <w:spacing w:before="0" w:after="0"/>
                                    <w:jc w:val="center"/>
                                  </w:pPr>
                                  <w:r w:rsidRPr="006314AC">
                                    <w:t>67</w:t>
                                  </w:r>
                                </w:p>
                              </w:tc>
                              <w:tc>
                                <w:tcPr>
                                  <w:tcW w:w="678" w:type="pct"/>
                                  <w:vMerge/>
                                </w:tcPr>
                                <w:p w14:paraId="3AADC2F0" w14:textId="77777777" w:rsidR="004E2A1C" w:rsidRPr="006314AC" w:rsidRDefault="004E2A1C">
                                  <w:pPr>
                                    <w:spacing w:before="0" w:after="0"/>
                                    <w:jc w:val="center"/>
                                  </w:pPr>
                                </w:p>
                              </w:tc>
                              <w:tc>
                                <w:tcPr>
                                  <w:tcW w:w="593" w:type="pct"/>
                                  <w:vMerge/>
                                </w:tcPr>
                                <w:p w14:paraId="371C56CB" w14:textId="77777777" w:rsidR="004E2A1C" w:rsidRPr="006314AC" w:rsidRDefault="004E2A1C">
                                  <w:pPr>
                                    <w:spacing w:before="0" w:after="0"/>
                                    <w:jc w:val="center"/>
                                  </w:pPr>
                                </w:p>
                              </w:tc>
                              <w:tc>
                                <w:tcPr>
                                  <w:tcW w:w="509" w:type="pct"/>
                                  <w:vMerge/>
                                </w:tcPr>
                                <w:p w14:paraId="553A68E9" w14:textId="77777777" w:rsidR="004E2A1C" w:rsidRPr="006314AC" w:rsidRDefault="004E2A1C">
                                  <w:pPr>
                                    <w:spacing w:before="0" w:after="0"/>
                                    <w:jc w:val="center"/>
                                  </w:pPr>
                                </w:p>
                              </w:tc>
                              <w:tc>
                                <w:tcPr>
                                  <w:tcW w:w="508" w:type="pct"/>
                                  <w:vMerge/>
                                </w:tcPr>
                                <w:p w14:paraId="3CD79134" w14:textId="77777777" w:rsidR="004E2A1C" w:rsidRPr="006314AC" w:rsidRDefault="004E2A1C">
                                  <w:pPr>
                                    <w:spacing w:before="0" w:after="0"/>
                                    <w:jc w:val="center"/>
                                  </w:pPr>
                                </w:p>
                              </w:tc>
                              <w:tc>
                                <w:tcPr>
                                  <w:tcW w:w="594" w:type="pct"/>
                                  <w:vMerge/>
                                </w:tcPr>
                                <w:p w14:paraId="34EA5A92" w14:textId="77777777" w:rsidR="004E2A1C" w:rsidRPr="006314AC" w:rsidRDefault="004E2A1C">
                                  <w:pPr>
                                    <w:spacing w:before="0" w:after="0"/>
                                    <w:jc w:val="center"/>
                                  </w:pPr>
                                </w:p>
                              </w:tc>
                            </w:tr>
                            <w:tr w:rsidR="004E2A1C" w:rsidRPr="006314AC" w14:paraId="1EAE44D4" w14:textId="77777777">
                              <w:tc>
                                <w:tcPr>
                                  <w:tcW w:w="1163" w:type="pct"/>
                                </w:tcPr>
                                <w:p w14:paraId="561F96CC" w14:textId="77777777" w:rsidR="004E2A1C" w:rsidRPr="006314AC" w:rsidRDefault="004E2A1C">
                                  <w:pPr>
                                    <w:spacing w:before="0" w:after="0"/>
                                    <w:jc w:val="center"/>
                                    <w:rPr>
                                      <w:b/>
                                      <w:bCs/>
                                    </w:rPr>
                                  </w:pPr>
                                  <w:r w:rsidRPr="006314AC">
                                    <w:t>User 3</w:t>
                                  </w:r>
                                </w:p>
                              </w:tc>
                              <w:tc>
                                <w:tcPr>
                                  <w:tcW w:w="954" w:type="pct"/>
                                </w:tcPr>
                                <w:p w14:paraId="14E8E42F" w14:textId="77777777" w:rsidR="004E2A1C" w:rsidRPr="006314AC" w:rsidRDefault="004E2A1C">
                                  <w:pPr>
                                    <w:spacing w:before="0" w:after="0"/>
                                    <w:jc w:val="center"/>
                                  </w:pPr>
                                  <w:r w:rsidRPr="006314AC">
                                    <w:t>67</w:t>
                                  </w:r>
                                </w:p>
                              </w:tc>
                              <w:tc>
                                <w:tcPr>
                                  <w:tcW w:w="678" w:type="pct"/>
                                  <w:vMerge/>
                                </w:tcPr>
                                <w:p w14:paraId="45868AE8" w14:textId="77777777" w:rsidR="004E2A1C" w:rsidRPr="006314AC" w:rsidRDefault="004E2A1C">
                                  <w:pPr>
                                    <w:spacing w:before="0" w:after="0"/>
                                    <w:jc w:val="center"/>
                                  </w:pPr>
                                </w:p>
                              </w:tc>
                              <w:tc>
                                <w:tcPr>
                                  <w:tcW w:w="593" w:type="pct"/>
                                  <w:vMerge/>
                                </w:tcPr>
                                <w:p w14:paraId="558BCA16" w14:textId="77777777" w:rsidR="004E2A1C" w:rsidRPr="006314AC" w:rsidRDefault="004E2A1C">
                                  <w:pPr>
                                    <w:spacing w:before="0" w:after="0"/>
                                    <w:jc w:val="center"/>
                                  </w:pPr>
                                </w:p>
                              </w:tc>
                              <w:tc>
                                <w:tcPr>
                                  <w:tcW w:w="509" w:type="pct"/>
                                  <w:vMerge/>
                                </w:tcPr>
                                <w:p w14:paraId="6ED485BB" w14:textId="77777777" w:rsidR="004E2A1C" w:rsidRPr="006314AC" w:rsidRDefault="004E2A1C">
                                  <w:pPr>
                                    <w:spacing w:before="0" w:after="0"/>
                                    <w:jc w:val="center"/>
                                  </w:pPr>
                                </w:p>
                              </w:tc>
                              <w:tc>
                                <w:tcPr>
                                  <w:tcW w:w="508" w:type="pct"/>
                                  <w:vMerge/>
                                </w:tcPr>
                                <w:p w14:paraId="6A1B4BAB" w14:textId="77777777" w:rsidR="004E2A1C" w:rsidRPr="006314AC" w:rsidRDefault="004E2A1C">
                                  <w:pPr>
                                    <w:spacing w:before="0" w:after="0"/>
                                    <w:jc w:val="center"/>
                                  </w:pPr>
                                </w:p>
                              </w:tc>
                              <w:tc>
                                <w:tcPr>
                                  <w:tcW w:w="594" w:type="pct"/>
                                  <w:vMerge/>
                                </w:tcPr>
                                <w:p w14:paraId="3432DF53" w14:textId="77777777" w:rsidR="004E2A1C" w:rsidRPr="006314AC" w:rsidRDefault="004E2A1C">
                                  <w:pPr>
                                    <w:spacing w:before="0" w:after="0"/>
                                    <w:jc w:val="center"/>
                                  </w:pPr>
                                </w:p>
                              </w:tc>
                            </w:tr>
                            <w:tr w:rsidR="004E2A1C" w:rsidRPr="006314AC" w14:paraId="715FA833" w14:textId="77777777">
                              <w:trPr>
                                <w:trHeight w:val="260"/>
                              </w:trPr>
                              <w:tc>
                                <w:tcPr>
                                  <w:tcW w:w="1163" w:type="pct"/>
                                </w:tcPr>
                                <w:p w14:paraId="1E932C0B" w14:textId="77777777" w:rsidR="004E2A1C" w:rsidRPr="006314AC" w:rsidRDefault="004E2A1C">
                                  <w:pPr>
                                    <w:spacing w:before="0" w:after="0"/>
                                    <w:jc w:val="center"/>
                                    <w:rPr>
                                      <w:b/>
                                      <w:bCs/>
                                    </w:rPr>
                                  </w:pPr>
                                  <w:r w:rsidRPr="006314AC">
                                    <w:t>User 4</w:t>
                                  </w:r>
                                </w:p>
                              </w:tc>
                              <w:tc>
                                <w:tcPr>
                                  <w:tcW w:w="954" w:type="pct"/>
                                </w:tcPr>
                                <w:p w14:paraId="0F0D7039" w14:textId="77777777" w:rsidR="004E2A1C" w:rsidRPr="006314AC" w:rsidRDefault="004E2A1C">
                                  <w:pPr>
                                    <w:spacing w:before="0" w:after="0"/>
                                    <w:jc w:val="center"/>
                                  </w:pPr>
                                  <w:r w:rsidRPr="006314AC">
                                    <w:t>67</w:t>
                                  </w:r>
                                </w:p>
                              </w:tc>
                              <w:tc>
                                <w:tcPr>
                                  <w:tcW w:w="678" w:type="pct"/>
                                  <w:vMerge/>
                                </w:tcPr>
                                <w:p w14:paraId="11970676" w14:textId="77777777" w:rsidR="004E2A1C" w:rsidRPr="006314AC" w:rsidRDefault="004E2A1C">
                                  <w:pPr>
                                    <w:spacing w:before="0" w:after="0"/>
                                    <w:jc w:val="center"/>
                                  </w:pPr>
                                </w:p>
                              </w:tc>
                              <w:tc>
                                <w:tcPr>
                                  <w:tcW w:w="593" w:type="pct"/>
                                  <w:vMerge/>
                                </w:tcPr>
                                <w:p w14:paraId="69DFA8D8" w14:textId="77777777" w:rsidR="004E2A1C" w:rsidRPr="006314AC" w:rsidRDefault="004E2A1C">
                                  <w:pPr>
                                    <w:spacing w:before="0" w:after="0"/>
                                    <w:jc w:val="center"/>
                                  </w:pPr>
                                </w:p>
                              </w:tc>
                              <w:tc>
                                <w:tcPr>
                                  <w:tcW w:w="509" w:type="pct"/>
                                  <w:vMerge/>
                                </w:tcPr>
                                <w:p w14:paraId="445D475A" w14:textId="77777777" w:rsidR="004E2A1C" w:rsidRPr="006314AC" w:rsidRDefault="004E2A1C">
                                  <w:pPr>
                                    <w:spacing w:before="0" w:after="0"/>
                                    <w:jc w:val="center"/>
                                  </w:pPr>
                                </w:p>
                              </w:tc>
                              <w:tc>
                                <w:tcPr>
                                  <w:tcW w:w="508" w:type="pct"/>
                                  <w:vMerge/>
                                </w:tcPr>
                                <w:p w14:paraId="49871C37" w14:textId="77777777" w:rsidR="004E2A1C" w:rsidRPr="006314AC" w:rsidRDefault="004E2A1C">
                                  <w:pPr>
                                    <w:spacing w:before="0" w:after="0"/>
                                    <w:jc w:val="center"/>
                                  </w:pPr>
                                </w:p>
                              </w:tc>
                              <w:tc>
                                <w:tcPr>
                                  <w:tcW w:w="594" w:type="pct"/>
                                  <w:vMerge/>
                                </w:tcPr>
                                <w:p w14:paraId="5F523F9F" w14:textId="77777777" w:rsidR="004E2A1C" w:rsidRPr="006314AC" w:rsidRDefault="004E2A1C">
                                  <w:pPr>
                                    <w:spacing w:before="0" w:after="0"/>
                                    <w:jc w:val="center"/>
                                  </w:pPr>
                                </w:p>
                              </w:tc>
                            </w:tr>
                            <w:tr w:rsidR="004E2A1C" w:rsidRPr="006314AC" w14:paraId="2BDAEE6D" w14:textId="77777777">
                              <w:tc>
                                <w:tcPr>
                                  <w:tcW w:w="5000" w:type="pct"/>
                                  <w:gridSpan w:val="7"/>
                                </w:tcPr>
                                <w:p w14:paraId="7DC4ACE0" w14:textId="77777777" w:rsidR="004E2A1C" w:rsidRDefault="004E2A1C">
                                  <w:pPr>
                                    <w:spacing w:before="0" w:after="0"/>
                                    <w:jc w:val="center"/>
                                    <w:rPr>
                                      <w:b/>
                                      <w:bCs/>
                                    </w:rPr>
                                  </w:pPr>
                                  <w:r w:rsidRPr="006314AC">
                                    <w:rPr>
                                      <w:b/>
                                      <w:bCs/>
                                    </w:rPr>
                                    <w:t>Model with 90 Epochs (</w:t>
                                  </w:r>
                                  <w:r w:rsidRPr="0027001F">
                                    <w:rPr>
                                      <w:b/>
                                      <w:bCs/>
                                    </w:rPr>
                                    <w:fldChar w:fldCharType="begin"/>
                                  </w:r>
                                  <w:r w:rsidRPr="0027001F">
                                    <w:rPr>
                                      <w:b/>
                                      <w:bCs/>
                                    </w:rPr>
                                    <w:instrText xml:space="preserve"> REF _Ref117181554 \h  \* MERGEFORMAT </w:instrText>
                                  </w:r>
                                  <w:r w:rsidRPr="0027001F">
                                    <w:rPr>
                                      <w:b/>
                                      <w:bCs/>
                                    </w:rPr>
                                  </w:r>
                                  <w:r w:rsidRPr="0027001F">
                                    <w:rPr>
                                      <w:b/>
                                      <w:bCs/>
                                    </w:rPr>
                                    <w:fldChar w:fldCharType="separate"/>
                                  </w:r>
                                  <w:r w:rsidRPr="0027001F">
                                    <w:rPr>
                                      <w:b/>
                                      <w:bCs/>
                                    </w:rPr>
                                    <w:t>Figure 5.1.3.</w:t>
                                  </w:r>
                                  <w:r w:rsidRPr="0027001F">
                                    <w:rPr>
                                      <w:b/>
                                      <w:bCs/>
                                      <w:noProof/>
                                    </w:rPr>
                                    <w:t>2</w:t>
                                  </w:r>
                                  <w:r w:rsidRPr="0027001F">
                                    <w:rPr>
                                      <w:b/>
                                      <w:bCs/>
                                    </w:rPr>
                                    <w:fldChar w:fldCharType="end"/>
                                  </w:r>
                                  <w:r w:rsidRPr="006314AC">
                                    <w:rPr>
                                      <w:b/>
                                      <w:bCs/>
                                    </w:rPr>
                                    <w:t>)</w:t>
                                  </w:r>
                                </w:p>
                                <w:p w14:paraId="7D29136B" w14:textId="77777777" w:rsidR="004E2A1C" w:rsidRPr="006314AC" w:rsidRDefault="004E2A1C">
                                  <w:pPr>
                                    <w:spacing w:before="0" w:after="0"/>
                                    <w:jc w:val="center"/>
                                  </w:pPr>
                                </w:p>
                              </w:tc>
                            </w:tr>
                            <w:tr w:rsidR="004E2A1C" w:rsidRPr="006314AC" w14:paraId="3A9B8D1D" w14:textId="77777777">
                              <w:tc>
                                <w:tcPr>
                                  <w:tcW w:w="1163" w:type="pct"/>
                                </w:tcPr>
                                <w:p w14:paraId="08F99D7F" w14:textId="77777777" w:rsidR="004E2A1C" w:rsidRPr="006314AC" w:rsidRDefault="004E2A1C">
                                  <w:pPr>
                                    <w:spacing w:before="0" w:after="0"/>
                                    <w:jc w:val="center"/>
                                  </w:pPr>
                                  <w:r w:rsidRPr="006314AC">
                                    <w:t>User 1</w:t>
                                  </w:r>
                                </w:p>
                              </w:tc>
                              <w:tc>
                                <w:tcPr>
                                  <w:tcW w:w="954" w:type="pct"/>
                                </w:tcPr>
                                <w:p w14:paraId="6B1BD911" w14:textId="77777777" w:rsidR="004E2A1C" w:rsidRPr="006314AC" w:rsidRDefault="004E2A1C">
                                  <w:pPr>
                                    <w:spacing w:before="0" w:after="0"/>
                                    <w:jc w:val="center"/>
                                  </w:pPr>
                                  <w:r w:rsidRPr="006314AC">
                                    <w:t>36</w:t>
                                  </w:r>
                                </w:p>
                              </w:tc>
                              <w:tc>
                                <w:tcPr>
                                  <w:tcW w:w="678" w:type="pct"/>
                                  <w:vMerge w:val="restart"/>
                                  <w:vAlign w:val="center"/>
                                </w:tcPr>
                                <w:p w14:paraId="26634967" w14:textId="77777777" w:rsidR="004E2A1C" w:rsidRPr="006314AC" w:rsidRDefault="004E2A1C">
                                  <w:pPr>
                                    <w:spacing w:before="0" w:after="0"/>
                                    <w:jc w:val="center"/>
                                  </w:pPr>
                                  <w:r w:rsidRPr="006314AC">
                                    <w:t>36</w:t>
                                  </w:r>
                                </w:p>
                              </w:tc>
                              <w:tc>
                                <w:tcPr>
                                  <w:tcW w:w="593" w:type="pct"/>
                                  <w:vMerge w:val="restart"/>
                                  <w:vAlign w:val="center"/>
                                </w:tcPr>
                                <w:p w14:paraId="4A03C15E" w14:textId="77777777" w:rsidR="004E2A1C" w:rsidRPr="006314AC" w:rsidRDefault="004E2A1C">
                                  <w:pPr>
                                    <w:spacing w:before="0" w:after="0"/>
                                    <w:jc w:val="center"/>
                                  </w:pPr>
                                  <w:r w:rsidRPr="006314AC">
                                    <w:t>36</w:t>
                                  </w:r>
                                </w:p>
                              </w:tc>
                              <w:tc>
                                <w:tcPr>
                                  <w:tcW w:w="509" w:type="pct"/>
                                  <w:vMerge w:val="restart"/>
                                  <w:vAlign w:val="center"/>
                                </w:tcPr>
                                <w:p w14:paraId="0D1E21E5" w14:textId="77777777" w:rsidR="004E2A1C" w:rsidRPr="006314AC" w:rsidRDefault="004E2A1C">
                                  <w:pPr>
                                    <w:spacing w:before="0" w:after="0"/>
                                    <w:jc w:val="center"/>
                                  </w:pPr>
                                  <w:r w:rsidRPr="006314AC">
                                    <w:t>52</w:t>
                                  </w:r>
                                </w:p>
                              </w:tc>
                              <w:tc>
                                <w:tcPr>
                                  <w:tcW w:w="508" w:type="pct"/>
                                  <w:vMerge w:val="restart"/>
                                  <w:vAlign w:val="center"/>
                                </w:tcPr>
                                <w:p w14:paraId="58071380" w14:textId="77777777" w:rsidR="004E2A1C" w:rsidRPr="006314AC" w:rsidRDefault="004E2A1C">
                                  <w:pPr>
                                    <w:spacing w:before="0" w:after="0"/>
                                    <w:jc w:val="center"/>
                                  </w:pPr>
                                  <w:r w:rsidRPr="006314AC">
                                    <w:t>60</w:t>
                                  </w:r>
                                </w:p>
                              </w:tc>
                              <w:tc>
                                <w:tcPr>
                                  <w:tcW w:w="594" w:type="pct"/>
                                  <w:vMerge w:val="restart"/>
                                  <w:vAlign w:val="center"/>
                                </w:tcPr>
                                <w:p w14:paraId="2283F004" w14:textId="77777777" w:rsidR="004E2A1C" w:rsidRPr="006314AC" w:rsidRDefault="004E2A1C">
                                  <w:pPr>
                                    <w:spacing w:before="0" w:after="0"/>
                                    <w:jc w:val="center"/>
                                  </w:pPr>
                                  <w:r w:rsidRPr="006314AC">
                                    <w:t>68</w:t>
                                  </w:r>
                                </w:p>
                              </w:tc>
                            </w:tr>
                            <w:tr w:rsidR="004E2A1C" w:rsidRPr="006314AC" w14:paraId="12C34D58" w14:textId="77777777">
                              <w:tc>
                                <w:tcPr>
                                  <w:tcW w:w="1163" w:type="pct"/>
                                </w:tcPr>
                                <w:p w14:paraId="7C816C32" w14:textId="77777777" w:rsidR="004E2A1C" w:rsidRPr="006314AC" w:rsidRDefault="004E2A1C">
                                  <w:pPr>
                                    <w:spacing w:before="0" w:after="0"/>
                                    <w:jc w:val="center"/>
                                  </w:pPr>
                                  <w:r w:rsidRPr="006314AC">
                                    <w:t>User 2</w:t>
                                  </w:r>
                                </w:p>
                              </w:tc>
                              <w:tc>
                                <w:tcPr>
                                  <w:tcW w:w="954" w:type="pct"/>
                                </w:tcPr>
                                <w:p w14:paraId="0C20B221" w14:textId="77777777" w:rsidR="004E2A1C" w:rsidRPr="006314AC" w:rsidRDefault="004E2A1C">
                                  <w:pPr>
                                    <w:spacing w:before="0" w:after="0"/>
                                    <w:jc w:val="center"/>
                                  </w:pPr>
                                  <w:r w:rsidRPr="006314AC">
                                    <w:t>36</w:t>
                                  </w:r>
                                </w:p>
                              </w:tc>
                              <w:tc>
                                <w:tcPr>
                                  <w:tcW w:w="678" w:type="pct"/>
                                  <w:vMerge/>
                                </w:tcPr>
                                <w:p w14:paraId="5D5E481F" w14:textId="77777777" w:rsidR="004E2A1C" w:rsidRPr="006314AC" w:rsidRDefault="004E2A1C">
                                  <w:pPr>
                                    <w:spacing w:before="0" w:after="0"/>
                                    <w:jc w:val="center"/>
                                  </w:pPr>
                                </w:p>
                              </w:tc>
                              <w:tc>
                                <w:tcPr>
                                  <w:tcW w:w="593" w:type="pct"/>
                                  <w:vMerge/>
                                </w:tcPr>
                                <w:p w14:paraId="0501A695" w14:textId="77777777" w:rsidR="004E2A1C" w:rsidRPr="006314AC" w:rsidRDefault="004E2A1C">
                                  <w:pPr>
                                    <w:spacing w:before="0" w:after="0"/>
                                    <w:jc w:val="center"/>
                                  </w:pPr>
                                </w:p>
                              </w:tc>
                              <w:tc>
                                <w:tcPr>
                                  <w:tcW w:w="509" w:type="pct"/>
                                  <w:vMerge/>
                                </w:tcPr>
                                <w:p w14:paraId="2B604306" w14:textId="77777777" w:rsidR="004E2A1C" w:rsidRPr="006314AC" w:rsidRDefault="004E2A1C">
                                  <w:pPr>
                                    <w:spacing w:before="0" w:after="0"/>
                                    <w:jc w:val="center"/>
                                  </w:pPr>
                                </w:p>
                              </w:tc>
                              <w:tc>
                                <w:tcPr>
                                  <w:tcW w:w="508" w:type="pct"/>
                                  <w:vMerge/>
                                </w:tcPr>
                                <w:p w14:paraId="26F80D0E" w14:textId="77777777" w:rsidR="004E2A1C" w:rsidRPr="006314AC" w:rsidRDefault="004E2A1C">
                                  <w:pPr>
                                    <w:spacing w:before="0" w:after="0"/>
                                    <w:jc w:val="center"/>
                                  </w:pPr>
                                </w:p>
                              </w:tc>
                              <w:tc>
                                <w:tcPr>
                                  <w:tcW w:w="594" w:type="pct"/>
                                  <w:vMerge/>
                                </w:tcPr>
                                <w:p w14:paraId="15199DB1" w14:textId="77777777" w:rsidR="004E2A1C" w:rsidRPr="006314AC" w:rsidRDefault="004E2A1C">
                                  <w:pPr>
                                    <w:spacing w:before="0" w:after="0"/>
                                    <w:jc w:val="center"/>
                                  </w:pPr>
                                </w:p>
                              </w:tc>
                            </w:tr>
                            <w:tr w:rsidR="004E2A1C" w:rsidRPr="006314AC" w14:paraId="368EFCD0" w14:textId="77777777">
                              <w:tc>
                                <w:tcPr>
                                  <w:tcW w:w="1163" w:type="pct"/>
                                </w:tcPr>
                                <w:p w14:paraId="697AEBBA" w14:textId="77777777" w:rsidR="004E2A1C" w:rsidRPr="006314AC" w:rsidRDefault="004E2A1C">
                                  <w:pPr>
                                    <w:spacing w:before="0" w:after="0"/>
                                    <w:jc w:val="center"/>
                                  </w:pPr>
                                  <w:r w:rsidRPr="006314AC">
                                    <w:t>User 3</w:t>
                                  </w:r>
                                </w:p>
                              </w:tc>
                              <w:tc>
                                <w:tcPr>
                                  <w:tcW w:w="954" w:type="pct"/>
                                </w:tcPr>
                                <w:p w14:paraId="2BB238B4" w14:textId="77777777" w:rsidR="004E2A1C" w:rsidRPr="006314AC" w:rsidRDefault="004E2A1C">
                                  <w:pPr>
                                    <w:spacing w:before="0" w:after="0"/>
                                    <w:jc w:val="center"/>
                                  </w:pPr>
                                  <w:r w:rsidRPr="006314AC">
                                    <w:t>36</w:t>
                                  </w:r>
                                </w:p>
                              </w:tc>
                              <w:tc>
                                <w:tcPr>
                                  <w:tcW w:w="678" w:type="pct"/>
                                  <w:vMerge/>
                                </w:tcPr>
                                <w:p w14:paraId="6F362E13" w14:textId="77777777" w:rsidR="004E2A1C" w:rsidRPr="006314AC" w:rsidRDefault="004E2A1C">
                                  <w:pPr>
                                    <w:spacing w:before="0" w:after="0"/>
                                    <w:jc w:val="center"/>
                                  </w:pPr>
                                </w:p>
                              </w:tc>
                              <w:tc>
                                <w:tcPr>
                                  <w:tcW w:w="593" w:type="pct"/>
                                  <w:vMerge/>
                                </w:tcPr>
                                <w:p w14:paraId="0C928332" w14:textId="77777777" w:rsidR="004E2A1C" w:rsidRPr="006314AC" w:rsidRDefault="004E2A1C">
                                  <w:pPr>
                                    <w:spacing w:before="0" w:after="0"/>
                                    <w:jc w:val="center"/>
                                  </w:pPr>
                                </w:p>
                              </w:tc>
                              <w:tc>
                                <w:tcPr>
                                  <w:tcW w:w="509" w:type="pct"/>
                                  <w:vMerge/>
                                </w:tcPr>
                                <w:p w14:paraId="6BBFC50A" w14:textId="77777777" w:rsidR="004E2A1C" w:rsidRPr="006314AC" w:rsidRDefault="004E2A1C">
                                  <w:pPr>
                                    <w:spacing w:before="0" w:after="0"/>
                                    <w:jc w:val="center"/>
                                  </w:pPr>
                                </w:p>
                              </w:tc>
                              <w:tc>
                                <w:tcPr>
                                  <w:tcW w:w="508" w:type="pct"/>
                                  <w:vMerge/>
                                </w:tcPr>
                                <w:p w14:paraId="36F71375" w14:textId="77777777" w:rsidR="004E2A1C" w:rsidRPr="006314AC" w:rsidRDefault="004E2A1C">
                                  <w:pPr>
                                    <w:spacing w:before="0" w:after="0"/>
                                    <w:jc w:val="center"/>
                                  </w:pPr>
                                </w:p>
                              </w:tc>
                              <w:tc>
                                <w:tcPr>
                                  <w:tcW w:w="594" w:type="pct"/>
                                  <w:vMerge/>
                                </w:tcPr>
                                <w:p w14:paraId="3FB24F0A" w14:textId="77777777" w:rsidR="004E2A1C" w:rsidRPr="006314AC" w:rsidRDefault="004E2A1C">
                                  <w:pPr>
                                    <w:spacing w:before="0" w:after="0"/>
                                    <w:jc w:val="center"/>
                                  </w:pPr>
                                </w:p>
                              </w:tc>
                            </w:tr>
                            <w:tr w:rsidR="004E2A1C" w:rsidRPr="006314AC" w14:paraId="01F4AA3E" w14:textId="77777777">
                              <w:tc>
                                <w:tcPr>
                                  <w:tcW w:w="1163" w:type="pct"/>
                                </w:tcPr>
                                <w:p w14:paraId="26858AA9" w14:textId="77777777" w:rsidR="004E2A1C" w:rsidRPr="006314AC" w:rsidRDefault="004E2A1C">
                                  <w:pPr>
                                    <w:spacing w:before="0" w:after="0"/>
                                    <w:jc w:val="center"/>
                                  </w:pPr>
                                  <w:r w:rsidRPr="006314AC">
                                    <w:t>User 4</w:t>
                                  </w:r>
                                </w:p>
                              </w:tc>
                              <w:tc>
                                <w:tcPr>
                                  <w:tcW w:w="954" w:type="pct"/>
                                </w:tcPr>
                                <w:p w14:paraId="6C2539BA" w14:textId="77777777" w:rsidR="004E2A1C" w:rsidRPr="006314AC" w:rsidRDefault="004E2A1C">
                                  <w:pPr>
                                    <w:spacing w:before="0" w:after="0"/>
                                    <w:jc w:val="center"/>
                                  </w:pPr>
                                  <w:r w:rsidRPr="006314AC">
                                    <w:t>36</w:t>
                                  </w:r>
                                </w:p>
                              </w:tc>
                              <w:tc>
                                <w:tcPr>
                                  <w:tcW w:w="678" w:type="pct"/>
                                  <w:vMerge/>
                                </w:tcPr>
                                <w:p w14:paraId="6B248795" w14:textId="77777777" w:rsidR="004E2A1C" w:rsidRPr="006314AC" w:rsidRDefault="004E2A1C">
                                  <w:pPr>
                                    <w:spacing w:before="0" w:after="0"/>
                                    <w:jc w:val="center"/>
                                  </w:pPr>
                                </w:p>
                              </w:tc>
                              <w:tc>
                                <w:tcPr>
                                  <w:tcW w:w="593" w:type="pct"/>
                                  <w:vMerge/>
                                </w:tcPr>
                                <w:p w14:paraId="7372586F" w14:textId="77777777" w:rsidR="004E2A1C" w:rsidRPr="006314AC" w:rsidRDefault="004E2A1C">
                                  <w:pPr>
                                    <w:spacing w:before="0" w:after="0"/>
                                    <w:jc w:val="center"/>
                                  </w:pPr>
                                </w:p>
                              </w:tc>
                              <w:tc>
                                <w:tcPr>
                                  <w:tcW w:w="509" w:type="pct"/>
                                  <w:vMerge/>
                                </w:tcPr>
                                <w:p w14:paraId="04B79D87" w14:textId="77777777" w:rsidR="004E2A1C" w:rsidRPr="006314AC" w:rsidRDefault="004E2A1C">
                                  <w:pPr>
                                    <w:spacing w:before="0" w:after="0"/>
                                    <w:jc w:val="center"/>
                                  </w:pPr>
                                </w:p>
                              </w:tc>
                              <w:tc>
                                <w:tcPr>
                                  <w:tcW w:w="508" w:type="pct"/>
                                  <w:vMerge/>
                                </w:tcPr>
                                <w:p w14:paraId="1322F99F" w14:textId="77777777" w:rsidR="004E2A1C" w:rsidRPr="006314AC" w:rsidRDefault="004E2A1C">
                                  <w:pPr>
                                    <w:spacing w:before="0" w:after="0"/>
                                    <w:jc w:val="center"/>
                                  </w:pPr>
                                </w:p>
                              </w:tc>
                              <w:tc>
                                <w:tcPr>
                                  <w:tcW w:w="594" w:type="pct"/>
                                  <w:vMerge/>
                                </w:tcPr>
                                <w:p w14:paraId="3FCEF75E" w14:textId="77777777" w:rsidR="004E2A1C" w:rsidRPr="006314AC" w:rsidRDefault="004E2A1C">
                                  <w:pPr>
                                    <w:spacing w:before="0" w:after="0"/>
                                    <w:jc w:val="center"/>
                                  </w:pPr>
                                </w:p>
                              </w:tc>
                            </w:tr>
                          </w:tbl>
                          <w:p w14:paraId="2233BEE1" w14:textId="77777777" w:rsidR="004E2A1C" w:rsidRPr="006314AC" w:rsidRDefault="004E2A1C" w:rsidP="004E2A1C">
                            <w:pPr>
                              <w:pStyle w:val="Caption"/>
                              <w:spacing w:after="0"/>
                              <w:jc w:val="both"/>
                              <w:rPr>
                                <w:szCs w:val="22"/>
                              </w:rPr>
                            </w:pPr>
                          </w:p>
                          <w:p w14:paraId="362E739D" w14:textId="77777777" w:rsidR="004E2A1C" w:rsidRPr="00F4123C" w:rsidRDefault="004E2A1C" w:rsidP="004E2A1C"/>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81B23" id="Text Box 465" o:spid="_x0000_s1061" type="#_x0000_t202" style="position:absolute;left:0;text-align:left;margin-left:0;margin-top:209.9pt;width:411.3pt;height:269.4pt;z-index:-2516581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" stroked="f">
                <v:textbox inset="1.44pt,1.44pt,1.44pt,1.44pt">
                  <w:txbxContent>
                    <w:p w14:paraId="26C3D680" w14:textId="77777777" w:rsidR="004E2A1C" w:rsidRDefault="004E2A1C" w:rsidP="004E2A1C">
                      <w:pPr>
                        <w:pStyle w:val="Caption"/>
                        <w:keepNext/>
                      </w:pPr>
                      <w:bookmarkStart w:id="112" w:name="_Ref117181338"/>
                      <w:bookmarkStart w:id="113" w:name="_Toc117182587"/>
                      <w:r>
                        <w:t>Table 5.1.3.</w:t>
                      </w:r>
                      <w:r>
                        <w:fldChar w:fldCharType="begin"/>
                      </w:r>
                      <w:r>
                        <w:instrText>SEQ Table_5.1.3. \* ARABIC</w:instrText>
                      </w:r>
                      <w:r>
                        <w:fldChar w:fldCharType="separate"/>
                      </w:r>
                      <w:r>
                        <w:rPr>
                          <w:noProof/>
                        </w:rPr>
                        <w:t>1</w:t>
                      </w:r>
                      <w:r>
                        <w:fldChar w:fldCharType="end"/>
                      </w:r>
                      <w:bookmarkEnd w:id="112"/>
                      <w:r>
                        <w:t>. Comparing the best epoch according to four users against the best epoch suggested by the algorithm</w:t>
                      </w:r>
                      <w:bookmarkEnd w:id="113"/>
                    </w:p>
                    <w:tbl>
                      <w:tblPr>
                        <w:tblStyle w:val="TableGrid"/>
                        <w:tblW w:w="5000" w:type="pct"/>
                        <w:tblLook w:val="04A0" w:firstRow="1" w:lastRow="0" w:firstColumn="1" w:lastColumn="0" w:noHBand="0" w:noVBand="1"/>
                      </w:tblPr>
                      <w:tblGrid>
                        <w:gridCol w:w="1897"/>
                        <w:gridCol w:w="1557"/>
                        <w:gridCol w:w="1106"/>
                        <w:gridCol w:w="968"/>
                        <w:gridCol w:w="831"/>
                        <w:gridCol w:w="829"/>
                        <w:gridCol w:w="971"/>
                      </w:tblGrid>
                      <w:tr w:rsidR="004E2A1C" w:rsidRPr="006314AC" w14:paraId="71EBE1E1" w14:textId="77777777">
                        <w:trPr>
                          <w:trHeight w:val="624"/>
                        </w:trPr>
                        <w:tc>
                          <w:tcPr>
                            <w:tcW w:w="1163" w:type="pct"/>
                            <w:vMerge w:val="restart"/>
                            <w:vAlign w:val="center"/>
                          </w:tcPr>
                          <w:p w14:paraId="4208C5D1" w14:textId="77777777" w:rsidR="004E2A1C" w:rsidRPr="006314AC" w:rsidRDefault="004E2A1C">
                            <w:pPr>
                              <w:spacing w:before="0" w:after="0"/>
                              <w:jc w:val="center"/>
                              <w:rPr>
                                <w:b/>
                                <w:bCs/>
                              </w:rPr>
                            </w:pPr>
                            <w:r w:rsidRPr="006314AC">
                              <w:rPr>
                                <w:b/>
                                <w:bCs/>
                              </w:rPr>
                              <w:t>User</w:t>
                            </w:r>
                          </w:p>
                        </w:tc>
                        <w:tc>
                          <w:tcPr>
                            <w:tcW w:w="954" w:type="pct"/>
                            <w:vMerge w:val="restart"/>
                            <w:vAlign w:val="center"/>
                          </w:tcPr>
                          <w:p w14:paraId="6599AA2E" w14:textId="77777777" w:rsidR="004E2A1C" w:rsidRPr="006314AC" w:rsidRDefault="004E2A1C">
                            <w:pPr>
                              <w:spacing w:before="0" w:after="0"/>
                              <w:jc w:val="center"/>
                              <w:rPr>
                                <w:b/>
                                <w:bCs/>
                              </w:rPr>
                            </w:pPr>
                            <w:r w:rsidRPr="006314AC">
                              <w:rPr>
                                <w:b/>
                                <w:bCs/>
                              </w:rPr>
                              <w:t>Best epoch according to user</w:t>
                            </w:r>
                          </w:p>
                        </w:tc>
                        <w:tc>
                          <w:tcPr>
                            <w:tcW w:w="2883" w:type="pct"/>
                            <w:gridSpan w:val="5"/>
                            <w:vAlign w:val="center"/>
                          </w:tcPr>
                          <w:p w14:paraId="53229CF2" w14:textId="77777777" w:rsidR="004E2A1C" w:rsidRPr="006314AC" w:rsidRDefault="004E2A1C">
                            <w:pPr>
                              <w:spacing w:before="0" w:after="0"/>
                              <w:jc w:val="center"/>
                              <w:rPr>
                                <w:b/>
                                <w:bCs/>
                              </w:rPr>
                            </w:pPr>
                            <w:r w:rsidRPr="006314AC">
                              <w:rPr>
                                <w:b/>
                                <w:bCs/>
                              </w:rPr>
                              <w:t>Best epoch suggested by algorithm at different patient interval values</w:t>
                            </w:r>
                          </w:p>
                        </w:tc>
                      </w:tr>
                      <w:tr w:rsidR="004E2A1C" w:rsidRPr="006314AC" w14:paraId="23A2412A" w14:textId="77777777">
                        <w:trPr>
                          <w:trHeight w:val="363"/>
                        </w:trPr>
                        <w:tc>
                          <w:tcPr>
                            <w:tcW w:w="1163" w:type="pct"/>
                            <w:vMerge/>
                            <w:vAlign w:val="center"/>
                          </w:tcPr>
                          <w:p w14:paraId="01455925" w14:textId="77777777" w:rsidR="004E2A1C" w:rsidRPr="006314AC" w:rsidRDefault="004E2A1C">
                            <w:pPr>
                              <w:spacing w:before="0" w:after="0"/>
                              <w:jc w:val="center"/>
                              <w:rPr>
                                <w:b/>
                                <w:bCs/>
                              </w:rPr>
                            </w:pPr>
                          </w:p>
                        </w:tc>
                        <w:tc>
                          <w:tcPr>
                            <w:tcW w:w="954" w:type="pct"/>
                            <w:vMerge/>
                            <w:vAlign w:val="center"/>
                          </w:tcPr>
                          <w:p w14:paraId="5C79A333" w14:textId="77777777" w:rsidR="004E2A1C" w:rsidRPr="006314AC" w:rsidRDefault="004E2A1C">
                            <w:pPr>
                              <w:spacing w:before="0" w:after="0"/>
                              <w:jc w:val="center"/>
                              <w:rPr>
                                <w:b/>
                                <w:bCs/>
                              </w:rPr>
                            </w:pPr>
                          </w:p>
                        </w:tc>
                        <w:tc>
                          <w:tcPr>
                            <w:tcW w:w="678" w:type="pct"/>
                            <w:vAlign w:val="center"/>
                          </w:tcPr>
                          <w:p w14:paraId="4176D5A9" w14:textId="77777777" w:rsidR="004E2A1C" w:rsidRPr="006314AC" w:rsidRDefault="004E2A1C">
                            <w:pPr>
                              <w:spacing w:before="0" w:after="0"/>
                              <w:jc w:val="center"/>
                              <w:rPr>
                                <w:b/>
                                <w:bCs/>
                              </w:rPr>
                            </w:pPr>
                            <w:r w:rsidRPr="006314AC">
                              <w:rPr>
                                <w:b/>
                                <w:bCs/>
                              </w:rPr>
                              <w:t>5</w:t>
                            </w:r>
                          </w:p>
                        </w:tc>
                        <w:tc>
                          <w:tcPr>
                            <w:tcW w:w="593" w:type="pct"/>
                            <w:vAlign w:val="center"/>
                          </w:tcPr>
                          <w:p w14:paraId="06EF9C8C" w14:textId="77777777" w:rsidR="004E2A1C" w:rsidRPr="006314AC" w:rsidRDefault="004E2A1C">
                            <w:pPr>
                              <w:spacing w:before="0" w:after="0"/>
                              <w:jc w:val="center"/>
                              <w:rPr>
                                <w:b/>
                                <w:bCs/>
                              </w:rPr>
                            </w:pPr>
                            <w:r w:rsidRPr="006314AC">
                              <w:rPr>
                                <w:b/>
                                <w:bCs/>
                              </w:rPr>
                              <w:t>10</w:t>
                            </w:r>
                          </w:p>
                        </w:tc>
                        <w:tc>
                          <w:tcPr>
                            <w:tcW w:w="509" w:type="pct"/>
                            <w:vAlign w:val="center"/>
                          </w:tcPr>
                          <w:p w14:paraId="31556CC5" w14:textId="77777777" w:rsidR="004E2A1C" w:rsidRPr="006314AC" w:rsidRDefault="004E2A1C">
                            <w:pPr>
                              <w:spacing w:before="0" w:after="0"/>
                              <w:jc w:val="center"/>
                              <w:rPr>
                                <w:b/>
                                <w:bCs/>
                              </w:rPr>
                            </w:pPr>
                            <w:r w:rsidRPr="006314AC">
                              <w:rPr>
                                <w:b/>
                                <w:bCs/>
                              </w:rPr>
                              <w:t>15</w:t>
                            </w:r>
                          </w:p>
                        </w:tc>
                        <w:tc>
                          <w:tcPr>
                            <w:tcW w:w="508" w:type="pct"/>
                            <w:vAlign w:val="center"/>
                          </w:tcPr>
                          <w:p w14:paraId="353A871A" w14:textId="77777777" w:rsidR="004E2A1C" w:rsidRPr="006314AC" w:rsidRDefault="004E2A1C">
                            <w:pPr>
                              <w:spacing w:before="0" w:after="0"/>
                              <w:jc w:val="center"/>
                              <w:rPr>
                                <w:b/>
                                <w:bCs/>
                              </w:rPr>
                            </w:pPr>
                            <w:r w:rsidRPr="006314AC">
                              <w:rPr>
                                <w:b/>
                                <w:bCs/>
                              </w:rPr>
                              <w:t>20</w:t>
                            </w:r>
                          </w:p>
                        </w:tc>
                        <w:tc>
                          <w:tcPr>
                            <w:tcW w:w="594" w:type="pct"/>
                            <w:vAlign w:val="center"/>
                          </w:tcPr>
                          <w:p w14:paraId="215DB981" w14:textId="77777777" w:rsidR="004E2A1C" w:rsidRPr="006314AC" w:rsidRDefault="004E2A1C">
                            <w:pPr>
                              <w:spacing w:before="0" w:after="0"/>
                              <w:jc w:val="center"/>
                              <w:rPr>
                                <w:b/>
                                <w:bCs/>
                              </w:rPr>
                            </w:pPr>
                            <w:r w:rsidRPr="006314AC">
                              <w:rPr>
                                <w:b/>
                                <w:bCs/>
                              </w:rPr>
                              <w:t>25</w:t>
                            </w:r>
                          </w:p>
                        </w:tc>
                      </w:tr>
                      <w:tr w:rsidR="004E2A1C" w:rsidRPr="006314AC" w14:paraId="132D60A5" w14:textId="77777777">
                        <w:tc>
                          <w:tcPr>
                            <w:tcW w:w="5000" w:type="pct"/>
                            <w:gridSpan w:val="7"/>
                            <w:vAlign w:val="center"/>
                          </w:tcPr>
                          <w:p w14:paraId="22AA9DAF" w14:textId="77777777" w:rsidR="004E2A1C" w:rsidRDefault="004E2A1C">
                            <w:pPr>
                              <w:spacing w:before="0" w:after="0"/>
                              <w:jc w:val="center"/>
                              <w:rPr>
                                <w:b/>
                                <w:bCs/>
                              </w:rPr>
                            </w:pPr>
                            <w:r w:rsidRPr="006314AC">
                              <w:rPr>
                                <w:b/>
                                <w:bCs/>
                              </w:rPr>
                              <w:t>Model with 150 Epochs (</w:t>
                            </w:r>
                            <w:r w:rsidRPr="0027001F">
                              <w:rPr>
                                <w:b/>
                                <w:bCs/>
                              </w:rPr>
                              <w:fldChar w:fldCharType="begin"/>
                            </w:r>
                            <w:r w:rsidRPr="0027001F">
                              <w:rPr>
                                <w:b/>
                                <w:bCs/>
                              </w:rPr>
                              <w:instrText xml:space="preserve"> REF _Ref117181544 \h  \* MERGEFORMAT </w:instrText>
                            </w:r>
                            <w:r w:rsidRPr="0027001F">
                              <w:rPr>
                                <w:b/>
                                <w:bCs/>
                              </w:rPr>
                            </w:r>
                            <w:r w:rsidRPr="0027001F">
                              <w:rPr>
                                <w:b/>
                                <w:bCs/>
                              </w:rPr>
                              <w:fldChar w:fldCharType="separate"/>
                            </w:r>
                            <w:r w:rsidRPr="0027001F">
                              <w:rPr>
                                <w:b/>
                                <w:bCs/>
                              </w:rPr>
                              <w:t>Figure 5.1.3.</w:t>
                            </w:r>
                            <w:r w:rsidRPr="0027001F">
                              <w:rPr>
                                <w:b/>
                                <w:bCs/>
                                <w:noProof/>
                              </w:rPr>
                              <w:t>1</w:t>
                            </w:r>
                            <w:r w:rsidRPr="0027001F">
                              <w:rPr>
                                <w:b/>
                                <w:bCs/>
                              </w:rPr>
                              <w:fldChar w:fldCharType="end"/>
                            </w:r>
                            <w:r w:rsidRPr="006314AC">
                              <w:rPr>
                                <w:b/>
                                <w:bCs/>
                              </w:rPr>
                              <w:t>)</w:t>
                            </w:r>
                          </w:p>
                          <w:p w14:paraId="0670099C" w14:textId="77777777" w:rsidR="004E2A1C" w:rsidRPr="006314AC" w:rsidRDefault="004E2A1C">
                            <w:pPr>
                              <w:spacing w:before="0" w:after="0"/>
                              <w:jc w:val="center"/>
                              <w:rPr>
                                <w:b/>
                                <w:bCs/>
                              </w:rPr>
                            </w:pPr>
                          </w:p>
                        </w:tc>
                      </w:tr>
                      <w:tr w:rsidR="004E2A1C" w:rsidRPr="006314AC" w14:paraId="5D4A88FA" w14:textId="77777777">
                        <w:trPr>
                          <w:trHeight w:val="269"/>
                        </w:trPr>
                        <w:tc>
                          <w:tcPr>
                            <w:tcW w:w="1163" w:type="pct"/>
                          </w:tcPr>
                          <w:p w14:paraId="4EE14B8B" w14:textId="77777777" w:rsidR="004E2A1C" w:rsidRPr="006314AC" w:rsidRDefault="004E2A1C">
                            <w:pPr>
                              <w:spacing w:before="0" w:after="0"/>
                              <w:jc w:val="center"/>
                            </w:pPr>
                            <w:r w:rsidRPr="006314AC">
                              <w:t>User 1</w:t>
                            </w:r>
                          </w:p>
                        </w:tc>
                        <w:tc>
                          <w:tcPr>
                            <w:tcW w:w="954" w:type="pct"/>
                          </w:tcPr>
                          <w:p w14:paraId="341BF6C7" w14:textId="77777777" w:rsidR="004E2A1C" w:rsidRPr="006314AC" w:rsidRDefault="004E2A1C">
                            <w:pPr>
                              <w:spacing w:before="0" w:after="0"/>
                              <w:jc w:val="center"/>
                            </w:pPr>
                            <w:r w:rsidRPr="006314AC">
                              <w:t>67</w:t>
                            </w:r>
                          </w:p>
                        </w:tc>
                        <w:tc>
                          <w:tcPr>
                            <w:tcW w:w="678" w:type="pct"/>
                            <w:vMerge w:val="restart"/>
                            <w:vAlign w:val="center"/>
                          </w:tcPr>
                          <w:p w14:paraId="2FD6FD9F" w14:textId="77777777" w:rsidR="004E2A1C" w:rsidRPr="006314AC" w:rsidRDefault="004E2A1C">
                            <w:pPr>
                              <w:spacing w:before="0" w:after="0"/>
                              <w:jc w:val="center"/>
                            </w:pPr>
                            <w:r w:rsidRPr="006314AC">
                              <w:t>42</w:t>
                            </w:r>
                          </w:p>
                        </w:tc>
                        <w:tc>
                          <w:tcPr>
                            <w:tcW w:w="593" w:type="pct"/>
                            <w:vMerge w:val="restart"/>
                            <w:vAlign w:val="center"/>
                          </w:tcPr>
                          <w:p w14:paraId="65CC819E" w14:textId="77777777" w:rsidR="004E2A1C" w:rsidRPr="006314AC" w:rsidRDefault="004E2A1C">
                            <w:pPr>
                              <w:spacing w:before="0" w:after="0"/>
                              <w:jc w:val="center"/>
                            </w:pPr>
                            <w:r w:rsidRPr="006314AC">
                              <w:t>53</w:t>
                            </w:r>
                          </w:p>
                        </w:tc>
                        <w:tc>
                          <w:tcPr>
                            <w:tcW w:w="509" w:type="pct"/>
                            <w:vMerge w:val="restart"/>
                            <w:vAlign w:val="center"/>
                          </w:tcPr>
                          <w:p w14:paraId="719587D3" w14:textId="77777777" w:rsidR="004E2A1C" w:rsidRPr="006314AC" w:rsidRDefault="004E2A1C">
                            <w:pPr>
                              <w:spacing w:before="0" w:after="0"/>
                              <w:jc w:val="center"/>
                            </w:pPr>
                            <w:r w:rsidRPr="006314AC">
                              <w:t>67</w:t>
                            </w:r>
                          </w:p>
                        </w:tc>
                        <w:tc>
                          <w:tcPr>
                            <w:tcW w:w="508" w:type="pct"/>
                            <w:vMerge w:val="restart"/>
                            <w:vAlign w:val="center"/>
                          </w:tcPr>
                          <w:p w14:paraId="1088AC68" w14:textId="77777777" w:rsidR="004E2A1C" w:rsidRPr="006314AC" w:rsidRDefault="004E2A1C">
                            <w:pPr>
                              <w:spacing w:before="0" w:after="0"/>
                              <w:jc w:val="center"/>
                            </w:pPr>
                            <w:r w:rsidRPr="006314AC">
                              <w:t>67</w:t>
                            </w:r>
                          </w:p>
                        </w:tc>
                        <w:tc>
                          <w:tcPr>
                            <w:tcW w:w="594" w:type="pct"/>
                            <w:vMerge w:val="restart"/>
                            <w:vAlign w:val="center"/>
                          </w:tcPr>
                          <w:p w14:paraId="664AC3E8" w14:textId="77777777" w:rsidR="004E2A1C" w:rsidRPr="006314AC" w:rsidRDefault="004E2A1C">
                            <w:pPr>
                              <w:spacing w:before="0" w:after="0"/>
                              <w:jc w:val="center"/>
                            </w:pPr>
                            <w:r w:rsidRPr="006314AC">
                              <w:t>67</w:t>
                            </w:r>
                          </w:p>
                        </w:tc>
                      </w:tr>
                      <w:tr w:rsidR="004E2A1C" w:rsidRPr="006314AC" w14:paraId="1DA17559" w14:textId="77777777">
                        <w:tc>
                          <w:tcPr>
                            <w:tcW w:w="1163" w:type="pct"/>
                          </w:tcPr>
                          <w:p w14:paraId="0F75B5AA" w14:textId="77777777" w:rsidR="004E2A1C" w:rsidRPr="006314AC" w:rsidRDefault="004E2A1C">
                            <w:pPr>
                              <w:spacing w:before="0" w:after="0"/>
                              <w:jc w:val="center"/>
                              <w:rPr>
                                <w:b/>
                                <w:bCs/>
                              </w:rPr>
                            </w:pPr>
                            <w:r w:rsidRPr="006314AC">
                              <w:t>User 2</w:t>
                            </w:r>
                          </w:p>
                        </w:tc>
                        <w:tc>
                          <w:tcPr>
                            <w:tcW w:w="954" w:type="pct"/>
                          </w:tcPr>
                          <w:p w14:paraId="31C7023E" w14:textId="77777777" w:rsidR="004E2A1C" w:rsidRPr="006314AC" w:rsidRDefault="004E2A1C">
                            <w:pPr>
                              <w:spacing w:before="0" w:after="0"/>
                              <w:jc w:val="center"/>
                            </w:pPr>
                            <w:r w:rsidRPr="006314AC">
                              <w:t>67</w:t>
                            </w:r>
                          </w:p>
                        </w:tc>
                        <w:tc>
                          <w:tcPr>
                            <w:tcW w:w="678" w:type="pct"/>
                            <w:vMerge/>
                          </w:tcPr>
                          <w:p w14:paraId="3AADC2F0" w14:textId="77777777" w:rsidR="004E2A1C" w:rsidRPr="006314AC" w:rsidRDefault="004E2A1C">
                            <w:pPr>
                              <w:spacing w:before="0" w:after="0"/>
                              <w:jc w:val="center"/>
                            </w:pPr>
                          </w:p>
                        </w:tc>
                        <w:tc>
                          <w:tcPr>
                            <w:tcW w:w="593" w:type="pct"/>
                            <w:vMerge/>
                          </w:tcPr>
                          <w:p w14:paraId="371C56CB" w14:textId="77777777" w:rsidR="004E2A1C" w:rsidRPr="006314AC" w:rsidRDefault="004E2A1C">
                            <w:pPr>
                              <w:spacing w:before="0" w:after="0"/>
                              <w:jc w:val="center"/>
                            </w:pPr>
                          </w:p>
                        </w:tc>
                        <w:tc>
                          <w:tcPr>
                            <w:tcW w:w="509" w:type="pct"/>
                            <w:vMerge/>
                          </w:tcPr>
                          <w:p w14:paraId="553A68E9" w14:textId="77777777" w:rsidR="004E2A1C" w:rsidRPr="006314AC" w:rsidRDefault="004E2A1C">
                            <w:pPr>
                              <w:spacing w:before="0" w:after="0"/>
                              <w:jc w:val="center"/>
                            </w:pPr>
                          </w:p>
                        </w:tc>
                        <w:tc>
                          <w:tcPr>
                            <w:tcW w:w="508" w:type="pct"/>
                            <w:vMerge/>
                          </w:tcPr>
                          <w:p w14:paraId="3CD79134" w14:textId="77777777" w:rsidR="004E2A1C" w:rsidRPr="006314AC" w:rsidRDefault="004E2A1C">
                            <w:pPr>
                              <w:spacing w:before="0" w:after="0"/>
                              <w:jc w:val="center"/>
                            </w:pPr>
                          </w:p>
                        </w:tc>
                        <w:tc>
                          <w:tcPr>
                            <w:tcW w:w="594" w:type="pct"/>
                            <w:vMerge/>
                          </w:tcPr>
                          <w:p w14:paraId="34EA5A92" w14:textId="77777777" w:rsidR="004E2A1C" w:rsidRPr="006314AC" w:rsidRDefault="004E2A1C">
                            <w:pPr>
                              <w:spacing w:before="0" w:after="0"/>
                              <w:jc w:val="center"/>
                            </w:pPr>
                          </w:p>
                        </w:tc>
                      </w:tr>
                      <w:tr w:rsidR="004E2A1C" w:rsidRPr="006314AC" w14:paraId="1EAE44D4" w14:textId="77777777">
                        <w:tc>
                          <w:tcPr>
                            <w:tcW w:w="1163" w:type="pct"/>
                          </w:tcPr>
                          <w:p w14:paraId="561F96CC" w14:textId="77777777" w:rsidR="004E2A1C" w:rsidRPr="006314AC" w:rsidRDefault="004E2A1C">
                            <w:pPr>
                              <w:spacing w:before="0" w:after="0"/>
                              <w:jc w:val="center"/>
                              <w:rPr>
                                <w:b/>
                                <w:bCs/>
                              </w:rPr>
                            </w:pPr>
                            <w:r w:rsidRPr="006314AC">
                              <w:t>User 3</w:t>
                            </w:r>
                          </w:p>
                        </w:tc>
                        <w:tc>
                          <w:tcPr>
                            <w:tcW w:w="954" w:type="pct"/>
                          </w:tcPr>
                          <w:p w14:paraId="14E8E42F" w14:textId="77777777" w:rsidR="004E2A1C" w:rsidRPr="006314AC" w:rsidRDefault="004E2A1C">
                            <w:pPr>
                              <w:spacing w:before="0" w:after="0"/>
                              <w:jc w:val="center"/>
                            </w:pPr>
                            <w:r w:rsidRPr="006314AC">
                              <w:t>67</w:t>
                            </w:r>
                          </w:p>
                        </w:tc>
                        <w:tc>
                          <w:tcPr>
                            <w:tcW w:w="678" w:type="pct"/>
                            <w:vMerge/>
                          </w:tcPr>
                          <w:p w14:paraId="45868AE8" w14:textId="77777777" w:rsidR="004E2A1C" w:rsidRPr="006314AC" w:rsidRDefault="004E2A1C">
                            <w:pPr>
                              <w:spacing w:before="0" w:after="0"/>
                              <w:jc w:val="center"/>
                            </w:pPr>
                          </w:p>
                        </w:tc>
                        <w:tc>
                          <w:tcPr>
                            <w:tcW w:w="593" w:type="pct"/>
                            <w:vMerge/>
                          </w:tcPr>
                          <w:p w14:paraId="558BCA16" w14:textId="77777777" w:rsidR="004E2A1C" w:rsidRPr="006314AC" w:rsidRDefault="004E2A1C">
                            <w:pPr>
                              <w:spacing w:before="0" w:after="0"/>
                              <w:jc w:val="center"/>
                            </w:pPr>
                          </w:p>
                        </w:tc>
                        <w:tc>
                          <w:tcPr>
                            <w:tcW w:w="509" w:type="pct"/>
                            <w:vMerge/>
                          </w:tcPr>
                          <w:p w14:paraId="6ED485BB" w14:textId="77777777" w:rsidR="004E2A1C" w:rsidRPr="006314AC" w:rsidRDefault="004E2A1C">
                            <w:pPr>
                              <w:spacing w:before="0" w:after="0"/>
                              <w:jc w:val="center"/>
                            </w:pPr>
                          </w:p>
                        </w:tc>
                        <w:tc>
                          <w:tcPr>
                            <w:tcW w:w="508" w:type="pct"/>
                            <w:vMerge/>
                          </w:tcPr>
                          <w:p w14:paraId="6A1B4BAB" w14:textId="77777777" w:rsidR="004E2A1C" w:rsidRPr="006314AC" w:rsidRDefault="004E2A1C">
                            <w:pPr>
                              <w:spacing w:before="0" w:after="0"/>
                              <w:jc w:val="center"/>
                            </w:pPr>
                          </w:p>
                        </w:tc>
                        <w:tc>
                          <w:tcPr>
                            <w:tcW w:w="594" w:type="pct"/>
                            <w:vMerge/>
                          </w:tcPr>
                          <w:p w14:paraId="3432DF53" w14:textId="77777777" w:rsidR="004E2A1C" w:rsidRPr="006314AC" w:rsidRDefault="004E2A1C">
                            <w:pPr>
                              <w:spacing w:before="0" w:after="0"/>
                              <w:jc w:val="center"/>
                            </w:pPr>
                          </w:p>
                        </w:tc>
                      </w:tr>
                      <w:tr w:rsidR="004E2A1C" w:rsidRPr="006314AC" w14:paraId="715FA833" w14:textId="77777777">
                        <w:trPr>
                          <w:trHeight w:val="260"/>
                        </w:trPr>
                        <w:tc>
                          <w:tcPr>
                            <w:tcW w:w="1163" w:type="pct"/>
                          </w:tcPr>
                          <w:p w14:paraId="1E932C0B" w14:textId="77777777" w:rsidR="004E2A1C" w:rsidRPr="006314AC" w:rsidRDefault="004E2A1C">
                            <w:pPr>
                              <w:spacing w:before="0" w:after="0"/>
                              <w:jc w:val="center"/>
                              <w:rPr>
                                <w:b/>
                                <w:bCs/>
                              </w:rPr>
                            </w:pPr>
                            <w:r w:rsidRPr="006314AC">
                              <w:t>User 4</w:t>
                            </w:r>
                          </w:p>
                        </w:tc>
                        <w:tc>
                          <w:tcPr>
                            <w:tcW w:w="954" w:type="pct"/>
                          </w:tcPr>
                          <w:p w14:paraId="0F0D7039" w14:textId="77777777" w:rsidR="004E2A1C" w:rsidRPr="006314AC" w:rsidRDefault="004E2A1C">
                            <w:pPr>
                              <w:spacing w:before="0" w:after="0"/>
                              <w:jc w:val="center"/>
                            </w:pPr>
                            <w:r w:rsidRPr="006314AC">
                              <w:t>67</w:t>
                            </w:r>
                          </w:p>
                        </w:tc>
                        <w:tc>
                          <w:tcPr>
                            <w:tcW w:w="678" w:type="pct"/>
                            <w:vMerge/>
                          </w:tcPr>
                          <w:p w14:paraId="11970676" w14:textId="77777777" w:rsidR="004E2A1C" w:rsidRPr="006314AC" w:rsidRDefault="004E2A1C">
                            <w:pPr>
                              <w:spacing w:before="0" w:after="0"/>
                              <w:jc w:val="center"/>
                            </w:pPr>
                          </w:p>
                        </w:tc>
                        <w:tc>
                          <w:tcPr>
                            <w:tcW w:w="593" w:type="pct"/>
                            <w:vMerge/>
                          </w:tcPr>
                          <w:p w14:paraId="69DFA8D8" w14:textId="77777777" w:rsidR="004E2A1C" w:rsidRPr="006314AC" w:rsidRDefault="004E2A1C">
                            <w:pPr>
                              <w:spacing w:before="0" w:after="0"/>
                              <w:jc w:val="center"/>
                            </w:pPr>
                          </w:p>
                        </w:tc>
                        <w:tc>
                          <w:tcPr>
                            <w:tcW w:w="509" w:type="pct"/>
                            <w:vMerge/>
                          </w:tcPr>
                          <w:p w14:paraId="445D475A" w14:textId="77777777" w:rsidR="004E2A1C" w:rsidRPr="006314AC" w:rsidRDefault="004E2A1C">
                            <w:pPr>
                              <w:spacing w:before="0" w:after="0"/>
                              <w:jc w:val="center"/>
                            </w:pPr>
                          </w:p>
                        </w:tc>
                        <w:tc>
                          <w:tcPr>
                            <w:tcW w:w="508" w:type="pct"/>
                            <w:vMerge/>
                          </w:tcPr>
                          <w:p w14:paraId="49871C37" w14:textId="77777777" w:rsidR="004E2A1C" w:rsidRPr="006314AC" w:rsidRDefault="004E2A1C">
                            <w:pPr>
                              <w:spacing w:before="0" w:after="0"/>
                              <w:jc w:val="center"/>
                            </w:pPr>
                          </w:p>
                        </w:tc>
                        <w:tc>
                          <w:tcPr>
                            <w:tcW w:w="594" w:type="pct"/>
                            <w:vMerge/>
                          </w:tcPr>
                          <w:p w14:paraId="5F523F9F" w14:textId="77777777" w:rsidR="004E2A1C" w:rsidRPr="006314AC" w:rsidRDefault="004E2A1C">
                            <w:pPr>
                              <w:spacing w:before="0" w:after="0"/>
                              <w:jc w:val="center"/>
                            </w:pPr>
                          </w:p>
                        </w:tc>
                      </w:tr>
                      <w:tr w:rsidR="004E2A1C" w:rsidRPr="006314AC" w14:paraId="2BDAEE6D" w14:textId="77777777">
                        <w:tc>
                          <w:tcPr>
                            <w:tcW w:w="5000" w:type="pct"/>
                            <w:gridSpan w:val="7"/>
                          </w:tcPr>
                          <w:p w14:paraId="7DC4ACE0" w14:textId="77777777" w:rsidR="004E2A1C" w:rsidRDefault="004E2A1C">
                            <w:pPr>
                              <w:spacing w:before="0" w:after="0"/>
                              <w:jc w:val="center"/>
                              <w:rPr>
                                <w:b/>
                                <w:bCs/>
                              </w:rPr>
                            </w:pPr>
                            <w:r w:rsidRPr="006314AC">
                              <w:rPr>
                                <w:b/>
                                <w:bCs/>
                              </w:rPr>
                              <w:t>Model with 90 Epochs (</w:t>
                            </w:r>
                            <w:r w:rsidRPr="0027001F">
                              <w:rPr>
                                <w:b/>
                                <w:bCs/>
                              </w:rPr>
                              <w:fldChar w:fldCharType="begin"/>
                            </w:r>
                            <w:r w:rsidRPr="0027001F">
                              <w:rPr>
                                <w:b/>
                                <w:bCs/>
                              </w:rPr>
                              <w:instrText xml:space="preserve"> REF _Ref117181554 \h  \* MERGEFORMAT </w:instrText>
                            </w:r>
                            <w:r w:rsidRPr="0027001F">
                              <w:rPr>
                                <w:b/>
                                <w:bCs/>
                              </w:rPr>
                            </w:r>
                            <w:r w:rsidRPr="0027001F">
                              <w:rPr>
                                <w:b/>
                                <w:bCs/>
                              </w:rPr>
                              <w:fldChar w:fldCharType="separate"/>
                            </w:r>
                            <w:r w:rsidRPr="0027001F">
                              <w:rPr>
                                <w:b/>
                                <w:bCs/>
                              </w:rPr>
                              <w:t>Figure 5.1.3.</w:t>
                            </w:r>
                            <w:r w:rsidRPr="0027001F">
                              <w:rPr>
                                <w:b/>
                                <w:bCs/>
                                <w:noProof/>
                              </w:rPr>
                              <w:t>2</w:t>
                            </w:r>
                            <w:r w:rsidRPr="0027001F">
                              <w:rPr>
                                <w:b/>
                                <w:bCs/>
                              </w:rPr>
                              <w:fldChar w:fldCharType="end"/>
                            </w:r>
                            <w:r w:rsidRPr="006314AC">
                              <w:rPr>
                                <w:b/>
                                <w:bCs/>
                              </w:rPr>
                              <w:t>)</w:t>
                            </w:r>
                          </w:p>
                          <w:p w14:paraId="7D29136B" w14:textId="77777777" w:rsidR="004E2A1C" w:rsidRPr="006314AC" w:rsidRDefault="004E2A1C">
                            <w:pPr>
                              <w:spacing w:before="0" w:after="0"/>
                              <w:jc w:val="center"/>
                            </w:pPr>
                          </w:p>
                        </w:tc>
                      </w:tr>
                      <w:tr w:rsidR="004E2A1C" w:rsidRPr="006314AC" w14:paraId="3A9B8D1D" w14:textId="77777777">
                        <w:tc>
                          <w:tcPr>
                            <w:tcW w:w="1163" w:type="pct"/>
                          </w:tcPr>
                          <w:p w14:paraId="08F99D7F" w14:textId="77777777" w:rsidR="004E2A1C" w:rsidRPr="006314AC" w:rsidRDefault="004E2A1C">
                            <w:pPr>
                              <w:spacing w:before="0" w:after="0"/>
                              <w:jc w:val="center"/>
                            </w:pPr>
                            <w:r w:rsidRPr="006314AC">
                              <w:t>User 1</w:t>
                            </w:r>
                          </w:p>
                        </w:tc>
                        <w:tc>
                          <w:tcPr>
                            <w:tcW w:w="954" w:type="pct"/>
                          </w:tcPr>
                          <w:p w14:paraId="6B1BD911" w14:textId="77777777" w:rsidR="004E2A1C" w:rsidRPr="006314AC" w:rsidRDefault="004E2A1C">
                            <w:pPr>
                              <w:spacing w:before="0" w:after="0"/>
                              <w:jc w:val="center"/>
                            </w:pPr>
                            <w:r w:rsidRPr="006314AC">
                              <w:t>36</w:t>
                            </w:r>
                          </w:p>
                        </w:tc>
                        <w:tc>
                          <w:tcPr>
                            <w:tcW w:w="678" w:type="pct"/>
                            <w:vMerge w:val="restart"/>
                            <w:vAlign w:val="center"/>
                          </w:tcPr>
                          <w:p w14:paraId="26634967" w14:textId="77777777" w:rsidR="004E2A1C" w:rsidRPr="006314AC" w:rsidRDefault="004E2A1C">
                            <w:pPr>
                              <w:spacing w:before="0" w:after="0"/>
                              <w:jc w:val="center"/>
                            </w:pPr>
                            <w:r w:rsidRPr="006314AC">
                              <w:t>36</w:t>
                            </w:r>
                          </w:p>
                        </w:tc>
                        <w:tc>
                          <w:tcPr>
                            <w:tcW w:w="593" w:type="pct"/>
                            <w:vMerge w:val="restart"/>
                            <w:vAlign w:val="center"/>
                          </w:tcPr>
                          <w:p w14:paraId="4A03C15E" w14:textId="77777777" w:rsidR="004E2A1C" w:rsidRPr="006314AC" w:rsidRDefault="004E2A1C">
                            <w:pPr>
                              <w:spacing w:before="0" w:after="0"/>
                              <w:jc w:val="center"/>
                            </w:pPr>
                            <w:r w:rsidRPr="006314AC">
                              <w:t>36</w:t>
                            </w:r>
                          </w:p>
                        </w:tc>
                        <w:tc>
                          <w:tcPr>
                            <w:tcW w:w="509" w:type="pct"/>
                            <w:vMerge w:val="restart"/>
                            <w:vAlign w:val="center"/>
                          </w:tcPr>
                          <w:p w14:paraId="0D1E21E5" w14:textId="77777777" w:rsidR="004E2A1C" w:rsidRPr="006314AC" w:rsidRDefault="004E2A1C">
                            <w:pPr>
                              <w:spacing w:before="0" w:after="0"/>
                              <w:jc w:val="center"/>
                            </w:pPr>
                            <w:r w:rsidRPr="006314AC">
                              <w:t>52</w:t>
                            </w:r>
                          </w:p>
                        </w:tc>
                        <w:tc>
                          <w:tcPr>
                            <w:tcW w:w="508" w:type="pct"/>
                            <w:vMerge w:val="restart"/>
                            <w:vAlign w:val="center"/>
                          </w:tcPr>
                          <w:p w14:paraId="58071380" w14:textId="77777777" w:rsidR="004E2A1C" w:rsidRPr="006314AC" w:rsidRDefault="004E2A1C">
                            <w:pPr>
                              <w:spacing w:before="0" w:after="0"/>
                              <w:jc w:val="center"/>
                            </w:pPr>
                            <w:r w:rsidRPr="006314AC">
                              <w:t>60</w:t>
                            </w:r>
                          </w:p>
                        </w:tc>
                        <w:tc>
                          <w:tcPr>
                            <w:tcW w:w="594" w:type="pct"/>
                            <w:vMerge w:val="restart"/>
                            <w:vAlign w:val="center"/>
                          </w:tcPr>
                          <w:p w14:paraId="2283F004" w14:textId="77777777" w:rsidR="004E2A1C" w:rsidRPr="006314AC" w:rsidRDefault="004E2A1C">
                            <w:pPr>
                              <w:spacing w:before="0" w:after="0"/>
                              <w:jc w:val="center"/>
                            </w:pPr>
                            <w:r w:rsidRPr="006314AC">
                              <w:t>68</w:t>
                            </w:r>
                          </w:p>
                        </w:tc>
                      </w:tr>
                      <w:tr w:rsidR="004E2A1C" w:rsidRPr="006314AC" w14:paraId="12C34D58" w14:textId="77777777">
                        <w:tc>
                          <w:tcPr>
                            <w:tcW w:w="1163" w:type="pct"/>
                          </w:tcPr>
                          <w:p w14:paraId="7C816C32" w14:textId="77777777" w:rsidR="004E2A1C" w:rsidRPr="006314AC" w:rsidRDefault="004E2A1C">
                            <w:pPr>
                              <w:spacing w:before="0" w:after="0"/>
                              <w:jc w:val="center"/>
                            </w:pPr>
                            <w:r w:rsidRPr="006314AC">
                              <w:t>User 2</w:t>
                            </w:r>
                          </w:p>
                        </w:tc>
                        <w:tc>
                          <w:tcPr>
                            <w:tcW w:w="954" w:type="pct"/>
                          </w:tcPr>
                          <w:p w14:paraId="0C20B221" w14:textId="77777777" w:rsidR="004E2A1C" w:rsidRPr="006314AC" w:rsidRDefault="004E2A1C">
                            <w:pPr>
                              <w:spacing w:before="0" w:after="0"/>
                              <w:jc w:val="center"/>
                            </w:pPr>
                            <w:r w:rsidRPr="006314AC">
                              <w:t>36</w:t>
                            </w:r>
                          </w:p>
                        </w:tc>
                        <w:tc>
                          <w:tcPr>
                            <w:tcW w:w="678" w:type="pct"/>
                            <w:vMerge/>
                          </w:tcPr>
                          <w:p w14:paraId="5D5E481F" w14:textId="77777777" w:rsidR="004E2A1C" w:rsidRPr="006314AC" w:rsidRDefault="004E2A1C">
                            <w:pPr>
                              <w:spacing w:before="0" w:after="0"/>
                              <w:jc w:val="center"/>
                            </w:pPr>
                          </w:p>
                        </w:tc>
                        <w:tc>
                          <w:tcPr>
                            <w:tcW w:w="593" w:type="pct"/>
                            <w:vMerge/>
                          </w:tcPr>
                          <w:p w14:paraId="0501A695" w14:textId="77777777" w:rsidR="004E2A1C" w:rsidRPr="006314AC" w:rsidRDefault="004E2A1C">
                            <w:pPr>
                              <w:spacing w:before="0" w:after="0"/>
                              <w:jc w:val="center"/>
                            </w:pPr>
                          </w:p>
                        </w:tc>
                        <w:tc>
                          <w:tcPr>
                            <w:tcW w:w="509" w:type="pct"/>
                            <w:vMerge/>
                          </w:tcPr>
                          <w:p w14:paraId="2B604306" w14:textId="77777777" w:rsidR="004E2A1C" w:rsidRPr="006314AC" w:rsidRDefault="004E2A1C">
                            <w:pPr>
                              <w:spacing w:before="0" w:after="0"/>
                              <w:jc w:val="center"/>
                            </w:pPr>
                          </w:p>
                        </w:tc>
                        <w:tc>
                          <w:tcPr>
                            <w:tcW w:w="508" w:type="pct"/>
                            <w:vMerge/>
                          </w:tcPr>
                          <w:p w14:paraId="26F80D0E" w14:textId="77777777" w:rsidR="004E2A1C" w:rsidRPr="006314AC" w:rsidRDefault="004E2A1C">
                            <w:pPr>
                              <w:spacing w:before="0" w:after="0"/>
                              <w:jc w:val="center"/>
                            </w:pPr>
                          </w:p>
                        </w:tc>
                        <w:tc>
                          <w:tcPr>
                            <w:tcW w:w="594" w:type="pct"/>
                            <w:vMerge/>
                          </w:tcPr>
                          <w:p w14:paraId="15199DB1" w14:textId="77777777" w:rsidR="004E2A1C" w:rsidRPr="006314AC" w:rsidRDefault="004E2A1C">
                            <w:pPr>
                              <w:spacing w:before="0" w:after="0"/>
                              <w:jc w:val="center"/>
                            </w:pPr>
                          </w:p>
                        </w:tc>
                      </w:tr>
                      <w:tr w:rsidR="004E2A1C" w:rsidRPr="006314AC" w14:paraId="368EFCD0" w14:textId="77777777">
                        <w:tc>
                          <w:tcPr>
                            <w:tcW w:w="1163" w:type="pct"/>
                          </w:tcPr>
                          <w:p w14:paraId="697AEBBA" w14:textId="77777777" w:rsidR="004E2A1C" w:rsidRPr="006314AC" w:rsidRDefault="004E2A1C">
                            <w:pPr>
                              <w:spacing w:before="0" w:after="0"/>
                              <w:jc w:val="center"/>
                            </w:pPr>
                            <w:r w:rsidRPr="006314AC">
                              <w:t>User 3</w:t>
                            </w:r>
                          </w:p>
                        </w:tc>
                        <w:tc>
                          <w:tcPr>
                            <w:tcW w:w="954" w:type="pct"/>
                          </w:tcPr>
                          <w:p w14:paraId="2BB238B4" w14:textId="77777777" w:rsidR="004E2A1C" w:rsidRPr="006314AC" w:rsidRDefault="004E2A1C">
                            <w:pPr>
                              <w:spacing w:before="0" w:after="0"/>
                              <w:jc w:val="center"/>
                            </w:pPr>
                            <w:r w:rsidRPr="006314AC">
                              <w:t>36</w:t>
                            </w:r>
                          </w:p>
                        </w:tc>
                        <w:tc>
                          <w:tcPr>
                            <w:tcW w:w="678" w:type="pct"/>
                            <w:vMerge/>
                          </w:tcPr>
                          <w:p w14:paraId="6F362E13" w14:textId="77777777" w:rsidR="004E2A1C" w:rsidRPr="006314AC" w:rsidRDefault="004E2A1C">
                            <w:pPr>
                              <w:spacing w:before="0" w:after="0"/>
                              <w:jc w:val="center"/>
                            </w:pPr>
                          </w:p>
                        </w:tc>
                        <w:tc>
                          <w:tcPr>
                            <w:tcW w:w="593" w:type="pct"/>
                            <w:vMerge/>
                          </w:tcPr>
                          <w:p w14:paraId="0C928332" w14:textId="77777777" w:rsidR="004E2A1C" w:rsidRPr="006314AC" w:rsidRDefault="004E2A1C">
                            <w:pPr>
                              <w:spacing w:before="0" w:after="0"/>
                              <w:jc w:val="center"/>
                            </w:pPr>
                          </w:p>
                        </w:tc>
                        <w:tc>
                          <w:tcPr>
                            <w:tcW w:w="509" w:type="pct"/>
                            <w:vMerge/>
                          </w:tcPr>
                          <w:p w14:paraId="6BBFC50A" w14:textId="77777777" w:rsidR="004E2A1C" w:rsidRPr="006314AC" w:rsidRDefault="004E2A1C">
                            <w:pPr>
                              <w:spacing w:before="0" w:after="0"/>
                              <w:jc w:val="center"/>
                            </w:pPr>
                          </w:p>
                        </w:tc>
                        <w:tc>
                          <w:tcPr>
                            <w:tcW w:w="508" w:type="pct"/>
                            <w:vMerge/>
                          </w:tcPr>
                          <w:p w14:paraId="36F71375" w14:textId="77777777" w:rsidR="004E2A1C" w:rsidRPr="006314AC" w:rsidRDefault="004E2A1C">
                            <w:pPr>
                              <w:spacing w:before="0" w:after="0"/>
                              <w:jc w:val="center"/>
                            </w:pPr>
                          </w:p>
                        </w:tc>
                        <w:tc>
                          <w:tcPr>
                            <w:tcW w:w="594" w:type="pct"/>
                            <w:vMerge/>
                          </w:tcPr>
                          <w:p w14:paraId="3FB24F0A" w14:textId="77777777" w:rsidR="004E2A1C" w:rsidRPr="006314AC" w:rsidRDefault="004E2A1C">
                            <w:pPr>
                              <w:spacing w:before="0" w:after="0"/>
                              <w:jc w:val="center"/>
                            </w:pPr>
                          </w:p>
                        </w:tc>
                      </w:tr>
                      <w:tr w:rsidR="004E2A1C" w:rsidRPr="006314AC" w14:paraId="01F4AA3E" w14:textId="77777777">
                        <w:tc>
                          <w:tcPr>
                            <w:tcW w:w="1163" w:type="pct"/>
                          </w:tcPr>
                          <w:p w14:paraId="26858AA9" w14:textId="77777777" w:rsidR="004E2A1C" w:rsidRPr="006314AC" w:rsidRDefault="004E2A1C">
                            <w:pPr>
                              <w:spacing w:before="0" w:after="0"/>
                              <w:jc w:val="center"/>
                            </w:pPr>
                            <w:r w:rsidRPr="006314AC">
                              <w:t>User 4</w:t>
                            </w:r>
                          </w:p>
                        </w:tc>
                        <w:tc>
                          <w:tcPr>
                            <w:tcW w:w="954" w:type="pct"/>
                          </w:tcPr>
                          <w:p w14:paraId="6C2539BA" w14:textId="77777777" w:rsidR="004E2A1C" w:rsidRPr="006314AC" w:rsidRDefault="004E2A1C">
                            <w:pPr>
                              <w:spacing w:before="0" w:after="0"/>
                              <w:jc w:val="center"/>
                            </w:pPr>
                            <w:r w:rsidRPr="006314AC">
                              <w:t>36</w:t>
                            </w:r>
                          </w:p>
                        </w:tc>
                        <w:tc>
                          <w:tcPr>
                            <w:tcW w:w="678" w:type="pct"/>
                            <w:vMerge/>
                          </w:tcPr>
                          <w:p w14:paraId="6B248795" w14:textId="77777777" w:rsidR="004E2A1C" w:rsidRPr="006314AC" w:rsidRDefault="004E2A1C">
                            <w:pPr>
                              <w:spacing w:before="0" w:after="0"/>
                              <w:jc w:val="center"/>
                            </w:pPr>
                          </w:p>
                        </w:tc>
                        <w:tc>
                          <w:tcPr>
                            <w:tcW w:w="593" w:type="pct"/>
                            <w:vMerge/>
                          </w:tcPr>
                          <w:p w14:paraId="7372586F" w14:textId="77777777" w:rsidR="004E2A1C" w:rsidRPr="006314AC" w:rsidRDefault="004E2A1C">
                            <w:pPr>
                              <w:spacing w:before="0" w:after="0"/>
                              <w:jc w:val="center"/>
                            </w:pPr>
                          </w:p>
                        </w:tc>
                        <w:tc>
                          <w:tcPr>
                            <w:tcW w:w="509" w:type="pct"/>
                            <w:vMerge/>
                          </w:tcPr>
                          <w:p w14:paraId="04B79D87" w14:textId="77777777" w:rsidR="004E2A1C" w:rsidRPr="006314AC" w:rsidRDefault="004E2A1C">
                            <w:pPr>
                              <w:spacing w:before="0" w:after="0"/>
                              <w:jc w:val="center"/>
                            </w:pPr>
                          </w:p>
                        </w:tc>
                        <w:tc>
                          <w:tcPr>
                            <w:tcW w:w="508" w:type="pct"/>
                            <w:vMerge/>
                          </w:tcPr>
                          <w:p w14:paraId="1322F99F" w14:textId="77777777" w:rsidR="004E2A1C" w:rsidRPr="006314AC" w:rsidRDefault="004E2A1C">
                            <w:pPr>
                              <w:spacing w:before="0" w:after="0"/>
                              <w:jc w:val="center"/>
                            </w:pPr>
                          </w:p>
                        </w:tc>
                        <w:tc>
                          <w:tcPr>
                            <w:tcW w:w="594" w:type="pct"/>
                            <w:vMerge/>
                          </w:tcPr>
                          <w:p w14:paraId="3FCEF75E" w14:textId="77777777" w:rsidR="004E2A1C" w:rsidRPr="006314AC" w:rsidRDefault="004E2A1C">
                            <w:pPr>
                              <w:spacing w:before="0" w:after="0"/>
                              <w:jc w:val="center"/>
                            </w:pPr>
                          </w:p>
                        </w:tc>
                      </w:tr>
                    </w:tbl>
                    <w:p w14:paraId="2233BEE1" w14:textId="77777777" w:rsidR="004E2A1C" w:rsidRPr="006314AC" w:rsidRDefault="004E2A1C" w:rsidP="004E2A1C">
                      <w:pPr>
                        <w:pStyle w:val="Caption"/>
                        <w:spacing w:after="0"/>
                        <w:jc w:val="both"/>
                        <w:rPr>
                          <w:szCs w:val="22"/>
                        </w:rPr>
                      </w:pPr>
                    </w:p>
                    <w:p w14:paraId="362E739D" w14:textId="77777777" w:rsidR="004E2A1C" w:rsidRPr="00F4123C" w:rsidRDefault="004E2A1C" w:rsidP="004E2A1C"/>
                  </w:txbxContent>
                </v:textbox>
                <w10:wrap type="topAndBottom" anchorx="margin" anchory="margin"/>
              </v:shape>
            </w:pict>
          </mc:Fallback>
        </mc:AlternateContent>
      </w:r>
    </w:p>
    <w:p w14:paraId="4FED51D4" w14:textId="77777777" w:rsidR="004E2A1C" w:rsidRDefault="004E2A1C" w:rsidP="004E2A1C"/>
    <w:p w14:paraId="5E6917D7" w14:textId="77777777" w:rsidR="004E2A1C" w:rsidRDefault="004E2A1C" w:rsidP="004E2A1C"/>
    <w:p w14:paraId="00C48D8B" w14:textId="77777777" w:rsidR="004E2A1C" w:rsidRDefault="004E2A1C" w:rsidP="004E2A1C"/>
    <w:p w14:paraId="0F76B955" w14:textId="77777777" w:rsidR="004E2A1C" w:rsidRDefault="004E2A1C" w:rsidP="004E2A1C"/>
    <w:p w14:paraId="58B0AF52" w14:textId="77777777" w:rsidR="004E2A1C" w:rsidRDefault="004E2A1C" w:rsidP="004E2A1C">
      <w:r>
        <w:rPr>
          <w:noProof/>
        </w:rPr>
        <w:lastRenderedPageBreak/>
        <mc:AlternateContent>
          <mc:Choice Requires="wps">
            <w:drawing>
              <wp:anchor distT="0" distB="0" distL="114300" distR="114300" simplePos="0" relativeHeight="251658326" behindDoc="1" locked="0" layoutInCell="1" allowOverlap="1" wp14:anchorId="261D7C80" wp14:editId="543E02CE">
                <wp:simplePos x="0" y="0"/>
                <wp:positionH relativeFrom="margin">
                  <wp:align>right</wp:align>
                </wp:positionH>
                <wp:positionV relativeFrom="margin">
                  <wp:align>top</wp:align>
                </wp:positionV>
                <wp:extent cx="5223510" cy="3055620"/>
                <wp:effectExtent l="0" t="0" r="0" b="0"/>
                <wp:wrapTopAndBottom/>
                <wp:docPr id="492" name="Text Box 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934" cy="3055620"/>
                        </a:xfrm>
                        <a:prstGeom prst="rect">
                          <a:avLst/>
                        </a:prstGeom>
                        <a:solidFill>
                          <a:srgbClr val="FFFFFF"/>
                        </a:solidFill>
                        <a:ln w="9525">
                          <a:noFill/>
                          <a:miter lim="800000"/>
                          <a:headEnd/>
                          <a:tailEnd/>
                        </a:ln>
                      </wps:spPr>
                      <wps:txbx>
                        <w:txbxContent>
                          <w:p w14:paraId="2F162F85" w14:textId="77777777" w:rsidR="004E2A1C" w:rsidRDefault="004E2A1C" w:rsidP="004E2A1C">
                            <w:pPr>
                              <w:pStyle w:val="Caption"/>
                              <w:keepNext/>
                              <w:jc w:val="both"/>
                            </w:pPr>
                            <w:r>
                              <w:rPr>
                                <w:noProof/>
                              </w:rPr>
                              <w:drawing>
                                <wp:inline distT="0" distB="0" distL="0" distR="0" wp14:anchorId="3ECAF7A9" wp14:editId="0B8BD7AE">
                                  <wp:extent cx="5158740" cy="261366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58740" cy="2613660"/>
                                          </a:xfrm>
                                          <a:prstGeom prst="rect">
                                            <a:avLst/>
                                          </a:prstGeom>
                                          <a:noFill/>
                                          <a:ln>
                                            <a:noFill/>
                                          </a:ln>
                                        </pic:spPr>
                                      </pic:pic>
                                    </a:graphicData>
                                  </a:graphic>
                                </wp:inline>
                              </w:drawing>
                            </w:r>
                          </w:p>
                          <w:p w14:paraId="0129C0DC" w14:textId="77777777" w:rsidR="004E2A1C" w:rsidRDefault="004E2A1C" w:rsidP="004E2A1C">
                            <w:pPr>
                              <w:pStyle w:val="Caption"/>
                            </w:pPr>
                            <w:bookmarkStart w:id="114" w:name="_Ref117181544"/>
                            <w:r>
                              <w:t>Figure 5.1.3.</w:t>
                            </w:r>
                            <w:fldSimple w:instr=" SEQ Figure_5.1.3. \* ARABIC ">
                              <w:r>
                                <w:rPr>
                                  <w:noProof/>
                                </w:rPr>
                                <w:t>1</w:t>
                              </w:r>
                            </w:fldSimple>
                            <w:bookmarkEnd w:id="114"/>
                            <w:r>
                              <w:t>. A loss curve with 150 epochs</w:t>
                            </w:r>
                          </w:p>
                          <w:p w14:paraId="39D86C99" w14:textId="77777777" w:rsidR="004E2A1C" w:rsidRPr="00F4123C" w:rsidRDefault="004E2A1C" w:rsidP="004E2A1C">
                            <w:pPr>
                              <w:pStyle w:val="Caption"/>
                              <w:keepNext/>
                              <w:jc w:val="both"/>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D7C80" id="Text Box 492" o:spid="_x0000_s1062" type="#_x0000_t202" style="position:absolute;left:0;text-align:left;margin-left:360.1pt;margin-top:0;width:411.3pt;height:240.6pt;z-index:-25165815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" stroked="f">
                <v:textbox inset="1.44pt,1.44pt,1.44pt,1.44pt">
                  <w:txbxContent>
                    <w:p w14:paraId="2F162F85" w14:textId="77777777" w:rsidR="004E2A1C" w:rsidRDefault="004E2A1C" w:rsidP="004E2A1C">
                      <w:pPr>
                        <w:pStyle w:val="Caption"/>
                        <w:keepNext/>
                        <w:jc w:val="both"/>
                      </w:pPr>
                      <w:r>
                        <w:rPr>
                          <w:noProof/>
                        </w:rPr>
                        <w:drawing>
                          <wp:inline distT="0" distB="0" distL="0" distR="0" wp14:anchorId="3ECAF7A9" wp14:editId="0B8BD7AE">
                            <wp:extent cx="5158740" cy="261366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58740" cy="2613660"/>
                                    </a:xfrm>
                                    <a:prstGeom prst="rect">
                                      <a:avLst/>
                                    </a:prstGeom>
                                    <a:noFill/>
                                    <a:ln>
                                      <a:noFill/>
                                    </a:ln>
                                  </pic:spPr>
                                </pic:pic>
                              </a:graphicData>
                            </a:graphic>
                          </wp:inline>
                        </w:drawing>
                      </w:r>
                    </w:p>
                    <w:p w14:paraId="0129C0DC" w14:textId="77777777" w:rsidR="004E2A1C" w:rsidRDefault="004E2A1C" w:rsidP="004E2A1C">
                      <w:pPr>
                        <w:pStyle w:val="Caption"/>
                      </w:pPr>
                      <w:bookmarkStart w:id="115" w:name="_Ref117181544"/>
                      <w:r>
                        <w:t>Figure 5.1.3.</w:t>
                      </w:r>
                      <w:fldSimple w:instr=" SEQ Figure_5.1.3. \* ARABIC ">
                        <w:r>
                          <w:rPr>
                            <w:noProof/>
                          </w:rPr>
                          <w:t>1</w:t>
                        </w:r>
                      </w:fldSimple>
                      <w:bookmarkEnd w:id="115"/>
                      <w:r>
                        <w:t>. A loss curve with 150 epochs</w:t>
                      </w:r>
                    </w:p>
                    <w:p w14:paraId="39D86C99" w14:textId="77777777" w:rsidR="004E2A1C" w:rsidRPr="00F4123C" w:rsidRDefault="004E2A1C" w:rsidP="004E2A1C">
                      <w:pPr>
                        <w:pStyle w:val="Caption"/>
                        <w:keepNext/>
                        <w:jc w:val="both"/>
                      </w:pPr>
                    </w:p>
                  </w:txbxContent>
                </v:textbox>
                <w10:wrap type="topAndBottom" anchorx="margin" anchory="margin"/>
              </v:shape>
            </w:pict>
          </mc:Fallback>
        </mc:AlternateContent>
      </w:r>
    </w:p>
    <w:p w14:paraId="0D42C009" w14:textId="77777777" w:rsidR="004E2A1C" w:rsidRDefault="004E2A1C" w:rsidP="004E2A1C">
      <w:r>
        <w:rPr>
          <w:noProof/>
        </w:rPr>
        <mc:AlternateContent>
          <mc:Choice Requires="wps">
            <w:drawing>
              <wp:anchor distT="0" distB="0" distL="114300" distR="114300" simplePos="0" relativeHeight="251658327" behindDoc="1" locked="0" layoutInCell="1" allowOverlap="1" wp14:anchorId="69FE7D8A" wp14:editId="6322F5C4">
                <wp:simplePos x="0" y="0"/>
                <wp:positionH relativeFrom="margin">
                  <wp:align>right</wp:align>
                </wp:positionH>
                <wp:positionV relativeFrom="topMargin">
                  <wp:posOffset>4648200</wp:posOffset>
                </wp:positionV>
                <wp:extent cx="5212715" cy="3055620"/>
                <wp:effectExtent l="0" t="0" r="8255" b="0"/>
                <wp:wrapTopAndBottom/>
                <wp:docPr id="521" name="Text Box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055620"/>
                        </a:xfrm>
                        <a:prstGeom prst="rect">
                          <a:avLst/>
                        </a:prstGeom>
                        <a:solidFill>
                          <a:srgbClr val="FFFFFF"/>
                        </a:solidFill>
                        <a:ln w="9525">
                          <a:noFill/>
                          <a:miter lim="800000"/>
                          <a:headEnd/>
                          <a:tailEnd/>
                        </a:ln>
                      </wps:spPr>
                      <wps:txbx>
                        <w:txbxContent>
                          <w:p w14:paraId="0EDDD40E" w14:textId="77777777" w:rsidR="004E2A1C" w:rsidRDefault="004E2A1C" w:rsidP="004E2A1C">
                            <w:pPr>
                              <w:pStyle w:val="Caption"/>
                              <w:keepNext/>
                              <w:jc w:val="both"/>
                            </w:pPr>
                            <w:r>
                              <w:rPr>
                                <w:noProof/>
                              </w:rPr>
                              <w:drawing>
                                <wp:inline distT="0" distB="0" distL="0" distR="0" wp14:anchorId="1DB5FDDD" wp14:editId="69D8C686">
                                  <wp:extent cx="5219700" cy="2659380"/>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9700" cy="2659380"/>
                                          </a:xfrm>
                                          <a:prstGeom prst="rect">
                                            <a:avLst/>
                                          </a:prstGeom>
                                          <a:noFill/>
                                          <a:ln>
                                            <a:noFill/>
                                          </a:ln>
                                        </pic:spPr>
                                      </pic:pic>
                                    </a:graphicData>
                                  </a:graphic>
                                </wp:inline>
                              </w:drawing>
                            </w:r>
                          </w:p>
                          <w:p w14:paraId="6F1CC625" w14:textId="77777777" w:rsidR="004E2A1C" w:rsidRDefault="004E2A1C" w:rsidP="004E2A1C">
                            <w:pPr>
                              <w:pStyle w:val="Caption"/>
                            </w:pPr>
                            <w:bookmarkStart w:id="116" w:name="_Ref117181554"/>
                            <w:r>
                              <w:t>Figure 5.1.3.</w:t>
                            </w:r>
                            <w:fldSimple w:instr=" SEQ Figure_5.1.3. \* ARABIC ">
                              <w:r>
                                <w:rPr>
                                  <w:noProof/>
                                </w:rPr>
                                <w:t>2</w:t>
                              </w:r>
                            </w:fldSimple>
                            <w:bookmarkEnd w:id="116"/>
                            <w:r>
                              <w:t>. A loss curve with 90 epochs</w:t>
                            </w:r>
                          </w:p>
                          <w:p w14:paraId="3DEA67F6" w14:textId="77777777" w:rsidR="004E2A1C" w:rsidRDefault="004E2A1C" w:rsidP="004E2A1C">
                            <w:pPr>
                              <w:pStyle w:val="Caption"/>
                              <w:keepNext/>
                              <w:jc w:val="both"/>
                            </w:pPr>
                          </w:p>
                          <w:p w14:paraId="64A31F35" w14:textId="77777777" w:rsidR="004E2A1C" w:rsidRDefault="004E2A1C" w:rsidP="004E2A1C">
                            <w:pPr>
                              <w:pStyle w:val="Caption"/>
                              <w:jc w:val="both"/>
                            </w:pPr>
                          </w:p>
                          <w:p w14:paraId="60F12219" w14:textId="77777777" w:rsidR="004E2A1C" w:rsidRPr="00F4123C" w:rsidRDefault="004E2A1C" w:rsidP="004E2A1C">
                            <w:pPr>
                              <w:pStyle w:val="Caption"/>
                              <w:jc w:val="both"/>
                            </w:pPr>
                          </w:p>
                        </w:txbxContent>
                      </wps:txbx>
                      <wps:bodyPr rot="0" vert="horz" wrap="non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E7D8A" id="Text Box 521" o:spid="_x0000_s1063" type="#_x0000_t202" style="position:absolute;left:0;text-align:left;margin-left:359.25pt;margin-top:366pt;width:410.45pt;height:240.6pt;z-index:-251658153;visibility:visible;mso-wrap-style:non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" stroked="f">
                <v:textbox inset="1.44pt,1.44pt,1.44pt,1.44pt">
                  <w:txbxContent>
                    <w:p w14:paraId="0EDDD40E" w14:textId="77777777" w:rsidR="004E2A1C" w:rsidRDefault="004E2A1C" w:rsidP="004E2A1C">
                      <w:pPr>
                        <w:pStyle w:val="Caption"/>
                        <w:keepNext/>
                        <w:jc w:val="both"/>
                      </w:pPr>
                      <w:r>
                        <w:rPr>
                          <w:noProof/>
                        </w:rPr>
                        <w:drawing>
                          <wp:inline distT="0" distB="0" distL="0" distR="0" wp14:anchorId="1DB5FDDD" wp14:editId="69D8C686">
                            <wp:extent cx="5219700" cy="2659380"/>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9700" cy="2659380"/>
                                    </a:xfrm>
                                    <a:prstGeom prst="rect">
                                      <a:avLst/>
                                    </a:prstGeom>
                                    <a:noFill/>
                                    <a:ln>
                                      <a:noFill/>
                                    </a:ln>
                                  </pic:spPr>
                                </pic:pic>
                              </a:graphicData>
                            </a:graphic>
                          </wp:inline>
                        </w:drawing>
                      </w:r>
                    </w:p>
                    <w:p w14:paraId="6F1CC625" w14:textId="77777777" w:rsidR="004E2A1C" w:rsidRDefault="004E2A1C" w:rsidP="004E2A1C">
                      <w:pPr>
                        <w:pStyle w:val="Caption"/>
                      </w:pPr>
                      <w:bookmarkStart w:id="117" w:name="_Ref117181554"/>
                      <w:r>
                        <w:t>Figure 5.1.3.</w:t>
                      </w:r>
                      <w:fldSimple w:instr=" SEQ Figure_5.1.3. \* ARABIC ">
                        <w:r>
                          <w:rPr>
                            <w:noProof/>
                          </w:rPr>
                          <w:t>2</w:t>
                        </w:r>
                      </w:fldSimple>
                      <w:bookmarkEnd w:id="117"/>
                      <w:r>
                        <w:t>. A loss curve with 90 epochs</w:t>
                      </w:r>
                    </w:p>
                    <w:p w14:paraId="3DEA67F6" w14:textId="77777777" w:rsidR="004E2A1C" w:rsidRDefault="004E2A1C" w:rsidP="004E2A1C">
                      <w:pPr>
                        <w:pStyle w:val="Caption"/>
                        <w:keepNext/>
                        <w:jc w:val="both"/>
                      </w:pPr>
                    </w:p>
                    <w:p w14:paraId="64A31F35" w14:textId="77777777" w:rsidR="004E2A1C" w:rsidRDefault="004E2A1C" w:rsidP="004E2A1C">
                      <w:pPr>
                        <w:pStyle w:val="Caption"/>
                        <w:jc w:val="both"/>
                      </w:pPr>
                    </w:p>
                    <w:p w14:paraId="60F12219" w14:textId="77777777" w:rsidR="004E2A1C" w:rsidRPr="00F4123C" w:rsidRDefault="004E2A1C" w:rsidP="004E2A1C">
                      <w:pPr>
                        <w:pStyle w:val="Caption"/>
                        <w:jc w:val="both"/>
                      </w:pPr>
                    </w:p>
                  </w:txbxContent>
                </v:textbox>
                <w10:wrap type="topAndBottom" anchorx="margin" anchory="margin"/>
              </v:shape>
            </w:pict>
          </mc:Fallback>
        </mc:AlternateContent>
      </w:r>
    </w:p>
    <w:p w14:paraId="54CDCFF7" w14:textId="77777777" w:rsidR="004E2A1C" w:rsidRDefault="004E2A1C" w:rsidP="004E2A1C"/>
    <w:p w14:paraId="76B0277F" w14:textId="77777777" w:rsidR="004E2A1C" w:rsidRDefault="004E2A1C" w:rsidP="004E2A1C"/>
    <w:p w14:paraId="5CF56240" w14:textId="77777777" w:rsidR="004E2A1C" w:rsidRPr="0057582B" w:rsidRDefault="004E2A1C" w:rsidP="0057582B"/>
    <w:p w14:paraId="01BC446B" w14:textId="1B0339ED" w:rsidR="00AA051F" w:rsidRDefault="00802E83" w:rsidP="006E1597">
      <w:pPr>
        <w:pStyle w:val="Heading3"/>
        <w:numPr>
          <w:ilvl w:val="2"/>
          <w:numId w:val="3"/>
        </w:numPr>
        <w:spacing w:before="0" w:after="240" w:line="360" w:lineRule="auto"/>
      </w:pPr>
      <w:r w:rsidRPr="00802E83">
        <w:lastRenderedPageBreak/>
        <w:t>Code-switchable Chat Widget Results</w:t>
      </w:r>
    </w:p>
    <w:p w14:paraId="044FB817" w14:textId="73AA4D62" w:rsidR="00E42AB3" w:rsidRDefault="00BD70C5" w:rsidP="006E1597">
      <w:pPr>
        <w:pStyle w:val="Heading3"/>
        <w:numPr>
          <w:ilvl w:val="2"/>
          <w:numId w:val="3"/>
        </w:numPr>
        <w:spacing w:before="0" w:after="240" w:line="360" w:lineRule="auto"/>
      </w:pPr>
      <w:r w:rsidRPr="00BD70C5">
        <w:t>Explainable AI for Trained Models Results</w:t>
      </w:r>
    </w:p>
    <w:p w14:paraId="7F2FEDD1" w14:textId="77777777" w:rsidR="006E1597" w:rsidRDefault="006E1597" w:rsidP="006E1597">
      <w:pPr>
        <w:spacing w:before="0" w:line="360" w:lineRule="auto"/>
        <w:ind w:firstLine="360"/>
      </w:pPr>
      <w:r>
        <w:t xml:space="preserve">The total algorithm execution time for DIME is the summation of the time taken to calculate the initial confidence of the unmodified dataset, GFI compute time for each token and the DFI calculation time for all sifted tokens. </w:t>
      </w:r>
      <w:r>
        <w:fldChar w:fldCharType="begin"/>
      </w:r>
      <w:r>
        <w:instrText xml:space="preserve"> REF _Ref116936284 \h </w:instrText>
      </w:r>
      <w:r>
        <w:fldChar w:fldCharType="separate"/>
      </w:r>
      <w:r>
        <w:t>Table 5.1.2.</w:t>
      </w:r>
      <w:r>
        <w:rPr>
          <w:noProof/>
        </w:rPr>
        <w:t>1</w:t>
      </w:r>
      <w:r>
        <w:fldChar w:fldCharType="end"/>
      </w:r>
      <w:r>
        <w:t xml:space="preserve"> presents the execution time for GFI calculation for the unmodified dataset, token-wise GFI calculation, and DFI calculation observed over five distinct data instances. Based on the observed execution times, the author gained the following insights.</w:t>
      </w:r>
    </w:p>
    <w:p w14:paraId="6CC358B1" w14:textId="1366E2D9" w:rsidR="006E1597" w:rsidRDefault="006E1597" w:rsidP="006E1597">
      <w:pPr>
        <w:pStyle w:val="ListParagraph"/>
        <w:numPr>
          <w:ilvl w:val="0"/>
          <w:numId w:val="49"/>
        </w:numPr>
        <w:spacing w:before="0" w:line="360" w:lineRule="auto"/>
      </w:pPr>
      <w:r>
        <w:rPr>
          <w:noProof/>
        </w:rPr>
        <w:lastRenderedPageBreak/>
        <mc:AlternateContent>
          <mc:Choice Requires="wps">
            <w:drawing>
              <wp:anchor distT="0" distB="0" distL="114300" distR="114300" simplePos="0" relativeHeight="251658328" behindDoc="1" locked="0" layoutInCell="1" allowOverlap="1" wp14:anchorId="0AF3A27C" wp14:editId="07138877">
                <wp:simplePos x="0" y="0"/>
                <wp:positionH relativeFrom="margin">
                  <wp:align>right</wp:align>
                </wp:positionH>
                <wp:positionV relativeFrom="margin">
                  <wp:align>top</wp:align>
                </wp:positionV>
                <wp:extent cx="5215890" cy="6587490"/>
                <wp:effectExtent l="0" t="0" r="3810" b="3810"/>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587490"/>
                        </a:xfrm>
                        <a:prstGeom prst="rect">
                          <a:avLst/>
                        </a:prstGeom>
                        <a:solidFill>
                          <a:srgbClr val="FFFFFF"/>
                        </a:solidFill>
                        <a:ln w="9525">
                          <a:noFill/>
                          <a:miter lim="800000"/>
                          <a:headEnd/>
                          <a:tailEnd/>
                        </a:ln>
                      </wps:spPr>
                      <wps:txbx>
                        <w:txbxContent>
                          <w:p w14:paraId="3FAD2944" w14:textId="1E5D78E7" w:rsidR="006E1597" w:rsidRDefault="006E1597" w:rsidP="006E1597">
                            <w:pPr>
                              <w:pStyle w:val="Caption"/>
                              <w:spacing w:before="240"/>
                            </w:pPr>
                            <w:r>
                              <w:rPr>
                                <w:noProof/>
                                <w:sz w:val="24"/>
                              </w:rPr>
                              <w:t xml:space="preserve"> </w:t>
                            </w:r>
                            <w:bookmarkStart w:id="118" w:name="_Ref116936284"/>
                            <w:bookmarkStart w:id="119" w:name="_Toc117083157"/>
                            <w:r>
                              <w:t>Table 5.1.2.</w:t>
                            </w:r>
                            <w:fldSimple w:instr=" SEQ Table_5.1.2. \* ARABIC ">
                              <w:r w:rsidR="006821D9">
                                <w:rPr>
                                  <w:noProof/>
                                </w:rPr>
                                <w:t>6</w:t>
                              </w:r>
                            </w:fldSimple>
                            <w:bookmarkEnd w:id="118"/>
                            <w:r>
                              <w:t>. DIME algorithm execution time evaluation</w:t>
                            </w:r>
                            <w:bookmarkEnd w:id="119"/>
                          </w:p>
                          <w:tbl>
                            <w:tblPr>
                              <w:tblStyle w:val="TableGrid"/>
                              <w:tblW w:w="8150" w:type="dxa"/>
                              <w:tblLook w:val="04A0" w:firstRow="1" w:lastRow="0" w:firstColumn="1" w:lastColumn="0" w:noHBand="0" w:noVBand="1"/>
                            </w:tblPr>
                            <w:tblGrid>
                              <w:gridCol w:w="1414"/>
                              <w:gridCol w:w="1421"/>
                              <w:gridCol w:w="1364"/>
                              <w:gridCol w:w="1480"/>
                              <w:gridCol w:w="1093"/>
                              <w:gridCol w:w="1378"/>
                            </w:tblGrid>
                            <w:tr w:rsidR="006E1597" w14:paraId="3DDFFF2D" w14:textId="77777777">
                              <w:tc>
                                <w:tcPr>
                                  <w:tcW w:w="1414" w:type="dxa"/>
                                  <w:vMerge w:val="restart"/>
                                  <w:tcBorders>
                                    <w:top w:val="single" w:sz="4" w:space="0" w:color="auto"/>
                                    <w:left w:val="single" w:sz="4" w:space="0" w:color="auto"/>
                                    <w:bottom w:val="single" w:sz="4" w:space="0" w:color="auto"/>
                                    <w:right w:val="single" w:sz="4" w:space="0" w:color="auto"/>
                                  </w:tcBorders>
                                  <w:vAlign w:val="center"/>
                                  <w:hideMark/>
                                </w:tcPr>
                                <w:p w14:paraId="7114F4B6" w14:textId="77777777" w:rsidR="006E1597" w:rsidRDefault="006E1597">
                                  <w:pPr>
                                    <w:spacing w:before="0" w:after="0"/>
                                    <w:jc w:val="center"/>
                                    <w:rPr>
                                      <w:b/>
                                      <w:bCs/>
                                      <w:sz w:val="22"/>
                                    </w:rPr>
                                  </w:pPr>
                                  <w:r>
                                    <w:rPr>
                                      <w:b/>
                                      <w:bCs/>
                                      <w:sz w:val="22"/>
                                    </w:rPr>
                                    <w:t>Data Instance</w:t>
                                  </w:r>
                                </w:p>
                              </w:tc>
                              <w:tc>
                                <w:tcPr>
                                  <w:tcW w:w="1421" w:type="dxa"/>
                                  <w:vMerge w:val="restart"/>
                                  <w:tcBorders>
                                    <w:top w:val="single" w:sz="4" w:space="0" w:color="auto"/>
                                    <w:left w:val="single" w:sz="4" w:space="0" w:color="auto"/>
                                    <w:bottom w:val="single" w:sz="4" w:space="0" w:color="auto"/>
                                    <w:right w:val="single" w:sz="4" w:space="0" w:color="auto"/>
                                  </w:tcBorders>
                                  <w:vAlign w:val="center"/>
                                  <w:hideMark/>
                                </w:tcPr>
                                <w:p w14:paraId="4BFCD03E" w14:textId="77777777" w:rsidR="006E1597" w:rsidRDefault="006E1597">
                                  <w:pPr>
                                    <w:spacing w:before="0" w:after="0"/>
                                    <w:jc w:val="center"/>
                                    <w:rPr>
                                      <w:b/>
                                      <w:bCs/>
                                      <w:sz w:val="22"/>
                                    </w:rPr>
                                  </w:pPr>
                                  <w:r>
                                    <w:rPr>
                                      <w:b/>
                                      <w:bCs/>
                                      <w:sz w:val="22"/>
                                    </w:rPr>
                                    <w:t>Number of Distinct Tokens</w:t>
                                  </w:r>
                                </w:p>
                              </w:tc>
                              <w:tc>
                                <w:tcPr>
                                  <w:tcW w:w="5315" w:type="dxa"/>
                                  <w:gridSpan w:val="4"/>
                                  <w:tcBorders>
                                    <w:top w:val="single" w:sz="4" w:space="0" w:color="auto"/>
                                    <w:left w:val="single" w:sz="4" w:space="0" w:color="auto"/>
                                    <w:bottom w:val="single" w:sz="4" w:space="0" w:color="auto"/>
                                    <w:right w:val="single" w:sz="4" w:space="0" w:color="auto"/>
                                  </w:tcBorders>
                                  <w:vAlign w:val="center"/>
                                  <w:hideMark/>
                                </w:tcPr>
                                <w:p w14:paraId="3CCDCA8B" w14:textId="77777777" w:rsidR="006E1597" w:rsidRDefault="006E1597">
                                  <w:pPr>
                                    <w:spacing w:before="0" w:after="0"/>
                                    <w:jc w:val="center"/>
                                    <w:rPr>
                                      <w:b/>
                                      <w:bCs/>
                                      <w:sz w:val="22"/>
                                    </w:rPr>
                                  </w:pPr>
                                  <w:r>
                                    <w:rPr>
                                      <w:b/>
                                      <w:bCs/>
                                      <w:sz w:val="22"/>
                                    </w:rPr>
                                    <w:t>Execution time observed (seconds)</w:t>
                                  </w:r>
                                </w:p>
                              </w:tc>
                            </w:tr>
                            <w:tr w:rsidR="006E1597" w14:paraId="5E565F11" w14:textId="77777777">
                              <w:trPr>
                                <w:trHeight w:val="7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4D4287" w14:textId="77777777" w:rsidR="006E1597" w:rsidRDefault="006E1597">
                                  <w:pPr>
                                    <w:spacing w:before="0" w:after="0"/>
                                    <w:jc w:val="left"/>
                                    <w:rPr>
                                      <w:b/>
                                      <w:b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E2570" w14:textId="77777777" w:rsidR="006E1597" w:rsidRDefault="006E1597">
                                  <w:pPr>
                                    <w:spacing w:before="0" w:after="0"/>
                                    <w:jc w:val="left"/>
                                    <w:rPr>
                                      <w:b/>
                                      <w:bCs/>
                                      <w:sz w:val="22"/>
                                    </w:rPr>
                                  </w:pPr>
                                </w:p>
                              </w:tc>
                              <w:tc>
                                <w:tcPr>
                                  <w:tcW w:w="1364" w:type="dxa"/>
                                  <w:tcBorders>
                                    <w:top w:val="single" w:sz="4" w:space="0" w:color="auto"/>
                                    <w:left w:val="single" w:sz="4" w:space="0" w:color="auto"/>
                                    <w:bottom w:val="single" w:sz="4" w:space="0" w:color="auto"/>
                                    <w:right w:val="single" w:sz="4" w:space="0" w:color="auto"/>
                                  </w:tcBorders>
                                  <w:vAlign w:val="center"/>
                                  <w:hideMark/>
                                </w:tcPr>
                                <w:p w14:paraId="23EEFED9" w14:textId="77777777" w:rsidR="006E1597" w:rsidRDefault="006E1597">
                                  <w:pPr>
                                    <w:spacing w:before="0" w:after="0"/>
                                    <w:jc w:val="center"/>
                                    <w:rPr>
                                      <w:b/>
                                      <w:bCs/>
                                      <w:sz w:val="22"/>
                                    </w:rPr>
                                  </w:pPr>
                                  <w:r>
                                    <w:rPr>
                                      <w:b/>
                                      <w:bCs/>
                                      <w:sz w:val="22"/>
                                    </w:rPr>
                                    <w:t>Initial global confidence</w:t>
                                  </w:r>
                                </w:p>
                              </w:tc>
                              <w:tc>
                                <w:tcPr>
                                  <w:tcW w:w="1480" w:type="dxa"/>
                                  <w:tcBorders>
                                    <w:top w:val="single" w:sz="4" w:space="0" w:color="auto"/>
                                    <w:left w:val="single" w:sz="4" w:space="0" w:color="auto"/>
                                    <w:bottom w:val="single" w:sz="4" w:space="0" w:color="auto"/>
                                    <w:right w:val="single" w:sz="4" w:space="0" w:color="auto"/>
                                  </w:tcBorders>
                                  <w:vAlign w:val="center"/>
                                  <w:hideMark/>
                                </w:tcPr>
                                <w:p w14:paraId="22B39769" w14:textId="77777777" w:rsidR="006E1597" w:rsidRDefault="006E1597">
                                  <w:pPr>
                                    <w:spacing w:before="0" w:after="0"/>
                                    <w:jc w:val="center"/>
                                    <w:rPr>
                                      <w:b/>
                                      <w:bCs/>
                                      <w:sz w:val="22"/>
                                    </w:rPr>
                                  </w:pPr>
                                  <w:r>
                                    <w:rPr>
                                      <w:b/>
                                      <w:bCs/>
                                      <w:sz w:val="22"/>
                                    </w:rPr>
                                    <w:t>Token-wise GFI</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EC4630C" w14:textId="77777777" w:rsidR="006E1597" w:rsidRDefault="006E1597">
                                  <w:pPr>
                                    <w:spacing w:before="0" w:after="0"/>
                                    <w:jc w:val="center"/>
                                    <w:rPr>
                                      <w:b/>
                                      <w:bCs/>
                                      <w:sz w:val="22"/>
                                    </w:rPr>
                                  </w:pPr>
                                  <w:r>
                                    <w:rPr>
                                      <w:b/>
                                      <w:bCs/>
                                      <w:sz w:val="22"/>
                                    </w:rPr>
                                    <w:t>DFI</w:t>
                                  </w:r>
                                </w:p>
                              </w:tc>
                              <w:tc>
                                <w:tcPr>
                                  <w:tcW w:w="1378" w:type="dxa"/>
                                  <w:tcBorders>
                                    <w:top w:val="single" w:sz="4" w:space="0" w:color="auto"/>
                                    <w:left w:val="single" w:sz="4" w:space="0" w:color="auto"/>
                                    <w:bottom w:val="single" w:sz="4" w:space="0" w:color="auto"/>
                                    <w:right w:val="single" w:sz="4" w:space="0" w:color="auto"/>
                                  </w:tcBorders>
                                  <w:vAlign w:val="center"/>
                                  <w:hideMark/>
                                </w:tcPr>
                                <w:p w14:paraId="2F189D46" w14:textId="77777777" w:rsidR="006E1597" w:rsidRDefault="006E1597">
                                  <w:pPr>
                                    <w:spacing w:before="0" w:after="0"/>
                                    <w:jc w:val="center"/>
                                    <w:rPr>
                                      <w:b/>
                                      <w:bCs/>
                                      <w:sz w:val="22"/>
                                    </w:rPr>
                                  </w:pPr>
                                  <w:r>
                                    <w:rPr>
                                      <w:b/>
                                      <w:bCs/>
                                      <w:sz w:val="22"/>
                                    </w:rPr>
                                    <w:t>Total Execution Time</w:t>
                                  </w:r>
                                </w:p>
                              </w:tc>
                            </w:tr>
                            <w:tr w:rsidR="006E1597" w14:paraId="453E3710" w14:textId="77777777">
                              <w:tc>
                                <w:tcPr>
                                  <w:tcW w:w="1414" w:type="dxa"/>
                                  <w:tcBorders>
                                    <w:top w:val="single" w:sz="4" w:space="0" w:color="auto"/>
                                    <w:left w:val="single" w:sz="4" w:space="0" w:color="auto"/>
                                    <w:bottom w:val="single" w:sz="4" w:space="0" w:color="auto"/>
                                    <w:right w:val="single" w:sz="4" w:space="0" w:color="auto"/>
                                  </w:tcBorders>
                                  <w:hideMark/>
                                </w:tcPr>
                                <w:p w14:paraId="328A0ACF" w14:textId="77777777" w:rsidR="006E1597" w:rsidRDefault="006E1597">
                                  <w:pPr>
                                    <w:spacing w:before="0" w:after="0"/>
                                    <w:jc w:val="left"/>
                                    <w:rPr>
                                      <w:sz w:val="22"/>
                                    </w:rPr>
                                  </w:pPr>
                                  <w:r>
                                    <w:rPr>
                                      <w:sz w:val="22"/>
                                    </w:rPr>
                                    <w:t xml:space="preserve">SLIIT </w:t>
                                  </w:r>
                                  <w:proofErr w:type="spellStart"/>
                                  <w:r>
                                    <w:rPr>
                                      <w:rFonts w:ascii="Iskoola Pota" w:hAnsi="Iskoola Pota" w:cs="Iskoola Pota"/>
                                      <w:sz w:val="22"/>
                                    </w:rPr>
                                    <w:t>එකේ</w:t>
                                  </w:r>
                                  <w:proofErr w:type="spellEnd"/>
                                  <w:r>
                                    <w:rPr>
                                      <w:sz w:val="22"/>
                                    </w:rPr>
                                    <w:t xml:space="preserve"> </w:t>
                                  </w:r>
                                  <w:proofErr w:type="spellStart"/>
                                  <w:r>
                                    <w:rPr>
                                      <w:rFonts w:ascii="Iskoola Pota" w:hAnsi="Iskoola Pota" w:cs="Iskoola Pota"/>
                                      <w:sz w:val="22"/>
                                    </w:rPr>
                                    <w:t>තියෙන</w:t>
                                  </w:r>
                                  <w:proofErr w:type="spellEnd"/>
                                  <w:r>
                                    <w:rPr>
                                      <w:rFonts w:cs="Iskoola Pota"/>
                                      <w:sz w:val="22"/>
                                    </w:rPr>
                                    <w:t xml:space="preserve"> </w:t>
                                  </w:r>
                                  <w:proofErr w:type="spellStart"/>
                                  <w:r>
                                    <w:rPr>
                                      <w:rFonts w:ascii="Iskoola Pota" w:hAnsi="Iskoola Pota" w:cs="Iskoola Pota"/>
                                      <w:sz w:val="22"/>
                                    </w:rPr>
                                    <w:t>උපාධි</w:t>
                                  </w:r>
                                  <w:proofErr w:type="spellEnd"/>
                                  <w:r>
                                    <w:rPr>
                                      <w:sz w:val="22"/>
                                    </w:rPr>
                                    <w:t xml:space="preserve"> </w:t>
                                  </w:r>
                                  <w:proofErr w:type="spellStart"/>
                                  <w:r>
                                    <w:rPr>
                                      <w:rFonts w:ascii="Iskoola Pota" w:hAnsi="Iskoola Pota" w:cs="Iskoola Pota"/>
                                      <w:sz w:val="22"/>
                                    </w:rPr>
                                    <w:t>මොනව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74CD75CC" w14:textId="77777777" w:rsidR="006E1597" w:rsidRDefault="006E1597">
                                  <w:pPr>
                                    <w:spacing w:before="0" w:after="0"/>
                                    <w:jc w:val="left"/>
                                    <w:rPr>
                                      <w:sz w:val="22"/>
                                    </w:rPr>
                                  </w:pPr>
                                  <w:r>
                                    <w:rPr>
                                      <w:sz w:val="22"/>
                                    </w:rPr>
                                    <w:t>5</w:t>
                                  </w:r>
                                </w:p>
                              </w:tc>
                              <w:tc>
                                <w:tcPr>
                                  <w:tcW w:w="1364" w:type="dxa"/>
                                  <w:tcBorders>
                                    <w:top w:val="single" w:sz="4" w:space="0" w:color="auto"/>
                                    <w:left w:val="single" w:sz="4" w:space="0" w:color="auto"/>
                                    <w:bottom w:val="single" w:sz="4" w:space="0" w:color="auto"/>
                                    <w:right w:val="single" w:sz="4" w:space="0" w:color="auto"/>
                                  </w:tcBorders>
                                  <w:hideMark/>
                                </w:tcPr>
                                <w:p w14:paraId="092D01B5" w14:textId="77777777" w:rsidR="006E1597" w:rsidRDefault="006E1597">
                                  <w:pPr>
                                    <w:spacing w:before="0" w:after="0"/>
                                    <w:jc w:val="left"/>
                                    <w:rPr>
                                      <w:sz w:val="22"/>
                                    </w:rPr>
                                  </w:pPr>
                                  <w:r>
                                    <w:rPr>
                                      <w:sz w:val="22"/>
                                    </w:rPr>
                                    <w:t>22.515625</w:t>
                                  </w:r>
                                </w:p>
                              </w:tc>
                              <w:tc>
                                <w:tcPr>
                                  <w:tcW w:w="1480" w:type="dxa"/>
                                  <w:tcBorders>
                                    <w:top w:val="single" w:sz="4" w:space="0" w:color="auto"/>
                                    <w:left w:val="single" w:sz="4" w:space="0" w:color="auto"/>
                                    <w:bottom w:val="single" w:sz="4" w:space="0" w:color="auto"/>
                                    <w:right w:val="single" w:sz="4" w:space="0" w:color="auto"/>
                                  </w:tcBorders>
                                  <w:hideMark/>
                                </w:tcPr>
                                <w:p w14:paraId="1EA73421" w14:textId="77777777" w:rsidR="006E1597" w:rsidRDefault="006E1597">
                                  <w:pPr>
                                    <w:spacing w:before="0" w:after="0"/>
                                    <w:jc w:val="left"/>
                                    <w:rPr>
                                      <w:sz w:val="22"/>
                                    </w:rPr>
                                  </w:pPr>
                                  <w:r>
                                    <w:rPr>
                                      <w:sz w:val="22"/>
                                    </w:rPr>
                                    <w:t>SLIIT: 18</w:t>
                                  </w:r>
                                </w:p>
                                <w:p w14:paraId="0F879262" w14:textId="77777777" w:rsidR="006E1597" w:rsidRDefault="006E1597">
                                  <w:pPr>
                                    <w:spacing w:before="0" w:after="0"/>
                                    <w:jc w:val="left"/>
                                    <w:rPr>
                                      <w:rFonts w:cs="Iskoola Pota"/>
                                      <w:sz w:val="22"/>
                                    </w:rPr>
                                  </w:pPr>
                                  <w:proofErr w:type="spellStart"/>
                                  <w:r>
                                    <w:rPr>
                                      <w:rFonts w:ascii="Iskoola Pota" w:hAnsi="Iskoola Pota" w:cs="Iskoola Pota"/>
                                      <w:sz w:val="22"/>
                                    </w:rPr>
                                    <w:t>එකේ</w:t>
                                  </w:r>
                                  <w:proofErr w:type="spellEnd"/>
                                  <w:r>
                                    <w:rPr>
                                      <w:rFonts w:cs="Iskoola Pota"/>
                                      <w:sz w:val="22"/>
                                    </w:rPr>
                                    <w:t>: 17</w:t>
                                  </w:r>
                                </w:p>
                                <w:p w14:paraId="5F077C83" w14:textId="77777777" w:rsidR="006E1597" w:rsidRDefault="006E1597">
                                  <w:pPr>
                                    <w:spacing w:before="0" w:after="0"/>
                                    <w:jc w:val="left"/>
                                    <w:rPr>
                                      <w:rFonts w:cs="Iskoola Pota"/>
                                      <w:sz w:val="22"/>
                                    </w:rPr>
                                  </w:pPr>
                                  <w:proofErr w:type="spellStart"/>
                                  <w:r>
                                    <w:rPr>
                                      <w:rFonts w:ascii="Iskoola Pota" w:hAnsi="Iskoola Pota" w:cs="Iskoola Pota"/>
                                      <w:sz w:val="22"/>
                                    </w:rPr>
                                    <w:t>තියෙන</w:t>
                                  </w:r>
                                  <w:proofErr w:type="spellEnd"/>
                                  <w:r>
                                    <w:rPr>
                                      <w:rFonts w:ascii="Iskoola Pota" w:hAnsi="Iskoola Pota" w:cs="Iskoola Pota"/>
                                      <w:sz w:val="22"/>
                                    </w:rPr>
                                    <w:t>:</w:t>
                                  </w:r>
                                  <w:r>
                                    <w:rPr>
                                      <w:rFonts w:cs="Iskoola Pota"/>
                                      <w:sz w:val="22"/>
                                    </w:rPr>
                                    <w:t xml:space="preserve"> 17</w:t>
                                  </w:r>
                                </w:p>
                                <w:p w14:paraId="3D408F4C" w14:textId="77777777" w:rsidR="006E1597" w:rsidRDefault="006E1597">
                                  <w:pPr>
                                    <w:spacing w:before="0" w:after="0"/>
                                    <w:jc w:val="left"/>
                                    <w:rPr>
                                      <w:rFonts w:cs="Iskoola Pota"/>
                                      <w:sz w:val="22"/>
                                    </w:rPr>
                                  </w:pPr>
                                  <w:proofErr w:type="spellStart"/>
                                  <w:r>
                                    <w:rPr>
                                      <w:rFonts w:ascii="Iskoola Pota" w:hAnsi="Iskoola Pota" w:cs="Iskoola Pota"/>
                                      <w:sz w:val="22"/>
                                    </w:rPr>
                                    <w:t>උපාධි</w:t>
                                  </w:r>
                                  <w:proofErr w:type="spellEnd"/>
                                  <w:r>
                                    <w:rPr>
                                      <w:rFonts w:ascii="Iskoola Pota" w:hAnsi="Iskoola Pota" w:cs="Iskoola Pota"/>
                                      <w:sz w:val="22"/>
                                    </w:rPr>
                                    <w:t>: 17</w:t>
                                  </w:r>
                                </w:p>
                                <w:p w14:paraId="70C62B0D" w14:textId="77777777" w:rsidR="006E1597" w:rsidRDefault="006E1597">
                                  <w:pPr>
                                    <w:spacing w:before="0" w:after="0"/>
                                    <w:jc w:val="left"/>
                                    <w:rPr>
                                      <w:sz w:val="22"/>
                                    </w:rPr>
                                  </w:pPr>
                                  <w:proofErr w:type="spellStart"/>
                                  <w:r>
                                    <w:rPr>
                                      <w:rFonts w:ascii="Iskoola Pota" w:hAnsi="Iskoola Pota" w:cs="Iskoola Pota"/>
                                      <w:sz w:val="22"/>
                                    </w:rPr>
                                    <w:t>මොනවද</w:t>
                                  </w:r>
                                  <w:proofErr w:type="spellEnd"/>
                                  <w:r>
                                    <w:rPr>
                                      <w:sz w:val="22"/>
                                    </w:rPr>
                                    <w:t xml:space="preserve">: 18 </w:t>
                                  </w:r>
                                </w:p>
                              </w:tc>
                              <w:tc>
                                <w:tcPr>
                                  <w:tcW w:w="1093" w:type="dxa"/>
                                  <w:tcBorders>
                                    <w:top w:val="single" w:sz="4" w:space="0" w:color="auto"/>
                                    <w:left w:val="single" w:sz="4" w:space="0" w:color="auto"/>
                                    <w:bottom w:val="single" w:sz="4" w:space="0" w:color="auto"/>
                                    <w:right w:val="single" w:sz="4" w:space="0" w:color="auto"/>
                                  </w:tcBorders>
                                  <w:hideMark/>
                                </w:tcPr>
                                <w:p w14:paraId="7D6E86C2" w14:textId="77777777" w:rsidR="006E1597" w:rsidRDefault="006E1597">
                                  <w:pPr>
                                    <w:spacing w:before="0" w:after="0"/>
                                    <w:jc w:val="left"/>
                                    <w:rPr>
                                      <w:sz w:val="22"/>
                                    </w:rPr>
                                  </w:pPr>
                                  <w:r>
                                    <w:rPr>
                                      <w:sz w:val="22"/>
                                    </w:rPr>
                                    <w:t>0.182187</w:t>
                                  </w:r>
                                </w:p>
                              </w:tc>
                              <w:tc>
                                <w:tcPr>
                                  <w:tcW w:w="1378" w:type="dxa"/>
                                  <w:tcBorders>
                                    <w:top w:val="single" w:sz="4" w:space="0" w:color="auto"/>
                                    <w:left w:val="single" w:sz="4" w:space="0" w:color="auto"/>
                                    <w:bottom w:val="single" w:sz="4" w:space="0" w:color="auto"/>
                                    <w:right w:val="single" w:sz="4" w:space="0" w:color="auto"/>
                                  </w:tcBorders>
                                  <w:hideMark/>
                                </w:tcPr>
                                <w:p w14:paraId="1434B631" w14:textId="77777777" w:rsidR="006E1597" w:rsidRDefault="006E1597">
                                  <w:pPr>
                                    <w:spacing w:before="0" w:after="0"/>
                                    <w:jc w:val="left"/>
                                    <w:rPr>
                                      <w:sz w:val="22"/>
                                    </w:rPr>
                                  </w:pPr>
                                  <w:r>
                                    <w:rPr>
                                      <w:sz w:val="22"/>
                                    </w:rPr>
                                    <w:t>109.697812</w:t>
                                  </w:r>
                                </w:p>
                              </w:tc>
                            </w:tr>
                            <w:tr w:rsidR="006E1597" w14:paraId="6DB6ADE6" w14:textId="77777777">
                              <w:tc>
                                <w:tcPr>
                                  <w:tcW w:w="1414" w:type="dxa"/>
                                  <w:tcBorders>
                                    <w:top w:val="single" w:sz="4" w:space="0" w:color="auto"/>
                                    <w:left w:val="single" w:sz="4" w:space="0" w:color="auto"/>
                                    <w:bottom w:val="single" w:sz="4" w:space="0" w:color="auto"/>
                                    <w:right w:val="single" w:sz="4" w:space="0" w:color="auto"/>
                                  </w:tcBorders>
                                  <w:hideMark/>
                                </w:tcPr>
                                <w:p w14:paraId="7ED342AA" w14:textId="77777777" w:rsidR="006E1597" w:rsidRDefault="006E1597">
                                  <w:pPr>
                                    <w:spacing w:before="0" w:after="0"/>
                                    <w:jc w:val="left"/>
                                    <w:rPr>
                                      <w:sz w:val="22"/>
                                    </w:rPr>
                                  </w:pPr>
                                  <w:proofErr w:type="spellStart"/>
                                  <w:r>
                                    <w:rPr>
                                      <w:rFonts w:ascii="Iskoola Pota" w:hAnsi="Iskoola Pota" w:cs="Iskoola Pota"/>
                                      <w:sz w:val="22"/>
                                    </w:rPr>
                                    <w:t>ඩීන්ස්</w:t>
                                  </w:r>
                                  <w:proofErr w:type="spellEnd"/>
                                  <w:r>
                                    <w:rPr>
                                      <w:sz w:val="22"/>
                                    </w:rPr>
                                    <w:t xml:space="preserve"> </w:t>
                                  </w:r>
                                  <w:proofErr w:type="spellStart"/>
                                  <w:r>
                                    <w:rPr>
                                      <w:rFonts w:ascii="Iskoola Pota" w:hAnsi="Iskoola Pota" w:cs="Iskoola Pota"/>
                                      <w:sz w:val="22"/>
                                    </w:rPr>
                                    <w:t>ලිස්ට්</w:t>
                                  </w:r>
                                  <w:proofErr w:type="spellEnd"/>
                                  <w:r>
                                    <w:rPr>
                                      <w:sz w:val="22"/>
                                    </w:rPr>
                                    <w:t xml:space="preserve"> </w:t>
                                  </w:r>
                                  <w:proofErr w:type="spellStart"/>
                                  <w:r>
                                    <w:rPr>
                                      <w:rFonts w:ascii="Iskoola Pota" w:hAnsi="Iskoola Pota" w:cs="Iskoola Pota"/>
                                      <w:sz w:val="22"/>
                                    </w:rPr>
                                    <w:t>කියන්නේ</w:t>
                                  </w:r>
                                  <w:proofErr w:type="spellEnd"/>
                                  <w:r>
                                    <w:rPr>
                                      <w:sz w:val="22"/>
                                    </w:rPr>
                                    <w:t xml:space="preserve"> </w:t>
                                  </w:r>
                                  <w:proofErr w:type="spellStart"/>
                                  <w:r>
                                    <w:rPr>
                                      <w:rFonts w:ascii="Iskoola Pota" w:hAnsi="Iskoola Pota" w:cs="Iskoola Pota"/>
                                      <w:sz w:val="22"/>
                                    </w:rPr>
                                    <w:t>මොකක්ද</w:t>
                                  </w:r>
                                  <w:proofErr w:type="spellEnd"/>
                                </w:p>
                              </w:tc>
                              <w:tc>
                                <w:tcPr>
                                  <w:tcW w:w="1421" w:type="dxa"/>
                                  <w:tcBorders>
                                    <w:top w:val="single" w:sz="4" w:space="0" w:color="auto"/>
                                    <w:left w:val="single" w:sz="4" w:space="0" w:color="auto"/>
                                    <w:bottom w:val="single" w:sz="4" w:space="0" w:color="auto"/>
                                    <w:right w:val="single" w:sz="4" w:space="0" w:color="auto"/>
                                  </w:tcBorders>
                                  <w:hideMark/>
                                </w:tcPr>
                                <w:p w14:paraId="09B17C81"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7902275E" w14:textId="77777777" w:rsidR="006E1597" w:rsidRDefault="006E1597">
                                  <w:pPr>
                                    <w:spacing w:before="0" w:after="0"/>
                                    <w:jc w:val="left"/>
                                    <w:rPr>
                                      <w:sz w:val="22"/>
                                    </w:rPr>
                                  </w:pPr>
                                  <w:r>
                                    <w:rPr>
                                      <w:sz w:val="22"/>
                                    </w:rPr>
                                    <w:t>23.546875</w:t>
                                  </w:r>
                                </w:p>
                              </w:tc>
                              <w:tc>
                                <w:tcPr>
                                  <w:tcW w:w="1480" w:type="dxa"/>
                                  <w:tcBorders>
                                    <w:top w:val="single" w:sz="4" w:space="0" w:color="auto"/>
                                    <w:left w:val="single" w:sz="4" w:space="0" w:color="auto"/>
                                    <w:bottom w:val="single" w:sz="4" w:space="0" w:color="auto"/>
                                    <w:right w:val="single" w:sz="4" w:space="0" w:color="auto"/>
                                  </w:tcBorders>
                                  <w:hideMark/>
                                </w:tcPr>
                                <w:p w14:paraId="62AD3E6D" w14:textId="77777777" w:rsidR="006E1597" w:rsidRDefault="006E1597">
                                  <w:pPr>
                                    <w:spacing w:before="0" w:after="0"/>
                                    <w:jc w:val="left"/>
                                    <w:rPr>
                                      <w:sz w:val="22"/>
                                    </w:rPr>
                                  </w:pPr>
                                  <w:proofErr w:type="spellStart"/>
                                  <w:r>
                                    <w:rPr>
                                      <w:rFonts w:ascii="Iskoola Pota" w:hAnsi="Iskoola Pota" w:cs="Iskoola Pota"/>
                                      <w:sz w:val="22"/>
                                    </w:rPr>
                                    <w:t>ඩීන්ස්</w:t>
                                  </w:r>
                                  <w:proofErr w:type="spellEnd"/>
                                  <w:r>
                                    <w:rPr>
                                      <w:rFonts w:ascii="Iskoola Pota" w:hAnsi="Iskoola Pota" w:cs="Iskoola Pota"/>
                                      <w:sz w:val="22"/>
                                    </w:rPr>
                                    <w:t>:</w:t>
                                  </w:r>
                                  <w:r>
                                    <w:rPr>
                                      <w:sz w:val="22"/>
                                    </w:rPr>
                                    <w:t xml:space="preserve"> 17</w:t>
                                  </w:r>
                                </w:p>
                                <w:p w14:paraId="2B40D06A" w14:textId="77777777" w:rsidR="006E1597" w:rsidRDefault="006E1597">
                                  <w:pPr>
                                    <w:spacing w:before="0" w:after="0"/>
                                    <w:jc w:val="left"/>
                                    <w:rPr>
                                      <w:sz w:val="22"/>
                                    </w:rPr>
                                  </w:pPr>
                                  <w:proofErr w:type="spellStart"/>
                                  <w:r>
                                    <w:rPr>
                                      <w:rFonts w:ascii="Iskoola Pota" w:hAnsi="Iskoola Pota" w:cs="Iskoola Pota"/>
                                      <w:sz w:val="22"/>
                                    </w:rPr>
                                    <w:t>ලිස්ට්</w:t>
                                  </w:r>
                                  <w:proofErr w:type="spellEnd"/>
                                  <w:r>
                                    <w:rPr>
                                      <w:rFonts w:cs="Iskoola Pota"/>
                                      <w:sz w:val="22"/>
                                    </w:rPr>
                                    <w:t>: 18</w:t>
                                  </w:r>
                                </w:p>
                                <w:p w14:paraId="70882CCD" w14:textId="77777777" w:rsidR="006E1597" w:rsidRDefault="006E1597">
                                  <w:pPr>
                                    <w:spacing w:before="0" w:after="0"/>
                                    <w:jc w:val="left"/>
                                    <w:rPr>
                                      <w:sz w:val="22"/>
                                    </w:rPr>
                                  </w:pPr>
                                  <w:proofErr w:type="spellStart"/>
                                  <w:r>
                                    <w:rPr>
                                      <w:rFonts w:ascii="Iskoola Pota" w:hAnsi="Iskoola Pota" w:cs="Iskoola Pota"/>
                                      <w:sz w:val="22"/>
                                    </w:rPr>
                                    <w:t>කියන්නේ</w:t>
                                  </w:r>
                                  <w:proofErr w:type="spellEnd"/>
                                  <w:r>
                                    <w:rPr>
                                      <w:rFonts w:ascii="Iskoola Pota" w:hAnsi="Iskoola Pota" w:cs="Iskoola Pota"/>
                                      <w:sz w:val="22"/>
                                    </w:rPr>
                                    <w:t>: 17</w:t>
                                  </w:r>
                                  <w:r>
                                    <w:rPr>
                                      <w:sz w:val="22"/>
                                    </w:rPr>
                                    <w:t xml:space="preserve"> </w:t>
                                  </w:r>
                                </w:p>
                                <w:p w14:paraId="332B9A74" w14:textId="77777777" w:rsidR="006E1597" w:rsidRDefault="006E1597">
                                  <w:pPr>
                                    <w:spacing w:before="0" w:after="0"/>
                                    <w:jc w:val="left"/>
                                    <w:rPr>
                                      <w:sz w:val="22"/>
                                    </w:rPr>
                                  </w:pPr>
                                  <w:proofErr w:type="spellStart"/>
                                  <w:r>
                                    <w:rPr>
                                      <w:rFonts w:ascii="Iskoola Pota" w:hAnsi="Iskoola Pota" w:cs="Iskoola Pota"/>
                                      <w:sz w:val="22"/>
                                    </w:rPr>
                                    <w:t>මොකක්ද</w:t>
                                  </w:r>
                                  <w:proofErr w:type="spellEnd"/>
                                  <w:r>
                                    <w:rPr>
                                      <w:rFonts w:ascii="Iskoola Pota" w:hAnsi="Iskoola Pota" w:cs="Iskoola Pota"/>
                                      <w:sz w:val="22"/>
                                    </w:rPr>
                                    <w:t>: 17</w:t>
                                  </w:r>
                                </w:p>
                              </w:tc>
                              <w:tc>
                                <w:tcPr>
                                  <w:tcW w:w="1093" w:type="dxa"/>
                                  <w:tcBorders>
                                    <w:top w:val="single" w:sz="4" w:space="0" w:color="auto"/>
                                    <w:left w:val="single" w:sz="4" w:space="0" w:color="auto"/>
                                    <w:bottom w:val="single" w:sz="4" w:space="0" w:color="auto"/>
                                    <w:right w:val="single" w:sz="4" w:space="0" w:color="auto"/>
                                  </w:tcBorders>
                                  <w:hideMark/>
                                </w:tcPr>
                                <w:p w14:paraId="2AD10FDC" w14:textId="77777777" w:rsidR="006E1597" w:rsidRDefault="006E1597">
                                  <w:pPr>
                                    <w:spacing w:before="0" w:after="0"/>
                                    <w:jc w:val="left"/>
                                    <w:rPr>
                                      <w:sz w:val="22"/>
                                    </w:rPr>
                                  </w:pPr>
                                  <w:r>
                                    <w:rPr>
                                      <w:sz w:val="22"/>
                                    </w:rPr>
                                    <w:t>0.134154</w:t>
                                  </w:r>
                                </w:p>
                              </w:tc>
                              <w:tc>
                                <w:tcPr>
                                  <w:tcW w:w="1378" w:type="dxa"/>
                                  <w:tcBorders>
                                    <w:top w:val="single" w:sz="4" w:space="0" w:color="auto"/>
                                    <w:left w:val="single" w:sz="4" w:space="0" w:color="auto"/>
                                    <w:bottom w:val="single" w:sz="4" w:space="0" w:color="auto"/>
                                    <w:right w:val="single" w:sz="4" w:space="0" w:color="auto"/>
                                  </w:tcBorders>
                                  <w:hideMark/>
                                </w:tcPr>
                                <w:p w14:paraId="315A3BD8" w14:textId="77777777" w:rsidR="006E1597" w:rsidRDefault="006E1597">
                                  <w:pPr>
                                    <w:spacing w:before="0" w:after="0"/>
                                    <w:jc w:val="left"/>
                                    <w:rPr>
                                      <w:sz w:val="22"/>
                                    </w:rPr>
                                  </w:pPr>
                                  <w:r>
                                    <w:rPr>
                                      <w:sz w:val="22"/>
                                    </w:rPr>
                                    <w:t>92.681029</w:t>
                                  </w:r>
                                </w:p>
                              </w:tc>
                            </w:tr>
                            <w:tr w:rsidR="006E1597" w14:paraId="6AE20D48" w14:textId="77777777">
                              <w:tc>
                                <w:tcPr>
                                  <w:tcW w:w="1414" w:type="dxa"/>
                                  <w:tcBorders>
                                    <w:top w:val="single" w:sz="4" w:space="0" w:color="auto"/>
                                    <w:left w:val="single" w:sz="4" w:space="0" w:color="auto"/>
                                    <w:bottom w:val="single" w:sz="4" w:space="0" w:color="auto"/>
                                    <w:right w:val="single" w:sz="4" w:space="0" w:color="auto"/>
                                  </w:tcBorders>
                                  <w:hideMark/>
                                </w:tcPr>
                                <w:p w14:paraId="143A47FE" w14:textId="77777777" w:rsidR="006E1597" w:rsidRDefault="006E1597">
                                  <w:pPr>
                                    <w:spacing w:before="0" w:after="0"/>
                                    <w:jc w:val="left"/>
                                    <w:rPr>
                                      <w:sz w:val="22"/>
                                    </w:rPr>
                                  </w:pPr>
                                  <w:r>
                                    <w:rPr>
                                      <w:sz w:val="22"/>
                                    </w:rPr>
                                    <w:t xml:space="preserve">GPA </w:t>
                                  </w:r>
                                  <w:proofErr w:type="spellStart"/>
                                  <w:r>
                                    <w:rPr>
                                      <w:rFonts w:ascii="Iskoola Pota" w:hAnsi="Iskoola Pota" w:cs="Iskoola Pota"/>
                                      <w:sz w:val="22"/>
                                    </w:rPr>
                                    <w:t>වලට</w:t>
                                  </w:r>
                                  <w:proofErr w:type="spellEnd"/>
                                  <w:r>
                                    <w:rPr>
                                      <w:sz w:val="22"/>
                                    </w:rPr>
                                    <w:t xml:space="preserve"> </w:t>
                                  </w:r>
                                  <w:proofErr w:type="spellStart"/>
                                  <w:r>
                                    <w:rPr>
                                      <w:rFonts w:ascii="Iskoola Pota" w:hAnsi="Iskoola Pota" w:cs="Iskoola Pota"/>
                                      <w:sz w:val="22"/>
                                    </w:rPr>
                                    <w:t>අදාල</w:t>
                                  </w:r>
                                  <w:proofErr w:type="spellEnd"/>
                                  <w:r>
                                    <w:rPr>
                                      <w:sz w:val="22"/>
                                    </w:rPr>
                                    <w:t xml:space="preserve"> grades </w:t>
                                  </w:r>
                                  <w:proofErr w:type="spellStart"/>
                                  <w:r>
                                    <w:rPr>
                                      <w:rFonts w:ascii="Iskoola Pota" w:hAnsi="Iskoola Pota" w:cs="Iskoola Pota"/>
                                      <w:sz w:val="22"/>
                                    </w:rPr>
                                    <w:t>දැනගන්න</w:t>
                                  </w:r>
                                  <w:proofErr w:type="spellEnd"/>
                                  <w:r>
                                    <w:rPr>
                                      <w:sz w:val="22"/>
                                    </w:rPr>
                                    <w:t xml:space="preserve"> </w:t>
                                  </w:r>
                                  <w:proofErr w:type="spellStart"/>
                                  <w:r>
                                    <w:rPr>
                                      <w:rFonts w:ascii="Iskoola Pota" w:hAnsi="Iskoola Pota" w:cs="Iskoola Pota"/>
                                      <w:sz w:val="22"/>
                                    </w:rPr>
                                    <w:t>පුළුවන්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1AE8A36F" w14:textId="77777777" w:rsidR="006E1597" w:rsidRDefault="006E1597">
                                  <w:pPr>
                                    <w:spacing w:before="0" w:after="0"/>
                                    <w:jc w:val="left"/>
                                    <w:rPr>
                                      <w:sz w:val="22"/>
                                    </w:rPr>
                                  </w:pPr>
                                  <w:r>
                                    <w:rPr>
                                      <w:sz w:val="22"/>
                                    </w:rPr>
                                    <w:t>6</w:t>
                                  </w:r>
                                </w:p>
                              </w:tc>
                              <w:tc>
                                <w:tcPr>
                                  <w:tcW w:w="1364" w:type="dxa"/>
                                  <w:tcBorders>
                                    <w:top w:val="single" w:sz="4" w:space="0" w:color="auto"/>
                                    <w:left w:val="single" w:sz="4" w:space="0" w:color="auto"/>
                                    <w:bottom w:val="single" w:sz="4" w:space="0" w:color="auto"/>
                                    <w:right w:val="single" w:sz="4" w:space="0" w:color="auto"/>
                                  </w:tcBorders>
                                  <w:hideMark/>
                                </w:tcPr>
                                <w:p w14:paraId="69D289BA" w14:textId="77777777" w:rsidR="006E1597" w:rsidRDefault="006E1597">
                                  <w:pPr>
                                    <w:spacing w:before="0" w:after="0"/>
                                    <w:jc w:val="left"/>
                                    <w:rPr>
                                      <w:sz w:val="22"/>
                                    </w:rPr>
                                  </w:pPr>
                                  <w:r>
                                    <w:rPr>
                                      <w:sz w:val="22"/>
                                    </w:rPr>
                                    <w:t>24.25</w:t>
                                  </w:r>
                                </w:p>
                              </w:tc>
                              <w:tc>
                                <w:tcPr>
                                  <w:tcW w:w="1480" w:type="dxa"/>
                                  <w:tcBorders>
                                    <w:top w:val="single" w:sz="4" w:space="0" w:color="auto"/>
                                    <w:left w:val="single" w:sz="4" w:space="0" w:color="auto"/>
                                    <w:bottom w:val="single" w:sz="4" w:space="0" w:color="auto"/>
                                    <w:right w:val="single" w:sz="4" w:space="0" w:color="auto"/>
                                  </w:tcBorders>
                                  <w:hideMark/>
                                </w:tcPr>
                                <w:p w14:paraId="4CFA8B72" w14:textId="77777777" w:rsidR="006E1597" w:rsidRDefault="006E1597">
                                  <w:pPr>
                                    <w:spacing w:before="0" w:after="0"/>
                                    <w:jc w:val="left"/>
                                    <w:rPr>
                                      <w:sz w:val="22"/>
                                    </w:rPr>
                                  </w:pPr>
                                  <w:r>
                                    <w:rPr>
                                      <w:sz w:val="22"/>
                                    </w:rPr>
                                    <w:t>GPA: 18</w:t>
                                  </w:r>
                                </w:p>
                                <w:p w14:paraId="42C47D50" w14:textId="77777777" w:rsidR="006E1597" w:rsidRDefault="006E1597">
                                  <w:pPr>
                                    <w:spacing w:before="0" w:after="0"/>
                                    <w:jc w:val="left"/>
                                    <w:rPr>
                                      <w:sz w:val="22"/>
                                    </w:rPr>
                                  </w:pPr>
                                  <w:proofErr w:type="spellStart"/>
                                  <w:r>
                                    <w:rPr>
                                      <w:rFonts w:ascii="Iskoola Pota" w:hAnsi="Iskoola Pota" w:cs="Iskoola Pota"/>
                                      <w:sz w:val="22"/>
                                    </w:rPr>
                                    <w:t>වලට</w:t>
                                  </w:r>
                                  <w:proofErr w:type="spellEnd"/>
                                  <w:r>
                                    <w:rPr>
                                      <w:sz w:val="22"/>
                                    </w:rPr>
                                    <w:t>: 18</w:t>
                                  </w:r>
                                </w:p>
                                <w:p w14:paraId="07084B4B" w14:textId="77777777" w:rsidR="006E1597" w:rsidRDefault="006E1597">
                                  <w:pPr>
                                    <w:spacing w:before="0" w:after="0"/>
                                    <w:jc w:val="left"/>
                                    <w:rPr>
                                      <w:sz w:val="22"/>
                                    </w:rPr>
                                  </w:pPr>
                                  <w:proofErr w:type="spellStart"/>
                                  <w:r>
                                    <w:rPr>
                                      <w:rFonts w:ascii="Iskoola Pota" w:hAnsi="Iskoola Pota" w:cs="Iskoola Pota"/>
                                      <w:sz w:val="22"/>
                                    </w:rPr>
                                    <w:t>අදාල</w:t>
                                  </w:r>
                                  <w:proofErr w:type="spellEnd"/>
                                  <w:r>
                                    <w:rPr>
                                      <w:sz w:val="22"/>
                                    </w:rPr>
                                    <w:t>: 18</w:t>
                                  </w:r>
                                </w:p>
                                <w:p w14:paraId="643D3EEE" w14:textId="77777777" w:rsidR="006E1597" w:rsidRDefault="006E1597">
                                  <w:pPr>
                                    <w:spacing w:before="0" w:after="0"/>
                                    <w:jc w:val="left"/>
                                    <w:rPr>
                                      <w:sz w:val="22"/>
                                    </w:rPr>
                                  </w:pPr>
                                  <w:r>
                                    <w:rPr>
                                      <w:sz w:val="22"/>
                                    </w:rPr>
                                    <w:t>grades: 18</w:t>
                                  </w:r>
                                </w:p>
                                <w:p w14:paraId="1CA423A1" w14:textId="77777777" w:rsidR="006E1597" w:rsidRDefault="006E1597">
                                  <w:pPr>
                                    <w:spacing w:before="0" w:after="0"/>
                                    <w:jc w:val="left"/>
                                    <w:rPr>
                                      <w:sz w:val="22"/>
                                    </w:rPr>
                                  </w:pPr>
                                  <w:proofErr w:type="spellStart"/>
                                  <w:r>
                                    <w:rPr>
                                      <w:rFonts w:ascii="Iskoola Pota" w:hAnsi="Iskoola Pota" w:cs="Iskoola Pota"/>
                                      <w:sz w:val="22"/>
                                    </w:rPr>
                                    <w:t>දැනගන්න</w:t>
                                  </w:r>
                                  <w:proofErr w:type="spellEnd"/>
                                  <w:r>
                                    <w:rPr>
                                      <w:sz w:val="22"/>
                                    </w:rPr>
                                    <w:t>: 18</w:t>
                                  </w:r>
                                </w:p>
                                <w:p w14:paraId="5FF791EE" w14:textId="77777777" w:rsidR="006E1597" w:rsidRDefault="006E1597">
                                  <w:pPr>
                                    <w:spacing w:before="0" w:after="0"/>
                                    <w:jc w:val="left"/>
                                    <w:rPr>
                                      <w:sz w:val="22"/>
                                    </w:rPr>
                                  </w:pPr>
                                  <w:proofErr w:type="spellStart"/>
                                  <w:r>
                                    <w:rPr>
                                      <w:rFonts w:ascii="Iskoola Pota" w:hAnsi="Iskoola Pota" w:cs="Iskoola Pota"/>
                                      <w:sz w:val="22"/>
                                    </w:rPr>
                                    <w:t>පුළුවන්ද</w:t>
                                  </w:r>
                                  <w:proofErr w:type="spellEnd"/>
                                  <w:r>
                                    <w:rPr>
                                      <w:sz w:val="22"/>
                                    </w:rPr>
                                    <w:t>: 18</w:t>
                                  </w:r>
                                </w:p>
                              </w:tc>
                              <w:tc>
                                <w:tcPr>
                                  <w:tcW w:w="1093" w:type="dxa"/>
                                  <w:tcBorders>
                                    <w:top w:val="single" w:sz="4" w:space="0" w:color="auto"/>
                                    <w:left w:val="single" w:sz="4" w:space="0" w:color="auto"/>
                                    <w:bottom w:val="single" w:sz="4" w:space="0" w:color="auto"/>
                                    <w:right w:val="single" w:sz="4" w:space="0" w:color="auto"/>
                                  </w:tcBorders>
                                  <w:hideMark/>
                                </w:tcPr>
                                <w:p w14:paraId="37A64B60" w14:textId="77777777" w:rsidR="006E1597" w:rsidRDefault="006E1597">
                                  <w:pPr>
                                    <w:spacing w:before="0" w:after="0"/>
                                    <w:jc w:val="left"/>
                                    <w:rPr>
                                      <w:sz w:val="22"/>
                                    </w:rPr>
                                  </w:pPr>
                                  <w:r>
                                    <w:rPr>
                                      <w:sz w:val="22"/>
                                    </w:rPr>
                                    <w:t>0.196699</w:t>
                                  </w:r>
                                </w:p>
                              </w:tc>
                              <w:tc>
                                <w:tcPr>
                                  <w:tcW w:w="1378" w:type="dxa"/>
                                  <w:tcBorders>
                                    <w:top w:val="single" w:sz="4" w:space="0" w:color="auto"/>
                                    <w:left w:val="single" w:sz="4" w:space="0" w:color="auto"/>
                                    <w:bottom w:val="single" w:sz="4" w:space="0" w:color="auto"/>
                                    <w:right w:val="single" w:sz="4" w:space="0" w:color="auto"/>
                                  </w:tcBorders>
                                  <w:hideMark/>
                                </w:tcPr>
                                <w:p w14:paraId="01A67BA5" w14:textId="77777777" w:rsidR="006E1597" w:rsidRDefault="006E1597">
                                  <w:pPr>
                                    <w:spacing w:before="0" w:after="0"/>
                                    <w:jc w:val="left"/>
                                    <w:rPr>
                                      <w:sz w:val="22"/>
                                    </w:rPr>
                                  </w:pPr>
                                  <w:r>
                                    <w:rPr>
                                      <w:sz w:val="22"/>
                                    </w:rPr>
                                    <w:t>132.446699</w:t>
                                  </w:r>
                                </w:p>
                              </w:tc>
                            </w:tr>
                            <w:tr w:rsidR="006E1597" w14:paraId="3064F26D" w14:textId="77777777">
                              <w:tc>
                                <w:tcPr>
                                  <w:tcW w:w="1414" w:type="dxa"/>
                                  <w:tcBorders>
                                    <w:top w:val="single" w:sz="4" w:space="0" w:color="auto"/>
                                    <w:left w:val="single" w:sz="4" w:space="0" w:color="auto"/>
                                    <w:bottom w:val="single" w:sz="4" w:space="0" w:color="auto"/>
                                    <w:right w:val="single" w:sz="4" w:space="0" w:color="auto"/>
                                  </w:tcBorders>
                                  <w:hideMark/>
                                </w:tcPr>
                                <w:p w14:paraId="7D2460AA" w14:textId="77777777" w:rsidR="006E1597" w:rsidRDefault="006E1597">
                                  <w:pPr>
                                    <w:spacing w:before="0" w:after="0"/>
                                    <w:jc w:val="left"/>
                                    <w:rPr>
                                      <w:sz w:val="22"/>
                                    </w:rPr>
                                  </w:pPr>
                                  <w:proofErr w:type="spellStart"/>
                                  <w:r>
                                    <w:rPr>
                                      <w:rFonts w:ascii="Iskoola Pota" w:hAnsi="Iskoola Pota" w:cs="Iskoola Pota"/>
                                      <w:sz w:val="22"/>
                                    </w:rPr>
                                    <w:t>ස්ලිට්</w:t>
                                  </w:r>
                                  <w:proofErr w:type="spellEnd"/>
                                  <w:r>
                                    <w:rPr>
                                      <w:sz w:val="22"/>
                                    </w:rPr>
                                    <w:t xml:space="preserve"> </w:t>
                                  </w:r>
                                  <w:proofErr w:type="spellStart"/>
                                  <w:r>
                                    <w:rPr>
                                      <w:rFonts w:ascii="Iskoola Pota" w:hAnsi="Iskoola Pota" w:cs="Iskoola Pota"/>
                                      <w:sz w:val="22"/>
                                    </w:rPr>
                                    <w:t>එකේ</w:t>
                                  </w:r>
                                  <w:proofErr w:type="spellEnd"/>
                                  <w:r>
                                    <w:rPr>
                                      <w:sz w:val="22"/>
                                    </w:rPr>
                                    <w:t xml:space="preserve"> scholarships </w:t>
                                  </w:r>
                                  <w:proofErr w:type="spellStart"/>
                                  <w:r>
                                    <w:rPr>
                                      <w:rFonts w:ascii="Iskoola Pota" w:hAnsi="Iskoola Pota" w:cs="Iskoola Pota"/>
                                      <w:sz w:val="22"/>
                                    </w:rPr>
                                    <w:t>දෙනව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779D5982"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6A7FC4E3" w14:textId="77777777" w:rsidR="006E1597" w:rsidRDefault="006E1597">
                                  <w:pPr>
                                    <w:spacing w:before="0" w:after="0"/>
                                    <w:jc w:val="left"/>
                                    <w:rPr>
                                      <w:sz w:val="22"/>
                                    </w:rPr>
                                  </w:pPr>
                                  <w:r>
                                    <w:rPr>
                                      <w:sz w:val="22"/>
                                    </w:rPr>
                                    <w:t>22.53125</w:t>
                                  </w:r>
                                </w:p>
                              </w:tc>
                              <w:tc>
                                <w:tcPr>
                                  <w:tcW w:w="1480" w:type="dxa"/>
                                  <w:tcBorders>
                                    <w:top w:val="single" w:sz="4" w:space="0" w:color="auto"/>
                                    <w:left w:val="single" w:sz="4" w:space="0" w:color="auto"/>
                                    <w:bottom w:val="single" w:sz="4" w:space="0" w:color="auto"/>
                                    <w:right w:val="single" w:sz="4" w:space="0" w:color="auto"/>
                                  </w:tcBorders>
                                  <w:hideMark/>
                                </w:tcPr>
                                <w:p w14:paraId="42B131A0" w14:textId="77777777" w:rsidR="006E1597" w:rsidRDefault="006E1597">
                                  <w:pPr>
                                    <w:spacing w:before="0" w:after="0"/>
                                    <w:jc w:val="left"/>
                                    <w:rPr>
                                      <w:sz w:val="22"/>
                                    </w:rPr>
                                  </w:pPr>
                                  <w:proofErr w:type="spellStart"/>
                                  <w:r>
                                    <w:rPr>
                                      <w:rFonts w:ascii="Iskoola Pota" w:hAnsi="Iskoola Pota" w:cs="Iskoola Pota"/>
                                      <w:sz w:val="22"/>
                                    </w:rPr>
                                    <w:t>ස්ලිට්</w:t>
                                  </w:r>
                                  <w:proofErr w:type="spellEnd"/>
                                  <w:r>
                                    <w:rPr>
                                      <w:rFonts w:ascii="Iskoola Pota" w:hAnsi="Iskoola Pota" w:cs="Iskoola Pota"/>
                                      <w:sz w:val="22"/>
                                    </w:rPr>
                                    <w:t>:</w:t>
                                  </w:r>
                                  <w:r>
                                    <w:rPr>
                                      <w:sz w:val="22"/>
                                    </w:rPr>
                                    <w:t xml:space="preserve"> 18</w:t>
                                  </w:r>
                                </w:p>
                                <w:p w14:paraId="22C995F4" w14:textId="77777777" w:rsidR="006E1597" w:rsidRDefault="006E1597">
                                  <w:pPr>
                                    <w:spacing w:before="0" w:after="0"/>
                                    <w:jc w:val="left"/>
                                    <w:rPr>
                                      <w:sz w:val="22"/>
                                    </w:rPr>
                                  </w:pPr>
                                  <w:proofErr w:type="spellStart"/>
                                  <w:r>
                                    <w:rPr>
                                      <w:rFonts w:ascii="Iskoola Pota" w:hAnsi="Iskoola Pota" w:cs="Iskoola Pota"/>
                                      <w:sz w:val="22"/>
                                    </w:rPr>
                                    <w:t>එකේ</w:t>
                                  </w:r>
                                  <w:proofErr w:type="spellEnd"/>
                                  <w:r>
                                    <w:rPr>
                                      <w:rFonts w:ascii="Iskoola Pota" w:hAnsi="Iskoola Pota" w:cs="Iskoola Pota"/>
                                      <w:sz w:val="22"/>
                                    </w:rPr>
                                    <w:t>:</w:t>
                                  </w:r>
                                  <w:r>
                                    <w:rPr>
                                      <w:sz w:val="22"/>
                                    </w:rPr>
                                    <w:t xml:space="preserve"> 18</w:t>
                                  </w:r>
                                </w:p>
                                <w:p w14:paraId="2A8A686A" w14:textId="77777777" w:rsidR="006E1597" w:rsidRDefault="006E1597">
                                  <w:pPr>
                                    <w:spacing w:before="0" w:after="0"/>
                                    <w:jc w:val="left"/>
                                    <w:rPr>
                                      <w:sz w:val="22"/>
                                    </w:rPr>
                                  </w:pPr>
                                  <w:r>
                                    <w:rPr>
                                      <w:sz w:val="22"/>
                                    </w:rPr>
                                    <w:t>Scholarships:  17</w:t>
                                  </w:r>
                                </w:p>
                                <w:p w14:paraId="1AD47BE2" w14:textId="77777777" w:rsidR="006E1597" w:rsidRDefault="006E1597">
                                  <w:pPr>
                                    <w:spacing w:before="0" w:after="0"/>
                                    <w:jc w:val="left"/>
                                    <w:rPr>
                                      <w:sz w:val="22"/>
                                    </w:rPr>
                                  </w:pPr>
                                  <w:proofErr w:type="spellStart"/>
                                  <w:r>
                                    <w:rPr>
                                      <w:rFonts w:ascii="Iskoola Pota" w:hAnsi="Iskoola Pota" w:cs="Iskoola Pota"/>
                                      <w:sz w:val="22"/>
                                    </w:rPr>
                                    <w:t>දෙනවද</w:t>
                                  </w:r>
                                  <w:proofErr w:type="spellEnd"/>
                                  <w:r>
                                    <w:rPr>
                                      <w:rFonts w:cs="Iskoola Pota"/>
                                      <w:sz w:val="22"/>
                                    </w:rPr>
                                    <w:t>: 17</w:t>
                                  </w:r>
                                </w:p>
                              </w:tc>
                              <w:tc>
                                <w:tcPr>
                                  <w:tcW w:w="1093" w:type="dxa"/>
                                  <w:tcBorders>
                                    <w:top w:val="single" w:sz="4" w:space="0" w:color="auto"/>
                                    <w:left w:val="single" w:sz="4" w:space="0" w:color="auto"/>
                                    <w:bottom w:val="single" w:sz="4" w:space="0" w:color="auto"/>
                                    <w:right w:val="single" w:sz="4" w:space="0" w:color="auto"/>
                                  </w:tcBorders>
                                  <w:hideMark/>
                                </w:tcPr>
                                <w:p w14:paraId="64A14A9E" w14:textId="77777777" w:rsidR="006E1597" w:rsidRDefault="006E1597">
                                  <w:pPr>
                                    <w:spacing w:before="0" w:after="0"/>
                                    <w:jc w:val="left"/>
                                    <w:rPr>
                                      <w:sz w:val="22"/>
                                    </w:rPr>
                                  </w:pPr>
                                  <w:r>
                                    <w:rPr>
                                      <w:sz w:val="22"/>
                                    </w:rPr>
                                    <w:t>0.088495</w:t>
                                  </w:r>
                                </w:p>
                              </w:tc>
                              <w:tc>
                                <w:tcPr>
                                  <w:tcW w:w="1378" w:type="dxa"/>
                                  <w:tcBorders>
                                    <w:top w:val="single" w:sz="4" w:space="0" w:color="auto"/>
                                    <w:left w:val="single" w:sz="4" w:space="0" w:color="auto"/>
                                    <w:bottom w:val="single" w:sz="4" w:space="0" w:color="auto"/>
                                    <w:right w:val="single" w:sz="4" w:space="0" w:color="auto"/>
                                  </w:tcBorders>
                                  <w:hideMark/>
                                </w:tcPr>
                                <w:p w14:paraId="1AB86E1C" w14:textId="77777777" w:rsidR="006E1597" w:rsidRDefault="006E1597">
                                  <w:pPr>
                                    <w:spacing w:before="0" w:after="0"/>
                                    <w:jc w:val="left"/>
                                    <w:rPr>
                                      <w:sz w:val="22"/>
                                    </w:rPr>
                                  </w:pPr>
                                  <w:r>
                                    <w:rPr>
                                      <w:sz w:val="22"/>
                                    </w:rPr>
                                    <w:t>92.619745</w:t>
                                  </w:r>
                                </w:p>
                              </w:tc>
                            </w:tr>
                            <w:tr w:rsidR="006E1597" w14:paraId="214E3467" w14:textId="77777777">
                              <w:tc>
                                <w:tcPr>
                                  <w:tcW w:w="1414" w:type="dxa"/>
                                  <w:tcBorders>
                                    <w:top w:val="single" w:sz="4" w:space="0" w:color="auto"/>
                                    <w:left w:val="single" w:sz="4" w:space="0" w:color="auto"/>
                                    <w:bottom w:val="single" w:sz="4" w:space="0" w:color="auto"/>
                                    <w:right w:val="single" w:sz="4" w:space="0" w:color="auto"/>
                                  </w:tcBorders>
                                  <w:hideMark/>
                                </w:tcPr>
                                <w:p w14:paraId="2BB519AA" w14:textId="77777777" w:rsidR="006E1597" w:rsidRDefault="006E1597">
                                  <w:pPr>
                                    <w:spacing w:before="0" w:after="0"/>
                                    <w:jc w:val="left"/>
                                    <w:rPr>
                                      <w:sz w:val="22"/>
                                    </w:rPr>
                                  </w:pPr>
                                  <w:proofErr w:type="spellStart"/>
                                  <w:r>
                                    <w:rPr>
                                      <w:rFonts w:ascii="Iskoola Pota" w:hAnsi="Iskoola Pota" w:cs="Iskoola Pota"/>
                                      <w:sz w:val="22"/>
                                    </w:rPr>
                                    <w:t>බොහොම</w:t>
                                  </w:r>
                                  <w:proofErr w:type="spellEnd"/>
                                  <w:r>
                                    <w:rPr>
                                      <w:sz w:val="22"/>
                                    </w:rPr>
                                    <w:t xml:space="preserve"> </w:t>
                                  </w:r>
                                  <w:proofErr w:type="spellStart"/>
                                  <w:r>
                                    <w:rPr>
                                      <w:rFonts w:ascii="Iskoola Pota" w:hAnsi="Iskoola Pota" w:cs="Iskoola Pota"/>
                                      <w:sz w:val="22"/>
                                    </w:rPr>
                                    <w:t>ස්තුතියි</w:t>
                                  </w:r>
                                  <w:proofErr w:type="spellEnd"/>
                                  <w:r>
                                    <w:rPr>
                                      <w:sz w:val="22"/>
                                    </w:rPr>
                                    <w:t xml:space="preserve">, </w:t>
                                  </w:r>
                                  <w:proofErr w:type="spellStart"/>
                                  <w:r>
                                    <w:rPr>
                                      <w:rFonts w:ascii="Iskoola Pota" w:hAnsi="Iskoola Pota" w:cs="Iskoola Pota"/>
                                      <w:sz w:val="22"/>
                                    </w:rPr>
                                    <w:t>සුබ</w:t>
                                  </w:r>
                                  <w:proofErr w:type="spellEnd"/>
                                  <w:r>
                                    <w:rPr>
                                      <w:sz w:val="22"/>
                                    </w:rPr>
                                    <w:t xml:space="preserve"> </w:t>
                                  </w:r>
                                  <w:proofErr w:type="spellStart"/>
                                  <w:r>
                                    <w:rPr>
                                      <w:rFonts w:ascii="Iskoola Pota" w:hAnsi="Iskoola Pota" w:cs="Iskoola Pota"/>
                                      <w:sz w:val="22"/>
                                    </w:rPr>
                                    <w:t>දවසක්</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5DA64EF8"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5030737C" w14:textId="77777777" w:rsidR="006E1597" w:rsidRDefault="006E1597">
                                  <w:pPr>
                                    <w:spacing w:before="0" w:after="0"/>
                                    <w:jc w:val="left"/>
                                    <w:rPr>
                                      <w:sz w:val="22"/>
                                    </w:rPr>
                                  </w:pPr>
                                  <w:r>
                                    <w:rPr>
                                      <w:sz w:val="22"/>
                                    </w:rPr>
                                    <w:t>22.421875</w:t>
                                  </w:r>
                                </w:p>
                              </w:tc>
                              <w:tc>
                                <w:tcPr>
                                  <w:tcW w:w="1480" w:type="dxa"/>
                                  <w:tcBorders>
                                    <w:top w:val="single" w:sz="4" w:space="0" w:color="auto"/>
                                    <w:left w:val="single" w:sz="4" w:space="0" w:color="auto"/>
                                    <w:bottom w:val="single" w:sz="4" w:space="0" w:color="auto"/>
                                    <w:right w:val="single" w:sz="4" w:space="0" w:color="auto"/>
                                  </w:tcBorders>
                                  <w:hideMark/>
                                </w:tcPr>
                                <w:p w14:paraId="6DCB2B65" w14:textId="77777777" w:rsidR="006E1597" w:rsidRDefault="006E1597">
                                  <w:pPr>
                                    <w:spacing w:before="0" w:after="0"/>
                                    <w:jc w:val="left"/>
                                    <w:rPr>
                                      <w:sz w:val="22"/>
                                    </w:rPr>
                                  </w:pPr>
                                  <w:proofErr w:type="spellStart"/>
                                  <w:r>
                                    <w:rPr>
                                      <w:rFonts w:ascii="Iskoola Pota" w:hAnsi="Iskoola Pota" w:cs="Iskoola Pota"/>
                                      <w:sz w:val="22"/>
                                    </w:rPr>
                                    <w:t>බොහොම</w:t>
                                  </w:r>
                                  <w:proofErr w:type="spellEnd"/>
                                  <w:r>
                                    <w:rPr>
                                      <w:rFonts w:ascii="Iskoola Pota" w:hAnsi="Iskoola Pota" w:cs="Iskoola Pota"/>
                                      <w:sz w:val="22"/>
                                    </w:rPr>
                                    <w:t>:</w:t>
                                  </w:r>
                                  <w:r>
                                    <w:rPr>
                                      <w:sz w:val="22"/>
                                    </w:rPr>
                                    <w:t xml:space="preserve"> 18</w:t>
                                  </w:r>
                                </w:p>
                                <w:p w14:paraId="264CA93F" w14:textId="77777777" w:rsidR="006E1597" w:rsidRDefault="006E1597">
                                  <w:pPr>
                                    <w:spacing w:before="0" w:after="0"/>
                                    <w:jc w:val="left"/>
                                    <w:rPr>
                                      <w:sz w:val="22"/>
                                    </w:rPr>
                                  </w:pPr>
                                  <w:proofErr w:type="spellStart"/>
                                  <w:r>
                                    <w:rPr>
                                      <w:rFonts w:ascii="Iskoola Pota" w:hAnsi="Iskoola Pota" w:cs="Iskoola Pota"/>
                                      <w:sz w:val="22"/>
                                    </w:rPr>
                                    <w:t>ස්තුතියි</w:t>
                                  </w:r>
                                  <w:proofErr w:type="spellEnd"/>
                                  <w:r>
                                    <w:rPr>
                                      <w:rFonts w:ascii="Iskoola Pota" w:hAnsi="Iskoola Pota" w:cs="Iskoola Pota"/>
                                      <w:sz w:val="22"/>
                                    </w:rPr>
                                    <w:t>:</w:t>
                                  </w:r>
                                  <w:r>
                                    <w:rPr>
                                      <w:sz w:val="22"/>
                                    </w:rPr>
                                    <w:t xml:space="preserve"> 18</w:t>
                                  </w:r>
                                </w:p>
                                <w:p w14:paraId="66058A8F" w14:textId="77777777" w:rsidR="006E1597" w:rsidRDefault="006E1597">
                                  <w:pPr>
                                    <w:spacing w:before="0" w:after="0"/>
                                    <w:jc w:val="left"/>
                                    <w:rPr>
                                      <w:rFonts w:ascii="Iskoola Pota" w:hAnsi="Iskoola Pota" w:cs="Iskoola Pota"/>
                                      <w:sz w:val="22"/>
                                    </w:rPr>
                                  </w:pPr>
                                  <w:proofErr w:type="spellStart"/>
                                  <w:r>
                                    <w:rPr>
                                      <w:rFonts w:ascii="Iskoola Pota" w:hAnsi="Iskoola Pota" w:cs="Iskoola Pota"/>
                                      <w:sz w:val="22"/>
                                    </w:rPr>
                                    <w:t>සුබ</w:t>
                                  </w:r>
                                  <w:proofErr w:type="spellEnd"/>
                                  <w:r>
                                    <w:rPr>
                                      <w:rFonts w:ascii="Iskoola Pota" w:hAnsi="Iskoola Pota" w:cs="Iskoola Pota"/>
                                      <w:sz w:val="22"/>
                                    </w:rPr>
                                    <w:t>: 18</w:t>
                                  </w:r>
                                </w:p>
                                <w:p w14:paraId="7DA18462" w14:textId="77777777" w:rsidR="006E1597" w:rsidRDefault="006E1597">
                                  <w:pPr>
                                    <w:spacing w:before="0" w:after="0"/>
                                    <w:jc w:val="left"/>
                                    <w:rPr>
                                      <w:sz w:val="22"/>
                                    </w:rPr>
                                  </w:pPr>
                                  <w:proofErr w:type="spellStart"/>
                                  <w:r>
                                    <w:rPr>
                                      <w:rFonts w:ascii="Iskoola Pota" w:hAnsi="Iskoola Pota" w:cs="Iskoola Pota"/>
                                      <w:sz w:val="22"/>
                                    </w:rPr>
                                    <w:t>දවසක්</w:t>
                                  </w:r>
                                  <w:proofErr w:type="spellEnd"/>
                                  <w:r>
                                    <w:rPr>
                                      <w:rFonts w:ascii="Iskoola Pota" w:hAnsi="Iskoola Pota" w:cs="Iskoola Pota"/>
                                      <w:sz w:val="22"/>
                                    </w:rPr>
                                    <w:t>: 18</w:t>
                                  </w:r>
                                </w:p>
                              </w:tc>
                              <w:tc>
                                <w:tcPr>
                                  <w:tcW w:w="1093" w:type="dxa"/>
                                  <w:tcBorders>
                                    <w:top w:val="single" w:sz="4" w:space="0" w:color="auto"/>
                                    <w:left w:val="single" w:sz="4" w:space="0" w:color="auto"/>
                                    <w:bottom w:val="single" w:sz="4" w:space="0" w:color="auto"/>
                                    <w:right w:val="single" w:sz="4" w:space="0" w:color="auto"/>
                                  </w:tcBorders>
                                  <w:hideMark/>
                                </w:tcPr>
                                <w:p w14:paraId="3860AE25" w14:textId="77777777" w:rsidR="006E1597" w:rsidRDefault="006E1597">
                                  <w:pPr>
                                    <w:spacing w:before="0" w:after="0"/>
                                    <w:jc w:val="left"/>
                                    <w:rPr>
                                      <w:sz w:val="22"/>
                                    </w:rPr>
                                  </w:pPr>
                                  <w:r>
                                    <w:rPr>
                                      <w:sz w:val="22"/>
                                    </w:rPr>
                                    <w:t>0.066278</w:t>
                                  </w:r>
                                </w:p>
                              </w:tc>
                              <w:tc>
                                <w:tcPr>
                                  <w:tcW w:w="1378" w:type="dxa"/>
                                  <w:tcBorders>
                                    <w:top w:val="single" w:sz="4" w:space="0" w:color="auto"/>
                                    <w:left w:val="single" w:sz="4" w:space="0" w:color="auto"/>
                                    <w:bottom w:val="single" w:sz="4" w:space="0" w:color="auto"/>
                                    <w:right w:val="single" w:sz="4" w:space="0" w:color="auto"/>
                                  </w:tcBorders>
                                  <w:hideMark/>
                                </w:tcPr>
                                <w:p w14:paraId="700595BC" w14:textId="77777777" w:rsidR="006E1597" w:rsidRDefault="006E1597">
                                  <w:pPr>
                                    <w:spacing w:before="0" w:after="0"/>
                                    <w:jc w:val="left"/>
                                    <w:rPr>
                                      <w:sz w:val="22"/>
                                    </w:rPr>
                                  </w:pPr>
                                  <w:r>
                                    <w:rPr>
                                      <w:sz w:val="22"/>
                                    </w:rPr>
                                    <w:t>94.488153</w:t>
                                  </w:r>
                                </w:p>
                              </w:tc>
                            </w:tr>
                            <w:tr w:rsidR="006E1597" w14:paraId="45C3BFAB" w14:textId="77777777">
                              <w:tc>
                                <w:tcPr>
                                  <w:tcW w:w="1414" w:type="dxa"/>
                                  <w:tcBorders>
                                    <w:top w:val="single" w:sz="4" w:space="0" w:color="auto"/>
                                    <w:left w:val="single" w:sz="4" w:space="0" w:color="auto"/>
                                    <w:bottom w:val="single" w:sz="4" w:space="0" w:color="auto"/>
                                    <w:right w:val="single" w:sz="4" w:space="0" w:color="auto"/>
                                  </w:tcBorders>
                                  <w:hideMark/>
                                </w:tcPr>
                                <w:p w14:paraId="503D047F" w14:textId="77777777" w:rsidR="006E1597" w:rsidRDefault="006E1597">
                                  <w:pPr>
                                    <w:spacing w:before="0" w:after="0"/>
                                    <w:jc w:val="left"/>
                                    <w:rPr>
                                      <w:sz w:val="22"/>
                                    </w:rPr>
                                  </w:pPr>
                                  <w:r>
                                    <w:rPr>
                                      <w:sz w:val="22"/>
                                    </w:rPr>
                                    <w:t>Column Total</w:t>
                                  </w:r>
                                </w:p>
                              </w:tc>
                              <w:tc>
                                <w:tcPr>
                                  <w:tcW w:w="1421" w:type="dxa"/>
                                  <w:tcBorders>
                                    <w:top w:val="single" w:sz="4" w:space="0" w:color="auto"/>
                                    <w:left w:val="single" w:sz="4" w:space="0" w:color="auto"/>
                                    <w:bottom w:val="single" w:sz="4" w:space="0" w:color="auto"/>
                                    <w:right w:val="single" w:sz="4" w:space="0" w:color="auto"/>
                                  </w:tcBorders>
                                  <w:hideMark/>
                                </w:tcPr>
                                <w:p w14:paraId="4FE25500" w14:textId="77777777" w:rsidR="006E1597" w:rsidRDefault="006E1597">
                                  <w:pPr>
                                    <w:spacing w:before="0" w:after="0"/>
                                    <w:jc w:val="left"/>
                                    <w:rPr>
                                      <w:sz w:val="22"/>
                                    </w:rPr>
                                  </w:pPr>
                                  <w:r>
                                    <w:rPr>
                                      <w:sz w:val="22"/>
                                    </w:rPr>
                                    <w:t>23</w:t>
                                  </w:r>
                                </w:p>
                              </w:tc>
                              <w:tc>
                                <w:tcPr>
                                  <w:tcW w:w="1364" w:type="dxa"/>
                                  <w:tcBorders>
                                    <w:top w:val="single" w:sz="4" w:space="0" w:color="auto"/>
                                    <w:left w:val="single" w:sz="4" w:space="0" w:color="auto"/>
                                    <w:bottom w:val="single" w:sz="4" w:space="0" w:color="auto"/>
                                    <w:right w:val="single" w:sz="4" w:space="0" w:color="auto"/>
                                  </w:tcBorders>
                                  <w:hideMark/>
                                </w:tcPr>
                                <w:p w14:paraId="38E3CB2D" w14:textId="77777777" w:rsidR="006E1597" w:rsidRDefault="006E1597">
                                  <w:pPr>
                                    <w:spacing w:before="0" w:after="0"/>
                                    <w:jc w:val="left"/>
                                    <w:rPr>
                                      <w:sz w:val="22"/>
                                    </w:rPr>
                                  </w:pPr>
                                  <w:r>
                                    <w:rPr>
                                      <w:sz w:val="22"/>
                                    </w:rPr>
                                    <w:t>115.265625</w:t>
                                  </w:r>
                                </w:p>
                              </w:tc>
                              <w:tc>
                                <w:tcPr>
                                  <w:tcW w:w="1480" w:type="dxa"/>
                                  <w:tcBorders>
                                    <w:top w:val="single" w:sz="4" w:space="0" w:color="auto"/>
                                    <w:left w:val="single" w:sz="4" w:space="0" w:color="auto"/>
                                    <w:bottom w:val="single" w:sz="4" w:space="0" w:color="auto"/>
                                    <w:right w:val="single" w:sz="4" w:space="0" w:color="auto"/>
                                  </w:tcBorders>
                                  <w:hideMark/>
                                </w:tcPr>
                                <w:p w14:paraId="15F63F96" w14:textId="77777777" w:rsidR="006E1597" w:rsidRDefault="006E1597">
                                  <w:pPr>
                                    <w:spacing w:before="0" w:after="0"/>
                                    <w:jc w:val="left"/>
                                    <w:rPr>
                                      <w:sz w:val="22"/>
                                    </w:rPr>
                                  </w:pPr>
                                  <w:r>
                                    <w:rPr>
                                      <w:sz w:val="22"/>
                                    </w:rPr>
                                    <w:t>406</w:t>
                                  </w:r>
                                </w:p>
                              </w:tc>
                              <w:tc>
                                <w:tcPr>
                                  <w:tcW w:w="1093" w:type="dxa"/>
                                  <w:tcBorders>
                                    <w:top w:val="single" w:sz="4" w:space="0" w:color="auto"/>
                                    <w:left w:val="single" w:sz="4" w:space="0" w:color="auto"/>
                                    <w:bottom w:val="single" w:sz="4" w:space="0" w:color="auto"/>
                                    <w:right w:val="single" w:sz="4" w:space="0" w:color="auto"/>
                                  </w:tcBorders>
                                  <w:hideMark/>
                                </w:tcPr>
                                <w:p w14:paraId="22F226D9" w14:textId="77777777" w:rsidR="006E1597" w:rsidRDefault="006E1597">
                                  <w:pPr>
                                    <w:spacing w:before="0" w:after="0"/>
                                    <w:jc w:val="left"/>
                                    <w:rPr>
                                      <w:sz w:val="22"/>
                                    </w:rPr>
                                  </w:pPr>
                                  <w:r>
                                    <w:rPr>
                                      <w:sz w:val="22"/>
                                    </w:rPr>
                                    <w:t>0.667813</w:t>
                                  </w:r>
                                </w:p>
                              </w:tc>
                              <w:tc>
                                <w:tcPr>
                                  <w:tcW w:w="1378" w:type="dxa"/>
                                  <w:tcBorders>
                                    <w:top w:val="single" w:sz="4" w:space="0" w:color="auto"/>
                                    <w:left w:val="single" w:sz="4" w:space="0" w:color="auto"/>
                                    <w:bottom w:val="single" w:sz="4" w:space="0" w:color="auto"/>
                                    <w:right w:val="single" w:sz="4" w:space="0" w:color="auto"/>
                                  </w:tcBorders>
                                  <w:hideMark/>
                                </w:tcPr>
                                <w:p w14:paraId="3EC92601" w14:textId="77777777" w:rsidR="006E1597" w:rsidRDefault="006E1597">
                                  <w:pPr>
                                    <w:spacing w:before="0" w:after="0"/>
                                    <w:jc w:val="left"/>
                                    <w:rPr>
                                      <w:sz w:val="22"/>
                                    </w:rPr>
                                  </w:pPr>
                                  <w:r>
                                    <w:rPr>
                                      <w:sz w:val="22"/>
                                    </w:rPr>
                                    <w:t>521.933438</w:t>
                                  </w:r>
                                </w:p>
                              </w:tc>
                            </w:tr>
                            <w:tr w:rsidR="006E1597" w14:paraId="3FE0238D" w14:textId="77777777">
                              <w:tc>
                                <w:tcPr>
                                  <w:tcW w:w="1414" w:type="dxa"/>
                                  <w:tcBorders>
                                    <w:top w:val="single" w:sz="4" w:space="0" w:color="auto"/>
                                    <w:left w:val="single" w:sz="4" w:space="0" w:color="auto"/>
                                    <w:bottom w:val="single" w:sz="4" w:space="0" w:color="auto"/>
                                    <w:right w:val="single" w:sz="4" w:space="0" w:color="auto"/>
                                  </w:tcBorders>
                                  <w:hideMark/>
                                </w:tcPr>
                                <w:p w14:paraId="019CCBA8" w14:textId="77777777" w:rsidR="006E1597" w:rsidRDefault="006E1597">
                                  <w:pPr>
                                    <w:spacing w:before="0" w:after="0"/>
                                    <w:jc w:val="left"/>
                                    <w:rPr>
                                      <w:sz w:val="22"/>
                                    </w:rPr>
                                  </w:pPr>
                                  <w:r>
                                    <w:rPr>
                                      <w:sz w:val="22"/>
                                    </w:rPr>
                                    <w:t>Column Average</w:t>
                                  </w:r>
                                </w:p>
                              </w:tc>
                              <w:tc>
                                <w:tcPr>
                                  <w:tcW w:w="1421" w:type="dxa"/>
                                  <w:tcBorders>
                                    <w:top w:val="single" w:sz="4" w:space="0" w:color="auto"/>
                                    <w:left w:val="single" w:sz="4" w:space="0" w:color="auto"/>
                                    <w:bottom w:val="single" w:sz="4" w:space="0" w:color="auto"/>
                                    <w:right w:val="single" w:sz="4" w:space="0" w:color="auto"/>
                                  </w:tcBorders>
                                  <w:hideMark/>
                                </w:tcPr>
                                <w:p w14:paraId="773D98E9" w14:textId="77777777" w:rsidR="006E1597" w:rsidRDefault="006E1597">
                                  <w:pPr>
                                    <w:spacing w:before="0" w:after="0"/>
                                    <w:jc w:val="left"/>
                                    <w:rPr>
                                      <w:sz w:val="22"/>
                                    </w:rPr>
                                  </w:pPr>
                                  <w:r>
                                    <w:rPr>
                                      <w:sz w:val="22"/>
                                    </w:rPr>
                                    <w:t>4.6 (4 or 5)</w:t>
                                  </w:r>
                                </w:p>
                              </w:tc>
                              <w:tc>
                                <w:tcPr>
                                  <w:tcW w:w="1364" w:type="dxa"/>
                                  <w:tcBorders>
                                    <w:top w:val="single" w:sz="4" w:space="0" w:color="auto"/>
                                    <w:left w:val="single" w:sz="4" w:space="0" w:color="auto"/>
                                    <w:bottom w:val="single" w:sz="4" w:space="0" w:color="auto"/>
                                    <w:right w:val="single" w:sz="4" w:space="0" w:color="auto"/>
                                  </w:tcBorders>
                                  <w:hideMark/>
                                </w:tcPr>
                                <w:p w14:paraId="11201B49" w14:textId="77777777" w:rsidR="006E1597" w:rsidRDefault="006E1597">
                                  <w:pPr>
                                    <w:spacing w:before="0" w:after="0"/>
                                    <w:jc w:val="left"/>
                                    <w:rPr>
                                      <w:sz w:val="22"/>
                                    </w:rPr>
                                  </w:pPr>
                                  <w:r>
                                    <w:rPr>
                                      <w:sz w:val="22"/>
                                    </w:rPr>
                                    <w:t>23.053125</w:t>
                                  </w:r>
                                </w:p>
                              </w:tc>
                              <w:tc>
                                <w:tcPr>
                                  <w:tcW w:w="1480" w:type="dxa"/>
                                  <w:tcBorders>
                                    <w:top w:val="single" w:sz="4" w:space="0" w:color="auto"/>
                                    <w:left w:val="single" w:sz="4" w:space="0" w:color="auto"/>
                                    <w:bottom w:val="single" w:sz="4" w:space="0" w:color="auto"/>
                                    <w:right w:val="single" w:sz="4" w:space="0" w:color="auto"/>
                                  </w:tcBorders>
                                  <w:hideMark/>
                                </w:tcPr>
                                <w:p w14:paraId="17C3691C" w14:textId="77777777" w:rsidR="006E1597" w:rsidRDefault="006E1597">
                                  <w:pPr>
                                    <w:spacing w:before="0" w:after="0"/>
                                    <w:jc w:val="left"/>
                                    <w:rPr>
                                      <w:sz w:val="22"/>
                                    </w:rPr>
                                  </w:pPr>
                                  <w:r>
                                    <w:rPr>
                                      <w:sz w:val="22"/>
                                    </w:rPr>
                                    <w:t xml:space="preserve">81.2 </w:t>
                                  </w:r>
                                </w:p>
                                <w:p w14:paraId="3EA40361" w14:textId="77777777" w:rsidR="006E1597" w:rsidRDefault="006E1597">
                                  <w:pPr>
                                    <w:spacing w:before="0" w:after="0"/>
                                    <w:jc w:val="left"/>
                                    <w:rPr>
                                      <w:sz w:val="22"/>
                                    </w:rPr>
                                  </w:pPr>
                                  <w:r>
                                    <w:rPr>
                                      <w:sz w:val="22"/>
                                    </w:rPr>
                                    <w:t>(Instance-wise)</w:t>
                                  </w:r>
                                </w:p>
                                <w:p w14:paraId="35228086" w14:textId="77777777" w:rsidR="006E1597" w:rsidRDefault="006E1597">
                                  <w:pPr>
                                    <w:spacing w:before="0" w:after="0"/>
                                    <w:jc w:val="left"/>
                                    <w:rPr>
                                      <w:sz w:val="22"/>
                                    </w:rPr>
                                  </w:pPr>
                                  <w:r>
                                    <w:rPr>
                                      <w:sz w:val="22"/>
                                    </w:rPr>
                                    <w:t>or</w:t>
                                  </w:r>
                                </w:p>
                                <w:p w14:paraId="07A957D2" w14:textId="77777777" w:rsidR="006E1597" w:rsidRDefault="006E1597">
                                  <w:pPr>
                                    <w:spacing w:before="0" w:after="0"/>
                                    <w:jc w:val="left"/>
                                    <w:rPr>
                                      <w:sz w:val="22"/>
                                    </w:rPr>
                                  </w:pPr>
                                  <w:r>
                                    <w:rPr>
                                      <w:sz w:val="22"/>
                                    </w:rPr>
                                    <w:t xml:space="preserve">17.652173 </w:t>
                                  </w:r>
                                </w:p>
                                <w:p w14:paraId="069ABD2E" w14:textId="77777777" w:rsidR="006E1597" w:rsidRDefault="006E1597">
                                  <w:pPr>
                                    <w:spacing w:before="0" w:after="0"/>
                                    <w:jc w:val="left"/>
                                    <w:rPr>
                                      <w:sz w:val="22"/>
                                    </w:rPr>
                                  </w:pPr>
                                  <w:r>
                                    <w:rPr>
                                      <w:sz w:val="22"/>
                                    </w:rPr>
                                    <w:t>(Token-wise)</w:t>
                                  </w:r>
                                </w:p>
                              </w:tc>
                              <w:tc>
                                <w:tcPr>
                                  <w:tcW w:w="1093" w:type="dxa"/>
                                  <w:tcBorders>
                                    <w:top w:val="single" w:sz="4" w:space="0" w:color="auto"/>
                                    <w:left w:val="single" w:sz="4" w:space="0" w:color="auto"/>
                                    <w:bottom w:val="single" w:sz="4" w:space="0" w:color="auto"/>
                                    <w:right w:val="single" w:sz="4" w:space="0" w:color="auto"/>
                                  </w:tcBorders>
                                  <w:hideMark/>
                                </w:tcPr>
                                <w:p w14:paraId="79582F6D" w14:textId="77777777" w:rsidR="006E1597" w:rsidRDefault="006E1597">
                                  <w:pPr>
                                    <w:spacing w:before="0" w:after="0"/>
                                    <w:jc w:val="left"/>
                                    <w:rPr>
                                      <w:sz w:val="22"/>
                                    </w:rPr>
                                  </w:pPr>
                                  <w:r>
                                    <w:rPr>
                                      <w:sz w:val="22"/>
                                    </w:rPr>
                                    <w:t>0.133563</w:t>
                                  </w:r>
                                </w:p>
                              </w:tc>
                              <w:tc>
                                <w:tcPr>
                                  <w:tcW w:w="1378" w:type="dxa"/>
                                  <w:tcBorders>
                                    <w:top w:val="single" w:sz="4" w:space="0" w:color="auto"/>
                                    <w:left w:val="single" w:sz="4" w:space="0" w:color="auto"/>
                                    <w:bottom w:val="single" w:sz="4" w:space="0" w:color="auto"/>
                                    <w:right w:val="single" w:sz="4" w:space="0" w:color="auto"/>
                                  </w:tcBorders>
                                  <w:hideMark/>
                                </w:tcPr>
                                <w:p w14:paraId="47205EC2" w14:textId="77777777" w:rsidR="006E1597" w:rsidRDefault="006E1597">
                                  <w:pPr>
                                    <w:keepNext/>
                                    <w:spacing w:before="0" w:after="0"/>
                                    <w:jc w:val="left"/>
                                    <w:rPr>
                                      <w:sz w:val="22"/>
                                    </w:rPr>
                                  </w:pPr>
                                  <w:r>
                                    <w:rPr>
                                      <w:sz w:val="22"/>
                                    </w:rPr>
                                    <w:t>104.3866876</w:t>
                                  </w:r>
                                </w:p>
                              </w:tc>
                            </w:tr>
                          </w:tbl>
                          <w:p w14:paraId="14C0A15B" w14:textId="77777777" w:rsidR="006E1597" w:rsidRDefault="006E1597" w:rsidP="006E1597">
                            <w:pPr>
                              <w:pStyle w:val="Caption"/>
                              <w:jc w:val="both"/>
                            </w:pPr>
                          </w:p>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3A27C" id="Text Box 112" o:spid="_x0000_s1064" type="#_x0000_t202" style="position:absolute;left:0;text-align:left;margin-left:359.5pt;margin-top:0;width:410.7pt;height:518.7pt;z-index:-2516581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" stroked="f">
                <v:textbox inset="1.44pt,1.44pt,1.44pt,1.44pt">
                  <w:txbxContent>
                    <w:p w14:paraId="3FAD2944" w14:textId="1E5D78E7" w:rsidR="006E1597" w:rsidRDefault="006E1597" w:rsidP="006E1597">
                      <w:pPr>
                        <w:pStyle w:val="Caption"/>
                        <w:spacing w:before="240"/>
                      </w:pPr>
                      <w:r>
                        <w:rPr>
                          <w:noProof/>
                          <w:sz w:val="24"/>
                        </w:rPr>
                        <w:t xml:space="preserve"> </w:t>
                      </w:r>
                      <w:bookmarkStart w:id="120" w:name="_Ref116936284"/>
                      <w:bookmarkStart w:id="121" w:name="_Toc117083157"/>
                      <w:r>
                        <w:t>Table 5.1.2.</w:t>
                      </w:r>
                      <w:fldSimple w:instr=" SEQ Table_5.1.2. \* ARABIC ">
                        <w:r w:rsidR="006821D9">
                          <w:rPr>
                            <w:noProof/>
                          </w:rPr>
                          <w:t>6</w:t>
                        </w:r>
                      </w:fldSimple>
                      <w:bookmarkEnd w:id="120"/>
                      <w:r>
                        <w:t>. DIME algorithm execution time evaluation</w:t>
                      </w:r>
                      <w:bookmarkEnd w:id="121"/>
                    </w:p>
                    <w:tbl>
                      <w:tblPr>
                        <w:tblStyle w:val="TableGrid"/>
                        <w:tblW w:w="8150" w:type="dxa"/>
                        <w:tblLook w:val="04A0" w:firstRow="1" w:lastRow="0" w:firstColumn="1" w:lastColumn="0" w:noHBand="0" w:noVBand="1"/>
                      </w:tblPr>
                      <w:tblGrid>
                        <w:gridCol w:w="1414"/>
                        <w:gridCol w:w="1421"/>
                        <w:gridCol w:w="1364"/>
                        <w:gridCol w:w="1480"/>
                        <w:gridCol w:w="1093"/>
                        <w:gridCol w:w="1378"/>
                      </w:tblGrid>
                      <w:tr w:rsidR="006E1597" w14:paraId="3DDFFF2D" w14:textId="77777777">
                        <w:tc>
                          <w:tcPr>
                            <w:tcW w:w="1414" w:type="dxa"/>
                            <w:vMerge w:val="restart"/>
                            <w:tcBorders>
                              <w:top w:val="single" w:sz="4" w:space="0" w:color="auto"/>
                              <w:left w:val="single" w:sz="4" w:space="0" w:color="auto"/>
                              <w:bottom w:val="single" w:sz="4" w:space="0" w:color="auto"/>
                              <w:right w:val="single" w:sz="4" w:space="0" w:color="auto"/>
                            </w:tcBorders>
                            <w:vAlign w:val="center"/>
                            <w:hideMark/>
                          </w:tcPr>
                          <w:p w14:paraId="7114F4B6" w14:textId="77777777" w:rsidR="006E1597" w:rsidRDefault="006E1597">
                            <w:pPr>
                              <w:spacing w:before="0" w:after="0"/>
                              <w:jc w:val="center"/>
                              <w:rPr>
                                <w:b/>
                                <w:bCs/>
                                <w:sz w:val="22"/>
                              </w:rPr>
                            </w:pPr>
                            <w:r>
                              <w:rPr>
                                <w:b/>
                                <w:bCs/>
                                <w:sz w:val="22"/>
                              </w:rPr>
                              <w:t>Data Instance</w:t>
                            </w:r>
                          </w:p>
                        </w:tc>
                        <w:tc>
                          <w:tcPr>
                            <w:tcW w:w="1421" w:type="dxa"/>
                            <w:vMerge w:val="restart"/>
                            <w:tcBorders>
                              <w:top w:val="single" w:sz="4" w:space="0" w:color="auto"/>
                              <w:left w:val="single" w:sz="4" w:space="0" w:color="auto"/>
                              <w:bottom w:val="single" w:sz="4" w:space="0" w:color="auto"/>
                              <w:right w:val="single" w:sz="4" w:space="0" w:color="auto"/>
                            </w:tcBorders>
                            <w:vAlign w:val="center"/>
                            <w:hideMark/>
                          </w:tcPr>
                          <w:p w14:paraId="4BFCD03E" w14:textId="77777777" w:rsidR="006E1597" w:rsidRDefault="006E1597">
                            <w:pPr>
                              <w:spacing w:before="0" w:after="0"/>
                              <w:jc w:val="center"/>
                              <w:rPr>
                                <w:b/>
                                <w:bCs/>
                                <w:sz w:val="22"/>
                              </w:rPr>
                            </w:pPr>
                            <w:r>
                              <w:rPr>
                                <w:b/>
                                <w:bCs/>
                                <w:sz w:val="22"/>
                              </w:rPr>
                              <w:t>Number of Distinct Tokens</w:t>
                            </w:r>
                          </w:p>
                        </w:tc>
                        <w:tc>
                          <w:tcPr>
                            <w:tcW w:w="5315" w:type="dxa"/>
                            <w:gridSpan w:val="4"/>
                            <w:tcBorders>
                              <w:top w:val="single" w:sz="4" w:space="0" w:color="auto"/>
                              <w:left w:val="single" w:sz="4" w:space="0" w:color="auto"/>
                              <w:bottom w:val="single" w:sz="4" w:space="0" w:color="auto"/>
                              <w:right w:val="single" w:sz="4" w:space="0" w:color="auto"/>
                            </w:tcBorders>
                            <w:vAlign w:val="center"/>
                            <w:hideMark/>
                          </w:tcPr>
                          <w:p w14:paraId="3CCDCA8B" w14:textId="77777777" w:rsidR="006E1597" w:rsidRDefault="006E1597">
                            <w:pPr>
                              <w:spacing w:before="0" w:after="0"/>
                              <w:jc w:val="center"/>
                              <w:rPr>
                                <w:b/>
                                <w:bCs/>
                                <w:sz w:val="22"/>
                              </w:rPr>
                            </w:pPr>
                            <w:r>
                              <w:rPr>
                                <w:b/>
                                <w:bCs/>
                                <w:sz w:val="22"/>
                              </w:rPr>
                              <w:t>Execution time observed (seconds)</w:t>
                            </w:r>
                          </w:p>
                        </w:tc>
                      </w:tr>
                      <w:tr w:rsidR="006E1597" w14:paraId="5E565F11" w14:textId="77777777">
                        <w:trPr>
                          <w:trHeight w:val="7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4D4287" w14:textId="77777777" w:rsidR="006E1597" w:rsidRDefault="006E1597">
                            <w:pPr>
                              <w:spacing w:before="0" w:after="0"/>
                              <w:jc w:val="left"/>
                              <w:rPr>
                                <w:b/>
                                <w:b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E2570" w14:textId="77777777" w:rsidR="006E1597" w:rsidRDefault="006E1597">
                            <w:pPr>
                              <w:spacing w:before="0" w:after="0"/>
                              <w:jc w:val="left"/>
                              <w:rPr>
                                <w:b/>
                                <w:bCs/>
                                <w:sz w:val="22"/>
                              </w:rPr>
                            </w:pPr>
                          </w:p>
                        </w:tc>
                        <w:tc>
                          <w:tcPr>
                            <w:tcW w:w="1364" w:type="dxa"/>
                            <w:tcBorders>
                              <w:top w:val="single" w:sz="4" w:space="0" w:color="auto"/>
                              <w:left w:val="single" w:sz="4" w:space="0" w:color="auto"/>
                              <w:bottom w:val="single" w:sz="4" w:space="0" w:color="auto"/>
                              <w:right w:val="single" w:sz="4" w:space="0" w:color="auto"/>
                            </w:tcBorders>
                            <w:vAlign w:val="center"/>
                            <w:hideMark/>
                          </w:tcPr>
                          <w:p w14:paraId="23EEFED9" w14:textId="77777777" w:rsidR="006E1597" w:rsidRDefault="006E1597">
                            <w:pPr>
                              <w:spacing w:before="0" w:after="0"/>
                              <w:jc w:val="center"/>
                              <w:rPr>
                                <w:b/>
                                <w:bCs/>
                                <w:sz w:val="22"/>
                              </w:rPr>
                            </w:pPr>
                            <w:r>
                              <w:rPr>
                                <w:b/>
                                <w:bCs/>
                                <w:sz w:val="22"/>
                              </w:rPr>
                              <w:t>Initial global confidence</w:t>
                            </w:r>
                          </w:p>
                        </w:tc>
                        <w:tc>
                          <w:tcPr>
                            <w:tcW w:w="1480" w:type="dxa"/>
                            <w:tcBorders>
                              <w:top w:val="single" w:sz="4" w:space="0" w:color="auto"/>
                              <w:left w:val="single" w:sz="4" w:space="0" w:color="auto"/>
                              <w:bottom w:val="single" w:sz="4" w:space="0" w:color="auto"/>
                              <w:right w:val="single" w:sz="4" w:space="0" w:color="auto"/>
                            </w:tcBorders>
                            <w:vAlign w:val="center"/>
                            <w:hideMark/>
                          </w:tcPr>
                          <w:p w14:paraId="22B39769" w14:textId="77777777" w:rsidR="006E1597" w:rsidRDefault="006E1597">
                            <w:pPr>
                              <w:spacing w:before="0" w:after="0"/>
                              <w:jc w:val="center"/>
                              <w:rPr>
                                <w:b/>
                                <w:bCs/>
                                <w:sz w:val="22"/>
                              </w:rPr>
                            </w:pPr>
                            <w:r>
                              <w:rPr>
                                <w:b/>
                                <w:bCs/>
                                <w:sz w:val="22"/>
                              </w:rPr>
                              <w:t>Token-wise GFI</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EC4630C" w14:textId="77777777" w:rsidR="006E1597" w:rsidRDefault="006E1597">
                            <w:pPr>
                              <w:spacing w:before="0" w:after="0"/>
                              <w:jc w:val="center"/>
                              <w:rPr>
                                <w:b/>
                                <w:bCs/>
                                <w:sz w:val="22"/>
                              </w:rPr>
                            </w:pPr>
                            <w:r>
                              <w:rPr>
                                <w:b/>
                                <w:bCs/>
                                <w:sz w:val="22"/>
                              </w:rPr>
                              <w:t>DFI</w:t>
                            </w:r>
                          </w:p>
                        </w:tc>
                        <w:tc>
                          <w:tcPr>
                            <w:tcW w:w="1378" w:type="dxa"/>
                            <w:tcBorders>
                              <w:top w:val="single" w:sz="4" w:space="0" w:color="auto"/>
                              <w:left w:val="single" w:sz="4" w:space="0" w:color="auto"/>
                              <w:bottom w:val="single" w:sz="4" w:space="0" w:color="auto"/>
                              <w:right w:val="single" w:sz="4" w:space="0" w:color="auto"/>
                            </w:tcBorders>
                            <w:vAlign w:val="center"/>
                            <w:hideMark/>
                          </w:tcPr>
                          <w:p w14:paraId="2F189D46" w14:textId="77777777" w:rsidR="006E1597" w:rsidRDefault="006E1597">
                            <w:pPr>
                              <w:spacing w:before="0" w:after="0"/>
                              <w:jc w:val="center"/>
                              <w:rPr>
                                <w:b/>
                                <w:bCs/>
                                <w:sz w:val="22"/>
                              </w:rPr>
                            </w:pPr>
                            <w:r>
                              <w:rPr>
                                <w:b/>
                                <w:bCs/>
                                <w:sz w:val="22"/>
                              </w:rPr>
                              <w:t>Total Execution Time</w:t>
                            </w:r>
                          </w:p>
                        </w:tc>
                      </w:tr>
                      <w:tr w:rsidR="006E1597" w14:paraId="453E3710" w14:textId="77777777">
                        <w:tc>
                          <w:tcPr>
                            <w:tcW w:w="1414" w:type="dxa"/>
                            <w:tcBorders>
                              <w:top w:val="single" w:sz="4" w:space="0" w:color="auto"/>
                              <w:left w:val="single" w:sz="4" w:space="0" w:color="auto"/>
                              <w:bottom w:val="single" w:sz="4" w:space="0" w:color="auto"/>
                              <w:right w:val="single" w:sz="4" w:space="0" w:color="auto"/>
                            </w:tcBorders>
                            <w:hideMark/>
                          </w:tcPr>
                          <w:p w14:paraId="328A0ACF" w14:textId="77777777" w:rsidR="006E1597" w:rsidRDefault="006E1597">
                            <w:pPr>
                              <w:spacing w:before="0" w:after="0"/>
                              <w:jc w:val="left"/>
                              <w:rPr>
                                <w:sz w:val="22"/>
                              </w:rPr>
                            </w:pPr>
                            <w:r>
                              <w:rPr>
                                <w:sz w:val="22"/>
                              </w:rPr>
                              <w:t xml:space="preserve">SLIIT </w:t>
                            </w:r>
                            <w:proofErr w:type="spellStart"/>
                            <w:r>
                              <w:rPr>
                                <w:rFonts w:ascii="Iskoola Pota" w:hAnsi="Iskoola Pota" w:cs="Iskoola Pota"/>
                                <w:sz w:val="22"/>
                              </w:rPr>
                              <w:t>එකේ</w:t>
                            </w:r>
                            <w:proofErr w:type="spellEnd"/>
                            <w:r>
                              <w:rPr>
                                <w:sz w:val="22"/>
                              </w:rPr>
                              <w:t xml:space="preserve"> </w:t>
                            </w:r>
                            <w:proofErr w:type="spellStart"/>
                            <w:r>
                              <w:rPr>
                                <w:rFonts w:ascii="Iskoola Pota" w:hAnsi="Iskoola Pota" w:cs="Iskoola Pota"/>
                                <w:sz w:val="22"/>
                              </w:rPr>
                              <w:t>තියෙන</w:t>
                            </w:r>
                            <w:proofErr w:type="spellEnd"/>
                            <w:r>
                              <w:rPr>
                                <w:rFonts w:cs="Iskoola Pota"/>
                                <w:sz w:val="22"/>
                              </w:rPr>
                              <w:t xml:space="preserve"> </w:t>
                            </w:r>
                            <w:proofErr w:type="spellStart"/>
                            <w:r>
                              <w:rPr>
                                <w:rFonts w:ascii="Iskoola Pota" w:hAnsi="Iskoola Pota" w:cs="Iskoola Pota"/>
                                <w:sz w:val="22"/>
                              </w:rPr>
                              <w:t>උපාධි</w:t>
                            </w:r>
                            <w:proofErr w:type="spellEnd"/>
                            <w:r>
                              <w:rPr>
                                <w:sz w:val="22"/>
                              </w:rPr>
                              <w:t xml:space="preserve"> </w:t>
                            </w:r>
                            <w:proofErr w:type="spellStart"/>
                            <w:r>
                              <w:rPr>
                                <w:rFonts w:ascii="Iskoola Pota" w:hAnsi="Iskoola Pota" w:cs="Iskoola Pota"/>
                                <w:sz w:val="22"/>
                              </w:rPr>
                              <w:t>මොනව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74CD75CC" w14:textId="77777777" w:rsidR="006E1597" w:rsidRDefault="006E1597">
                            <w:pPr>
                              <w:spacing w:before="0" w:after="0"/>
                              <w:jc w:val="left"/>
                              <w:rPr>
                                <w:sz w:val="22"/>
                              </w:rPr>
                            </w:pPr>
                            <w:r>
                              <w:rPr>
                                <w:sz w:val="22"/>
                              </w:rPr>
                              <w:t>5</w:t>
                            </w:r>
                          </w:p>
                        </w:tc>
                        <w:tc>
                          <w:tcPr>
                            <w:tcW w:w="1364" w:type="dxa"/>
                            <w:tcBorders>
                              <w:top w:val="single" w:sz="4" w:space="0" w:color="auto"/>
                              <w:left w:val="single" w:sz="4" w:space="0" w:color="auto"/>
                              <w:bottom w:val="single" w:sz="4" w:space="0" w:color="auto"/>
                              <w:right w:val="single" w:sz="4" w:space="0" w:color="auto"/>
                            </w:tcBorders>
                            <w:hideMark/>
                          </w:tcPr>
                          <w:p w14:paraId="092D01B5" w14:textId="77777777" w:rsidR="006E1597" w:rsidRDefault="006E1597">
                            <w:pPr>
                              <w:spacing w:before="0" w:after="0"/>
                              <w:jc w:val="left"/>
                              <w:rPr>
                                <w:sz w:val="22"/>
                              </w:rPr>
                            </w:pPr>
                            <w:r>
                              <w:rPr>
                                <w:sz w:val="22"/>
                              </w:rPr>
                              <w:t>22.515625</w:t>
                            </w:r>
                          </w:p>
                        </w:tc>
                        <w:tc>
                          <w:tcPr>
                            <w:tcW w:w="1480" w:type="dxa"/>
                            <w:tcBorders>
                              <w:top w:val="single" w:sz="4" w:space="0" w:color="auto"/>
                              <w:left w:val="single" w:sz="4" w:space="0" w:color="auto"/>
                              <w:bottom w:val="single" w:sz="4" w:space="0" w:color="auto"/>
                              <w:right w:val="single" w:sz="4" w:space="0" w:color="auto"/>
                            </w:tcBorders>
                            <w:hideMark/>
                          </w:tcPr>
                          <w:p w14:paraId="1EA73421" w14:textId="77777777" w:rsidR="006E1597" w:rsidRDefault="006E1597">
                            <w:pPr>
                              <w:spacing w:before="0" w:after="0"/>
                              <w:jc w:val="left"/>
                              <w:rPr>
                                <w:sz w:val="22"/>
                              </w:rPr>
                            </w:pPr>
                            <w:r>
                              <w:rPr>
                                <w:sz w:val="22"/>
                              </w:rPr>
                              <w:t>SLIIT: 18</w:t>
                            </w:r>
                          </w:p>
                          <w:p w14:paraId="0F879262" w14:textId="77777777" w:rsidR="006E1597" w:rsidRDefault="006E1597">
                            <w:pPr>
                              <w:spacing w:before="0" w:after="0"/>
                              <w:jc w:val="left"/>
                              <w:rPr>
                                <w:rFonts w:cs="Iskoola Pota"/>
                                <w:sz w:val="22"/>
                              </w:rPr>
                            </w:pPr>
                            <w:proofErr w:type="spellStart"/>
                            <w:r>
                              <w:rPr>
                                <w:rFonts w:ascii="Iskoola Pota" w:hAnsi="Iskoola Pota" w:cs="Iskoola Pota"/>
                                <w:sz w:val="22"/>
                              </w:rPr>
                              <w:t>එකේ</w:t>
                            </w:r>
                            <w:proofErr w:type="spellEnd"/>
                            <w:r>
                              <w:rPr>
                                <w:rFonts w:cs="Iskoola Pota"/>
                                <w:sz w:val="22"/>
                              </w:rPr>
                              <w:t>: 17</w:t>
                            </w:r>
                          </w:p>
                          <w:p w14:paraId="5F077C83" w14:textId="77777777" w:rsidR="006E1597" w:rsidRDefault="006E1597">
                            <w:pPr>
                              <w:spacing w:before="0" w:after="0"/>
                              <w:jc w:val="left"/>
                              <w:rPr>
                                <w:rFonts w:cs="Iskoola Pota"/>
                                <w:sz w:val="22"/>
                              </w:rPr>
                            </w:pPr>
                            <w:proofErr w:type="spellStart"/>
                            <w:r>
                              <w:rPr>
                                <w:rFonts w:ascii="Iskoola Pota" w:hAnsi="Iskoola Pota" w:cs="Iskoola Pota"/>
                                <w:sz w:val="22"/>
                              </w:rPr>
                              <w:t>තියෙන</w:t>
                            </w:r>
                            <w:proofErr w:type="spellEnd"/>
                            <w:r>
                              <w:rPr>
                                <w:rFonts w:ascii="Iskoola Pota" w:hAnsi="Iskoola Pota" w:cs="Iskoola Pota"/>
                                <w:sz w:val="22"/>
                              </w:rPr>
                              <w:t>:</w:t>
                            </w:r>
                            <w:r>
                              <w:rPr>
                                <w:rFonts w:cs="Iskoola Pota"/>
                                <w:sz w:val="22"/>
                              </w:rPr>
                              <w:t xml:space="preserve"> 17</w:t>
                            </w:r>
                          </w:p>
                          <w:p w14:paraId="3D408F4C" w14:textId="77777777" w:rsidR="006E1597" w:rsidRDefault="006E1597">
                            <w:pPr>
                              <w:spacing w:before="0" w:after="0"/>
                              <w:jc w:val="left"/>
                              <w:rPr>
                                <w:rFonts w:cs="Iskoola Pota"/>
                                <w:sz w:val="22"/>
                              </w:rPr>
                            </w:pPr>
                            <w:proofErr w:type="spellStart"/>
                            <w:r>
                              <w:rPr>
                                <w:rFonts w:ascii="Iskoola Pota" w:hAnsi="Iskoola Pota" w:cs="Iskoola Pota"/>
                                <w:sz w:val="22"/>
                              </w:rPr>
                              <w:t>උපාධි</w:t>
                            </w:r>
                            <w:proofErr w:type="spellEnd"/>
                            <w:r>
                              <w:rPr>
                                <w:rFonts w:ascii="Iskoola Pota" w:hAnsi="Iskoola Pota" w:cs="Iskoola Pota"/>
                                <w:sz w:val="22"/>
                              </w:rPr>
                              <w:t>: 17</w:t>
                            </w:r>
                          </w:p>
                          <w:p w14:paraId="70C62B0D" w14:textId="77777777" w:rsidR="006E1597" w:rsidRDefault="006E1597">
                            <w:pPr>
                              <w:spacing w:before="0" w:after="0"/>
                              <w:jc w:val="left"/>
                              <w:rPr>
                                <w:sz w:val="22"/>
                              </w:rPr>
                            </w:pPr>
                            <w:proofErr w:type="spellStart"/>
                            <w:r>
                              <w:rPr>
                                <w:rFonts w:ascii="Iskoola Pota" w:hAnsi="Iskoola Pota" w:cs="Iskoola Pota"/>
                                <w:sz w:val="22"/>
                              </w:rPr>
                              <w:t>මොනවද</w:t>
                            </w:r>
                            <w:proofErr w:type="spellEnd"/>
                            <w:r>
                              <w:rPr>
                                <w:sz w:val="22"/>
                              </w:rPr>
                              <w:t xml:space="preserve">: 18 </w:t>
                            </w:r>
                          </w:p>
                        </w:tc>
                        <w:tc>
                          <w:tcPr>
                            <w:tcW w:w="1093" w:type="dxa"/>
                            <w:tcBorders>
                              <w:top w:val="single" w:sz="4" w:space="0" w:color="auto"/>
                              <w:left w:val="single" w:sz="4" w:space="0" w:color="auto"/>
                              <w:bottom w:val="single" w:sz="4" w:space="0" w:color="auto"/>
                              <w:right w:val="single" w:sz="4" w:space="0" w:color="auto"/>
                            </w:tcBorders>
                            <w:hideMark/>
                          </w:tcPr>
                          <w:p w14:paraId="7D6E86C2" w14:textId="77777777" w:rsidR="006E1597" w:rsidRDefault="006E1597">
                            <w:pPr>
                              <w:spacing w:before="0" w:after="0"/>
                              <w:jc w:val="left"/>
                              <w:rPr>
                                <w:sz w:val="22"/>
                              </w:rPr>
                            </w:pPr>
                            <w:r>
                              <w:rPr>
                                <w:sz w:val="22"/>
                              </w:rPr>
                              <w:t>0.182187</w:t>
                            </w:r>
                          </w:p>
                        </w:tc>
                        <w:tc>
                          <w:tcPr>
                            <w:tcW w:w="1378" w:type="dxa"/>
                            <w:tcBorders>
                              <w:top w:val="single" w:sz="4" w:space="0" w:color="auto"/>
                              <w:left w:val="single" w:sz="4" w:space="0" w:color="auto"/>
                              <w:bottom w:val="single" w:sz="4" w:space="0" w:color="auto"/>
                              <w:right w:val="single" w:sz="4" w:space="0" w:color="auto"/>
                            </w:tcBorders>
                            <w:hideMark/>
                          </w:tcPr>
                          <w:p w14:paraId="1434B631" w14:textId="77777777" w:rsidR="006E1597" w:rsidRDefault="006E1597">
                            <w:pPr>
                              <w:spacing w:before="0" w:after="0"/>
                              <w:jc w:val="left"/>
                              <w:rPr>
                                <w:sz w:val="22"/>
                              </w:rPr>
                            </w:pPr>
                            <w:r>
                              <w:rPr>
                                <w:sz w:val="22"/>
                              </w:rPr>
                              <w:t>109.697812</w:t>
                            </w:r>
                          </w:p>
                        </w:tc>
                      </w:tr>
                      <w:tr w:rsidR="006E1597" w14:paraId="6DB6ADE6" w14:textId="77777777">
                        <w:tc>
                          <w:tcPr>
                            <w:tcW w:w="1414" w:type="dxa"/>
                            <w:tcBorders>
                              <w:top w:val="single" w:sz="4" w:space="0" w:color="auto"/>
                              <w:left w:val="single" w:sz="4" w:space="0" w:color="auto"/>
                              <w:bottom w:val="single" w:sz="4" w:space="0" w:color="auto"/>
                              <w:right w:val="single" w:sz="4" w:space="0" w:color="auto"/>
                            </w:tcBorders>
                            <w:hideMark/>
                          </w:tcPr>
                          <w:p w14:paraId="7ED342AA" w14:textId="77777777" w:rsidR="006E1597" w:rsidRDefault="006E1597">
                            <w:pPr>
                              <w:spacing w:before="0" w:after="0"/>
                              <w:jc w:val="left"/>
                              <w:rPr>
                                <w:sz w:val="22"/>
                              </w:rPr>
                            </w:pPr>
                            <w:proofErr w:type="spellStart"/>
                            <w:r>
                              <w:rPr>
                                <w:rFonts w:ascii="Iskoola Pota" w:hAnsi="Iskoola Pota" w:cs="Iskoola Pota"/>
                                <w:sz w:val="22"/>
                              </w:rPr>
                              <w:t>ඩීන්ස්</w:t>
                            </w:r>
                            <w:proofErr w:type="spellEnd"/>
                            <w:r>
                              <w:rPr>
                                <w:sz w:val="22"/>
                              </w:rPr>
                              <w:t xml:space="preserve"> </w:t>
                            </w:r>
                            <w:proofErr w:type="spellStart"/>
                            <w:r>
                              <w:rPr>
                                <w:rFonts w:ascii="Iskoola Pota" w:hAnsi="Iskoola Pota" w:cs="Iskoola Pota"/>
                                <w:sz w:val="22"/>
                              </w:rPr>
                              <w:t>ලිස්ට්</w:t>
                            </w:r>
                            <w:proofErr w:type="spellEnd"/>
                            <w:r>
                              <w:rPr>
                                <w:sz w:val="22"/>
                              </w:rPr>
                              <w:t xml:space="preserve"> </w:t>
                            </w:r>
                            <w:proofErr w:type="spellStart"/>
                            <w:r>
                              <w:rPr>
                                <w:rFonts w:ascii="Iskoola Pota" w:hAnsi="Iskoola Pota" w:cs="Iskoola Pota"/>
                                <w:sz w:val="22"/>
                              </w:rPr>
                              <w:t>කියන්නේ</w:t>
                            </w:r>
                            <w:proofErr w:type="spellEnd"/>
                            <w:r>
                              <w:rPr>
                                <w:sz w:val="22"/>
                              </w:rPr>
                              <w:t xml:space="preserve"> </w:t>
                            </w:r>
                            <w:proofErr w:type="spellStart"/>
                            <w:r>
                              <w:rPr>
                                <w:rFonts w:ascii="Iskoola Pota" w:hAnsi="Iskoola Pota" w:cs="Iskoola Pota"/>
                                <w:sz w:val="22"/>
                              </w:rPr>
                              <w:t>මොකක්ද</w:t>
                            </w:r>
                            <w:proofErr w:type="spellEnd"/>
                          </w:p>
                        </w:tc>
                        <w:tc>
                          <w:tcPr>
                            <w:tcW w:w="1421" w:type="dxa"/>
                            <w:tcBorders>
                              <w:top w:val="single" w:sz="4" w:space="0" w:color="auto"/>
                              <w:left w:val="single" w:sz="4" w:space="0" w:color="auto"/>
                              <w:bottom w:val="single" w:sz="4" w:space="0" w:color="auto"/>
                              <w:right w:val="single" w:sz="4" w:space="0" w:color="auto"/>
                            </w:tcBorders>
                            <w:hideMark/>
                          </w:tcPr>
                          <w:p w14:paraId="09B17C81"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7902275E" w14:textId="77777777" w:rsidR="006E1597" w:rsidRDefault="006E1597">
                            <w:pPr>
                              <w:spacing w:before="0" w:after="0"/>
                              <w:jc w:val="left"/>
                              <w:rPr>
                                <w:sz w:val="22"/>
                              </w:rPr>
                            </w:pPr>
                            <w:r>
                              <w:rPr>
                                <w:sz w:val="22"/>
                              </w:rPr>
                              <w:t>23.546875</w:t>
                            </w:r>
                          </w:p>
                        </w:tc>
                        <w:tc>
                          <w:tcPr>
                            <w:tcW w:w="1480" w:type="dxa"/>
                            <w:tcBorders>
                              <w:top w:val="single" w:sz="4" w:space="0" w:color="auto"/>
                              <w:left w:val="single" w:sz="4" w:space="0" w:color="auto"/>
                              <w:bottom w:val="single" w:sz="4" w:space="0" w:color="auto"/>
                              <w:right w:val="single" w:sz="4" w:space="0" w:color="auto"/>
                            </w:tcBorders>
                            <w:hideMark/>
                          </w:tcPr>
                          <w:p w14:paraId="62AD3E6D" w14:textId="77777777" w:rsidR="006E1597" w:rsidRDefault="006E1597">
                            <w:pPr>
                              <w:spacing w:before="0" w:after="0"/>
                              <w:jc w:val="left"/>
                              <w:rPr>
                                <w:sz w:val="22"/>
                              </w:rPr>
                            </w:pPr>
                            <w:proofErr w:type="spellStart"/>
                            <w:r>
                              <w:rPr>
                                <w:rFonts w:ascii="Iskoola Pota" w:hAnsi="Iskoola Pota" w:cs="Iskoola Pota"/>
                                <w:sz w:val="22"/>
                              </w:rPr>
                              <w:t>ඩීන්ස්</w:t>
                            </w:r>
                            <w:proofErr w:type="spellEnd"/>
                            <w:r>
                              <w:rPr>
                                <w:rFonts w:ascii="Iskoola Pota" w:hAnsi="Iskoola Pota" w:cs="Iskoola Pota"/>
                                <w:sz w:val="22"/>
                              </w:rPr>
                              <w:t>:</w:t>
                            </w:r>
                            <w:r>
                              <w:rPr>
                                <w:sz w:val="22"/>
                              </w:rPr>
                              <w:t xml:space="preserve"> 17</w:t>
                            </w:r>
                          </w:p>
                          <w:p w14:paraId="2B40D06A" w14:textId="77777777" w:rsidR="006E1597" w:rsidRDefault="006E1597">
                            <w:pPr>
                              <w:spacing w:before="0" w:after="0"/>
                              <w:jc w:val="left"/>
                              <w:rPr>
                                <w:sz w:val="22"/>
                              </w:rPr>
                            </w:pPr>
                            <w:proofErr w:type="spellStart"/>
                            <w:r>
                              <w:rPr>
                                <w:rFonts w:ascii="Iskoola Pota" w:hAnsi="Iskoola Pota" w:cs="Iskoola Pota"/>
                                <w:sz w:val="22"/>
                              </w:rPr>
                              <w:t>ලිස්ට්</w:t>
                            </w:r>
                            <w:proofErr w:type="spellEnd"/>
                            <w:r>
                              <w:rPr>
                                <w:rFonts w:cs="Iskoola Pota"/>
                                <w:sz w:val="22"/>
                              </w:rPr>
                              <w:t>: 18</w:t>
                            </w:r>
                          </w:p>
                          <w:p w14:paraId="70882CCD" w14:textId="77777777" w:rsidR="006E1597" w:rsidRDefault="006E1597">
                            <w:pPr>
                              <w:spacing w:before="0" w:after="0"/>
                              <w:jc w:val="left"/>
                              <w:rPr>
                                <w:sz w:val="22"/>
                              </w:rPr>
                            </w:pPr>
                            <w:proofErr w:type="spellStart"/>
                            <w:r>
                              <w:rPr>
                                <w:rFonts w:ascii="Iskoola Pota" w:hAnsi="Iskoola Pota" w:cs="Iskoola Pota"/>
                                <w:sz w:val="22"/>
                              </w:rPr>
                              <w:t>කියන්නේ</w:t>
                            </w:r>
                            <w:proofErr w:type="spellEnd"/>
                            <w:r>
                              <w:rPr>
                                <w:rFonts w:ascii="Iskoola Pota" w:hAnsi="Iskoola Pota" w:cs="Iskoola Pota"/>
                                <w:sz w:val="22"/>
                              </w:rPr>
                              <w:t>: 17</w:t>
                            </w:r>
                            <w:r>
                              <w:rPr>
                                <w:sz w:val="22"/>
                              </w:rPr>
                              <w:t xml:space="preserve"> </w:t>
                            </w:r>
                          </w:p>
                          <w:p w14:paraId="332B9A74" w14:textId="77777777" w:rsidR="006E1597" w:rsidRDefault="006E1597">
                            <w:pPr>
                              <w:spacing w:before="0" w:after="0"/>
                              <w:jc w:val="left"/>
                              <w:rPr>
                                <w:sz w:val="22"/>
                              </w:rPr>
                            </w:pPr>
                            <w:proofErr w:type="spellStart"/>
                            <w:r>
                              <w:rPr>
                                <w:rFonts w:ascii="Iskoola Pota" w:hAnsi="Iskoola Pota" w:cs="Iskoola Pota"/>
                                <w:sz w:val="22"/>
                              </w:rPr>
                              <w:t>මොකක්ද</w:t>
                            </w:r>
                            <w:proofErr w:type="spellEnd"/>
                            <w:r>
                              <w:rPr>
                                <w:rFonts w:ascii="Iskoola Pota" w:hAnsi="Iskoola Pota" w:cs="Iskoola Pota"/>
                                <w:sz w:val="22"/>
                              </w:rPr>
                              <w:t>: 17</w:t>
                            </w:r>
                          </w:p>
                        </w:tc>
                        <w:tc>
                          <w:tcPr>
                            <w:tcW w:w="1093" w:type="dxa"/>
                            <w:tcBorders>
                              <w:top w:val="single" w:sz="4" w:space="0" w:color="auto"/>
                              <w:left w:val="single" w:sz="4" w:space="0" w:color="auto"/>
                              <w:bottom w:val="single" w:sz="4" w:space="0" w:color="auto"/>
                              <w:right w:val="single" w:sz="4" w:space="0" w:color="auto"/>
                            </w:tcBorders>
                            <w:hideMark/>
                          </w:tcPr>
                          <w:p w14:paraId="2AD10FDC" w14:textId="77777777" w:rsidR="006E1597" w:rsidRDefault="006E1597">
                            <w:pPr>
                              <w:spacing w:before="0" w:after="0"/>
                              <w:jc w:val="left"/>
                              <w:rPr>
                                <w:sz w:val="22"/>
                              </w:rPr>
                            </w:pPr>
                            <w:r>
                              <w:rPr>
                                <w:sz w:val="22"/>
                              </w:rPr>
                              <w:t>0.134154</w:t>
                            </w:r>
                          </w:p>
                        </w:tc>
                        <w:tc>
                          <w:tcPr>
                            <w:tcW w:w="1378" w:type="dxa"/>
                            <w:tcBorders>
                              <w:top w:val="single" w:sz="4" w:space="0" w:color="auto"/>
                              <w:left w:val="single" w:sz="4" w:space="0" w:color="auto"/>
                              <w:bottom w:val="single" w:sz="4" w:space="0" w:color="auto"/>
                              <w:right w:val="single" w:sz="4" w:space="0" w:color="auto"/>
                            </w:tcBorders>
                            <w:hideMark/>
                          </w:tcPr>
                          <w:p w14:paraId="315A3BD8" w14:textId="77777777" w:rsidR="006E1597" w:rsidRDefault="006E1597">
                            <w:pPr>
                              <w:spacing w:before="0" w:after="0"/>
                              <w:jc w:val="left"/>
                              <w:rPr>
                                <w:sz w:val="22"/>
                              </w:rPr>
                            </w:pPr>
                            <w:r>
                              <w:rPr>
                                <w:sz w:val="22"/>
                              </w:rPr>
                              <w:t>92.681029</w:t>
                            </w:r>
                          </w:p>
                        </w:tc>
                      </w:tr>
                      <w:tr w:rsidR="006E1597" w14:paraId="6AE20D48" w14:textId="77777777">
                        <w:tc>
                          <w:tcPr>
                            <w:tcW w:w="1414" w:type="dxa"/>
                            <w:tcBorders>
                              <w:top w:val="single" w:sz="4" w:space="0" w:color="auto"/>
                              <w:left w:val="single" w:sz="4" w:space="0" w:color="auto"/>
                              <w:bottom w:val="single" w:sz="4" w:space="0" w:color="auto"/>
                              <w:right w:val="single" w:sz="4" w:space="0" w:color="auto"/>
                            </w:tcBorders>
                            <w:hideMark/>
                          </w:tcPr>
                          <w:p w14:paraId="143A47FE" w14:textId="77777777" w:rsidR="006E1597" w:rsidRDefault="006E1597">
                            <w:pPr>
                              <w:spacing w:before="0" w:after="0"/>
                              <w:jc w:val="left"/>
                              <w:rPr>
                                <w:sz w:val="22"/>
                              </w:rPr>
                            </w:pPr>
                            <w:r>
                              <w:rPr>
                                <w:sz w:val="22"/>
                              </w:rPr>
                              <w:t xml:space="preserve">GPA </w:t>
                            </w:r>
                            <w:proofErr w:type="spellStart"/>
                            <w:r>
                              <w:rPr>
                                <w:rFonts w:ascii="Iskoola Pota" w:hAnsi="Iskoola Pota" w:cs="Iskoola Pota"/>
                                <w:sz w:val="22"/>
                              </w:rPr>
                              <w:t>වලට</w:t>
                            </w:r>
                            <w:proofErr w:type="spellEnd"/>
                            <w:r>
                              <w:rPr>
                                <w:sz w:val="22"/>
                              </w:rPr>
                              <w:t xml:space="preserve"> </w:t>
                            </w:r>
                            <w:proofErr w:type="spellStart"/>
                            <w:r>
                              <w:rPr>
                                <w:rFonts w:ascii="Iskoola Pota" w:hAnsi="Iskoola Pota" w:cs="Iskoola Pota"/>
                                <w:sz w:val="22"/>
                              </w:rPr>
                              <w:t>අදාල</w:t>
                            </w:r>
                            <w:proofErr w:type="spellEnd"/>
                            <w:r>
                              <w:rPr>
                                <w:sz w:val="22"/>
                              </w:rPr>
                              <w:t xml:space="preserve"> grades </w:t>
                            </w:r>
                            <w:proofErr w:type="spellStart"/>
                            <w:r>
                              <w:rPr>
                                <w:rFonts w:ascii="Iskoola Pota" w:hAnsi="Iskoola Pota" w:cs="Iskoola Pota"/>
                                <w:sz w:val="22"/>
                              </w:rPr>
                              <w:t>දැනගන්න</w:t>
                            </w:r>
                            <w:proofErr w:type="spellEnd"/>
                            <w:r>
                              <w:rPr>
                                <w:sz w:val="22"/>
                              </w:rPr>
                              <w:t xml:space="preserve"> </w:t>
                            </w:r>
                            <w:proofErr w:type="spellStart"/>
                            <w:r>
                              <w:rPr>
                                <w:rFonts w:ascii="Iskoola Pota" w:hAnsi="Iskoola Pota" w:cs="Iskoola Pota"/>
                                <w:sz w:val="22"/>
                              </w:rPr>
                              <w:t>පුළුවන්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1AE8A36F" w14:textId="77777777" w:rsidR="006E1597" w:rsidRDefault="006E1597">
                            <w:pPr>
                              <w:spacing w:before="0" w:after="0"/>
                              <w:jc w:val="left"/>
                              <w:rPr>
                                <w:sz w:val="22"/>
                              </w:rPr>
                            </w:pPr>
                            <w:r>
                              <w:rPr>
                                <w:sz w:val="22"/>
                              </w:rPr>
                              <w:t>6</w:t>
                            </w:r>
                          </w:p>
                        </w:tc>
                        <w:tc>
                          <w:tcPr>
                            <w:tcW w:w="1364" w:type="dxa"/>
                            <w:tcBorders>
                              <w:top w:val="single" w:sz="4" w:space="0" w:color="auto"/>
                              <w:left w:val="single" w:sz="4" w:space="0" w:color="auto"/>
                              <w:bottom w:val="single" w:sz="4" w:space="0" w:color="auto"/>
                              <w:right w:val="single" w:sz="4" w:space="0" w:color="auto"/>
                            </w:tcBorders>
                            <w:hideMark/>
                          </w:tcPr>
                          <w:p w14:paraId="69D289BA" w14:textId="77777777" w:rsidR="006E1597" w:rsidRDefault="006E1597">
                            <w:pPr>
                              <w:spacing w:before="0" w:after="0"/>
                              <w:jc w:val="left"/>
                              <w:rPr>
                                <w:sz w:val="22"/>
                              </w:rPr>
                            </w:pPr>
                            <w:r>
                              <w:rPr>
                                <w:sz w:val="22"/>
                              </w:rPr>
                              <w:t>24.25</w:t>
                            </w:r>
                          </w:p>
                        </w:tc>
                        <w:tc>
                          <w:tcPr>
                            <w:tcW w:w="1480" w:type="dxa"/>
                            <w:tcBorders>
                              <w:top w:val="single" w:sz="4" w:space="0" w:color="auto"/>
                              <w:left w:val="single" w:sz="4" w:space="0" w:color="auto"/>
                              <w:bottom w:val="single" w:sz="4" w:space="0" w:color="auto"/>
                              <w:right w:val="single" w:sz="4" w:space="0" w:color="auto"/>
                            </w:tcBorders>
                            <w:hideMark/>
                          </w:tcPr>
                          <w:p w14:paraId="4CFA8B72" w14:textId="77777777" w:rsidR="006E1597" w:rsidRDefault="006E1597">
                            <w:pPr>
                              <w:spacing w:before="0" w:after="0"/>
                              <w:jc w:val="left"/>
                              <w:rPr>
                                <w:sz w:val="22"/>
                              </w:rPr>
                            </w:pPr>
                            <w:r>
                              <w:rPr>
                                <w:sz w:val="22"/>
                              </w:rPr>
                              <w:t>GPA: 18</w:t>
                            </w:r>
                          </w:p>
                          <w:p w14:paraId="42C47D50" w14:textId="77777777" w:rsidR="006E1597" w:rsidRDefault="006E1597">
                            <w:pPr>
                              <w:spacing w:before="0" w:after="0"/>
                              <w:jc w:val="left"/>
                              <w:rPr>
                                <w:sz w:val="22"/>
                              </w:rPr>
                            </w:pPr>
                            <w:proofErr w:type="spellStart"/>
                            <w:r>
                              <w:rPr>
                                <w:rFonts w:ascii="Iskoola Pota" w:hAnsi="Iskoola Pota" w:cs="Iskoola Pota"/>
                                <w:sz w:val="22"/>
                              </w:rPr>
                              <w:t>වලට</w:t>
                            </w:r>
                            <w:proofErr w:type="spellEnd"/>
                            <w:r>
                              <w:rPr>
                                <w:sz w:val="22"/>
                              </w:rPr>
                              <w:t>: 18</w:t>
                            </w:r>
                          </w:p>
                          <w:p w14:paraId="07084B4B" w14:textId="77777777" w:rsidR="006E1597" w:rsidRDefault="006E1597">
                            <w:pPr>
                              <w:spacing w:before="0" w:after="0"/>
                              <w:jc w:val="left"/>
                              <w:rPr>
                                <w:sz w:val="22"/>
                              </w:rPr>
                            </w:pPr>
                            <w:proofErr w:type="spellStart"/>
                            <w:r>
                              <w:rPr>
                                <w:rFonts w:ascii="Iskoola Pota" w:hAnsi="Iskoola Pota" w:cs="Iskoola Pota"/>
                                <w:sz w:val="22"/>
                              </w:rPr>
                              <w:t>අදාල</w:t>
                            </w:r>
                            <w:proofErr w:type="spellEnd"/>
                            <w:r>
                              <w:rPr>
                                <w:sz w:val="22"/>
                              </w:rPr>
                              <w:t>: 18</w:t>
                            </w:r>
                          </w:p>
                          <w:p w14:paraId="643D3EEE" w14:textId="77777777" w:rsidR="006E1597" w:rsidRDefault="006E1597">
                            <w:pPr>
                              <w:spacing w:before="0" w:after="0"/>
                              <w:jc w:val="left"/>
                              <w:rPr>
                                <w:sz w:val="22"/>
                              </w:rPr>
                            </w:pPr>
                            <w:r>
                              <w:rPr>
                                <w:sz w:val="22"/>
                              </w:rPr>
                              <w:t>grades: 18</w:t>
                            </w:r>
                          </w:p>
                          <w:p w14:paraId="1CA423A1" w14:textId="77777777" w:rsidR="006E1597" w:rsidRDefault="006E1597">
                            <w:pPr>
                              <w:spacing w:before="0" w:after="0"/>
                              <w:jc w:val="left"/>
                              <w:rPr>
                                <w:sz w:val="22"/>
                              </w:rPr>
                            </w:pPr>
                            <w:proofErr w:type="spellStart"/>
                            <w:r>
                              <w:rPr>
                                <w:rFonts w:ascii="Iskoola Pota" w:hAnsi="Iskoola Pota" w:cs="Iskoola Pota"/>
                                <w:sz w:val="22"/>
                              </w:rPr>
                              <w:t>දැනගන්න</w:t>
                            </w:r>
                            <w:proofErr w:type="spellEnd"/>
                            <w:r>
                              <w:rPr>
                                <w:sz w:val="22"/>
                              </w:rPr>
                              <w:t>: 18</w:t>
                            </w:r>
                          </w:p>
                          <w:p w14:paraId="5FF791EE" w14:textId="77777777" w:rsidR="006E1597" w:rsidRDefault="006E1597">
                            <w:pPr>
                              <w:spacing w:before="0" w:after="0"/>
                              <w:jc w:val="left"/>
                              <w:rPr>
                                <w:sz w:val="22"/>
                              </w:rPr>
                            </w:pPr>
                            <w:proofErr w:type="spellStart"/>
                            <w:r>
                              <w:rPr>
                                <w:rFonts w:ascii="Iskoola Pota" w:hAnsi="Iskoola Pota" w:cs="Iskoola Pota"/>
                                <w:sz w:val="22"/>
                              </w:rPr>
                              <w:t>පුළුවන්ද</w:t>
                            </w:r>
                            <w:proofErr w:type="spellEnd"/>
                            <w:r>
                              <w:rPr>
                                <w:sz w:val="22"/>
                              </w:rPr>
                              <w:t>: 18</w:t>
                            </w:r>
                          </w:p>
                        </w:tc>
                        <w:tc>
                          <w:tcPr>
                            <w:tcW w:w="1093" w:type="dxa"/>
                            <w:tcBorders>
                              <w:top w:val="single" w:sz="4" w:space="0" w:color="auto"/>
                              <w:left w:val="single" w:sz="4" w:space="0" w:color="auto"/>
                              <w:bottom w:val="single" w:sz="4" w:space="0" w:color="auto"/>
                              <w:right w:val="single" w:sz="4" w:space="0" w:color="auto"/>
                            </w:tcBorders>
                            <w:hideMark/>
                          </w:tcPr>
                          <w:p w14:paraId="37A64B60" w14:textId="77777777" w:rsidR="006E1597" w:rsidRDefault="006E1597">
                            <w:pPr>
                              <w:spacing w:before="0" w:after="0"/>
                              <w:jc w:val="left"/>
                              <w:rPr>
                                <w:sz w:val="22"/>
                              </w:rPr>
                            </w:pPr>
                            <w:r>
                              <w:rPr>
                                <w:sz w:val="22"/>
                              </w:rPr>
                              <w:t>0.196699</w:t>
                            </w:r>
                          </w:p>
                        </w:tc>
                        <w:tc>
                          <w:tcPr>
                            <w:tcW w:w="1378" w:type="dxa"/>
                            <w:tcBorders>
                              <w:top w:val="single" w:sz="4" w:space="0" w:color="auto"/>
                              <w:left w:val="single" w:sz="4" w:space="0" w:color="auto"/>
                              <w:bottom w:val="single" w:sz="4" w:space="0" w:color="auto"/>
                              <w:right w:val="single" w:sz="4" w:space="0" w:color="auto"/>
                            </w:tcBorders>
                            <w:hideMark/>
                          </w:tcPr>
                          <w:p w14:paraId="01A67BA5" w14:textId="77777777" w:rsidR="006E1597" w:rsidRDefault="006E1597">
                            <w:pPr>
                              <w:spacing w:before="0" w:after="0"/>
                              <w:jc w:val="left"/>
                              <w:rPr>
                                <w:sz w:val="22"/>
                              </w:rPr>
                            </w:pPr>
                            <w:r>
                              <w:rPr>
                                <w:sz w:val="22"/>
                              </w:rPr>
                              <w:t>132.446699</w:t>
                            </w:r>
                          </w:p>
                        </w:tc>
                      </w:tr>
                      <w:tr w:rsidR="006E1597" w14:paraId="3064F26D" w14:textId="77777777">
                        <w:tc>
                          <w:tcPr>
                            <w:tcW w:w="1414" w:type="dxa"/>
                            <w:tcBorders>
                              <w:top w:val="single" w:sz="4" w:space="0" w:color="auto"/>
                              <w:left w:val="single" w:sz="4" w:space="0" w:color="auto"/>
                              <w:bottom w:val="single" w:sz="4" w:space="0" w:color="auto"/>
                              <w:right w:val="single" w:sz="4" w:space="0" w:color="auto"/>
                            </w:tcBorders>
                            <w:hideMark/>
                          </w:tcPr>
                          <w:p w14:paraId="7D2460AA" w14:textId="77777777" w:rsidR="006E1597" w:rsidRDefault="006E1597">
                            <w:pPr>
                              <w:spacing w:before="0" w:after="0"/>
                              <w:jc w:val="left"/>
                              <w:rPr>
                                <w:sz w:val="22"/>
                              </w:rPr>
                            </w:pPr>
                            <w:proofErr w:type="spellStart"/>
                            <w:r>
                              <w:rPr>
                                <w:rFonts w:ascii="Iskoola Pota" w:hAnsi="Iskoola Pota" w:cs="Iskoola Pota"/>
                                <w:sz w:val="22"/>
                              </w:rPr>
                              <w:t>ස්ලිට්</w:t>
                            </w:r>
                            <w:proofErr w:type="spellEnd"/>
                            <w:r>
                              <w:rPr>
                                <w:sz w:val="22"/>
                              </w:rPr>
                              <w:t xml:space="preserve"> </w:t>
                            </w:r>
                            <w:proofErr w:type="spellStart"/>
                            <w:r>
                              <w:rPr>
                                <w:rFonts w:ascii="Iskoola Pota" w:hAnsi="Iskoola Pota" w:cs="Iskoola Pota"/>
                                <w:sz w:val="22"/>
                              </w:rPr>
                              <w:t>එකේ</w:t>
                            </w:r>
                            <w:proofErr w:type="spellEnd"/>
                            <w:r>
                              <w:rPr>
                                <w:sz w:val="22"/>
                              </w:rPr>
                              <w:t xml:space="preserve"> scholarships </w:t>
                            </w:r>
                            <w:proofErr w:type="spellStart"/>
                            <w:r>
                              <w:rPr>
                                <w:rFonts w:ascii="Iskoola Pota" w:hAnsi="Iskoola Pota" w:cs="Iskoola Pota"/>
                                <w:sz w:val="22"/>
                              </w:rPr>
                              <w:t>දෙනවද</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779D5982"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6A7FC4E3" w14:textId="77777777" w:rsidR="006E1597" w:rsidRDefault="006E1597">
                            <w:pPr>
                              <w:spacing w:before="0" w:after="0"/>
                              <w:jc w:val="left"/>
                              <w:rPr>
                                <w:sz w:val="22"/>
                              </w:rPr>
                            </w:pPr>
                            <w:r>
                              <w:rPr>
                                <w:sz w:val="22"/>
                              </w:rPr>
                              <w:t>22.53125</w:t>
                            </w:r>
                          </w:p>
                        </w:tc>
                        <w:tc>
                          <w:tcPr>
                            <w:tcW w:w="1480" w:type="dxa"/>
                            <w:tcBorders>
                              <w:top w:val="single" w:sz="4" w:space="0" w:color="auto"/>
                              <w:left w:val="single" w:sz="4" w:space="0" w:color="auto"/>
                              <w:bottom w:val="single" w:sz="4" w:space="0" w:color="auto"/>
                              <w:right w:val="single" w:sz="4" w:space="0" w:color="auto"/>
                            </w:tcBorders>
                            <w:hideMark/>
                          </w:tcPr>
                          <w:p w14:paraId="42B131A0" w14:textId="77777777" w:rsidR="006E1597" w:rsidRDefault="006E1597">
                            <w:pPr>
                              <w:spacing w:before="0" w:after="0"/>
                              <w:jc w:val="left"/>
                              <w:rPr>
                                <w:sz w:val="22"/>
                              </w:rPr>
                            </w:pPr>
                            <w:proofErr w:type="spellStart"/>
                            <w:r>
                              <w:rPr>
                                <w:rFonts w:ascii="Iskoola Pota" w:hAnsi="Iskoola Pota" w:cs="Iskoola Pota"/>
                                <w:sz w:val="22"/>
                              </w:rPr>
                              <w:t>ස්ලිට්</w:t>
                            </w:r>
                            <w:proofErr w:type="spellEnd"/>
                            <w:r>
                              <w:rPr>
                                <w:rFonts w:ascii="Iskoola Pota" w:hAnsi="Iskoola Pota" w:cs="Iskoola Pota"/>
                                <w:sz w:val="22"/>
                              </w:rPr>
                              <w:t>:</w:t>
                            </w:r>
                            <w:r>
                              <w:rPr>
                                <w:sz w:val="22"/>
                              </w:rPr>
                              <w:t xml:space="preserve"> 18</w:t>
                            </w:r>
                          </w:p>
                          <w:p w14:paraId="22C995F4" w14:textId="77777777" w:rsidR="006E1597" w:rsidRDefault="006E1597">
                            <w:pPr>
                              <w:spacing w:before="0" w:after="0"/>
                              <w:jc w:val="left"/>
                              <w:rPr>
                                <w:sz w:val="22"/>
                              </w:rPr>
                            </w:pPr>
                            <w:proofErr w:type="spellStart"/>
                            <w:r>
                              <w:rPr>
                                <w:rFonts w:ascii="Iskoola Pota" w:hAnsi="Iskoola Pota" w:cs="Iskoola Pota"/>
                                <w:sz w:val="22"/>
                              </w:rPr>
                              <w:t>එකේ</w:t>
                            </w:r>
                            <w:proofErr w:type="spellEnd"/>
                            <w:r>
                              <w:rPr>
                                <w:rFonts w:ascii="Iskoola Pota" w:hAnsi="Iskoola Pota" w:cs="Iskoola Pota"/>
                                <w:sz w:val="22"/>
                              </w:rPr>
                              <w:t>:</w:t>
                            </w:r>
                            <w:r>
                              <w:rPr>
                                <w:sz w:val="22"/>
                              </w:rPr>
                              <w:t xml:space="preserve"> 18</w:t>
                            </w:r>
                          </w:p>
                          <w:p w14:paraId="2A8A686A" w14:textId="77777777" w:rsidR="006E1597" w:rsidRDefault="006E1597">
                            <w:pPr>
                              <w:spacing w:before="0" w:after="0"/>
                              <w:jc w:val="left"/>
                              <w:rPr>
                                <w:sz w:val="22"/>
                              </w:rPr>
                            </w:pPr>
                            <w:r>
                              <w:rPr>
                                <w:sz w:val="22"/>
                              </w:rPr>
                              <w:t>Scholarships:  17</w:t>
                            </w:r>
                          </w:p>
                          <w:p w14:paraId="1AD47BE2" w14:textId="77777777" w:rsidR="006E1597" w:rsidRDefault="006E1597">
                            <w:pPr>
                              <w:spacing w:before="0" w:after="0"/>
                              <w:jc w:val="left"/>
                              <w:rPr>
                                <w:sz w:val="22"/>
                              </w:rPr>
                            </w:pPr>
                            <w:proofErr w:type="spellStart"/>
                            <w:r>
                              <w:rPr>
                                <w:rFonts w:ascii="Iskoola Pota" w:hAnsi="Iskoola Pota" w:cs="Iskoola Pota"/>
                                <w:sz w:val="22"/>
                              </w:rPr>
                              <w:t>දෙනවද</w:t>
                            </w:r>
                            <w:proofErr w:type="spellEnd"/>
                            <w:r>
                              <w:rPr>
                                <w:rFonts w:cs="Iskoola Pota"/>
                                <w:sz w:val="22"/>
                              </w:rPr>
                              <w:t>: 17</w:t>
                            </w:r>
                          </w:p>
                        </w:tc>
                        <w:tc>
                          <w:tcPr>
                            <w:tcW w:w="1093" w:type="dxa"/>
                            <w:tcBorders>
                              <w:top w:val="single" w:sz="4" w:space="0" w:color="auto"/>
                              <w:left w:val="single" w:sz="4" w:space="0" w:color="auto"/>
                              <w:bottom w:val="single" w:sz="4" w:space="0" w:color="auto"/>
                              <w:right w:val="single" w:sz="4" w:space="0" w:color="auto"/>
                            </w:tcBorders>
                            <w:hideMark/>
                          </w:tcPr>
                          <w:p w14:paraId="64A14A9E" w14:textId="77777777" w:rsidR="006E1597" w:rsidRDefault="006E1597">
                            <w:pPr>
                              <w:spacing w:before="0" w:after="0"/>
                              <w:jc w:val="left"/>
                              <w:rPr>
                                <w:sz w:val="22"/>
                              </w:rPr>
                            </w:pPr>
                            <w:r>
                              <w:rPr>
                                <w:sz w:val="22"/>
                              </w:rPr>
                              <w:t>0.088495</w:t>
                            </w:r>
                          </w:p>
                        </w:tc>
                        <w:tc>
                          <w:tcPr>
                            <w:tcW w:w="1378" w:type="dxa"/>
                            <w:tcBorders>
                              <w:top w:val="single" w:sz="4" w:space="0" w:color="auto"/>
                              <w:left w:val="single" w:sz="4" w:space="0" w:color="auto"/>
                              <w:bottom w:val="single" w:sz="4" w:space="0" w:color="auto"/>
                              <w:right w:val="single" w:sz="4" w:space="0" w:color="auto"/>
                            </w:tcBorders>
                            <w:hideMark/>
                          </w:tcPr>
                          <w:p w14:paraId="1AB86E1C" w14:textId="77777777" w:rsidR="006E1597" w:rsidRDefault="006E1597">
                            <w:pPr>
                              <w:spacing w:before="0" w:after="0"/>
                              <w:jc w:val="left"/>
                              <w:rPr>
                                <w:sz w:val="22"/>
                              </w:rPr>
                            </w:pPr>
                            <w:r>
                              <w:rPr>
                                <w:sz w:val="22"/>
                              </w:rPr>
                              <w:t>92.619745</w:t>
                            </w:r>
                          </w:p>
                        </w:tc>
                      </w:tr>
                      <w:tr w:rsidR="006E1597" w14:paraId="214E3467" w14:textId="77777777">
                        <w:tc>
                          <w:tcPr>
                            <w:tcW w:w="1414" w:type="dxa"/>
                            <w:tcBorders>
                              <w:top w:val="single" w:sz="4" w:space="0" w:color="auto"/>
                              <w:left w:val="single" w:sz="4" w:space="0" w:color="auto"/>
                              <w:bottom w:val="single" w:sz="4" w:space="0" w:color="auto"/>
                              <w:right w:val="single" w:sz="4" w:space="0" w:color="auto"/>
                            </w:tcBorders>
                            <w:hideMark/>
                          </w:tcPr>
                          <w:p w14:paraId="2BB519AA" w14:textId="77777777" w:rsidR="006E1597" w:rsidRDefault="006E1597">
                            <w:pPr>
                              <w:spacing w:before="0" w:after="0"/>
                              <w:jc w:val="left"/>
                              <w:rPr>
                                <w:sz w:val="22"/>
                              </w:rPr>
                            </w:pPr>
                            <w:proofErr w:type="spellStart"/>
                            <w:r>
                              <w:rPr>
                                <w:rFonts w:ascii="Iskoola Pota" w:hAnsi="Iskoola Pota" w:cs="Iskoola Pota"/>
                                <w:sz w:val="22"/>
                              </w:rPr>
                              <w:t>බොහොම</w:t>
                            </w:r>
                            <w:proofErr w:type="spellEnd"/>
                            <w:r>
                              <w:rPr>
                                <w:sz w:val="22"/>
                              </w:rPr>
                              <w:t xml:space="preserve"> </w:t>
                            </w:r>
                            <w:proofErr w:type="spellStart"/>
                            <w:r>
                              <w:rPr>
                                <w:rFonts w:ascii="Iskoola Pota" w:hAnsi="Iskoola Pota" w:cs="Iskoola Pota"/>
                                <w:sz w:val="22"/>
                              </w:rPr>
                              <w:t>ස්තුතියි</w:t>
                            </w:r>
                            <w:proofErr w:type="spellEnd"/>
                            <w:r>
                              <w:rPr>
                                <w:sz w:val="22"/>
                              </w:rPr>
                              <w:t xml:space="preserve">, </w:t>
                            </w:r>
                            <w:proofErr w:type="spellStart"/>
                            <w:r>
                              <w:rPr>
                                <w:rFonts w:ascii="Iskoola Pota" w:hAnsi="Iskoola Pota" w:cs="Iskoola Pota"/>
                                <w:sz w:val="22"/>
                              </w:rPr>
                              <w:t>සුබ</w:t>
                            </w:r>
                            <w:proofErr w:type="spellEnd"/>
                            <w:r>
                              <w:rPr>
                                <w:sz w:val="22"/>
                              </w:rPr>
                              <w:t xml:space="preserve"> </w:t>
                            </w:r>
                            <w:proofErr w:type="spellStart"/>
                            <w:r>
                              <w:rPr>
                                <w:rFonts w:ascii="Iskoola Pota" w:hAnsi="Iskoola Pota" w:cs="Iskoola Pota"/>
                                <w:sz w:val="22"/>
                              </w:rPr>
                              <w:t>දවසක්</w:t>
                            </w:r>
                            <w:proofErr w:type="spellEnd"/>
                            <w:r>
                              <w:rPr>
                                <w:sz w:val="22"/>
                              </w:rPr>
                              <w:t>!</w:t>
                            </w:r>
                          </w:p>
                        </w:tc>
                        <w:tc>
                          <w:tcPr>
                            <w:tcW w:w="1421" w:type="dxa"/>
                            <w:tcBorders>
                              <w:top w:val="single" w:sz="4" w:space="0" w:color="auto"/>
                              <w:left w:val="single" w:sz="4" w:space="0" w:color="auto"/>
                              <w:bottom w:val="single" w:sz="4" w:space="0" w:color="auto"/>
                              <w:right w:val="single" w:sz="4" w:space="0" w:color="auto"/>
                            </w:tcBorders>
                            <w:hideMark/>
                          </w:tcPr>
                          <w:p w14:paraId="5DA64EF8" w14:textId="77777777" w:rsidR="006E1597" w:rsidRDefault="006E1597">
                            <w:pPr>
                              <w:spacing w:before="0" w:after="0"/>
                              <w:jc w:val="left"/>
                              <w:rPr>
                                <w:sz w:val="22"/>
                              </w:rPr>
                            </w:pPr>
                            <w:r>
                              <w:rPr>
                                <w:sz w:val="22"/>
                              </w:rPr>
                              <w:t>4</w:t>
                            </w:r>
                          </w:p>
                        </w:tc>
                        <w:tc>
                          <w:tcPr>
                            <w:tcW w:w="1364" w:type="dxa"/>
                            <w:tcBorders>
                              <w:top w:val="single" w:sz="4" w:space="0" w:color="auto"/>
                              <w:left w:val="single" w:sz="4" w:space="0" w:color="auto"/>
                              <w:bottom w:val="single" w:sz="4" w:space="0" w:color="auto"/>
                              <w:right w:val="single" w:sz="4" w:space="0" w:color="auto"/>
                            </w:tcBorders>
                            <w:hideMark/>
                          </w:tcPr>
                          <w:p w14:paraId="5030737C" w14:textId="77777777" w:rsidR="006E1597" w:rsidRDefault="006E1597">
                            <w:pPr>
                              <w:spacing w:before="0" w:after="0"/>
                              <w:jc w:val="left"/>
                              <w:rPr>
                                <w:sz w:val="22"/>
                              </w:rPr>
                            </w:pPr>
                            <w:r>
                              <w:rPr>
                                <w:sz w:val="22"/>
                              </w:rPr>
                              <w:t>22.421875</w:t>
                            </w:r>
                          </w:p>
                        </w:tc>
                        <w:tc>
                          <w:tcPr>
                            <w:tcW w:w="1480" w:type="dxa"/>
                            <w:tcBorders>
                              <w:top w:val="single" w:sz="4" w:space="0" w:color="auto"/>
                              <w:left w:val="single" w:sz="4" w:space="0" w:color="auto"/>
                              <w:bottom w:val="single" w:sz="4" w:space="0" w:color="auto"/>
                              <w:right w:val="single" w:sz="4" w:space="0" w:color="auto"/>
                            </w:tcBorders>
                            <w:hideMark/>
                          </w:tcPr>
                          <w:p w14:paraId="6DCB2B65" w14:textId="77777777" w:rsidR="006E1597" w:rsidRDefault="006E1597">
                            <w:pPr>
                              <w:spacing w:before="0" w:after="0"/>
                              <w:jc w:val="left"/>
                              <w:rPr>
                                <w:sz w:val="22"/>
                              </w:rPr>
                            </w:pPr>
                            <w:proofErr w:type="spellStart"/>
                            <w:r>
                              <w:rPr>
                                <w:rFonts w:ascii="Iskoola Pota" w:hAnsi="Iskoola Pota" w:cs="Iskoola Pota"/>
                                <w:sz w:val="22"/>
                              </w:rPr>
                              <w:t>බොහොම</w:t>
                            </w:r>
                            <w:proofErr w:type="spellEnd"/>
                            <w:r>
                              <w:rPr>
                                <w:rFonts w:ascii="Iskoola Pota" w:hAnsi="Iskoola Pota" w:cs="Iskoola Pota"/>
                                <w:sz w:val="22"/>
                              </w:rPr>
                              <w:t>:</w:t>
                            </w:r>
                            <w:r>
                              <w:rPr>
                                <w:sz w:val="22"/>
                              </w:rPr>
                              <w:t xml:space="preserve"> 18</w:t>
                            </w:r>
                          </w:p>
                          <w:p w14:paraId="264CA93F" w14:textId="77777777" w:rsidR="006E1597" w:rsidRDefault="006E1597">
                            <w:pPr>
                              <w:spacing w:before="0" w:after="0"/>
                              <w:jc w:val="left"/>
                              <w:rPr>
                                <w:sz w:val="22"/>
                              </w:rPr>
                            </w:pPr>
                            <w:proofErr w:type="spellStart"/>
                            <w:r>
                              <w:rPr>
                                <w:rFonts w:ascii="Iskoola Pota" w:hAnsi="Iskoola Pota" w:cs="Iskoola Pota"/>
                                <w:sz w:val="22"/>
                              </w:rPr>
                              <w:t>ස්තුතියි</w:t>
                            </w:r>
                            <w:proofErr w:type="spellEnd"/>
                            <w:r>
                              <w:rPr>
                                <w:rFonts w:ascii="Iskoola Pota" w:hAnsi="Iskoola Pota" w:cs="Iskoola Pota"/>
                                <w:sz w:val="22"/>
                              </w:rPr>
                              <w:t>:</w:t>
                            </w:r>
                            <w:r>
                              <w:rPr>
                                <w:sz w:val="22"/>
                              </w:rPr>
                              <w:t xml:space="preserve"> 18</w:t>
                            </w:r>
                          </w:p>
                          <w:p w14:paraId="66058A8F" w14:textId="77777777" w:rsidR="006E1597" w:rsidRDefault="006E1597">
                            <w:pPr>
                              <w:spacing w:before="0" w:after="0"/>
                              <w:jc w:val="left"/>
                              <w:rPr>
                                <w:rFonts w:ascii="Iskoola Pota" w:hAnsi="Iskoola Pota" w:cs="Iskoola Pota"/>
                                <w:sz w:val="22"/>
                              </w:rPr>
                            </w:pPr>
                            <w:proofErr w:type="spellStart"/>
                            <w:r>
                              <w:rPr>
                                <w:rFonts w:ascii="Iskoola Pota" w:hAnsi="Iskoola Pota" w:cs="Iskoola Pota"/>
                                <w:sz w:val="22"/>
                              </w:rPr>
                              <w:t>සුබ</w:t>
                            </w:r>
                            <w:proofErr w:type="spellEnd"/>
                            <w:r>
                              <w:rPr>
                                <w:rFonts w:ascii="Iskoola Pota" w:hAnsi="Iskoola Pota" w:cs="Iskoola Pota"/>
                                <w:sz w:val="22"/>
                              </w:rPr>
                              <w:t>: 18</w:t>
                            </w:r>
                          </w:p>
                          <w:p w14:paraId="7DA18462" w14:textId="77777777" w:rsidR="006E1597" w:rsidRDefault="006E1597">
                            <w:pPr>
                              <w:spacing w:before="0" w:after="0"/>
                              <w:jc w:val="left"/>
                              <w:rPr>
                                <w:sz w:val="22"/>
                              </w:rPr>
                            </w:pPr>
                            <w:proofErr w:type="spellStart"/>
                            <w:r>
                              <w:rPr>
                                <w:rFonts w:ascii="Iskoola Pota" w:hAnsi="Iskoola Pota" w:cs="Iskoola Pota"/>
                                <w:sz w:val="22"/>
                              </w:rPr>
                              <w:t>දවසක්</w:t>
                            </w:r>
                            <w:proofErr w:type="spellEnd"/>
                            <w:r>
                              <w:rPr>
                                <w:rFonts w:ascii="Iskoola Pota" w:hAnsi="Iskoola Pota" w:cs="Iskoola Pota"/>
                                <w:sz w:val="22"/>
                              </w:rPr>
                              <w:t>: 18</w:t>
                            </w:r>
                          </w:p>
                        </w:tc>
                        <w:tc>
                          <w:tcPr>
                            <w:tcW w:w="1093" w:type="dxa"/>
                            <w:tcBorders>
                              <w:top w:val="single" w:sz="4" w:space="0" w:color="auto"/>
                              <w:left w:val="single" w:sz="4" w:space="0" w:color="auto"/>
                              <w:bottom w:val="single" w:sz="4" w:space="0" w:color="auto"/>
                              <w:right w:val="single" w:sz="4" w:space="0" w:color="auto"/>
                            </w:tcBorders>
                            <w:hideMark/>
                          </w:tcPr>
                          <w:p w14:paraId="3860AE25" w14:textId="77777777" w:rsidR="006E1597" w:rsidRDefault="006E1597">
                            <w:pPr>
                              <w:spacing w:before="0" w:after="0"/>
                              <w:jc w:val="left"/>
                              <w:rPr>
                                <w:sz w:val="22"/>
                              </w:rPr>
                            </w:pPr>
                            <w:r>
                              <w:rPr>
                                <w:sz w:val="22"/>
                              </w:rPr>
                              <w:t>0.066278</w:t>
                            </w:r>
                          </w:p>
                        </w:tc>
                        <w:tc>
                          <w:tcPr>
                            <w:tcW w:w="1378" w:type="dxa"/>
                            <w:tcBorders>
                              <w:top w:val="single" w:sz="4" w:space="0" w:color="auto"/>
                              <w:left w:val="single" w:sz="4" w:space="0" w:color="auto"/>
                              <w:bottom w:val="single" w:sz="4" w:space="0" w:color="auto"/>
                              <w:right w:val="single" w:sz="4" w:space="0" w:color="auto"/>
                            </w:tcBorders>
                            <w:hideMark/>
                          </w:tcPr>
                          <w:p w14:paraId="700595BC" w14:textId="77777777" w:rsidR="006E1597" w:rsidRDefault="006E1597">
                            <w:pPr>
                              <w:spacing w:before="0" w:after="0"/>
                              <w:jc w:val="left"/>
                              <w:rPr>
                                <w:sz w:val="22"/>
                              </w:rPr>
                            </w:pPr>
                            <w:r>
                              <w:rPr>
                                <w:sz w:val="22"/>
                              </w:rPr>
                              <w:t>94.488153</w:t>
                            </w:r>
                          </w:p>
                        </w:tc>
                      </w:tr>
                      <w:tr w:rsidR="006E1597" w14:paraId="45C3BFAB" w14:textId="77777777">
                        <w:tc>
                          <w:tcPr>
                            <w:tcW w:w="1414" w:type="dxa"/>
                            <w:tcBorders>
                              <w:top w:val="single" w:sz="4" w:space="0" w:color="auto"/>
                              <w:left w:val="single" w:sz="4" w:space="0" w:color="auto"/>
                              <w:bottom w:val="single" w:sz="4" w:space="0" w:color="auto"/>
                              <w:right w:val="single" w:sz="4" w:space="0" w:color="auto"/>
                            </w:tcBorders>
                            <w:hideMark/>
                          </w:tcPr>
                          <w:p w14:paraId="503D047F" w14:textId="77777777" w:rsidR="006E1597" w:rsidRDefault="006E1597">
                            <w:pPr>
                              <w:spacing w:before="0" w:after="0"/>
                              <w:jc w:val="left"/>
                              <w:rPr>
                                <w:sz w:val="22"/>
                              </w:rPr>
                            </w:pPr>
                            <w:r>
                              <w:rPr>
                                <w:sz w:val="22"/>
                              </w:rPr>
                              <w:t>Column Total</w:t>
                            </w:r>
                          </w:p>
                        </w:tc>
                        <w:tc>
                          <w:tcPr>
                            <w:tcW w:w="1421" w:type="dxa"/>
                            <w:tcBorders>
                              <w:top w:val="single" w:sz="4" w:space="0" w:color="auto"/>
                              <w:left w:val="single" w:sz="4" w:space="0" w:color="auto"/>
                              <w:bottom w:val="single" w:sz="4" w:space="0" w:color="auto"/>
                              <w:right w:val="single" w:sz="4" w:space="0" w:color="auto"/>
                            </w:tcBorders>
                            <w:hideMark/>
                          </w:tcPr>
                          <w:p w14:paraId="4FE25500" w14:textId="77777777" w:rsidR="006E1597" w:rsidRDefault="006E1597">
                            <w:pPr>
                              <w:spacing w:before="0" w:after="0"/>
                              <w:jc w:val="left"/>
                              <w:rPr>
                                <w:sz w:val="22"/>
                              </w:rPr>
                            </w:pPr>
                            <w:r>
                              <w:rPr>
                                <w:sz w:val="22"/>
                              </w:rPr>
                              <w:t>23</w:t>
                            </w:r>
                          </w:p>
                        </w:tc>
                        <w:tc>
                          <w:tcPr>
                            <w:tcW w:w="1364" w:type="dxa"/>
                            <w:tcBorders>
                              <w:top w:val="single" w:sz="4" w:space="0" w:color="auto"/>
                              <w:left w:val="single" w:sz="4" w:space="0" w:color="auto"/>
                              <w:bottom w:val="single" w:sz="4" w:space="0" w:color="auto"/>
                              <w:right w:val="single" w:sz="4" w:space="0" w:color="auto"/>
                            </w:tcBorders>
                            <w:hideMark/>
                          </w:tcPr>
                          <w:p w14:paraId="38E3CB2D" w14:textId="77777777" w:rsidR="006E1597" w:rsidRDefault="006E1597">
                            <w:pPr>
                              <w:spacing w:before="0" w:after="0"/>
                              <w:jc w:val="left"/>
                              <w:rPr>
                                <w:sz w:val="22"/>
                              </w:rPr>
                            </w:pPr>
                            <w:r>
                              <w:rPr>
                                <w:sz w:val="22"/>
                              </w:rPr>
                              <w:t>115.265625</w:t>
                            </w:r>
                          </w:p>
                        </w:tc>
                        <w:tc>
                          <w:tcPr>
                            <w:tcW w:w="1480" w:type="dxa"/>
                            <w:tcBorders>
                              <w:top w:val="single" w:sz="4" w:space="0" w:color="auto"/>
                              <w:left w:val="single" w:sz="4" w:space="0" w:color="auto"/>
                              <w:bottom w:val="single" w:sz="4" w:space="0" w:color="auto"/>
                              <w:right w:val="single" w:sz="4" w:space="0" w:color="auto"/>
                            </w:tcBorders>
                            <w:hideMark/>
                          </w:tcPr>
                          <w:p w14:paraId="15F63F96" w14:textId="77777777" w:rsidR="006E1597" w:rsidRDefault="006E1597">
                            <w:pPr>
                              <w:spacing w:before="0" w:after="0"/>
                              <w:jc w:val="left"/>
                              <w:rPr>
                                <w:sz w:val="22"/>
                              </w:rPr>
                            </w:pPr>
                            <w:r>
                              <w:rPr>
                                <w:sz w:val="22"/>
                              </w:rPr>
                              <w:t>406</w:t>
                            </w:r>
                          </w:p>
                        </w:tc>
                        <w:tc>
                          <w:tcPr>
                            <w:tcW w:w="1093" w:type="dxa"/>
                            <w:tcBorders>
                              <w:top w:val="single" w:sz="4" w:space="0" w:color="auto"/>
                              <w:left w:val="single" w:sz="4" w:space="0" w:color="auto"/>
                              <w:bottom w:val="single" w:sz="4" w:space="0" w:color="auto"/>
                              <w:right w:val="single" w:sz="4" w:space="0" w:color="auto"/>
                            </w:tcBorders>
                            <w:hideMark/>
                          </w:tcPr>
                          <w:p w14:paraId="22F226D9" w14:textId="77777777" w:rsidR="006E1597" w:rsidRDefault="006E1597">
                            <w:pPr>
                              <w:spacing w:before="0" w:after="0"/>
                              <w:jc w:val="left"/>
                              <w:rPr>
                                <w:sz w:val="22"/>
                              </w:rPr>
                            </w:pPr>
                            <w:r>
                              <w:rPr>
                                <w:sz w:val="22"/>
                              </w:rPr>
                              <w:t>0.667813</w:t>
                            </w:r>
                          </w:p>
                        </w:tc>
                        <w:tc>
                          <w:tcPr>
                            <w:tcW w:w="1378" w:type="dxa"/>
                            <w:tcBorders>
                              <w:top w:val="single" w:sz="4" w:space="0" w:color="auto"/>
                              <w:left w:val="single" w:sz="4" w:space="0" w:color="auto"/>
                              <w:bottom w:val="single" w:sz="4" w:space="0" w:color="auto"/>
                              <w:right w:val="single" w:sz="4" w:space="0" w:color="auto"/>
                            </w:tcBorders>
                            <w:hideMark/>
                          </w:tcPr>
                          <w:p w14:paraId="3EC92601" w14:textId="77777777" w:rsidR="006E1597" w:rsidRDefault="006E1597">
                            <w:pPr>
                              <w:spacing w:before="0" w:after="0"/>
                              <w:jc w:val="left"/>
                              <w:rPr>
                                <w:sz w:val="22"/>
                              </w:rPr>
                            </w:pPr>
                            <w:r>
                              <w:rPr>
                                <w:sz w:val="22"/>
                              </w:rPr>
                              <w:t>521.933438</w:t>
                            </w:r>
                          </w:p>
                        </w:tc>
                      </w:tr>
                      <w:tr w:rsidR="006E1597" w14:paraId="3FE0238D" w14:textId="77777777">
                        <w:tc>
                          <w:tcPr>
                            <w:tcW w:w="1414" w:type="dxa"/>
                            <w:tcBorders>
                              <w:top w:val="single" w:sz="4" w:space="0" w:color="auto"/>
                              <w:left w:val="single" w:sz="4" w:space="0" w:color="auto"/>
                              <w:bottom w:val="single" w:sz="4" w:space="0" w:color="auto"/>
                              <w:right w:val="single" w:sz="4" w:space="0" w:color="auto"/>
                            </w:tcBorders>
                            <w:hideMark/>
                          </w:tcPr>
                          <w:p w14:paraId="019CCBA8" w14:textId="77777777" w:rsidR="006E1597" w:rsidRDefault="006E1597">
                            <w:pPr>
                              <w:spacing w:before="0" w:after="0"/>
                              <w:jc w:val="left"/>
                              <w:rPr>
                                <w:sz w:val="22"/>
                              </w:rPr>
                            </w:pPr>
                            <w:r>
                              <w:rPr>
                                <w:sz w:val="22"/>
                              </w:rPr>
                              <w:t>Column Average</w:t>
                            </w:r>
                          </w:p>
                        </w:tc>
                        <w:tc>
                          <w:tcPr>
                            <w:tcW w:w="1421" w:type="dxa"/>
                            <w:tcBorders>
                              <w:top w:val="single" w:sz="4" w:space="0" w:color="auto"/>
                              <w:left w:val="single" w:sz="4" w:space="0" w:color="auto"/>
                              <w:bottom w:val="single" w:sz="4" w:space="0" w:color="auto"/>
                              <w:right w:val="single" w:sz="4" w:space="0" w:color="auto"/>
                            </w:tcBorders>
                            <w:hideMark/>
                          </w:tcPr>
                          <w:p w14:paraId="773D98E9" w14:textId="77777777" w:rsidR="006E1597" w:rsidRDefault="006E1597">
                            <w:pPr>
                              <w:spacing w:before="0" w:after="0"/>
                              <w:jc w:val="left"/>
                              <w:rPr>
                                <w:sz w:val="22"/>
                              </w:rPr>
                            </w:pPr>
                            <w:r>
                              <w:rPr>
                                <w:sz w:val="22"/>
                              </w:rPr>
                              <w:t>4.6 (4 or 5)</w:t>
                            </w:r>
                          </w:p>
                        </w:tc>
                        <w:tc>
                          <w:tcPr>
                            <w:tcW w:w="1364" w:type="dxa"/>
                            <w:tcBorders>
                              <w:top w:val="single" w:sz="4" w:space="0" w:color="auto"/>
                              <w:left w:val="single" w:sz="4" w:space="0" w:color="auto"/>
                              <w:bottom w:val="single" w:sz="4" w:space="0" w:color="auto"/>
                              <w:right w:val="single" w:sz="4" w:space="0" w:color="auto"/>
                            </w:tcBorders>
                            <w:hideMark/>
                          </w:tcPr>
                          <w:p w14:paraId="11201B49" w14:textId="77777777" w:rsidR="006E1597" w:rsidRDefault="006E1597">
                            <w:pPr>
                              <w:spacing w:before="0" w:after="0"/>
                              <w:jc w:val="left"/>
                              <w:rPr>
                                <w:sz w:val="22"/>
                              </w:rPr>
                            </w:pPr>
                            <w:r>
                              <w:rPr>
                                <w:sz w:val="22"/>
                              </w:rPr>
                              <w:t>23.053125</w:t>
                            </w:r>
                          </w:p>
                        </w:tc>
                        <w:tc>
                          <w:tcPr>
                            <w:tcW w:w="1480" w:type="dxa"/>
                            <w:tcBorders>
                              <w:top w:val="single" w:sz="4" w:space="0" w:color="auto"/>
                              <w:left w:val="single" w:sz="4" w:space="0" w:color="auto"/>
                              <w:bottom w:val="single" w:sz="4" w:space="0" w:color="auto"/>
                              <w:right w:val="single" w:sz="4" w:space="0" w:color="auto"/>
                            </w:tcBorders>
                            <w:hideMark/>
                          </w:tcPr>
                          <w:p w14:paraId="17C3691C" w14:textId="77777777" w:rsidR="006E1597" w:rsidRDefault="006E1597">
                            <w:pPr>
                              <w:spacing w:before="0" w:after="0"/>
                              <w:jc w:val="left"/>
                              <w:rPr>
                                <w:sz w:val="22"/>
                              </w:rPr>
                            </w:pPr>
                            <w:r>
                              <w:rPr>
                                <w:sz w:val="22"/>
                              </w:rPr>
                              <w:t xml:space="preserve">81.2 </w:t>
                            </w:r>
                          </w:p>
                          <w:p w14:paraId="3EA40361" w14:textId="77777777" w:rsidR="006E1597" w:rsidRDefault="006E1597">
                            <w:pPr>
                              <w:spacing w:before="0" w:after="0"/>
                              <w:jc w:val="left"/>
                              <w:rPr>
                                <w:sz w:val="22"/>
                              </w:rPr>
                            </w:pPr>
                            <w:r>
                              <w:rPr>
                                <w:sz w:val="22"/>
                              </w:rPr>
                              <w:t>(Instance-wise)</w:t>
                            </w:r>
                          </w:p>
                          <w:p w14:paraId="35228086" w14:textId="77777777" w:rsidR="006E1597" w:rsidRDefault="006E1597">
                            <w:pPr>
                              <w:spacing w:before="0" w:after="0"/>
                              <w:jc w:val="left"/>
                              <w:rPr>
                                <w:sz w:val="22"/>
                              </w:rPr>
                            </w:pPr>
                            <w:r>
                              <w:rPr>
                                <w:sz w:val="22"/>
                              </w:rPr>
                              <w:t>or</w:t>
                            </w:r>
                          </w:p>
                          <w:p w14:paraId="07A957D2" w14:textId="77777777" w:rsidR="006E1597" w:rsidRDefault="006E1597">
                            <w:pPr>
                              <w:spacing w:before="0" w:after="0"/>
                              <w:jc w:val="left"/>
                              <w:rPr>
                                <w:sz w:val="22"/>
                              </w:rPr>
                            </w:pPr>
                            <w:r>
                              <w:rPr>
                                <w:sz w:val="22"/>
                              </w:rPr>
                              <w:t xml:space="preserve">17.652173 </w:t>
                            </w:r>
                          </w:p>
                          <w:p w14:paraId="069ABD2E" w14:textId="77777777" w:rsidR="006E1597" w:rsidRDefault="006E1597">
                            <w:pPr>
                              <w:spacing w:before="0" w:after="0"/>
                              <w:jc w:val="left"/>
                              <w:rPr>
                                <w:sz w:val="22"/>
                              </w:rPr>
                            </w:pPr>
                            <w:r>
                              <w:rPr>
                                <w:sz w:val="22"/>
                              </w:rPr>
                              <w:t>(Token-wise)</w:t>
                            </w:r>
                          </w:p>
                        </w:tc>
                        <w:tc>
                          <w:tcPr>
                            <w:tcW w:w="1093" w:type="dxa"/>
                            <w:tcBorders>
                              <w:top w:val="single" w:sz="4" w:space="0" w:color="auto"/>
                              <w:left w:val="single" w:sz="4" w:space="0" w:color="auto"/>
                              <w:bottom w:val="single" w:sz="4" w:space="0" w:color="auto"/>
                              <w:right w:val="single" w:sz="4" w:space="0" w:color="auto"/>
                            </w:tcBorders>
                            <w:hideMark/>
                          </w:tcPr>
                          <w:p w14:paraId="79582F6D" w14:textId="77777777" w:rsidR="006E1597" w:rsidRDefault="006E1597">
                            <w:pPr>
                              <w:spacing w:before="0" w:after="0"/>
                              <w:jc w:val="left"/>
                              <w:rPr>
                                <w:sz w:val="22"/>
                              </w:rPr>
                            </w:pPr>
                            <w:r>
                              <w:rPr>
                                <w:sz w:val="22"/>
                              </w:rPr>
                              <w:t>0.133563</w:t>
                            </w:r>
                          </w:p>
                        </w:tc>
                        <w:tc>
                          <w:tcPr>
                            <w:tcW w:w="1378" w:type="dxa"/>
                            <w:tcBorders>
                              <w:top w:val="single" w:sz="4" w:space="0" w:color="auto"/>
                              <w:left w:val="single" w:sz="4" w:space="0" w:color="auto"/>
                              <w:bottom w:val="single" w:sz="4" w:space="0" w:color="auto"/>
                              <w:right w:val="single" w:sz="4" w:space="0" w:color="auto"/>
                            </w:tcBorders>
                            <w:hideMark/>
                          </w:tcPr>
                          <w:p w14:paraId="47205EC2" w14:textId="77777777" w:rsidR="006E1597" w:rsidRDefault="006E1597">
                            <w:pPr>
                              <w:keepNext/>
                              <w:spacing w:before="0" w:after="0"/>
                              <w:jc w:val="left"/>
                              <w:rPr>
                                <w:sz w:val="22"/>
                              </w:rPr>
                            </w:pPr>
                            <w:r>
                              <w:rPr>
                                <w:sz w:val="22"/>
                              </w:rPr>
                              <w:t>104.3866876</w:t>
                            </w:r>
                          </w:p>
                        </w:tc>
                      </w:tr>
                    </w:tbl>
                    <w:p w14:paraId="14C0A15B" w14:textId="77777777" w:rsidR="006E1597" w:rsidRDefault="006E1597" w:rsidP="006E1597">
                      <w:pPr>
                        <w:pStyle w:val="Caption"/>
                        <w:jc w:val="both"/>
                      </w:pPr>
                    </w:p>
                  </w:txbxContent>
                </v:textbox>
                <w10:wrap type="topAndBottom" anchorx="margin" anchory="margin"/>
              </v:shape>
            </w:pict>
          </mc:Fallback>
        </mc:AlternateContent>
      </w:r>
      <w:r>
        <w:t>Overall, for a training dataset with approximately 635 examples and a data instance comprising 4 or 5 words, the algorithm can conclude the execution in about 104.39 seconds (1.74 minutes).</w:t>
      </w:r>
    </w:p>
    <w:p w14:paraId="1D2E828D" w14:textId="77777777" w:rsidR="006E1597" w:rsidRDefault="006E1597" w:rsidP="006E1597">
      <w:pPr>
        <w:pStyle w:val="ListParagraph"/>
        <w:spacing w:before="0" w:line="360" w:lineRule="auto"/>
      </w:pPr>
    </w:p>
    <w:p w14:paraId="1C5325A1" w14:textId="77777777" w:rsidR="006E1597" w:rsidRDefault="006E1597" w:rsidP="006E1597">
      <w:pPr>
        <w:pStyle w:val="ListParagraph"/>
        <w:numPr>
          <w:ilvl w:val="0"/>
          <w:numId w:val="49"/>
        </w:numPr>
        <w:spacing w:before="0" w:line="360" w:lineRule="auto"/>
      </w:pPr>
      <w:r>
        <w:t>For a training dataset with approximately 635 examples, the algorithm takes about 23.05 seconds to calculate the initial global confidence score.</w:t>
      </w:r>
    </w:p>
    <w:p w14:paraId="3CD75320" w14:textId="77777777" w:rsidR="006E1597" w:rsidRDefault="006E1597" w:rsidP="006E1597">
      <w:pPr>
        <w:pStyle w:val="ListParagraph"/>
        <w:spacing w:before="0" w:line="360" w:lineRule="auto"/>
      </w:pPr>
    </w:p>
    <w:p w14:paraId="2B9CD0F6" w14:textId="77777777" w:rsidR="006E1597" w:rsidRDefault="006E1597" w:rsidP="006E1597">
      <w:pPr>
        <w:pStyle w:val="ListParagraph"/>
        <w:numPr>
          <w:ilvl w:val="0"/>
          <w:numId w:val="49"/>
        </w:numPr>
        <w:spacing w:before="0" w:line="360" w:lineRule="auto"/>
      </w:pPr>
      <w:r>
        <w:lastRenderedPageBreak/>
        <w:t>For a training dataset with approximately 635 examples, DIME calculates GFI roughly in 17.65 seconds for a single token. If the data instance contains around 4 or 5 words, the GFI calculation takes about 81.2 seconds (1.35 minutes).</w:t>
      </w:r>
    </w:p>
    <w:p w14:paraId="3A093B25" w14:textId="77777777" w:rsidR="006E1597" w:rsidRDefault="006E1597" w:rsidP="006E1597">
      <w:pPr>
        <w:pStyle w:val="ListParagraph"/>
        <w:spacing w:before="0" w:line="360" w:lineRule="auto"/>
      </w:pPr>
    </w:p>
    <w:p w14:paraId="0F2EC2C0" w14:textId="77777777" w:rsidR="006E1597" w:rsidRDefault="006E1597" w:rsidP="006E1597">
      <w:pPr>
        <w:pStyle w:val="ListParagraph"/>
        <w:numPr>
          <w:ilvl w:val="0"/>
          <w:numId w:val="49"/>
        </w:numPr>
        <w:spacing w:before="0" w:line="360" w:lineRule="auto"/>
      </w:pPr>
      <w:r>
        <w:t>For a training dataset with approximately 635 examples and a data instance with 4 or 5 words, the algorithm takes roughly 0.13 seconds to calculate the DFI.</w:t>
      </w:r>
    </w:p>
    <w:p w14:paraId="0FF1FE18" w14:textId="77777777" w:rsidR="006E1597" w:rsidRDefault="006E1597" w:rsidP="006E1597">
      <w:pPr>
        <w:spacing w:before="0" w:line="360" w:lineRule="auto"/>
        <w:ind w:firstLine="360"/>
      </w:pPr>
      <w:r>
        <w:t xml:space="preserve">If the number of examples in the training dataset remains unchanged, the initial global confidence calculation takes a constant time and only GFI and DFI calculation time depend on the number of unique words present in the data instance. </w:t>
      </w:r>
    </w:p>
    <w:p w14:paraId="51AD96FD" w14:textId="77777777" w:rsidR="006E1597" w:rsidRDefault="006E1597" w:rsidP="006E1597">
      <w:pPr>
        <w:spacing w:before="0" w:line="360" w:lineRule="auto"/>
        <w:ind w:firstLine="360"/>
      </w:pPr>
      <w:r>
        <w:t>It is worth noticing that GFI calculation is more compute intensive than DFI calculation, and the overall algorithm execution time is proportional to the number of examples in the dataset and the number of distinct tokens in the data instance.</w:t>
      </w:r>
    </w:p>
    <w:p w14:paraId="4786CE8F" w14:textId="69D306F7" w:rsidR="00E42AB3" w:rsidRPr="00E42AB3" w:rsidRDefault="003C4C47" w:rsidP="004E46B6">
      <w:pPr>
        <w:spacing w:before="0" w:line="360" w:lineRule="auto"/>
        <w:ind w:firstLine="360"/>
      </w:pPr>
      <w:r>
        <w:t xml:space="preserve">The DIME XAI package has undergone a series of integration tests after integrating the sub-packages of DIME into a standalone Python package. Test cases created for each integration testing task are available from </w:t>
      </w:r>
      <w:r>
        <w:fldChar w:fldCharType="begin"/>
      </w:r>
      <w:r>
        <w:instrText xml:space="preserve"> REF _Ref116946902 \h </w:instrText>
      </w:r>
      <w:r>
        <w:fldChar w:fldCharType="separate"/>
      </w:r>
      <w:r>
        <w:t>Table 5.1.3.</w:t>
      </w:r>
      <w:r>
        <w:rPr>
          <w:noProof/>
        </w:rPr>
        <w:t>1</w:t>
      </w:r>
      <w:r>
        <w:fldChar w:fldCharType="end"/>
      </w:r>
      <w:r>
        <w:t xml:space="preserve"> through </w:t>
      </w:r>
      <w:r>
        <w:fldChar w:fldCharType="begin"/>
      </w:r>
      <w:r>
        <w:instrText xml:space="preserve"> REF _Ref116974543 \h </w:instrText>
      </w:r>
      <w:r>
        <w:fldChar w:fldCharType="separate"/>
      </w:r>
      <w:r>
        <w:t>Table 5.1.3.</w:t>
      </w:r>
      <w:r>
        <w:rPr>
          <w:noProof/>
        </w:rPr>
        <w:t>8</w:t>
      </w:r>
      <w:r>
        <w:fldChar w:fldCharType="end"/>
      </w:r>
      <w:r>
        <w:t xml:space="preserve">, and the test cases covered all primary tasks performed in the DIME CLI and </w:t>
      </w:r>
      <w:r>
        <w:lastRenderedPageBreak/>
        <w:t xml:space="preserve">GUI. Note that test cases 004 to 010 comprises smoke tests as they assessed the most </w:t>
      </w:r>
      <w:r w:rsidR="00F1120F">
        <w:rPr>
          <w:rFonts w:cs="Times New Roman"/>
          <w:noProof/>
          <w:szCs w:val="24"/>
          <w:lang w:val="en-GB" w:eastAsia="en-GB"/>
        </w:rPr>
        <mc:AlternateContent>
          <mc:Choice Requires="wps">
            <w:drawing>
              <wp:anchor distT="0" distB="0" distL="114300" distR="114300" simplePos="0" relativeHeight="251658329" behindDoc="1" locked="0" layoutInCell="1" allowOverlap="1" wp14:anchorId="32A5A2C9" wp14:editId="46651B08">
                <wp:simplePos x="0" y="0"/>
                <wp:positionH relativeFrom="margin">
                  <wp:posOffset>-15240</wp:posOffset>
                </wp:positionH>
                <wp:positionV relativeFrom="paragraph">
                  <wp:posOffset>706755</wp:posOffset>
                </wp:positionV>
                <wp:extent cx="5215890" cy="7635240"/>
                <wp:effectExtent l="0" t="0" r="3810" b="3810"/>
                <wp:wrapTopAndBottom/>
                <wp:docPr id="444"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635240"/>
                        </a:xfrm>
                        <a:prstGeom prst="rect">
                          <a:avLst/>
                        </a:prstGeom>
                        <a:solidFill>
                          <a:srgbClr val="FFFFFF"/>
                        </a:solidFill>
                        <a:ln w="9525">
                          <a:noFill/>
                          <a:miter lim="800000"/>
                          <a:headEnd/>
                          <a:tailEnd/>
                        </a:ln>
                      </wps:spPr>
                      <wps:txbx>
                        <w:txbxContent>
                          <w:p w14:paraId="1762CC7E" w14:textId="77777777" w:rsidR="000D3D77" w:rsidRDefault="000D3D77" w:rsidP="000D3D77">
                            <w:pPr>
                              <w:pStyle w:val="Caption"/>
                              <w:spacing w:before="240"/>
                            </w:pPr>
                            <w:bookmarkStart w:id="122" w:name="_Ref116946902"/>
                            <w:bookmarkStart w:id="123" w:name="_Toc117083166"/>
                            <w:r>
                              <w:t>Table 5.1.3.</w:t>
                            </w:r>
                            <w:fldSimple w:instr=" SEQ Table_5.1.3. \* ARABIC ">
                              <w:r>
                                <w:rPr>
                                  <w:noProof/>
                                </w:rPr>
                                <w:t>1</w:t>
                              </w:r>
                            </w:fldSimple>
                            <w:bookmarkEnd w:id="122"/>
                            <w:r>
                              <w:t>. Integration test case for DIME project initialization</w:t>
                            </w:r>
                            <w:bookmarkEnd w:id="123"/>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0D3D77" w14:paraId="28DB5EE7"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44BBE96"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0D3D77" w14:paraId="30F175F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2D498AA"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0D3D77" w14:paraId="3E34A99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A4683A2"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project initialization</w:t>
                                  </w:r>
                                </w:p>
                              </w:tc>
                            </w:tr>
                            <w:tr w:rsidR="000D3D77" w14:paraId="4B44DD75"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055B6B4A"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4</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1F2FB067"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038F33F1"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27C853D5"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0D3D77" w14:paraId="4AEFE06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BF0AB7F"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0D3D77" w14:paraId="17DDF4B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F7FE0BF"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Create a new DIME project using DIME CLI and verify necessary files and directories are created.</w:t>
                                  </w:r>
                                </w:p>
                              </w:tc>
                            </w:tr>
                            <w:tr w:rsidR="000D3D77" w14:paraId="27A17B08"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902486E"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w:t>
                                  </w:r>
                                </w:p>
                              </w:tc>
                            </w:tr>
                            <w:tr w:rsidR="000D3D77" w14:paraId="523DC411"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8F997ED"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1A465DE1" w14:textId="77777777" w:rsidR="000D3D77" w:rsidRDefault="000D3D77">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188C411B" w14:textId="77777777" w:rsidR="000D3D77" w:rsidRDefault="000D3D77">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Create a new folder as the new DIME project root</w:t>
                                  </w:r>
                                </w:p>
                                <w:p w14:paraId="57AA5D68"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3DCE4C40"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Step 4: Specify a sub-folder location to create a new DIME project. (Press enter to select the current directory)</w:t>
                                  </w:r>
                                </w:p>
                                <w:p w14:paraId="2E501B8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Step 5: Wait until the project is successfully created and observe the created files.</w:t>
                                  </w:r>
                                </w:p>
                              </w:tc>
                            </w:tr>
                            <w:tr w:rsidR="000D3D77" w14:paraId="22E46FD4"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697A3D5"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2274EC2F"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A959DB0"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58CF683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7DEDD61"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BDF9753"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3BBD10C3"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5F38D8D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0D3D77" w14:paraId="390E4C15" w14:textId="77777777">
                              <w:trPr>
                                <w:trHeight w:val="5028"/>
                                <w:jc w:val="center"/>
                              </w:trPr>
                              <w:tc>
                                <w:tcPr>
                                  <w:tcW w:w="608" w:type="dxa"/>
                                  <w:tcBorders>
                                    <w:top w:val="single" w:sz="4" w:space="0" w:color="000000"/>
                                    <w:left w:val="single" w:sz="4" w:space="0" w:color="000000"/>
                                    <w:bottom w:val="single" w:sz="4" w:space="0" w:color="000000"/>
                                    <w:right w:val="single" w:sz="4" w:space="0" w:color="000000"/>
                                  </w:tcBorders>
                                  <w:hideMark/>
                                </w:tcPr>
                                <w:p w14:paraId="30A2CDD1"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004 </w:t>
                                  </w:r>
                                </w:p>
                              </w:tc>
                              <w:tc>
                                <w:tcPr>
                                  <w:tcW w:w="1277" w:type="dxa"/>
                                  <w:tcBorders>
                                    <w:top w:val="single" w:sz="4" w:space="0" w:color="000000"/>
                                    <w:left w:val="single" w:sz="4" w:space="0" w:color="000000"/>
                                    <w:bottom w:val="single" w:sz="4" w:space="0" w:color="000000"/>
                                    <w:right w:val="single" w:sz="4" w:space="0" w:color="000000"/>
                                  </w:tcBorders>
                                  <w:hideMark/>
                                </w:tcPr>
                                <w:p w14:paraId="70BE8E6F" w14:textId="77777777" w:rsidR="000D3D77" w:rsidRDefault="000D3D77">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dime </w:t>
                                  </w:r>
                                  <w:proofErr w:type="spellStart"/>
                                  <w:r>
                                    <w:rPr>
                                      <w:rFonts w:eastAsia="Times New Roman" w:cs="Times New Roman"/>
                                      <w:bCs/>
                                      <w:i/>
                                      <w:iCs/>
                                      <w:color w:val="000000"/>
                                      <w:lang w:eastAsia="en-GB"/>
                                    </w:rPr>
                                    <w:t>init</w:t>
                                  </w:r>
                                  <w:proofErr w:type="spellEnd"/>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596B2B6A" w14:textId="77777777" w:rsidR="000D3D77" w:rsidRDefault="000D3D77">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directories and files created in the new folder where the project was initialized</w:t>
                                  </w:r>
                                </w:p>
                              </w:tc>
                              <w:tc>
                                <w:tcPr>
                                  <w:tcW w:w="1806" w:type="dxa"/>
                                  <w:tcBorders>
                                    <w:top w:val="single" w:sz="4" w:space="0" w:color="000000"/>
                                    <w:left w:val="single" w:sz="4" w:space="0" w:color="000000"/>
                                    <w:bottom w:val="single" w:sz="4" w:space="0" w:color="000000"/>
                                    <w:right w:val="single" w:sz="4" w:space="0" w:color="000000"/>
                                  </w:tcBorders>
                                  <w:hideMark/>
                                </w:tcPr>
                                <w:p w14:paraId="7F6D5B58" w14:textId="77777777" w:rsidR="000D3D77" w:rsidRDefault="000D3D77">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w:t>
                                  </w:r>
                                  <w:proofErr w:type="spellStart"/>
                                  <w:r>
                                    <w:rPr>
                                      <w:rFonts w:ascii="Iskoola Pota" w:eastAsia="Times New Roman" w:hAnsi="Iskoola Pota" w:cs="Iskoola Pota"/>
                                      <w:bCs/>
                                      <w:color w:val="000000"/>
                                      <w:lang w:eastAsia="en-GB"/>
                                    </w:rPr>
                                    <w:t>dime_config.yml</w:t>
                                  </w:r>
                                  <w:proofErr w:type="spellEnd"/>
                                  <w:r>
                                    <w:rPr>
                                      <w:rFonts w:ascii="Iskoola Pota" w:eastAsia="Times New Roman" w:hAnsi="Iskoola Pota" w:cs="Iskoola Pota"/>
                                      <w:bCs/>
                                      <w:color w:val="000000"/>
                                      <w:lang w:eastAsia="en-GB"/>
                                    </w:rPr>
                                    <w:t xml:space="preserve"> file is correctly created.</w:t>
                                  </w:r>
                                </w:p>
                              </w:tc>
                              <w:tc>
                                <w:tcPr>
                                  <w:tcW w:w="1186" w:type="dxa"/>
                                  <w:tcBorders>
                                    <w:top w:val="single" w:sz="4" w:space="0" w:color="000000"/>
                                    <w:left w:val="single" w:sz="4" w:space="0" w:color="000000"/>
                                    <w:bottom w:val="single" w:sz="4" w:space="0" w:color="000000"/>
                                    <w:right w:val="single" w:sz="4" w:space="0" w:color="000000"/>
                                  </w:tcBorders>
                                  <w:hideMark/>
                                </w:tcPr>
                                <w:p w14:paraId="21563702"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0388FAE8" w14:textId="77777777" w:rsidR="000D3D77" w:rsidRDefault="000D3D77">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tested on both Windows and Linux. For Linux-based testing, Docker was used. </w:t>
                                  </w:r>
                                </w:p>
                              </w:tc>
                            </w:tr>
                          </w:tbl>
                          <w:p w14:paraId="74898523" w14:textId="77777777" w:rsidR="000D3D77" w:rsidRDefault="000D3D77" w:rsidP="000D3D77"/>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5A2C9" id="Text Box 444" o:spid="_x0000_s1065" type="#_x0000_t202" style="position:absolute;left:0;text-align:left;margin-left:-1.2pt;margin-top:55.65pt;width:410.7pt;height:601.2pt;z-index:-2516581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" stroked="f">
                <v:textbox inset="1.44pt,1.44pt,1.44pt,1.44pt">
                  <w:txbxContent>
                    <w:p w14:paraId="1762CC7E" w14:textId="77777777" w:rsidR="000D3D77" w:rsidRDefault="000D3D77" w:rsidP="000D3D77">
                      <w:pPr>
                        <w:pStyle w:val="Caption"/>
                        <w:spacing w:before="240"/>
                      </w:pPr>
                      <w:bookmarkStart w:id="124" w:name="_Ref116946902"/>
                      <w:bookmarkStart w:id="125" w:name="_Toc117083166"/>
                      <w:r>
                        <w:t>Table 5.1.3.</w:t>
                      </w:r>
                      <w:fldSimple w:instr=" SEQ Table_5.1.3. \* ARABIC ">
                        <w:r>
                          <w:rPr>
                            <w:noProof/>
                          </w:rPr>
                          <w:t>1</w:t>
                        </w:r>
                      </w:fldSimple>
                      <w:bookmarkEnd w:id="124"/>
                      <w:r>
                        <w:t>. Integration test case for DIME project initialization</w:t>
                      </w:r>
                      <w:bookmarkEnd w:id="125"/>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0D3D77" w14:paraId="28DB5EE7"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44BBE96"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0D3D77" w14:paraId="30F175F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2D498AA"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0D3D77" w14:paraId="3E34A99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A4683A2"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project initialization</w:t>
                            </w:r>
                          </w:p>
                        </w:tc>
                      </w:tr>
                      <w:tr w:rsidR="000D3D77" w14:paraId="4B44DD75"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055B6B4A"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4</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1F2FB067"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038F33F1"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27C853D5"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0D3D77" w14:paraId="4AEFE06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BF0AB7F"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0D3D77" w14:paraId="17DDF4B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F7FE0BF"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Create a new DIME project using DIME CLI and verify necessary files and directories are created.</w:t>
                            </w:r>
                          </w:p>
                        </w:tc>
                      </w:tr>
                      <w:tr w:rsidR="000D3D77" w14:paraId="27A17B08"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902486E"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w:t>
                            </w:r>
                          </w:p>
                        </w:tc>
                      </w:tr>
                      <w:tr w:rsidR="000D3D77" w14:paraId="523DC411"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8F997ED" w14:textId="77777777" w:rsidR="000D3D77" w:rsidRDefault="000D3D77">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1A465DE1" w14:textId="77777777" w:rsidR="000D3D77" w:rsidRDefault="000D3D77">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188C411B" w14:textId="77777777" w:rsidR="000D3D77" w:rsidRDefault="000D3D77">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Create a new folder as the new DIME project root</w:t>
                            </w:r>
                          </w:p>
                          <w:p w14:paraId="57AA5D68"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3DCE4C40"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Step 4: Specify a sub-folder location to create a new DIME project. (Press enter to select the current directory)</w:t>
                            </w:r>
                          </w:p>
                          <w:p w14:paraId="2E501B8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Step 5: Wait until the project is successfully created and observe the created files.</w:t>
                            </w:r>
                          </w:p>
                        </w:tc>
                      </w:tr>
                      <w:tr w:rsidR="000D3D77" w14:paraId="22E46FD4"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697A3D5"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2274EC2F"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A959DB0"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58CF683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7DEDD61"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BDF9753"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3BBD10C3"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5F38D8DD"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0D3D77" w14:paraId="390E4C15" w14:textId="77777777">
                        <w:trPr>
                          <w:trHeight w:val="5028"/>
                          <w:jc w:val="center"/>
                        </w:trPr>
                        <w:tc>
                          <w:tcPr>
                            <w:tcW w:w="608" w:type="dxa"/>
                            <w:tcBorders>
                              <w:top w:val="single" w:sz="4" w:space="0" w:color="000000"/>
                              <w:left w:val="single" w:sz="4" w:space="0" w:color="000000"/>
                              <w:bottom w:val="single" w:sz="4" w:space="0" w:color="000000"/>
                              <w:right w:val="single" w:sz="4" w:space="0" w:color="000000"/>
                            </w:tcBorders>
                            <w:hideMark/>
                          </w:tcPr>
                          <w:p w14:paraId="30A2CDD1"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 xml:space="preserve">004 </w:t>
                            </w:r>
                          </w:p>
                        </w:tc>
                        <w:tc>
                          <w:tcPr>
                            <w:tcW w:w="1277" w:type="dxa"/>
                            <w:tcBorders>
                              <w:top w:val="single" w:sz="4" w:space="0" w:color="000000"/>
                              <w:left w:val="single" w:sz="4" w:space="0" w:color="000000"/>
                              <w:bottom w:val="single" w:sz="4" w:space="0" w:color="000000"/>
                              <w:right w:val="single" w:sz="4" w:space="0" w:color="000000"/>
                            </w:tcBorders>
                            <w:hideMark/>
                          </w:tcPr>
                          <w:p w14:paraId="70BE8E6F" w14:textId="77777777" w:rsidR="000D3D77" w:rsidRDefault="000D3D77">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dime </w:t>
                            </w:r>
                            <w:proofErr w:type="spellStart"/>
                            <w:r>
                              <w:rPr>
                                <w:rFonts w:eastAsia="Times New Roman" w:cs="Times New Roman"/>
                                <w:bCs/>
                                <w:i/>
                                <w:iCs/>
                                <w:color w:val="000000"/>
                                <w:lang w:eastAsia="en-GB"/>
                              </w:rPr>
                              <w:t>init</w:t>
                            </w:r>
                            <w:proofErr w:type="spellEnd"/>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596B2B6A" w14:textId="77777777" w:rsidR="000D3D77" w:rsidRDefault="000D3D77">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directories and files created in the new folder where the project was initialized</w:t>
                            </w:r>
                          </w:p>
                        </w:tc>
                        <w:tc>
                          <w:tcPr>
                            <w:tcW w:w="1806" w:type="dxa"/>
                            <w:tcBorders>
                              <w:top w:val="single" w:sz="4" w:space="0" w:color="000000"/>
                              <w:left w:val="single" w:sz="4" w:space="0" w:color="000000"/>
                              <w:bottom w:val="single" w:sz="4" w:space="0" w:color="000000"/>
                              <w:right w:val="single" w:sz="4" w:space="0" w:color="000000"/>
                            </w:tcBorders>
                            <w:hideMark/>
                          </w:tcPr>
                          <w:p w14:paraId="7F6D5B58" w14:textId="77777777" w:rsidR="000D3D77" w:rsidRDefault="000D3D77">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w:t>
                            </w:r>
                            <w:proofErr w:type="spellStart"/>
                            <w:r>
                              <w:rPr>
                                <w:rFonts w:ascii="Iskoola Pota" w:eastAsia="Times New Roman" w:hAnsi="Iskoola Pota" w:cs="Iskoola Pota"/>
                                <w:bCs/>
                                <w:color w:val="000000"/>
                                <w:lang w:eastAsia="en-GB"/>
                              </w:rPr>
                              <w:t>dime_config.yml</w:t>
                            </w:r>
                            <w:proofErr w:type="spellEnd"/>
                            <w:r>
                              <w:rPr>
                                <w:rFonts w:ascii="Iskoola Pota" w:eastAsia="Times New Roman" w:hAnsi="Iskoola Pota" w:cs="Iskoola Pota"/>
                                <w:bCs/>
                                <w:color w:val="000000"/>
                                <w:lang w:eastAsia="en-GB"/>
                              </w:rPr>
                              <w:t xml:space="preserve"> file is correctly created.</w:t>
                            </w:r>
                          </w:p>
                        </w:tc>
                        <w:tc>
                          <w:tcPr>
                            <w:tcW w:w="1186" w:type="dxa"/>
                            <w:tcBorders>
                              <w:top w:val="single" w:sz="4" w:space="0" w:color="000000"/>
                              <w:left w:val="single" w:sz="4" w:space="0" w:color="000000"/>
                              <w:bottom w:val="single" w:sz="4" w:space="0" w:color="000000"/>
                              <w:right w:val="single" w:sz="4" w:space="0" w:color="000000"/>
                            </w:tcBorders>
                            <w:hideMark/>
                          </w:tcPr>
                          <w:p w14:paraId="21563702" w14:textId="77777777" w:rsidR="000D3D77" w:rsidRDefault="000D3D77">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0388FAE8" w14:textId="77777777" w:rsidR="000D3D77" w:rsidRDefault="000D3D77">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tested on both Windows and Linux. For Linux-based testing, Docker was used. </w:t>
                            </w:r>
                          </w:p>
                        </w:tc>
                      </w:tr>
                    </w:tbl>
                    <w:p w14:paraId="74898523" w14:textId="77777777" w:rsidR="000D3D77" w:rsidRDefault="000D3D77" w:rsidP="000D3D77"/>
                  </w:txbxContent>
                </v:textbox>
                <w10:wrap type="topAndBottom" anchorx="margin"/>
              </v:shape>
            </w:pict>
          </mc:Fallback>
        </mc:AlternateContent>
      </w:r>
      <w:r>
        <w:t>critical functionalities of the integrated package.</w:t>
      </w:r>
    </w:p>
    <w:p w14:paraId="26853419" w14:textId="05378303" w:rsidR="004E46B6" w:rsidRPr="00E42AB3" w:rsidRDefault="001C45AF"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0" behindDoc="1" locked="0" layoutInCell="1" allowOverlap="1" wp14:anchorId="1C153F4D" wp14:editId="2DFF5B9C">
                <wp:simplePos x="0" y="0"/>
                <wp:positionH relativeFrom="margin">
                  <wp:posOffset>0</wp:posOffset>
                </wp:positionH>
                <wp:positionV relativeFrom="paragraph">
                  <wp:posOffset>363855</wp:posOffset>
                </wp:positionV>
                <wp:extent cx="5215890" cy="7973060"/>
                <wp:effectExtent l="0" t="0" r="3810" b="8890"/>
                <wp:wrapTopAndBottom/>
                <wp:docPr id="445"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973060"/>
                        </a:xfrm>
                        <a:prstGeom prst="rect">
                          <a:avLst/>
                        </a:prstGeom>
                        <a:solidFill>
                          <a:srgbClr val="FFFFFF"/>
                        </a:solidFill>
                        <a:ln w="9525">
                          <a:noFill/>
                          <a:miter lim="800000"/>
                          <a:headEnd/>
                          <a:tailEnd/>
                        </a:ln>
                      </wps:spPr>
                      <wps:txbx>
                        <w:txbxContent>
                          <w:p w14:paraId="762A2923" w14:textId="77777777" w:rsidR="001C45AF" w:rsidRDefault="001C45AF" w:rsidP="001C45AF">
                            <w:pPr>
                              <w:pStyle w:val="Caption"/>
                              <w:spacing w:before="240"/>
                            </w:pPr>
                            <w:bookmarkStart w:id="126" w:name="_Toc117083167"/>
                            <w:r>
                              <w:t>Table 5.1.3.</w:t>
                            </w:r>
                            <w:fldSimple w:instr=" SEQ Table_5.1.3. \* ARABIC ">
                              <w:r>
                                <w:rPr>
                                  <w:noProof/>
                                </w:rPr>
                                <w:t>2</w:t>
                              </w:r>
                            </w:fldSimple>
                            <w:r>
                              <w:t>. Integration test case for DIME project initialization at rasa root</w:t>
                            </w:r>
                            <w:bookmarkEnd w:id="126"/>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1C45AF" w14:paraId="2391E9A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A791E72"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1C45AF" w14:paraId="79157C2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FBCCD1C"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1C45AF" w14:paraId="42B5642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8496506"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Project Initialization</w:t>
                                  </w:r>
                                </w:p>
                              </w:tc>
                            </w:tr>
                            <w:tr w:rsidR="001C45AF" w14:paraId="50064EBA"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3CF34BB"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5</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F26D59A"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0FDD75D3"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3DFDE350"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1C45AF" w14:paraId="31AACF0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D07072B"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1C45AF" w14:paraId="201B1A59"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0D5AB59"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Create a new DIME project using DIME CLI on directory with a Rasa project and verify necessary files and directories are created and overlapping files are ignored.</w:t>
                                  </w:r>
                                </w:p>
                              </w:tc>
                            </w:tr>
                            <w:tr w:rsidR="001C45AF" w14:paraId="72A3A100"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ACE97D5"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w:t>
                                  </w:r>
                                </w:p>
                              </w:tc>
                            </w:tr>
                            <w:tr w:rsidR="001C45AF" w14:paraId="7B34576D"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A6484A0"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4D4098E9" w14:textId="77777777" w:rsidR="001C45AF" w:rsidRDefault="001C45AF">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4236F19F" w14:textId="77777777" w:rsidR="001C45AF" w:rsidRDefault="001C45AF">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an existing Rasa project directory in the terminal</w:t>
                                  </w:r>
                                </w:p>
                                <w:p w14:paraId="50E02578"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420A5C16"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Step 4: Specify a sub-folder location to create a new DIME project. (Press enter to select the current directory)</w:t>
                                  </w:r>
                                </w:p>
                                <w:p w14:paraId="227B9C9F"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Step 5: Wait until the project is successfully created and observe the created files.</w:t>
                                  </w:r>
                                </w:p>
                              </w:tc>
                            </w:tr>
                            <w:tr w:rsidR="001C45AF" w14:paraId="7E290801"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20ADE5F"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16019A09"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567F1599"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646C6F9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F02BC7E"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1705FB2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5B81B92C"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1AA9C64C"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1C45AF" w14:paraId="24A8FD1F" w14:textId="77777777">
                              <w:trPr>
                                <w:trHeight w:val="4645"/>
                                <w:jc w:val="center"/>
                              </w:trPr>
                              <w:tc>
                                <w:tcPr>
                                  <w:tcW w:w="608" w:type="dxa"/>
                                  <w:tcBorders>
                                    <w:top w:val="single" w:sz="4" w:space="0" w:color="000000"/>
                                    <w:left w:val="single" w:sz="4" w:space="0" w:color="000000"/>
                                    <w:bottom w:val="single" w:sz="4" w:space="0" w:color="000000"/>
                                    <w:right w:val="single" w:sz="4" w:space="0" w:color="000000"/>
                                  </w:tcBorders>
                                  <w:hideMark/>
                                </w:tcPr>
                                <w:p w14:paraId="072509A0"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005 </w:t>
                                  </w:r>
                                </w:p>
                              </w:tc>
                              <w:tc>
                                <w:tcPr>
                                  <w:tcW w:w="1277" w:type="dxa"/>
                                  <w:tcBorders>
                                    <w:top w:val="single" w:sz="4" w:space="0" w:color="000000"/>
                                    <w:left w:val="single" w:sz="4" w:space="0" w:color="000000"/>
                                    <w:bottom w:val="single" w:sz="4" w:space="0" w:color="000000"/>
                                    <w:right w:val="single" w:sz="4" w:space="0" w:color="000000"/>
                                  </w:tcBorders>
                                  <w:hideMark/>
                                </w:tcPr>
                                <w:p w14:paraId="32EEEAF6" w14:textId="77777777" w:rsidR="001C45AF" w:rsidRDefault="001C45AF">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dime </w:t>
                                  </w:r>
                                  <w:proofErr w:type="spellStart"/>
                                  <w:r>
                                    <w:rPr>
                                      <w:rFonts w:eastAsia="Times New Roman" w:cs="Times New Roman"/>
                                      <w:bCs/>
                                      <w:i/>
                                      <w:iCs/>
                                      <w:color w:val="000000"/>
                                      <w:lang w:eastAsia="en-GB"/>
                                    </w:rPr>
                                    <w:t>init</w:t>
                                  </w:r>
                                  <w:proofErr w:type="spellEnd"/>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12B89CD0" w14:textId="77777777" w:rsidR="001C45AF" w:rsidRDefault="001C45AF">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DIME directories and files created in the directory with an existing Rasa project, without overlapping the </w:t>
                                  </w:r>
                                  <w:r>
                                    <w:rPr>
                                      <w:rFonts w:eastAsia="Times New Roman" w:cs="Times New Roman"/>
                                      <w:i/>
                                      <w:iCs/>
                                      <w:color w:val="000000"/>
                                      <w:lang w:eastAsia="en-GB"/>
                                    </w:rPr>
                                    <w:t>data</w:t>
                                  </w:r>
                                  <w:r>
                                    <w:rPr>
                                      <w:rFonts w:eastAsia="Times New Roman" w:cs="Times New Roman"/>
                                      <w:color w:val="000000"/>
                                      <w:lang w:eastAsia="en-GB"/>
                                    </w:rPr>
                                    <w:t xml:space="preserve"> and </w:t>
                                  </w:r>
                                  <w:r>
                                    <w:rPr>
                                      <w:rFonts w:eastAsia="Times New Roman" w:cs="Times New Roman"/>
                                      <w:i/>
                                      <w:iCs/>
                                      <w:color w:val="000000"/>
                                      <w:lang w:eastAsia="en-GB"/>
                                    </w:rPr>
                                    <w:t>models</w:t>
                                  </w:r>
                                  <w:r>
                                    <w:rPr>
                                      <w:rFonts w:eastAsia="Times New Roman" w:cs="Times New Roman"/>
                                      <w:color w:val="000000"/>
                                      <w:lang w:eastAsia="en-GB"/>
                                    </w:rPr>
                                    <w:t xml:space="preserve"> directories</w:t>
                                  </w:r>
                                </w:p>
                              </w:tc>
                              <w:tc>
                                <w:tcPr>
                                  <w:tcW w:w="1806" w:type="dxa"/>
                                  <w:tcBorders>
                                    <w:top w:val="single" w:sz="4" w:space="0" w:color="000000"/>
                                    <w:left w:val="single" w:sz="4" w:space="0" w:color="000000"/>
                                    <w:bottom w:val="single" w:sz="4" w:space="0" w:color="000000"/>
                                    <w:right w:val="single" w:sz="4" w:space="0" w:color="000000"/>
                                  </w:tcBorders>
                                  <w:hideMark/>
                                </w:tcPr>
                                <w:p w14:paraId="4F6488F1" w14:textId="77777777" w:rsidR="001C45AF" w:rsidRDefault="001C45AF">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w:t>
                                  </w:r>
                                  <w:proofErr w:type="spellStart"/>
                                  <w:r>
                                    <w:rPr>
                                      <w:rFonts w:ascii="Iskoola Pota" w:eastAsia="Times New Roman" w:hAnsi="Iskoola Pota" w:cs="Iskoola Pota"/>
                                      <w:bCs/>
                                      <w:color w:val="000000"/>
                                      <w:lang w:eastAsia="en-GB"/>
                                    </w:rPr>
                                    <w:t>dime_config.yml</w:t>
                                  </w:r>
                                  <w:proofErr w:type="spellEnd"/>
                                  <w:r>
                                    <w:rPr>
                                      <w:rFonts w:ascii="Iskoola Pota" w:eastAsia="Times New Roman" w:hAnsi="Iskoola Pota" w:cs="Iskoola Pota"/>
                                      <w:bCs/>
                                      <w:color w:val="000000"/>
                                      <w:lang w:eastAsia="en-GB"/>
                                    </w:rPr>
                                    <w:t xml:space="preserve"> file is correctly created without replacing the existing Rasa NLU data or models.</w:t>
                                  </w:r>
                                </w:p>
                              </w:tc>
                              <w:tc>
                                <w:tcPr>
                                  <w:tcW w:w="1186" w:type="dxa"/>
                                  <w:tcBorders>
                                    <w:top w:val="single" w:sz="4" w:space="0" w:color="000000"/>
                                    <w:left w:val="single" w:sz="4" w:space="0" w:color="000000"/>
                                    <w:bottom w:val="single" w:sz="4" w:space="0" w:color="000000"/>
                                    <w:right w:val="single" w:sz="4" w:space="0" w:color="000000"/>
                                  </w:tcBorders>
                                  <w:hideMark/>
                                </w:tcPr>
                                <w:p w14:paraId="5EE653E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52E84C9" w14:textId="77777777" w:rsidR="001C45AF" w:rsidRDefault="001C45AF">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tested on both Windows and Linux. </w:t>
                                  </w:r>
                                </w:p>
                              </w:tc>
                            </w:tr>
                          </w:tbl>
                          <w:p w14:paraId="02034989" w14:textId="77777777" w:rsidR="001C45AF" w:rsidRDefault="001C45AF" w:rsidP="001C45AF"/>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53F4D" id="Text Box 445" o:spid="_x0000_s1066" type="#_x0000_t202" style="position:absolute;left:0;text-align:left;margin-left:0;margin-top:28.65pt;width:410.7pt;height:627.8pt;z-index:-2516581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" stroked="f">
                <v:textbox inset="1.44pt,1.44pt,1.44pt,1.44pt">
                  <w:txbxContent>
                    <w:p w14:paraId="762A2923" w14:textId="77777777" w:rsidR="001C45AF" w:rsidRDefault="001C45AF" w:rsidP="001C45AF">
                      <w:pPr>
                        <w:pStyle w:val="Caption"/>
                        <w:spacing w:before="240"/>
                      </w:pPr>
                      <w:bookmarkStart w:id="127" w:name="_Toc117083167"/>
                      <w:r>
                        <w:t>Table 5.1.3.</w:t>
                      </w:r>
                      <w:fldSimple w:instr=" SEQ Table_5.1.3. \* ARABIC ">
                        <w:r>
                          <w:rPr>
                            <w:noProof/>
                          </w:rPr>
                          <w:t>2</w:t>
                        </w:r>
                      </w:fldSimple>
                      <w:r>
                        <w:t>. Integration test case for DIME project initialization at rasa root</w:t>
                      </w:r>
                      <w:bookmarkEnd w:id="127"/>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1C45AF" w14:paraId="2391E9A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A791E72"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1C45AF" w14:paraId="79157C2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FBCCD1C"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1C45AF" w14:paraId="42B5642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8496506"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Project Initialization</w:t>
                            </w:r>
                          </w:p>
                        </w:tc>
                      </w:tr>
                      <w:tr w:rsidR="001C45AF" w14:paraId="50064EBA"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3CF34BB"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5</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F26D59A"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0FDD75D3"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3DFDE350"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1C45AF" w14:paraId="31AACF0B"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D07072B"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1C45AF" w14:paraId="201B1A59"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0D5AB59"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Create a new DIME project using DIME CLI on directory with a Rasa project and verify necessary files and directories are created and overlapping files are ignored.</w:t>
                            </w:r>
                          </w:p>
                        </w:tc>
                      </w:tr>
                      <w:tr w:rsidR="001C45AF" w14:paraId="72A3A100"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ACE97D5"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w:t>
                            </w:r>
                          </w:p>
                        </w:tc>
                      </w:tr>
                      <w:tr w:rsidR="001C45AF" w14:paraId="7B34576D"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A6484A0" w14:textId="77777777" w:rsidR="001C45AF" w:rsidRDefault="001C45AF">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4D4098E9" w14:textId="77777777" w:rsidR="001C45AF" w:rsidRDefault="001C45AF">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4236F19F" w14:textId="77777777" w:rsidR="001C45AF" w:rsidRDefault="001C45AF">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an existing Rasa project directory in the terminal</w:t>
                            </w:r>
                          </w:p>
                          <w:p w14:paraId="50E02578"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inti</w:t>
                            </w:r>
                            <w:r>
                              <w:rPr>
                                <w:rFonts w:eastAsia="Times New Roman" w:cs="Times New Roman"/>
                                <w:color w:val="000000"/>
                                <w:lang w:eastAsia="en-GB"/>
                              </w:rPr>
                              <w:t xml:space="preserve"> command</w:t>
                            </w:r>
                          </w:p>
                          <w:p w14:paraId="420A5C16"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Step 4: Specify a sub-folder location to create a new DIME project. (Press enter to select the current directory)</w:t>
                            </w:r>
                          </w:p>
                          <w:p w14:paraId="227B9C9F"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Step 5: Wait until the project is successfully created and observe the created files.</w:t>
                            </w:r>
                          </w:p>
                        </w:tc>
                      </w:tr>
                      <w:tr w:rsidR="001C45AF" w14:paraId="7E290801"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20ADE5F"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16019A09"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567F1599"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646C6F9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F02BC7E"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1705FB2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5B81B92C"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1AA9C64C"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1C45AF" w14:paraId="24A8FD1F" w14:textId="77777777">
                        <w:trPr>
                          <w:trHeight w:val="4645"/>
                          <w:jc w:val="center"/>
                        </w:trPr>
                        <w:tc>
                          <w:tcPr>
                            <w:tcW w:w="608" w:type="dxa"/>
                            <w:tcBorders>
                              <w:top w:val="single" w:sz="4" w:space="0" w:color="000000"/>
                              <w:left w:val="single" w:sz="4" w:space="0" w:color="000000"/>
                              <w:bottom w:val="single" w:sz="4" w:space="0" w:color="000000"/>
                              <w:right w:val="single" w:sz="4" w:space="0" w:color="000000"/>
                            </w:tcBorders>
                            <w:hideMark/>
                          </w:tcPr>
                          <w:p w14:paraId="072509A0"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 xml:space="preserve">005 </w:t>
                            </w:r>
                          </w:p>
                        </w:tc>
                        <w:tc>
                          <w:tcPr>
                            <w:tcW w:w="1277" w:type="dxa"/>
                            <w:tcBorders>
                              <w:top w:val="single" w:sz="4" w:space="0" w:color="000000"/>
                              <w:left w:val="single" w:sz="4" w:space="0" w:color="000000"/>
                              <w:bottom w:val="single" w:sz="4" w:space="0" w:color="000000"/>
                              <w:right w:val="single" w:sz="4" w:space="0" w:color="000000"/>
                            </w:tcBorders>
                            <w:hideMark/>
                          </w:tcPr>
                          <w:p w14:paraId="32EEEAF6" w14:textId="77777777" w:rsidR="001C45AF" w:rsidRDefault="001C45AF">
                            <w:pPr>
                              <w:spacing w:before="0" w:after="0"/>
                              <w:jc w:val="left"/>
                              <w:rPr>
                                <w:rFonts w:eastAsia="Times New Roman" w:cs="Times New Roman"/>
                                <w:bCs/>
                                <w:color w:val="000000"/>
                                <w:lang w:eastAsia="en-GB"/>
                              </w:rPr>
                            </w:pPr>
                            <w:r>
                              <w:rPr>
                                <w:rFonts w:eastAsia="Times New Roman" w:cs="Times New Roman"/>
                                <w:bCs/>
                                <w:i/>
                                <w:iCs/>
                                <w:color w:val="000000"/>
                                <w:lang w:eastAsia="en-GB"/>
                              </w:rPr>
                              <w:t xml:space="preserve">dime </w:t>
                            </w:r>
                            <w:proofErr w:type="spellStart"/>
                            <w:r>
                              <w:rPr>
                                <w:rFonts w:eastAsia="Times New Roman" w:cs="Times New Roman"/>
                                <w:bCs/>
                                <w:i/>
                                <w:iCs/>
                                <w:color w:val="000000"/>
                                <w:lang w:eastAsia="en-GB"/>
                              </w:rPr>
                              <w:t>init</w:t>
                            </w:r>
                            <w:proofErr w:type="spellEnd"/>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12B89CD0" w14:textId="77777777" w:rsidR="001C45AF" w:rsidRDefault="001C45AF">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DIME directories and files created in the directory with an existing Rasa project, without overlapping the </w:t>
                            </w:r>
                            <w:r>
                              <w:rPr>
                                <w:rFonts w:eastAsia="Times New Roman" w:cs="Times New Roman"/>
                                <w:i/>
                                <w:iCs/>
                                <w:color w:val="000000"/>
                                <w:lang w:eastAsia="en-GB"/>
                              </w:rPr>
                              <w:t>data</w:t>
                            </w:r>
                            <w:r>
                              <w:rPr>
                                <w:rFonts w:eastAsia="Times New Roman" w:cs="Times New Roman"/>
                                <w:color w:val="000000"/>
                                <w:lang w:eastAsia="en-GB"/>
                              </w:rPr>
                              <w:t xml:space="preserve"> and </w:t>
                            </w:r>
                            <w:r>
                              <w:rPr>
                                <w:rFonts w:eastAsia="Times New Roman" w:cs="Times New Roman"/>
                                <w:i/>
                                <w:iCs/>
                                <w:color w:val="000000"/>
                                <w:lang w:eastAsia="en-GB"/>
                              </w:rPr>
                              <w:t>models</w:t>
                            </w:r>
                            <w:r>
                              <w:rPr>
                                <w:rFonts w:eastAsia="Times New Roman" w:cs="Times New Roman"/>
                                <w:color w:val="000000"/>
                                <w:lang w:eastAsia="en-GB"/>
                              </w:rPr>
                              <w:t xml:space="preserve"> directories</w:t>
                            </w:r>
                          </w:p>
                        </w:tc>
                        <w:tc>
                          <w:tcPr>
                            <w:tcW w:w="1806" w:type="dxa"/>
                            <w:tcBorders>
                              <w:top w:val="single" w:sz="4" w:space="0" w:color="000000"/>
                              <w:left w:val="single" w:sz="4" w:space="0" w:color="000000"/>
                              <w:bottom w:val="single" w:sz="4" w:space="0" w:color="000000"/>
                              <w:right w:val="single" w:sz="4" w:space="0" w:color="000000"/>
                            </w:tcBorders>
                            <w:hideMark/>
                          </w:tcPr>
                          <w:p w14:paraId="4F6488F1" w14:textId="77777777" w:rsidR="001C45AF" w:rsidRDefault="001C45AF">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 xml:space="preserve">Observed that all folders and </w:t>
                            </w:r>
                            <w:proofErr w:type="spellStart"/>
                            <w:r>
                              <w:rPr>
                                <w:rFonts w:ascii="Iskoola Pota" w:eastAsia="Times New Roman" w:hAnsi="Iskoola Pota" w:cs="Iskoola Pota"/>
                                <w:bCs/>
                                <w:color w:val="000000"/>
                                <w:lang w:eastAsia="en-GB"/>
                              </w:rPr>
                              <w:t>dime_config.yml</w:t>
                            </w:r>
                            <w:proofErr w:type="spellEnd"/>
                            <w:r>
                              <w:rPr>
                                <w:rFonts w:ascii="Iskoola Pota" w:eastAsia="Times New Roman" w:hAnsi="Iskoola Pota" w:cs="Iskoola Pota"/>
                                <w:bCs/>
                                <w:color w:val="000000"/>
                                <w:lang w:eastAsia="en-GB"/>
                              </w:rPr>
                              <w:t xml:space="preserve"> file is correctly created without replacing the existing Rasa NLU data or models.</w:t>
                            </w:r>
                          </w:p>
                        </w:tc>
                        <w:tc>
                          <w:tcPr>
                            <w:tcW w:w="1186" w:type="dxa"/>
                            <w:tcBorders>
                              <w:top w:val="single" w:sz="4" w:space="0" w:color="000000"/>
                              <w:left w:val="single" w:sz="4" w:space="0" w:color="000000"/>
                              <w:bottom w:val="single" w:sz="4" w:space="0" w:color="000000"/>
                              <w:right w:val="single" w:sz="4" w:space="0" w:color="000000"/>
                            </w:tcBorders>
                            <w:hideMark/>
                          </w:tcPr>
                          <w:p w14:paraId="5EE653ED" w14:textId="77777777" w:rsidR="001C45AF" w:rsidRDefault="001C45AF">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52E84C9" w14:textId="77777777" w:rsidR="001C45AF" w:rsidRDefault="001C45AF">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tested on both Windows and Linux. </w:t>
                            </w:r>
                          </w:p>
                        </w:tc>
                      </w:tr>
                    </w:tbl>
                    <w:p w14:paraId="02034989" w14:textId="77777777" w:rsidR="001C45AF" w:rsidRDefault="001C45AF" w:rsidP="001C45AF"/>
                  </w:txbxContent>
                </v:textbox>
                <w10:wrap type="topAndBottom" anchorx="margin"/>
              </v:shape>
            </w:pict>
          </mc:Fallback>
        </mc:AlternateContent>
      </w:r>
    </w:p>
    <w:p w14:paraId="5C76E798" w14:textId="4A637871" w:rsidR="001C45AF" w:rsidRDefault="00CF3E7A"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1" behindDoc="1" locked="0" layoutInCell="1" allowOverlap="1" wp14:anchorId="5E1E80DA" wp14:editId="31D803EA">
                <wp:simplePos x="0" y="0"/>
                <wp:positionH relativeFrom="margin">
                  <wp:posOffset>0</wp:posOffset>
                </wp:positionH>
                <wp:positionV relativeFrom="paragraph">
                  <wp:posOffset>417830</wp:posOffset>
                </wp:positionV>
                <wp:extent cx="5215890" cy="7792720"/>
                <wp:effectExtent l="0" t="0" r="3810" b="0"/>
                <wp:wrapTopAndBottom/>
                <wp:docPr id="446" name="Text Box 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5342131F" w14:textId="77777777" w:rsidR="00CF3E7A" w:rsidRDefault="00CF3E7A" w:rsidP="00CF3E7A">
                            <w:pPr>
                              <w:pStyle w:val="Caption"/>
                              <w:spacing w:before="240"/>
                            </w:pPr>
                            <w:bookmarkStart w:id="128" w:name="_Toc117083168"/>
                            <w:r>
                              <w:t>Table 5.1.3.</w:t>
                            </w:r>
                            <w:fldSimple w:instr=" SEQ Table_5.1.3. \* ARABIC ">
                              <w:r>
                                <w:rPr>
                                  <w:noProof/>
                                </w:rPr>
                                <w:t>3</w:t>
                              </w:r>
                            </w:fldSimple>
                            <w:r>
                              <w:t>. Integration test case for DIME CLI explainer</w:t>
                            </w:r>
                            <w:bookmarkEnd w:id="128"/>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CF3E7A" w14:paraId="5CCEE96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8E463A1"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CF3E7A" w14:paraId="04FF336C"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DC42E6"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CF3E7A" w14:paraId="1E46F32A"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D645CBF"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CLI Explainer</w:t>
                                  </w:r>
                                </w:p>
                              </w:tc>
                            </w:tr>
                            <w:tr w:rsidR="00CF3E7A" w14:paraId="170D604D"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22EB5BB1"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6</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3A294914"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5CE54B72"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638C43AE"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CF3E7A" w14:paraId="26E184D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73427A3"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CF3E7A" w14:paraId="4B8D022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4B2D473"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Trigger DIME explainer from CLI interface and observe if configurations are loaded as expected from the </w:t>
                                  </w:r>
                                  <w:proofErr w:type="spellStart"/>
                                  <w:r>
                                    <w:rPr>
                                      <w:rFonts w:eastAsia="Times New Roman" w:cs="Times New Roman"/>
                                      <w:i/>
                                      <w:iCs/>
                                      <w:color w:val="000000"/>
                                      <w:lang w:eastAsia="en-GB"/>
                                    </w:rPr>
                                    <w:t>dime_config.yml</w:t>
                                  </w:r>
                                  <w:proofErr w:type="spellEnd"/>
                                  <w:r>
                                    <w:rPr>
                                      <w:rFonts w:eastAsia="Times New Roman" w:cs="Times New Roman"/>
                                      <w:color w:val="000000"/>
                                      <w:lang w:eastAsia="en-GB"/>
                                    </w:rPr>
                                    <w:t xml:space="preserve"> file.</w:t>
                                  </w:r>
                                </w:p>
                              </w:tc>
                            </w:tr>
                            <w:tr w:rsidR="00CF3E7A" w14:paraId="3251D827"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B98DC8C"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 and a trained Rasa model, and the dataset must be available in the project directory</w:t>
                                  </w:r>
                                </w:p>
                              </w:tc>
                            </w:tr>
                            <w:tr w:rsidR="00CF3E7A" w14:paraId="7FC985F6"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DE1C39"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4BED7832"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w:t>
                                  </w:r>
                                  <w:proofErr w:type="spellStart"/>
                                  <w:r>
                                    <w:rPr>
                                      <w:rFonts w:eastAsia="Times New Roman" w:cs="Times New Roman"/>
                                      <w:i/>
                                      <w:iCs/>
                                      <w:color w:val="000000"/>
                                      <w:lang w:eastAsia="en-GB"/>
                                    </w:rPr>
                                    <w:t>dime_config.yml</w:t>
                                  </w:r>
                                  <w:proofErr w:type="spellEnd"/>
                                  <w:r>
                                    <w:rPr>
                                      <w:rFonts w:eastAsia="Times New Roman" w:cs="Times New Roman"/>
                                      <w:i/>
                                      <w:iCs/>
                                      <w:color w:val="000000"/>
                                      <w:lang w:eastAsia="en-GB"/>
                                    </w:rPr>
                                    <w:t xml:space="preserve"> </w:t>
                                  </w:r>
                                  <w:r>
                                    <w:rPr>
                                      <w:rFonts w:eastAsia="Times New Roman" w:cs="Times New Roman"/>
                                      <w:color w:val="000000"/>
                                      <w:lang w:eastAsia="en-GB"/>
                                    </w:rPr>
                                    <w:t>and verify that a data instance is specified, and the metric is confidence.</w:t>
                                  </w:r>
                                </w:p>
                                <w:p w14:paraId="7028E68F"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2: Open a terminal and activate the conda environment </w:t>
                                  </w:r>
                                </w:p>
                                <w:p w14:paraId="6C21F854"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3: Open the project directory in the terminal</w:t>
                                  </w:r>
                                </w:p>
                                <w:p w14:paraId="6E409C6F" w14:textId="77777777" w:rsidR="00CF3E7A" w:rsidRDefault="00CF3E7A">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4: Run </w:t>
                                  </w:r>
                                  <w:r>
                                    <w:rPr>
                                      <w:rFonts w:eastAsia="Times New Roman" w:cs="Times New Roman"/>
                                      <w:i/>
                                      <w:iCs/>
                                      <w:color w:val="000000"/>
                                      <w:lang w:eastAsia="en-GB"/>
                                    </w:rPr>
                                    <w:t>dime explain</w:t>
                                  </w:r>
                                  <w:r>
                                    <w:rPr>
                                      <w:rFonts w:eastAsia="Times New Roman" w:cs="Times New Roman"/>
                                      <w:color w:val="000000"/>
                                      <w:lang w:eastAsia="en-GB"/>
                                    </w:rPr>
                                    <w:t xml:space="preserve"> command</w:t>
                                  </w:r>
                                </w:p>
                                <w:p w14:paraId="3FBE3A2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Step 5: Wait until explainer runs successfully and CLI visualizations are rendered.</w:t>
                                  </w:r>
                                </w:p>
                              </w:tc>
                            </w:tr>
                            <w:tr w:rsidR="00CF3E7A" w14:paraId="6329889F"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1253D7A"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3CB46F20"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117F790"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3F814074"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C9286C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7C490B3B"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940C43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64B3DCC6"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CF3E7A" w14:paraId="01FD76DF"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4B6B1CCB"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006 </w:t>
                                  </w:r>
                                </w:p>
                              </w:tc>
                              <w:tc>
                                <w:tcPr>
                                  <w:tcW w:w="1277" w:type="dxa"/>
                                  <w:tcBorders>
                                    <w:top w:val="single" w:sz="4" w:space="0" w:color="000000"/>
                                    <w:left w:val="single" w:sz="4" w:space="0" w:color="000000"/>
                                    <w:bottom w:val="single" w:sz="4" w:space="0" w:color="000000"/>
                                    <w:right w:val="single" w:sz="4" w:space="0" w:color="000000"/>
                                  </w:tcBorders>
                                  <w:hideMark/>
                                </w:tcPr>
                                <w:p w14:paraId="673C7A33" w14:textId="77777777" w:rsidR="00CF3E7A" w:rsidRDefault="00CF3E7A">
                                  <w:pPr>
                                    <w:spacing w:before="0" w:after="0"/>
                                    <w:jc w:val="left"/>
                                    <w:rPr>
                                      <w:rFonts w:eastAsia="Times New Roman" w:cs="Times New Roman"/>
                                      <w:bCs/>
                                      <w:color w:val="000000"/>
                                      <w:lang w:eastAsia="en-GB"/>
                                    </w:rPr>
                                  </w:pPr>
                                  <w:r>
                                    <w:rPr>
                                      <w:rFonts w:eastAsia="Times New Roman" w:cs="Times New Roman"/>
                                      <w:bCs/>
                                      <w:i/>
                                      <w:iCs/>
                                      <w:color w:val="000000"/>
                                      <w:lang w:eastAsia="en-GB"/>
                                    </w:rPr>
                                    <w:t>dime explain</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1628EA4B" w14:textId="77777777" w:rsidR="00CF3E7A" w:rsidRDefault="00CF3E7A">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DIME CLI Explainer must load configurations and data instance from </w:t>
                                  </w:r>
                                  <w:proofErr w:type="spellStart"/>
                                  <w:r>
                                    <w:rPr>
                                      <w:rFonts w:eastAsia="Times New Roman" w:cs="Times New Roman"/>
                                      <w:i/>
                                      <w:iCs/>
                                      <w:color w:val="000000"/>
                                      <w:lang w:eastAsia="en-GB"/>
                                    </w:rPr>
                                    <w:t>dime_config.yml</w:t>
                                  </w:r>
                                  <w:proofErr w:type="spellEnd"/>
                                  <w:r>
                                    <w:rPr>
                                      <w:rFonts w:eastAsia="Times New Roman" w:cs="Times New Roman"/>
                                      <w:color w:val="000000"/>
                                      <w:lang w:eastAsia="en-GB"/>
                                    </w:rPr>
                                    <w:t>, generate the explanation, and visualize in the CLI.</w:t>
                                  </w:r>
                                </w:p>
                              </w:tc>
                              <w:tc>
                                <w:tcPr>
                                  <w:tcW w:w="1806" w:type="dxa"/>
                                  <w:tcBorders>
                                    <w:top w:val="single" w:sz="4" w:space="0" w:color="000000"/>
                                    <w:left w:val="single" w:sz="4" w:space="0" w:color="000000"/>
                                    <w:bottom w:val="single" w:sz="4" w:space="0" w:color="000000"/>
                                    <w:right w:val="single" w:sz="4" w:space="0" w:color="000000"/>
                                  </w:tcBorders>
                                </w:tcPr>
                                <w:p w14:paraId="3AB10B13" w14:textId="77777777" w:rsidR="00CF3E7A" w:rsidRDefault="00CF3E7A">
                                  <w:pPr>
                                    <w:spacing w:before="0" w:after="0"/>
                                    <w:jc w:val="left"/>
                                    <w:rPr>
                                      <w:rFonts w:ascii="Iskoola Pota" w:eastAsia="Times New Roman" w:hAnsi="Iskoola Pota" w:cs="Iskoola Pota"/>
                                      <w:bCs/>
                                      <w:color w:val="000000"/>
                                      <w:lang w:eastAsia="en-GB"/>
                                    </w:rPr>
                                  </w:pPr>
                                  <w:r>
                                    <w:rPr>
                                      <w:rFonts w:ascii="Iskoola Pota" w:eastAsia="Times New Roman" w:hAnsi="Iskoola Pota" w:cs="Iskoola Pota"/>
                                      <w:bCs/>
                                      <w:color w:val="000000"/>
                                      <w:lang w:eastAsia="en-GB"/>
                                    </w:rPr>
                                    <w:t>Observed that the configurations and the data instance was loaded correctly.</w:t>
                                  </w:r>
                                </w:p>
                                <w:p w14:paraId="3502AAD9" w14:textId="77777777" w:rsidR="00CF3E7A" w:rsidRDefault="00CF3E7A">
                                  <w:pPr>
                                    <w:spacing w:before="0" w:after="0"/>
                                    <w:jc w:val="left"/>
                                    <w:rPr>
                                      <w:rFonts w:eastAsia="Times New Roman" w:cs="Times New Roman"/>
                                      <w:color w:val="000000"/>
                                      <w:lang w:eastAsia="en-GB"/>
                                    </w:rPr>
                                  </w:pPr>
                                </w:p>
                                <w:p w14:paraId="42612398"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The CLI explainer generated the explanation and rendered it to the CLI without any issue.</w:t>
                                  </w:r>
                                </w:p>
                              </w:tc>
                              <w:tc>
                                <w:tcPr>
                                  <w:tcW w:w="1186" w:type="dxa"/>
                                  <w:tcBorders>
                                    <w:top w:val="single" w:sz="4" w:space="0" w:color="000000"/>
                                    <w:left w:val="single" w:sz="4" w:space="0" w:color="000000"/>
                                    <w:bottom w:val="single" w:sz="4" w:space="0" w:color="000000"/>
                                    <w:right w:val="single" w:sz="4" w:space="0" w:color="000000"/>
                                  </w:tcBorders>
                                  <w:hideMark/>
                                </w:tcPr>
                                <w:p w14:paraId="239F531D"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324451A8" w14:textId="77777777" w:rsidR="00CF3E7A" w:rsidRDefault="00CF3E7A">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again tested with the </w:t>
                                  </w:r>
                                  <w:r>
                                    <w:rPr>
                                      <w:rFonts w:eastAsia="Times New Roman" w:cs="Times New Roman"/>
                                      <w:i/>
                                      <w:iCs/>
                                      <w:color w:val="000000"/>
                                      <w:lang w:eastAsia="en-GB"/>
                                    </w:rPr>
                                    <w:t>–instance</w:t>
                                  </w:r>
                                  <w:r>
                                    <w:rPr>
                                      <w:rFonts w:eastAsia="Times New Roman" w:cs="Times New Roman"/>
                                      <w:color w:val="000000"/>
                                      <w:lang w:eastAsia="en-GB"/>
                                    </w:rPr>
                                    <w:t xml:space="preserve"> flag to see if the data instance gets overridden. The result was a success. </w:t>
                                  </w:r>
                                </w:p>
                              </w:tc>
                            </w:tr>
                          </w:tbl>
                          <w:p w14:paraId="73C5FE82" w14:textId="77777777" w:rsidR="00CF3E7A" w:rsidRDefault="00CF3E7A" w:rsidP="00CF3E7A"/>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E80DA" id="Text Box 446" o:spid="_x0000_s1067" type="#_x0000_t202" style="position:absolute;left:0;text-align:left;margin-left:0;margin-top:32.9pt;width:410.7pt;height:613.6pt;z-index:-2516581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" stroked="f">
                <v:textbox inset="1.44pt,1.44pt,1.44pt,1.44pt">
                  <w:txbxContent>
                    <w:p w14:paraId="5342131F" w14:textId="77777777" w:rsidR="00CF3E7A" w:rsidRDefault="00CF3E7A" w:rsidP="00CF3E7A">
                      <w:pPr>
                        <w:pStyle w:val="Caption"/>
                        <w:spacing w:before="240"/>
                      </w:pPr>
                      <w:bookmarkStart w:id="129" w:name="_Toc117083168"/>
                      <w:r>
                        <w:t>Table 5.1.3.</w:t>
                      </w:r>
                      <w:fldSimple w:instr=" SEQ Table_5.1.3. \* ARABIC ">
                        <w:r>
                          <w:rPr>
                            <w:noProof/>
                          </w:rPr>
                          <w:t>3</w:t>
                        </w:r>
                      </w:fldSimple>
                      <w:r>
                        <w:t>. Integration test case for DIME CLI explainer</w:t>
                      </w:r>
                      <w:bookmarkEnd w:id="129"/>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CF3E7A" w14:paraId="5CCEE962"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8E463A1"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CF3E7A" w14:paraId="04FF336C"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DC42E6"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CF3E7A" w14:paraId="1E46F32A"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D645CBF"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CLI Explainer</w:t>
                            </w:r>
                          </w:p>
                        </w:tc>
                      </w:tr>
                      <w:tr w:rsidR="00CF3E7A" w14:paraId="170D604D"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22EB5BB1"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6</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3A294914"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5CE54B72"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638C43AE"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CF3E7A" w14:paraId="26E184D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73427A3"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CF3E7A" w14:paraId="4B8D022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4B2D473"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Trigger DIME explainer from CLI interface and observe if configurations are loaded as expected from the </w:t>
                            </w:r>
                            <w:proofErr w:type="spellStart"/>
                            <w:r>
                              <w:rPr>
                                <w:rFonts w:eastAsia="Times New Roman" w:cs="Times New Roman"/>
                                <w:i/>
                                <w:iCs/>
                                <w:color w:val="000000"/>
                                <w:lang w:eastAsia="en-GB"/>
                              </w:rPr>
                              <w:t>dime_config.yml</w:t>
                            </w:r>
                            <w:proofErr w:type="spellEnd"/>
                            <w:r>
                              <w:rPr>
                                <w:rFonts w:eastAsia="Times New Roman" w:cs="Times New Roman"/>
                                <w:color w:val="000000"/>
                                <w:lang w:eastAsia="en-GB"/>
                              </w:rPr>
                              <w:t xml:space="preserve"> file.</w:t>
                            </w:r>
                          </w:p>
                        </w:tc>
                      </w:tr>
                      <w:tr w:rsidR="00CF3E7A" w14:paraId="3251D827"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B98DC8C"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 and a trained Rasa model, and the dataset must be available in the project directory</w:t>
                            </w:r>
                          </w:p>
                        </w:tc>
                      </w:tr>
                      <w:tr w:rsidR="00CF3E7A" w14:paraId="7FC985F6"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DE1C39" w14:textId="77777777" w:rsidR="00CF3E7A" w:rsidRDefault="00CF3E7A">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4BED7832"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w:t>
                            </w:r>
                            <w:proofErr w:type="spellStart"/>
                            <w:r>
                              <w:rPr>
                                <w:rFonts w:eastAsia="Times New Roman" w:cs="Times New Roman"/>
                                <w:i/>
                                <w:iCs/>
                                <w:color w:val="000000"/>
                                <w:lang w:eastAsia="en-GB"/>
                              </w:rPr>
                              <w:t>dime_config.yml</w:t>
                            </w:r>
                            <w:proofErr w:type="spellEnd"/>
                            <w:r>
                              <w:rPr>
                                <w:rFonts w:eastAsia="Times New Roman" w:cs="Times New Roman"/>
                                <w:i/>
                                <w:iCs/>
                                <w:color w:val="000000"/>
                                <w:lang w:eastAsia="en-GB"/>
                              </w:rPr>
                              <w:t xml:space="preserve"> </w:t>
                            </w:r>
                            <w:r>
                              <w:rPr>
                                <w:rFonts w:eastAsia="Times New Roman" w:cs="Times New Roman"/>
                                <w:color w:val="000000"/>
                                <w:lang w:eastAsia="en-GB"/>
                              </w:rPr>
                              <w:t>and verify that a data instance is specified, and the metric is confidence.</w:t>
                            </w:r>
                          </w:p>
                          <w:p w14:paraId="7028E68F"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2: Open a terminal and activate the conda environment </w:t>
                            </w:r>
                          </w:p>
                          <w:p w14:paraId="6C21F854" w14:textId="77777777" w:rsidR="00CF3E7A" w:rsidRDefault="00CF3E7A">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3: Open the project directory in the terminal</w:t>
                            </w:r>
                          </w:p>
                          <w:p w14:paraId="6E409C6F" w14:textId="77777777" w:rsidR="00CF3E7A" w:rsidRDefault="00CF3E7A">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4: Run </w:t>
                            </w:r>
                            <w:r>
                              <w:rPr>
                                <w:rFonts w:eastAsia="Times New Roman" w:cs="Times New Roman"/>
                                <w:i/>
                                <w:iCs/>
                                <w:color w:val="000000"/>
                                <w:lang w:eastAsia="en-GB"/>
                              </w:rPr>
                              <w:t>dime explain</w:t>
                            </w:r>
                            <w:r>
                              <w:rPr>
                                <w:rFonts w:eastAsia="Times New Roman" w:cs="Times New Roman"/>
                                <w:color w:val="000000"/>
                                <w:lang w:eastAsia="en-GB"/>
                              </w:rPr>
                              <w:t xml:space="preserve"> command</w:t>
                            </w:r>
                          </w:p>
                          <w:p w14:paraId="3FBE3A2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Step 5: Wait until explainer runs successfully and CLI visualizations are rendered.</w:t>
                            </w:r>
                          </w:p>
                        </w:tc>
                      </w:tr>
                      <w:tr w:rsidR="00CF3E7A" w14:paraId="6329889F"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1253D7A"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3CB46F20"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117F790"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3F814074"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C9286C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7C490B3B"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940C435"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64B3DCC6"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CF3E7A" w14:paraId="01FD76DF"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4B6B1CCB"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 xml:space="preserve">006 </w:t>
                            </w:r>
                          </w:p>
                        </w:tc>
                        <w:tc>
                          <w:tcPr>
                            <w:tcW w:w="1277" w:type="dxa"/>
                            <w:tcBorders>
                              <w:top w:val="single" w:sz="4" w:space="0" w:color="000000"/>
                              <w:left w:val="single" w:sz="4" w:space="0" w:color="000000"/>
                              <w:bottom w:val="single" w:sz="4" w:space="0" w:color="000000"/>
                              <w:right w:val="single" w:sz="4" w:space="0" w:color="000000"/>
                            </w:tcBorders>
                            <w:hideMark/>
                          </w:tcPr>
                          <w:p w14:paraId="673C7A33" w14:textId="77777777" w:rsidR="00CF3E7A" w:rsidRDefault="00CF3E7A">
                            <w:pPr>
                              <w:spacing w:before="0" w:after="0"/>
                              <w:jc w:val="left"/>
                              <w:rPr>
                                <w:rFonts w:eastAsia="Times New Roman" w:cs="Times New Roman"/>
                                <w:bCs/>
                                <w:color w:val="000000"/>
                                <w:lang w:eastAsia="en-GB"/>
                              </w:rPr>
                            </w:pPr>
                            <w:r>
                              <w:rPr>
                                <w:rFonts w:eastAsia="Times New Roman" w:cs="Times New Roman"/>
                                <w:bCs/>
                                <w:i/>
                                <w:iCs/>
                                <w:color w:val="000000"/>
                                <w:lang w:eastAsia="en-GB"/>
                              </w:rPr>
                              <w:t>dime explain</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1628EA4B" w14:textId="77777777" w:rsidR="00CF3E7A" w:rsidRDefault="00CF3E7A">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DIME CLI Explainer must load configurations and data instance from </w:t>
                            </w:r>
                            <w:proofErr w:type="spellStart"/>
                            <w:r>
                              <w:rPr>
                                <w:rFonts w:eastAsia="Times New Roman" w:cs="Times New Roman"/>
                                <w:i/>
                                <w:iCs/>
                                <w:color w:val="000000"/>
                                <w:lang w:eastAsia="en-GB"/>
                              </w:rPr>
                              <w:t>dime_config.yml</w:t>
                            </w:r>
                            <w:proofErr w:type="spellEnd"/>
                            <w:r>
                              <w:rPr>
                                <w:rFonts w:eastAsia="Times New Roman" w:cs="Times New Roman"/>
                                <w:color w:val="000000"/>
                                <w:lang w:eastAsia="en-GB"/>
                              </w:rPr>
                              <w:t>, generate the explanation, and visualize in the CLI.</w:t>
                            </w:r>
                          </w:p>
                        </w:tc>
                        <w:tc>
                          <w:tcPr>
                            <w:tcW w:w="1806" w:type="dxa"/>
                            <w:tcBorders>
                              <w:top w:val="single" w:sz="4" w:space="0" w:color="000000"/>
                              <w:left w:val="single" w:sz="4" w:space="0" w:color="000000"/>
                              <w:bottom w:val="single" w:sz="4" w:space="0" w:color="000000"/>
                              <w:right w:val="single" w:sz="4" w:space="0" w:color="000000"/>
                            </w:tcBorders>
                          </w:tcPr>
                          <w:p w14:paraId="3AB10B13" w14:textId="77777777" w:rsidR="00CF3E7A" w:rsidRDefault="00CF3E7A">
                            <w:pPr>
                              <w:spacing w:before="0" w:after="0"/>
                              <w:jc w:val="left"/>
                              <w:rPr>
                                <w:rFonts w:ascii="Iskoola Pota" w:eastAsia="Times New Roman" w:hAnsi="Iskoola Pota" w:cs="Iskoola Pota"/>
                                <w:bCs/>
                                <w:color w:val="000000"/>
                                <w:lang w:eastAsia="en-GB"/>
                              </w:rPr>
                            </w:pPr>
                            <w:r>
                              <w:rPr>
                                <w:rFonts w:ascii="Iskoola Pota" w:eastAsia="Times New Roman" w:hAnsi="Iskoola Pota" w:cs="Iskoola Pota"/>
                                <w:bCs/>
                                <w:color w:val="000000"/>
                                <w:lang w:eastAsia="en-GB"/>
                              </w:rPr>
                              <w:t>Observed that the configurations and the data instance was loaded correctly.</w:t>
                            </w:r>
                          </w:p>
                          <w:p w14:paraId="3502AAD9" w14:textId="77777777" w:rsidR="00CF3E7A" w:rsidRDefault="00CF3E7A">
                            <w:pPr>
                              <w:spacing w:before="0" w:after="0"/>
                              <w:jc w:val="left"/>
                              <w:rPr>
                                <w:rFonts w:eastAsia="Times New Roman" w:cs="Times New Roman"/>
                                <w:color w:val="000000"/>
                                <w:lang w:eastAsia="en-GB"/>
                              </w:rPr>
                            </w:pPr>
                          </w:p>
                          <w:p w14:paraId="42612398"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The CLI explainer generated the explanation and rendered it to the CLI without any issue.</w:t>
                            </w:r>
                          </w:p>
                        </w:tc>
                        <w:tc>
                          <w:tcPr>
                            <w:tcW w:w="1186" w:type="dxa"/>
                            <w:tcBorders>
                              <w:top w:val="single" w:sz="4" w:space="0" w:color="000000"/>
                              <w:left w:val="single" w:sz="4" w:space="0" w:color="000000"/>
                              <w:bottom w:val="single" w:sz="4" w:space="0" w:color="000000"/>
                              <w:right w:val="single" w:sz="4" w:space="0" w:color="000000"/>
                            </w:tcBorders>
                            <w:hideMark/>
                          </w:tcPr>
                          <w:p w14:paraId="239F531D" w14:textId="77777777" w:rsidR="00CF3E7A" w:rsidRDefault="00CF3E7A">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324451A8" w14:textId="77777777" w:rsidR="00CF3E7A" w:rsidRDefault="00CF3E7A">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again tested with the </w:t>
                            </w:r>
                            <w:r>
                              <w:rPr>
                                <w:rFonts w:eastAsia="Times New Roman" w:cs="Times New Roman"/>
                                <w:i/>
                                <w:iCs/>
                                <w:color w:val="000000"/>
                                <w:lang w:eastAsia="en-GB"/>
                              </w:rPr>
                              <w:t>–instance</w:t>
                            </w:r>
                            <w:r>
                              <w:rPr>
                                <w:rFonts w:eastAsia="Times New Roman" w:cs="Times New Roman"/>
                                <w:color w:val="000000"/>
                                <w:lang w:eastAsia="en-GB"/>
                              </w:rPr>
                              <w:t xml:space="preserve"> flag to see if the data instance gets overridden. The result was a success. </w:t>
                            </w:r>
                          </w:p>
                        </w:tc>
                      </w:tr>
                    </w:tbl>
                    <w:p w14:paraId="73C5FE82" w14:textId="77777777" w:rsidR="00CF3E7A" w:rsidRDefault="00CF3E7A" w:rsidP="00CF3E7A"/>
                  </w:txbxContent>
                </v:textbox>
                <w10:wrap type="topAndBottom" anchorx="margin"/>
              </v:shape>
            </w:pict>
          </mc:Fallback>
        </mc:AlternateContent>
      </w:r>
    </w:p>
    <w:p w14:paraId="700C0B8E" w14:textId="3EA0A7F9" w:rsidR="00CF3E7A" w:rsidRDefault="002B512D"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2" behindDoc="1" locked="0" layoutInCell="1" allowOverlap="1" wp14:anchorId="1318F962" wp14:editId="1D86275C">
                <wp:simplePos x="0" y="0"/>
                <wp:positionH relativeFrom="margin">
                  <wp:posOffset>0</wp:posOffset>
                </wp:positionH>
                <wp:positionV relativeFrom="margin">
                  <wp:posOffset>418465</wp:posOffset>
                </wp:positionV>
                <wp:extent cx="5215890" cy="7792720"/>
                <wp:effectExtent l="0" t="0" r="3810" b="0"/>
                <wp:wrapTopAndBottom/>
                <wp:docPr id="447"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4023DFB8" w14:textId="77777777" w:rsidR="002B512D" w:rsidRDefault="002B512D" w:rsidP="002B512D">
                            <w:pPr>
                              <w:pStyle w:val="Caption"/>
                              <w:spacing w:before="240"/>
                            </w:pPr>
                            <w:bookmarkStart w:id="130" w:name="_Toc117083169"/>
                            <w:r>
                              <w:t>Table 5.1.3.</w:t>
                            </w:r>
                            <w:fldSimple w:instr=" SEQ Table_5.1.3. \* ARABIC ">
                              <w:r>
                                <w:rPr>
                                  <w:noProof/>
                                </w:rPr>
                                <w:t>4</w:t>
                              </w:r>
                            </w:fldSimple>
                            <w:r>
                              <w:t>. Integration test case for DIME CLI visualizer</w:t>
                            </w:r>
                            <w:bookmarkEnd w:id="130"/>
                            <w:r>
                              <w:t xml:space="preserve"> </w:t>
                            </w:r>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2B512D" w14:paraId="337A296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B4A7BBF"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2B512D" w14:paraId="7A1D92A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09408AC"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2B512D" w14:paraId="4B8ED1E6"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B90580D"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CLI Visualizer</w:t>
                                  </w:r>
                                </w:p>
                              </w:tc>
                            </w:tr>
                            <w:tr w:rsidR="002B512D" w14:paraId="29DC33AA"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11742F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7</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3470D27A"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67475681"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36CE77F1"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2B512D" w14:paraId="2434F988"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FB6D5CC"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2B512D" w14:paraId="3493BB5B"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F55AB2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Trigger DIME visualizer from CLI interface and observe if a valid explanation JSON object gets rendered into the CLI.</w:t>
                                  </w:r>
                                </w:p>
                              </w:tc>
                            </w:tr>
                            <w:tr w:rsidR="002B512D" w14:paraId="3C32970B"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28750C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 and an already generated explanation JSON file must reside in the project directory</w:t>
                                  </w:r>
                                </w:p>
                              </w:tc>
                            </w:tr>
                            <w:tr w:rsidR="002B512D" w14:paraId="24CBDB42"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BD95609"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5BC69DB1" w14:textId="77777777" w:rsidR="002B512D" w:rsidRDefault="002B512D">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6D9C640B" w14:textId="77777777" w:rsidR="002B512D" w:rsidRDefault="002B512D">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23B6E48C" w14:textId="77777777" w:rsidR="002B512D" w:rsidRDefault="002B512D">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visualize</w:t>
                                  </w:r>
                                  <w:r>
                                    <w:rPr>
                                      <w:rFonts w:eastAsia="Times New Roman" w:cs="Times New Roman"/>
                                      <w:color w:val="000000"/>
                                      <w:lang w:eastAsia="en-GB"/>
                                    </w:rPr>
                                    <w:t xml:space="preserve"> command with --</w:t>
                                  </w:r>
                                  <w:r>
                                    <w:rPr>
                                      <w:rFonts w:eastAsia="Times New Roman" w:cs="Times New Roman"/>
                                      <w:i/>
                                      <w:iCs/>
                                      <w:color w:val="000000"/>
                                      <w:lang w:eastAsia="en-GB"/>
                                    </w:rPr>
                                    <w:t>explanation</w:t>
                                  </w:r>
                                  <w:r>
                                    <w:rPr>
                                      <w:rFonts w:eastAsia="Times New Roman" w:cs="Times New Roman"/>
                                      <w:color w:val="000000"/>
                                      <w:lang w:eastAsia="en-GB"/>
                                    </w:rPr>
                                    <w:t xml:space="preserve"> flag with the correct explanation filename. (</w:t>
                                  </w:r>
                                  <w:proofErr w:type="gramStart"/>
                                  <w:r>
                                    <w:rPr>
                                      <w:rFonts w:eastAsia="Times New Roman" w:cs="Times New Roman"/>
                                      <w:i/>
                                      <w:iCs/>
                                      <w:color w:val="000000"/>
                                      <w:lang w:eastAsia="en-GB"/>
                                    </w:rPr>
                                    <w:t>dime</w:t>
                                  </w:r>
                                  <w:proofErr w:type="gramEnd"/>
                                  <w:r>
                                    <w:rPr>
                                      <w:rFonts w:eastAsia="Times New Roman" w:cs="Times New Roman"/>
                                      <w:i/>
                                      <w:iCs/>
                                      <w:color w:val="000000"/>
                                      <w:lang w:eastAsia="en-GB"/>
                                    </w:rPr>
                                    <w:t>_results_20220917_210016.json</w:t>
                                  </w:r>
                                  <w:r>
                                    <w:rPr>
                                      <w:rFonts w:eastAsia="Times New Roman" w:cs="Times New Roman"/>
                                      <w:color w:val="000000"/>
                                      <w:lang w:eastAsia="en-GB"/>
                                    </w:rPr>
                                    <w:t>)</w:t>
                                  </w:r>
                                </w:p>
                                <w:p w14:paraId="3A6A8DBA"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Step 4: Wait until explainer runs successfully and CLI visualizations are rendered.</w:t>
                                  </w:r>
                                </w:p>
                              </w:tc>
                            </w:tr>
                            <w:tr w:rsidR="002B512D" w14:paraId="0F973B0C"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3BA73FC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1A46961A"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20F93100"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12D9806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3D1FBA1F"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053414C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3A0DBDC8"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3C3670EE"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2B512D" w14:paraId="5E4D70CF"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37C0F402"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007 </w:t>
                                  </w:r>
                                </w:p>
                              </w:tc>
                              <w:tc>
                                <w:tcPr>
                                  <w:tcW w:w="1277" w:type="dxa"/>
                                  <w:tcBorders>
                                    <w:top w:val="single" w:sz="4" w:space="0" w:color="000000"/>
                                    <w:left w:val="single" w:sz="4" w:space="0" w:color="000000"/>
                                    <w:bottom w:val="single" w:sz="4" w:space="0" w:color="000000"/>
                                    <w:right w:val="single" w:sz="4" w:space="0" w:color="000000"/>
                                  </w:tcBorders>
                                  <w:hideMark/>
                                </w:tcPr>
                                <w:p w14:paraId="005DB07F" w14:textId="77777777" w:rsidR="002B512D" w:rsidRDefault="002B512D">
                                  <w:pPr>
                                    <w:spacing w:before="0" w:after="0"/>
                                    <w:jc w:val="left"/>
                                    <w:rPr>
                                      <w:rFonts w:eastAsia="Times New Roman" w:cs="Times New Roman"/>
                                      <w:bCs/>
                                      <w:color w:val="000000"/>
                                      <w:lang w:eastAsia="en-GB"/>
                                    </w:rPr>
                                  </w:pPr>
                                  <w:proofErr w:type="gramStart"/>
                                  <w:r>
                                    <w:rPr>
                                      <w:rFonts w:eastAsia="Times New Roman" w:cs="Times New Roman"/>
                                      <w:bCs/>
                                      <w:i/>
                                      <w:iCs/>
                                      <w:color w:val="000000"/>
                                      <w:lang w:eastAsia="en-GB"/>
                                    </w:rPr>
                                    <w:t>dime</w:t>
                                  </w:r>
                                  <w:proofErr w:type="gramEnd"/>
                                  <w:r>
                                    <w:rPr>
                                      <w:rFonts w:eastAsia="Times New Roman" w:cs="Times New Roman"/>
                                      <w:bCs/>
                                      <w:i/>
                                      <w:iCs/>
                                      <w:color w:val="000000"/>
                                      <w:lang w:eastAsia="en-GB"/>
                                    </w:rPr>
                                    <w:t xml:space="preserve"> visualize -e filename</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25489B5B" w14:textId="77777777" w:rsidR="002B512D" w:rsidRDefault="002B512D">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CLI Visualizer must load the specified explanation object, verify the content, and visualize it in the CLI.</w:t>
                                  </w:r>
                                </w:p>
                              </w:tc>
                              <w:tc>
                                <w:tcPr>
                                  <w:tcW w:w="1806" w:type="dxa"/>
                                  <w:tcBorders>
                                    <w:top w:val="single" w:sz="4" w:space="0" w:color="000000"/>
                                    <w:left w:val="single" w:sz="4" w:space="0" w:color="000000"/>
                                    <w:bottom w:val="single" w:sz="4" w:space="0" w:color="000000"/>
                                    <w:right w:val="single" w:sz="4" w:space="0" w:color="000000"/>
                                  </w:tcBorders>
                                  <w:hideMark/>
                                </w:tcPr>
                                <w:p w14:paraId="6D7CB3C5" w14:textId="77777777" w:rsidR="002B512D" w:rsidRDefault="002B512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pecified explanation file content is correctly read and rendered in the CLI as expect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hideMark/>
                                </w:tcPr>
                                <w:p w14:paraId="64098041"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5B8A28D6" w14:textId="77777777" w:rsidR="002B512D" w:rsidRDefault="002B512D">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ested with multiple explanation objects. </w:t>
                                  </w:r>
                                </w:p>
                              </w:tc>
                            </w:tr>
                          </w:tbl>
                          <w:p w14:paraId="5BED9196" w14:textId="77777777" w:rsidR="002B512D" w:rsidRDefault="002B512D" w:rsidP="002B512D"/>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8F962" id="Text Box 447" o:spid="_x0000_s1068" type="#_x0000_t202" style="position:absolute;left:0;text-align:left;margin-left:0;margin-top:32.95pt;width:410.7pt;height:613.6pt;z-index:-2516581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" stroked="f">
                <v:textbox inset="1.44pt,1.44pt,1.44pt,1.44pt">
                  <w:txbxContent>
                    <w:p w14:paraId="4023DFB8" w14:textId="77777777" w:rsidR="002B512D" w:rsidRDefault="002B512D" w:rsidP="002B512D">
                      <w:pPr>
                        <w:pStyle w:val="Caption"/>
                        <w:spacing w:before="240"/>
                      </w:pPr>
                      <w:bookmarkStart w:id="131" w:name="_Toc117083169"/>
                      <w:r>
                        <w:t>Table 5.1.3.</w:t>
                      </w:r>
                      <w:fldSimple w:instr=" SEQ Table_5.1.3. \* ARABIC ">
                        <w:r>
                          <w:rPr>
                            <w:noProof/>
                          </w:rPr>
                          <w:t>4</w:t>
                        </w:r>
                      </w:fldSimple>
                      <w:r>
                        <w:t>. Integration test case for DIME CLI visualizer</w:t>
                      </w:r>
                      <w:bookmarkEnd w:id="131"/>
                      <w:r>
                        <w:t xml:space="preserve"> </w:t>
                      </w:r>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2B512D" w14:paraId="337A296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B4A7BBF"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2B512D" w14:paraId="7A1D92A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09408AC"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2B512D" w14:paraId="4B8ED1E6"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B90580D"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CLI Visualizer</w:t>
                            </w:r>
                          </w:p>
                        </w:tc>
                      </w:tr>
                      <w:tr w:rsidR="002B512D" w14:paraId="29DC33AA"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11742F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7</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3470D27A"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67475681"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36CE77F1"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2B512D" w14:paraId="2434F988"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FB6D5CC"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2B512D" w14:paraId="3493BB5B"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F55AB2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Trigger DIME visualizer from CLI interface and observe if a valid explanation JSON object gets rendered into the CLI.</w:t>
                            </w:r>
                          </w:p>
                        </w:tc>
                      </w:tr>
                      <w:tr w:rsidR="002B512D" w14:paraId="3C32970B"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28750C7"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DIME Python package must be installed in the virtual environment and an already generated explanation JSON file must reside in the project directory</w:t>
                            </w:r>
                          </w:p>
                        </w:tc>
                      </w:tr>
                      <w:tr w:rsidR="002B512D" w14:paraId="24CBDB42" w14:textId="77777777">
                        <w:trPr>
                          <w:trHeight w:val="2301"/>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BD95609" w14:textId="77777777" w:rsidR="002B512D" w:rsidRDefault="002B512D">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5BC69DB1" w14:textId="77777777" w:rsidR="002B512D" w:rsidRDefault="002B512D">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6D9C640B" w14:textId="77777777" w:rsidR="002B512D" w:rsidRDefault="002B512D">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23B6E48C" w14:textId="77777777" w:rsidR="002B512D" w:rsidRDefault="002B512D">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visualize</w:t>
                            </w:r>
                            <w:r>
                              <w:rPr>
                                <w:rFonts w:eastAsia="Times New Roman" w:cs="Times New Roman"/>
                                <w:color w:val="000000"/>
                                <w:lang w:eastAsia="en-GB"/>
                              </w:rPr>
                              <w:t xml:space="preserve"> command with --</w:t>
                            </w:r>
                            <w:r>
                              <w:rPr>
                                <w:rFonts w:eastAsia="Times New Roman" w:cs="Times New Roman"/>
                                <w:i/>
                                <w:iCs/>
                                <w:color w:val="000000"/>
                                <w:lang w:eastAsia="en-GB"/>
                              </w:rPr>
                              <w:t>explanation</w:t>
                            </w:r>
                            <w:r>
                              <w:rPr>
                                <w:rFonts w:eastAsia="Times New Roman" w:cs="Times New Roman"/>
                                <w:color w:val="000000"/>
                                <w:lang w:eastAsia="en-GB"/>
                              </w:rPr>
                              <w:t xml:space="preserve"> flag with the correct explanation filename. (</w:t>
                            </w:r>
                            <w:proofErr w:type="gramStart"/>
                            <w:r>
                              <w:rPr>
                                <w:rFonts w:eastAsia="Times New Roman" w:cs="Times New Roman"/>
                                <w:i/>
                                <w:iCs/>
                                <w:color w:val="000000"/>
                                <w:lang w:eastAsia="en-GB"/>
                              </w:rPr>
                              <w:t>dime</w:t>
                            </w:r>
                            <w:proofErr w:type="gramEnd"/>
                            <w:r>
                              <w:rPr>
                                <w:rFonts w:eastAsia="Times New Roman" w:cs="Times New Roman"/>
                                <w:i/>
                                <w:iCs/>
                                <w:color w:val="000000"/>
                                <w:lang w:eastAsia="en-GB"/>
                              </w:rPr>
                              <w:t>_results_20220917_210016.json</w:t>
                            </w:r>
                            <w:r>
                              <w:rPr>
                                <w:rFonts w:eastAsia="Times New Roman" w:cs="Times New Roman"/>
                                <w:color w:val="000000"/>
                                <w:lang w:eastAsia="en-GB"/>
                              </w:rPr>
                              <w:t>)</w:t>
                            </w:r>
                          </w:p>
                          <w:p w14:paraId="3A6A8DBA"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Step 4: Wait until explainer runs successfully and CLI visualizations are rendered.</w:t>
                            </w:r>
                          </w:p>
                        </w:tc>
                      </w:tr>
                      <w:tr w:rsidR="002B512D" w14:paraId="0F973B0C"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3BA73FC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1A46961A"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20F93100"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12D9806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3D1FBA1F"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053414C7"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3A0DBDC8"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3C3670EE"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2B512D" w14:paraId="5E4D70CF"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37C0F402"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 xml:space="preserve">007 </w:t>
                            </w:r>
                          </w:p>
                        </w:tc>
                        <w:tc>
                          <w:tcPr>
                            <w:tcW w:w="1277" w:type="dxa"/>
                            <w:tcBorders>
                              <w:top w:val="single" w:sz="4" w:space="0" w:color="000000"/>
                              <w:left w:val="single" w:sz="4" w:space="0" w:color="000000"/>
                              <w:bottom w:val="single" w:sz="4" w:space="0" w:color="000000"/>
                              <w:right w:val="single" w:sz="4" w:space="0" w:color="000000"/>
                            </w:tcBorders>
                            <w:hideMark/>
                          </w:tcPr>
                          <w:p w14:paraId="005DB07F" w14:textId="77777777" w:rsidR="002B512D" w:rsidRDefault="002B512D">
                            <w:pPr>
                              <w:spacing w:before="0" w:after="0"/>
                              <w:jc w:val="left"/>
                              <w:rPr>
                                <w:rFonts w:eastAsia="Times New Roman" w:cs="Times New Roman"/>
                                <w:bCs/>
                                <w:color w:val="000000"/>
                                <w:lang w:eastAsia="en-GB"/>
                              </w:rPr>
                            </w:pPr>
                            <w:proofErr w:type="gramStart"/>
                            <w:r>
                              <w:rPr>
                                <w:rFonts w:eastAsia="Times New Roman" w:cs="Times New Roman"/>
                                <w:bCs/>
                                <w:i/>
                                <w:iCs/>
                                <w:color w:val="000000"/>
                                <w:lang w:eastAsia="en-GB"/>
                              </w:rPr>
                              <w:t>dime</w:t>
                            </w:r>
                            <w:proofErr w:type="gramEnd"/>
                            <w:r>
                              <w:rPr>
                                <w:rFonts w:eastAsia="Times New Roman" w:cs="Times New Roman"/>
                                <w:bCs/>
                                <w:i/>
                                <w:iCs/>
                                <w:color w:val="000000"/>
                                <w:lang w:eastAsia="en-GB"/>
                              </w:rPr>
                              <w:t xml:space="preserve"> visualize -e filename</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25489B5B" w14:textId="77777777" w:rsidR="002B512D" w:rsidRDefault="002B512D">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CLI Visualizer must load the specified explanation object, verify the content, and visualize it in the CLI.</w:t>
                            </w:r>
                          </w:p>
                        </w:tc>
                        <w:tc>
                          <w:tcPr>
                            <w:tcW w:w="1806" w:type="dxa"/>
                            <w:tcBorders>
                              <w:top w:val="single" w:sz="4" w:space="0" w:color="000000"/>
                              <w:left w:val="single" w:sz="4" w:space="0" w:color="000000"/>
                              <w:bottom w:val="single" w:sz="4" w:space="0" w:color="000000"/>
                              <w:right w:val="single" w:sz="4" w:space="0" w:color="000000"/>
                            </w:tcBorders>
                            <w:hideMark/>
                          </w:tcPr>
                          <w:p w14:paraId="6D7CB3C5" w14:textId="77777777" w:rsidR="002B512D" w:rsidRDefault="002B512D">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pecified explanation file content is correctly read and rendered in the CLI as expect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hideMark/>
                          </w:tcPr>
                          <w:p w14:paraId="64098041" w14:textId="77777777" w:rsidR="002B512D" w:rsidRDefault="002B512D">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5B8A28D6" w14:textId="77777777" w:rsidR="002B512D" w:rsidRDefault="002B512D">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ested with multiple explanation objects. </w:t>
                            </w:r>
                          </w:p>
                        </w:tc>
                      </w:tr>
                    </w:tbl>
                    <w:p w14:paraId="5BED9196" w14:textId="77777777" w:rsidR="002B512D" w:rsidRDefault="002B512D" w:rsidP="002B512D"/>
                  </w:txbxContent>
                </v:textbox>
                <w10:wrap type="topAndBottom" anchorx="margin" anchory="margin"/>
              </v:shape>
            </w:pict>
          </mc:Fallback>
        </mc:AlternateContent>
      </w:r>
    </w:p>
    <w:p w14:paraId="38A42EE5" w14:textId="721F2ADD" w:rsidR="00115DC8" w:rsidRDefault="00C75F35"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3" behindDoc="1" locked="0" layoutInCell="1" allowOverlap="1" wp14:anchorId="1AF6B272" wp14:editId="0B7A691D">
                <wp:simplePos x="0" y="0"/>
                <wp:positionH relativeFrom="margin">
                  <wp:posOffset>0</wp:posOffset>
                </wp:positionH>
                <wp:positionV relativeFrom="margin">
                  <wp:posOffset>418465</wp:posOffset>
                </wp:positionV>
                <wp:extent cx="5215890" cy="7792720"/>
                <wp:effectExtent l="0" t="0" r="3810" b="0"/>
                <wp:wrapTopAndBottom/>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05288F84" w14:textId="77777777" w:rsidR="00C75F35" w:rsidRDefault="00C75F35" w:rsidP="00C75F35">
                            <w:pPr>
                              <w:pStyle w:val="Caption"/>
                              <w:spacing w:before="240"/>
                            </w:pPr>
                            <w:r>
                              <w:t xml:space="preserve"> </w:t>
                            </w:r>
                            <w:bookmarkStart w:id="132" w:name="_Toc117083170"/>
                            <w:r>
                              <w:t>Table 5.1.3.</w:t>
                            </w:r>
                            <w:fldSimple w:instr=" SEQ Table_5.1.3. \* ARABIC ">
                              <w:r>
                                <w:rPr>
                                  <w:noProof/>
                                </w:rPr>
                                <w:t>5</w:t>
                              </w:r>
                            </w:fldSimple>
                            <w:r>
                              <w:t>. Integration test case for DIME Server</w:t>
                            </w:r>
                            <w:bookmarkEnd w:id="132"/>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C75F35" w14:paraId="7897181F"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016751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C75F35" w14:paraId="2F15439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7854783"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C75F35" w14:paraId="5626576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DCE808C"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Deployment</w:t>
                                  </w:r>
                                </w:p>
                              </w:tc>
                            </w:tr>
                            <w:tr w:rsidR="00C75F35" w14:paraId="78173B59"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17F3A40C"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8</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8E9187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215D0266"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0831C31F"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C75F35" w14:paraId="51ECAE6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E4CC34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C75F35" w14:paraId="7F402314"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FEB4196"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w:t>
                                  </w:r>
                                </w:p>
                              </w:tc>
                            </w:tr>
                            <w:tr w:rsidR="00C75F35" w14:paraId="324550F6"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A8EC5C1"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C75F35" w14:paraId="1186B9B8"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83FAAA9"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2D82DF33" w14:textId="77777777" w:rsidR="00C75F35" w:rsidRDefault="00C75F3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10B97E26" w14:textId="77777777" w:rsidR="00C75F35" w:rsidRDefault="00C75F3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37292A62" w14:textId="77777777" w:rsidR="00C75F35" w:rsidRDefault="00C75F35">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414BBC61"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tc>
                            </w:tr>
                            <w:tr w:rsidR="00C75F35" w14:paraId="69F66BB6"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88F9192"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36D0840D"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866C3DB"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1974A04C"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A364147"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7E730712"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DE34C48"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33F21AAF"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C75F35" w14:paraId="3B54247A"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2D8F118A"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008 </w:t>
                                  </w:r>
                                </w:p>
                              </w:tc>
                              <w:tc>
                                <w:tcPr>
                                  <w:tcW w:w="1277" w:type="dxa"/>
                                  <w:tcBorders>
                                    <w:top w:val="single" w:sz="4" w:space="0" w:color="000000"/>
                                    <w:left w:val="single" w:sz="4" w:space="0" w:color="000000"/>
                                    <w:bottom w:val="single" w:sz="4" w:space="0" w:color="000000"/>
                                    <w:right w:val="single" w:sz="4" w:space="0" w:color="000000"/>
                                  </w:tcBorders>
                                  <w:hideMark/>
                                </w:tcPr>
                                <w:p w14:paraId="64A0AE9A" w14:textId="77777777" w:rsidR="00C75F35" w:rsidRDefault="00C75F35">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03573120" w14:textId="77777777" w:rsidR="00C75F35" w:rsidRDefault="00C75F35">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Server must initialize in the debug mode and serve the DIME developer console on port 6066</w:t>
                                  </w:r>
                                </w:p>
                              </w:tc>
                              <w:tc>
                                <w:tcPr>
                                  <w:tcW w:w="1806" w:type="dxa"/>
                                  <w:tcBorders>
                                    <w:top w:val="single" w:sz="4" w:space="0" w:color="000000"/>
                                    <w:left w:val="single" w:sz="4" w:space="0" w:color="000000"/>
                                    <w:bottom w:val="single" w:sz="4" w:space="0" w:color="000000"/>
                                    <w:right w:val="single" w:sz="4" w:space="0" w:color="000000"/>
                                  </w:tcBorders>
                                  <w:hideMark/>
                                </w:tcPr>
                                <w:p w14:paraId="430450AC" w14:textId="77777777" w:rsidR="00C75F35" w:rsidRDefault="00C75F35">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 loads as expected in port 6066</w:t>
                                  </w:r>
                                  <w:r>
                                    <w:rPr>
                                      <w:rFonts w:eastAsia="Times New Roman" w:cs="Times New Roman"/>
                                      <w:color w:val="000000"/>
                                      <w:lang w:eastAsia="en-GB"/>
                                    </w:rPr>
                                    <w:t>. The developer console was opened and confirmed that the server hosts the DIME developer console without an issue.</w:t>
                                  </w:r>
                                </w:p>
                              </w:tc>
                              <w:tc>
                                <w:tcPr>
                                  <w:tcW w:w="1186" w:type="dxa"/>
                                  <w:tcBorders>
                                    <w:top w:val="single" w:sz="4" w:space="0" w:color="000000"/>
                                    <w:left w:val="single" w:sz="4" w:space="0" w:color="000000"/>
                                    <w:bottom w:val="single" w:sz="4" w:space="0" w:color="000000"/>
                                    <w:right w:val="single" w:sz="4" w:space="0" w:color="000000"/>
                                  </w:tcBorders>
                                  <w:hideMark/>
                                </w:tcPr>
                                <w:p w14:paraId="1797AB3B"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3090BA9F" w14:textId="77777777" w:rsidR="00C75F35" w:rsidRDefault="00C75F35">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without the </w:t>
                                  </w:r>
                                  <w:r>
                                    <w:rPr>
                                      <w:rFonts w:eastAsia="Times New Roman" w:cs="Times New Roman"/>
                                      <w:i/>
                                      <w:iCs/>
                                      <w:color w:val="000000"/>
                                      <w:lang w:eastAsia="en-GB"/>
                                    </w:rPr>
                                    <w:t>--debug</w:t>
                                  </w:r>
                                  <w:r>
                                    <w:rPr>
                                      <w:rFonts w:eastAsia="Times New Roman" w:cs="Times New Roman"/>
                                      <w:color w:val="000000"/>
                                      <w:lang w:eastAsia="en-GB"/>
                                    </w:rPr>
                                    <w:t xml:space="preserve"> flag to test the production mode with </w:t>
                                  </w:r>
                                  <w:r>
                                    <w:rPr>
                                      <w:rFonts w:eastAsia="Times New Roman" w:cs="Times New Roman"/>
                                      <w:i/>
                                      <w:iCs/>
                                      <w:color w:val="000000"/>
                                      <w:lang w:eastAsia="en-GB"/>
                                    </w:rPr>
                                    <w:t>waitress</w:t>
                                  </w:r>
                                  <w:r>
                                    <w:rPr>
                                      <w:rFonts w:eastAsia="Times New Roman" w:cs="Times New Roman"/>
                                      <w:color w:val="000000"/>
                                      <w:lang w:eastAsia="en-GB"/>
                                    </w:rPr>
                                    <w:t xml:space="preserve">. </w:t>
                                  </w:r>
                                </w:p>
                              </w:tc>
                            </w:tr>
                          </w:tbl>
                          <w:p w14:paraId="2608376F" w14:textId="77777777" w:rsidR="00C75F35" w:rsidRDefault="00C75F35" w:rsidP="00C75F35"/>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6B272" id="Text Box 448" o:spid="_x0000_s1069" type="#_x0000_t202" style="position:absolute;left:0;text-align:left;margin-left:0;margin-top:32.95pt;width:410.7pt;height:613.6pt;z-index:-25165814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" stroked="f">
                <v:textbox inset="1.44pt,1.44pt,1.44pt,1.44pt">
                  <w:txbxContent>
                    <w:p w14:paraId="05288F84" w14:textId="77777777" w:rsidR="00C75F35" w:rsidRDefault="00C75F35" w:rsidP="00C75F35">
                      <w:pPr>
                        <w:pStyle w:val="Caption"/>
                        <w:spacing w:before="240"/>
                      </w:pPr>
                      <w:r>
                        <w:t xml:space="preserve"> </w:t>
                      </w:r>
                      <w:bookmarkStart w:id="133" w:name="_Toc117083170"/>
                      <w:r>
                        <w:t>Table 5.1.3.</w:t>
                      </w:r>
                      <w:fldSimple w:instr=" SEQ Table_5.1.3. \* ARABIC ">
                        <w:r>
                          <w:rPr>
                            <w:noProof/>
                          </w:rPr>
                          <w:t>5</w:t>
                        </w:r>
                      </w:fldSimple>
                      <w:r>
                        <w:t>. Integration test case for DIME Server</w:t>
                      </w:r>
                      <w:bookmarkEnd w:id="133"/>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C75F35" w14:paraId="7897181F"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016751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C75F35" w14:paraId="2F15439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7854783"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C75F35" w14:paraId="5626576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DCE808C"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Deployment</w:t>
                            </w:r>
                          </w:p>
                        </w:tc>
                      </w:tr>
                      <w:tr w:rsidR="00C75F35" w14:paraId="78173B59"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17F3A40C"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8</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8E9187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215D0266"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0831C31F"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C75F35" w14:paraId="51ECAE65"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E4CC34A"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C75F35" w14:paraId="7F402314"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FEB4196"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w:t>
                            </w:r>
                          </w:p>
                        </w:tc>
                      </w:tr>
                      <w:tr w:rsidR="00C75F35" w14:paraId="324550F6"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A8EC5C1"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C75F35" w14:paraId="1186B9B8"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83FAAA9" w14:textId="77777777" w:rsidR="00C75F35" w:rsidRDefault="00C75F3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2D82DF33" w14:textId="77777777" w:rsidR="00C75F35" w:rsidRDefault="00C75F3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10B97E26" w14:textId="77777777" w:rsidR="00C75F35" w:rsidRDefault="00C75F3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37292A62" w14:textId="77777777" w:rsidR="00C75F35" w:rsidRDefault="00C75F35">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414BBC61"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tc>
                      </w:tr>
                      <w:tr w:rsidR="00C75F35" w14:paraId="69F66BB6"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88F9192"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36D0840D"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7866C3DB"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1974A04C"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A364147"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7E730712"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DE34C48"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33F21AAF"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C75F35" w14:paraId="3B54247A" w14:textId="77777777">
                        <w:trPr>
                          <w:trHeight w:val="4501"/>
                          <w:jc w:val="center"/>
                        </w:trPr>
                        <w:tc>
                          <w:tcPr>
                            <w:tcW w:w="608" w:type="dxa"/>
                            <w:tcBorders>
                              <w:top w:val="single" w:sz="4" w:space="0" w:color="000000"/>
                              <w:left w:val="single" w:sz="4" w:space="0" w:color="000000"/>
                              <w:bottom w:val="single" w:sz="4" w:space="0" w:color="000000"/>
                              <w:right w:val="single" w:sz="4" w:space="0" w:color="000000"/>
                            </w:tcBorders>
                            <w:hideMark/>
                          </w:tcPr>
                          <w:p w14:paraId="2D8F118A"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 xml:space="preserve">008 </w:t>
                            </w:r>
                          </w:p>
                        </w:tc>
                        <w:tc>
                          <w:tcPr>
                            <w:tcW w:w="1277" w:type="dxa"/>
                            <w:tcBorders>
                              <w:top w:val="single" w:sz="4" w:space="0" w:color="000000"/>
                              <w:left w:val="single" w:sz="4" w:space="0" w:color="000000"/>
                              <w:bottom w:val="single" w:sz="4" w:space="0" w:color="000000"/>
                              <w:right w:val="single" w:sz="4" w:space="0" w:color="000000"/>
                            </w:tcBorders>
                            <w:hideMark/>
                          </w:tcPr>
                          <w:p w14:paraId="64A0AE9A" w14:textId="77777777" w:rsidR="00C75F35" w:rsidRDefault="00C75F35">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03573120" w14:textId="77777777" w:rsidR="00C75F35" w:rsidRDefault="00C75F35">
                            <w:pPr>
                              <w:spacing w:before="0" w:after="0" w:line="237" w:lineRule="auto"/>
                              <w:jc w:val="left"/>
                              <w:rPr>
                                <w:rFonts w:eastAsia="Times New Roman" w:cs="Times New Roman"/>
                                <w:color w:val="000000"/>
                                <w:lang w:eastAsia="en-GB"/>
                              </w:rPr>
                            </w:pPr>
                            <w:r>
                              <w:rPr>
                                <w:rFonts w:eastAsia="Times New Roman" w:cs="Times New Roman"/>
                                <w:color w:val="000000"/>
                                <w:lang w:eastAsia="en-GB"/>
                              </w:rPr>
                              <w:t>DIME Server must initialize in the debug mode and serve the DIME developer console on port 6066</w:t>
                            </w:r>
                          </w:p>
                        </w:tc>
                        <w:tc>
                          <w:tcPr>
                            <w:tcW w:w="1806" w:type="dxa"/>
                            <w:tcBorders>
                              <w:top w:val="single" w:sz="4" w:space="0" w:color="000000"/>
                              <w:left w:val="single" w:sz="4" w:space="0" w:color="000000"/>
                              <w:bottom w:val="single" w:sz="4" w:space="0" w:color="000000"/>
                              <w:right w:val="single" w:sz="4" w:space="0" w:color="000000"/>
                            </w:tcBorders>
                            <w:hideMark/>
                          </w:tcPr>
                          <w:p w14:paraId="430450AC" w14:textId="77777777" w:rsidR="00C75F35" w:rsidRDefault="00C75F35">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 loads as expected in port 6066</w:t>
                            </w:r>
                            <w:r>
                              <w:rPr>
                                <w:rFonts w:eastAsia="Times New Roman" w:cs="Times New Roman"/>
                                <w:color w:val="000000"/>
                                <w:lang w:eastAsia="en-GB"/>
                              </w:rPr>
                              <w:t>. The developer console was opened and confirmed that the server hosts the DIME developer console without an issue.</w:t>
                            </w:r>
                          </w:p>
                        </w:tc>
                        <w:tc>
                          <w:tcPr>
                            <w:tcW w:w="1186" w:type="dxa"/>
                            <w:tcBorders>
                              <w:top w:val="single" w:sz="4" w:space="0" w:color="000000"/>
                              <w:left w:val="single" w:sz="4" w:space="0" w:color="000000"/>
                              <w:bottom w:val="single" w:sz="4" w:space="0" w:color="000000"/>
                              <w:right w:val="single" w:sz="4" w:space="0" w:color="000000"/>
                            </w:tcBorders>
                            <w:hideMark/>
                          </w:tcPr>
                          <w:p w14:paraId="1797AB3B" w14:textId="77777777" w:rsidR="00C75F35" w:rsidRDefault="00C75F35">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3090BA9F" w14:textId="77777777" w:rsidR="00C75F35" w:rsidRDefault="00C75F35">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without the </w:t>
                            </w:r>
                            <w:r>
                              <w:rPr>
                                <w:rFonts w:eastAsia="Times New Roman" w:cs="Times New Roman"/>
                                <w:i/>
                                <w:iCs/>
                                <w:color w:val="000000"/>
                                <w:lang w:eastAsia="en-GB"/>
                              </w:rPr>
                              <w:t>--debug</w:t>
                            </w:r>
                            <w:r>
                              <w:rPr>
                                <w:rFonts w:eastAsia="Times New Roman" w:cs="Times New Roman"/>
                                <w:color w:val="000000"/>
                                <w:lang w:eastAsia="en-GB"/>
                              </w:rPr>
                              <w:t xml:space="preserve"> flag to test the production mode with </w:t>
                            </w:r>
                            <w:r>
                              <w:rPr>
                                <w:rFonts w:eastAsia="Times New Roman" w:cs="Times New Roman"/>
                                <w:i/>
                                <w:iCs/>
                                <w:color w:val="000000"/>
                                <w:lang w:eastAsia="en-GB"/>
                              </w:rPr>
                              <w:t>waitress</w:t>
                            </w:r>
                            <w:r>
                              <w:rPr>
                                <w:rFonts w:eastAsia="Times New Roman" w:cs="Times New Roman"/>
                                <w:color w:val="000000"/>
                                <w:lang w:eastAsia="en-GB"/>
                              </w:rPr>
                              <w:t xml:space="preserve">. </w:t>
                            </w:r>
                          </w:p>
                        </w:tc>
                      </w:tr>
                    </w:tbl>
                    <w:p w14:paraId="2608376F" w14:textId="77777777" w:rsidR="00C75F35" w:rsidRDefault="00C75F35" w:rsidP="00C75F35"/>
                  </w:txbxContent>
                </v:textbox>
                <w10:wrap type="topAndBottom" anchorx="margin" anchory="margin"/>
              </v:shape>
            </w:pict>
          </mc:Fallback>
        </mc:AlternateContent>
      </w:r>
    </w:p>
    <w:p w14:paraId="50A83BF1" w14:textId="647E8A0E" w:rsidR="00AC4B8E" w:rsidRDefault="00770A76"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4" behindDoc="1" locked="0" layoutInCell="1" allowOverlap="1" wp14:anchorId="46B949AF" wp14:editId="603175BC">
                <wp:simplePos x="0" y="0"/>
                <wp:positionH relativeFrom="margin">
                  <wp:posOffset>0</wp:posOffset>
                </wp:positionH>
                <wp:positionV relativeFrom="margin">
                  <wp:posOffset>418465</wp:posOffset>
                </wp:positionV>
                <wp:extent cx="5215890" cy="8340090"/>
                <wp:effectExtent l="0" t="0" r="3810" b="3810"/>
                <wp:wrapTopAndBottom/>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8340090"/>
                        </a:xfrm>
                        <a:prstGeom prst="rect">
                          <a:avLst/>
                        </a:prstGeom>
                        <a:solidFill>
                          <a:srgbClr val="FFFFFF"/>
                        </a:solidFill>
                        <a:ln w="9525">
                          <a:noFill/>
                          <a:miter lim="800000"/>
                          <a:headEnd/>
                          <a:tailEnd/>
                        </a:ln>
                      </wps:spPr>
                      <wps:txbx>
                        <w:txbxContent>
                          <w:p w14:paraId="4D4CA05B" w14:textId="77777777" w:rsidR="00770A76" w:rsidRDefault="00770A76" w:rsidP="00770A76">
                            <w:pPr>
                              <w:pStyle w:val="Caption"/>
                              <w:spacing w:before="240"/>
                            </w:pPr>
                            <w:bookmarkStart w:id="134" w:name="_Toc117083171"/>
                            <w:r>
                              <w:t>Table 5.1.3.</w:t>
                            </w:r>
                            <w:fldSimple w:instr=" SEQ Table_5.1.3. \* ARABIC ">
                              <w:r>
                                <w:rPr>
                                  <w:noProof/>
                                </w:rPr>
                                <w:t>6</w:t>
                              </w:r>
                            </w:fldSimple>
                            <w:r>
                              <w:t>. Integration test case for DIME Server explanations</w:t>
                            </w:r>
                            <w:bookmarkEnd w:id="134"/>
                          </w:p>
                          <w:tbl>
                            <w:tblPr>
                              <w:tblW w:w="8150" w:type="dxa"/>
                              <w:jc w:val="center"/>
                              <w:tblCellMar>
                                <w:top w:w="14" w:type="dxa"/>
                                <w:right w:w="51" w:type="dxa"/>
                              </w:tblCellMar>
                              <w:tblLook w:val="04A0" w:firstRow="1" w:lastRow="0" w:firstColumn="1" w:lastColumn="0" w:noHBand="0" w:noVBand="1"/>
                            </w:tblPr>
                            <w:tblGrid>
                              <w:gridCol w:w="608"/>
                              <w:gridCol w:w="1273"/>
                              <w:gridCol w:w="1919"/>
                              <w:gridCol w:w="1791"/>
                              <w:gridCol w:w="1186"/>
                              <w:gridCol w:w="1373"/>
                            </w:tblGrid>
                            <w:tr w:rsidR="00770A76" w14:paraId="05BC5284"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FB09E7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770A76" w14:paraId="7E08905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4B63B2A"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770A76" w14:paraId="11CD9AF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9969B3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Explanation Generation</w:t>
                                  </w:r>
                                </w:p>
                              </w:tc>
                            </w:tr>
                            <w:tr w:rsidR="00770A76" w14:paraId="3AC8444D"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17BEFDF4"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9</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152135A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36145AD4"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45ED46F7"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770A76" w14:paraId="50228D1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FF11E42"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770A76" w14:paraId="1C90241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88C61C8"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to test explanation generation.</w:t>
                                  </w:r>
                                </w:p>
                              </w:tc>
                            </w:tr>
                            <w:tr w:rsidR="00770A76" w14:paraId="1EC63A86"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0C5C93E"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770A76" w14:paraId="3E8FB66D"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5BFE8D8"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1E5468DC" w14:textId="77777777" w:rsidR="00770A76" w:rsidRDefault="00770A76">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274770DA" w14:textId="77777777" w:rsidR="00770A76" w:rsidRDefault="00770A76">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7AC1261F" w14:textId="77777777" w:rsidR="00770A76" w:rsidRDefault="00770A76">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5EE065A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4: Wait until the DIME server starts in the debug mode and open the URL in a web browser and confirm that the server is up and running.</w:t>
                                  </w:r>
                                </w:p>
                                <w:p w14:paraId="61A985C5"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5: Go to the dashboard page and change the data instance</w:t>
                                  </w:r>
                                </w:p>
                                <w:p w14:paraId="3F7DD44C"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explain</w:t>
                                  </w:r>
                                  <w:r>
                                    <w:rPr>
                                      <w:rFonts w:eastAsia="Times New Roman" w:cs="Times New Roman"/>
                                      <w:color w:val="000000"/>
                                      <w:lang w:eastAsia="en-GB"/>
                                    </w:rPr>
                                    <w:t xml:space="preserve"> button to start an explanation job</w:t>
                                  </w:r>
                                </w:p>
                                <w:p w14:paraId="59463981"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7: Insect terminal and verify the request is processing</w:t>
                                  </w:r>
                                </w:p>
                                <w:p w14:paraId="7618F828"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8: Wait till the job finishes and inspect if the generated visualization appears at the bottom of the dashboard page</w:t>
                                  </w:r>
                                </w:p>
                                <w:p w14:paraId="36F4FEC2"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Step 9: Go to the </w:t>
                                  </w:r>
                                  <w:r>
                                    <w:rPr>
                                      <w:rFonts w:eastAsia="Times New Roman" w:cs="Times New Roman"/>
                                      <w:i/>
                                      <w:iCs/>
                                      <w:color w:val="000000"/>
                                      <w:lang w:eastAsia="en-GB"/>
                                    </w:rPr>
                                    <w:t>explanations</w:t>
                                  </w:r>
                                  <w:r>
                                    <w:rPr>
                                      <w:rFonts w:eastAsia="Times New Roman" w:cs="Times New Roman"/>
                                      <w:color w:val="000000"/>
                                      <w:lang w:eastAsia="en-GB"/>
                                    </w:rPr>
                                    <w:t xml:space="preserve"> page and verify the latest explanation object is available (based on the timestamp)</w:t>
                                  </w:r>
                                </w:p>
                                <w:p w14:paraId="6FDE256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10: Open the explanation and verify that it is correctly rendering</w:t>
                                  </w:r>
                                </w:p>
                                <w:p w14:paraId="384EB558"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11: Go to the dashboard page and verify that the explanations count on the top status bar has increased or not</w:t>
                                  </w:r>
                                </w:p>
                              </w:tc>
                            </w:tr>
                            <w:tr w:rsidR="00770A76" w14:paraId="6A5B0270"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A565C0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E161A24"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40F5B27E"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2CCD5654"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C75A417"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824DC73"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2929F64E"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49DACF99"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770A76" w14:paraId="24DF9029" w14:textId="77777777">
                              <w:trPr>
                                <w:trHeight w:val="3349"/>
                                <w:jc w:val="center"/>
                              </w:trPr>
                              <w:tc>
                                <w:tcPr>
                                  <w:tcW w:w="608" w:type="dxa"/>
                                  <w:tcBorders>
                                    <w:top w:val="single" w:sz="4" w:space="0" w:color="000000"/>
                                    <w:left w:val="single" w:sz="4" w:space="0" w:color="000000"/>
                                    <w:bottom w:val="single" w:sz="4" w:space="0" w:color="000000"/>
                                    <w:right w:val="single" w:sz="4" w:space="0" w:color="000000"/>
                                  </w:tcBorders>
                                  <w:hideMark/>
                                </w:tcPr>
                                <w:p w14:paraId="40796512"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009 </w:t>
                                  </w:r>
                                </w:p>
                              </w:tc>
                              <w:tc>
                                <w:tcPr>
                                  <w:tcW w:w="1277" w:type="dxa"/>
                                  <w:tcBorders>
                                    <w:top w:val="single" w:sz="4" w:space="0" w:color="000000"/>
                                    <w:left w:val="single" w:sz="4" w:space="0" w:color="000000"/>
                                    <w:bottom w:val="single" w:sz="4" w:space="0" w:color="000000"/>
                                    <w:right w:val="single" w:sz="4" w:space="0" w:color="000000"/>
                                  </w:tcBorders>
                                </w:tcPr>
                                <w:p w14:paraId="0C2729FA" w14:textId="77777777" w:rsidR="00770A76" w:rsidRDefault="00770A76">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p>
                                <w:p w14:paraId="55820568" w14:textId="77777777" w:rsidR="00770A76" w:rsidRDefault="00770A76">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w:t>
                                  </w:r>
                                </w:p>
                                <w:p w14:paraId="78163959" w14:textId="77777777" w:rsidR="00770A76" w:rsidRDefault="00770A76">
                                  <w:pPr>
                                    <w:spacing w:before="0" w:after="0"/>
                                    <w:jc w:val="left"/>
                                    <w:rPr>
                                      <w:rFonts w:eastAsia="Times New Roman" w:cs="Times New Roman"/>
                                      <w:bCs/>
                                      <w:color w:val="000000"/>
                                      <w:lang w:eastAsia="en-GB"/>
                                    </w:rPr>
                                  </w:pPr>
                                </w:p>
                                <w:p w14:paraId="07A311FB" w14:textId="77777777" w:rsidR="00770A76" w:rsidRDefault="00770A76">
                                  <w:pPr>
                                    <w:spacing w:before="0" w:after="0"/>
                                    <w:jc w:val="left"/>
                                    <w:rPr>
                                      <w:rFonts w:eastAsia="Times New Roman" w:cs="Times New Roman"/>
                                      <w:bCs/>
                                      <w:color w:val="000000"/>
                                      <w:lang w:eastAsia="en-GB"/>
                                    </w:rPr>
                                  </w:pPr>
                                  <w:r>
                                    <w:rPr>
                                      <w:rFonts w:eastAsia="Times New Roman" w:cs="Times New Roman"/>
                                      <w:bCs/>
                                      <w:color w:val="000000"/>
                                      <w:lang w:eastAsia="en-GB"/>
                                    </w:rPr>
                                    <w:t>Input any data instance in the dashboard</w:t>
                                  </w:r>
                                </w:p>
                              </w:tc>
                              <w:tc>
                                <w:tcPr>
                                  <w:tcW w:w="1932" w:type="dxa"/>
                                  <w:tcBorders>
                                    <w:top w:val="single" w:sz="4" w:space="0" w:color="000000"/>
                                    <w:left w:val="single" w:sz="4" w:space="0" w:color="000000"/>
                                    <w:bottom w:val="single" w:sz="4" w:space="0" w:color="000000"/>
                                    <w:right w:val="single" w:sz="4" w:space="0" w:color="000000"/>
                                  </w:tcBorders>
                                  <w:hideMark/>
                                </w:tcPr>
                                <w:p w14:paraId="15F58D66" w14:textId="77777777" w:rsidR="00770A76" w:rsidRDefault="00770A76">
                                  <w:pPr>
                                    <w:spacing w:before="0" w:after="0" w:line="237" w:lineRule="auto"/>
                                    <w:jc w:val="left"/>
                                    <w:rPr>
                                      <w:rFonts w:eastAsia="Times New Roman" w:cs="Times New Roman"/>
                                      <w:color w:val="000000"/>
                                      <w:lang w:eastAsia="en-GB"/>
                                    </w:rPr>
                                  </w:pPr>
                                  <w:r>
                                    <w:rPr>
                                      <w:rFonts w:eastAsia="Times New Roman" w:cs="Times New Roman"/>
                                      <w:color w:val="000000"/>
                                      <w:lang w:eastAsia="en-GB"/>
                                    </w:rPr>
                                    <w:t>Explanation job must run, and the request id must be attached. After the job completes, result must render, and the statistics and the explanations list should be automatically updated.</w:t>
                                  </w:r>
                                </w:p>
                              </w:tc>
                              <w:tc>
                                <w:tcPr>
                                  <w:tcW w:w="1806" w:type="dxa"/>
                                  <w:tcBorders>
                                    <w:top w:val="single" w:sz="4" w:space="0" w:color="000000"/>
                                    <w:left w:val="single" w:sz="4" w:space="0" w:color="000000"/>
                                    <w:bottom w:val="single" w:sz="4" w:space="0" w:color="000000"/>
                                    <w:right w:val="single" w:sz="4" w:space="0" w:color="000000"/>
                                  </w:tcBorders>
                                  <w:hideMark/>
                                </w:tcPr>
                                <w:p w14:paraId="083E32E9" w14:textId="77777777" w:rsidR="00770A76" w:rsidRDefault="00770A76">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 runs the job with a valid request id</w:t>
                                  </w:r>
                                  <w:r>
                                    <w:rPr>
                                      <w:rFonts w:eastAsia="Times New Roman" w:cs="Times New Roman"/>
                                      <w:color w:val="000000"/>
                                      <w:lang w:eastAsia="en-GB"/>
                                    </w:rPr>
                                    <w:t>. The results were rendered, statics were updated, and the explanation list contained the latest object.</w:t>
                                  </w:r>
                                </w:p>
                              </w:tc>
                              <w:tc>
                                <w:tcPr>
                                  <w:tcW w:w="1186" w:type="dxa"/>
                                  <w:tcBorders>
                                    <w:top w:val="single" w:sz="4" w:space="0" w:color="000000"/>
                                    <w:left w:val="single" w:sz="4" w:space="0" w:color="000000"/>
                                    <w:bottom w:val="single" w:sz="4" w:space="0" w:color="000000"/>
                                    <w:right w:val="single" w:sz="4" w:space="0" w:color="000000"/>
                                  </w:tcBorders>
                                  <w:hideMark/>
                                </w:tcPr>
                                <w:p w14:paraId="5533D89B"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109827B" w14:textId="77777777" w:rsidR="00770A76" w:rsidRDefault="00770A76">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repeatedly done in the production environment and for various input data instances. </w:t>
                                  </w:r>
                                </w:p>
                              </w:tc>
                            </w:tr>
                          </w:tbl>
                          <w:p w14:paraId="2FAA48D1" w14:textId="77777777" w:rsidR="00770A76" w:rsidRDefault="00770A76" w:rsidP="00770A76"/>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949AF" id="Text Box 113" o:spid="_x0000_s1070" type="#_x0000_t202" style="position:absolute;left:0;text-align:left;margin-left:0;margin-top:32.95pt;width:410.7pt;height:656.7pt;z-index:-25165814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" stroked="f">
                <v:textbox inset="1.44pt,1.44pt,1.44pt,1.44pt">
                  <w:txbxContent>
                    <w:p w14:paraId="4D4CA05B" w14:textId="77777777" w:rsidR="00770A76" w:rsidRDefault="00770A76" w:rsidP="00770A76">
                      <w:pPr>
                        <w:pStyle w:val="Caption"/>
                        <w:spacing w:before="240"/>
                      </w:pPr>
                      <w:bookmarkStart w:id="135" w:name="_Toc117083171"/>
                      <w:r>
                        <w:t>Table 5.1.3.</w:t>
                      </w:r>
                      <w:fldSimple w:instr=" SEQ Table_5.1.3. \* ARABIC ">
                        <w:r>
                          <w:rPr>
                            <w:noProof/>
                          </w:rPr>
                          <w:t>6</w:t>
                        </w:r>
                      </w:fldSimple>
                      <w:r>
                        <w:t>. Integration test case for DIME Server explanations</w:t>
                      </w:r>
                      <w:bookmarkEnd w:id="135"/>
                    </w:p>
                    <w:tbl>
                      <w:tblPr>
                        <w:tblW w:w="8150" w:type="dxa"/>
                        <w:jc w:val="center"/>
                        <w:tblCellMar>
                          <w:top w:w="14" w:type="dxa"/>
                          <w:right w:w="51" w:type="dxa"/>
                        </w:tblCellMar>
                        <w:tblLook w:val="04A0" w:firstRow="1" w:lastRow="0" w:firstColumn="1" w:lastColumn="0" w:noHBand="0" w:noVBand="1"/>
                      </w:tblPr>
                      <w:tblGrid>
                        <w:gridCol w:w="608"/>
                        <w:gridCol w:w="1273"/>
                        <w:gridCol w:w="1919"/>
                        <w:gridCol w:w="1791"/>
                        <w:gridCol w:w="1186"/>
                        <w:gridCol w:w="1373"/>
                      </w:tblGrid>
                      <w:tr w:rsidR="00770A76" w14:paraId="05BC5284"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FB09E7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770A76" w14:paraId="7E08905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4B63B2A"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770A76" w14:paraId="11CD9AF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9969B3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Explanation Generation</w:t>
                            </w:r>
                          </w:p>
                        </w:tc>
                      </w:tr>
                      <w:tr w:rsidR="00770A76" w14:paraId="3AC8444D"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17BEFDF4"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09</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152135A9"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36145AD4"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45ED46F7"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770A76" w14:paraId="50228D1D"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FF11E42"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770A76" w14:paraId="1C90241A"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588C61C8"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to test explanation generation.</w:t>
                            </w:r>
                          </w:p>
                        </w:tc>
                      </w:tr>
                      <w:tr w:rsidR="00770A76" w14:paraId="1EC63A86"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0C5C93E"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770A76" w14:paraId="3E8FB66D"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35BFE8D8" w14:textId="77777777" w:rsidR="00770A76" w:rsidRDefault="00770A76">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1E5468DC" w14:textId="77777777" w:rsidR="00770A76" w:rsidRDefault="00770A76">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274770DA" w14:textId="77777777" w:rsidR="00770A76" w:rsidRDefault="00770A76">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7AC1261F" w14:textId="77777777" w:rsidR="00770A76" w:rsidRDefault="00770A76">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5EE065A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4: Wait until the DIME server starts in the debug mode and open the URL in a web browser and confirm that the server is up and running.</w:t>
                            </w:r>
                          </w:p>
                          <w:p w14:paraId="61A985C5"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5: Go to the dashboard page and change the data instance</w:t>
                            </w:r>
                          </w:p>
                          <w:p w14:paraId="3F7DD44C"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explain</w:t>
                            </w:r>
                            <w:r>
                              <w:rPr>
                                <w:rFonts w:eastAsia="Times New Roman" w:cs="Times New Roman"/>
                                <w:color w:val="000000"/>
                                <w:lang w:eastAsia="en-GB"/>
                              </w:rPr>
                              <w:t xml:space="preserve"> button to start an explanation job</w:t>
                            </w:r>
                          </w:p>
                          <w:p w14:paraId="59463981"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7: Insect terminal and verify the request is processing</w:t>
                            </w:r>
                          </w:p>
                          <w:p w14:paraId="7618F828"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8: Wait till the job finishes and inspect if the generated visualization appears at the bottom of the dashboard page</w:t>
                            </w:r>
                          </w:p>
                          <w:p w14:paraId="36F4FEC2"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Step 9: Go to the </w:t>
                            </w:r>
                            <w:r>
                              <w:rPr>
                                <w:rFonts w:eastAsia="Times New Roman" w:cs="Times New Roman"/>
                                <w:i/>
                                <w:iCs/>
                                <w:color w:val="000000"/>
                                <w:lang w:eastAsia="en-GB"/>
                              </w:rPr>
                              <w:t>explanations</w:t>
                            </w:r>
                            <w:r>
                              <w:rPr>
                                <w:rFonts w:eastAsia="Times New Roman" w:cs="Times New Roman"/>
                                <w:color w:val="000000"/>
                                <w:lang w:eastAsia="en-GB"/>
                              </w:rPr>
                              <w:t xml:space="preserve"> page and verify the latest explanation object is available (based on the timestamp)</w:t>
                            </w:r>
                          </w:p>
                          <w:p w14:paraId="6FDE256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10: Open the explanation and verify that it is correctly rendering</w:t>
                            </w:r>
                          </w:p>
                          <w:p w14:paraId="384EB558"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Step 11: Go to the dashboard page and verify that the explanations count on the top status bar has increased or not</w:t>
                            </w:r>
                          </w:p>
                        </w:tc>
                      </w:tr>
                      <w:tr w:rsidR="00770A76" w14:paraId="6A5B0270"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A565C0D"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E161A24"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40F5B27E"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2CCD5654"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C75A417"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824DC73"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2929F64E"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49DACF99"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770A76" w14:paraId="24DF9029" w14:textId="77777777">
                        <w:trPr>
                          <w:trHeight w:val="3349"/>
                          <w:jc w:val="center"/>
                        </w:trPr>
                        <w:tc>
                          <w:tcPr>
                            <w:tcW w:w="608" w:type="dxa"/>
                            <w:tcBorders>
                              <w:top w:val="single" w:sz="4" w:space="0" w:color="000000"/>
                              <w:left w:val="single" w:sz="4" w:space="0" w:color="000000"/>
                              <w:bottom w:val="single" w:sz="4" w:space="0" w:color="000000"/>
                              <w:right w:val="single" w:sz="4" w:space="0" w:color="000000"/>
                            </w:tcBorders>
                            <w:hideMark/>
                          </w:tcPr>
                          <w:p w14:paraId="40796512"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 xml:space="preserve">009 </w:t>
                            </w:r>
                          </w:p>
                        </w:tc>
                        <w:tc>
                          <w:tcPr>
                            <w:tcW w:w="1277" w:type="dxa"/>
                            <w:tcBorders>
                              <w:top w:val="single" w:sz="4" w:space="0" w:color="000000"/>
                              <w:left w:val="single" w:sz="4" w:space="0" w:color="000000"/>
                              <w:bottom w:val="single" w:sz="4" w:space="0" w:color="000000"/>
                              <w:right w:val="single" w:sz="4" w:space="0" w:color="000000"/>
                            </w:tcBorders>
                          </w:tcPr>
                          <w:p w14:paraId="0C2729FA" w14:textId="77777777" w:rsidR="00770A76" w:rsidRDefault="00770A76">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p>
                          <w:p w14:paraId="55820568" w14:textId="77777777" w:rsidR="00770A76" w:rsidRDefault="00770A76">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w:t>
                            </w:r>
                          </w:p>
                          <w:p w14:paraId="78163959" w14:textId="77777777" w:rsidR="00770A76" w:rsidRDefault="00770A76">
                            <w:pPr>
                              <w:spacing w:before="0" w:after="0"/>
                              <w:jc w:val="left"/>
                              <w:rPr>
                                <w:rFonts w:eastAsia="Times New Roman" w:cs="Times New Roman"/>
                                <w:bCs/>
                                <w:color w:val="000000"/>
                                <w:lang w:eastAsia="en-GB"/>
                              </w:rPr>
                            </w:pPr>
                          </w:p>
                          <w:p w14:paraId="07A311FB" w14:textId="77777777" w:rsidR="00770A76" w:rsidRDefault="00770A76">
                            <w:pPr>
                              <w:spacing w:before="0" w:after="0"/>
                              <w:jc w:val="left"/>
                              <w:rPr>
                                <w:rFonts w:eastAsia="Times New Roman" w:cs="Times New Roman"/>
                                <w:bCs/>
                                <w:color w:val="000000"/>
                                <w:lang w:eastAsia="en-GB"/>
                              </w:rPr>
                            </w:pPr>
                            <w:r>
                              <w:rPr>
                                <w:rFonts w:eastAsia="Times New Roman" w:cs="Times New Roman"/>
                                <w:bCs/>
                                <w:color w:val="000000"/>
                                <w:lang w:eastAsia="en-GB"/>
                              </w:rPr>
                              <w:t>Input any data instance in the dashboard</w:t>
                            </w:r>
                          </w:p>
                        </w:tc>
                        <w:tc>
                          <w:tcPr>
                            <w:tcW w:w="1932" w:type="dxa"/>
                            <w:tcBorders>
                              <w:top w:val="single" w:sz="4" w:space="0" w:color="000000"/>
                              <w:left w:val="single" w:sz="4" w:space="0" w:color="000000"/>
                              <w:bottom w:val="single" w:sz="4" w:space="0" w:color="000000"/>
                              <w:right w:val="single" w:sz="4" w:space="0" w:color="000000"/>
                            </w:tcBorders>
                            <w:hideMark/>
                          </w:tcPr>
                          <w:p w14:paraId="15F58D66" w14:textId="77777777" w:rsidR="00770A76" w:rsidRDefault="00770A76">
                            <w:pPr>
                              <w:spacing w:before="0" w:after="0" w:line="237" w:lineRule="auto"/>
                              <w:jc w:val="left"/>
                              <w:rPr>
                                <w:rFonts w:eastAsia="Times New Roman" w:cs="Times New Roman"/>
                                <w:color w:val="000000"/>
                                <w:lang w:eastAsia="en-GB"/>
                              </w:rPr>
                            </w:pPr>
                            <w:r>
                              <w:rPr>
                                <w:rFonts w:eastAsia="Times New Roman" w:cs="Times New Roman"/>
                                <w:color w:val="000000"/>
                                <w:lang w:eastAsia="en-GB"/>
                              </w:rPr>
                              <w:t>Explanation job must run, and the request id must be attached. After the job completes, result must render, and the statistics and the explanations list should be automatically updated.</w:t>
                            </w:r>
                          </w:p>
                        </w:tc>
                        <w:tc>
                          <w:tcPr>
                            <w:tcW w:w="1806" w:type="dxa"/>
                            <w:tcBorders>
                              <w:top w:val="single" w:sz="4" w:space="0" w:color="000000"/>
                              <w:left w:val="single" w:sz="4" w:space="0" w:color="000000"/>
                              <w:bottom w:val="single" w:sz="4" w:space="0" w:color="000000"/>
                              <w:right w:val="single" w:sz="4" w:space="0" w:color="000000"/>
                            </w:tcBorders>
                            <w:hideMark/>
                          </w:tcPr>
                          <w:p w14:paraId="083E32E9" w14:textId="77777777" w:rsidR="00770A76" w:rsidRDefault="00770A76">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rver runs the job with a valid request id</w:t>
                            </w:r>
                            <w:r>
                              <w:rPr>
                                <w:rFonts w:eastAsia="Times New Roman" w:cs="Times New Roman"/>
                                <w:color w:val="000000"/>
                                <w:lang w:eastAsia="en-GB"/>
                              </w:rPr>
                              <w:t>. The results were rendered, statics were updated, and the explanation list contained the latest object.</w:t>
                            </w:r>
                          </w:p>
                        </w:tc>
                        <w:tc>
                          <w:tcPr>
                            <w:tcW w:w="1186" w:type="dxa"/>
                            <w:tcBorders>
                              <w:top w:val="single" w:sz="4" w:space="0" w:color="000000"/>
                              <w:left w:val="single" w:sz="4" w:space="0" w:color="000000"/>
                              <w:bottom w:val="single" w:sz="4" w:space="0" w:color="000000"/>
                              <w:right w:val="single" w:sz="4" w:space="0" w:color="000000"/>
                            </w:tcBorders>
                            <w:hideMark/>
                          </w:tcPr>
                          <w:p w14:paraId="5533D89B" w14:textId="77777777" w:rsidR="00770A76" w:rsidRDefault="00770A76">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109827B" w14:textId="77777777" w:rsidR="00770A76" w:rsidRDefault="00770A76">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is was repeatedly done in the production environment and for various input data instances. </w:t>
                            </w:r>
                          </w:p>
                        </w:tc>
                      </w:tr>
                    </w:tbl>
                    <w:p w14:paraId="2FAA48D1" w14:textId="77777777" w:rsidR="00770A76" w:rsidRDefault="00770A76" w:rsidP="00770A76"/>
                  </w:txbxContent>
                </v:textbox>
                <w10:wrap type="topAndBottom" anchorx="margin" anchory="margin"/>
              </v:shape>
            </w:pict>
          </mc:Fallback>
        </mc:AlternateContent>
      </w:r>
    </w:p>
    <w:p w14:paraId="1B20A2CF" w14:textId="336FB569" w:rsidR="00770A76" w:rsidRDefault="00B53C5E"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5" behindDoc="1" locked="0" layoutInCell="1" allowOverlap="1" wp14:anchorId="26B87B9F" wp14:editId="42AA1E82">
                <wp:simplePos x="0" y="0"/>
                <wp:positionH relativeFrom="margin">
                  <wp:posOffset>0</wp:posOffset>
                </wp:positionH>
                <wp:positionV relativeFrom="margin">
                  <wp:posOffset>418465</wp:posOffset>
                </wp:positionV>
                <wp:extent cx="5215890" cy="7792720"/>
                <wp:effectExtent l="0" t="0" r="3810" b="0"/>
                <wp:wrapTopAndBottom/>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792720"/>
                        </a:xfrm>
                        <a:prstGeom prst="rect">
                          <a:avLst/>
                        </a:prstGeom>
                        <a:solidFill>
                          <a:srgbClr val="FFFFFF"/>
                        </a:solidFill>
                        <a:ln w="9525">
                          <a:noFill/>
                          <a:miter lim="800000"/>
                          <a:headEnd/>
                          <a:tailEnd/>
                        </a:ln>
                      </wps:spPr>
                      <wps:txbx>
                        <w:txbxContent>
                          <w:p w14:paraId="0E6B5722" w14:textId="77777777" w:rsidR="00B53C5E" w:rsidRDefault="00B53C5E" w:rsidP="00B53C5E">
                            <w:pPr>
                              <w:pStyle w:val="Caption"/>
                              <w:spacing w:before="240"/>
                            </w:pPr>
                            <w:r>
                              <w:t xml:space="preserve"> </w:t>
                            </w:r>
                            <w:bookmarkStart w:id="136" w:name="_Toc117083172"/>
                            <w:r>
                              <w:t>Table 5.1.3.</w:t>
                            </w:r>
                            <w:fldSimple w:instr=" SEQ Table_5.1.3. \* ARABIC ">
                              <w:r>
                                <w:rPr>
                                  <w:noProof/>
                                </w:rPr>
                                <w:t>7</w:t>
                              </w:r>
                            </w:fldSimple>
                            <w:r>
                              <w:t>. Integration test case for DIME Server visualizations</w:t>
                            </w:r>
                            <w:bookmarkEnd w:id="136"/>
                            <w:r>
                              <w:t xml:space="preserve"> </w:t>
                            </w:r>
                          </w:p>
                          <w:tbl>
                            <w:tblPr>
                              <w:tblW w:w="8150" w:type="dxa"/>
                              <w:jc w:val="center"/>
                              <w:tblCellMar>
                                <w:top w:w="14" w:type="dxa"/>
                                <w:right w:w="51" w:type="dxa"/>
                              </w:tblCellMar>
                              <w:tblLook w:val="04A0" w:firstRow="1" w:lastRow="0" w:firstColumn="1" w:lastColumn="0" w:noHBand="0" w:noVBand="1"/>
                            </w:tblPr>
                            <w:tblGrid>
                              <w:gridCol w:w="605"/>
                              <w:gridCol w:w="1263"/>
                              <w:gridCol w:w="1883"/>
                              <w:gridCol w:w="1780"/>
                              <w:gridCol w:w="1186"/>
                              <w:gridCol w:w="1433"/>
                            </w:tblGrid>
                            <w:tr w:rsidR="00B53C5E" w14:paraId="124FC1C6"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6FA7B0F"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B53C5E" w14:paraId="049F747E"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8C97BCF"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B53C5E" w14:paraId="0AA3680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444B367"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Visualization</w:t>
                                  </w:r>
                                </w:p>
                              </w:tc>
                            </w:tr>
                            <w:tr w:rsidR="00B53C5E" w14:paraId="1AFD7365"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39D9FCA7"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10</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ABE6A08"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75F6AD2A"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135E12A1"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53C5E" w14:paraId="3615FB8A"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40B96B"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B53C5E" w14:paraId="640D01E2"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45FA36B"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to test explanation visualization.</w:t>
                                  </w:r>
                                </w:p>
                              </w:tc>
                            </w:tr>
                            <w:tr w:rsidR="00B53C5E" w14:paraId="516B918A"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20E15EA"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B53C5E" w14:paraId="25FE29C4"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6BB4BAD"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7A52FEF1" w14:textId="77777777" w:rsidR="00B53C5E" w:rsidRDefault="00B53C5E">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5D0B4E3F" w14:textId="77777777" w:rsidR="00B53C5E" w:rsidRDefault="00B53C5E">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5C5B9E8" w14:textId="77777777" w:rsidR="00B53C5E" w:rsidRDefault="00B53C5E">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5D79A5CA"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1EDA0C2E"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Pr>
                                      <w:rFonts w:eastAsia="Times New Roman" w:cs="Times New Roman"/>
                                      <w:i/>
                                      <w:iCs/>
                                      <w:color w:val="000000"/>
                                      <w:lang w:eastAsia="en-GB"/>
                                    </w:rPr>
                                    <w:t>explanations</w:t>
                                  </w:r>
                                  <w:r>
                                    <w:rPr>
                                      <w:rFonts w:eastAsia="Times New Roman" w:cs="Times New Roman"/>
                                      <w:color w:val="000000"/>
                                      <w:lang w:eastAsia="en-GB"/>
                                    </w:rPr>
                                    <w:t xml:space="preserve"> tab in the sidebar</w:t>
                                  </w:r>
                                </w:p>
                                <w:p w14:paraId="2E11F35D"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6: Under explanations list, click on </w:t>
                                  </w:r>
                                  <w:r>
                                    <w:rPr>
                                      <w:rFonts w:eastAsia="Times New Roman" w:cs="Times New Roman"/>
                                      <w:i/>
                                      <w:iCs/>
                                      <w:color w:val="000000"/>
                                      <w:lang w:eastAsia="en-GB"/>
                                    </w:rPr>
                                    <w:t>visualize</w:t>
                                  </w:r>
                                  <w:r>
                                    <w:rPr>
                                      <w:rFonts w:eastAsia="Times New Roman" w:cs="Times New Roman"/>
                                      <w:color w:val="000000"/>
                                      <w:lang w:eastAsia="en-GB"/>
                                    </w:rPr>
                                    <w:t xml:space="preserve"> button under any explanation</w:t>
                                  </w:r>
                                </w:p>
                                <w:p w14:paraId="01B20889"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Step 7: Inspect the explanation visualization overlay</w:t>
                                  </w:r>
                                </w:p>
                              </w:tc>
                            </w:tr>
                            <w:tr w:rsidR="00B53C5E" w14:paraId="4D96CF44"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2950E50"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B52CFD4"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42FBDDC5"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53779BAB"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E9BC571"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8F23D1E"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701F8329"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03F79EE1"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B53C5E" w14:paraId="0CC7BFEC" w14:textId="77777777">
                              <w:trPr>
                                <w:trHeight w:val="3808"/>
                                <w:jc w:val="center"/>
                              </w:trPr>
                              <w:tc>
                                <w:tcPr>
                                  <w:tcW w:w="608" w:type="dxa"/>
                                  <w:tcBorders>
                                    <w:top w:val="single" w:sz="4" w:space="0" w:color="000000"/>
                                    <w:left w:val="single" w:sz="4" w:space="0" w:color="000000"/>
                                    <w:bottom w:val="single" w:sz="4" w:space="0" w:color="000000"/>
                                    <w:right w:val="single" w:sz="4" w:space="0" w:color="000000"/>
                                  </w:tcBorders>
                                  <w:hideMark/>
                                </w:tcPr>
                                <w:p w14:paraId="2D9A4004"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010 </w:t>
                                  </w:r>
                                </w:p>
                              </w:tc>
                              <w:tc>
                                <w:tcPr>
                                  <w:tcW w:w="1277" w:type="dxa"/>
                                  <w:tcBorders>
                                    <w:top w:val="single" w:sz="4" w:space="0" w:color="000000"/>
                                    <w:left w:val="single" w:sz="4" w:space="0" w:color="000000"/>
                                    <w:bottom w:val="single" w:sz="4" w:space="0" w:color="000000"/>
                                    <w:right w:val="single" w:sz="4" w:space="0" w:color="000000"/>
                                  </w:tcBorders>
                                  <w:hideMark/>
                                </w:tcPr>
                                <w:p w14:paraId="1196AAE7" w14:textId="77777777" w:rsidR="00B53C5E" w:rsidRDefault="00B53C5E">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5C272467" w14:textId="77777777" w:rsidR="00B53C5E" w:rsidRDefault="00B53C5E">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Explanation must be rendered when clicking on the </w:t>
                                  </w:r>
                                  <w:r>
                                    <w:rPr>
                                      <w:rFonts w:eastAsia="Times New Roman" w:cs="Times New Roman"/>
                                      <w:i/>
                                      <w:iCs/>
                                      <w:color w:val="000000"/>
                                      <w:lang w:eastAsia="en-GB"/>
                                    </w:rPr>
                                    <w:t>visualize</w:t>
                                  </w:r>
                                  <w:r>
                                    <w:rPr>
                                      <w:rFonts w:eastAsia="Times New Roman" w:cs="Times New Roman"/>
                                      <w:color w:val="000000"/>
                                      <w:lang w:eastAsia="en-GB"/>
                                    </w:rPr>
                                    <w:t xml:space="preserve"> button and an overlay should slide from the right side of the screen. Both GFI and DFI must be correctly rendered.</w:t>
                                  </w:r>
                                </w:p>
                              </w:tc>
                              <w:tc>
                                <w:tcPr>
                                  <w:tcW w:w="1806" w:type="dxa"/>
                                  <w:tcBorders>
                                    <w:top w:val="single" w:sz="4" w:space="0" w:color="000000"/>
                                    <w:left w:val="single" w:sz="4" w:space="0" w:color="000000"/>
                                    <w:bottom w:val="single" w:sz="4" w:space="0" w:color="000000"/>
                                    <w:right w:val="single" w:sz="4" w:space="0" w:color="000000"/>
                                  </w:tcBorders>
                                  <w:hideMark/>
                                </w:tcPr>
                                <w:p w14:paraId="64AC5E01" w14:textId="77777777" w:rsidR="00B53C5E" w:rsidRDefault="00B53C5E">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overlay appears as expected and GFI and LFI visualizations are correctly render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hideMark/>
                                </w:tcPr>
                                <w:p w14:paraId="439F3D5B"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F01A29A" w14:textId="77777777" w:rsidR="00B53C5E" w:rsidRDefault="00B53C5E">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for multiple explanations. </w:t>
                                  </w:r>
                                </w:p>
                              </w:tc>
                            </w:tr>
                          </w:tbl>
                          <w:p w14:paraId="661A6945" w14:textId="77777777" w:rsidR="00B53C5E" w:rsidRDefault="00B53C5E" w:rsidP="00B53C5E"/>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87B9F" id="Text Box 115" o:spid="_x0000_s1071" type="#_x0000_t202" style="position:absolute;left:0;text-align:left;margin-left:0;margin-top:32.95pt;width:410.7pt;height:613.6pt;z-index:-25165814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" stroked="f">
                <v:textbox inset="1.44pt,1.44pt,1.44pt,1.44pt">
                  <w:txbxContent>
                    <w:p w14:paraId="0E6B5722" w14:textId="77777777" w:rsidR="00B53C5E" w:rsidRDefault="00B53C5E" w:rsidP="00B53C5E">
                      <w:pPr>
                        <w:pStyle w:val="Caption"/>
                        <w:spacing w:before="240"/>
                      </w:pPr>
                      <w:r>
                        <w:t xml:space="preserve"> </w:t>
                      </w:r>
                      <w:bookmarkStart w:id="137" w:name="_Toc117083172"/>
                      <w:r>
                        <w:t>Table 5.1.3.</w:t>
                      </w:r>
                      <w:fldSimple w:instr=" SEQ Table_5.1.3. \* ARABIC ">
                        <w:r>
                          <w:rPr>
                            <w:noProof/>
                          </w:rPr>
                          <w:t>7</w:t>
                        </w:r>
                      </w:fldSimple>
                      <w:r>
                        <w:t>. Integration test case for DIME Server visualizations</w:t>
                      </w:r>
                      <w:bookmarkEnd w:id="137"/>
                      <w:r>
                        <w:t xml:space="preserve"> </w:t>
                      </w:r>
                    </w:p>
                    <w:tbl>
                      <w:tblPr>
                        <w:tblW w:w="8150" w:type="dxa"/>
                        <w:jc w:val="center"/>
                        <w:tblCellMar>
                          <w:top w:w="14" w:type="dxa"/>
                          <w:right w:w="51" w:type="dxa"/>
                        </w:tblCellMar>
                        <w:tblLook w:val="04A0" w:firstRow="1" w:lastRow="0" w:firstColumn="1" w:lastColumn="0" w:noHBand="0" w:noVBand="1"/>
                      </w:tblPr>
                      <w:tblGrid>
                        <w:gridCol w:w="605"/>
                        <w:gridCol w:w="1263"/>
                        <w:gridCol w:w="1883"/>
                        <w:gridCol w:w="1780"/>
                        <w:gridCol w:w="1186"/>
                        <w:gridCol w:w="1433"/>
                      </w:tblGrid>
                      <w:tr w:rsidR="00B53C5E" w14:paraId="124FC1C6"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6FA7B0F"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B53C5E" w14:paraId="049F747E"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18C97BCF"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B53C5E" w14:paraId="0AA3680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7444B367"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Visualization</w:t>
                            </w:r>
                          </w:p>
                        </w:tc>
                      </w:tr>
                      <w:tr w:rsidR="00B53C5E" w14:paraId="1AFD7365"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39D9FCA7"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10</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7ABE6A08"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75F6AD2A"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135E12A1"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B53C5E" w14:paraId="3615FB8A"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840B96B"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High</w:t>
                            </w:r>
                          </w:p>
                        </w:tc>
                      </w:tr>
                      <w:tr w:rsidR="00B53C5E" w14:paraId="640D01E2"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45FA36B"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to test explanation visualization.</w:t>
                            </w:r>
                          </w:p>
                        </w:tc>
                      </w:tr>
                      <w:tr w:rsidR="00B53C5E" w14:paraId="516B918A"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20E15EA"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B53C5E" w14:paraId="25FE29C4"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6BB4BAD" w14:textId="77777777" w:rsidR="00B53C5E" w:rsidRDefault="00B53C5E">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7A52FEF1" w14:textId="77777777" w:rsidR="00B53C5E" w:rsidRDefault="00B53C5E">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5D0B4E3F" w14:textId="77777777" w:rsidR="00B53C5E" w:rsidRDefault="00B53C5E">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15C5B9E8" w14:textId="77777777" w:rsidR="00B53C5E" w:rsidRDefault="00B53C5E">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5D79A5CA"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1EDA0C2E"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Pr>
                                <w:rFonts w:eastAsia="Times New Roman" w:cs="Times New Roman"/>
                                <w:i/>
                                <w:iCs/>
                                <w:color w:val="000000"/>
                                <w:lang w:eastAsia="en-GB"/>
                              </w:rPr>
                              <w:t>explanations</w:t>
                            </w:r>
                            <w:r>
                              <w:rPr>
                                <w:rFonts w:eastAsia="Times New Roman" w:cs="Times New Roman"/>
                                <w:color w:val="000000"/>
                                <w:lang w:eastAsia="en-GB"/>
                              </w:rPr>
                              <w:t xml:space="preserve"> tab in the sidebar</w:t>
                            </w:r>
                          </w:p>
                          <w:p w14:paraId="2E11F35D"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Step 6: Under explanations list, click on </w:t>
                            </w:r>
                            <w:r>
                              <w:rPr>
                                <w:rFonts w:eastAsia="Times New Roman" w:cs="Times New Roman"/>
                                <w:i/>
                                <w:iCs/>
                                <w:color w:val="000000"/>
                                <w:lang w:eastAsia="en-GB"/>
                              </w:rPr>
                              <w:t>visualize</w:t>
                            </w:r>
                            <w:r>
                              <w:rPr>
                                <w:rFonts w:eastAsia="Times New Roman" w:cs="Times New Roman"/>
                                <w:color w:val="000000"/>
                                <w:lang w:eastAsia="en-GB"/>
                              </w:rPr>
                              <w:t xml:space="preserve"> button under any explanation</w:t>
                            </w:r>
                          </w:p>
                          <w:p w14:paraId="01B20889"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Step 7: Inspect the explanation visualization overlay</w:t>
                            </w:r>
                          </w:p>
                        </w:tc>
                      </w:tr>
                      <w:tr w:rsidR="00B53C5E" w14:paraId="4D96CF44"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22950E50"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B52CFD4"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42FBDDC5"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53779BAB"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2E9BC571"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28F23D1E"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701F8329"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03F79EE1"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B53C5E" w14:paraId="0CC7BFEC" w14:textId="77777777">
                        <w:trPr>
                          <w:trHeight w:val="3808"/>
                          <w:jc w:val="center"/>
                        </w:trPr>
                        <w:tc>
                          <w:tcPr>
                            <w:tcW w:w="608" w:type="dxa"/>
                            <w:tcBorders>
                              <w:top w:val="single" w:sz="4" w:space="0" w:color="000000"/>
                              <w:left w:val="single" w:sz="4" w:space="0" w:color="000000"/>
                              <w:bottom w:val="single" w:sz="4" w:space="0" w:color="000000"/>
                              <w:right w:val="single" w:sz="4" w:space="0" w:color="000000"/>
                            </w:tcBorders>
                            <w:hideMark/>
                          </w:tcPr>
                          <w:p w14:paraId="2D9A4004"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 xml:space="preserve">010 </w:t>
                            </w:r>
                          </w:p>
                        </w:tc>
                        <w:tc>
                          <w:tcPr>
                            <w:tcW w:w="1277" w:type="dxa"/>
                            <w:tcBorders>
                              <w:top w:val="single" w:sz="4" w:space="0" w:color="000000"/>
                              <w:left w:val="single" w:sz="4" w:space="0" w:color="000000"/>
                              <w:bottom w:val="single" w:sz="4" w:space="0" w:color="000000"/>
                              <w:right w:val="single" w:sz="4" w:space="0" w:color="000000"/>
                            </w:tcBorders>
                            <w:hideMark/>
                          </w:tcPr>
                          <w:p w14:paraId="1196AAE7" w14:textId="77777777" w:rsidR="00B53C5E" w:rsidRDefault="00B53C5E">
                            <w:pPr>
                              <w:spacing w:before="0" w:after="0"/>
                              <w:jc w:val="left"/>
                              <w:rPr>
                                <w:rFonts w:eastAsia="Times New Roman" w:cs="Times New Roman"/>
                                <w:bCs/>
                                <w:color w:val="000000"/>
                                <w:lang w:eastAsia="en-GB"/>
                              </w:rPr>
                            </w:pPr>
                            <w:r>
                              <w:rPr>
                                <w:rFonts w:eastAsia="Times New Roman" w:cs="Times New Roman"/>
                                <w:bCs/>
                                <w:color w:val="000000"/>
                                <w:lang w:eastAsia="en-GB"/>
                              </w:rPr>
                              <w:t xml:space="preserve">Run </w:t>
                            </w: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5C272467" w14:textId="77777777" w:rsidR="00B53C5E" w:rsidRDefault="00B53C5E">
                            <w:pPr>
                              <w:spacing w:before="0" w:after="0" w:line="237" w:lineRule="auto"/>
                              <w:jc w:val="left"/>
                              <w:rPr>
                                <w:rFonts w:eastAsia="Times New Roman" w:cs="Times New Roman"/>
                                <w:color w:val="000000"/>
                                <w:lang w:eastAsia="en-GB"/>
                              </w:rPr>
                            </w:pPr>
                            <w:r>
                              <w:rPr>
                                <w:rFonts w:eastAsia="Times New Roman" w:cs="Times New Roman"/>
                                <w:color w:val="000000"/>
                                <w:lang w:eastAsia="en-GB"/>
                              </w:rPr>
                              <w:t xml:space="preserve">Explanation must be rendered when clicking on the </w:t>
                            </w:r>
                            <w:r>
                              <w:rPr>
                                <w:rFonts w:eastAsia="Times New Roman" w:cs="Times New Roman"/>
                                <w:i/>
                                <w:iCs/>
                                <w:color w:val="000000"/>
                                <w:lang w:eastAsia="en-GB"/>
                              </w:rPr>
                              <w:t>visualize</w:t>
                            </w:r>
                            <w:r>
                              <w:rPr>
                                <w:rFonts w:eastAsia="Times New Roman" w:cs="Times New Roman"/>
                                <w:color w:val="000000"/>
                                <w:lang w:eastAsia="en-GB"/>
                              </w:rPr>
                              <w:t xml:space="preserve"> button and an overlay should slide from the right side of the screen. Both GFI and DFI must be correctly rendered.</w:t>
                            </w:r>
                          </w:p>
                        </w:tc>
                        <w:tc>
                          <w:tcPr>
                            <w:tcW w:w="1806" w:type="dxa"/>
                            <w:tcBorders>
                              <w:top w:val="single" w:sz="4" w:space="0" w:color="000000"/>
                              <w:left w:val="single" w:sz="4" w:space="0" w:color="000000"/>
                              <w:bottom w:val="single" w:sz="4" w:space="0" w:color="000000"/>
                              <w:right w:val="single" w:sz="4" w:space="0" w:color="000000"/>
                            </w:tcBorders>
                            <w:hideMark/>
                          </w:tcPr>
                          <w:p w14:paraId="64AC5E01" w14:textId="77777777" w:rsidR="00B53C5E" w:rsidRDefault="00B53C5E">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overlay appears as expected and GFI and LFI visualizations are correctly rendered</w:t>
                            </w:r>
                            <w:r>
                              <w:rPr>
                                <w:rFonts w:eastAsia="Times New Roman" w:cs="Times New Roman"/>
                                <w:color w:val="000000"/>
                                <w:lang w:eastAsia="en-GB"/>
                              </w:rPr>
                              <w:t>.</w:t>
                            </w:r>
                          </w:p>
                        </w:tc>
                        <w:tc>
                          <w:tcPr>
                            <w:tcW w:w="1186" w:type="dxa"/>
                            <w:tcBorders>
                              <w:top w:val="single" w:sz="4" w:space="0" w:color="000000"/>
                              <w:left w:val="single" w:sz="4" w:space="0" w:color="000000"/>
                              <w:bottom w:val="single" w:sz="4" w:space="0" w:color="000000"/>
                              <w:right w:val="single" w:sz="4" w:space="0" w:color="000000"/>
                            </w:tcBorders>
                            <w:hideMark/>
                          </w:tcPr>
                          <w:p w14:paraId="439F3D5B" w14:textId="77777777" w:rsidR="00B53C5E" w:rsidRDefault="00B53C5E">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4F01A29A" w14:textId="77777777" w:rsidR="00B53C5E" w:rsidRDefault="00B53C5E">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for multiple explanations. </w:t>
                            </w:r>
                          </w:p>
                        </w:tc>
                      </w:tr>
                    </w:tbl>
                    <w:p w14:paraId="661A6945" w14:textId="77777777" w:rsidR="00B53C5E" w:rsidRDefault="00B53C5E" w:rsidP="00B53C5E"/>
                  </w:txbxContent>
                </v:textbox>
                <w10:wrap type="topAndBottom" anchorx="margin" anchory="margin"/>
              </v:shape>
            </w:pict>
          </mc:Fallback>
        </mc:AlternateContent>
      </w:r>
    </w:p>
    <w:p w14:paraId="5DBACB1A" w14:textId="0E1F8EA6" w:rsidR="00325B4C" w:rsidRPr="00E42AB3" w:rsidRDefault="00005725" w:rsidP="004E46B6">
      <w:pPr>
        <w:spacing w:before="0" w:line="360" w:lineRule="auto"/>
        <w:ind w:firstLine="360"/>
      </w:pPr>
      <w:r>
        <w:rPr>
          <w:rFonts w:cs="Times New Roman"/>
          <w:noProof/>
          <w:szCs w:val="24"/>
          <w:lang w:val="en-GB" w:eastAsia="en-GB"/>
        </w:rPr>
        <w:lastRenderedPageBreak/>
        <mc:AlternateContent>
          <mc:Choice Requires="wps">
            <w:drawing>
              <wp:anchor distT="0" distB="0" distL="114300" distR="114300" simplePos="0" relativeHeight="251658336" behindDoc="1" locked="0" layoutInCell="1" allowOverlap="1" wp14:anchorId="3B7A137D" wp14:editId="257087EA">
                <wp:simplePos x="0" y="0"/>
                <wp:positionH relativeFrom="margin">
                  <wp:posOffset>0</wp:posOffset>
                </wp:positionH>
                <wp:positionV relativeFrom="margin">
                  <wp:posOffset>418465</wp:posOffset>
                </wp:positionV>
                <wp:extent cx="5215890" cy="7952105"/>
                <wp:effectExtent l="0" t="0" r="3810" b="0"/>
                <wp:wrapTopAndBottom/>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7952105"/>
                        </a:xfrm>
                        <a:prstGeom prst="rect">
                          <a:avLst/>
                        </a:prstGeom>
                        <a:solidFill>
                          <a:srgbClr val="FFFFFF"/>
                        </a:solidFill>
                        <a:ln w="9525">
                          <a:noFill/>
                          <a:miter lim="800000"/>
                          <a:headEnd/>
                          <a:tailEnd/>
                        </a:ln>
                      </wps:spPr>
                      <wps:txbx>
                        <w:txbxContent>
                          <w:p w14:paraId="554A86E3" w14:textId="77777777" w:rsidR="00005725" w:rsidRDefault="00005725" w:rsidP="00005725">
                            <w:pPr>
                              <w:pStyle w:val="Caption"/>
                              <w:spacing w:before="240"/>
                              <w:rPr>
                                <w:noProof/>
                                <w:sz w:val="24"/>
                              </w:rPr>
                            </w:pPr>
                            <w:bookmarkStart w:id="138" w:name="_Ref116974543"/>
                            <w:bookmarkStart w:id="139" w:name="_Toc117083173"/>
                            <w:r>
                              <w:t>Table 5.1.3.</w:t>
                            </w:r>
                            <w:fldSimple w:instr=" SEQ Table_5.1.3. \* ARABIC ">
                              <w:r>
                                <w:rPr>
                                  <w:noProof/>
                                </w:rPr>
                                <w:t>8</w:t>
                              </w:r>
                            </w:fldSimple>
                            <w:bookmarkEnd w:id="138"/>
                            <w:r>
                              <w:t>. Integration test case for DIME Server peak feature</w:t>
                            </w:r>
                            <w:bookmarkEnd w:id="139"/>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005725" w14:paraId="69DA179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725A28F"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005725" w14:paraId="0F58F55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EC825A4"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005725" w14:paraId="57D2A04C"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2C9190B"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Explanation Peak</w:t>
                                  </w:r>
                                </w:p>
                              </w:tc>
                            </w:tr>
                            <w:tr w:rsidR="00005725" w14:paraId="152EE3CF"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65C73A1"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11</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63CCB02B"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3E8F42C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1902A2D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005725" w14:paraId="1782C63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2E648C7"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005725" w14:paraId="325F45E8"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EFA4615"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and verify the </w:t>
                                  </w:r>
                                  <w:r>
                                    <w:rPr>
                                      <w:rFonts w:eastAsia="Times New Roman" w:cs="Times New Roman"/>
                                      <w:i/>
                                      <w:iCs/>
                                      <w:color w:val="000000"/>
                                      <w:lang w:eastAsia="en-GB"/>
                                    </w:rPr>
                                    <w:t>peak</w:t>
                                  </w:r>
                                  <w:r>
                                    <w:rPr>
                                      <w:rFonts w:eastAsia="Times New Roman" w:cs="Times New Roman"/>
                                      <w:color w:val="000000"/>
                                      <w:lang w:eastAsia="en-GB"/>
                                    </w:rPr>
                                    <w:t xml:space="preserve"> feature is working as expected.</w:t>
                                  </w:r>
                                </w:p>
                              </w:tc>
                            </w:tr>
                            <w:tr w:rsidR="00005725" w14:paraId="69E0B1D2"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C09AA8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005725" w14:paraId="6662A974"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C12B3E1"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248BC2D7" w14:textId="77777777" w:rsidR="00005725" w:rsidRDefault="0000572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20BE6E93" w14:textId="77777777" w:rsidR="00005725" w:rsidRDefault="0000572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44A4C748" w14:textId="77777777" w:rsidR="00005725" w:rsidRDefault="00005725">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07DF2BF"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AD637D7"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Pr>
                                      <w:rFonts w:eastAsia="Times New Roman" w:cs="Times New Roman"/>
                                      <w:i/>
                                      <w:iCs/>
                                      <w:color w:val="000000"/>
                                      <w:lang w:eastAsia="en-GB"/>
                                    </w:rPr>
                                    <w:t>explanations</w:t>
                                  </w:r>
                                  <w:r>
                                    <w:rPr>
                                      <w:rFonts w:eastAsia="Times New Roman" w:cs="Times New Roman"/>
                                      <w:color w:val="000000"/>
                                      <w:lang w:eastAsia="en-GB"/>
                                    </w:rPr>
                                    <w:t xml:space="preserve"> tab in the sidebar</w:t>
                                  </w:r>
                                </w:p>
                                <w:p w14:paraId="072924A0"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peak</w:t>
                                  </w:r>
                                  <w:r>
                                    <w:rPr>
                                      <w:rFonts w:eastAsia="Times New Roman" w:cs="Times New Roman"/>
                                      <w:color w:val="000000"/>
                                      <w:lang w:eastAsia="en-GB"/>
                                    </w:rPr>
                                    <w:t xml:space="preserve"> button on the top-left corner</w:t>
                                  </w:r>
                                </w:p>
                                <w:p w14:paraId="506ED455"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Step 7: Pick a previously downloaded explanation object from the file open dialog</w:t>
                                  </w:r>
                                </w:p>
                                <w:p w14:paraId="46D4A249"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Step 8: Verify if the visualizations are rendering and not permanently persisting</w:t>
                                  </w:r>
                                </w:p>
                              </w:tc>
                            </w:tr>
                            <w:tr w:rsidR="00005725" w14:paraId="4EBB4283"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20BA64C"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3F7A5AC"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0E9B9F43"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033996C6"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359DDB4"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399B2FF0"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18AEA19"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194387BE"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005725" w14:paraId="728B68C7" w14:textId="77777777">
                              <w:trPr>
                                <w:trHeight w:val="3880"/>
                                <w:jc w:val="center"/>
                              </w:trPr>
                              <w:tc>
                                <w:tcPr>
                                  <w:tcW w:w="608" w:type="dxa"/>
                                  <w:tcBorders>
                                    <w:top w:val="single" w:sz="4" w:space="0" w:color="000000"/>
                                    <w:left w:val="single" w:sz="4" w:space="0" w:color="000000"/>
                                    <w:bottom w:val="single" w:sz="4" w:space="0" w:color="000000"/>
                                    <w:right w:val="single" w:sz="4" w:space="0" w:color="000000"/>
                                  </w:tcBorders>
                                  <w:hideMark/>
                                </w:tcPr>
                                <w:p w14:paraId="00F3882A"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011 </w:t>
                                  </w:r>
                                </w:p>
                              </w:tc>
                              <w:tc>
                                <w:tcPr>
                                  <w:tcW w:w="1277" w:type="dxa"/>
                                  <w:tcBorders>
                                    <w:top w:val="single" w:sz="4" w:space="0" w:color="000000"/>
                                    <w:left w:val="single" w:sz="4" w:space="0" w:color="000000"/>
                                    <w:bottom w:val="single" w:sz="4" w:space="0" w:color="000000"/>
                                    <w:right w:val="single" w:sz="4" w:space="0" w:color="000000"/>
                                  </w:tcBorders>
                                  <w:hideMark/>
                                </w:tcPr>
                                <w:p w14:paraId="19BB6E4E" w14:textId="77777777" w:rsidR="00005725" w:rsidRDefault="00005725">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46835EE8" w14:textId="77777777" w:rsidR="00005725" w:rsidRDefault="00005725">
                                  <w:pPr>
                                    <w:spacing w:before="0" w:after="0" w:line="237" w:lineRule="auto"/>
                                    <w:jc w:val="left"/>
                                    <w:rPr>
                                      <w:rFonts w:eastAsia="Times New Roman" w:cs="Times New Roman"/>
                                      <w:color w:val="000000"/>
                                      <w:lang w:eastAsia="en-GB"/>
                                    </w:rPr>
                                  </w:pPr>
                                  <w:r>
                                    <w:rPr>
                                      <w:rFonts w:eastAsia="Times New Roman" w:cs="Times New Roman"/>
                                      <w:color w:val="000000"/>
                                      <w:lang w:eastAsia="en-GB"/>
                                    </w:rPr>
                                    <w:t>The picked explanation object must be visualized right away, but should not upload it to the server, thus the explanation count, and the list must remain unchanged.</w:t>
                                  </w:r>
                                </w:p>
                              </w:tc>
                              <w:tc>
                                <w:tcPr>
                                  <w:tcW w:w="1806" w:type="dxa"/>
                                  <w:tcBorders>
                                    <w:top w:val="single" w:sz="4" w:space="0" w:color="000000"/>
                                    <w:left w:val="single" w:sz="4" w:space="0" w:color="000000"/>
                                    <w:bottom w:val="single" w:sz="4" w:space="0" w:color="000000"/>
                                    <w:right w:val="single" w:sz="4" w:space="0" w:color="000000"/>
                                  </w:tcBorders>
                                  <w:hideMark/>
                                </w:tcPr>
                                <w:p w14:paraId="38DCD4F1" w14:textId="77777777" w:rsidR="00005725" w:rsidRDefault="00005725">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lected object was correctly rendered when peaked</w:t>
                                  </w:r>
                                  <w:r>
                                    <w:rPr>
                                      <w:rFonts w:eastAsia="Times New Roman" w:cs="Times New Roman"/>
                                      <w:color w:val="000000"/>
                                      <w:lang w:eastAsia="en-GB"/>
                                    </w:rPr>
                                    <w:t xml:space="preserve">. The object was not uploaded, and explanations the count and the list remained unchanged. </w:t>
                                  </w:r>
                                </w:p>
                              </w:tc>
                              <w:tc>
                                <w:tcPr>
                                  <w:tcW w:w="1186" w:type="dxa"/>
                                  <w:tcBorders>
                                    <w:top w:val="single" w:sz="4" w:space="0" w:color="000000"/>
                                    <w:left w:val="single" w:sz="4" w:space="0" w:color="000000"/>
                                    <w:bottom w:val="single" w:sz="4" w:space="0" w:color="000000"/>
                                    <w:right w:val="single" w:sz="4" w:space="0" w:color="000000"/>
                                  </w:tcBorders>
                                  <w:hideMark/>
                                </w:tcPr>
                                <w:p w14:paraId="0AE1FDDE"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1AD4D8BC" w14:textId="77777777" w:rsidR="00005725" w:rsidRDefault="00005725">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for multiple explanation objects. </w:t>
                                  </w:r>
                                </w:p>
                              </w:tc>
                            </w:tr>
                          </w:tbl>
                          <w:p w14:paraId="693F9B3E" w14:textId="77777777" w:rsidR="00005725" w:rsidRDefault="00005725" w:rsidP="00005725"/>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A137D" id="Text Box 117" o:spid="_x0000_s1072" type="#_x0000_t202" style="position:absolute;left:0;text-align:left;margin-left:0;margin-top:32.95pt;width:410.7pt;height:626.15pt;z-index:-251658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" stroked="f">
                <v:textbox inset="1.44pt,1.44pt,1.44pt,1.44pt">
                  <w:txbxContent>
                    <w:p w14:paraId="554A86E3" w14:textId="77777777" w:rsidR="00005725" w:rsidRDefault="00005725" w:rsidP="00005725">
                      <w:pPr>
                        <w:pStyle w:val="Caption"/>
                        <w:spacing w:before="240"/>
                        <w:rPr>
                          <w:noProof/>
                          <w:sz w:val="24"/>
                        </w:rPr>
                      </w:pPr>
                      <w:bookmarkStart w:id="140" w:name="_Ref116974543"/>
                      <w:bookmarkStart w:id="141" w:name="_Toc117083173"/>
                      <w:r>
                        <w:t>Table 5.1.3.</w:t>
                      </w:r>
                      <w:fldSimple w:instr=" SEQ Table_5.1.3. \* ARABIC ">
                        <w:r>
                          <w:rPr>
                            <w:noProof/>
                          </w:rPr>
                          <w:t>8</w:t>
                        </w:r>
                      </w:fldSimple>
                      <w:bookmarkEnd w:id="140"/>
                      <w:r>
                        <w:t>. Integration test case for DIME Server peak feature</w:t>
                      </w:r>
                      <w:bookmarkEnd w:id="141"/>
                    </w:p>
                    <w:tbl>
                      <w:tblPr>
                        <w:tblW w:w="8150" w:type="dxa"/>
                        <w:jc w:val="center"/>
                        <w:tblCellMar>
                          <w:top w:w="14" w:type="dxa"/>
                          <w:right w:w="51" w:type="dxa"/>
                        </w:tblCellMar>
                        <w:tblLook w:val="04A0" w:firstRow="1" w:lastRow="0" w:firstColumn="1" w:lastColumn="0" w:noHBand="0" w:noVBand="1"/>
                      </w:tblPr>
                      <w:tblGrid>
                        <w:gridCol w:w="608"/>
                        <w:gridCol w:w="1277"/>
                        <w:gridCol w:w="1932"/>
                        <w:gridCol w:w="1806"/>
                        <w:gridCol w:w="1186"/>
                        <w:gridCol w:w="1341"/>
                      </w:tblGrid>
                      <w:tr w:rsidR="00005725" w14:paraId="69DA179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2725A28F"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ID: </w:t>
                            </w:r>
                            <w:r>
                              <w:rPr>
                                <w:rFonts w:eastAsia="Times New Roman" w:cs="Times New Roman"/>
                                <w:color w:val="000000"/>
                                <w:lang w:eastAsia="en-GB"/>
                              </w:rPr>
                              <w:t>2022-056-IT1906932</w:t>
                            </w:r>
                          </w:p>
                        </w:tc>
                      </w:tr>
                      <w:tr w:rsidR="00005725" w14:paraId="0F58F559"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EC825A4"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Name: </w:t>
                            </w:r>
                            <w:r>
                              <w:rPr>
                                <w:rFonts w:eastAsia="Times New Roman" w:cs="Times New Roman"/>
                                <w:bCs/>
                                <w:color w:val="000000"/>
                                <w:lang w:eastAsia="en-GB"/>
                              </w:rPr>
                              <w:t>DIME-XAI</w:t>
                            </w:r>
                          </w:p>
                        </w:tc>
                      </w:tr>
                      <w:tr w:rsidR="00005725" w14:paraId="57D2A04C"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2C9190B"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oject Function: </w:t>
                            </w:r>
                            <w:r>
                              <w:rPr>
                                <w:rFonts w:eastAsia="Times New Roman" w:cs="Times New Roman"/>
                                <w:color w:val="000000"/>
                                <w:lang w:eastAsia="en-GB"/>
                              </w:rPr>
                              <w:t>DIME Server Explanation Peak</w:t>
                            </w:r>
                          </w:p>
                        </w:tc>
                      </w:tr>
                      <w:tr w:rsidR="00005725" w14:paraId="152EE3CF" w14:textId="77777777">
                        <w:trPr>
                          <w:trHeight w:val="840"/>
                          <w:jc w:val="center"/>
                        </w:trPr>
                        <w:tc>
                          <w:tcPr>
                            <w:tcW w:w="3817" w:type="dxa"/>
                            <w:gridSpan w:val="3"/>
                            <w:tcBorders>
                              <w:top w:val="single" w:sz="4" w:space="0" w:color="000000"/>
                              <w:left w:val="single" w:sz="4" w:space="0" w:color="000000"/>
                              <w:bottom w:val="single" w:sz="4" w:space="0" w:color="000000"/>
                              <w:right w:val="single" w:sz="4" w:space="0" w:color="000000"/>
                            </w:tcBorders>
                            <w:hideMark/>
                          </w:tcPr>
                          <w:p w14:paraId="465C73A1"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case ID:</w:t>
                            </w:r>
                            <w:r>
                              <w:rPr>
                                <w:rFonts w:eastAsia="Times New Roman" w:cs="Times New Roman"/>
                                <w:color w:val="000000"/>
                                <w:lang w:eastAsia="en-GB"/>
                              </w:rPr>
                              <w:t xml:space="preserve"> 011</w:t>
                            </w:r>
                          </w:p>
                        </w:tc>
                        <w:tc>
                          <w:tcPr>
                            <w:tcW w:w="4333" w:type="dxa"/>
                            <w:gridSpan w:val="3"/>
                            <w:tcBorders>
                              <w:top w:val="single" w:sz="4" w:space="0" w:color="000000"/>
                              <w:left w:val="single" w:sz="4" w:space="0" w:color="000000"/>
                              <w:bottom w:val="single" w:sz="4" w:space="0" w:color="000000"/>
                              <w:right w:val="single" w:sz="4" w:space="0" w:color="000000"/>
                            </w:tcBorders>
                            <w:hideMark/>
                          </w:tcPr>
                          <w:p w14:paraId="63CCB02B"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case designed by: </w:t>
                            </w:r>
                          </w:p>
                          <w:p w14:paraId="3E8F42C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ID No: </w:t>
                            </w:r>
                            <w:r>
                              <w:rPr>
                                <w:rFonts w:eastAsia="Times New Roman" w:cs="Times New Roman"/>
                                <w:color w:val="000000"/>
                                <w:lang w:eastAsia="en-GB"/>
                              </w:rPr>
                              <w:t>IT19069432</w:t>
                            </w:r>
                          </w:p>
                          <w:p w14:paraId="1902A2D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Name:</w:t>
                            </w:r>
                            <w:r>
                              <w:rPr>
                                <w:rFonts w:eastAsia="Times New Roman" w:cs="Times New Roman"/>
                                <w:color w:val="000000"/>
                                <w:lang w:eastAsia="en-GB"/>
                              </w:rPr>
                              <w:t xml:space="preserve"> Dissanayake D.M.I.M.</w:t>
                            </w:r>
                          </w:p>
                        </w:tc>
                      </w:tr>
                      <w:tr w:rsidR="00005725" w14:paraId="1782C633" w14:textId="77777777">
                        <w:trPr>
                          <w:trHeight w:val="286"/>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42E648C7"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Priority (High/Medium/Low):</w:t>
                            </w:r>
                            <w:r>
                              <w:rPr>
                                <w:rFonts w:eastAsia="Times New Roman" w:cs="Times New Roman"/>
                                <w:color w:val="000000"/>
                                <w:lang w:eastAsia="en-GB"/>
                              </w:rPr>
                              <w:t xml:space="preserve"> Medium</w:t>
                            </w:r>
                          </w:p>
                        </w:tc>
                      </w:tr>
                      <w:tr w:rsidR="00005725" w14:paraId="325F45E8" w14:textId="77777777">
                        <w:trPr>
                          <w:trHeight w:val="30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EFA4615"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Test Description:</w:t>
                            </w:r>
                            <w:r>
                              <w:rPr>
                                <w:rFonts w:eastAsia="Times New Roman" w:cs="Times New Roman"/>
                                <w:color w:val="000000"/>
                                <w:lang w:eastAsia="en-GB"/>
                              </w:rPr>
                              <w:t xml:space="preserve"> Spin up the DIME server and test the server initialization in production and debug modes and verify the </w:t>
                            </w:r>
                            <w:r>
                              <w:rPr>
                                <w:rFonts w:eastAsia="Times New Roman" w:cs="Times New Roman"/>
                                <w:i/>
                                <w:iCs/>
                                <w:color w:val="000000"/>
                                <w:lang w:eastAsia="en-GB"/>
                              </w:rPr>
                              <w:t>peak</w:t>
                            </w:r>
                            <w:r>
                              <w:rPr>
                                <w:rFonts w:eastAsia="Times New Roman" w:cs="Times New Roman"/>
                                <w:color w:val="000000"/>
                                <w:lang w:eastAsia="en-GB"/>
                              </w:rPr>
                              <w:t xml:space="preserve"> feature is working as expected.</w:t>
                            </w:r>
                          </w:p>
                        </w:tc>
                      </w:tr>
                      <w:tr w:rsidR="00005725" w14:paraId="69E0B1D2" w14:textId="77777777">
                        <w:trPr>
                          <w:trHeight w:val="339"/>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0C09AA8E"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Prerequisite: </w:t>
                            </w:r>
                            <w:r>
                              <w:rPr>
                                <w:rFonts w:eastAsia="Times New Roman" w:cs="Times New Roman"/>
                                <w:bCs/>
                                <w:color w:val="000000"/>
                                <w:lang w:eastAsia="en-GB"/>
                              </w:rPr>
                              <w:t xml:space="preserve">DIME Python package must be installed in the virtual environment and a valid </w:t>
                            </w:r>
                            <w:proofErr w:type="spellStart"/>
                            <w:r>
                              <w:rPr>
                                <w:rFonts w:eastAsia="Times New Roman" w:cs="Times New Roman"/>
                                <w:bCs/>
                                <w:i/>
                                <w:iCs/>
                                <w:color w:val="000000"/>
                                <w:lang w:eastAsia="en-GB"/>
                              </w:rPr>
                              <w:t>dime_config.yml</w:t>
                            </w:r>
                            <w:proofErr w:type="spellEnd"/>
                            <w:r>
                              <w:rPr>
                                <w:rFonts w:eastAsia="Times New Roman" w:cs="Times New Roman"/>
                                <w:bCs/>
                                <w:color w:val="000000"/>
                                <w:lang w:eastAsia="en-GB"/>
                              </w:rPr>
                              <w:t xml:space="preserve"> file must reside in the project directory.</w:t>
                            </w:r>
                          </w:p>
                        </w:tc>
                      </w:tr>
                      <w:tr w:rsidR="00005725" w14:paraId="6662A974" w14:textId="77777777">
                        <w:trPr>
                          <w:trHeight w:val="1963"/>
                          <w:jc w:val="center"/>
                        </w:trPr>
                        <w:tc>
                          <w:tcPr>
                            <w:tcW w:w="8150" w:type="dxa"/>
                            <w:gridSpan w:val="6"/>
                            <w:tcBorders>
                              <w:top w:val="single" w:sz="4" w:space="0" w:color="000000"/>
                              <w:left w:val="single" w:sz="4" w:space="0" w:color="000000"/>
                              <w:bottom w:val="single" w:sz="4" w:space="0" w:color="000000"/>
                              <w:right w:val="single" w:sz="4" w:space="0" w:color="000000"/>
                            </w:tcBorders>
                            <w:hideMark/>
                          </w:tcPr>
                          <w:p w14:paraId="6C12B3E1" w14:textId="77777777" w:rsidR="00005725" w:rsidRDefault="00005725">
                            <w:pPr>
                              <w:spacing w:before="0" w:after="0"/>
                              <w:jc w:val="left"/>
                              <w:rPr>
                                <w:rFonts w:eastAsia="Times New Roman" w:cs="Times New Roman"/>
                                <w:color w:val="000000"/>
                                <w:lang w:eastAsia="en-GB"/>
                              </w:rPr>
                            </w:pPr>
                            <w:r>
                              <w:rPr>
                                <w:rFonts w:eastAsia="Times New Roman" w:cs="Times New Roman"/>
                                <w:b/>
                                <w:color w:val="000000"/>
                                <w:lang w:eastAsia="en-GB"/>
                              </w:rPr>
                              <w:t xml:space="preserve">Test Steps:  </w:t>
                            </w:r>
                          </w:p>
                          <w:p w14:paraId="248BC2D7" w14:textId="77777777" w:rsidR="00005725" w:rsidRDefault="0000572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 xml:space="preserve">Step 1: Open a terminal and activate the conda environment  </w:t>
                            </w:r>
                          </w:p>
                          <w:p w14:paraId="20BE6E93" w14:textId="77777777" w:rsidR="00005725" w:rsidRDefault="00005725">
                            <w:pPr>
                              <w:spacing w:before="0" w:after="0" w:line="278" w:lineRule="auto"/>
                              <w:ind w:right="1733"/>
                              <w:jc w:val="left"/>
                              <w:rPr>
                                <w:rFonts w:eastAsia="Times New Roman" w:cs="Times New Roman"/>
                                <w:color w:val="000000"/>
                                <w:lang w:eastAsia="en-GB"/>
                              </w:rPr>
                            </w:pPr>
                            <w:r>
                              <w:rPr>
                                <w:rFonts w:eastAsia="Times New Roman" w:cs="Times New Roman"/>
                                <w:color w:val="000000"/>
                                <w:lang w:eastAsia="en-GB"/>
                              </w:rPr>
                              <w:t>Step 2: Go to the project directory in the terminal</w:t>
                            </w:r>
                          </w:p>
                          <w:p w14:paraId="44A4C748" w14:textId="77777777" w:rsidR="00005725" w:rsidRDefault="00005725">
                            <w:pPr>
                              <w:spacing w:before="0" w:after="0"/>
                              <w:jc w:val="left"/>
                              <w:rPr>
                                <w:rFonts w:eastAsia="Times New Roman" w:cs="Times New Roman"/>
                                <w:i/>
                                <w:iCs/>
                                <w:color w:val="000000"/>
                                <w:lang w:eastAsia="en-GB"/>
                              </w:rPr>
                            </w:pPr>
                            <w:r>
                              <w:rPr>
                                <w:rFonts w:eastAsia="Times New Roman" w:cs="Times New Roman"/>
                                <w:color w:val="000000"/>
                                <w:lang w:eastAsia="en-GB"/>
                              </w:rPr>
                              <w:t xml:space="preserve">Step 3: Run </w:t>
                            </w:r>
                            <w:r>
                              <w:rPr>
                                <w:rFonts w:eastAsia="Times New Roman" w:cs="Times New Roman"/>
                                <w:i/>
                                <w:iCs/>
                                <w:color w:val="000000"/>
                                <w:lang w:eastAsia="en-GB"/>
                              </w:rPr>
                              <w:t>dime server</w:t>
                            </w:r>
                            <w:r>
                              <w:rPr>
                                <w:rFonts w:eastAsia="Times New Roman" w:cs="Times New Roman"/>
                                <w:color w:val="000000"/>
                                <w:lang w:eastAsia="en-GB"/>
                              </w:rPr>
                              <w:t xml:space="preserve"> command with --</w:t>
                            </w:r>
                            <w:r>
                              <w:rPr>
                                <w:rFonts w:eastAsia="Times New Roman" w:cs="Times New Roman"/>
                                <w:i/>
                                <w:iCs/>
                                <w:color w:val="000000"/>
                                <w:lang w:eastAsia="en-GB"/>
                              </w:rPr>
                              <w:t>debug</w:t>
                            </w:r>
                            <w:r>
                              <w:rPr>
                                <w:rFonts w:eastAsia="Times New Roman" w:cs="Times New Roman"/>
                                <w:color w:val="000000"/>
                                <w:lang w:eastAsia="en-GB"/>
                              </w:rPr>
                              <w:t xml:space="preserve"> to turn on debugging</w:t>
                            </w:r>
                          </w:p>
                          <w:p w14:paraId="007DF2BF"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4: Wait until the DIME server starts in the debug mode and </w:t>
                            </w:r>
                            <w:proofErr w:type="gramStart"/>
                            <w:r>
                              <w:rPr>
                                <w:rFonts w:eastAsia="Times New Roman" w:cs="Times New Roman"/>
                                <w:color w:val="000000"/>
                                <w:lang w:eastAsia="en-GB"/>
                              </w:rPr>
                              <w:t>open up</w:t>
                            </w:r>
                            <w:proofErr w:type="gramEnd"/>
                            <w:r>
                              <w:rPr>
                                <w:rFonts w:eastAsia="Times New Roman" w:cs="Times New Roman"/>
                                <w:color w:val="000000"/>
                                <w:lang w:eastAsia="en-GB"/>
                              </w:rPr>
                              <w:t xml:space="preserve"> the URL in a web browser and confirm that the server is up and running.</w:t>
                            </w:r>
                          </w:p>
                          <w:p w14:paraId="7AD637D7"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5: Navigate to the </w:t>
                            </w:r>
                            <w:r>
                              <w:rPr>
                                <w:rFonts w:eastAsia="Times New Roman" w:cs="Times New Roman"/>
                                <w:i/>
                                <w:iCs/>
                                <w:color w:val="000000"/>
                                <w:lang w:eastAsia="en-GB"/>
                              </w:rPr>
                              <w:t>explanations</w:t>
                            </w:r>
                            <w:r>
                              <w:rPr>
                                <w:rFonts w:eastAsia="Times New Roman" w:cs="Times New Roman"/>
                                <w:color w:val="000000"/>
                                <w:lang w:eastAsia="en-GB"/>
                              </w:rPr>
                              <w:t xml:space="preserve"> tab in the sidebar</w:t>
                            </w:r>
                          </w:p>
                          <w:p w14:paraId="072924A0"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Step 6: Click on </w:t>
                            </w:r>
                            <w:r>
                              <w:rPr>
                                <w:rFonts w:eastAsia="Times New Roman" w:cs="Times New Roman"/>
                                <w:i/>
                                <w:iCs/>
                                <w:color w:val="000000"/>
                                <w:lang w:eastAsia="en-GB"/>
                              </w:rPr>
                              <w:t>peak</w:t>
                            </w:r>
                            <w:r>
                              <w:rPr>
                                <w:rFonts w:eastAsia="Times New Roman" w:cs="Times New Roman"/>
                                <w:color w:val="000000"/>
                                <w:lang w:eastAsia="en-GB"/>
                              </w:rPr>
                              <w:t xml:space="preserve"> button on the top-left corner</w:t>
                            </w:r>
                          </w:p>
                          <w:p w14:paraId="506ED455"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Step 7: Pick a previously downloaded explanation object from the file open dialog</w:t>
                            </w:r>
                          </w:p>
                          <w:p w14:paraId="46D4A249"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Step 8: Verify if the visualizations are rendering and not permanently persisting</w:t>
                            </w:r>
                          </w:p>
                        </w:tc>
                      </w:tr>
                      <w:tr w:rsidR="00005725" w14:paraId="4EBB4283" w14:textId="77777777">
                        <w:trPr>
                          <w:trHeight w:val="562"/>
                          <w:jc w:val="center"/>
                        </w:trPr>
                        <w:tc>
                          <w:tcPr>
                            <w:tcW w:w="608" w:type="dxa"/>
                            <w:tcBorders>
                              <w:top w:val="single" w:sz="4" w:space="0" w:color="000000"/>
                              <w:left w:val="single" w:sz="4" w:space="0" w:color="000000"/>
                              <w:bottom w:val="single" w:sz="4" w:space="0" w:color="000000"/>
                              <w:right w:val="single" w:sz="4" w:space="0" w:color="000000"/>
                            </w:tcBorders>
                            <w:hideMark/>
                          </w:tcPr>
                          <w:p w14:paraId="720BA64C"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Test ID </w:t>
                            </w:r>
                          </w:p>
                        </w:tc>
                        <w:tc>
                          <w:tcPr>
                            <w:tcW w:w="1277" w:type="dxa"/>
                            <w:tcBorders>
                              <w:top w:val="single" w:sz="4" w:space="0" w:color="000000"/>
                              <w:left w:val="single" w:sz="4" w:space="0" w:color="000000"/>
                              <w:bottom w:val="single" w:sz="4" w:space="0" w:color="000000"/>
                              <w:right w:val="single" w:sz="4" w:space="0" w:color="000000"/>
                            </w:tcBorders>
                            <w:hideMark/>
                          </w:tcPr>
                          <w:p w14:paraId="43F7A5AC"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Test Inputs </w:t>
                            </w:r>
                          </w:p>
                        </w:tc>
                        <w:tc>
                          <w:tcPr>
                            <w:tcW w:w="1932" w:type="dxa"/>
                            <w:tcBorders>
                              <w:top w:val="single" w:sz="4" w:space="0" w:color="000000"/>
                              <w:left w:val="single" w:sz="4" w:space="0" w:color="000000"/>
                              <w:bottom w:val="single" w:sz="4" w:space="0" w:color="000000"/>
                              <w:right w:val="single" w:sz="4" w:space="0" w:color="000000"/>
                            </w:tcBorders>
                            <w:hideMark/>
                          </w:tcPr>
                          <w:p w14:paraId="0E9B9F43"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Expected Outputs </w:t>
                            </w:r>
                          </w:p>
                        </w:tc>
                        <w:tc>
                          <w:tcPr>
                            <w:tcW w:w="1806" w:type="dxa"/>
                            <w:tcBorders>
                              <w:top w:val="single" w:sz="4" w:space="0" w:color="000000"/>
                              <w:left w:val="single" w:sz="4" w:space="0" w:color="000000"/>
                              <w:bottom w:val="single" w:sz="4" w:space="0" w:color="000000"/>
                              <w:right w:val="single" w:sz="4" w:space="0" w:color="000000"/>
                            </w:tcBorders>
                            <w:hideMark/>
                          </w:tcPr>
                          <w:p w14:paraId="033996C6"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Actual Output </w:t>
                            </w:r>
                          </w:p>
                        </w:tc>
                        <w:tc>
                          <w:tcPr>
                            <w:tcW w:w="1186" w:type="dxa"/>
                            <w:tcBorders>
                              <w:top w:val="single" w:sz="4" w:space="0" w:color="000000"/>
                              <w:left w:val="single" w:sz="4" w:space="0" w:color="000000"/>
                              <w:bottom w:val="single" w:sz="4" w:space="0" w:color="000000"/>
                              <w:right w:val="single" w:sz="4" w:space="0" w:color="000000"/>
                            </w:tcBorders>
                            <w:hideMark/>
                          </w:tcPr>
                          <w:p w14:paraId="5359DDB4"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Result </w:t>
                            </w:r>
                          </w:p>
                          <w:p w14:paraId="399B2FF0"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Pass/Fail) </w:t>
                            </w:r>
                          </w:p>
                        </w:tc>
                        <w:tc>
                          <w:tcPr>
                            <w:tcW w:w="1341" w:type="dxa"/>
                            <w:tcBorders>
                              <w:top w:val="single" w:sz="4" w:space="0" w:color="000000"/>
                              <w:left w:val="single" w:sz="4" w:space="0" w:color="000000"/>
                              <w:bottom w:val="single" w:sz="4" w:space="0" w:color="000000"/>
                              <w:right w:val="single" w:sz="4" w:space="0" w:color="000000"/>
                            </w:tcBorders>
                            <w:hideMark/>
                          </w:tcPr>
                          <w:p w14:paraId="118AEA19"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Comments </w:t>
                            </w:r>
                          </w:p>
                          <w:p w14:paraId="194387BE"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 </w:t>
                            </w:r>
                          </w:p>
                        </w:tc>
                      </w:tr>
                      <w:tr w:rsidR="00005725" w14:paraId="728B68C7" w14:textId="77777777">
                        <w:trPr>
                          <w:trHeight w:val="3880"/>
                          <w:jc w:val="center"/>
                        </w:trPr>
                        <w:tc>
                          <w:tcPr>
                            <w:tcW w:w="608" w:type="dxa"/>
                            <w:tcBorders>
                              <w:top w:val="single" w:sz="4" w:space="0" w:color="000000"/>
                              <w:left w:val="single" w:sz="4" w:space="0" w:color="000000"/>
                              <w:bottom w:val="single" w:sz="4" w:space="0" w:color="000000"/>
                              <w:right w:val="single" w:sz="4" w:space="0" w:color="000000"/>
                            </w:tcBorders>
                            <w:hideMark/>
                          </w:tcPr>
                          <w:p w14:paraId="00F3882A"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 xml:space="preserve">011 </w:t>
                            </w:r>
                          </w:p>
                        </w:tc>
                        <w:tc>
                          <w:tcPr>
                            <w:tcW w:w="1277" w:type="dxa"/>
                            <w:tcBorders>
                              <w:top w:val="single" w:sz="4" w:space="0" w:color="000000"/>
                              <w:left w:val="single" w:sz="4" w:space="0" w:color="000000"/>
                              <w:bottom w:val="single" w:sz="4" w:space="0" w:color="000000"/>
                              <w:right w:val="single" w:sz="4" w:space="0" w:color="000000"/>
                            </w:tcBorders>
                            <w:hideMark/>
                          </w:tcPr>
                          <w:p w14:paraId="19BB6E4E" w14:textId="77777777" w:rsidR="00005725" w:rsidRDefault="00005725">
                            <w:pPr>
                              <w:spacing w:before="0" w:after="0"/>
                              <w:jc w:val="left"/>
                              <w:rPr>
                                <w:rFonts w:eastAsia="Times New Roman" w:cs="Times New Roman"/>
                                <w:bCs/>
                                <w:color w:val="000000"/>
                                <w:lang w:eastAsia="en-GB"/>
                              </w:rPr>
                            </w:pPr>
                            <w:r>
                              <w:rPr>
                                <w:rFonts w:eastAsia="Times New Roman" w:cs="Times New Roman"/>
                                <w:bCs/>
                                <w:i/>
                                <w:iCs/>
                                <w:color w:val="000000"/>
                                <w:lang w:eastAsia="en-GB"/>
                              </w:rPr>
                              <w:t>dime server --debug</w:t>
                            </w:r>
                            <w:r>
                              <w:rPr>
                                <w:rFonts w:eastAsia="Times New Roman" w:cs="Times New Roman"/>
                                <w:bCs/>
                                <w:color w:val="000000"/>
                                <w:lang w:eastAsia="en-GB"/>
                              </w:rPr>
                              <w:t xml:space="preserve"> command</w:t>
                            </w:r>
                          </w:p>
                        </w:tc>
                        <w:tc>
                          <w:tcPr>
                            <w:tcW w:w="1932" w:type="dxa"/>
                            <w:tcBorders>
                              <w:top w:val="single" w:sz="4" w:space="0" w:color="000000"/>
                              <w:left w:val="single" w:sz="4" w:space="0" w:color="000000"/>
                              <w:bottom w:val="single" w:sz="4" w:space="0" w:color="000000"/>
                              <w:right w:val="single" w:sz="4" w:space="0" w:color="000000"/>
                            </w:tcBorders>
                            <w:hideMark/>
                          </w:tcPr>
                          <w:p w14:paraId="46835EE8" w14:textId="77777777" w:rsidR="00005725" w:rsidRDefault="00005725">
                            <w:pPr>
                              <w:spacing w:before="0" w:after="0" w:line="237" w:lineRule="auto"/>
                              <w:jc w:val="left"/>
                              <w:rPr>
                                <w:rFonts w:eastAsia="Times New Roman" w:cs="Times New Roman"/>
                                <w:color w:val="000000"/>
                                <w:lang w:eastAsia="en-GB"/>
                              </w:rPr>
                            </w:pPr>
                            <w:r>
                              <w:rPr>
                                <w:rFonts w:eastAsia="Times New Roman" w:cs="Times New Roman"/>
                                <w:color w:val="000000"/>
                                <w:lang w:eastAsia="en-GB"/>
                              </w:rPr>
                              <w:t>The picked explanation object must be visualized right away, but should not upload it to the server, thus the explanation count, and the list must remain unchanged.</w:t>
                            </w:r>
                          </w:p>
                        </w:tc>
                        <w:tc>
                          <w:tcPr>
                            <w:tcW w:w="1806" w:type="dxa"/>
                            <w:tcBorders>
                              <w:top w:val="single" w:sz="4" w:space="0" w:color="000000"/>
                              <w:left w:val="single" w:sz="4" w:space="0" w:color="000000"/>
                              <w:bottom w:val="single" w:sz="4" w:space="0" w:color="000000"/>
                              <w:right w:val="single" w:sz="4" w:space="0" w:color="000000"/>
                            </w:tcBorders>
                            <w:hideMark/>
                          </w:tcPr>
                          <w:p w14:paraId="38DCD4F1" w14:textId="77777777" w:rsidR="00005725" w:rsidRDefault="00005725">
                            <w:pPr>
                              <w:spacing w:before="0" w:after="0"/>
                              <w:jc w:val="left"/>
                              <w:rPr>
                                <w:rFonts w:eastAsia="Times New Roman" w:cs="Times New Roman"/>
                                <w:color w:val="000000"/>
                                <w:lang w:eastAsia="en-GB"/>
                              </w:rPr>
                            </w:pPr>
                            <w:r>
                              <w:rPr>
                                <w:rFonts w:ascii="Iskoola Pota" w:eastAsia="Times New Roman" w:hAnsi="Iskoola Pota" w:cs="Iskoola Pota"/>
                                <w:bCs/>
                                <w:color w:val="000000"/>
                                <w:lang w:eastAsia="en-GB"/>
                              </w:rPr>
                              <w:t>Observed that the selected object was correctly rendered when peaked</w:t>
                            </w:r>
                            <w:r>
                              <w:rPr>
                                <w:rFonts w:eastAsia="Times New Roman" w:cs="Times New Roman"/>
                                <w:color w:val="000000"/>
                                <w:lang w:eastAsia="en-GB"/>
                              </w:rPr>
                              <w:t xml:space="preserve">. The object was not uploaded, and explanations the count and the list remained unchanged. </w:t>
                            </w:r>
                          </w:p>
                        </w:tc>
                        <w:tc>
                          <w:tcPr>
                            <w:tcW w:w="1186" w:type="dxa"/>
                            <w:tcBorders>
                              <w:top w:val="single" w:sz="4" w:space="0" w:color="000000"/>
                              <w:left w:val="single" w:sz="4" w:space="0" w:color="000000"/>
                              <w:bottom w:val="single" w:sz="4" w:space="0" w:color="000000"/>
                              <w:right w:val="single" w:sz="4" w:space="0" w:color="000000"/>
                            </w:tcBorders>
                            <w:hideMark/>
                          </w:tcPr>
                          <w:p w14:paraId="0AE1FDDE" w14:textId="77777777" w:rsidR="00005725" w:rsidRDefault="00005725">
                            <w:pPr>
                              <w:spacing w:before="0" w:after="0"/>
                              <w:jc w:val="left"/>
                              <w:rPr>
                                <w:rFonts w:eastAsia="Times New Roman" w:cs="Times New Roman"/>
                                <w:color w:val="000000"/>
                                <w:lang w:eastAsia="en-GB"/>
                              </w:rPr>
                            </w:pPr>
                            <w:r>
                              <w:rPr>
                                <w:rFonts w:eastAsia="Times New Roman" w:cs="Times New Roman"/>
                                <w:color w:val="000000"/>
                                <w:lang w:eastAsia="en-GB"/>
                              </w:rPr>
                              <w:t>pass</w:t>
                            </w:r>
                          </w:p>
                        </w:tc>
                        <w:tc>
                          <w:tcPr>
                            <w:tcW w:w="1341" w:type="dxa"/>
                            <w:tcBorders>
                              <w:top w:val="single" w:sz="4" w:space="0" w:color="000000"/>
                              <w:left w:val="single" w:sz="4" w:space="0" w:color="000000"/>
                              <w:bottom w:val="single" w:sz="4" w:space="0" w:color="000000"/>
                              <w:right w:val="single" w:sz="4" w:space="0" w:color="000000"/>
                            </w:tcBorders>
                            <w:hideMark/>
                          </w:tcPr>
                          <w:p w14:paraId="1AD4D8BC" w14:textId="77777777" w:rsidR="00005725" w:rsidRDefault="00005725">
                            <w:pPr>
                              <w:keepNext/>
                              <w:spacing w:before="0" w:after="0"/>
                              <w:jc w:val="left"/>
                              <w:rPr>
                                <w:rFonts w:eastAsia="Times New Roman" w:cs="Times New Roman"/>
                                <w:color w:val="000000"/>
                                <w:lang w:eastAsia="en-GB"/>
                              </w:rPr>
                            </w:pPr>
                            <w:r>
                              <w:rPr>
                                <w:rFonts w:eastAsia="Times New Roman" w:cs="Times New Roman"/>
                                <w:color w:val="000000"/>
                                <w:lang w:eastAsia="en-GB"/>
                              </w:rPr>
                              <w:t xml:space="preserve">The same steps were repeated for multiple explanation objects. </w:t>
                            </w:r>
                          </w:p>
                        </w:tc>
                      </w:tr>
                    </w:tbl>
                    <w:p w14:paraId="693F9B3E" w14:textId="77777777" w:rsidR="00005725" w:rsidRDefault="00005725" w:rsidP="00005725"/>
                  </w:txbxContent>
                </v:textbox>
                <w10:wrap type="topAndBottom" anchorx="margin" anchory="margin"/>
              </v:shape>
            </w:pict>
          </mc:Fallback>
        </mc:AlternateContent>
      </w:r>
    </w:p>
    <w:p w14:paraId="55FA6C96" w14:textId="2EDF7676" w:rsidR="0007751B" w:rsidRDefault="0007751B" w:rsidP="0007751B">
      <w:pPr>
        <w:pStyle w:val="Heading2"/>
        <w:numPr>
          <w:ilvl w:val="1"/>
          <w:numId w:val="3"/>
        </w:numPr>
      </w:pPr>
      <w:bookmarkStart w:id="142" w:name="_Toc113543507"/>
      <w:r>
        <w:lastRenderedPageBreak/>
        <w:t>Research Findings</w:t>
      </w:r>
      <w:bookmarkEnd w:id="142"/>
    </w:p>
    <w:p w14:paraId="1BCFDFEF" w14:textId="2300A660" w:rsidR="00E364FE" w:rsidRDefault="00850DCC" w:rsidP="000A4884">
      <w:pPr>
        <w:pStyle w:val="Heading3"/>
        <w:numPr>
          <w:ilvl w:val="2"/>
          <w:numId w:val="3"/>
        </w:numPr>
      </w:pPr>
      <w:r w:rsidRPr="00850DCC">
        <w:t>Custom Entity Annotation</w:t>
      </w:r>
    </w:p>
    <w:p w14:paraId="1C31868F" w14:textId="184E3955" w:rsidR="003D504C" w:rsidRPr="003D504C" w:rsidRDefault="003D504C" w:rsidP="000B0352">
      <w:pPr>
        <w:spacing w:line="360" w:lineRule="auto"/>
        <w:ind w:firstLine="360"/>
      </w:pPr>
      <w:proofErr w:type="spellStart"/>
      <w:r w:rsidRPr="006F3A27">
        <w:t>Red</w:t>
      </w:r>
      <w:r w:rsidR="00830077">
        <w:t>jui</w:t>
      </w:r>
      <w:proofErr w:type="spellEnd"/>
    </w:p>
    <w:p w14:paraId="78189200" w14:textId="77777777" w:rsidR="008942E0" w:rsidRDefault="005A1E9D" w:rsidP="005A1E9D">
      <w:pPr>
        <w:pStyle w:val="Heading3"/>
        <w:numPr>
          <w:ilvl w:val="2"/>
          <w:numId w:val="3"/>
        </w:numPr>
      </w:pPr>
      <w:r w:rsidRPr="005A1E9D">
        <w:t>Equivalent Token Mapping</w:t>
      </w:r>
    </w:p>
    <w:p w14:paraId="69DE07D3" w14:textId="0F210146" w:rsidR="00E15A92" w:rsidRDefault="00DB2073" w:rsidP="005A1E9D">
      <w:pPr>
        <w:pStyle w:val="Heading3"/>
        <w:numPr>
          <w:ilvl w:val="2"/>
          <w:numId w:val="3"/>
        </w:numPr>
      </w:pPr>
      <w:r w:rsidRPr="00DB2073">
        <w:t>NLU Pipeline and Policy Configuration</w:t>
      </w:r>
    </w:p>
    <w:p w14:paraId="3F2F3A6C" w14:textId="77777777" w:rsidR="00686A9B" w:rsidRDefault="00686A9B" w:rsidP="005A1E9D">
      <w:pPr>
        <w:pStyle w:val="Heading3"/>
        <w:numPr>
          <w:ilvl w:val="2"/>
          <w:numId w:val="3"/>
        </w:numPr>
      </w:pPr>
      <w:r w:rsidRPr="00686A9B">
        <w:t>ML Model Evaluation</w:t>
      </w:r>
    </w:p>
    <w:p w14:paraId="6B8C2A5E" w14:textId="77777777" w:rsidR="00BF794E" w:rsidRDefault="00BF794E" w:rsidP="005A1E9D">
      <w:pPr>
        <w:pStyle w:val="Heading3"/>
        <w:numPr>
          <w:ilvl w:val="2"/>
          <w:numId w:val="3"/>
        </w:numPr>
      </w:pPr>
      <w:r w:rsidRPr="00BF794E">
        <w:t>Code-switchable Chat Widget</w:t>
      </w:r>
    </w:p>
    <w:p w14:paraId="468722F8" w14:textId="191DAD3F" w:rsidR="005A1E9D" w:rsidRPr="005A1E9D" w:rsidRDefault="00346039" w:rsidP="005A1E9D">
      <w:pPr>
        <w:pStyle w:val="Heading3"/>
        <w:numPr>
          <w:ilvl w:val="2"/>
          <w:numId w:val="3"/>
        </w:numPr>
      </w:pPr>
      <w:r w:rsidRPr="00346039">
        <w:t>Explainable AI for Trained Models</w:t>
      </w:r>
    </w:p>
    <w:p w14:paraId="4E817436" w14:textId="76A62F43" w:rsidR="0007751B" w:rsidRDefault="0053359E" w:rsidP="0053359E">
      <w:pPr>
        <w:pStyle w:val="Heading2"/>
        <w:numPr>
          <w:ilvl w:val="1"/>
          <w:numId w:val="3"/>
        </w:numPr>
      </w:pPr>
      <w:bookmarkStart w:id="143" w:name="_Toc113543508"/>
      <w:r>
        <w:t>Discussion</w:t>
      </w:r>
      <w:bookmarkEnd w:id="143"/>
    </w:p>
    <w:p w14:paraId="60701F57" w14:textId="5ABEA74A" w:rsidR="0053359E" w:rsidRPr="0053359E" w:rsidRDefault="00E52C5F" w:rsidP="0053359E">
      <w:r>
        <w:t>Pending</w:t>
      </w:r>
    </w:p>
    <w:p w14:paraId="732412BD" w14:textId="20E05DD7" w:rsidR="0053359E" w:rsidRDefault="008B6343" w:rsidP="0053359E">
      <w:pPr>
        <w:pStyle w:val="Heading2"/>
        <w:numPr>
          <w:ilvl w:val="1"/>
          <w:numId w:val="3"/>
        </w:numPr>
      </w:pPr>
      <w:bookmarkStart w:id="144" w:name="_Toc113543509"/>
      <w:r>
        <w:t xml:space="preserve">Member </w:t>
      </w:r>
      <w:r w:rsidR="0053359E">
        <w:t>Contribution</w:t>
      </w:r>
      <w:bookmarkEnd w:id="144"/>
    </w:p>
    <w:p w14:paraId="6EF8CA30" w14:textId="79134EE6" w:rsidR="00C733C8" w:rsidRPr="0053359E" w:rsidRDefault="00E52C5F" w:rsidP="008B6343">
      <w:r>
        <w:t>Pending</w:t>
      </w:r>
    </w:p>
    <w:p w14:paraId="5458B5ED" w14:textId="77777777" w:rsidR="0053359E" w:rsidRPr="0053359E" w:rsidRDefault="0053359E" w:rsidP="0053359E"/>
    <w:p w14:paraId="5836F62A" w14:textId="797D51EE" w:rsidR="00A7763B" w:rsidRDefault="00A7763B" w:rsidP="00150E04">
      <w:pPr>
        <w:pStyle w:val="Heading1"/>
        <w:numPr>
          <w:ilvl w:val="0"/>
          <w:numId w:val="3"/>
        </w:numPr>
        <w:spacing w:before="0" w:line="360" w:lineRule="auto"/>
      </w:pPr>
      <w:bookmarkStart w:id="145" w:name="_Toc113543510"/>
      <w:r>
        <w:t>C</w:t>
      </w:r>
      <w:bookmarkEnd w:id="145"/>
      <w:r w:rsidR="003B2A9A">
        <w:t>onclusion</w:t>
      </w:r>
    </w:p>
    <w:p w14:paraId="125EFE2F" w14:textId="2FEC301B" w:rsidR="0053359E" w:rsidRDefault="00E52C5F" w:rsidP="0053359E">
      <w:r>
        <w:t>Pending</w:t>
      </w:r>
    </w:p>
    <w:p w14:paraId="44FBCF78" w14:textId="77777777" w:rsidR="0053359E" w:rsidRPr="0053359E" w:rsidRDefault="0053359E" w:rsidP="0053359E"/>
    <w:p w14:paraId="4FA544DA" w14:textId="77777777" w:rsidR="00EE3EA0" w:rsidRDefault="00EE3EA0" w:rsidP="00A7763B">
      <w:pPr>
        <w:spacing w:before="0" w:after="0" w:line="360" w:lineRule="auto"/>
      </w:pPr>
    </w:p>
    <w:p w14:paraId="06B8C403" w14:textId="77777777" w:rsidR="00EE3EA0" w:rsidRDefault="00EE3EA0" w:rsidP="00A7763B">
      <w:pPr>
        <w:spacing w:before="0" w:after="0" w:line="360" w:lineRule="auto"/>
      </w:pPr>
    </w:p>
    <w:p w14:paraId="4D170C93" w14:textId="77777777" w:rsidR="00EE3EA0" w:rsidRDefault="00EE3EA0" w:rsidP="00A7763B">
      <w:pPr>
        <w:spacing w:before="0" w:after="0" w:line="360" w:lineRule="auto"/>
      </w:pPr>
    </w:p>
    <w:p w14:paraId="21FCD221" w14:textId="77777777" w:rsidR="00EE3EA0" w:rsidRDefault="00EE3EA0" w:rsidP="00A7763B">
      <w:pPr>
        <w:spacing w:before="0" w:after="0" w:line="360" w:lineRule="auto"/>
      </w:pPr>
    </w:p>
    <w:p w14:paraId="17C3898A" w14:textId="77777777" w:rsidR="00EE3EA0" w:rsidRDefault="00EE3EA0" w:rsidP="00A7763B">
      <w:pPr>
        <w:spacing w:before="0" w:after="0" w:line="360" w:lineRule="auto"/>
      </w:pPr>
    </w:p>
    <w:p w14:paraId="25420CC3" w14:textId="77777777" w:rsidR="00EE3EA0" w:rsidRDefault="00EE3EA0" w:rsidP="00A7763B">
      <w:pPr>
        <w:spacing w:before="0" w:after="0" w:line="360" w:lineRule="auto"/>
      </w:pPr>
    </w:p>
    <w:p w14:paraId="2BCDC92F" w14:textId="77777777" w:rsidR="00EE3EA0" w:rsidRDefault="00EE3EA0" w:rsidP="00A7763B">
      <w:pPr>
        <w:spacing w:before="0" w:after="0" w:line="360" w:lineRule="auto"/>
      </w:pPr>
    </w:p>
    <w:p w14:paraId="2B092C69" w14:textId="77777777" w:rsidR="00EE3EA0" w:rsidRDefault="00EE3EA0" w:rsidP="00A7763B">
      <w:pPr>
        <w:spacing w:before="0" w:after="0" w:line="360" w:lineRule="auto"/>
      </w:pPr>
    </w:p>
    <w:p w14:paraId="137CA396" w14:textId="77777777" w:rsidR="00EE3EA0" w:rsidRDefault="00EE3EA0" w:rsidP="00A7763B">
      <w:pPr>
        <w:spacing w:before="0" w:after="0" w:line="360" w:lineRule="auto"/>
      </w:pPr>
    </w:p>
    <w:p w14:paraId="21E52136" w14:textId="77777777" w:rsidR="00EE3EA0" w:rsidRDefault="00EE3EA0" w:rsidP="00A7763B">
      <w:pPr>
        <w:spacing w:before="0" w:after="0" w:line="360" w:lineRule="auto"/>
      </w:pPr>
    </w:p>
    <w:p w14:paraId="6ED5BD70" w14:textId="77777777" w:rsidR="00EE3EA0" w:rsidRDefault="00EE3EA0" w:rsidP="00A7763B">
      <w:pPr>
        <w:spacing w:before="0" w:after="0" w:line="360" w:lineRule="auto"/>
      </w:pPr>
    </w:p>
    <w:p w14:paraId="33A9A4FE" w14:textId="77777777" w:rsidR="00EE3EA0" w:rsidRDefault="00EE3EA0" w:rsidP="00A7763B">
      <w:pPr>
        <w:spacing w:before="0" w:after="0" w:line="360" w:lineRule="auto"/>
      </w:pPr>
    </w:p>
    <w:p w14:paraId="278B6C6B" w14:textId="77777777" w:rsidR="008F5D38" w:rsidRDefault="008F5D38" w:rsidP="00BA67EC">
      <w:pPr>
        <w:spacing w:before="0" w:after="0" w:line="360" w:lineRule="auto"/>
      </w:pPr>
    </w:p>
    <w:p w14:paraId="5957B87B" w14:textId="77777777" w:rsidR="00A72D1B" w:rsidRDefault="00A72D1B" w:rsidP="00BA67EC">
      <w:pPr>
        <w:pStyle w:val="Heading1"/>
        <w:spacing w:before="0" w:line="360" w:lineRule="auto"/>
        <w:rPr>
          <w:rFonts w:cs="Times New Roman"/>
        </w:rPr>
      </w:pPr>
      <w:bookmarkStart w:id="146" w:name="_Toc113543511"/>
      <w:r w:rsidRPr="009B30D9">
        <w:rPr>
          <w:rFonts w:cs="Times New Roman"/>
        </w:rPr>
        <w:lastRenderedPageBreak/>
        <w:t>References</w:t>
      </w:r>
      <w:bookmarkEnd w:id="146"/>
    </w:p>
    <w:p w14:paraId="154D35CE" w14:textId="77777777" w:rsidR="00A72D1B" w:rsidRPr="009E6B22" w:rsidRDefault="00A72D1B" w:rsidP="00BA67EC">
      <w:pPr>
        <w:spacing w:before="0" w:after="0" w:line="360" w:lineRule="auto"/>
      </w:pPr>
    </w:p>
    <w:p w14:paraId="1E882718" w14:textId="77777777" w:rsidR="007A436D" w:rsidRDefault="007A436D" w:rsidP="00BA67EC">
      <w:pPr>
        <w:pStyle w:val="ListParagraph"/>
        <w:numPr>
          <w:ilvl w:val="0"/>
          <w:numId w:val="23"/>
        </w:numPr>
        <w:spacing w:before="0" w:after="0" w:line="360" w:lineRule="auto"/>
        <w:ind w:left="851" w:hanging="567"/>
        <w:jc w:val="left"/>
      </w:pPr>
      <w:bookmarkStart w:id="147" w:name="_Ref93785985"/>
      <w:r>
        <w:t xml:space="preserve">M. T. Ribeiro, S. Singh, C. </w:t>
      </w:r>
      <w:proofErr w:type="spellStart"/>
      <w:r>
        <w:t>Guestrin</w:t>
      </w:r>
      <w:proofErr w:type="spellEnd"/>
      <w:r>
        <w:t xml:space="preserve">, “‘why should I trust you?’: Explaining the predictions of any classifier,” 16 Feb 2016. [Online]. </w:t>
      </w:r>
      <w:bookmarkEnd w:id="147"/>
      <w:r>
        <w:t xml:space="preserve">Available: </w:t>
      </w:r>
      <w:hyperlink r:id="rId68" w:history="1">
        <w:r>
          <w:rPr>
            <w:rStyle w:val="Hyperlink"/>
          </w:rPr>
          <w:t>https://arxiv.org/abs/1602.04938</w:t>
        </w:r>
      </w:hyperlink>
      <w:r>
        <w:t xml:space="preserve"> </w:t>
      </w:r>
    </w:p>
    <w:p w14:paraId="1A0CA2F9" w14:textId="77777777" w:rsidR="007A436D" w:rsidRDefault="007A436D" w:rsidP="00BA67EC">
      <w:pPr>
        <w:pStyle w:val="ListParagraph"/>
        <w:spacing w:before="0" w:after="0" w:line="360" w:lineRule="auto"/>
        <w:ind w:left="851" w:hanging="567"/>
        <w:jc w:val="left"/>
      </w:pPr>
    </w:p>
    <w:p w14:paraId="3EF61B37" w14:textId="5FFC203F" w:rsidR="00772419" w:rsidRDefault="00772419" w:rsidP="00BA67EC">
      <w:pPr>
        <w:pStyle w:val="ListParagraph"/>
        <w:numPr>
          <w:ilvl w:val="0"/>
          <w:numId w:val="23"/>
        </w:numPr>
        <w:spacing w:before="0" w:after="0" w:line="360" w:lineRule="auto"/>
        <w:ind w:left="851" w:hanging="567"/>
        <w:jc w:val="left"/>
      </w:pPr>
      <w:bookmarkStart w:id="148" w:name="_Ref93786084"/>
      <w:r>
        <w:t>T.</w:t>
      </w:r>
      <w:r w:rsidRPr="00935CED">
        <w:t xml:space="preserve"> Bunk, </w:t>
      </w:r>
      <w:r>
        <w:t>D.</w:t>
      </w:r>
      <w:r w:rsidRPr="00935CED">
        <w:t xml:space="preserve"> </w:t>
      </w:r>
      <w:proofErr w:type="spellStart"/>
      <w:r w:rsidRPr="00935CED">
        <w:t>Varshneya</w:t>
      </w:r>
      <w:proofErr w:type="spellEnd"/>
      <w:r w:rsidRPr="00935CED">
        <w:t xml:space="preserve">, </w:t>
      </w:r>
      <w:r>
        <w:t>V.</w:t>
      </w:r>
      <w:r w:rsidRPr="00935CED">
        <w:t xml:space="preserve"> Vlasov, </w:t>
      </w:r>
      <w:r>
        <w:t>A.</w:t>
      </w:r>
      <w:r w:rsidRPr="00935CED">
        <w:t xml:space="preserve"> Nichol</w:t>
      </w:r>
      <w:r>
        <w:t>, “</w:t>
      </w:r>
      <w:r w:rsidRPr="0092456D">
        <w:t>DIET: Lightweight Language Understanding for Dialogue Systems</w:t>
      </w:r>
      <w:r>
        <w:t xml:space="preserve">,” 2020. [Online]. Available: </w:t>
      </w:r>
      <w:bookmarkEnd w:id="148"/>
      <w:r w:rsidR="00D574C7">
        <w:fldChar w:fldCharType="begin"/>
      </w:r>
      <w:r w:rsidR="00D574C7">
        <w:instrText xml:space="preserve"> HYPERLINK "https://arxiv.org/abs/2004.09936" \h </w:instrText>
      </w:r>
      <w:r w:rsidR="00D574C7">
        <w:fldChar w:fldCharType="separate"/>
      </w:r>
      <w:r w:rsidR="447B2EBC" w:rsidRPr="334CDF4A">
        <w:rPr>
          <w:rStyle w:val="Hyperlink"/>
        </w:rPr>
        <w:t>https://arxiv.org/abs/2004.09936</w:t>
      </w:r>
      <w:r w:rsidR="00D574C7">
        <w:rPr>
          <w:rStyle w:val="Hyperlink"/>
        </w:rPr>
        <w:fldChar w:fldCharType="end"/>
      </w:r>
      <w:r w:rsidR="447B2EBC">
        <w:t xml:space="preserve"> </w:t>
      </w:r>
    </w:p>
    <w:p w14:paraId="4BBFEE93" w14:textId="77777777" w:rsidR="00C4320C" w:rsidRDefault="00C4320C" w:rsidP="00BA67EC">
      <w:pPr>
        <w:pStyle w:val="ListParagraph"/>
        <w:spacing w:before="0" w:after="0" w:line="360" w:lineRule="auto"/>
        <w:ind w:left="851" w:hanging="567"/>
      </w:pPr>
    </w:p>
    <w:p w14:paraId="2D441E8C" w14:textId="402BB5DB" w:rsidR="00C4320C" w:rsidRDefault="007001DC" w:rsidP="00BA67EC">
      <w:pPr>
        <w:pStyle w:val="ListParagraph"/>
        <w:numPr>
          <w:ilvl w:val="0"/>
          <w:numId w:val="23"/>
        </w:numPr>
        <w:spacing w:before="0" w:after="0" w:line="360" w:lineRule="auto"/>
        <w:ind w:left="851" w:hanging="567"/>
        <w:jc w:val="left"/>
      </w:pPr>
      <w:bookmarkStart w:id="149" w:name="_Ref93788508"/>
      <w:r>
        <w:t>G.</w:t>
      </w:r>
      <w:r w:rsidRPr="007001DC">
        <w:t xml:space="preserve"> </w:t>
      </w:r>
      <w:proofErr w:type="spellStart"/>
      <w:r w:rsidRPr="007001DC">
        <w:t>Caldarini</w:t>
      </w:r>
      <w:proofErr w:type="spellEnd"/>
      <w:r w:rsidRPr="007001DC">
        <w:t xml:space="preserve">, </w:t>
      </w:r>
      <w:r>
        <w:t>S.</w:t>
      </w:r>
      <w:r w:rsidRPr="007001DC">
        <w:t xml:space="preserve"> </w:t>
      </w:r>
      <w:proofErr w:type="spellStart"/>
      <w:r w:rsidRPr="007001DC">
        <w:t>Jaf</w:t>
      </w:r>
      <w:proofErr w:type="spellEnd"/>
      <w:r w:rsidRPr="007001DC">
        <w:t xml:space="preserve">, </w:t>
      </w:r>
      <w:r>
        <w:t>K.</w:t>
      </w:r>
      <w:r w:rsidRPr="007001DC">
        <w:t xml:space="preserve"> McGarry</w:t>
      </w:r>
      <w:r>
        <w:t>, “</w:t>
      </w:r>
      <w:r w:rsidR="00DB359E" w:rsidRPr="00DB359E">
        <w:t>A Literature Survey of Recent Advances in Chatbots</w:t>
      </w:r>
      <w:r w:rsidR="00DB359E">
        <w:t xml:space="preserve">,” 2022. [Online]. Available: </w:t>
      </w:r>
      <w:bookmarkEnd w:id="149"/>
      <w:r w:rsidR="00D574C7">
        <w:fldChar w:fldCharType="begin"/>
      </w:r>
      <w:r w:rsidR="00D574C7">
        <w:instrText xml:space="preserve"> HYPERLINK "https://arxiv.org/abs/2201.06657" \h </w:instrText>
      </w:r>
      <w:r w:rsidR="00D574C7">
        <w:fldChar w:fldCharType="separate"/>
      </w:r>
      <w:r w:rsidR="4DE38CDA" w:rsidRPr="334CDF4A">
        <w:rPr>
          <w:rStyle w:val="Hyperlink"/>
        </w:rPr>
        <w:t>https://arxiv.org/abs/2201.06657</w:t>
      </w:r>
      <w:r w:rsidR="00D574C7">
        <w:rPr>
          <w:rStyle w:val="Hyperlink"/>
        </w:rPr>
        <w:fldChar w:fldCharType="end"/>
      </w:r>
      <w:r w:rsidR="4DE38CDA">
        <w:t xml:space="preserve"> </w:t>
      </w:r>
    </w:p>
    <w:p w14:paraId="5B4142C0" w14:textId="77777777" w:rsidR="00772419" w:rsidRDefault="00772419" w:rsidP="00BA67EC">
      <w:pPr>
        <w:pStyle w:val="ListParagraph"/>
        <w:spacing w:before="0" w:after="0" w:line="360" w:lineRule="auto"/>
        <w:ind w:left="851" w:hanging="567"/>
        <w:jc w:val="left"/>
      </w:pPr>
    </w:p>
    <w:p w14:paraId="2FEDA992" w14:textId="6175FF04" w:rsidR="00D727BC" w:rsidRDefault="00505E53" w:rsidP="00BA67EC">
      <w:pPr>
        <w:pStyle w:val="ListParagraph"/>
        <w:numPr>
          <w:ilvl w:val="0"/>
          <w:numId w:val="23"/>
        </w:numPr>
        <w:spacing w:before="0" w:after="0" w:line="360" w:lineRule="auto"/>
        <w:ind w:left="851" w:hanging="567"/>
        <w:jc w:val="left"/>
      </w:pPr>
      <w:bookmarkStart w:id="150" w:name="_Ref93894827"/>
      <w:r w:rsidRPr="003D6804">
        <w:t xml:space="preserve">F. K. </w:t>
      </w:r>
      <w:proofErr w:type="spellStart"/>
      <w:r w:rsidRPr="003D6804">
        <w:t>Došilović</w:t>
      </w:r>
      <w:proofErr w:type="spellEnd"/>
      <w:r w:rsidRPr="003D6804">
        <w:t xml:space="preserve">, M. </w:t>
      </w:r>
      <w:proofErr w:type="spellStart"/>
      <w:r w:rsidRPr="003D6804">
        <w:t>Brčić</w:t>
      </w:r>
      <w:proofErr w:type="spellEnd"/>
      <w:r w:rsidRPr="003D6804">
        <w:t xml:space="preserve"> and N. </w:t>
      </w:r>
      <w:proofErr w:type="spellStart"/>
      <w:r w:rsidRPr="003D6804">
        <w:t>Hlupić</w:t>
      </w:r>
      <w:proofErr w:type="spellEnd"/>
      <w:r w:rsidRPr="003D6804">
        <w:t xml:space="preserve">, "Explainable artificial intelligence: A survey," 2018 41st International Convention on Information and Communication Technology, Electronics and Microelectronics (MIPRO), 2018, pp. 0210-0215, </w:t>
      </w:r>
      <w:proofErr w:type="spellStart"/>
      <w:r w:rsidRPr="003D6804">
        <w:t>doi</w:t>
      </w:r>
      <w:proofErr w:type="spellEnd"/>
      <w:r w:rsidRPr="003D6804">
        <w:t>: 10.23919/MIPRO.2018.8400040.</w:t>
      </w:r>
      <w:bookmarkEnd w:id="150"/>
    </w:p>
    <w:p w14:paraId="4B8F0893" w14:textId="77777777" w:rsidR="00D727BC" w:rsidRDefault="00D727BC" w:rsidP="00BA67EC">
      <w:pPr>
        <w:pStyle w:val="ListParagraph"/>
        <w:spacing w:before="0" w:after="0" w:line="360" w:lineRule="auto"/>
      </w:pPr>
    </w:p>
    <w:p w14:paraId="71F74445" w14:textId="7559A91A" w:rsidR="000E1DF3" w:rsidRDefault="00D51EAA" w:rsidP="00BA67EC">
      <w:pPr>
        <w:pStyle w:val="ListParagraph"/>
        <w:numPr>
          <w:ilvl w:val="0"/>
          <w:numId w:val="23"/>
        </w:numPr>
        <w:spacing w:before="0" w:after="0" w:line="360" w:lineRule="auto"/>
        <w:ind w:left="851" w:hanging="567"/>
        <w:jc w:val="left"/>
      </w:pPr>
      <w:bookmarkStart w:id="151" w:name="_Ref93894506"/>
      <w:r>
        <w:t>M.</w:t>
      </w:r>
      <w:r w:rsidRPr="00D51EAA">
        <w:t xml:space="preserve"> </w:t>
      </w:r>
      <w:proofErr w:type="spellStart"/>
      <w:r w:rsidRPr="00D51EAA">
        <w:t>Danilevsky</w:t>
      </w:r>
      <w:proofErr w:type="spellEnd"/>
      <w:r w:rsidRPr="00D51EAA">
        <w:t xml:space="preserve">, </w:t>
      </w:r>
      <w:r>
        <w:t>K.</w:t>
      </w:r>
      <w:r w:rsidRPr="00D51EAA">
        <w:t xml:space="preserve"> Qian, </w:t>
      </w:r>
      <w:r>
        <w:t>R.</w:t>
      </w:r>
      <w:r w:rsidRPr="00D51EAA">
        <w:t xml:space="preserve"> </w:t>
      </w:r>
      <w:proofErr w:type="spellStart"/>
      <w:r w:rsidRPr="00D51EAA">
        <w:t>Aharonov</w:t>
      </w:r>
      <w:proofErr w:type="spellEnd"/>
      <w:r w:rsidRPr="00D51EAA">
        <w:t xml:space="preserve">, </w:t>
      </w:r>
      <w:r>
        <w:t>Y.</w:t>
      </w:r>
      <w:r w:rsidRPr="00D51EAA">
        <w:t xml:space="preserve"> </w:t>
      </w:r>
      <w:proofErr w:type="spellStart"/>
      <w:r w:rsidRPr="00D51EAA">
        <w:t>Katsis</w:t>
      </w:r>
      <w:proofErr w:type="spellEnd"/>
      <w:r w:rsidRPr="00D51EAA">
        <w:t xml:space="preserve">, </w:t>
      </w:r>
      <w:r>
        <w:t>B.</w:t>
      </w:r>
      <w:r w:rsidRPr="00D51EAA">
        <w:t xml:space="preserve"> Kawas, </w:t>
      </w:r>
      <w:r>
        <w:t>P.</w:t>
      </w:r>
      <w:r w:rsidRPr="00D51EAA">
        <w:t xml:space="preserve"> Sen</w:t>
      </w:r>
      <w:r>
        <w:t>, “</w:t>
      </w:r>
      <w:r w:rsidR="0015631A" w:rsidRPr="0015631A">
        <w:t>A Survey of the State of Explainable AI for Natural Language Processing</w:t>
      </w:r>
      <w:r>
        <w:t>,”</w:t>
      </w:r>
      <w:r w:rsidR="0015631A">
        <w:t xml:space="preserve"> 2020. [Online</w:t>
      </w:r>
      <w:r w:rsidR="009D0209">
        <w:t xml:space="preserve">]. Available: </w:t>
      </w:r>
      <w:bookmarkEnd w:id="151"/>
      <w:r w:rsidR="00D574C7">
        <w:fldChar w:fldCharType="begin"/>
      </w:r>
      <w:r w:rsidR="00D574C7">
        <w:instrText xml:space="preserve"> HYPERLINK "https://arxiv.org/abs/2010.00711" \h </w:instrText>
      </w:r>
      <w:r w:rsidR="00D574C7">
        <w:fldChar w:fldCharType="separate"/>
      </w:r>
      <w:r w:rsidR="62C91013" w:rsidRPr="334CDF4A">
        <w:rPr>
          <w:rStyle w:val="Hyperlink"/>
        </w:rPr>
        <w:t>https://arxiv.org/abs/2010.00711</w:t>
      </w:r>
      <w:r w:rsidR="00D574C7">
        <w:rPr>
          <w:rStyle w:val="Hyperlink"/>
        </w:rPr>
        <w:fldChar w:fldCharType="end"/>
      </w:r>
      <w:r w:rsidR="62C91013">
        <w:t xml:space="preserve"> </w:t>
      </w:r>
    </w:p>
    <w:p w14:paraId="527982CF" w14:textId="77777777" w:rsidR="0034080D" w:rsidRDefault="0034080D" w:rsidP="00BA67EC">
      <w:pPr>
        <w:pStyle w:val="ListParagraph"/>
        <w:spacing w:before="0" w:after="0" w:line="360" w:lineRule="auto"/>
      </w:pPr>
    </w:p>
    <w:p w14:paraId="5DB99C54" w14:textId="75F0A069" w:rsidR="0034080D" w:rsidRDefault="0034080D" w:rsidP="00BA67EC">
      <w:pPr>
        <w:pStyle w:val="ListParagraph"/>
        <w:numPr>
          <w:ilvl w:val="0"/>
          <w:numId w:val="23"/>
        </w:numPr>
        <w:spacing w:before="0" w:after="0" w:line="360" w:lineRule="auto"/>
        <w:ind w:left="851" w:hanging="567"/>
        <w:jc w:val="left"/>
      </w:pPr>
      <w:bookmarkStart w:id="152" w:name="_Ref93894886"/>
      <w:r>
        <w:t xml:space="preserve">Y. </w:t>
      </w:r>
      <w:proofErr w:type="spellStart"/>
      <w:r>
        <w:t>Jin</w:t>
      </w:r>
      <w:proofErr w:type="spellEnd"/>
      <w:r>
        <w:t xml:space="preserve"> and B. </w:t>
      </w:r>
      <w:proofErr w:type="spellStart"/>
      <w:r>
        <w:t>Sendhoff</w:t>
      </w:r>
      <w:proofErr w:type="spellEnd"/>
      <w:r>
        <w:t xml:space="preserve">, "Pareto-Based </w:t>
      </w:r>
      <w:proofErr w:type="spellStart"/>
      <w:r>
        <w:t>Multiobjective</w:t>
      </w:r>
      <w:proofErr w:type="spellEnd"/>
      <w:r>
        <w:t xml:space="preserve"> Machine Learning: An Overview and Case Studies," IEEE Trans. Syst. Man </w:t>
      </w:r>
      <w:proofErr w:type="spellStart"/>
      <w:r>
        <w:t>Cybern</w:t>
      </w:r>
      <w:proofErr w:type="spellEnd"/>
      <w:r>
        <w:t>. Part C Appl. Rev., vol. 38, no. 3, pp. 397-415, May 2008.</w:t>
      </w:r>
      <w:bookmarkEnd w:id="152"/>
    </w:p>
    <w:p w14:paraId="3602F16B" w14:textId="77777777" w:rsidR="000E1DF3" w:rsidRDefault="000E1DF3" w:rsidP="00BA67EC">
      <w:pPr>
        <w:pStyle w:val="ListParagraph"/>
        <w:spacing w:before="0" w:after="0" w:line="360" w:lineRule="auto"/>
        <w:ind w:left="851" w:hanging="567"/>
      </w:pPr>
    </w:p>
    <w:p w14:paraId="40E51F10" w14:textId="77777777" w:rsidR="00FF34FC" w:rsidRDefault="00FF34FC" w:rsidP="00BA67EC">
      <w:pPr>
        <w:pStyle w:val="ListParagraph"/>
        <w:numPr>
          <w:ilvl w:val="0"/>
          <w:numId w:val="23"/>
        </w:numPr>
        <w:spacing w:before="0" w:after="0" w:line="360" w:lineRule="auto"/>
        <w:ind w:left="851" w:hanging="567"/>
        <w:jc w:val="left"/>
      </w:pPr>
      <w:bookmarkStart w:id="153" w:name="_Ref93894806"/>
      <w:r>
        <w:t xml:space="preserve">G. </w:t>
      </w:r>
      <w:proofErr w:type="spellStart"/>
      <w:r>
        <w:t>Montavon</w:t>
      </w:r>
      <w:proofErr w:type="spellEnd"/>
      <w:r>
        <w:t xml:space="preserve">, W. </w:t>
      </w:r>
      <w:proofErr w:type="spellStart"/>
      <w:r>
        <w:t>Samek</w:t>
      </w:r>
      <w:proofErr w:type="spellEnd"/>
      <w:r>
        <w:t>, and K.-R. Muller, "Methods for interpreting and understanding deep neural networks," Digit. Signal Process., vol. 73, pp. 1-15, Feb. 2018</w:t>
      </w:r>
      <w:bookmarkEnd w:id="153"/>
    </w:p>
    <w:p w14:paraId="2A3179C6" w14:textId="77777777" w:rsidR="00527DD1" w:rsidRDefault="00527DD1" w:rsidP="00BA67EC">
      <w:pPr>
        <w:pStyle w:val="ListParagraph"/>
        <w:spacing w:before="0" w:after="0" w:line="360" w:lineRule="auto"/>
      </w:pPr>
    </w:p>
    <w:p w14:paraId="47EF0A2C" w14:textId="10BEC61A" w:rsidR="007A436D" w:rsidRDefault="00527DD1" w:rsidP="00BA67EC">
      <w:pPr>
        <w:pStyle w:val="ListParagraph"/>
        <w:numPr>
          <w:ilvl w:val="0"/>
          <w:numId w:val="23"/>
        </w:numPr>
        <w:spacing w:before="0" w:after="0" w:line="360" w:lineRule="auto"/>
        <w:ind w:left="851" w:hanging="567"/>
        <w:jc w:val="left"/>
      </w:pPr>
      <w:bookmarkStart w:id="154" w:name="_Ref93894831"/>
      <w:r w:rsidRPr="005E5662">
        <w:lastRenderedPageBreak/>
        <w:t xml:space="preserve">S. R. Islam, W. Eberle, S. K. Ghafoor, </w:t>
      </w:r>
      <w:proofErr w:type="spellStart"/>
      <w:r w:rsidRPr="005E5662">
        <w:t>en</w:t>
      </w:r>
      <w:proofErr w:type="spellEnd"/>
      <w:r w:rsidRPr="005E5662">
        <w:t xml:space="preserve"> M. Ahmed, “Explainable Artificial Intelligence approaches: A survey</w:t>
      </w:r>
      <w:r>
        <w:t xml:space="preserve">,” </w:t>
      </w:r>
      <w:r w:rsidRPr="005E5662">
        <w:t>2021.</w:t>
      </w:r>
      <w:r>
        <w:t xml:space="preserve"> [Online]. </w:t>
      </w:r>
      <w:bookmarkEnd w:id="154"/>
      <w:r>
        <w:t xml:space="preserve">Available: </w:t>
      </w:r>
      <w:hyperlink r:id="rId69" w:history="1">
        <w:r w:rsidRPr="00AF0DCB">
          <w:rPr>
            <w:rStyle w:val="Hyperlink"/>
          </w:rPr>
          <w:t>https://arxiv.org/abs/2101.09429</w:t>
        </w:r>
      </w:hyperlink>
      <w:r>
        <w:t xml:space="preserve"> </w:t>
      </w:r>
    </w:p>
    <w:p w14:paraId="44E50503" w14:textId="77777777" w:rsidR="00F112A4" w:rsidRDefault="00F112A4" w:rsidP="00BA67EC">
      <w:pPr>
        <w:pStyle w:val="ListParagraph"/>
        <w:spacing w:before="0" w:after="0" w:line="360" w:lineRule="auto"/>
      </w:pPr>
    </w:p>
    <w:p w14:paraId="324B7815" w14:textId="33BF17B9" w:rsidR="00CC4D0E" w:rsidRDefault="00CC4D0E" w:rsidP="00BA67EC">
      <w:pPr>
        <w:pStyle w:val="ListParagraph"/>
        <w:numPr>
          <w:ilvl w:val="0"/>
          <w:numId w:val="23"/>
        </w:numPr>
        <w:spacing w:before="0" w:after="0" w:line="360" w:lineRule="auto"/>
        <w:ind w:left="851" w:hanging="567"/>
        <w:jc w:val="left"/>
      </w:pPr>
      <w:bookmarkStart w:id="155" w:name="_Ref93895116"/>
      <w:r w:rsidRPr="00101CEC">
        <w:t xml:space="preserve">P. </w:t>
      </w:r>
      <w:proofErr w:type="spellStart"/>
      <w:r w:rsidRPr="00101CEC">
        <w:t>Gohel</w:t>
      </w:r>
      <w:proofErr w:type="spellEnd"/>
      <w:r w:rsidRPr="00101CEC">
        <w:t xml:space="preserve">, P. Singh, </w:t>
      </w:r>
      <w:proofErr w:type="spellStart"/>
      <w:r w:rsidRPr="00101CEC">
        <w:t>en</w:t>
      </w:r>
      <w:proofErr w:type="spellEnd"/>
      <w:r w:rsidRPr="00101CEC">
        <w:t xml:space="preserve"> M. Mohanty, “Explainable AI: current status and future directions”, 2021.</w:t>
      </w:r>
      <w:r>
        <w:t xml:space="preserve"> [Online]. Available: </w:t>
      </w:r>
      <w:bookmarkEnd w:id="155"/>
      <w:r w:rsidR="00D574C7">
        <w:fldChar w:fldCharType="begin"/>
      </w:r>
      <w:r w:rsidR="00D574C7">
        <w:instrText xml:space="preserve"> HYPERLINK "https://arxiv.org/abs/2107.07045" \h </w:instrText>
      </w:r>
      <w:r w:rsidR="00D574C7">
        <w:fldChar w:fldCharType="separate"/>
      </w:r>
      <w:r w:rsidR="7330CDA2" w:rsidRPr="334CDF4A">
        <w:rPr>
          <w:rStyle w:val="Hyperlink"/>
        </w:rPr>
        <w:t>https://arxiv.org/abs/2107.07045</w:t>
      </w:r>
      <w:r w:rsidR="00D574C7">
        <w:rPr>
          <w:rStyle w:val="Hyperlink"/>
        </w:rPr>
        <w:fldChar w:fldCharType="end"/>
      </w:r>
      <w:r w:rsidR="7330CDA2">
        <w:t xml:space="preserve"> </w:t>
      </w:r>
    </w:p>
    <w:p w14:paraId="13506EDE" w14:textId="77777777" w:rsidR="00F112A4" w:rsidRDefault="00F112A4" w:rsidP="00BA67EC">
      <w:pPr>
        <w:pStyle w:val="ListParagraph"/>
        <w:spacing w:before="0" w:after="0" w:line="360" w:lineRule="auto"/>
      </w:pPr>
    </w:p>
    <w:p w14:paraId="3DAF90BD" w14:textId="550008DC" w:rsidR="00F112A4" w:rsidRDefault="00F112A4" w:rsidP="00BA67EC">
      <w:pPr>
        <w:pStyle w:val="ListParagraph"/>
        <w:numPr>
          <w:ilvl w:val="0"/>
          <w:numId w:val="23"/>
        </w:numPr>
        <w:spacing w:before="0" w:after="0" w:line="360" w:lineRule="auto"/>
        <w:ind w:left="851" w:hanging="567"/>
        <w:jc w:val="left"/>
      </w:pPr>
      <w:bookmarkStart w:id="156" w:name="_Ref93895181"/>
      <w:r>
        <w:t xml:space="preserve">S. Lundberg, S. Lee, “A Unified Approach to Interpreting Model Predictions,” 2017. [Online]. </w:t>
      </w:r>
      <w:bookmarkEnd w:id="156"/>
      <w:r>
        <w:t xml:space="preserve">Available: </w:t>
      </w:r>
      <w:hyperlink r:id="rId70" w:history="1">
        <w:r>
          <w:rPr>
            <w:rStyle w:val="Hyperlink"/>
          </w:rPr>
          <w:t>https://arxiv.org/abs/1705.07874</w:t>
        </w:r>
      </w:hyperlink>
      <w:r>
        <w:t xml:space="preserve"> </w:t>
      </w:r>
    </w:p>
    <w:p w14:paraId="144A9393" w14:textId="77777777" w:rsidR="00CC4D0E" w:rsidRDefault="00CC4D0E" w:rsidP="00BA67EC">
      <w:pPr>
        <w:pStyle w:val="ListParagraph"/>
        <w:spacing w:before="0" w:after="0" w:line="360" w:lineRule="auto"/>
      </w:pPr>
    </w:p>
    <w:p w14:paraId="3612D5E0" w14:textId="77777777" w:rsidR="005F5201" w:rsidRPr="005F5201" w:rsidRDefault="00A72D1B" w:rsidP="00BA67EC">
      <w:pPr>
        <w:pStyle w:val="ListParagraph"/>
        <w:numPr>
          <w:ilvl w:val="0"/>
          <w:numId w:val="23"/>
        </w:numPr>
        <w:spacing w:before="0" w:after="0" w:line="360" w:lineRule="auto"/>
        <w:ind w:left="851" w:hanging="567"/>
        <w:jc w:val="left"/>
        <w:rPr>
          <w:rStyle w:val="Hyperlink"/>
          <w:color w:val="auto"/>
          <w:u w:val="none"/>
        </w:rPr>
      </w:pPr>
      <w:bookmarkStart w:id="157" w:name="_Ref93895165"/>
      <w:r>
        <w:t xml:space="preserve">H2O.ai, </w:t>
      </w:r>
      <w:r w:rsidRPr="000A7544">
        <w:rPr>
          <w:i/>
          <w:iCs/>
        </w:rPr>
        <w:t xml:space="preserve">Interpretable Machine Learning Using LIME Framework - Kasia </w:t>
      </w:r>
      <w:proofErr w:type="spellStart"/>
      <w:r w:rsidRPr="000A7544">
        <w:rPr>
          <w:i/>
          <w:iCs/>
        </w:rPr>
        <w:t>Kulma</w:t>
      </w:r>
      <w:proofErr w:type="spellEnd"/>
      <w:r w:rsidRPr="000A7544">
        <w:rPr>
          <w:i/>
          <w:iCs/>
        </w:rPr>
        <w:t xml:space="preserve"> (PhD), Data Scientist, Aviva.</w:t>
      </w:r>
      <w:r>
        <w:t xml:space="preserve"> (Dec. 19, 2017). Accessed: Dec. 25, 2021. [Online Video]. </w:t>
      </w:r>
      <w:bookmarkEnd w:id="157"/>
      <w:r>
        <w:t xml:space="preserve">Available: </w:t>
      </w:r>
      <w:hyperlink r:id="rId71" w:history="1">
        <w:r>
          <w:rPr>
            <w:rStyle w:val="Hyperlink"/>
          </w:rPr>
          <w:t>https://www.youtube.com/watch?v=CY3t11vuuOM&amp;list=TLPQMjYxMjIwMjHjkkneYrcmyg&amp;index=2</w:t>
        </w:r>
      </w:hyperlink>
    </w:p>
    <w:p w14:paraId="0BA3C34D" w14:textId="77777777" w:rsidR="005F5201" w:rsidRPr="005F5201" w:rsidRDefault="005F5201" w:rsidP="00BA67EC">
      <w:pPr>
        <w:pStyle w:val="ListParagraph"/>
        <w:spacing w:before="0" w:after="0" w:line="360" w:lineRule="auto"/>
        <w:rPr>
          <w:rStyle w:val="Hyperlink"/>
          <w:color w:val="auto"/>
          <w:u w:val="none"/>
        </w:rPr>
      </w:pPr>
    </w:p>
    <w:p w14:paraId="0A0DB0E9" w14:textId="3748FE2C" w:rsidR="00E006A6" w:rsidRDefault="00122C4E" w:rsidP="00BA67EC">
      <w:pPr>
        <w:pStyle w:val="ListParagraph"/>
        <w:numPr>
          <w:ilvl w:val="0"/>
          <w:numId w:val="23"/>
        </w:numPr>
        <w:spacing w:before="0" w:after="0" w:line="360" w:lineRule="auto"/>
        <w:ind w:left="851" w:hanging="567"/>
        <w:jc w:val="left"/>
        <w:rPr>
          <w:rStyle w:val="Hyperlink"/>
          <w:color w:val="auto"/>
          <w:u w:val="none"/>
        </w:rPr>
      </w:pPr>
      <w:bookmarkStart w:id="158" w:name="_Ref93899685"/>
      <w:r w:rsidRPr="008D5D7E">
        <w:rPr>
          <w:rStyle w:val="Hyperlink"/>
          <w:color w:val="auto"/>
          <w:u w:val="none"/>
        </w:rPr>
        <w:t>Xainlp2020.github.io</w:t>
      </w:r>
      <w:r w:rsidR="00B23DD6" w:rsidRPr="008D5D7E">
        <w:rPr>
          <w:rStyle w:val="Hyperlink"/>
          <w:color w:val="auto"/>
          <w:u w:val="none"/>
        </w:rPr>
        <w:t>,</w:t>
      </w:r>
      <w:r w:rsidRPr="008D5D7E">
        <w:rPr>
          <w:rStyle w:val="Hyperlink"/>
          <w:color w:val="auto"/>
          <w:u w:val="none"/>
        </w:rPr>
        <w:t xml:space="preserve"> </w:t>
      </w:r>
      <w:r w:rsidR="00B23DD6" w:rsidRPr="008D5D7E">
        <w:rPr>
          <w:rStyle w:val="Hyperlink"/>
          <w:color w:val="auto"/>
          <w:u w:val="none"/>
        </w:rPr>
        <w:t>“</w:t>
      </w:r>
      <w:r w:rsidRPr="009629FD">
        <w:rPr>
          <w:rStyle w:val="Hyperlink"/>
          <w:i/>
          <w:iCs/>
          <w:color w:val="auto"/>
          <w:u w:val="none"/>
        </w:rPr>
        <w:t>XAI for Natural Language Processing</w:t>
      </w:r>
      <w:r w:rsidR="00B23DD6" w:rsidRPr="008D5D7E">
        <w:rPr>
          <w:rStyle w:val="Hyperlink"/>
          <w:color w:val="auto"/>
          <w:u w:val="none"/>
        </w:rPr>
        <w:t>”,</w:t>
      </w:r>
      <w:r w:rsidRPr="008D5D7E">
        <w:rPr>
          <w:rStyle w:val="Hyperlink"/>
          <w:color w:val="auto"/>
          <w:u w:val="none"/>
        </w:rPr>
        <w:t xml:space="preserve"> [online] Available at: </w:t>
      </w:r>
      <w:hyperlink r:id="rId72" w:history="1">
        <w:r w:rsidRPr="00AF0DCB">
          <w:rPr>
            <w:rStyle w:val="Hyperlink"/>
          </w:rPr>
          <w:t>https://xainlp2020.github.io/xainlp</w:t>
        </w:r>
      </w:hyperlink>
      <w:r w:rsidRPr="008D5D7E">
        <w:rPr>
          <w:rStyle w:val="Hyperlink"/>
          <w:color w:val="auto"/>
          <w:u w:val="none"/>
        </w:rPr>
        <w:t xml:space="preserve"> [Accessed 24 January 2022].</w:t>
      </w:r>
      <w:bookmarkEnd w:id="158"/>
    </w:p>
    <w:p w14:paraId="14B67A1C" w14:textId="77777777" w:rsidR="001A00C9" w:rsidRPr="001A00C9" w:rsidRDefault="001A00C9" w:rsidP="00BA67EC">
      <w:pPr>
        <w:pStyle w:val="ListParagraph"/>
        <w:spacing w:before="0" w:after="0" w:line="360" w:lineRule="auto"/>
        <w:rPr>
          <w:rStyle w:val="Hyperlink"/>
          <w:color w:val="auto"/>
          <w:u w:val="none"/>
        </w:rPr>
      </w:pPr>
    </w:p>
    <w:p w14:paraId="0DA1B3D2" w14:textId="7871BCDD" w:rsidR="00D56092" w:rsidRPr="00A07E87" w:rsidRDefault="00865724" w:rsidP="00BA67EC">
      <w:pPr>
        <w:pStyle w:val="ListParagraph"/>
        <w:numPr>
          <w:ilvl w:val="0"/>
          <w:numId w:val="23"/>
        </w:numPr>
        <w:spacing w:before="0" w:after="0" w:line="360" w:lineRule="auto"/>
        <w:ind w:left="851" w:hanging="567"/>
        <w:jc w:val="left"/>
        <w:rPr>
          <w:rStyle w:val="Hyperlink"/>
          <w:color w:val="auto"/>
          <w:u w:val="none"/>
        </w:rPr>
      </w:pPr>
      <w:bookmarkStart w:id="159" w:name="_Ref93901754"/>
      <w:r w:rsidRPr="00A07E87">
        <w:rPr>
          <w:rStyle w:val="Hyperlink"/>
          <w:color w:val="auto"/>
          <w:u w:val="none"/>
        </w:rPr>
        <w:t xml:space="preserve">D. Rajagopal, V. Balachandran, E. </w:t>
      </w:r>
      <w:proofErr w:type="spellStart"/>
      <w:r w:rsidRPr="00A07E87">
        <w:rPr>
          <w:rStyle w:val="Hyperlink"/>
          <w:color w:val="auto"/>
          <w:u w:val="none"/>
        </w:rPr>
        <w:t>Hovy</w:t>
      </w:r>
      <w:proofErr w:type="spellEnd"/>
      <w:r w:rsidRPr="00A07E87">
        <w:rPr>
          <w:rStyle w:val="Hyperlink"/>
          <w:color w:val="auto"/>
          <w:u w:val="none"/>
        </w:rPr>
        <w:t xml:space="preserve">, </w:t>
      </w:r>
      <w:proofErr w:type="spellStart"/>
      <w:r w:rsidRPr="00A07E87">
        <w:rPr>
          <w:rStyle w:val="Hyperlink"/>
          <w:color w:val="auto"/>
          <w:u w:val="none"/>
        </w:rPr>
        <w:t>en</w:t>
      </w:r>
      <w:proofErr w:type="spellEnd"/>
      <w:r w:rsidRPr="00A07E87">
        <w:rPr>
          <w:rStyle w:val="Hyperlink"/>
          <w:color w:val="auto"/>
          <w:u w:val="none"/>
        </w:rPr>
        <w:t xml:space="preserve"> Y. Tsvetkov, “</w:t>
      </w:r>
      <w:proofErr w:type="spellStart"/>
      <w:r w:rsidRPr="00A07E87">
        <w:rPr>
          <w:rStyle w:val="Hyperlink"/>
          <w:color w:val="auto"/>
          <w:u w:val="none"/>
        </w:rPr>
        <w:t>SelfExplain</w:t>
      </w:r>
      <w:proofErr w:type="spellEnd"/>
      <w:r w:rsidRPr="00A07E87">
        <w:rPr>
          <w:rStyle w:val="Hyperlink"/>
          <w:color w:val="auto"/>
          <w:u w:val="none"/>
        </w:rPr>
        <w:t xml:space="preserve">: A self-explaining architecture for neural text classifiers”, 2021. [Online]. </w:t>
      </w:r>
      <w:bookmarkEnd w:id="159"/>
      <w:r w:rsidRPr="00A07E87">
        <w:rPr>
          <w:rStyle w:val="Hyperlink"/>
          <w:color w:val="auto"/>
          <w:u w:val="none"/>
        </w:rPr>
        <w:t xml:space="preserve">Available: </w:t>
      </w:r>
      <w:hyperlink r:id="rId73" w:history="1">
        <w:r w:rsidR="00436F22" w:rsidRPr="00AF0DCB">
          <w:rPr>
            <w:rStyle w:val="Hyperlink"/>
          </w:rPr>
          <w:t>https://arxiv.org/abs/2103.12279</w:t>
        </w:r>
      </w:hyperlink>
      <w:r w:rsidR="00436F22" w:rsidRPr="00A07E87">
        <w:rPr>
          <w:rStyle w:val="Hyperlink"/>
          <w:color w:val="auto"/>
          <w:u w:val="none"/>
        </w:rPr>
        <w:t xml:space="preserve"> </w:t>
      </w:r>
    </w:p>
    <w:p w14:paraId="0F7C29C7" w14:textId="77777777" w:rsidR="00D56092" w:rsidRPr="00D56092" w:rsidRDefault="00D56092" w:rsidP="00BA67EC">
      <w:pPr>
        <w:pStyle w:val="ListParagraph"/>
        <w:spacing w:before="0" w:after="0" w:line="360" w:lineRule="auto"/>
        <w:rPr>
          <w:rStyle w:val="Hyperlink"/>
          <w:color w:val="auto"/>
          <w:u w:val="none"/>
        </w:rPr>
      </w:pPr>
    </w:p>
    <w:p w14:paraId="08214DD9" w14:textId="1C16D810" w:rsidR="00D56092" w:rsidRDefault="00D56092" w:rsidP="00BA67EC">
      <w:pPr>
        <w:pStyle w:val="ListParagraph"/>
        <w:numPr>
          <w:ilvl w:val="0"/>
          <w:numId w:val="23"/>
        </w:numPr>
        <w:spacing w:before="0" w:after="0" w:line="360" w:lineRule="auto"/>
        <w:ind w:left="851" w:hanging="567"/>
        <w:jc w:val="left"/>
        <w:rPr>
          <w:rStyle w:val="Hyperlink"/>
          <w:color w:val="auto"/>
          <w:u w:val="none"/>
        </w:rPr>
      </w:pPr>
      <w:bookmarkStart w:id="160" w:name="_Ref93903569"/>
      <w:r w:rsidRPr="00D56092">
        <w:rPr>
          <w:rStyle w:val="Hyperlink"/>
          <w:color w:val="auto"/>
          <w:u w:val="none"/>
        </w:rPr>
        <w:t xml:space="preserve">A. </w:t>
      </w:r>
      <w:proofErr w:type="spellStart"/>
      <w:r w:rsidRPr="00D56092">
        <w:rPr>
          <w:rStyle w:val="Hyperlink"/>
          <w:color w:val="auto"/>
          <w:u w:val="none"/>
        </w:rPr>
        <w:t>Shrikumar</w:t>
      </w:r>
      <w:proofErr w:type="spellEnd"/>
      <w:r w:rsidRPr="00D56092">
        <w:rPr>
          <w:rStyle w:val="Hyperlink"/>
          <w:color w:val="auto"/>
          <w:u w:val="none"/>
        </w:rPr>
        <w:t xml:space="preserve">, P. Greenside, </w:t>
      </w:r>
      <w:proofErr w:type="spellStart"/>
      <w:r w:rsidRPr="00D56092">
        <w:rPr>
          <w:rStyle w:val="Hyperlink"/>
          <w:color w:val="auto"/>
          <w:u w:val="none"/>
        </w:rPr>
        <w:t>en</w:t>
      </w:r>
      <w:proofErr w:type="spellEnd"/>
      <w:r w:rsidRPr="00D56092">
        <w:rPr>
          <w:rStyle w:val="Hyperlink"/>
          <w:color w:val="auto"/>
          <w:u w:val="none"/>
        </w:rPr>
        <w:t xml:space="preserve"> A. </w:t>
      </w:r>
      <w:proofErr w:type="spellStart"/>
      <w:r w:rsidRPr="00D56092">
        <w:rPr>
          <w:rStyle w:val="Hyperlink"/>
          <w:color w:val="auto"/>
          <w:u w:val="none"/>
        </w:rPr>
        <w:t>Kundaje</w:t>
      </w:r>
      <w:proofErr w:type="spellEnd"/>
      <w:r w:rsidRPr="00D56092">
        <w:rPr>
          <w:rStyle w:val="Hyperlink"/>
          <w:color w:val="auto"/>
          <w:u w:val="none"/>
        </w:rPr>
        <w:t>, “Learning important features through propagating activation differences”, 2017.</w:t>
      </w:r>
      <w:r>
        <w:rPr>
          <w:rStyle w:val="Hyperlink"/>
          <w:color w:val="auto"/>
          <w:u w:val="none"/>
        </w:rPr>
        <w:t xml:space="preserve"> [Online]. </w:t>
      </w:r>
      <w:bookmarkEnd w:id="160"/>
      <w:r>
        <w:rPr>
          <w:rStyle w:val="Hyperlink"/>
          <w:color w:val="auto"/>
          <w:u w:val="none"/>
        </w:rPr>
        <w:t xml:space="preserve">Available: </w:t>
      </w:r>
      <w:hyperlink r:id="rId74" w:history="1">
        <w:r w:rsidR="0072220B" w:rsidRPr="00AF0DCB">
          <w:rPr>
            <w:rStyle w:val="Hyperlink"/>
          </w:rPr>
          <w:t>https://arxiv.org/abs/1704.02685</w:t>
        </w:r>
      </w:hyperlink>
      <w:r w:rsidR="0072220B">
        <w:rPr>
          <w:rStyle w:val="Hyperlink"/>
          <w:color w:val="auto"/>
          <w:u w:val="none"/>
        </w:rPr>
        <w:t xml:space="preserve"> </w:t>
      </w:r>
    </w:p>
    <w:p w14:paraId="5CA1E5AC" w14:textId="77777777" w:rsidR="00A07E87" w:rsidRPr="00A07E87" w:rsidRDefault="00A07E87" w:rsidP="00BA67EC">
      <w:pPr>
        <w:pStyle w:val="ListParagraph"/>
        <w:spacing w:before="0" w:after="0" w:line="360" w:lineRule="auto"/>
        <w:rPr>
          <w:rStyle w:val="Hyperlink"/>
          <w:color w:val="auto"/>
          <w:u w:val="none"/>
        </w:rPr>
      </w:pPr>
    </w:p>
    <w:p w14:paraId="1F141EAE" w14:textId="0B66DD3E" w:rsidR="00A07E87" w:rsidRDefault="00A07E87" w:rsidP="00BA67EC">
      <w:pPr>
        <w:pStyle w:val="ListParagraph"/>
        <w:numPr>
          <w:ilvl w:val="0"/>
          <w:numId w:val="23"/>
        </w:numPr>
        <w:spacing w:before="0" w:after="0" w:line="360" w:lineRule="auto"/>
        <w:ind w:left="851" w:hanging="567"/>
        <w:jc w:val="left"/>
      </w:pPr>
      <w:bookmarkStart w:id="161" w:name="_Ref93924181"/>
      <w:r>
        <w:t>Lloyd S Shapley. “A value for n-person games”. In: Contributions to the Theory of Games 2.28 (1953), pp. 307–317.</w:t>
      </w:r>
      <w:bookmarkEnd w:id="161"/>
      <w:r w:rsidR="003A3DE6">
        <w:t xml:space="preserve"> </w:t>
      </w:r>
    </w:p>
    <w:p w14:paraId="55CC9D95" w14:textId="77777777" w:rsidR="009A462A" w:rsidRPr="009A462A" w:rsidRDefault="009A462A" w:rsidP="00BA67EC">
      <w:pPr>
        <w:pStyle w:val="ListParagraph"/>
        <w:spacing w:before="0" w:after="0" w:line="360" w:lineRule="auto"/>
        <w:rPr>
          <w:rStyle w:val="Hyperlink"/>
          <w:color w:val="auto"/>
          <w:u w:val="none"/>
        </w:rPr>
      </w:pPr>
    </w:p>
    <w:p w14:paraId="596915A7" w14:textId="77777777" w:rsidR="008A1E34" w:rsidRDefault="00E21BB0" w:rsidP="00BA67EC">
      <w:pPr>
        <w:pStyle w:val="ListParagraph"/>
        <w:numPr>
          <w:ilvl w:val="0"/>
          <w:numId w:val="23"/>
        </w:numPr>
        <w:spacing w:before="0" w:after="0" w:line="360" w:lineRule="auto"/>
        <w:ind w:left="851" w:hanging="567"/>
        <w:jc w:val="left"/>
        <w:rPr>
          <w:rStyle w:val="Hyperlink"/>
          <w:color w:val="auto"/>
          <w:u w:val="none"/>
        </w:rPr>
      </w:pPr>
      <w:bookmarkStart w:id="162" w:name="_Ref93924246"/>
      <w:r w:rsidRPr="008A1E34">
        <w:rPr>
          <w:rStyle w:val="Hyperlink"/>
          <w:color w:val="auto"/>
          <w:u w:val="none"/>
        </w:rPr>
        <w:lastRenderedPageBreak/>
        <w:t xml:space="preserve">C. </w:t>
      </w:r>
      <w:r w:rsidR="009A462A" w:rsidRPr="008A1E34">
        <w:rPr>
          <w:rStyle w:val="Hyperlink"/>
          <w:color w:val="auto"/>
          <w:u w:val="none"/>
        </w:rPr>
        <w:t>Molnar, 2022</w:t>
      </w:r>
      <w:r w:rsidR="009629FD" w:rsidRPr="008A1E34">
        <w:rPr>
          <w:rStyle w:val="Hyperlink"/>
          <w:color w:val="auto"/>
          <w:u w:val="none"/>
        </w:rPr>
        <w:t>.</w:t>
      </w:r>
      <w:r w:rsidR="003A3DE6" w:rsidRPr="008A1E34">
        <w:rPr>
          <w:rStyle w:val="Hyperlink"/>
          <w:color w:val="auto"/>
          <w:u w:val="none"/>
        </w:rPr>
        <w:t xml:space="preserve"> </w:t>
      </w:r>
      <w:r w:rsidR="003A3DE6">
        <w:t>“</w:t>
      </w:r>
      <w:r w:rsidR="009A462A" w:rsidRPr="008A1E34">
        <w:rPr>
          <w:rStyle w:val="Hyperlink"/>
          <w:i/>
          <w:iCs/>
          <w:color w:val="auto"/>
          <w:u w:val="none"/>
        </w:rPr>
        <w:t>Interpretable Machine Learning</w:t>
      </w:r>
      <w:r w:rsidR="003A3DE6" w:rsidRPr="008A1E34">
        <w:rPr>
          <w:rStyle w:val="Hyperlink"/>
          <w:color w:val="auto"/>
          <w:u w:val="none"/>
        </w:rPr>
        <w:t>”, 2022</w:t>
      </w:r>
      <w:r w:rsidR="001B2BF9" w:rsidRPr="008A1E34">
        <w:rPr>
          <w:rStyle w:val="Hyperlink"/>
          <w:color w:val="auto"/>
          <w:u w:val="none"/>
        </w:rPr>
        <w:t>.</w:t>
      </w:r>
      <w:r w:rsidR="009A462A" w:rsidRPr="008A1E34">
        <w:rPr>
          <w:rStyle w:val="Hyperlink"/>
          <w:color w:val="auto"/>
          <w:u w:val="none"/>
        </w:rPr>
        <w:t xml:space="preserve"> [online] Christophm.github.io. </w:t>
      </w:r>
      <w:bookmarkEnd w:id="162"/>
      <w:r w:rsidR="009A462A" w:rsidRPr="008A1E34">
        <w:rPr>
          <w:rStyle w:val="Hyperlink"/>
          <w:color w:val="auto"/>
          <w:u w:val="none"/>
        </w:rPr>
        <w:t>Available at:</w:t>
      </w:r>
      <w:r w:rsidR="001B2BF9" w:rsidRPr="008A1E34">
        <w:rPr>
          <w:rStyle w:val="Hyperlink"/>
          <w:color w:val="auto"/>
          <w:u w:val="none"/>
        </w:rPr>
        <w:t xml:space="preserve"> </w:t>
      </w:r>
      <w:hyperlink r:id="rId75" w:history="1">
        <w:r w:rsidR="001B2BF9" w:rsidRPr="00AF0DCB">
          <w:rPr>
            <w:rStyle w:val="Hyperlink"/>
          </w:rPr>
          <w:t>https://christophm.github.io/interpretable-ml-book</w:t>
        </w:r>
      </w:hyperlink>
      <w:r w:rsidR="001B2BF9" w:rsidRPr="008A1E34">
        <w:rPr>
          <w:rStyle w:val="Hyperlink"/>
          <w:color w:val="auto"/>
          <w:u w:val="none"/>
        </w:rPr>
        <w:t xml:space="preserve"> </w:t>
      </w:r>
      <w:r w:rsidR="009A462A" w:rsidRPr="008A1E34">
        <w:rPr>
          <w:rStyle w:val="Hyperlink"/>
          <w:color w:val="auto"/>
          <w:u w:val="none"/>
        </w:rPr>
        <w:t>[Accessed 24 January 2022].</w:t>
      </w:r>
    </w:p>
    <w:p w14:paraId="2F7095AA" w14:textId="77777777" w:rsidR="008A1E34" w:rsidRDefault="008A1E34" w:rsidP="00BA67EC">
      <w:pPr>
        <w:pStyle w:val="ListParagraph"/>
        <w:spacing w:before="0" w:after="0" w:line="360" w:lineRule="auto"/>
      </w:pPr>
    </w:p>
    <w:p w14:paraId="46E98B08" w14:textId="3BA58EEE" w:rsidR="00F772E6" w:rsidRDefault="00A72D1B" w:rsidP="00BA67EC">
      <w:pPr>
        <w:pStyle w:val="ListParagraph"/>
        <w:numPr>
          <w:ilvl w:val="0"/>
          <w:numId w:val="23"/>
        </w:numPr>
        <w:spacing w:before="0" w:after="0" w:line="360" w:lineRule="auto"/>
        <w:ind w:left="851" w:hanging="567"/>
        <w:jc w:val="left"/>
      </w:pPr>
      <w:bookmarkStart w:id="163" w:name="_Ref93951242"/>
      <w:r>
        <w:t xml:space="preserve">T. Bocklisch, J. Faulkner, N. Pawlowski, A. Nichol, “Rasa: </w:t>
      </w:r>
      <w:proofErr w:type="gramStart"/>
      <w:r>
        <w:t>Open Source</w:t>
      </w:r>
      <w:proofErr w:type="gramEnd"/>
      <w:r>
        <w:t xml:space="preserve"> Language Understanding and Dialogue Management,” 2017. [Online]. Available: </w:t>
      </w:r>
      <w:bookmarkEnd w:id="163"/>
      <w:r w:rsidR="00B3700D">
        <w:fldChar w:fldCharType="begin"/>
      </w:r>
      <w:r w:rsidR="00B3700D">
        <w:instrText xml:space="preserve"> HYPERLINK "https://arxiv.org/abs/1712.05181" \h </w:instrText>
      </w:r>
      <w:r w:rsidR="00B3700D">
        <w:fldChar w:fldCharType="separate"/>
      </w:r>
      <w:r w:rsidRPr="11187E4F">
        <w:rPr>
          <w:rStyle w:val="Hyperlink"/>
        </w:rPr>
        <w:t>https://arxiv.org/abs/1712.05181</w:t>
      </w:r>
      <w:r w:rsidR="00B3700D">
        <w:rPr>
          <w:rStyle w:val="Hyperlink"/>
        </w:rPr>
        <w:fldChar w:fldCharType="end"/>
      </w:r>
      <w:r>
        <w:t xml:space="preserve"> </w:t>
      </w:r>
    </w:p>
    <w:p w14:paraId="504B8F9D" w14:textId="77777777" w:rsidR="00F772E6" w:rsidRDefault="00F772E6" w:rsidP="00BA67EC">
      <w:pPr>
        <w:spacing w:before="0" w:after="0" w:line="360" w:lineRule="auto"/>
        <w:jc w:val="left"/>
      </w:pPr>
    </w:p>
    <w:p w14:paraId="4BC8BC87" w14:textId="77777777" w:rsidR="002E6E69" w:rsidRDefault="002E6E69" w:rsidP="00BA67EC">
      <w:pPr>
        <w:spacing w:before="0" w:after="0" w:line="360" w:lineRule="auto"/>
        <w:jc w:val="left"/>
      </w:pPr>
    </w:p>
    <w:p w14:paraId="585E7B15" w14:textId="77777777" w:rsidR="002E6E69" w:rsidRDefault="002E6E69" w:rsidP="00BA67EC">
      <w:pPr>
        <w:spacing w:before="0" w:after="0" w:line="360" w:lineRule="auto"/>
        <w:jc w:val="left"/>
      </w:pPr>
    </w:p>
    <w:p w14:paraId="36A69033" w14:textId="77777777" w:rsidR="002E6E69" w:rsidRDefault="002E6E69" w:rsidP="00BA67EC">
      <w:pPr>
        <w:spacing w:before="0" w:after="0" w:line="360" w:lineRule="auto"/>
        <w:jc w:val="left"/>
      </w:pPr>
    </w:p>
    <w:p w14:paraId="2D37CDAB" w14:textId="77777777" w:rsidR="0026406D" w:rsidRDefault="0026406D" w:rsidP="00BA67EC">
      <w:pPr>
        <w:spacing w:before="0" w:after="0" w:line="360" w:lineRule="auto"/>
        <w:jc w:val="left"/>
      </w:pPr>
    </w:p>
    <w:p w14:paraId="28C46E63" w14:textId="77777777" w:rsidR="0026406D" w:rsidRDefault="0026406D" w:rsidP="00BA67EC">
      <w:pPr>
        <w:spacing w:before="0" w:after="0" w:line="360" w:lineRule="auto"/>
        <w:jc w:val="left"/>
      </w:pPr>
    </w:p>
    <w:p w14:paraId="28852E71" w14:textId="77777777" w:rsidR="0026406D" w:rsidRDefault="0026406D" w:rsidP="00BA67EC">
      <w:pPr>
        <w:spacing w:before="0" w:after="0" w:line="360" w:lineRule="auto"/>
        <w:jc w:val="left"/>
      </w:pPr>
    </w:p>
    <w:p w14:paraId="54AB1459" w14:textId="77777777" w:rsidR="0026406D" w:rsidRDefault="0026406D" w:rsidP="00BA67EC">
      <w:pPr>
        <w:spacing w:before="0" w:after="0" w:line="360" w:lineRule="auto"/>
        <w:jc w:val="left"/>
      </w:pPr>
    </w:p>
    <w:p w14:paraId="09B99A13" w14:textId="7973EBD3" w:rsidR="0026406D" w:rsidRDefault="00C531E6" w:rsidP="00BA67EC">
      <w:pPr>
        <w:spacing w:before="0" w:after="0" w:line="360" w:lineRule="auto"/>
        <w:jc w:val="left"/>
      </w:pPr>
      <w:r>
        <w:t xml:space="preserve">[12-shamikh] </w:t>
      </w:r>
      <w:bookmarkStart w:id="164" w:name="_Ref116930400"/>
      <w:r w:rsidRPr="000F1C7D">
        <w:t>“Conversational AI: What it is, why you should care and how to do it right,” Social Media Marketing &amp; Management Dashboard, 15-Dec-2021. [Online]. Available: https://blog.hootsuite.com/conversational-ai/. [Accessed: 28-Jan-2022].</w:t>
      </w:r>
      <w:bookmarkEnd w:id="164"/>
    </w:p>
    <w:p w14:paraId="6F2AF23D" w14:textId="442C7F39" w:rsidR="00C531E6" w:rsidRDefault="00181EC2" w:rsidP="00BA67EC">
      <w:pPr>
        <w:spacing w:before="0" w:after="0" w:line="360" w:lineRule="auto"/>
        <w:jc w:val="left"/>
      </w:pPr>
      <w:r>
        <w:t>[1</w:t>
      </w:r>
      <w:r>
        <w:t>3</w:t>
      </w:r>
      <w:r>
        <w:t>-shamikh]</w:t>
      </w:r>
      <w:r w:rsidR="00DD77AC">
        <w:t xml:space="preserve"> </w:t>
      </w:r>
      <w:bookmarkStart w:id="165" w:name="_Ref116930448"/>
      <w:r w:rsidR="00103B0E" w:rsidRPr="00116482">
        <w:t>X. Ying, “An overview of overfitting and its solutions”, in Journal of Physics: Conference Series, 2019, vol 1168, bl 022022.</w:t>
      </w:r>
      <w:bookmarkEnd w:id="165"/>
    </w:p>
    <w:p w14:paraId="0F1DF90E" w14:textId="44E8B6E9" w:rsidR="00181EC2" w:rsidRDefault="00181EC2" w:rsidP="00BA67EC">
      <w:pPr>
        <w:spacing w:before="0" w:after="0" w:line="360" w:lineRule="auto"/>
        <w:jc w:val="left"/>
      </w:pPr>
      <w:r>
        <w:t>[1</w:t>
      </w:r>
      <w:r>
        <w:t>4</w:t>
      </w:r>
      <w:r>
        <w:t>-shamikh]</w:t>
      </w:r>
      <w:r w:rsidR="00167D6D">
        <w:t xml:space="preserve"> </w:t>
      </w:r>
      <w:bookmarkStart w:id="166" w:name="_Ref116931056"/>
      <w:r w:rsidR="00167D6D" w:rsidRPr="002A4EF1">
        <w:t xml:space="preserve">G. Paris, D. </w:t>
      </w:r>
      <w:proofErr w:type="spellStart"/>
      <w:r w:rsidR="00167D6D" w:rsidRPr="002A4EF1">
        <w:t>Robilliard</w:t>
      </w:r>
      <w:proofErr w:type="spellEnd"/>
      <w:r w:rsidR="00167D6D" w:rsidRPr="002A4EF1">
        <w:t xml:space="preserve">, </w:t>
      </w:r>
      <w:proofErr w:type="spellStart"/>
      <w:r w:rsidR="00167D6D" w:rsidRPr="002A4EF1">
        <w:t>en</w:t>
      </w:r>
      <w:proofErr w:type="spellEnd"/>
      <w:r w:rsidR="00167D6D" w:rsidRPr="002A4EF1">
        <w:t xml:space="preserve"> C. </w:t>
      </w:r>
      <w:proofErr w:type="spellStart"/>
      <w:r w:rsidR="00167D6D" w:rsidRPr="002A4EF1">
        <w:t>Fonlupt</w:t>
      </w:r>
      <w:proofErr w:type="spellEnd"/>
      <w:r w:rsidR="00167D6D" w:rsidRPr="002A4EF1">
        <w:t xml:space="preserve">, “Exploring overfitting in genetic programming”, in Lecture Notes in Computer Science, Berlin, Heidelberg: Springer Berlin Heidelberg, 2004, </w:t>
      </w:r>
      <w:proofErr w:type="spellStart"/>
      <w:r w:rsidR="00167D6D" w:rsidRPr="002A4EF1">
        <w:t>bll</w:t>
      </w:r>
      <w:proofErr w:type="spellEnd"/>
      <w:r w:rsidR="00167D6D" w:rsidRPr="002A4EF1">
        <w:t xml:space="preserve"> 267–277.</w:t>
      </w:r>
      <w:bookmarkEnd w:id="166"/>
    </w:p>
    <w:p w14:paraId="5BF5536C" w14:textId="4BB35AF4" w:rsidR="00181EC2" w:rsidRDefault="00181EC2" w:rsidP="00BA67EC">
      <w:pPr>
        <w:spacing w:before="0" w:after="0" w:line="360" w:lineRule="auto"/>
        <w:jc w:val="left"/>
      </w:pPr>
      <w:r>
        <w:t>[1</w:t>
      </w:r>
      <w:r>
        <w:t>5</w:t>
      </w:r>
      <w:r>
        <w:t>-shamikh]</w:t>
      </w:r>
      <w:r w:rsidR="00C00F13">
        <w:t xml:space="preserve"> </w:t>
      </w:r>
      <w:bookmarkStart w:id="167" w:name="_Ref116931455"/>
      <w:r w:rsidR="00C00F13" w:rsidRPr="008750C2">
        <w:t xml:space="preserve">D. D. Jensen </w:t>
      </w:r>
      <w:proofErr w:type="spellStart"/>
      <w:r w:rsidR="00C00F13" w:rsidRPr="008750C2">
        <w:t>en</w:t>
      </w:r>
      <w:proofErr w:type="spellEnd"/>
      <w:r w:rsidR="00C00F13" w:rsidRPr="008750C2">
        <w:t xml:space="preserve"> P. R. Cohen, “Multiple comparisons in induction algorithms”, Machine Learning, vol 38, no 3, </w:t>
      </w:r>
      <w:proofErr w:type="spellStart"/>
      <w:r w:rsidR="00C00F13" w:rsidRPr="008750C2">
        <w:t>bll</w:t>
      </w:r>
      <w:proofErr w:type="spellEnd"/>
      <w:r w:rsidR="00C00F13" w:rsidRPr="008750C2">
        <w:t xml:space="preserve"> 309–338, 2000.</w:t>
      </w:r>
      <w:bookmarkEnd w:id="167"/>
    </w:p>
    <w:p w14:paraId="6C69BFF1" w14:textId="36C2B009" w:rsidR="00181EC2" w:rsidRDefault="00181EC2" w:rsidP="00325CD0">
      <w:pPr>
        <w:spacing w:before="0" w:after="0" w:line="360" w:lineRule="auto"/>
        <w:jc w:val="left"/>
      </w:pPr>
      <w:r>
        <w:t>[1</w:t>
      </w:r>
      <w:r>
        <w:t>6</w:t>
      </w:r>
      <w:r>
        <w:t>-shamikh]</w:t>
      </w:r>
      <w:r w:rsidR="00F22F64">
        <w:t xml:space="preserve"> </w:t>
      </w:r>
      <w:bookmarkStart w:id="168" w:name="_Ref116931543"/>
      <w:r w:rsidR="00F22F64" w:rsidRPr="00AB1C0F">
        <w:t xml:space="preserve">By: IBM Cloud Education, “What is </w:t>
      </w:r>
      <w:proofErr w:type="gramStart"/>
      <w:r w:rsidR="00F22F64" w:rsidRPr="00AB1C0F">
        <w:t>underfitting?,</w:t>
      </w:r>
      <w:proofErr w:type="gramEnd"/>
      <w:r w:rsidR="00F22F64" w:rsidRPr="00AB1C0F">
        <w:t>” IBM. [Online]. Available: https://www.ibm.com/cloud/learn/underfitting. [Accessed: 28-Jan-2022].</w:t>
      </w:r>
      <w:bookmarkEnd w:id="168"/>
    </w:p>
    <w:p w14:paraId="65E80CB4" w14:textId="4DC7572B" w:rsidR="00F162C6" w:rsidRDefault="00F162C6" w:rsidP="00325CD0">
      <w:pPr>
        <w:spacing w:before="0" w:after="0" w:line="360" w:lineRule="auto"/>
        <w:jc w:val="left"/>
      </w:pPr>
      <w:r>
        <w:t>[1</w:t>
      </w:r>
      <w:r>
        <w:t>7</w:t>
      </w:r>
      <w:r>
        <w:t>-shamikh]</w:t>
      </w:r>
      <w:r w:rsidR="0062422F" w:rsidRPr="0062422F">
        <w:t xml:space="preserve"> </w:t>
      </w:r>
      <w:r w:rsidR="0062422F" w:rsidRPr="0062422F">
        <w:t xml:space="preserve">M. A. Babyak, “What you see may not be what you get: a brief, nontechnical introduction to overfitting in regression-type models”, Psychosomatic medicine, vol 66, no 3, </w:t>
      </w:r>
      <w:proofErr w:type="spellStart"/>
      <w:r w:rsidR="0062422F" w:rsidRPr="0062422F">
        <w:t>bll</w:t>
      </w:r>
      <w:proofErr w:type="spellEnd"/>
      <w:r w:rsidR="0062422F" w:rsidRPr="0062422F">
        <w:t xml:space="preserve"> 411–421, 2004.</w:t>
      </w:r>
    </w:p>
    <w:p w14:paraId="15161E86" w14:textId="1715356E" w:rsidR="00F162C6" w:rsidRDefault="00F162C6" w:rsidP="00325CD0">
      <w:pPr>
        <w:spacing w:before="0" w:after="0" w:line="360" w:lineRule="auto"/>
        <w:jc w:val="left"/>
      </w:pPr>
      <w:r>
        <w:lastRenderedPageBreak/>
        <w:t>[1</w:t>
      </w:r>
      <w:r>
        <w:t>8</w:t>
      </w:r>
      <w:r>
        <w:t>-shamikh]</w:t>
      </w:r>
      <w:r w:rsidR="004E3A6B">
        <w:t xml:space="preserve"> </w:t>
      </w:r>
      <w:r w:rsidR="0007490C" w:rsidRPr="0007490C">
        <w:t xml:space="preserve">G. </w:t>
      </w:r>
      <w:proofErr w:type="spellStart"/>
      <w:r w:rsidR="0007490C" w:rsidRPr="0007490C">
        <w:t>Varoquaux</w:t>
      </w:r>
      <w:proofErr w:type="spellEnd"/>
      <w:r w:rsidR="0007490C" w:rsidRPr="0007490C">
        <w:t xml:space="preserve">, L. </w:t>
      </w:r>
      <w:proofErr w:type="spellStart"/>
      <w:r w:rsidR="0007490C" w:rsidRPr="0007490C">
        <w:t>Buitinck</w:t>
      </w:r>
      <w:proofErr w:type="spellEnd"/>
      <w:r w:rsidR="0007490C" w:rsidRPr="0007490C">
        <w:t xml:space="preserve">, G. </w:t>
      </w:r>
      <w:proofErr w:type="spellStart"/>
      <w:r w:rsidR="0007490C" w:rsidRPr="0007490C">
        <w:t>Louppe</w:t>
      </w:r>
      <w:proofErr w:type="spellEnd"/>
      <w:r w:rsidR="0007490C" w:rsidRPr="0007490C">
        <w:t xml:space="preserve">, O. Grisel, F. </w:t>
      </w:r>
      <w:proofErr w:type="spellStart"/>
      <w:r w:rsidR="0007490C" w:rsidRPr="0007490C">
        <w:t>Pedregosa</w:t>
      </w:r>
      <w:proofErr w:type="spellEnd"/>
      <w:r w:rsidR="0007490C" w:rsidRPr="0007490C">
        <w:t xml:space="preserve">, </w:t>
      </w:r>
      <w:proofErr w:type="spellStart"/>
      <w:r w:rsidR="0007490C" w:rsidRPr="0007490C">
        <w:t>en</w:t>
      </w:r>
      <w:proofErr w:type="spellEnd"/>
      <w:r w:rsidR="0007490C" w:rsidRPr="0007490C">
        <w:t xml:space="preserve"> A. Mueller, “Scikit-learn: Machine learning without learning the machinery”, </w:t>
      </w:r>
      <w:proofErr w:type="spellStart"/>
      <w:r w:rsidR="0007490C" w:rsidRPr="0007490C">
        <w:t>GetMobile</w:t>
      </w:r>
      <w:proofErr w:type="spellEnd"/>
      <w:r w:rsidR="0007490C" w:rsidRPr="0007490C">
        <w:t xml:space="preserve">: Mobile Computing and Communications, vol 19, no 1, </w:t>
      </w:r>
      <w:proofErr w:type="spellStart"/>
      <w:r w:rsidR="0007490C" w:rsidRPr="0007490C">
        <w:t>bll</w:t>
      </w:r>
      <w:proofErr w:type="spellEnd"/>
      <w:r w:rsidR="0007490C" w:rsidRPr="0007490C">
        <w:t xml:space="preserve"> 29–33, 2015.</w:t>
      </w:r>
    </w:p>
    <w:p w14:paraId="0854C7CD" w14:textId="34E23344" w:rsidR="00F162C6" w:rsidRDefault="00F162C6" w:rsidP="00325CD0">
      <w:pPr>
        <w:spacing w:before="0" w:after="0" w:line="360" w:lineRule="auto"/>
        <w:jc w:val="left"/>
      </w:pPr>
      <w:r>
        <w:t>[1</w:t>
      </w:r>
      <w:r>
        <w:t>9</w:t>
      </w:r>
      <w:r>
        <w:t>-shamikh]</w:t>
      </w:r>
      <w:r w:rsidR="002D1594">
        <w:t xml:space="preserve"> </w:t>
      </w:r>
      <w:r w:rsidR="002D1594" w:rsidRPr="002D1594">
        <w:t xml:space="preserve">F. </w:t>
      </w:r>
      <w:proofErr w:type="spellStart"/>
      <w:r w:rsidR="002D1594" w:rsidRPr="002D1594">
        <w:t>Pedregosa</w:t>
      </w:r>
      <w:proofErr w:type="spellEnd"/>
      <w:r w:rsidR="002D1594" w:rsidRPr="002D1594">
        <w:t xml:space="preserve"> et al., “Scikit-learn: Machine learning in Python. the Journal of machine Learning research </w:t>
      </w:r>
      <w:proofErr w:type="gramStart"/>
      <w:r w:rsidR="002D1594" w:rsidRPr="002D1594">
        <w:t>12 ”</w:t>
      </w:r>
      <w:proofErr w:type="gramEnd"/>
      <w:r w:rsidR="002D1594" w:rsidRPr="002D1594">
        <w:t>, 2011.</w:t>
      </w:r>
    </w:p>
    <w:p w14:paraId="76CC4732" w14:textId="681D5BEF" w:rsidR="00F162C6" w:rsidRDefault="00F162C6" w:rsidP="00325CD0">
      <w:pPr>
        <w:spacing w:before="0" w:after="0" w:line="360" w:lineRule="auto"/>
        <w:jc w:val="left"/>
      </w:pPr>
      <w:r>
        <w:t>[</w:t>
      </w:r>
      <w:r>
        <w:t>20</w:t>
      </w:r>
      <w:r>
        <w:t>-shamikh]</w:t>
      </w:r>
      <w:r w:rsidR="00006FB6">
        <w:t xml:space="preserve"> </w:t>
      </w:r>
      <w:r w:rsidR="00006FB6" w:rsidRPr="00006FB6">
        <w:t xml:space="preserve">K. Team, “Simple. flexible. powerful.,” </w:t>
      </w:r>
      <w:proofErr w:type="spellStart"/>
      <w:r w:rsidR="00006FB6" w:rsidRPr="00006FB6">
        <w:t>Keras</w:t>
      </w:r>
      <w:proofErr w:type="spellEnd"/>
      <w:r w:rsidR="00006FB6" w:rsidRPr="00006FB6">
        <w:t>. [Online]. Available: https://keras.io/. [Accessed: 08-Feb-2022].</w:t>
      </w:r>
    </w:p>
    <w:p w14:paraId="495CBBB0" w14:textId="3E412D46" w:rsidR="00974E7A" w:rsidRDefault="00974E7A" w:rsidP="00325CD0">
      <w:pPr>
        <w:spacing w:before="0" w:after="0" w:line="360" w:lineRule="auto"/>
        <w:jc w:val="left"/>
      </w:pPr>
      <w:r>
        <w:t>[22</w:t>
      </w:r>
      <w:r>
        <w:t>-shamikh</w:t>
      </w:r>
      <w:r>
        <w:t>]</w:t>
      </w:r>
      <w:r w:rsidR="001722FF">
        <w:t xml:space="preserve"> </w:t>
      </w:r>
      <w:r w:rsidR="001722FF" w:rsidRPr="001722FF">
        <w:t>“Facebook,” Facebook.com. [Online]. Available: https://www.facebook.com/business/news/insights/5-reasons-messaging-is-taking-flight-with-travelers. [Accessed: 17-Oct-2022].</w:t>
      </w:r>
    </w:p>
    <w:p w14:paraId="52B3C6DE" w14:textId="73018DA7" w:rsidR="00974E7A" w:rsidRDefault="00974E7A" w:rsidP="00325CD0">
      <w:pPr>
        <w:spacing w:before="0" w:after="0" w:line="360" w:lineRule="auto"/>
        <w:jc w:val="left"/>
      </w:pPr>
      <w:r>
        <w:t>[2</w:t>
      </w:r>
      <w:r>
        <w:t>3</w:t>
      </w:r>
      <w:r>
        <w:t>-shamikh]</w:t>
      </w:r>
      <w:r w:rsidR="005006D9">
        <w:t xml:space="preserve"> </w:t>
      </w:r>
      <w:bookmarkStart w:id="169" w:name="_Ref116936759"/>
      <w:r w:rsidR="005006D9" w:rsidRPr="00A50689">
        <w:t xml:space="preserve">J. Lee, “Do virtual reference librarians dream of digital reference </w:t>
      </w:r>
      <w:proofErr w:type="gramStart"/>
      <w:r w:rsidR="005006D9" w:rsidRPr="00A50689">
        <w:t>questions?:</w:t>
      </w:r>
      <w:proofErr w:type="gramEnd"/>
      <w:r w:rsidR="005006D9" w:rsidRPr="00A50689">
        <w:t xml:space="preserve"> A qualitative and quantitative analysis of email and chat reference”, Australian Academic &amp; Research Libraries, vol 35, no 2, </w:t>
      </w:r>
      <w:proofErr w:type="spellStart"/>
      <w:r w:rsidR="005006D9" w:rsidRPr="00A50689">
        <w:t>bll</w:t>
      </w:r>
      <w:proofErr w:type="spellEnd"/>
      <w:r w:rsidR="005006D9" w:rsidRPr="00A50689">
        <w:t xml:space="preserve"> 95–110, 2004.</w:t>
      </w:r>
      <w:bookmarkEnd w:id="169"/>
    </w:p>
    <w:p w14:paraId="3620A9E0" w14:textId="7BBD58DE" w:rsidR="00974E7A" w:rsidRDefault="00974E7A" w:rsidP="00325CD0">
      <w:pPr>
        <w:spacing w:before="0" w:after="0" w:line="360" w:lineRule="auto"/>
        <w:jc w:val="left"/>
      </w:pPr>
      <w:r>
        <w:t>[2</w:t>
      </w:r>
      <w:r>
        <w:t>4</w:t>
      </w:r>
      <w:r>
        <w:t>-shamikh]</w:t>
      </w:r>
      <w:r w:rsidR="00044952">
        <w:t xml:space="preserve"> </w:t>
      </w:r>
      <w:bookmarkStart w:id="170" w:name="_Ref116936960"/>
      <w:r w:rsidR="00044952" w:rsidRPr="0068402F">
        <w:t xml:space="preserve">M. A. Nezami </w:t>
      </w:r>
      <w:proofErr w:type="spellStart"/>
      <w:r w:rsidR="00044952" w:rsidRPr="0068402F">
        <w:t>en</w:t>
      </w:r>
      <w:proofErr w:type="spellEnd"/>
      <w:r w:rsidR="00044952" w:rsidRPr="0068402F">
        <w:t xml:space="preserve"> R. </w:t>
      </w:r>
      <w:proofErr w:type="spellStart"/>
      <w:r w:rsidR="00044952" w:rsidRPr="0068402F">
        <w:t>Rukham</w:t>
      </w:r>
      <w:proofErr w:type="spellEnd"/>
      <w:r w:rsidR="00044952" w:rsidRPr="0068402F">
        <w:t xml:space="preserve">, “Crowdsourced NLP Retraining Engine in Chatbots”, in International Conference on Emerging Technologies and Intelligent Systems, 2021, </w:t>
      </w:r>
      <w:proofErr w:type="spellStart"/>
      <w:r w:rsidR="00044952" w:rsidRPr="0068402F">
        <w:t>bll</w:t>
      </w:r>
      <w:proofErr w:type="spellEnd"/>
      <w:r w:rsidR="00044952" w:rsidRPr="0068402F">
        <w:t xml:space="preserve"> 311–320.</w:t>
      </w:r>
      <w:bookmarkEnd w:id="170"/>
    </w:p>
    <w:p w14:paraId="4FAFCCFE" w14:textId="77777777" w:rsidR="0026406D" w:rsidRDefault="0026406D" w:rsidP="00BA67EC">
      <w:pPr>
        <w:spacing w:before="0" w:after="0" w:line="360" w:lineRule="auto"/>
        <w:jc w:val="left"/>
      </w:pPr>
    </w:p>
    <w:p w14:paraId="1C7EBAB9" w14:textId="77777777" w:rsidR="0026406D" w:rsidRDefault="0026406D" w:rsidP="00BA67EC">
      <w:pPr>
        <w:spacing w:before="0" w:after="0" w:line="360" w:lineRule="auto"/>
        <w:jc w:val="left"/>
      </w:pPr>
    </w:p>
    <w:p w14:paraId="308A7066" w14:textId="77777777" w:rsidR="0026406D" w:rsidRDefault="0026406D" w:rsidP="00BA67EC">
      <w:pPr>
        <w:spacing w:before="0" w:after="0" w:line="360" w:lineRule="auto"/>
        <w:jc w:val="left"/>
      </w:pPr>
    </w:p>
    <w:p w14:paraId="01208086" w14:textId="77777777" w:rsidR="0026406D" w:rsidRDefault="0026406D" w:rsidP="00BA67EC">
      <w:pPr>
        <w:spacing w:before="0" w:after="0" w:line="360" w:lineRule="auto"/>
        <w:jc w:val="left"/>
      </w:pPr>
    </w:p>
    <w:p w14:paraId="3681A341" w14:textId="77777777" w:rsidR="0026406D" w:rsidRDefault="0026406D" w:rsidP="00BA67EC">
      <w:pPr>
        <w:spacing w:before="0" w:after="0" w:line="360" w:lineRule="auto"/>
        <w:jc w:val="left"/>
      </w:pPr>
    </w:p>
    <w:p w14:paraId="6A337171" w14:textId="77777777" w:rsidR="0026406D" w:rsidRDefault="0026406D" w:rsidP="00BA67EC">
      <w:pPr>
        <w:spacing w:before="0" w:after="0" w:line="360" w:lineRule="auto"/>
        <w:jc w:val="left"/>
      </w:pPr>
    </w:p>
    <w:p w14:paraId="60ECFA1B" w14:textId="77777777" w:rsidR="004A60B9" w:rsidRDefault="004A60B9" w:rsidP="00BA67EC">
      <w:pPr>
        <w:spacing w:before="0" w:after="0" w:line="360" w:lineRule="auto"/>
        <w:jc w:val="left"/>
      </w:pPr>
    </w:p>
    <w:p w14:paraId="3C2BC686" w14:textId="77777777" w:rsidR="004A60B9" w:rsidRDefault="004A60B9" w:rsidP="00BA67EC">
      <w:pPr>
        <w:spacing w:before="0" w:after="0" w:line="360" w:lineRule="auto"/>
        <w:jc w:val="left"/>
      </w:pPr>
    </w:p>
    <w:p w14:paraId="24285E48" w14:textId="77777777" w:rsidR="004A60B9" w:rsidRDefault="004A60B9" w:rsidP="00BA67EC">
      <w:pPr>
        <w:spacing w:before="0" w:after="0" w:line="360" w:lineRule="auto"/>
        <w:jc w:val="left"/>
      </w:pPr>
    </w:p>
    <w:p w14:paraId="45C8A7B1" w14:textId="77777777" w:rsidR="004A60B9" w:rsidRDefault="004A60B9" w:rsidP="00BA67EC">
      <w:pPr>
        <w:spacing w:before="0" w:after="0" w:line="360" w:lineRule="auto"/>
        <w:jc w:val="left"/>
      </w:pPr>
    </w:p>
    <w:p w14:paraId="56E67C37" w14:textId="77777777" w:rsidR="004A60B9" w:rsidRDefault="004A60B9" w:rsidP="00BA67EC">
      <w:pPr>
        <w:spacing w:before="0" w:after="0" w:line="360" w:lineRule="auto"/>
        <w:jc w:val="left"/>
      </w:pPr>
    </w:p>
    <w:p w14:paraId="7DD3E929" w14:textId="77777777" w:rsidR="004A60B9" w:rsidRDefault="004A60B9" w:rsidP="00BA67EC">
      <w:pPr>
        <w:spacing w:before="0" w:after="0" w:line="360" w:lineRule="auto"/>
        <w:jc w:val="left"/>
      </w:pPr>
    </w:p>
    <w:p w14:paraId="5F31A416" w14:textId="77777777" w:rsidR="004A60B9" w:rsidRDefault="004A60B9" w:rsidP="00BA67EC">
      <w:pPr>
        <w:spacing w:before="0" w:after="0" w:line="360" w:lineRule="auto"/>
        <w:jc w:val="left"/>
      </w:pPr>
    </w:p>
    <w:p w14:paraId="1525D719" w14:textId="77777777" w:rsidR="004A60B9" w:rsidRDefault="004A60B9" w:rsidP="00BA67EC">
      <w:pPr>
        <w:spacing w:before="0" w:after="0" w:line="360" w:lineRule="auto"/>
        <w:jc w:val="left"/>
      </w:pPr>
    </w:p>
    <w:p w14:paraId="2884C5A6" w14:textId="77777777" w:rsidR="00743303" w:rsidRDefault="00743303" w:rsidP="00BA67EC">
      <w:pPr>
        <w:spacing w:before="0" w:after="0" w:line="360" w:lineRule="auto"/>
        <w:jc w:val="left"/>
      </w:pPr>
    </w:p>
    <w:p w14:paraId="7D4F593D" w14:textId="1CF8E202" w:rsidR="0053359E" w:rsidRDefault="0053359E" w:rsidP="00BA67EC">
      <w:pPr>
        <w:pStyle w:val="Heading1"/>
        <w:spacing w:before="0" w:line="360" w:lineRule="auto"/>
        <w:rPr>
          <w:rFonts w:cs="Times New Roman"/>
        </w:rPr>
      </w:pPr>
      <w:bookmarkStart w:id="171" w:name="_Toc113543512"/>
      <w:r>
        <w:rPr>
          <w:rFonts w:cs="Times New Roman"/>
        </w:rPr>
        <w:lastRenderedPageBreak/>
        <w:t>G</w:t>
      </w:r>
      <w:bookmarkEnd w:id="171"/>
      <w:r w:rsidR="001B0FF0">
        <w:rPr>
          <w:rFonts w:cs="Times New Roman"/>
        </w:rPr>
        <w:t>lossary</w:t>
      </w:r>
    </w:p>
    <w:p w14:paraId="17357C81" w14:textId="001D5699" w:rsidR="0053359E" w:rsidRDefault="0053359E" w:rsidP="0053359E">
      <w:r>
        <w:t>Glossary</w:t>
      </w:r>
    </w:p>
    <w:p w14:paraId="6A1B4258" w14:textId="77777777" w:rsidR="0053359E" w:rsidRDefault="0053359E" w:rsidP="0053359E"/>
    <w:p w14:paraId="43B54800" w14:textId="77777777" w:rsidR="008A27B2" w:rsidRDefault="008A27B2" w:rsidP="0053359E"/>
    <w:p w14:paraId="0CE1F9EC" w14:textId="77777777" w:rsidR="008A27B2" w:rsidRDefault="008A27B2" w:rsidP="0053359E"/>
    <w:p w14:paraId="7372DEE4" w14:textId="77777777" w:rsidR="008A27B2" w:rsidRDefault="008A27B2" w:rsidP="0053359E"/>
    <w:p w14:paraId="6D20162F" w14:textId="77777777" w:rsidR="008A27B2" w:rsidRDefault="008A27B2" w:rsidP="0053359E"/>
    <w:p w14:paraId="07EC99B2" w14:textId="77777777" w:rsidR="008A27B2" w:rsidRDefault="008A27B2" w:rsidP="0053359E"/>
    <w:p w14:paraId="6CFA4260" w14:textId="77777777" w:rsidR="008A27B2" w:rsidRDefault="008A27B2" w:rsidP="0053359E"/>
    <w:p w14:paraId="2E911EF5" w14:textId="77777777" w:rsidR="008A27B2" w:rsidRDefault="008A27B2" w:rsidP="0053359E"/>
    <w:p w14:paraId="128FEF2D" w14:textId="79F60DAB" w:rsidR="00A72D1B" w:rsidRDefault="0053359E" w:rsidP="00BA67EC">
      <w:pPr>
        <w:pStyle w:val="Heading1"/>
        <w:spacing w:before="0" w:line="360" w:lineRule="auto"/>
        <w:rPr>
          <w:rFonts w:cs="Times New Roman"/>
        </w:rPr>
      </w:pPr>
      <w:bookmarkStart w:id="172" w:name="_Toc113543513"/>
      <w:r>
        <w:rPr>
          <w:rFonts w:cs="Times New Roman"/>
        </w:rPr>
        <w:t>A</w:t>
      </w:r>
      <w:r w:rsidR="00A72D1B">
        <w:rPr>
          <w:rFonts w:cs="Times New Roman"/>
        </w:rPr>
        <w:t>ppendices</w:t>
      </w:r>
      <w:bookmarkEnd w:id="172"/>
    </w:p>
    <w:p w14:paraId="36D75DB3" w14:textId="77777777" w:rsidR="00A72D1B" w:rsidRPr="00334970" w:rsidRDefault="00A72D1B" w:rsidP="00BA67EC">
      <w:pPr>
        <w:pStyle w:val="Heading2"/>
        <w:spacing w:before="0" w:line="360" w:lineRule="auto"/>
      </w:pPr>
      <w:bookmarkStart w:id="173" w:name="_Toc113543514"/>
      <w:r w:rsidRPr="009B30D9">
        <w:t xml:space="preserve">Appendix A: </w:t>
      </w:r>
      <w:r>
        <w:t>Survey Form</w:t>
      </w:r>
      <w:bookmarkEnd w:id="173"/>
    </w:p>
    <w:p w14:paraId="4E67B13E" w14:textId="0E83B714" w:rsidR="00A72D1B" w:rsidRDefault="00A32994" w:rsidP="00BA67EC">
      <w:pPr>
        <w:spacing w:before="0" w:after="0" w:line="360" w:lineRule="auto"/>
        <w:jc w:val="left"/>
      </w:pPr>
      <w:r>
        <w:rPr>
          <w:noProof/>
        </w:rPr>
        <mc:AlternateContent>
          <mc:Choice Requires="wps">
            <w:drawing>
              <wp:anchor distT="0" distB="0" distL="114300" distR="114300" simplePos="0" relativeHeight="251658245" behindDoc="0" locked="0" layoutInCell="1" allowOverlap="1" wp14:anchorId="1467098F" wp14:editId="60420F05">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67098F" id="Text Box 22" o:spid="_x0000_s1073" type="#_x0000_t202" style="position:absolute;margin-left:20.95pt;margin-top:442.75pt;width:374.3pt;height:.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" stroked="f">
                <v:textbox style="mso-fit-shape-to-text:t" inset="0,0,0,0">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v:textbox>
                <w10:wrap type="topAndBottom"/>
              </v:shape>
            </w:pict>
          </mc:Fallback>
        </mc:AlternateContent>
      </w:r>
    </w:p>
    <w:p w14:paraId="673E9256" w14:textId="7F3AD17D" w:rsidR="00A72D1B" w:rsidRDefault="00CF3A08" w:rsidP="00BA67EC">
      <w:pPr>
        <w:spacing w:before="0" w:after="0" w:line="360" w:lineRule="auto"/>
        <w:jc w:val="left"/>
      </w:pPr>
      <w:r w:rsidRPr="00CF3A08">
        <w:rPr>
          <w:noProof/>
        </w:rPr>
        <w:lastRenderedPageBreak/>
        <w:drawing>
          <wp:anchor distT="0" distB="0" distL="114300" distR="114300" simplePos="0" relativeHeight="251658244" behindDoc="0" locked="0" layoutInCell="1" allowOverlap="1" wp14:anchorId="704AFAD8" wp14:editId="30C4EEEB">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64AC145B" w14:textId="3DFC975C" w:rsidR="00CF3A08" w:rsidRDefault="00CF3A08" w:rsidP="00BA67EC">
      <w:pPr>
        <w:spacing w:before="0" w:after="0" w:line="360" w:lineRule="auto"/>
        <w:jc w:val="left"/>
      </w:pPr>
    </w:p>
    <w:p w14:paraId="36A14F13" w14:textId="77777777" w:rsidR="00A32994" w:rsidRDefault="00A32994" w:rsidP="00BA67EC">
      <w:pPr>
        <w:spacing w:before="0" w:after="0" w:line="360" w:lineRule="auto"/>
        <w:jc w:val="left"/>
      </w:pPr>
    </w:p>
    <w:p w14:paraId="2A76A77C" w14:textId="77777777" w:rsidR="00A32994" w:rsidRDefault="00A32994" w:rsidP="00BA67EC">
      <w:pPr>
        <w:spacing w:before="0" w:after="0" w:line="360" w:lineRule="auto"/>
        <w:jc w:val="left"/>
      </w:pPr>
    </w:p>
    <w:p w14:paraId="2514FCAC" w14:textId="77777777" w:rsidR="00A32994" w:rsidRDefault="00A32994" w:rsidP="00BA67EC">
      <w:pPr>
        <w:spacing w:before="0" w:after="0" w:line="360" w:lineRule="auto"/>
        <w:jc w:val="left"/>
      </w:pPr>
    </w:p>
    <w:p w14:paraId="4E681760" w14:textId="77777777" w:rsidR="00A32994" w:rsidRDefault="00A32994" w:rsidP="00BA67EC">
      <w:pPr>
        <w:spacing w:before="0" w:after="0" w:line="360" w:lineRule="auto"/>
        <w:jc w:val="left"/>
      </w:pPr>
    </w:p>
    <w:p w14:paraId="0F7686FE" w14:textId="77777777" w:rsidR="00A32994" w:rsidRDefault="00A32994" w:rsidP="00BA67EC">
      <w:pPr>
        <w:spacing w:before="0" w:after="0" w:line="360" w:lineRule="auto"/>
        <w:jc w:val="left"/>
      </w:pPr>
    </w:p>
    <w:p w14:paraId="274FA47B" w14:textId="052AE96C" w:rsidR="00A32994" w:rsidRDefault="00A32994" w:rsidP="00BA67EC">
      <w:pPr>
        <w:spacing w:before="0" w:after="0" w:line="360" w:lineRule="auto"/>
        <w:jc w:val="left"/>
      </w:pPr>
      <w:r>
        <w:rPr>
          <w:noProof/>
        </w:rPr>
        <w:lastRenderedPageBreak/>
        <mc:AlternateContent>
          <mc:Choice Requires="wps">
            <w:drawing>
              <wp:anchor distT="0" distB="0" distL="114300" distR="114300" simplePos="0" relativeHeight="251658247" behindDoc="0" locked="0" layoutInCell="1" allowOverlap="1" wp14:anchorId="5A49767A" wp14:editId="03C76CE8">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49767A" id="Text Box 23" o:spid="_x0000_s1074" type="#_x0000_t202" style="position:absolute;margin-left:19.65pt;margin-top:400.9pt;width:370.75pt;height:.0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bWwOwxsCAABABAAADgAAAAAAAAAAAAAAAAAuAgAAZHJzL2Uyb0RvYy54bWxQSwEC&#10;LQAUAAYACAAAACEASiNzteAAAAAKAQAADwAAAAAAAAAAAAAAAAB1BAAAZHJzL2Rvd25yZXYueG1s&#10;UEsFBgAAAAAEAAQA8wAAAIIFAAAAAA==&#10;" stroked="f">
                <v:textbox style="mso-fit-shape-to-text:t" inset="0,0,0,0">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58246" behindDoc="0" locked="0" layoutInCell="1" allowOverlap="1" wp14:anchorId="1CA7D670" wp14:editId="6DDA3896">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77">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658E9848" w14:textId="77777777" w:rsidR="00CF3A08" w:rsidRDefault="00CF3A08" w:rsidP="00BA67EC">
      <w:pPr>
        <w:spacing w:before="0" w:after="0" w:line="360" w:lineRule="auto"/>
        <w:jc w:val="left"/>
      </w:pPr>
    </w:p>
    <w:p w14:paraId="656CBAA7" w14:textId="77777777" w:rsidR="00CF3A08" w:rsidRDefault="00CF3A08" w:rsidP="00BA67EC">
      <w:pPr>
        <w:spacing w:before="0" w:after="0" w:line="360" w:lineRule="auto"/>
        <w:jc w:val="left"/>
      </w:pPr>
    </w:p>
    <w:p w14:paraId="4850AEAE" w14:textId="77777777" w:rsidR="00CF3A08" w:rsidRDefault="00CF3A08" w:rsidP="00BA67EC">
      <w:pPr>
        <w:spacing w:before="0" w:after="0" w:line="360" w:lineRule="auto"/>
        <w:jc w:val="left"/>
      </w:pPr>
    </w:p>
    <w:p w14:paraId="79B38EBB" w14:textId="77777777" w:rsidR="0057717D" w:rsidRDefault="0057717D" w:rsidP="00BA67EC">
      <w:pPr>
        <w:spacing w:before="0" w:after="0" w:line="360" w:lineRule="auto"/>
        <w:jc w:val="left"/>
      </w:pPr>
    </w:p>
    <w:p w14:paraId="03BF98DF" w14:textId="77777777" w:rsidR="00A32994" w:rsidRDefault="00A32994" w:rsidP="00BA67EC">
      <w:pPr>
        <w:spacing w:before="0" w:after="0" w:line="360" w:lineRule="auto"/>
        <w:jc w:val="left"/>
      </w:pPr>
    </w:p>
    <w:p w14:paraId="2084C4E0" w14:textId="77777777" w:rsidR="00A32994" w:rsidRDefault="00A32994" w:rsidP="00BA67EC">
      <w:pPr>
        <w:spacing w:before="0" w:after="0" w:line="360" w:lineRule="auto"/>
        <w:jc w:val="left"/>
      </w:pPr>
    </w:p>
    <w:p w14:paraId="26CE9DC7" w14:textId="77777777" w:rsidR="00A32994" w:rsidRDefault="00A32994" w:rsidP="00BA67EC">
      <w:pPr>
        <w:spacing w:before="0" w:after="0" w:line="360" w:lineRule="auto"/>
        <w:jc w:val="left"/>
      </w:pPr>
    </w:p>
    <w:p w14:paraId="6FCA5E3C" w14:textId="77777777" w:rsidR="00A32994" w:rsidRDefault="00A32994" w:rsidP="00BA67EC">
      <w:pPr>
        <w:spacing w:before="0" w:after="0" w:line="360" w:lineRule="auto"/>
        <w:jc w:val="left"/>
      </w:pPr>
    </w:p>
    <w:p w14:paraId="0250450C" w14:textId="77777777" w:rsidR="00A32994" w:rsidRDefault="00A32994" w:rsidP="00BA67EC">
      <w:pPr>
        <w:spacing w:before="0" w:after="0" w:line="360" w:lineRule="auto"/>
        <w:jc w:val="left"/>
      </w:pPr>
    </w:p>
    <w:p w14:paraId="2636886D" w14:textId="77777777" w:rsidR="00A32994" w:rsidRDefault="00A32994" w:rsidP="00BA67EC">
      <w:pPr>
        <w:spacing w:before="0" w:after="0" w:line="360" w:lineRule="auto"/>
        <w:jc w:val="left"/>
      </w:pPr>
    </w:p>
    <w:p w14:paraId="1247C5B0" w14:textId="77777777" w:rsidR="0057717D" w:rsidRDefault="0057717D" w:rsidP="00BA67EC">
      <w:pPr>
        <w:spacing w:before="0" w:after="0" w:line="360" w:lineRule="auto"/>
        <w:jc w:val="left"/>
      </w:pPr>
    </w:p>
    <w:p w14:paraId="10D745BF" w14:textId="13841EC0" w:rsidR="0057717D" w:rsidRDefault="00A32994" w:rsidP="00BA67EC">
      <w:pPr>
        <w:spacing w:before="0" w:after="0" w:line="360" w:lineRule="auto"/>
        <w:jc w:val="left"/>
      </w:pPr>
      <w:r>
        <w:rPr>
          <w:noProof/>
        </w:rPr>
        <w:lastRenderedPageBreak/>
        <mc:AlternateContent>
          <mc:Choice Requires="wps">
            <w:drawing>
              <wp:anchor distT="0" distB="0" distL="114300" distR="114300" simplePos="0" relativeHeight="251658249" behindDoc="0" locked="0" layoutInCell="1" allowOverlap="1" wp14:anchorId="4E9C6B24" wp14:editId="6ED501A4">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9C6B24" id="Text Box 24" o:spid="_x0000_s1075" type="#_x0000_t202" style="position:absolute;margin-left:17.5pt;margin-top:391.6pt;width:376.2pt;height:.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" stroked="f">
                <v:textbox style="mso-fit-shape-to-text:t" inset="0,0,0,0">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v:textbox>
                <w10:wrap type="topAndBottom"/>
              </v:shape>
            </w:pict>
          </mc:Fallback>
        </mc:AlternateContent>
      </w:r>
      <w:r w:rsidR="006D783B" w:rsidRPr="006D783B">
        <w:rPr>
          <w:noProof/>
        </w:rPr>
        <w:drawing>
          <wp:anchor distT="0" distB="0" distL="114300" distR="114300" simplePos="0" relativeHeight="251658248" behindDoc="0" locked="0" layoutInCell="1" allowOverlap="1" wp14:anchorId="2A491D0F" wp14:editId="71E0FEDA">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4FCD6EB2" w14:textId="77777777" w:rsidR="006D783B" w:rsidRDefault="006D783B" w:rsidP="00BA67EC">
      <w:pPr>
        <w:spacing w:before="0" w:after="0" w:line="360" w:lineRule="auto"/>
        <w:jc w:val="left"/>
      </w:pPr>
    </w:p>
    <w:p w14:paraId="1A9A5CD1" w14:textId="77777777" w:rsidR="00E10801" w:rsidRDefault="00E10801" w:rsidP="00BA67EC">
      <w:pPr>
        <w:spacing w:before="0" w:after="0" w:line="360" w:lineRule="auto"/>
        <w:jc w:val="left"/>
      </w:pPr>
    </w:p>
    <w:p w14:paraId="01D098C1" w14:textId="77777777" w:rsidR="00E10801" w:rsidRDefault="00E10801" w:rsidP="00BA67EC">
      <w:pPr>
        <w:spacing w:before="0" w:after="0" w:line="360" w:lineRule="auto"/>
        <w:jc w:val="left"/>
      </w:pPr>
    </w:p>
    <w:p w14:paraId="7D5F9C11" w14:textId="77777777" w:rsidR="00E10801" w:rsidRDefault="00E10801" w:rsidP="00BA67EC">
      <w:pPr>
        <w:spacing w:before="0" w:after="0" w:line="360" w:lineRule="auto"/>
        <w:jc w:val="left"/>
      </w:pPr>
    </w:p>
    <w:p w14:paraId="29452D4C" w14:textId="77777777" w:rsidR="00E10801" w:rsidRDefault="00E10801" w:rsidP="00BA67EC">
      <w:pPr>
        <w:spacing w:before="0" w:after="0" w:line="360" w:lineRule="auto"/>
        <w:jc w:val="left"/>
      </w:pPr>
    </w:p>
    <w:p w14:paraId="1550504F" w14:textId="77777777" w:rsidR="00E10801" w:rsidRDefault="00E10801" w:rsidP="00BA67EC">
      <w:pPr>
        <w:spacing w:before="0" w:after="0" w:line="360" w:lineRule="auto"/>
        <w:jc w:val="left"/>
      </w:pPr>
    </w:p>
    <w:p w14:paraId="5210BA0F" w14:textId="77777777" w:rsidR="00E10801" w:rsidRDefault="00E10801" w:rsidP="00BA67EC">
      <w:pPr>
        <w:spacing w:before="0" w:after="0" w:line="360" w:lineRule="auto"/>
        <w:jc w:val="left"/>
      </w:pPr>
    </w:p>
    <w:p w14:paraId="3A903522" w14:textId="77777777" w:rsidR="00E10801" w:rsidRDefault="00E10801" w:rsidP="00BA67EC">
      <w:pPr>
        <w:spacing w:before="0" w:after="0" w:line="360" w:lineRule="auto"/>
        <w:jc w:val="left"/>
      </w:pPr>
    </w:p>
    <w:p w14:paraId="19697EC2" w14:textId="77777777" w:rsidR="00E10801" w:rsidRDefault="00E10801" w:rsidP="00BA67EC">
      <w:pPr>
        <w:spacing w:before="0" w:after="0" w:line="360" w:lineRule="auto"/>
        <w:jc w:val="left"/>
      </w:pPr>
    </w:p>
    <w:p w14:paraId="06056F57" w14:textId="77777777" w:rsidR="00E10801" w:rsidRDefault="00E10801" w:rsidP="00BA67EC">
      <w:pPr>
        <w:spacing w:before="0" w:after="0" w:line="360" w:lineRule="auto"/>
        <w:jc w:val="left"/>
      </w:pPr>
    </w:p>
    <w:p w14:paraId="5405036C" w14:textId="77777777" w:rsidR="00E10801" w:rsidRDefault="00E10801" w:rsidP="00BA67EC">
      <w:pPr>
        <w:spacing w:before="0" w:after="0" w:line="360" w:lineRule="auto"/>
        <w:jc w:val="left"/>
      </w:pPr>
    </w:p>
    <w:p w14:paraId="33BC90FA" w14:textId="004BC8C8" w:rsidR="006D783B" w:rsidRDefault="00E10801" w:rsidP="00BA67EC">
      <w:pPr>
        <w:spacing w:before="0" w:after="0" w:line="360" w:lineRule="auto"/>
        <w:jc w:val="left"/>
      </w:pPr>
      <w:r>
        <w:rPr>
          <w:noProof/>
        </w:rPr>
        <w:lastRenderedPageBreak/>
        <mc:AlternateContent>
          <mc:Choice Requires="wps">
            <w:drawing>
              <wp:anchor distT="0" distB="0" distL="114300" distR="114300" simplePos="0" relativeHeight="251658251" behindDoc="0" locked="0" layoutInCell="1" allowOverlap="1" wp14:anchorId="76625374" wp14:editId="2CCF2D8E">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625374" id="Text Box 25" o:spid="_x0000_s1076" type="#_x0000_t202" style="position:absolute;margin-left:21.3pt;margin-top:412.9pt;width:368.6pt;height:.0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stLGQIAAEA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" stroked="f">
                <v:textbox style="mso-fit-shape-to-text:t" inset="0,0,0,0">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v:textbox>
                <w10:wrap type="topAndBottom"/>
              </v:shape>
            </w:pict>
          </mc:Fallback>
        </mc:AlternateContent>
      </w:r>
      <w:r w:rsidR="00581491" w:rsidRPr="00581491">
        <w:rPr>
          <w:noProof/>
        </w:rPr>
        <w:drawing>
          <wp:anchor distT="0" distB="0" distL="114300" distR="114300" simplePos="0" relativeHeight="251658250" behindDoc="0" locked="0" layoutInCell="1" allowOverlap="1" wp14:anchorId="514BA4EB" wp14:editId="01B77B89">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74F20A3" w14:textId="77777777" w:rsidR="00581491" w:rsidRDefault="00581491" w:rsidP="00BA67EC">
      <w:pPr>
        <w:spacing w:before="0" w:after="0" w:line="360" w:lineRule="auto"/>
        <w:jc w:val="left"/>
      </w:pPr>
    </w:p>
    <w:p w14:paraId="165167DE" w14:textId="77777777" w:rsidR="00581491" w:rsidRDefault="00581491" w:rsidP="00BA67EC">
      <w:pPr>
        <w:spacing w:before="0" w:after="0" w:line="360" w:lineRule="auto"/>
        <w:jc w:val="left"/>
      </w:pPr>
    </w:p>
    <w:p w14:paraId="3AA05EC9" w14:textId="77777777" w:rsidR="00143F73" w:rsidRDefault="00143F73" w:rsidP="00BA67EC">
      <w:pPr>
        <w:spacing w:before="0" w:after="0" w:line="360" w:lineRule="auto"/>
        <w:jc w:val="left"/>
      </w:pPr>
    </w:p>
    <w:p w14:paraId="6ADB24BA" w14:textId="77777777" w:rsidR="00143F73" w:rsidRDefault="00143F73" w:rsidP="00BA67EC">
      <w:pPr>
        <w:spacing w:before="0" w:after="0" w:line="360" w:lineRule="auto"/>
        <w:jc w:val="left"/>
      </w:pPr>
    </w:p>
    <w:p w14:paraId="158D0702" w14:textId="77777777" w:rsidR="00143F73" w:rsidRDefault="00143F73" w:rsidP="00BA67EC">
      <w:pPr>
        <w:spacing w:before="0" w:after="0" w:line="360" w:lineRule="auto"/>
        <w:jc w:val="left"/>
      </w:pPr>
    </w:p>
    <w:p w14:paraId="204E5495" w14:textId="77777777" w:rsidR="00143F73" w:rsidRDefault="00143F73" w:rsidP="00BA67EC">
      <w:pPr>
        <w:spacing w:before="0" w:after="0" w:line="360" w:lineRule="auto"/>
        <w:jc w:val="left"/>
      </w:pPr>
    </w:p>
    <w:p w14:paraId="087F7E92" w14:textId="77777777" w:rsidR="00143F73" w:rsidRDefault="00143F73" w:rsidP="00BA67EC">
      <w:pPr>
        <w:spacing w:before="0" w:after="0" w:line="360" w:lineRule="auto"/>
        <w:jc w:val="left"/>
      </w:pPr>
    </w:p>
    <w:p w14:paraId="64F0E0D5" w14:textId="77777777" w:rsidR="00143F73" w:rsidRDefault="00143F73" w:rsidP="00BA67EC">
      <w:pPr>
        <w:spacing w:before="0" w:after="0" w:line="360" w:lineRule="auto"/>
        <w:jc w:val="left"/>
      </w:pPr>
    </w:p>
    <w:p w14:paraId="5991BEEC" w14:textId="77777777" w:rsidR="00143F73" w:rsidRDefault="00143F73" w:rsidP="00BA67EC">
      <w:pPr>
        <w:spacing w:before="0" w:after="0" w:line="360" w:lineRule="auto"/>
        <w:jc w:val="left"/>
      </w:pPr>
    </w:p>
    <w:p w14:paraId="5678D48D" w14:textId="7FEA7CCE" w:rsidR="00143F73" w:rsidRDefault="00143F73" w:rsidP="00BA67EC">
      <w:pPr>
        <w:spacing w:before="0" w:after="0" w:line="360" w:lineRule="auto"/>
        <w:jc w:val="left"/>
      </w:pPr>
    </w:p>
    <w:p w14:paraId="42A65C94" w14:textId="621CF21E" w:rsidR="00EB3D2C" w:rsidRDefault="00EB3D2C" w:rsidP="00BA67EC">
      <w:pPr>
        <w:spacing w:before="0" w:after="0" w:line="360" w:lineRule="auto"/>
        <w:jc w:val="left"/>
      </w:pPr>
      <w:r>
        <w:rPr>
          <w:noProof/>
        </w:rPr>
        <w:lastRenderedPageBreak/>
        <mc:AlternateContent>
          <mc:Choice Requires="wps">
            <w:drawing>
              <wp:anchor distT="0" distB="0" distL="114300" distR="114300" simplePos="0" relativeHeight="251658253" behindDoc="0" locked="0" layoutInCell="1" allowOverlap="1" wp14:anchorId="798FDFBF" wp14:editId="2C210341">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FDFBF" id="Text Box 27" o:spid="_x0000_s1077" type="#_x0000_t202" style="position:absolute;margin-left:20.2pt;margin-top:389.95pt;width:332.55pt;height:.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" stroked="f">
                <v:textbox style="mso-fit-shape-to-text:t" inset="0,0,0,0">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58252" behindDoc="0" locked="0" layoutInCell="1" allowOverlap="1" wp14:anchorId="6DB8D9B0" wp14:editId="0B8157A5">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591CE252" w14:textId="4D3512AB" w:rsidR="00581491" w:rsidRDefault="00581491" w:rsidP="00BA67EC">
      <w:pPr>
        <w:spacing w:before="0" w:after="0" w:line="360" w:lineRule="auto"/>
        <w:jc w:val="left"/>
      </w:pPr>
    </w:p>
    <w:p w14:paraId="67537A57" w14:textId="77777777" w:rsidR="00EB3D2C" w:rsidRDefault="00EB3D2C" w:rsidP="00BA67EC">
      <w:pPr>
        <w:spacing w:before="0" w:after="0" w:line="360" w:lineRule="auto"/>
        <w:jc w:val="left"/>
      </w:pPr>
    </w:p>
    <w:p w14:paraId="63AE5DA8" w14:textId="77777777" w:rsidR="00EB3D2C" w:rsidRDefault="00EB3D2C" w:rsidP="00BA67EC">
      <w:pPr>
        <w:spacing w:before="0" w:after="0" w:line="360" w:lineRule="auto"/>
        <w:jc w:val="left"/>
      </w:pPr>
    </w:p>
    <w:p w14:paraId="0171ED28" w14:textId="77777777" w:rsidR="00EB3D2C" w:rsidRDefault="00EB3D2C" w:rsidP="00BA67EC">
      <w:pPr>
        <w:spacing w:before="0" w:after="0" w:line="360" w:lineRule="auto"/>
        <w:jc w:val="left"/>
      </w:pPr>
    </w:p>
    <w:p w14:paraId="4A732918" w14:textId="77777777" w:rsidR="00EB3D2C" w:rsidRDefault="00EB3D2C" w:rsidP="00BA67EC">
      <w:pPr>
        <w:spacing w:before="0" w:after="0" w:line="360" w:lineRule="auto"/>
        <w:jc w:val="left"/>
      </w:pPr>
    </w:p>
    <w:p w14:paraId="74262E95" w14:textId="77777777" w:rsidR="00EB3D2C" w:rsidRDefault="00EB3D2C" w:rsidP="00BA67EC">
      <w:pPr>
        <w:spacing w:before="0" w:after="0" w:line="360" w:lineRule="auto"/>
        <w:jc w:val="left"/>
      </w:pPr>
    </w:p>
    <w:p w14:paraId="6746486B" w14:textId="77777777" w:rsidR="00EB3D2C" w:rsidRDefault="00EB3D2C" w:rsidP="00BA67EC">
      <w:pPr>
        <w:spacing w:before="0" w:after="0" w:line="360" w:lineRule="auto"/>
        <w:jc w:val="left"/>
      </w:pPr>
    </w:p>
    <w:p w14:paraId="74EC7BB6" w14:textId="77777777" w:rsidR="00EB3D2C" w:rsidRDefault="00EB3D2C" w:rsidP="00BA67EC">
      <w:pPr>
        <w:spacing w:before="0" w:after="0" w:line="360" w:lineRule="auto"/>
        <w:jc w:val="left"/>
      </w:pPr>
    </w:p>
    <w:p w14:paraId="194D028F" w14:textId="77777777" w:rsidR="00EB3D2C" w:rsidRDefault="00EB3D2C" w:rsidP="00BA67EC">
      <w:pPr>
        <w:spacing w:before="0" w:after="0" w:line="360" w:lineRule="auto"/>
        <w:jc w:val="left"/>
      </w:pPr>
    </w:p>
    <w:p w14:paraId="6786C3E4" w14:textId="77777777" w:rsidR="00EB3D2C" w:rsidRDefault="00EB3D2C" w:rsidP="00BA67EC">
      <w:pPr>
        <w:spacing w:before="0" w:after="0" w:line="360" w:lineRule="auto"/>
        <w:jc w:val="left"/>
      </w:pPr>
    </w:p>
    <w:p w14:paraId="19779F29" w14:textId="00032556" w:rsidR="00EB3D2C" w:rsidRDefault="00EB3D2C" w:rsidP="00BA67EC">
      <w:pPr>
        <w:spacing w:before="0" w:after="0" w:line="360" w:lineRule="auto"/>
        <w:jc w:val="left"/>
      </w:pPr>
      <w:r>
        <w:rPr>
          <w:noProof/>
        </w:rPr>
        <w:lastRenderedPageBreak/>
        <mc:AlternateContent>
          <mc:Choice Requires="wps">
            <w:drawing>
              <wp:anchor distT="0" distB="0" distL="114300" distR="114300" simplePos="0" relativeHeight="251658255" behindDoc="0" locked="0" layoutInCell="1" allowOverlap="1" wp14:anchorId="13BBF969" wp14:editId="6EAA377B">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BF969" id="Text Box 28" o:spid="_x0000_s1078" type="#_x0000_t202" style="position:absolute;margin-left:21.3pt;margin-top:387.25pt;width:368.6pt;height:.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IBGgIAAEAEAAAOAAAAZHJzL2Uyb0RvYy54bWysU8Fu2zAMvQ/YPwi6L06ytS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" stroked="f">
                <v:textbox style="mso-fit-shape-to-text:t" inset="0,0,0,0">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58254" behindDoc="0" locked="0" layoutInCell="1" allowOverlap="1" wp14:anchorId="31E168AE" wp14:editId="454DF698">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38D73F70" w14:textId="77777777" w:rsidR="00EB3D2C" w:rsidRDefault="00EB3D2C" w:rsidP="00BA67EC">
      <w:pPr>
        <w:spacing w:before="0" w:after="0" w:line="360" w:lineRule="auto"/>
        <w:jc w:val="left"/>
      </w:pPr>
    </w:p>
    <w:p w14:paraId="6308E040" w14:textId="10A9F5B1" w:rsidR="009B7EE7" w:rsidRDefault="009B7EE7" w:rsidP="00BA67EC">
      <w:pPr>
        <w:spacing w:before="0" w:after="0" w:line="360" w:lineRule="auto"/>
        <w:jc w:val="left"/>
      </w:pPr>
    </w:p>
    <w:p w14:paraId="398B4C0A" w14:textId="27ED29C4" w:rsidR="009B7EE7" w:rsidRDefault="009B7EE7" w:rsidP="00BA67EC">
      <w:pPr>
        <w:spacing w:before="0" w:after="0" w:line="360" w:lineRule="auto"/>
        <w:jc w:val="left"/>
      </w:pPr>
    </w:p>
    <w:p w14:paraId="7BDEF831" w14:textId="17BED518" w:rsidR="00901C8D" w:rsidRDefault="00901C8D" w:rsidP="00BA67EC">
      <w:pPr>
        <w:spacing w:before="0" w:after="0" w:line="360" w:lineRule="auto"/>
        <w:jc w:val="left"/>
      </w:pPr>
    </w:p>
    <w:p w14:paraId="719C233B" w14:textId="77777777" w:rsidR="00EB3D2C" w:rsidRDefault="00EB3D2C" w:rsidP="00BA67EC">
      <w:pPr>
        <w:spacing w:before="0" w:after="0" w:line="360" w:lineRule="auto"/>
        <w:jc w:val="left"/>
      </w:pPr>
    </w:p>
    <w:p w14:paraId="43A1153D" w14:textId="77777777" w:rsidR="00EB3D2C" w:rsidRDefault="00EB3D2C" w:rsidP="00BA67EC">
      <w:pPr>
        <w:spacing w:before="0" w:after="0" w:line="360" w:lineRule="auto"/>
        <w:jc w:val="left"/>
      </w:pPr>
    </w:p>
    <w:p w14:paraId="674B2E13" w14:textId="77777777" w:rsidR="00EB3D2C" w:rsidRDefault="00EB3D2C" w:rsidP="00BA67EC">
      <w:pPr>
        <w:spacing w:before="0" w:after="0" w:line="360" w:lineRule="auto"/>
        <w:jc w:val="left"/>
      </w:pPr>
    </w:p>
    <w:p w14:paraId="343450F1" w14:textId="77777777" w:rsidR="00EB3D2C" w:rsidRDefault="00EB3D2C" w:rsidP="00BA67EC">
      <w:pPr>
        <w:spacing w:before="0" w:after="0" w:line="360" w:lineRule="auto"/>
        <w:jc w:val="left"/>
      </w:pPr>
    </w:p>
    <w:p w14:paraId="0C6A7C3D" w14:textId="77777777" w:rsidR="00EB3D2C" w:rsidRDefault="00EB3D2C" w:rsidP="00BA67EC">
      <w:pPr>
        <w:spacing w:before="0" w:after="0" w:line="360" w:lineRule="auto"/>
        <w:jc w:val="left"/>
      </w:pPr>
    </w:p>
    <w:p w14:paraId="0F45AB7D" w14:textId="77777777" w:rsidR="00EB3D2C" w:rsidRDefault="00EB3D2C" w:rsidP="00BA67EC">
      <w:pPr>
        <w:spacing w:before="0" w:after="0" w:line="360" w:lineRule="auto"/>
        <w:jc w:val="left"/>
      </w:pPr>
    </w:p>
    <w:p w14:paraId="217893CB" w14:textId="77777777" w:rsidR="00EB3D2C" w:rsidRDefault="00EB3D2C" w:rsidP="00BA67EC">
      <w:pPr>
        <w:spacing w:before="0" w:after="0" w:line="360" w:lineRule="auto"/>
        <w:jc w:val="left"/>
      </w:pPr>
    </w:p>
    <w:p w14:paraId="5E7CD179" w14:textId="77777777" w:rsidR="00EB3D2C" w:rsidRDefault="00EB3D2C" w:rsidP="00BA67EC">
      <w:pPr>
        <w:spacing w:before="0" w:after="0" w:line="360" w:lineRule="auto"/>
        <w:jc w:val="left"/>
      </w:pPr>
    </w:p>
    <w:p w14:paraId="579B4129" w14:textId="0787492A" w:rsidR="00901C8D" w:rsidRDefault="00977100" w:rsidP="00BA67EC">
      <w:pPr>
        <w:spacing w:before="0" w:after="0" w:line="360" w:lineRule="auto"/>
        <w:jc w:val="left"/>
      </w:pPr>
      <w:r>
        <w:rPr>
          <w:noProof/>
        </w:rPr>
        <w:lastRenderedPageBreak/>
        <mc:AlternateContent>
          <mc:Choice Requires="wps">
            <w:drawing>
              <wp:anchor distT="0" distB="0" distL="114300" distR="114300" simplePos="0" relativeHeight="251658257" behindDoc="0" locked="0" layoutInCell="1" allowOverlap="1" wp14:anchorId="6C0E926B" wp14:editId="7AEACA01">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E926B" id="Text Box 30" o:spid="_x0000_s1079" type="#_x0000_t202" style="position:absolute;margin-left:19.65pt;margin-top:403.6pt;width:371.85pt;height:.0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" stroked="f">
                <v:textbox style="mso-fit-shape-to-text:t" inset="0,0,0,0">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v:textbox>
                <w10:wrap type="topAndBottom"/>
              </v:shape>
            </w:pict>
          </mc:Fallback>
        </mc:AlternateContent>
      </w:r>
      <w:r w:rsidR="00901C8D" w:rsidRPr="00901C8D">
        <w:rPr>
          <w:noProof/>
        </w:rPr>
        <w:drawing>
          <wp:anchor distT="0" distB="0" distL="114300" distR="114300" simplePos="0" relativeHeight="251658256" behindDoc="0" locked="0" layoutInCell="1" allowOverlap="1" wp14:anchorId="05DDAE06" wp14:editId="0E504193">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19A8DF75" w14:textId="77777777" w:rsidR="00901C8D" w:rsidRDefault="00901C8D" w:rsidP="00BA67EC">
      <w:pPr>
        <w:spacing w:before="0" w:after="0" w:line="360" w:lineRule="auto"/>
        <w:jc w:val="left"/>
      </w:pPr>
    </w:p>
    <w:p w14:paraId="4C6CB167" w14:textId="77777777" w:rsidR="00977100" w:rsidRDefault="00977100" w:rsidP="00BA67EC">
      <w:pPr>
        <w:spacing w:before="0" w:after="0" w:line="360" w:lineRule="auto"/>
        <w:jc w:val="left"/>
      </w:pPr>
    </w:p>
    <w:p w14:paraId="7947F057" w14:textId="77777777" w:rsidR="00977100" w:rsidRDefault="00977100" w:rsidP="00BA67EC">
      <w:pPr>
        <w:spacing w:before="0" w:after="0" w:line="360" w:lineRule="auto"/>
        <w:jc w:val="left"/>
      </w:pPr>
    </w:p>
    <w:p w14:paraId="34B14DC9" w14:textId="77777777" w:rsidR="00977100" w:rsidRDefault="00977100" w:rsidP="00BA67EC">
      <w:pPr>
        <w:spacing w:before="0" w:after="0" w:line="360" w:lineRule="auto"/>
        <w:jc w:val="left"/>
      </w:pPr>
    </w:p>
    <w:p w14:paraId="100A94BB" w14:textId="77777777" w:rsidR="00977100" w:rsidRDefault="00977100" w:rsidP="00BA67EC">
      <w:pPr>
        <w:spacing w:before="0" w:after="0" w:line="360" w:lineRule="auto"/>
        <w:jc w:val="left"/>
      </w:pPr>
    </w:p>
    <w:p w14:paraId="5809D5A7" w14:textId="77777777" w:rsidR="00977100" w:rsidRDefault="00977100" w:rsidP="00BA67EC">
      <w:pPr>
        <w:spacing w:before="0" w:after="0" w:line="360" w:lineRule="auto"/>
        <w:jc w:val="left"/>
      </w:pPr>
    </w:p>
    <w:p w14:paraId="643B93F0" w14:textId="77777777" w:rsidR="00977100" w:rsidRDefault="00977100" w:rsidP="00BA67EC">
      <w:pPr>
        <w:spacing w:before="0" w:after="0" w:line="360" w:lineRule="auto"/>
        <w:jc w:val="left"/>
      </w:pPr>
    </w:p>
    <w:p w14:paraId="198CCEA5" w14:textId="77777777" w:rsidR="00977100" w:rsidRDefault="00977100" w:rsidP="00BA67EC">
      <w:pPr>
        <w:spacing w:before="0" w:after="0" w:line="360" w:lineRule="auto"/>
        <w:jc w:val="left"/>
      </w:pPr>
    </w:p>
    <w:p w14:paraId="3C33A9C9" w14:textId="77777777" w:rsidR="00977100" w:rsidRDefault="00977100" w:rsidP="00BA67EC">
      <w:pPr>
        <w:spacing w:before="0" w:after="0" w:line="360" w:lineRule="auto"/>
        <w:jc w:val="left"/>
      </w:pPr>
    </w:p>
    <w:p w14:paraId="412FE7E0" w14:textId="77777777" w:rsidR="00901C8D" w:rsidRDefault="00901C8D" w:rsidP="00BA67EC">
      <w:pPr>
        <w:spacing w:before="0" w:after="0" w:line="360" w:lineRule="auto"/>
        <w:jc w:val="left"/>
      </w:pPr>
    </w:p>
    <w:p w14:paraId="376FD6C3" w14:textId="2D2CA713" w:rsidR="00901C8D" w:rsidRDefault="00233DDB" w:rsidP="00BA67EC">
      <w:pPr>
        <w:spacing w:before="0" w:after="0" w:line="360" w:lineRule="auto"/>
        <w:jc w:val="left"/>
      </w:pPr>
      <w:r>
        <w:rPr>
          <w:noProof/>
        </w:rPr>
        <w:lastRenderedPageBreak/>
        <mc:AlternateContent>
          <mc:Choice Requires="wps">
            <w:drawing>
              <wp:anchor distT="0" distB="0" distL="114300" distR="114300" simplePos="0" relativeHeight="251658259" behindDoc="0" locked="0" layoutInCell="1" allowOverlap="1" wp14:anchorId="25124D69" wp14:editId="10083CE6">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24D69" id="Text Box 31" o:spid="_x0000_s1080" type="#_x0000_t202" style="position:absolute;margin-left:20.75pt;margin-top:392.15pt;width:369.65pt;height:.0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" stroked="f">
                <v:textbox style="mso-fit-shape-to-text:t" inset="0,0,0,0">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v:textbox>
                <w10:wrap type="topAndBottom"/>
              </v:shape>
            </w:pict>
          </mc:Fallback>
        </mc:AlternateContent>
      </w:r>
      <w:r w:rsidR="00A33B82" w:rsidRPr="00A33B82">
        <w:rPr>
          <w:noProof/>
        </w:rPr>
        <w:drawing>
          <wp:anchor distT="0" distB="0" distL="114300" distR="114300" simplePos="0" relativeHeight="251658258" behindDoc="0" locked="0" layoutInCell="1" allowOverlap="1" wp14:anchorId="273AA383" wp14:editId="75FDF213">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1B3965E2" w14:textId="77777777" w:rsidR="00A33B82" w:rsidRDefault="00A33B82" w:rsidP="00BA67EC">
      <w:pPr>
        <w:spacing w:before="0" w:after="0" w:line="360" w:lineRule="auto"/>
        <w:jc w:val="left"/>
      </w:pPr>
    </w:p>
    <w:p w14:paraId="001DCEF7" w14:textId="77777777" w:rsidR="00A33B82" w:rsidRDefault="00A33B82" w:rsidP="00BA67EC">
      <w:pPr>
        <w:spacing w:before="0" w:after="0" w:line="360" w:lineRule="auto"/>
        <w:jc w:val="left"/>
      </w:pPr>
    </w:p>
    <w:p w14:paraId="33AAF4D6" w14:textId="77777777" w:rsidR="00156237" w:rsidRDefault="00156237" w:rsidP="00BA67EC">
      <w:pPr>
        <w:spacing w:before="0" w:after="0" w:line="360" w:lineRule="auto"/>
        <w:jc w:val="left"/>
      </w:pPr>
    </w:p>
    <w:p w14:paraId="75168271" w14:textId="77777777" w:rsidR="00156237" w:rsidRDefault="00156237" w:rsidP="00BA67EC">
      <w:pPr>
        <w:spacing w:before="0" w:after="0" w:line="360" w:lineRule="auto"/>
        <w:jc w:val="left"/>
      </w:pPr>
    </w:p>
    <w:p w14:paraId="6EA9904B" w14:textId="77777777" w:rsidR="00156237" w:rsidRDefault="00156237" w:rsidP="00BA67EC">
      <w:pPr>
        <w:spacing w:before="0" w:after="0" w:line="360" w:lineRule="auto"/>
        <w:jc w:val="left"/>
      </w:pPr>
    </w:p>
    <w:p w14:paraId="0AD46FE9" w14:textId="77777777" w:rsidR="00156237" w:rsidRDefault="00156237" w:rsidP="00BA67EC">
      <w:pPr>
        <w:spacing w:before="0" w:after="0" w:line="360" w:lineRule="auto"/>
        <w:jc w:val="left"/>
      </w:pPr>
    </w:p>
    <w:p w14:paraId="37B4DFB9" w14:textId="77777777" w:rsidR="00156237" w:rsidRDefault="00156237" w:rsidP="00BA67EC">
      <w:pPr>
        <w:spacing w:before="0" w:after="0" w:line="360" w:lineRule="auto"/>
        <w:jc w:val="left"/>
      </w:pPr>
    </w:p>
    <w:p w14:paraId="24BFE1FB" w14:textId="77777777" w:rsidR="00156237" w:rsidRDefault="00156237" w:rsidP="00BA67EC">
      <w:pPr>
        <w:spacing w:before="0" w:after="0" w:line="360" w:lineRule="auto"/>
        <w:jc w:val="left"/>
      </w:pPr>
    </w:p>
    <w:p w14:paraId="5C6A2082" w14:textId="77777777" w:rsidR="00156237" w:rsidRDefault="00156237" w:rsidP="00BA67EC">
      <w:pPr>
        <w:spacing w:before="0" w:after="0" w:line="360" w:lineRule="auto"/>
        <w:jc w:val="left"/>
      </w:pPr>
    </w:p>
    <w:p w14:paraId="0A90682A" w14:textId="77777777" w:rsidR="00156237" w:rsidRDefault="00156237" w:rsidP="00BA67EC">
      <w:pPr>
        <w:spacing w:before="0" w:after="0" w:line="360" w:lineRule="auto"/>
        <w:jc w:val="left"/>
      </w:pPr>
    </w:p>
    <w:p w14:paraId="415A7E13" w14:textId="77777777" w:rsidR="00156237" w:rsidRDefault="00156237" w:rsidP="00BA67EC">
      <w:pPr>
        <w:spacing w:before="0" w:after="0" w:line="360" w:lineRule="auto"/>
        <w:jc w:val="left"/>
      </w:pPr>
    </w:p>
    <w:p w14:paraId="297188EB" w14:textId="46AE0D0E" w:rsidR="00A33B82" w:rsidRDefault="00156237" w:rsidP="00BA67EC">
      <w:pPr>
        <w:spacing w:before="0" w:after="0" w:line="360" w:lineRule="auto"/>
        <w:jc w:val="left"/>
      </w:pPr>
      <w:r>
        <w:rPr>
          <w:noProof/>
        </w:rPr>
        <w:lastRenderedPageBreak/>
        <mc:AlternateContent>
          <mc:Choice Requires="wps">
            <w:drawing>
              <wp:anchor distT="0" distB="0" distL="114300" distR="114300" simplePos="0" relativeHeight="251658261" behindDoc="0" locked="0" layoutInCell="1" allowOverlap="1" wp14:anchorId="1E379FA4" wp14:editId="04D440C4">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379FA4" id="Text Box 32" o:spid="_x0000_s1081" type="#_x0000_t202" style="position:absolute;margin-left:19.65pt;margin-top:379.6pt;width:371.85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" stroked="f">
                <v:textbox style="mso-fit-shape-to-text:t" inset="0,0,0,0">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v:textbox>
                <w10:wrap type="topAndBottom"/>
              </v:shape>
            </w:pict>
          </mc:Fallback>
        </mc:AlternateContent>
      </w:r>
      <w:r w:rsidR="00057820" w:rsidRPr="00057820">
        <w:rPr>
          <w:noProof/>
        </w:rPr>
        <w:drawing>
          <wp:anchor distT="0" distB="0" distL="114300" distR="114300" simplePos="0" relativeHeight="251658260" behindDoc="0" locked="0" layoutInCell="1" allowOverlap="1" wp14:anchorId="18CF7476" wp14:editId="4DF5F9D9">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441813CE" w14:textId="77777777" w:rsidR="00057820" w:rsidRDefault="00057820" w:rsidP="00BA67EC">
      <w:pPr>
        <w:spacing w:before="0" w:after="0" w:line="360" w:lineRule="auto"/>
        <w:jc w:val="left"/>
      </w:pPr>
    </w:p>
    <w:p w14:paraId="5EA0200A" w14:textId="77777777" w:rsidR="00057820" w:rsidRDefault="00057820" w:rsidP="00BA67EC">
      <w:pPr>
        <w:spacing w:before="0" w:after="0" w:line="360" w:lineRule="auto"/>
        <w:jc w:val="left"/>
      </w:pPr>
    </w:p>
    <w:p w14:paraId="763BE443" w14:textId="77777777" w:rsidR="00156237" w:rsidRDefault="00156237" w:rsidP="00BA67EC">
      <w:pPr>
        <w:spacing w:before="0" w:after="0" w:line="360" w:lineRule="auto"/>
        <w:jc w:val="left"/>
      </w:pPr>
    </w:p>
    <w:p w14:paraId="03D26937" w14:textId="77777777" w:rsidR="00156237" w:rsidRDefault="00156237" w:rsidP="00BA67EC">
      <w:pPr>
        <w:spacing w:before="0" w:after="0" w:line="360" w:lineRule="auto"/>
        <w:jc w:val="left"/>
      </w:pPr>
    </w:p>
    <w:p w14:paraId="3D9248A8" w14:textId="77777777" w:rsidR="00156237" w:rsidRDefault="00156237" w:rsidP="00BA67EC">
      <w:pPr>
        <w:spacing w:before="0" w:after="0" w:line="360" w:lineRule="auto"/>
        <w:jc w:val="left"/>
      </w:pPr>
    </w:p>
    <w:p w14:paraId="2C74AC38" w14:textId="77777777" w:rsidR="00156237" w:rsidRDefault="00156237" w:rsidP="00BA67EC">
      <w:pPr>
        <w:spacing w:before="0" w:after="0" w:line="360" w:lineRule="auto"/>
        <w:jc w:val="left"/>
      </w:pPr>
    </w:p>
    <w:p w14:paraId="75630817" w14:textId="77777777" w:rsidR="00156237" w:rsidRDefault="00156237" w:rsidP="00BA67EC">
      <w:pPr>
        <w:spacing w:before="0" w:after="0" w:line="360" w:lineRule="auto"/>
        <w:jc w:val="left"/>
      </w:pPr>
    </w:p>
    <w:p w14:paraId="20F02EDA" w14:textId="77777777" w:rsidR="00156237" w:rsidRDefault="00156237" w:rsidP="00BA67EC">
      <w:pPr>
        <w:spacing w:before="0" w:after="0" w:line="360" w:lineRule="auto"/>
        <w:jc w:val="left"/>
      </w:pPr>
    </w:p>
    <w:p w14:paraId="3BC5E69E" w14:textId="77777777" w:rsidR="00156237" w:rsidRDefault="00156237" w:rsidP="00BA67EC">
      <w:pPr>
        <w:spacing w:before="0" w:after="0" w:line="360" w:lineRule="auto"/>
        <w:jc w:val="left"/>
      </w:pPr>
    </w:p>
    <w:p w14:paraId="03CBB6E9" w14:textId="77777777" w:rsidR="00156237" w:rsidRDefault="00156237" w:rsidP="00BA67EC">
      <w:pPr>
        <w:spacing w:before="0" w:after="0" w:line="360" w:lineRule="auto"/>
        <w:jc w:val="left"/>
      </w:pPr>
    </w:p>
    <w:p w14:paraId="34FF9B82" w14:textId="77777777" w:rsidR="00156237" w:rsidRDefault="00156237" w:rsidP="00BA67EC">
      <w:pPr>
        <w:spacing w:before="0" w:after="0" w:line="360" w:lineRule="auto"/>
        <w:jc w:val="left"/>
      </w:pPr>
    </w:p>
    <w:p w14:paraId="75D89220" w14:textId="6D108005" w:rsidR="00057820" w:rsidRDefault="00156237" w:rsidP="00BA67EC">
      <w:pPr>
        <w:spacing w:before="0" w:after="0" w:line="360" w:lineRule="auto"/>
        <w:jc w:val="left"/>
      </w:pPr>
      <w:r>
        <w:rPr>
          <w:noProof/>
        </w:rPr>
        <w:lastRenderedPageBreak/>
        <mc:AlternateContent>
          <mc:Choice Requires="wps">
            <w:drawing>
              <wp:anchor distT="0" distB="0" distL="114300" distR="114300" simplePos="0" relativeHeight="251658263" behindDoc="0" locked="0" layoutInCell="1" allowOverlap="1" wp14:anchorId="2D0C3515" wp14:editId="6899928D">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C3515" id="Text Box 33" o:spid="_x0000_s1082" type="#_x0000_t202" style="position:absolute;margin-left:16.95pt;margin-top:402.55pt;width:377.25pt;height:.05pt;z-index:25165826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84DHAIAAEAEAAAOAAAAZHJzL2Uyb0RvYy54bWysU8Fu2zAMvQ/YPwi6L066Jd2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" stroked="f">
                <v:textbox style="mso-fit-shape-to-text:t" inset="0,0,0,0">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00057820" w:rsidRPr="00057820">
        <w:rPr>
          <w:noProof/>
        </w:rPr>
        <w:drawing>
          <wp:anchor distT="0" distB="0" distL="114300" distR="114300" simplePos="0" relativeHeight="251658262" behindDoc="0" locked="0" layoutInCell="1" allowOverlap="1" wp14:anchorId="0F9FF7D8" wp14:editId="393C746D">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C56DCE9" w14:textId="77777777" w:rsidR="00057820" w:rsidRDefault="00057820" w:rsidP="00BA67EC">
      <w:pPr>
        <w:spacing w:before="0" w:after="0" w:line="360" w:lineRule="auto"/>
        <w:jc w:val="left"/>
      </w:pPr>
    </w:p>
    <w:p w14:paraId="2B956C54" w14:textId="77777777" w:rsidR="00057820" w:rsidRDefault="00057820" w:rsidP="00BA67EC">
      <w:pPr>
        <w:spacing w:before="0" w:after="0" w:line="360" w:lineRule="auto"/>
        <w:jc w:val="left"/>
      </w:pPr>
    </w:p>
    <w:p w14:paraId="059E96A4" w14:textId="77777777" w:rsidR="00AA5511" w:rsidRDefault="00AA5511" w:rsidP="00BA67EC">
      <w:pPr>
        <w:spacing w:before="0" w:after="0" w:line="360" w:lineRule="auto"/>
        <w:jc w:val="left"/>
      </w:pPr>
    </w:p>
    <w:p w14:paraId="6B1FFC54" w14:textId="77777777" w:rsidR="00AA5511" w:rsidRDefault="00AA5511" w:rsidP="00BA67EC">
      <w:pPr>
        <w:spacing w:before="0" w:after="0" w:line="360" w:lineRule="auto"/>
        <w:jc w:val="left"/>
      </w:pPr>
    </w:p>
    <w:p w14:paraId="7C372624" w14:textId="77777777" w:rsidR="00AA5511" w:rsidRDefault="00AA5511" w:rsidP="00BA67EC">
      <w:pPr>
        <w:spacing w:before="0" w:after="0" w:line="360" w:lineRule="auto"/>
        <w:jc w:val="left"/>
      </w:pPr>
    </w:p>
    <w:p w14:paraId="45FF2D61" w14:textId="77777777" w:rsidR="00AA5511" w:rsidRDefault="00AA5511" w:rsidP="00BA67EC">
      <w:pPr>
        <w:spacing w:before="0" w:after="0" w:line="360" w:lineRule="auto"/>
        <w:jc w:val="left"/>
      </w:pPr>
    </w:p>
    <w:p w14:paraId="73A6A1A6" w14:textId="77777777" w:rsidR="00AA5511" w:rsidRDefault="00AA5511" w:rsidP="00BA67EC">
      <w:pPr>
        <w:spacing w:before="0" w:after="0" w:line="360" w:lineRule="auto"/>
        <w:jc w:val="left"/>
      </w:pPr>
    </w:p>
    <w:p w14:paraId="04EEA2C7" w14:textId="77777777" w:rsidR="00AA5511" w:rsidRDefault="00AA5511" w:rsidP="00BA67EC">
      <w:pPr>
        <w:spacing w:before="0" w:after="0" w:line="360" w:lineRule="auto"/>
        <w:jc w:val="left"/>
      </w:pPr>
    </w:p>
    <w:p w14:paraId="35D5E8C8" w14:textId="77777777" w:rsidR="00AA5511" w:rsidRDefault="00AA5511" w:rsidP="00BA67EC">
      <w:pPr>
        <w:spacing w:before="0" w:after="0" w:line="360" w:lineRule="auto"/>
        <w:jc w:val="left"/>
      </w:pPr>
    </w:p>
    <w:p w14:paraId="1B214DD3" w14:textId="77777777" w:rsidR="00AA5511" w:rsidRDefault="00AA5511" w:rsidP="00BA67EC">
      <w:pPr>
        <w:spacing w:before="0" w:after="0" w:line="360" w:lineRule="auto"/>
        <w:jc w:val="left"/>
      </w:pPr>
    </w:p>
    <w:p w14:paraId="55EC5468" w14:textId="41EF2623" w:rsidR="00057820" w:rsidRDefault="00AA5511" w:rsidP="00BA67EC">
      <w:pPr>
        <w:spacing w:before="0" w:after="0" w:line="360" w:lineRule="auto"/>
        <w:jc w:val="left"/>
      </w:pPr>
      <w:r>
        <w:rPr>
          <w:noProof/>
        </w:rPr>
        <w:lastRenderedPageBreak/>
        <mc:AlternateContent>
          <mc:Choice Requires="wps">
            <w:drawing>
              <wp:anchor distT="0" distB="0" distL="114300" distR="114300" simplePos="0" relativeHeight="251658265" behindDoc="0" locked="0" layoutInCell="1" allowOverlap="1" wp14:anchorId="0E96D21A" wp14:editId="040DBD70">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96D21A" id="Text Box 34" o:spid="_x0000_s1083" type="#_x0000_t202" style="position:absolute;margin-left:18.05pt;margin-top:430.9pt;width:375.1pt;height:.0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" stroked="f">
                <v:textbox style="mso-fit-shape-to-text:t" inset="0,0,0,0">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00983C48" w:rsidRPr="00983C48">
        <w:rPr>
          <w:noProof/>
        </w:rPr>
        <w:drawing>
          <wp:anchor distT="0" distB="0" distL="114300" distR="114300" simplePos="0" relativeHeight="251658264" behindDoc="0" locked="0" layoutInCell="1" allowOverlap="1" wp14:anchorId="67CBA56F" wp14:editId="6B72C2F6">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7054FA54" w14:textId="77777777" w:rsidR="009B6CB1" w:rsidRDefault="009B6CB1" w:rsidP="00BA67EC">
      <w:pPr>
        <w:spacing w:before="0" w:after="0" w:line="360" w:lineRule="auto"/>
        <w:jc w:val="left"/>
      </w:pPr>
    </w:p>
    <w:p w14:paraId="677AA54C" w14:textId="77777777" w:rsidR="00710B31" w:rsidRDefault="00710B31" w:rsidP="00BA67EC">
      <w:pPr>
        <w:spacing w:before="0" w:after="0" w:line="360" w:lineRule="auto"/>
        <w:jc w:val="left"/>
      </w:pPr>
    </w:p>
    <w:p w14:paraId="761ED523" w14:textId="77777777" w:rsidR="00710B31" w:rsidRDefault="00710B31" w:rsidP="00BA67EC">
      <w:pPr>
        <w:spacing w:before="0" w:after="0" w:line="360" w:lineRule="auto"/>
        <w:jc w:val="left"/>
      </w:pPr>
    </w:p>
    <w:p w14:paraId="0F2DB225" w14:textId="77777777" w:rsidR="00710B31" w:rsidRDefault="00710B31" w:rsidP="00BA67EC">
      <w:pPr>
        <w:spacing w:before="0" w:after="0" w:line="360" w:lineRule="auto"/>
        <w:jc w:val="left"/>
      </w:pPr>
    </w:p>
    <w:p w14:paraId="19E24178" w14:textId="77777777" w:rsidR="00710B31" w:rsidRDefault="00710B31" w:rsidP="00BA67EC">
      <w:pPr>
        <w:spacing w:before="0" w:after="0" w:line="360" w:lineRule="auto"/>
        <w:jc w:val="left"/>
      </w:pPr>
    </w:p>
    <w:p w14:paraId="62719670" w14:textId="77777777" w:rsidR="00710B31" w:rsidRDefault="00710B31" w:rsidP="00BA67EC">
      <w:pPr>
        <w:spacing w:before="0" w:after="0" w:line="360" w:lineRule="auto"/>
        <w:jc w:val="left"/>
      </w:pPr>
    </w:p>
    <w:p w14:paraId="6D89F971" w14:textId="77777777" w:rsidR="00710B31" w:rsidRDefault="00710B31" w:rsidP="00BA67EC">
      <w:pPr>
        <w:spacing w:before="0" w:after="0" w:line="360" w:lineRule="auto"/>
        <w:jc w:val="left"/>
      </w:pPr>
    </w:p>
    <w:p w14:paraId="0B80049A" w14:textId="77777777" w:rsidR="00710B31" w:rsidRDefault="00710B31" w:rsidP="00BA67EC">
      <w:pPr>
        <w:spacing w:before="0" w:after="0" w:line="360" w:lineRule="auto"/>
        <w:jc w:val="left"/>
      </w:pPr>
    </w:p>
    <w:p w14:paraId="0E477BBC" w14:textId="77777777" w:rsidR="00710B31" w:rsidRDefault="00710B31" w:rsidP="00BA67EC">
      <w:pPr>
        <w:spacing w:before="0" w:after="0" w:line="360" w:lineRule="auto"/>
        <w:jc w:val="left"/>
      </w:pPr>
    </w:p>
    <w:p w14:paraId="58FEB6E6" w14:textId="213E26C3" w:rsidR="00710B31" w:rsidRDefault="00710B31" w:rsidP="00710B31">
      <w:pPr>
        <w:pStyle w:val="Heading2"/>
      </w:pPr>
      <w:r>
        <w:lastRenderedPageBreak/>
        <w:t xml:space="preserve">Appendix B: </w:t>
      </w:r>
      <w:r w:rsidR="00236E3C">
        <w:t>Supervision Confirmation Emails</w:t>
      </w:r>
    </w:p>
    <w:p w14:paraId="09AE1629" w14:textId="77777777" w:rsidR="00236E3C" w:rsidRDefault="00236E3C" w:rsidP="00236E3C"/>
    <w:p w14:paraId="11F4C7BB" w14:textId="77777777" w:rsidR="00A76BA0" w:rsidRPr="004A5075" w:rsidRDefault="00A76BA0" w:rsidP="00A76BA0">
      <w:r>
        <w:rPr>
          <w:noProof/>
        </w:rPr>
        <mc:AlternateContent>
          <mc:Choice Requires="wps">
            <w:drawing>
              <wp:anchor distT="0" distB="0" distL="114300" distR="114300" simplePos="0" relativeHeight="251658285" behindDoc="1" locked="0" layoutInCell="1" allowOverlap="1" wp14:anchorId="4EC672D0" wp14:editId="2E2F83C9">
                <wp:simplePos x="0" y="0"/>
                <wp:positionH relativeFrom="margin">
                  <wp:posOffset>0</wp:posOffset>
                </wp:positionH>
                <wp:positionV relativeFrom="margin">
                  <wp:posOffset>757555</wp:posOffset>
                </wp:positionV>
                <wp:extent cx="5215890" cy="2263140"/>
                <wp:effectExtent l="0" t="0" r="3810" b="381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14:paraId="1CF95421" w14:textId="77777777" w:rsidR="00A76BA0" w:rsidRDefault="00A76BA0" w:rsidP="00A76BA0">
                            <w:pPr>
                              <w:keepNext/>
                              <w:spacing w:before="0" w:after="0" w:line="240" w:lineRule="auto"/>
                              <w:jc w:val="center"/>
                            </w:pPr>
                            <w:r>
                              <w:rPr>
                                <w:noProof/>
                              </w:rPr>
                              <w:drawing>
                                <wp:inline distT="0" distB="0" distL="0" distR="0" wp14:anchorId="461F52C8" wp14:editId="3AB78E1C">
                                  <wp:extent cx="5048250" cy="1642448"/>
                                  <wp:effectExtent l="19050" t="19050" r="19050" b="1524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14:paraId="241D4544" w14:textId="77777777" w:rsidR="00A76BA0" w:rsidRDefault="00A76BA0" w:rsidP="00A76BA0">
                            <w:pPr>
                              <w:pStyle w:val="Caption"/>
                              <w:spacing w:after="0"/>
                            </w:pPr>
                          </w:p>
                          <w:p w14:paraId="11F6FBED" w14:textId="77777777" w:rsidR="00A76BA0" w:rsidRDefault="00A76BA0" w:rsidP="00A76BA0">
                            <w:pPr>
                              <w:pStyle w:val="Caption"/>
                              <w:spacing w:after="0"/>
                            </w:pPr>
                            <w:r>
                              <w:t>Figure B.</w:t>
                            </w:r>
                            <w:fldSimple w:instr=" SEQ Figure_B. \* ARABIC ">
                              <w:r>
                                <w:rPr>
                                  <w:noProof/>
                                </w:rPr>
                                <w:t>1</w:t>
                              </w:r>
                            </w:fldSimple>
                            <w:r>
                              <w:t xml:space="preserve">. </w:t>
                            </w:r>
                            <w:r w:rsidRPr="009E4F0B">
                              <w:t>Research project supervision confirmation email</w:t>
                            </w:r>
                          </w:p>
                          <w:p w14:paraId="4B2B6BBE" w14:textId="77777777" w:rsidR="00A76BA0" w:rsidRDefault="00A76BA0" w:rsidP="00A76BA0">
                            <w:pPr>
                              <w:keepNext/>
                              <w:spacing w:before="0" w:after="0" w:line="240" w:lineRule="auto"/>
                              <w:jc w:val="center"/>
                            </w:pPr>
                          </w:p>
                          <w:p w14:paraId="5BD13E26" w14:textId="77777777" w:rsidR="00A76BA0" w:rsidRDefault="00A76BA0" w:rsidP="00A76BA0">
                            <w:pPr>
                              <w:pStyle w:val="Caption"/>
                              <w:spacing w:after="0"/>
                            </w:pPr>
                          </w:p>
                          <w:p w14:paraId="054A27C0" w14:textId="77777777" w:rsidR="00A76BA0" w:rsidRDefault="00A76BA0" w:rsidP="00A76BA0">
                            <w:pPr>
                              <w:keepNext/>
                              <w:spacing w:before="0" w:after="0" w:line="240" w:lineRule="auto"/>
                              <w:jc w:val="center"/>
                            </w:pPr>
                          </w:p>
                          <w:p w14:paraId="08E3B277" w14:textId="77777777" w:rsidR="00A76BA0" w:rsidRDefault="00A76BA0" w:rsidP="00A76BA0">
                            <w:pPr>
                              <w:pStyle w:val="Caption"/>
                              <w:spacing w:after="0"/>
                            </w:pPr>
                          </w:p>
                          <w:p w14:paraId="22423E2C" w14:textId="77777777" w:rsidR="00A76BA0" w:rsidRDefault="00A76BA0" w:rsidP="00A76BA0">
                            <w:pPr>
                              <w:pStyle w:val="Caption"/>
                              <w:spacing w:after="0"/>
                            </w:pPr>
                          </w:p>
                          <w:p w14:paraId="6257E7A3" w14:textId="77777777" w:rsidR="00A76BA0" w:rsidRDefault="00A76BA0" w:rsidP="00A76BA0">
                            <w:pPr>
                              <w:keepNext/>
                              <w:spacing w:before="0" w:after="0" w:line="240" w:lineRule="auto"/>
                              <w:jc w:val="center"/>
                            </w:pPr>
                          </w:p>
                          <w:p w14:paraId="615E4742" w14:textId="77777777" w:rsidR="00A76BA0" w:rsidRDefault="00A76BA0" w:rsidP="00A76BA0">
                            <w:pPr>
                              <w:pStyle w:val="Caption"/>
                              <w:spacing w:after="0"/>
                            </w:pPr>
                          </w:p>
                          <w:p w14:paraId="78E09028" w14:textId="77777777" w:rsidR="00A76BA0" w:rsidRDefault="00A76BA0" w:rsidP="00A76BA0">
                            <w:pPr>
                              <w:keepNext/>
                              <w:spacing w:before="0" w:after="0" w:line="240" w:lineRule="auto"/>
                              <w:jc w:val="center"/>
                            </w:pPr>
                          </w:p>
                          <w:p w14:paraId="5A073EEC" w14:textId="77777777" w:rsidR="00A76BA0" w:rsidRDefault="00A76BA0" w:rsidP="00A76BA0">
                            <w:pPr>
                              <w:pStyle w:val="Caption"/>
                              <w:spacing w:after="0"/>
                            </w:pPr>
                          </w:p>
                          <w:p w14:paraId="6305CF41" w14:textId="77777777" w:rsidR="00A76BA0" w:rsidRDefault="00A76BA0" w:rsidP="00A76BA0">
                            <w:pPr>
                              <w:keepNext/>
                              <w:spacing w:before="0" w:after="0" w:line="240" w:lineRule="auto"/>
                              <w:jc w:val="center"/>
                            </w:pPr>
                          </w:p>
                          <w:p w14:paraId="70ECE38D" w14:textId="77777777" w:rsidR="00A76BA0" w:rsidRDefault="00A76BA0" w:rsidP="00A76BA0">
                            <w:pPr>
                              <w:pStyle w:val="Caption"/>
                              <w:spacing w:after="0"/>
                              <w:jc w:val="both"/>
                            </w:pPr>
                          </w:p>
                          <w:p w14:paraId="4AE28A7D" w14:textId="77777777" w:rsidR="00A76BA0" w:rsidRDefault="00A76BA0" w:rsidP="00A76BA0">
                            <w:pPr>
                              <w:keepNext/>
                              <w:spacing w:before="0" w:after="0" w:line="240" w:lineRule="auto"/>
                              <w:jc w:val="center"/>
                            </w:pPr>
                          </w:p>
                          <w:p w14:paraId="6FE7B765" w14:textId="77777777" w:rsidR="00A76BA0" w:rsidRDefault="00A76BA0" w:rsidP="00A76BA0">
                            <w:pPr>
                              <w:keepNext/>
                              <w:spacing w:before="0" w:after="0" w:line="240" w:lineRule="auto"/>
                              <w:jc w:val="center"/>
                            </w:pPr>
                          </w:p>
                          <w:p w14:paraId="2773A3AA" w14:textId="77777777" w:rsidR="00A76BA0" w:rsidRDefault="00A76BA0" w:rsidP="00A76BA0">
                            <w:pPr>
                              <w:spacing w:after="0"/>
                            </w:pPr>
                          </w:p>
                          <w:p w14:paraId="1A5A81E8" w14:textId="77777777" w:rsidR="00A76BA0" w:rsidRDefault="00A76BA0" w:rsidP="00A76BA0">
                            <w:pPr>
                              <w:spacing w:after="0"/>
                              <w:jc w:val="center"/>
                            </w:pPr>
                            <w:r>
                              <w:t xml:space="preserve"> </w:t>
                            </w:r>
                          </w:p>
                          <w:p w14:paraId="1D367042" w14:textId="77777777" w:rsidR="00A76BA0" w:rsidRDefault="00A76BA0" w:rsidP="00A76BA0">
                            <w:pPr>
                              <w:keepNext/>
                              <w:spacing w:before="0" w:after="0" w:line="240" w:lineRule="auto"/>
                              <w:jc w:val="center"/>
                            </w:pPr>
                          </w:p>
                          <w:p w14:paraId="4C7D58AF" w14:textId="77777777" w:rsidR="00A76BA0" w:rsidRDefault="00A76BA0" w:rsidP="00A76BA0">
                            <w:pPr>
                              <w:spacing w:after="0"/>
                            </w:pPr>
                          </w:p>
                          <w:p w14:paraId="7FC02110" w14:textId="77777777" w:rsidR="00A76BA0" w:rsidRPr="00F50518" w:rsidRDefault="00A76BA0" w:rsidP="00A76BA0">
                            <w:pPr>
                              <w:spacing w:after="0"/>
                            </w:pPr>
                          </w:p>
                          <w:p w14:paraId="08C16DCF" w14:textId="77777777" w:rsidR="00A76BA0" w:rsidRDefault="00A76BA0" w:rsidP="00A76BA0">
                            <w:pPr>
                              <w:keepNext/>
                              <w:spacing w:before="0" w:after="0" w:line="240" w:lineRule="auto"/>
                              <w:jc w:val="center"/>
                            </w:pPr>
                          </w:p>
                          <w:p w14:paraId="7F9E4F93" w14:textId="77777777" w:rsidR="00A76BA0" w:rsidRDefault="00A76BA0" w:rsidP="00A76BA0">
                            <w:pPr>
                              <w:spacing w:after="0"/>
                            </w:pPr>
                          </w:p>
                          <w:p w14:paraId="775FAF23" w14:textId="77777777" w:rsidR="00A76BA0" w:rsidRDefault="00A76BA0" w:rsidP="00A76BA0">
                            <w:pPr>
                              <w:spacing w:after="0"/>
                              <w:jc w:val="center"/>
                            </w:pPr>
                            <w:r>
                              <w:t xml:space="preserve"> </w:t>
                            </w:r>
                          </w:p>
                          <w:p w14:paraId="2CCED1EB" w14:textId="77777777" w:rsidR="00A76BA0" w:rsidRDefault="00A76BA0" w:rsidP="00A76BA0">
                            <w:pPr>
                              <w:keepNext/>
                              <w:spacing w:before="0" w:after="0" w:line="240" w:lineRule="auto"/>
                              <w:jc w:val="center"/>
                            </w:pPr>
                          </w:p>
                          <w:p w14:paraId="1557F61F" w14:textId="77777777" w:rsidR="00A76BA0" w:rsidRDefault="00A76BA0" w:rsidP="00A76BA0">
                            <w:pPr>
                              <w:spacing w:after="0"/>
                            </w:pPr>
                          </w:p>
                          <w:p w14:paraId="6A89BD41" w14:textId="77777777" w:rsidR="00A76BA0" w:rsidRDefault="00A76BA0" w:rsidP="00A76BA0">
                            <w:pPr>
                              <w:spacing w:after="0"/>
                              <w:jc w:val="center"/>
                            </w:pPr>
                            <w:r>
                              <w:t xml:space="preserve"> </w:t>
                            </w:r>
                          </w:p>
                          <w:p w14:paraId="412E5715" w14:textId="77777777" w:rsidR="00A76BA0" w:rsidRPr="00972D1D" w:rsidRDefault="00A76BA0" w:rsidP="00A76BA0">
                            <w:pPr>
                              <w:keepNext/>
                              <w:spacing w:before="0" w:after="0" w:line="240" w:lineRule="auto"/>
                              <w:jc w:val="center"/>
                              <w:rPr>
                                <w:sz w:val="22"/>
                              </w:rPr>
                            </w:pPr>
                          </w:p>
                          <w:p w14:paraId="29CF8CC2" w14:textId="77777777" w:rsidR="00A76BA0" w:rsidRPr="00972D1D" w:rsidRDefault="00A76BA0" w:rsidP="00A76BA0">
                            <w:pPr>
                              <w:keepNext/>
                              <w:spacing w:before="0" w:after="0" w:line="240" w:lineRule="auto"/>
                              <w:jc w:val="center"/>
                              <w:rPr>
                                <w:sz w:val="22"/>
                              </w:rPr>
                            </w:pPr>
                          </w:p>
                          <w:p w14:paraId="1A57B6EF" w14:textId="77777777" w:rsidR="00A76BA0" w:rsidRPr="00972D1D" w:rsidRDefault="00A76BA0" w:rsidP="00A76BA0">
                            <w:pPr>
                              <w:spacing w:before="0" w:after="0"/>
                              <w:jc w:val="center"/>
                              <w:rPr>
                                <w:sz w:val="22"/>
                              </w:rPr>
                            </w:pPr>
                          </w:p>
                          <w:p w14:paraId="3211BB1A" w14:textId="77777777" w:rsidR="00A76BA0" w:rsidRPr="00972D1D" w:rsidRDefault="00A76BA0" w:rsidP="00A76BA0">
                            <w:pPr>
                              <w:keepNext/>
                              <w:spacing w:before="0" w:after="0" w:line="240" w:lineRule="auto"/>
                              <w:jc w:val="center"/>
                              <w:rPr>
                                <w:sz w:val="22"/>
                              </w:rPr>
                            </w:pPr>
                          </w:p>
                          <w:p w14:paraId="6D43AAD6" w14:textId="77777777" w:rsidR="00A76BA0" w:rsidRPr="00972D1D" w:rsidRDefault="00A76BA0" w:rsidP="00A76BA0">
                            <w:pPr>
                              <w:spacing w:before="0" w:after="0"/>
                              <w:rPr>
                                <w:sz w:val="22"/>
                              </w:rPr>
                            </w:pPr>
                          </w:p>
                          <w:p w14:paraId="57FDBE24" w14:textId="77777777" w:rsidR="00A76BA0" w:rsidRPr="00972D1D" w:rsidRDefault="00A76BA0" w:rsidP="00A76BA0">
                            <w:pPr>
                              <w:spacing w:before="0" w:after="0"/>
                              <w:jc w:val="center"/>
                              <w:rPr>
                                <w:sz w:val="22"/>
                              </w:rPr>
                            </w:pPr>
                            <w:r w:rsidRPr="00972D1D">
                              <w:rPr>
                                <w:sz w:val="22"/>
                              </w:rPr>
                              <w:t xml:space="preserve"> </w:t>
                            </w:r>
                          </w:p>
                          <w:p w14:paraId="3C744238" w14:textId="77777777" w:rsidR="00A76BA0" w:rsidRPr="00972D1D" w:rsidRDefault="00A76BA0" w:rsidP="00A76BA0">
                            <w:pPr>
                              <w:keepNext/>
                              <w:spacing w:before="0" w:after="0" w:line="240" w:lineRule="auto"/>
                              <w:jc w:val="center"/>
                              <w:rPr>
                                <w:sz w:val="22"/>
                              </w:rPr>
                            </w:pPr>
                          </w:p>
                          <w:p w14:paraId="531D41B3" w14:textId="77777777" w:rsidR="00A76BA0" w:rsidRPr="00972D1D" w:rsidRDefault="00A76BA0" w:rsidP="00A76BA0">
                            <w:pPr>
                              <w:spacing w:before="0" w:after="0"/>
                              <w:rPr>
                                <w:sz w:val="22"/>
                              </w:rPr>
                            </w:pPr>
                          </w:p>
                          <w:p w14:paraId="246E4453" w14:textId="77777777" w:rsidR="00A76BA0" w:rsidRPr="00972D1D" w:rsidRDefault="00A76BA0" w:rsidP="00A76BA0">
                            <w:pPr>
                              <w:keepNext/>
                              <w:spacing w:before="0" w:after="0" w:line="240" w:lineRule="auto"/>
                              <w:jc w:val="center"/>
                              <w:rPr>
                                <w:sz w:val="22"/>
                              </w:rPr>
                            </w:pPr>
                          </w:p>
                          <w:p w14:paraId="353FE4E4" w14:textId="77777777" w:rsidR="00A76BA0" w:rsidRPr="00972D1D" w:rsidRDefault="00A76BA0" w:rsidP="00A76BA0">
                            <w:pPr>
                              <w:spacing w:before="0" w:after="0"/>
                              <w:jc w:val="center"/>
                              <w:rPr>
                                <w:sz w:val="22"/>
                              </w:rPr>
                            </w:pPr>
                          </w:p>
                          <w:p w14:paraId="6F3CD644" w14:textId="77777777" w:rsidR="00A76BA0" w:rsidRPr="00972D1D" w:rsidRDefault="00A76BA0" w:rsidP="00A76BA0">
                            <w:pPr>
                              <w:keepNext/>
                              <w:spacing w:before="0" w:after="0" w:line="240" w:lineRule="auto"/>
                              <w:jc w:val="center"/>
                              <w:rPr>
                                <w:sz w:val="22"/>
                              </w:rPr>
                            </w:pPr>
                          </w:p>
                          <w:p w14:paraId="0BF4EDEF" w14:textId="77777777" w:rsidR="00A76BA0" w:rsidRPr="00972D1D" w:rsidRDefault="00A76BA0" w:rsidP="00A76BA0">
                            <w:pPr>
                              <w:spacing w:before="0" w:after="0" w:line="240" w:lineRule="auto"/>
                              <w:jc w:val="center"/>
                              <w:rPr>
                                <w:sz w:val="22"/>
                              </w:rPr>
                            </w:pPr>
                          </w:p>
                          <w:p w14:paraId="4E58ADC9" w14:textId="77777777" w:rsidR="00A76BA0" w:rsidRPr="00972D1D" w:rsidRDefault="00A76BA0" w:rsidP="00A76BA0">
                            <w:pPr>
                              <w:spacing w:before="0" w:after="0" w:line="240" w:lineRule="auto"/>
                              <w:jc w:val="center"/>
                              <w:rPr>
                                <w:sz w:val="22"/>
                              </w:rPr>
                            </w:pPr>
                          </w:p>
                          <w:p w14:paraId="3B0FC832" w14:textId="77777777" w:rsidR="00A76BA0" w:rsidRPr="00972D1D" w:rsidRDefault="00A76BA0" w:rsidP="00A76BA0">
                            <w:pPr>
                              <w:keepNext/>
                              <w:spacing w:before="0" w:after="0" w:line="240" w:lineRule="auto"/>
                              <w:jc w:val="center"/>
                              <w:rPr>
                                <w:sz w:val="22"/>
                              </w:rPr>
                            </w:pPr>
                          </w:p>
                          <w:p w14:paraId="677FE746" w14:textId="77777777" w:rsidR="00A76BA0" w:rsidRPr="00972D1D" w:rsidRDefault="00A76BA0" w:rsidP="00A76BA0">
                            <w:pPr>
                              <w:spacing w:before="0" w:after="0"/>
                              <w:rPr>
                                <w:sz w:val="22"/>
                              </w:rPr>
                            </w:pPr>
                          </w:p>
                          <w:p w14:paraId="30D862B7" w14:textId="77777777" w:rsidR="00A76BA0" w:rsidRPr="00972D1D" w:rsidRDefault="00A76BA0" w:rsidP="00A76BA0">
                            <w:pPr>
                              <w:keepNext/>
                              <w:spacing w:before="0" w:after="0" w:line="240" w:lineRule="auto"/>
                              <w:jc w:val="center"/>
                              <w:rPr>
                                <w:sz w:val="22"/>
                              </w:rPr>
                            </w:pPr>
                          </w:p>
                          <w:p w14:paraId="784FCABD" w14:textId="77777777" w:rsidR="00A76BA0" w:rsidRPr="00972D1D" w:rsidRDefault="00A76BA0" w:rsidP="00A76BA0">
                            <w:pPr>
                              <w:spacing w:before="0" w:after="0"/>
                              <w:jc w:val="center"/>
                              <w:rPr>
                                <w:sz w:val="22"/>
                              </w:rPr>
                            </w:pPr>
                          </w:p>
                          <w:p w14:paraId="2821A0B5" w14:textId="77777777" w:rsidR="00A76BA0" w:rsidRPr="00972D1D" w:rsidRDefault="00A76BA0" w:rsidP="00A76BA0">
                            <w:pPr>
                              <w:spacing w:before="0" w:after="0"/>
                              <w:jc w:val="center"/>
                              <w:rPr>
                                <w:sz w:val="22"/>
                              </w:rPr>
                            </w:pPr>
                          </w:p>
                          <w:p w14:paraId="2D1F16E6" w14:textId="77777777" w:rsidR="00A76BA0" w:rsidRPr="00972D1D" w:rsidRDefault="00A76BA0" w:rsidP="00A76BA0">
                            <w:pPr>
                              <w:keepNext/>
                              <w:spacing w:before="0" w:after="0" w:line="240" w:lineRule="auto"/>
                              <w:jc w:val="center"/>
                              <w:rPr>
                                <w:sz w:val="22"/>
                              </w:rPr>
                            </w:pPr>
                          </w:p>
                          <w:p w14:paraId="1CBE328C" w14:textId="77777777" w:rsidR="00A76BA0" w:rsidRPr="00972D1D" w:rsidRDefault="00A76BA0" w:rsidP="00A76BA0">
                            <w:pPr>
                              <w:spacing w:before="0" w:after="0"/>
                              <w:rPr>
                                <w:sz w:val="22"/>
                              </w:rPr>
                            </w:pPr>
                          </w:p>
                          <w:p w14:paraId="47A5F927" w14:textId="77777777" w:rsidR="00A76BA0" w:rsidRPr="00972D1D" w:rsidRDefault="00A76BA0" w:rsidP="00A76BA0">
                            <w:pPr>
                              <w:spacing w:before="0" w:after="0"/>
                              <w:jc w:val="center"/>
                              <w:rPr>
                                <w:sz w:val="22"/>
                              </w:rPr>
                            </w:pPr>
                            <w:r w:rsidRPr="00972D1D">
                              <w:rPr>
                                <w:sz w:val="22"/>
                              </w:rPr>
                              <w:t xml:space="preserve"> </w:t>
                            </w:r>
                          </w:p>
                          <w:p w14:paraId="45543445" w14:textId="77777777" w:rsidR="00A76BA0" w:rsidRPr="00972D1D" w:rsidRDefault="00A76BA0" w:rsidP="00A76BA0">
                            <w:pPr>
                              <w:keepNext/>
                              <w:spacing w:before="0" w:after="0" w:line="240" w:lineRule="auto"/>
                              <w:jc w:val="center"/>
                              <w:rPr>
                                <w:sz w:val="22"/>
                              </w:rPr>
                            </w:pPr>
                          </w:p>
                          <w:p w14:paraId="4A661282" w14:textId="77777777" w:rsidR="00A76BA0" w:rsidRPr="00972D1D" w:rsidRDefault="00A76BA0" w:rsidP="00A76BA0">
                            <w:pPr>
                              <w:keepNext/>
                              <w:spacing w:before="0" w:after="0" w:line="240" w:lineRule="auto"/>
                              <w:jc w:val="center"/>
                              <w:rPr>
                                <w:sz w:val="22"/>
                              </w:rPr>
                            </w:pPr>
                          </w:p>
                          <w:p w14:paraId="48E0DE17" w14:textId="77777777" w:rsidR="00A76BA0" w:rsidRPr="00972D1D" w:rsidRDefault="00A76BA0" w:rsidP="00A76BA0">
                            <w:pPr>
                              <w:keepNext/>
                              <w:spacing w:before="0" w:after="0" w:line="240" w:lineRule="auto"/>
                              <w:jc w:val="center"/>
                              <w:rPr>
                                <w:sz w:val="22"/>
                              </w:rPr>
                            </w:pPr>
                          </w:p>
                          <w:p w14:paraId="75B50287" w14:textId="77777777" w:rsidR="00A76BA0" w:rsidRPr="00972D1D" w:rsidRDefault="00A76BA0" w:rsidP="00A76BA0">
                            <w:pPr>
                              <w:spacing w:before="0" w:after="0" w:line="240" w:lineRule="auto"/>
                              <w:rPr>
                                <w:sz w:val="22"/>
                              </w:rPr>
                            </w:pPr>
                          </w:p>
                          <w:p w14:paraId="3C2EDDA5" w14:textId="77777777" w:rsidR="00A76BA0" w:rsidRPr="00972D1D" w:rsidRDefault="00A76BA0" w:rsidP="00A76BA0">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672D0" id="Text Box 73" o:spid="_x0000_s1084" type="#_x0000_t202" style="position:absolute;left:0;text-align:left;margin-left:0;margin-top:59.65pt;width:410.7pt;height:178.2pt;z-index:-25165819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" stroked="f">
                <v:textbox inset="1.44pt,1.44pt,1.44pt,1.44pt">
                  <w:txbxContent>
                    <w:p w14:paraId="1CF95421" w14:textId="77777777" w:rsidR="00A76BA0" w:rsidRDefault="00A76BA0" w:rsidP="00A76BA0">
                      <w:pPr>
                        <w:keepNext/>
                        <w:spacing w:before="0" w:after="0" w:line="240" w:lineRule="auto"/>
                        <w:jc w:val="center"/>
                      </w:pPr>
                      <w:r>
                        <w:rPr>
                          <w:noProof/>
                        </w:rPr>
                        <w:drawing>
                          <wp:inline distT="0" distB="0" distL="0" distR="0" wp14:anchorId="461F52C8" wp14:editId="3AB78E1C">
                            <wp:extent cx="5048250" cy="1642448"/>
                            <wp:effectExtent l="19050" t="19050" r="19050" b="1524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55075" cy="1644668"/>
                                    </a:xfrm>
                                    <a:prstGeom prst="rect">
                                      <a:avLst/>
                                    </a:prstGeom>
                                    <a:noFill/>
                                    <a:ln>
                                      <a:solidFill>
                                        <a:schemeClr val="bg1">
                                          <a:lumMod val="85000"/>
                                        </a:schemeClr>
                                      </a:solidFill>
                                    </a:ln>
                                  </pic:spPr>
                                </pic:pic>
                              </a:graphicData>
                            </a:graphic>
                          </wp:inline>
                        </w:drawing>
                      </w:r>
                    </w:p>
                    <w:p w14:paraId="241D4544" w14:textId="77777777" w:rsidR="00A76BA0" w:rsidRDefault="00A76BA0" w:rsidP="00A76BA0">
                      <w:pPr>
                        <w:pStyle w:val="Caption"/>
                        <w:spacing w:after="0"/>
                      </w:pPr>
                    </w:p>
                    <w:p w14:paraId="11F6FBED" w14:textId="77777777" w:rsidR="00A76BA0" w:rsidRDefault="00A76BA0" w:rsidP="00A76BA0">
                      <w:pPr>
                        <w:pStyle w:val="Caption"/>
                        <w:spacing w:after="0"/>
                      </w:pPr>
                      <w:r>
                        <w:t>Figure B.</w:t>
                      </w:r>
                      <w:fldSimple w:instr=" SEQ Figure_B. \* ARABIC ">
                        <w:r>
                          <w:rPr>
                            <w:noProof/>
                          </w:rPr>
                          <w:t>1</w:t>
                        </w:r>
                      </w:fldSimple>
                      <w:r>
                        <w:t xml:space="preserve">. </w:t>
                      </w:r>
                      <w:r w:rsidRPr="009E4F0B">
                        <w:t>Research project supervision confirmation email</w:t>
                      </w:r>
                    </w:p>
                    <w:p w14:paraId="4B2B6BBE" w14:textId="77777777" w:rsidR="00A76BA0" w:rsidRDefault="00A76BA0" w:rsidP="00A76BA0">
                      <w:pPr>
                        <w:keepNext/>
                        <w:spacing w:before="0" w:after="0" w:line="240" w:lineRule="auto"/>
                        <w:jc w:val="center"/>
                      </w:pPr>
                    </w:p>
                    <w:p w14:paraId="5BD13E26" w14:textId="77777777" w:rsidR="00A76BA0" w:rsidRDefault="00A76BA0" w:rsidP="00A76BA0">
                      <w:pPr>
                        <w:pStyle w:val="Caption"/>
                        <w:spacing w:after="0"/>
                      </w:pPr>
                    </w:p>
                    <w:p w14:paraId="054A27C0" w14:textId="77777777" w:rsidR="00A76BA0" w:rsidRDefault="00A76BA0" w:rsidP="00A76BA0">
                      <w:pPr>
                        <w:keepNext/>
                        <w:spacing w:before="0" w:after="0" w:line="240" w:lineRule="auto"/>
                        <w:jc w:val="center"/>
                      </w:pPr>
                    </w:p>
                    <w:p w14:paraId="08E3B277" w14:textId="77777777" w:rsidR="00A76BA0" w:rsidRDefault="00A76BA0" w:rsidP="00A76BA0">
                      <w:pPr>
                        <w:pStyle w:val="Caption"/>
                        <w:spacing w:after="0"/>
                      </w:pPr>
                    </w:p>
                    <w:p w14:paraId="22423E2C" w14:textId="77777777" w:rsidR="00A76BA0" w:rsidRDefault="00A76BA0" w:rsidP="00A76BA0">
                      <w:pPr>
                        <w:pStyle w:val="Caption"/>
                        <w:spacing w:after="0"/>
                      </w:pPr>
                    </w:p>
                    <w:p w14:paraId="6257E7A3" w14:textId="77777777" w:rsidR="00A76BA0" w:rsidRDefault="00A76BA0" w:rsidP="00A76BA0">
                      <w:pPr>
                        <w:keepNext/>
                        <w:spacing w:before="0" w:after="0" w:line="240" w:lineRule="auto"/>
                        <w:jc w:val="center"/>
                      </w:pPr>
                    </w:p>
                    <w:p w14:paraId="615E4742" w14:textId="77777777" w:rsidR="00A76BA0" w:rsidRDefault="00A76BA0" w:rsidP="00A76BA0">
                      <w:pPr>
                        <w:pStyle w:val="Caption"/>
                        <w:spacing w:after="0"/>
                      </w:pPr>
                    </w:p>
                    <w:p w14:paraId="78E09028" w14:textId="77777777" w:rsidR="00A76BA0" w:rsidRDefault="00A76BA0" w:rsidP="00A76BA0">
                      <w:pPr>
                        <w:keepNext/>
                        <w:spacing w:before="0" w:after="0" w:line="240" w:lineRule="auto"/>
                        <w:jc w:val="center"/>
                      </w:pPr>
                    </w:p>
                    <w:p w14:paraId="5A073EEC" w14:textId="77777777" w:rsidR="00A76BA0" w:rsidRDefault="00A76BA0" w:rsidP="00A76BA0">
                      <w:pPr>
                        <w:pStyle w:val="Caption"/>
                        <w:spacing w:after="0"/>
                      </w:pPr>
                    </w:p>
                    <w:p w14:paraId="6305CF41" w14:textId="77777777" w:rsidR="00A76BA0" w:rsidRDefault="00A76BA0" w:rsidP="00A76BA0">
                      <w:pPr>
                        <w:keepNext/>
                        <w:spacing w:before="0" w:after="0" w:line="240" w:lineRule="auto"/>
                        <w:jc w:val="center"/>
                      </w:pPr>
                    </w:p>
                    <w:p w14:paraId="70ECE38D" w14:textId="77777777" w:rsidR="00A76BA0" w:rsidRDefault="00A76BA0" w:rsidP="00A76BA0">
                      <w:pPr>
                        <w:pStyle w:val="Caption"/>
                        <w:spacing w:after="0"/>
                        <w:jc w:val="both"/>
                      </w:pPr>
                    </w:p>
                    <w:p w14:paraId="4AE28A7D" w14:textId="77777777" w:rsidR="00A76BA0" w:rsidRDefault="00A76BA0" w:rsidP="00A76BA0">
                      <w:pPr>
                        <w:keepNext/>
                        <w:spacing w:before="0" w:after="0" w:line="240" w:lineRule="auto"/>
                        <w:jc w:val="center"/>
                      </w:pPr>
                    </w:p>
                    <w:p w14:paraId="6FE7B765" w14:textId="77777777" w:rsidR="00A76BA0" w:rsidRDefault="00A76BA0" w:rsidP="00A76BA0">
                      <w:pPr>
                        <w:keepNext/>
                        <w:spacing w:before="0" w:after="0" w:line="240" w:lineRule="auto"/>
                        <w:jc w:val="center"/>
                      </w:pPr>
                    </w:p>
                    <w:p w14:paraId="2773A3AA" w14:textId="77777777" w:rsidR="00A76BA0" w:rsidRDefault="00A76BA0" w:rsidP="00A76BA0">
                      <w:pPr>
                        <w:spacing w:after="0"/>
                      </w:pPr>
                    </w:p>
                    <w:p w14:paraId="1A5A81E8" w14:textId="77777777" w:rsidR="00A76BA0" w:rsidRDefault="00A76BA0" w:rsidP="00A76BA0">
                      <w:pPr>
                        <w:spacing w:after="0"/>
                        <w:jc w:val="center"/>
                      </w:pPr>
                      <w:r>
                        <w:t xml:space="preserve"> </w:t>
                      </w:r>
                    </w:p>
                    <w:p w14:paraId="1D367042" w14:textId="77777777" w:rsidR="00A76BA0" w:rsidRDefault="00A76BA0" w:rsidP="00A76BA0">
                      <w:pPr>
                        <w:keepNext/>
                        <w:spacing w:before="0" w:after="0" w:line="240" w:lineRule="auto"/>
                        <w:jc w:val="center"/>
                      </w:pPr>
                    </w:p>
                    <w:p w14:paraId="4C7D58AF" w14:textId="77777777" w:rsidR="00A76BA0" w:rsidRDefault="00A76BA0" w:rsidP="00A76BA0">
                      <w:pPr>
                        <w:spacing w:after="0"/>
                      </w:pPr>
                    </w:p>
                    <w:p w14:paraId="7FC02110" w14:textId="77777777" w:rsidR="00A76BA0" w:rsidRPr="00F50518" w:rsidRDefault="00A76BA0" w:rsidP="00A76BA0">
                      <w:pPr>
                        <w:spacing w:after="0"/>
                      </w:pPr>
                    </w:p>
                    <w:p w14:paraId="08C16DCF" w14:textId="77777777" w:rsidR="00A76BA0" w:rsidRDefault="00A76BA0" w:rsidP="00A76BA0">
                      <w:pPr>
                        <w:keepNext/>
                        <w:spacing w:before="0" w:after="0" w:line="240" w:lineRule="auto"/>
                        <w:jc w:val="center"/>
                      </w:pPr>
                    </w:p>
                    <w:p w14:paraId="7F9E4F93" w14:textId="77777777" w:rsidR="00A76BA0" w:rsidRDefault="00A76BA0" w:rsidP="00A76BA0">
                      <w:pPr>
                        <w:spacing w:after="0"/>
                      </w:pPr>
                    </w:p>
                    <w:p w14:paraId="775FAF23" w14:textId="77777777" w:rsidR="00A76BA0" w:rsidRDefault="00A76BA0" w:rsidP="00A76BA0">
                      <w:pPr>
                        <w:spacing w:after="0"/>
                        <w:jc w:val="center"/>
                      </w:pPr>
                      <w:r>
                        <w:t xml:space="preserve"> </w:t>
                      </w:r>
                    </w:p>
                    <w:p w14:paraId="2CCED1EB" w14:textId="77777777" w:rsidR="00A76BA0" w:rsidRDefault="00A76BA0" w:rsidP="00A76BA0">
                      <w:pPr>
                        <w:keepNext/>
                        <w:spacing w:before="0" w:after="0" w:line="240" w:lineRule="auto"/>
                        <w:jc w:val="center"/>
                      </w:pPr>
                    </w:p>
                    <w:p w14:paraId="1557F61F" w14:textId="77777777" w:rsidR="00A76BA0" w:rsidRDefault="00A76BA0" w:rsidP="00A76BA0">
                      <w:pPr>
                        <w:spacing w:after="0"/>
                      </w:pPr>
                    </w:p>
                    <w:p w14:paraId="6A89BD41" w14:textId="77777777" w:rsidR="00A76BA0" w:rsidRDefault="00A76BA0" w:rsidP="00A76BA0">
                      <w:pPr>
                        <w:spacing w:after="0"/>
                        <w:jc w:val="center"/>
                      </w:pPr>
                      <w:r>
                        <w:t xml:space="preserve"> </w:t>
                      </w:r>
                    </w:p>
                    <w:p w14:paraId="412E5715" w14:textId="77777777" w:rsidR="00A76BA0" w:rsidRPr="00972D1D" w:rsidRDefault="00A76BA0" w:rsidP="00A76BA0">
                      <w:pPr>
                        <w:keepNext/>
                        <w:spacing w:before="0" w:after="0" w:line="240" w:lineRule="auto"/>
                        <w:jc w:val="center"/>
                        <w:rPr>
                          <w:sz w:val="22"/>
                        </w:rPr>
                      </w:pPr>
                    </w:p>
                    <w:p w14:paraId="29CF8CC2" w14:textId="77777777" w:rsidR="00A76BA0" w:rsidRPr="00972D1D" w:rsidRDefault="00A76BA0" w:rsidP="00A76BA0">
                      <w:pPr>
                        <w:keepNext/>
                        <w:spacing w:before="0" w:after="0" w:line="240" w:lineRule="auto"/>
                        <w:jc w:val="center"/>
                        <w:rPr>
                          <w:sz w:val="22"/>
                        </w:rPr>
                      </w:pPr>
                    </w:p>
                    <w:p w14:paraId="1A57B6EF" w14:textId="77777777" w:rsidR="00A76BA0" w:rsidRPr="00972D1D" w:rsidRDefault="00A76BA0" w:rsidP="00A76BA0">
                      <w:pPr>
                        <w:spacing w:before="0" w:after="0"/>
                        <w:jc w:val="center"/>
                        <w:rPr>
                          <w:sz w:val="22"/>
                        </w:rPr>
                      </w:pPr>
                    </w:p>
                    <w:p w14:paraId="3211BB1A" w14:textId="77777777" w:rsidR="00A76BA0" w:rsidRPr="00972D1D" w:rsidRDefault="00A76BA0" w:rsidP="00A76BA0">
                      <w:pPr>
                        <w:keepNext/>
                        <w:spacing w:before="0" w:after="0" w:line="240" w:lineRule="auto"/>
                        <w:jc w:val="center"/>
                        <w:rPr>
                          <w:sz w:val="22"/>
                        </w:rPr>
                      </w:pPr>
                    </w:p>
                    <w:p w14:paraId="6D43AAD6" w14:textId="77777777" w:rsidR="00A76BA0" w:rsidRPr="00972D1D" w:rsidRDefault="00A76BA0" w:rsidP="00A76BA0">
                      <w:pPr>
                        <w:spacing w:before="0" w:after="0"/>
                        <w:rPr>
                          <w:sz w:val="22"/>
                        </w:rPr>
                      </w:pPr>
                    </w:p>
                    <w:p w14:paraId="57FDBE24" w14:textId="77777777" w:rsidR="00A76BA0" w:rsidRPr="00972D1D" w:rsidRDefault="00A76BA0" w:rsidP="00A76BA0">
                      <w:pPr>
                        <w:spacing w:before="0" w:after="0"/>
                        <w:jc w:val="center"/>
                        <w:rPr>
                          <w:sz w:val="22"/>
                        </w:rPr>
                      </w:pPr>
                      <w:r w:rsidRPr="00972D1D">
                        <w:rPr>
                          <w:sz w:val="22"/>
                        </w:rPr>
                        <w:t xml:space="preserve"> </w:t>
                      </w:r>
                    </w:p>
                    <w:p w14:paraId="3C744238" w14:textId="77777777" w:rsidR="00A76BA0" w:rsidRPr="00972D1D" w:rsidRDefault="00A76BA0" w:rsidP="00A76BA0">
                      <w:pPr>
                        <w:keepNext/>
                        <w:spacing w:before="0" w:after="0" w:line="240" w:lineRule="auto"/>
                        <w:jc w:val="center"/>
                        <w:rPr>
                          <w:sz w:val="22"/>
                        </w:rPr>
                      </w:pPr>
                    </w:p>
                    <w:p w14:paraId="531D41B3" w14:textId="77777777" w:rsidR="00A76BA0" w:rsidRPr="00972D1D" w:rsidRDefault="00A76BA0" w:rsidP="00A76BA0">
                      <w:pPr>
                        <w:spacing w:before="0" w:after="0"/>
                        <w:rPr>
                          <w:sz w:val="22"/>
                        </w:rPr>
                      </w:pPr>
                    </w:p>
                    <w:p w14:paraId="246E4453" w14:textId="77777777" w:rsidR="00A76BA0" w:rsidRPr="00972D1D" w:rsidRDefault="00A76BA0" w:rsidP="00A76BA0">
                      <w:pPr>
                        <w:keepNext/>
                        <w:spacing w:before="0" w:after="0" w:line="240" w:lineRule="auto"/>
                        <w:jc w:val="center"/>
                        <w:rPr>
                          <w:sz w:val="22"/>
                        </w:rPr>
                      </w:pPr>
                    </w:p>
                    <w:p w14:paraId="353FE4E4" w14:textId="77777777" w:rsidR="00A76BA0" w:rsidRPr="00972D1D" w:rsidRDefault="00A76BA0" w:rsidP="00A76BA0">
                      <w:pPr>
                        <w:spacing w:before="0" w:after="0"/>
                        <w:jc w:val="center"/>
                        <w:rPr>
                          <w:sz w:val="22"/>
                        </w:rPr>
                      </w:pPr>
                    </w:p>
                    <w:p w14:paraId="6F3CD644" w14:textId="77777777" w:rsidR="00A76BA0" w:rsidRPr="00972D1D" w:rsidRDefault="00A76BA0" w:rsidP="00A76BA0">
                      <w:pPr>
                        <w:keepNext/>
                        <w:spacing w:before="0" w:after="0" w:line="240" w:lineRule="auto"/>
                        <w:jc w:val="center"/>
                        <w:rPr>
                          <w:sz w:val="22"/>
                        </w:rPr>
                      </w:pPr>
                    </w:p>
                    <w:p w14:paraId="0BF4EDEF" w14:textId="77777777" w:rsidR="00A76BA0" w:rsidRPr="00972D1D" w:rsidRDefault="00A76BA0" w:rsidP="00A76BA0">
                      <w:pPr>
                        <w:spacing w:before="0" w:after="0" w:line="240" w:lineRule="auto"/>
                        <w:jc w:val="center"/>
                        <w:rPr>
                          <w:sz w:val="22"/>
                        </w:rPr>
                      </w:pPr>
                    </w:p>
                    <w:p w14:paraId="4E58ADC9" w14:textId="77777777" w:rsidR="00A76BA0" w:rsidRPr="00972D1D" w:rsidRDefault="00A76BA0" w:rsidP="00A76BA0">
                      <w:pPr>
                        <w:spacing w:before="0" w:after="0" w:line="240" w:lineRule="auto"/>
                        <w:jc w:val="center"/>
                        <w:rPr>
                          <w:sz w:val="22"/>
                        </w:rPr>
                      </w:pPr>
                    </w:p>
                    <w:p w14:paraId="3B0FC832" w14:textId="77777777" w:rsidR="00A76BA0" w:rsidRPr="00972D1D" w:rsidRDefault="00A76BA0" w:rsidP="00A76BA0">
                      <w:pPr>
                        <w:keepNext/>
                        <w:spacing w:before="0" w:after="0" w:line="240" w:lineRule="auto"/>
                        <w:jc w:val="center"/>
                        <w:rPr>
                          <w:sz w:val="22"/>
                        </w:rPr>
                      </w:pPr>
                    </w:p>
                    <w:p w14:paraId="677FE746" w14:textId="77777777" w:rsidR="00A76BA0" w:rsidRPr="00972D1D" w:rsidRDefault="00A76BA0" w:rsidP="00A76BA0">
                      <w:pPr>
                        <w:spacing w:before="0" w:after="0"/>
                        <w:rPr>
                          <w:sz w:val="22"/>
                        </w:rPr>
                      </w:pPr>
                    </w:p>
                    <w:p w14:paraId="30D862B7" w14:textId="77777777" w:rsidR="00A76BA0" w:rsidRPr="00972D1D" w:rsidRDefault="00A76BA0" w:rsidP="00A76BA0">
                      <w:pPr>
                        <w:keepNext/>
                        <w:spacing w:before="0" w:after="0" w:line="240" w:lineRule="auto"/>
                        <w:jc w:val="center"/>
                        <w:rPr>
                          <w:sz w:val="22"/>
                        </w:rPr>
                      </w:pPr>
                    </w:p>
                    <w:p w14:paraId="784FCABD" w14:textId="77777777" w:rsidR="00A76BA0" w:rsidRPr="00972D1D" w:rsidRDefault="00A76BA0" w:rsidP="00A76BA0">
                      <w:pPr>
                        <w:spacing w:before="0" w:after="0"/>
                        <w:jc w:val="center"/>
                        <w:rPr>
                          <w:sz w:val="22"/>
                        </w:rPr>
                      </w:pPr>
                    </w:p>
                    <w:p w14:paraId="2821A0B5" w14:textId="77777777" w:rsidR="00A76BA0" w:rsidRPr="00972D1D" w:rsidRDefault="00A76BA0" w:rsidP="00A76BA0">
                      <w:pPr>
                        <w:spacing w:before="0" w:after="0"/>
                        <w:jc w:val="center"/>
                        <w:rPr>
                          <w:sz w:val="22"/>
                        </w:rPr>
                      </w:pPr>
                    </w:p>
                    <w:p w14:paraId="2D1F16E6" w14:textId="77777777" w:rsidR="00A76BA0" w:rsidRPr="00972D1D" w:rsidRDefault="00A76BA0" w:rsidP="00A76BA0">
                      <w:pPr>
                        <w:keepNext/>
                        <w:spacing w:before="0" w:after="0" w:line="240" w:lineRule="auto"/>
                        <w:jc w:val="center"/>
                        <w:rPr>
                          <w:sz w:val="22"/>
                        </w:rPr>
                      </w:pPr>
                    </w:p>
                    <w:p w14:paraId="1CBE328C" w14:textId="77777777" w:rsidR="00A76BA0" w:rsidRPr="00972D1D" w:rsidRDefault="00A76BA0" w:rsidP="00A76BA0">
                      <w:pPr>
                        <w:spacing w:before="0" w:after="0"/>
                        <w:rPr>
                          <w:sz w:val="22"/>
                        </w:rPr>
                      </w:pPr>
                    </w:p>
                    <w:p w14:paraId="47A5F927" w14:textId="77777777" w:rsidR="00A76BA0" w:rsidRPr="00972D1D" w:rsidRDefault="00A76BA0" w:rsidP="00A76BA0">
                      <w:pPr>
                        <w:spacing w:before="0" w:after="0"/>
                        <w:jc w:val="center"/>
                        <w:rPr>
                          <w:sz w:val="22"/>
                        </w:rPr>
                      </w:pPr>
                      <w:r w:rsidRPr="00972D1D">
                        <w:rPr>
                          <w:sz w:val="22"/>
                        </w:rPr>
                        <w:t xml:space="preserve"> </w:t>
                      </w:r>
                    </w:p>
                    <w:p w14:paraId="45543445" w14:textId="77777777" w:rsidR="00A76BA0" w:rsidRPr="00972D1D" w:rsidRDefault="00A76BA0" w:rsidP="00A76BA0">
                      <w:pPr>
                        <w:keepNext/>
                        <w:spacing w:before="0" w:after="0" w:line="240" w:lineRule="auto"/>
                        <w:jc w:val="center"/>
                        <w:rPr>
                          <w:sz w:val="22"/>
                        </w:rPr>
                      </w:pPr>
                    </w:p>
                    <w:p w14:paraId="4A661282" w14:textId="77777777" w:rsidR="00A76BA0" w:rsidRPr="00972D1D" w:rsidRDefault="00A76BA0" w:rsidP="00A76BA0">
                      <w:pPr>
                        <w:keepNext/>
                        <w:spacing w:before="0" w:after="0" w:line="240" w:lineRule="auto"/>
                        <w:jc w:val="center"/>
                        <w:rPr>
                          <w:sz w:val="22"/>
                        </w:rPr>
                      </w:pPr>
                    </w:p>
                    <w:p w14:paraId="48E0DE17" w14:textId="77777777" w:rsidR="00A76BA0" w:rsidRPr="00972D1D" w:rsidRDefault="00A76BA0" w:rsidP="00A76BA0">
                      <w:pPr>
                        <w:keepNext/>
                        <w:spacing w:before="0" w:after="0" w:line="240" w:lineRule="auto"/>
                        <w:jc w:val="center"/>
                        <w:rPr>
                          <w:sz w:val="22"/>
                        </w:rPr>
                      </w:pPr>
                    </w:p>
                    <w:p w14:paraId="75B50287" w14:textId="77777777" w:rsidR="00A76BA0" w:rsidRPr="00972D1D" w:rsidRDefault="00A76BA0" w:rsidP="00A76BA0">
                      <w:pPr>
                        <w:spacing w:before="0" w:after="0" w:line="240" w:lineRule="auto"/>
                        <w:rPr>
                          <w:sz w:val="22"/>
                        </w:rPr>
                      </w:pPr>
                    </w:p>
                    <w:p w14:paraId="3C2EDDA5" w14:textId="77777777" w:rsidR="00A76BA0" w:rsidRPr="00972D1D" w:rsidRDefault="00A76BA0" w:rsidP="00A76BA0">
                      <w:pPr>
                        <w:spacing w:before="0" w:after="0" w:line="240" w:lineRule="auto"/>
                        <w:rPr>
                          <w:sz w:val="22"/>
                        </w:rPr>
                      </w:pPr>
                      <w:r w:rsidRPr="00972D1D">
                        <w:rPr>
                          <w:sz w:val="22"/>
                        </w:rPr>
                        <w:t xml:space="preserve"> </w:t>
                      </w:r>
                    </w:p>
                  </w:txbxContent>
                </v:textbox>
                <w10:wrap type="topAndBottom" anchorx="margin" anchory="margin"/>
              </v:shape>
            </w:pict>
          </mc:Fallback>
        </mc:AlternateContent>
      </w:r>
      <w:r>
        <w:rPr>
          <w:noProof/>
        </w:rPr>
        <mc:AlternateContent>
          <mc:Choice Requires="wps">
            <w:drawing>
              <wp:anchor distT="0" distB="0" distL="114300" distR="114300" simplePos="0" relativeHeight="251658286" behindDoc="1" locked="0" layoutInCell="1" allowOverlap="1" wp14:anchorId="6FDF70E9" wp14:editId="69FB9201">
                <wp:simplePos x="0" y="0"/>
                <wp:positionH relativeFrom="margin">
                  <wp:posOffset>0</wp:posOffset>
                </wp:positionH>
                <wp:positionV relativeFrom="page">
                  <wp:posOffset>4284345</wp:posOffset>
                </wp:positionV>
                <wp:extent cx="5215890" cy="2263140"/>
                <wp:effectExtent l="0" t="0" r="3810" b="3810"/>
                <wp:wrapTopAndBottom/>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2263140"/>
                        </a:xfrm>
                        <a:prstGeom prst="rect">
                          <a:avLst/>
                        </a:prstGeom>
                        <a:solidFill>
                          <a:srgbClr val="FFFFFF"/>
                        </a:solidFill>
                        <a:ln w="9525">
                          <a:noFill/>
                          <a:miter lim="800000"/>
                          <a:headEnd/>
                          <a:tailEnd/>
                        </a:ln>
                      </wps:spPr>
                      <wps:txbx>
                        <w:txbxContent>
                          <w:p w14:paraId="2ED39EA4" w14:textId="77777777" w:rsidR="00A76BA0" w:rsidRDefault="00A76BA0" w:rsidP="00A76BA0">
                            <w:pPr>
                              <w:keepNext/>
                              <w:spacing w:before="0" w:after="0" w:line="240" w:lineRule="auto"/>
                              <w:jc w:val="center"/>
                            </w:pPr>
                            <w:r>
                              <w:rPr>
                                <w:noProof/>
                              </w:rPr>
                              <w:drawing>
                                <wp:inline distT="0" distB="0" distL="0" distR="0" wp14:anchorId="4A9FFBBE" wp14:editId="76897259">
                                  <wp:extent cx="5067371" cy="1596390"/>
                                  <wp:effectExtent l="19050" t="19050" r="19050" b="2286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14:paraId="0779C496" w14:textId="77777777" w:rsidR="00A76BA0" w:rsidRDefault="00A76BA0" w:rsidP="00A76BA0">
                            <w:pPr>
                              <w:pStyle w:val="Caption"/>
                              <w:spacing w:after="0"/>
                            </w:pPr>
                          </w:p>
                          <w:p w14:paraId="65775B26" w14:textId="77777777" w:rsidR="00A76BA0" w:rsidRDefault="00A76BA0" w:rsidP="00A76BA0">
                            <w:pPr>
                              <w:pStyle w:val="Caption"/>
                              <w:spacing w:after="0"/>
                            </w:pPr>
                            <w:r>
                              <w:t>Figure B.</w:t>
                            </w:r>
                            <w:fldSimple w:instr=" SEQ Figure_B. \* ARABIC ">
                              <w:r>
                                <w:rPr>
                                  <w:noProof/>
                                </w:rPr>
                                <w:t>2</w:t>
                              </w:r>
                            </w:fldSimple>
                            <w:r>
                              <w:t xml:space="preserve">. </w:t>
                            </w:r>
                            <w:r w:rsidRPr="004E5CF1">
                              <w:t>Research project co-supervision confirmation email</w:t>
                            </w:r>
                          </w:p>
                          <w:p w14:paraId="2EF0A489" w14:textId="77777777" w:rsidR="00A76BA0" w:rsidRDefault="00A76BA0" w:rsidP="00A76BA0">
                            <w:pPr>
                              <w:keepNext/>
                              <w:spacing w:before="0" w:after="0" w:line="240" w:lineRule="auto"/>
                              <w:jc w:val="center"/>
                            </w:pPr>
                          </w:p>
                          <w:p w14:paraId="60E4EC8A" w14:textId="77777777" w:rsidR="00A76BA0" w:rsidRDefault="00A76BA0" w:rsidP="00A76BA0">
                            <w:pPr>
                              <w:pStyle w:val="Caption"/>
                              <w:spacing w:after="0"/>
                            </w:pPr>
                          </w:p>
                          <w:p w14:paraId="495362FE" w14:textId="77777777" w:rsidR="00A76BA0" w:rsidRDefault="00A76BA0" w:rsidP="00A76BA0">
                            <w:pPr>
                              <w:keepNext/>
                              <w:spacing w:before="0" w:after="0" w:line="240" w:lineRule="auto"/>
                              <w:jc w:val="center"/>
                            </w:pPr>
                          </w:p>
                          <w:p w14:paraId="1F098397" w14:textId="77777777" w:rsidR="00A76BA0" w:rsidRDefault="00A76BA0" w:rsidP="00A76BA0">
                            <w:pPr>
                              <w:keepNext/>
                              <w:spacing w:before="0" w:after="0" w:line="240" w:lineRule="auto"/>
                              <w:jc w:val="center"/>
                            </w:pPr>
                          </w:p>
                          <w:p w14:paraId="4B09FF1D" w14:textId="77777777" w:rsidR="00A76BA0" w:rsidRDefault="00A76BA0" w:rsidP="00A76BA0">
                            <w:pPr>
                              <w:spacing w:after="0"/>
                            </w:pPr>
                          </w:p>
                          <w:p w14:paraId="598CCB68" w14:textId="77777777" w:rsidR="00A76BA0" w:rsidRDefault="00A76BA0" w:rsidP="00A76BA0">
                            <w:pPr>
                              <w:spacing w:after="0"/>
                            </w:pPr>
                          </w:p>
                          <w:p w14:paraId="096446C0" w14:textId="77777777" w:rsidR="00A76BA0" w:rsidRDefault="00A76BA0" w:rsidP="00A76BA0">
                            <w:pPr>
                              <w:keepNext/>
                              <w:spacing w:before="0" w:after="0" w:line="240" w:lineRule="auto"/>
                              <w:jc w:val="center"/>
                            </w:pPr>
                          </w:p>
                          <w:p w14:paraId="66FAF1CA" w14:textId="77777777" w:rsidR="00A76BA0" w:rsidRDefault="00A76BA0" w:rsidP="00A76BA0">
                            <w:pPr>
                              <w:spacing w:after="0"/>
                            </w:pPr>
                          </w:p>
                          <w:p w14:paraId="441ABB82" w14:textId="77777777" w:rsidR="00A76BA0" w:rsidRDefault="00A76BA0" w:rsidP="00A76BA0">
                            <w:pPr>
                              <w:keepNext/>
                              <w:spacing w:before="0" w:after="0" w:line="240" w:lineRule="auto"/>
                              <w:jc w:val="center"/>
                            </w:pPr>
                          </w:p>
                          <w:p w14:paraId="50983DFF" w14:textId="77777777" w:rsidR="00A76BA0" w:rsidRDefault="00A76BA0" w:rsidP="00A76BA0">
                            <w:pPr>
                              <w:spacing w:after="0"/>
                            </w:pPr>
                          </w:p>
                          <w:p w14:paraId="7B8F3C52" w14:textId="77777777" w:rsidR="00A76BA0" w:rsidRDefault="00A76BA0" w:rsidP="00A76BA0">
                            <w:pPr>
                              <w:keepNext/>
                              <w:spacing w:before="0" w:after="0" w:line="240" w:lineRule="auto"/>
                              <w:jc w:val="center"/>
                            </w:pPr>
                          </w:p>
                          <w:p w14:paraId="410A0A14" w14:textId="77777777" w:rsidR="00A76BA0" w:rsidRDefault="00A76BA0" w:rsidP="00A76BA0">
                            <w:pPr>
                              <w:spacing w:after="0"/>
                            </w:pPr>
                          </w:p>
                          <w:p w14:paraId="39317782" w14:textId="77777777" w:rsidR="00A76BA0" w:rsidRDefault="00A76BA0" w:rsidP="00A76BA0">
                            <w:pPr>
                              <w:keepNext/>
                              <w:spacing w:before="0" w:after="0" w:line="240" w:lineRule="auto"/>
                              <w:jc w:val="center"/>
                            </w:pPr>
                          </w:p>
                          <w:p w14:paraId="39C292B0" w14:textId="77777777" w:rsidR="00A76BA0" w:rsidRDefault="00A76BA0" w:rsidP="00A76BA0">
                            <w:pPr>
                              <w:keepNext/>
                              <w:spacing w:before="0" w:after="0" w:line="240" w:lineRule="auto"/>
                              <w:jc w:val="center"/>
                            </w:pPr>
                          </w:p>
                          <w:p w14:paraId="78824951" w14:textId="77777777" w:rsidR="00A76BA0" w:rsidRDefault="00A76BA0" w:rsidP="00A76BA0">
                            <w:pPr>
                              <w:spacing w:after="0"/>
                            </w:pPr>
                          </w:p>
                          <w:p w14:paraId="3943B165" w14:textId="77777777" w:rsidR="00A76BA0" w:rsidRDefault="00A76BA0" w:rsidP="00A76BA0">
                            <w:pPr>
                              <w:spacing w:after="0"/>
                              <w:jc w:val="center"/>
                            </w:pPr>
                            <w:r>
                              <w:t xml:space="preserve"> </w:t>
                            </w:r>
                          </w:p>
                          <w:p w14:paraId="74F94B07" w14:textId="77777777" w:rsidR="00A76BA0" w:rsidRDefault="00A76BA0" w:rsidP="00A76BA0">
                            <w:pPr>
                              <w:keepNext/>
                              <w:spacing w:before="0" w:after="0" w:line="240" w:lineRule="auto"/>
                              <w:jc w:val="center"/>
                            </w:pPr>
                          </w:p>
                          <w:p w14:paraId="1AC0357F" w14:textId="77777777" w:rsidR="00A76BA0" w:rsidRDefault="00A76BA0" w:rsidP="00A76BA0">
                            <w:pPr>
                              <w:spacing w:after="0"/>
                            </w:pPr>
                          </w:p>
                          <w:p w14:paraId="5AD0F69E" w14:textId="77777777" w:rsidR="00A76BA0" w:rsidRPr="00F50518" w:rsidRDefault="00A76BA0" w:rsidP="00A76BA0">
                            <w:pPr>
                              <w:spacing w:after="0"/>
                            </w:pPr>
                          </w:p>
                          <w:p w14:paraId="1D91EF0E" w14:textId="77777777" w:rsidR="00A76BA0" w:rsidRDefault="00A76BA0" w:rsidP="00A76BA0">
                            <w:pPr>
                              <w:keepNext/>
                              <w:spacing w:before="0" w:after="0" w:line="240" w:lineRule="auto"/>
                              <w:jc w:val="center"/>
                            </w:pPr>
                          </w:p>
                          <w:p w14:paraId="028CB5E5" w14:textId="77777777" w:rsidR="00A76BA0" w:rsidRDefault="00A76BA0" w:rsidP="00A76BA0">
                            <w:pPr>
                              <w:spacing w:after="0"/>
                            </w:pPr>
                          </w:p>
                          <w:p w14:paraId="6B2AC271" w14:textId="77777777" w:rsidR="00A76BA0" w:rsidRDefault="00A76BA0" w:rsidP="00A76BA0">
                            <w:pPr>
                              <w:spacing w:after="0"/>
                              <w:jc w:val="center"/>
                            </w:pPr>
                            <w:r>
                              <w:t xml:space="preserve"> </w:t>
                            </w:r>
                          </w:p>
                          <w:p w14:paraId="6272685B" w14:textId="77777777" w:rsidR="00A76BA0" w:rsidRDefault="00A76BA0" w:rsidP="00A76BA0">
                            <w:pPr>
                              <w:keepNext/>
                              <w:spacing w:before="0" w:after="0" w:line="240" w:lineRule="auto"/>
                              <w:jc w:val="center"/>
                            </w:pPr>
                          </w:p>
                          <w:p w14:paraId="5A1A4CD7" w14:textId="77777777" w:rsidR="00A76BA0" w:rsidRDefault="00A76BA0" w:rsidP="00A76BA0">
                            <w:pPr>
                              <w:spacing w:after="0"/>
                            </w:pPr>
                          </w:p>
                          <w:p w14:paraId="3E02AF85" w14:textId="77777777" w:rsidR="00A76BA0" w:rsidRDefault="00A76BA0" w:rsidP="00A76BA0">
                            <w:pPr>
                              <w:spacing w:after="0"/>
                              <w:jc w:val="center"/>
                            </w:pPr>
                            <w:r>
                              <w:t xml:space="preserve"> </w:t>
                            </w:r>
                          </w:p>
                          <w:p w14:paraId="08144BE0" w14:textId="77777777" w:rsidR="00A76BA0" w:rsidRPr="00972D1D" w:rsidRDefault="00A76BA0" w:rsidP="00A76BA0">
                            <w:pPr>
                              <w:keepNext/>
                              <w:spacing w:before="0" w:after="0" w:line="240" w:lineRule="auto"/>
                              <w:jc w:val="center"/>
                              <w:rPr>
                                <w:sz w:val="22"/>
                              </w:rPr>
                            </w:pPr>
                          </w:p>
                          <w:p w14:paraId="0DAF7997" w14:textId="77777777" w:rsidR="00A76BA0" w:rsidRPr="00972D1D" w:rsidRDefault="00A76BA0" w:rsidP="00A76BA0">
                            <w:pPr>
                              <w:keepNext/>
                              <w:spacing w:before="0" w:after="0" w:line="240" w:lineRule="auto"/>
                              <w:jc w:val="center"/>
                              <w:rPr>
                                <w:sz w:val="22"/>
                              </w:rPr>
                            </w:pPr>
                          </w:p>
                          <w:p w14:paraId="1FD84596" w14:textId="77777777" w:rsidR="00A76BA0" w:rsidRPr="00972D1D" w:rsidRDefault="00A76BA0" w:rsidP="00A76BA0">
                            <w:pPr>
                              <w:spacing w:before="0" w:after="0"/>
                              <w:jc w:val="center"/>
                              <w:rPr>
                                <w:sz w:val="22"/>
                              </w:rPr>
                            </w:pPr>
                          </w:p>
                          <w:p w14:paraId="46F25A04" w14:textId="77777777" w:rsidR="00A76BA0" w:rsidRPr="00972D1D" w:rsidRDefault="00A76BA0" w:rsidP="00A76BA0">
                            <w:pPr>
                              <w:keepNext/>
                              <w:spacing w:before="0" w:after="0" w:line="240" w:lineRule="auto"/>
                              <w:jc w:val="center"/>
                              <w:rPr>
                                <w:sz w:val="22"/>
                              </w:rPr>
                            </w:pPr>
                          </w:p>
                          <w:p w14:paraId="5A743314" w14:textId="77777777" w:rsidR="00A76BA0" w:rsidRPr="00972D1D" w:rsidRDefault="00A76BA0" w:rsidP="00A76BA0">
                            <w:pPr>
                              <w:spacing w:before="0" w:after="0"/>
                              <w:rPr>
                                <w:sz w:val="22"/>
                              </w:rPr>
                            </w:pPr>
                          </w:p>
                          <w:p w14:paraId="36D8681F" w14:textId="77777777" w:rsidR="00A76BA0" w:rsidRPr="00972D1D" w:rsidRDefault="00A76BA0" w:rsidP="00A76BA0">
                            <w:pPr>
                              <w:spacing w:before="0" w:after="0"/>
                              <w:jc w:val="center"/>
                              <w:rPr>
                                <w:sz w:val="22"/>
                              </w:rPr>
                            </w:pPr>
                            <w:r w:rsidRPr="00972D1D">
                              <w:rPr>
                                <w:sz w:val="22"/>
                              </w:rPr>
                              <w:t xml:space="preserve"> </w:t>
                            </w:r>
                          </w:p>
                          <w:p w14:paraId="271F4FA5" w14:textId="77777777" w:rsidR="00A76BA0" w:rsidRPr="00972D1D" w:rsidRDefault="00A76BA0" w:rsidP="00A76BA0">
                            <w:pPr>
                              <w:keepNext/>
                              <w:spacing w:before="0" w:after="0" w:line="240" w:lineRule="auto"/>
                              <w:jc w:val="center"/>
                              <w:rPr>
                                <w:sz w:val="22"/>
                              </w:rPr>
                            </w:pPr>
                          </w:p>
                          <w:p w14:paraId="773F335F" w14:textId="77777777" w:rsidR="00A76BA0" w:rsidRPr="00972D1D" w:rsidRDefault="00A76BA0" w:rsidP="00A76BA0">
                            <w:pPr>
                              <w:spacing w:before="0" w:after="0"/>
                              <w:rPr>
                                <w:sz w:val="22"/>
                              </w:rPr>
                            </w:pPr>
                          </w:p>
                          <w:p w14:paraId="4EA2B9D3" w14:textId="77777777" w:rsidR="00A76BA0" w:rsidRPr="00972D1D" w:rsidRDefault="00A76BA0" w:rsidP="00A76BA0">
                            <w:pPr>
                              <w:keepNext/>
                              <w:spacing w:before="0" w:after="0" w:line="240" w:lineRule="auto"/>
                              <w:jc w:val="center"/>
                              <w:rPr>
                                <w:sz w:val="22"/>
                              </w:rPr>
                            </w:pPr>
                          </w:p>
                          <w:p w14:paraId="53BFA64C" w14:textId="77777777" w:rsidR="00A76BA0" w:rsidRPr="00972D1D" w:rsidRDefault="00A76BA0" w:rsidP="00A76BA0">
                            <w:pPr>
                              <w:spacing w:before="0" w:after="0"/>
                              <w:jc w:val="center"/>
                              <w:rPr>
                                <w:sz w:val="22"/>
                              </w:rPr>
                            </w:pPr>
                          </w:p>
                          <w:p w14:paraId="7A5B98DB" w14:textId="77777777" w:rsidR="00A76BA0" w:rsidRPr="00972D1D" w:rsidRDefault="00A76BA0" w:rsidP="00A76BA0">
                            <w:pPr>
                              <w:keepNext/>
                              <w:spacing w:before="0" w:after="0" w:line="240" w:lineRule="auto"/>
                              <w:jc w:val="center"/>
                              <w:rPr>
                                <w:sz w:val="22"/>
                              </w:rPr>
                            </w:pPr>
                          </w:p>
                          <w:p w14:paraId="2704154D" w14:textId="77777777" w:rsidR="00A76BA0" w:rsidRPr="00972D1D" w:rsidRDefault="00A76BA0" w:rsidP="00A76BA0">
                            <w:pPr>
                              <w:spacing w:before="0" w:after="0" w:line="240" w:lineRule="auto"/>
                              <w:jc w:val="center"/>
                              <w:rPr>
                                <w:sz w:val="22"/>
                              </w:rPr>
                            </w:pPr>
                          </w:p>
                          <w:p w14:paraId="62B1FBAB" w14:textId="77777777" w:rsidR="00A76BA0" w:rsidRPr="00972D1D" w:rsidRDefault="00A76BA0" w:rsidP="00A76BA0">
                            <w:pPr>
                              <w:spacing w:before="0" w:after="0" w:line="240" w:lineRule="auto"/>
                              <w:jc w:val="center"/>
                              <w:rPr>
                                <w:sz w:val="22"/>
                              </w:rPr>
                            </w:pPr>
                          </w:p>
                          <w:p w14:paraId="6110C103" w14:textId="77777777" w:rsidR="00A76BA0" w:rsidRPr="00972D1D" w:rsidRDefault="00A76BA0" w:rsidP="00A76BA0">
                            <w:pPr>
                              <w:keepNext/>
                              <w:spacing w:before="0" w:after="0" w:line="240" w:lineRule="auto"/>
                              <w:jc w:val="center"/>
                              <w:rPr>
                                <w:sz w:val="22"/>
                              </w:rPr>
                            </w:pPr>
                          </w:p>
                          <w:p w14:paraId="5AC96D86" w14:textId="77777777" w:rsidR="00A76BA0" w:rsidRPr="00972D1D" w:rsidRDefault="00A76BA0" w:rsidP="00A76BA0">
                            <w:pPr>
                              <w:spacing w:before="0" w:after="0"/>
                              <w:rPr>
                                <w:sz w:val="22"/>
                              </w:rPr>
                            </w:pPr>
                          </w:p>
                          <w:p w14:paraId="7C7B9AEC" w14:textId="77777777" w:rsidR="00A76BA0" w:rsidRPr="00972D1D" w:rsidRDefault="00A76BA0" w:rsidP="00A76BA0">
                            <w:pPr>
                              <w:keepNext/>
                              <w:spacing w:before="0" w:after="0" w:line="240" w:lineRule="auto"/>
                              <w:jc w:val="center"/>
                              <w:rPr>
                                <w:sz w:val="22"/>
                              </w:rPr>
                            </w:pPr>
                          </w:p>
                          <w:p w14:paraId="2CF3497F" w14:textId="77777777" w:rsidR="00A76BA0" w:rsidRPr="00972D1D" w:rsidRDefault="00A76BA0" w:rsidP="00A76BA0">
                            <w:pPr>
                              <w:spacing w:before="0" w:after="0"/>
                              <w:jc w:val="center"/>
                              <w:rPr>
                                <w:sz w:val="22"/>
                              </w:rPr>
                            </w:pPr>
                          </w:p>
                          <w:p w14:paraId="0C57470F" w14:textId="77777777" w:rsidR="00A76BA0" w:rsidRPr="00972D1D" w:rsidRDefault="00A76BA0" w:rsidP="00A76BA0">
                            <w:pPr>
                              <w:spacing w:before="0" w:after="0"/>
                              <w:jc w:val="center"/>
                              <w:rPr>
                                <w:sz w:val="22"/>
                              </w:rPr>
                            </w:pPr>
                          </w:p>
                          <w:p w14:paraId="0B4DCD97" w14:textId="77777777" w:rsidR="00A76BA0" w:rsidRPr="00972D1D" w:rsidRDefault="00A76BA0" w:rsidP="00A76BA0">
                            <w:pPr>
                              <w:keepNext/>
                              <w:spacing w:before="0" w:after="0" w:line="240" w:lineRule="auto"/>
                              <w:jc w:val="center"/>
                              <w:rPr>
                                <w:sz w:val="22"/>
                              </w:rPr>
                            </w:pPr>
                          </w:p>
                          <w:p w14:paraId="42D4C3BE" w14:textId="77777777" w:rsidR="00A76BA0" w:rsidRPr="00972D1D" w:rsidRDefault="00A76BA0" w:rsidP="00A76BA0">
                            <w:pPr>
                              <w:spacing w:before="0" w:after="0"/>
                              <w:rPr>
                                <w:sz w:val="22"/>
                              </w:rPr>
                            </w:pPr>
                          </w:p>
                          <w:p w14:paraId="7766181A" w14:textId="77777777" w:rsidR="00A76BA0" w:rsidRPr="00972D1D" w:rsidRDefault="00A76BA0" w:rsidP="00A76BA0">
                            <w:pPr>
                              <w:spacing w:before="0" w:after="0"/>
                              <w:jc w:val="center"/>
                              <w:rPr>
                                <w:sz w:val="22"/>
                              </w:rPr>
                            </w:pPr>
                            <w:r w:rsidRPr="00972D1D">
                              <w:rPr>
                                <w:sz w:val="22"/>
                              </w:rPr>
                              <w:t xml:space="preserve"> </w:t>
                            </w:r>
                          </w:p>
                          <w:p w14:paraId="22B7939C" w14:textId="77777777" w:rsidR="00A76BA0" w:rsidRPr="00972D1D" w:rsidRDefault="00A76BA0" w:rsidP="00A76BA0">
                            <w:pPr>
                              <w:keepNext/>
                              <w:spacing w:before="0" w:after="0" w:line="240" w:lineRule="auto"/>
                              <w:jc w:val="center"/>
                              <w:rPr>
                                <w:sz w:val="22"/>
                              </w:rPr>
                            </w:pPr>
                          </w:p>
                          <w:p w14:paraId="77A68C61" w14:textId="77777777" w:rsidR="00A76BA0" w:rsidRPr="00972D1D" w:rsidRDefault="00A76BA0" w:rsidP="00A76BA0">
                            <w:pPr>
                              <w:keepNext/>
                              <w:spacing w:before="0" w:after="0" w:line="240" w:lineRule="auto"/>
                              <w:jc w:val="center"/>
                              <w:rPr>
                                <w:sz w:val="22"/>
                              </w:rPr>
                            </w:pPr>
                          </w:p>
                          <w:p w14:paraId="4B6454BB" w14:textId="77777777" w:rsidR="00A76BA0" w:rsidRPr="00972D1D" w:rsidRDefault="00A76BA0" w:rsidP="00A76BA0">
                            <w:pPr>
                              <w:keepNext/>
                              <w:spacing w:before="0" w:after="0" w:line="240" w:lineRule="auto"/>
                              <w:jc w:val="center"/>
                              <w:rPr>
                                <w:sz w:val="22"/>
                              </w:rPr>
                            </w:pPr>
                          </w:p>
                          <w:p w14:paraId="63136E8F" w14:textId="77777777" w:rsidR="00A76BA0" w:rsidRPr="00972D1D" w:rsidRDefault="00A76BA0" w:rsidP="00A76BA0">
                            <w:pPr>
                              <w:spacing w:before="0" w:after="0" w:line="240" w:lineRule="auto"/>
                              <w:rPr>
                                <w:sz w:val="22"/>
                              </w:rPr>
                            </w:pPr>
                          </w:p>
                          <w:p w14:paraId="7B8561FA" w14:textId="77777777" w:rsidR="00A76BA0" w:rsidRPr="00972D1D" w:rsidRDefault="00A76BA0" w:rsidP="00A76BA0">
                            <w:pPr>
                              <w:spacing w:before="0" w:after="0" w:line="240" w:lineRule="auto"/>
                              <w:rPr>
                                <w:sz w:val="22"/>
                              </w:rPr>
                            </w:pPr>
                            <w:r w:rsidRPr="00972D1D">
                              <w:rPr>
                                <w:sz w:val="22"/>
                              </w:rPr>
                              <w:t xml:space="preserve"> </w:t>
                            </w: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F70E9" id="Text Box 44" o:spid="_x0000_s1085" type="#_x0000_t202" style="position:absolute;left:0;text-align:left;margin-left:0;margin-top:337.35pt;width:410.7pt;height:178.2pt;z-index:-25165819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" stroked="f">
                <v:textbox inset="1.44pt,1.44pt,1.44pt,1.44pt">
                  <w:txbxContent>
                    <w:p w14:paraId="2ED39EA4" w14:textId="77777777" w:rsidR="00A76BA0" w:rsidRDefault="00A76BA0" w:rsidP="00A76BA0">
                      <w:pPr>
                        <w:keepNext/>
                        <w:spacing w:before="0" w:after="0" w:line="240" w:lineRule="auto"/>
                        <w:jc w:val="center"/>
                      </w:pPr>
                      <w:r>
                        <w:rPr>
                          <w:noProof/>
                        </w:rPr>
                        <w:drawing>
                          <wp:inline distT="0" distB="0" distL="0" distR="0" wp14:anchorId="4A9FFBBE" wp14:editId="76897259">
                            <wp:extent cx="5067371" cy="1596390"/>
                            <wp:effectExtent l="19050" t="19050" r="19050" b="22860"/>
                            <wp:docPr id="76" name="Picture 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68382" cy="1596709"/>
                                    </a:xfrm>
                                    <a:prstGeom prst="rect">
                                      <a:avLst/>
                                    </a:prstGeom>
                                    <a:noFill/>
                                    <a:ln>
                                      <a:solidFill>
                                        <a:schemeClr val="bg1">
                                          <a:lumMod val="85000"/>
                                        </a:schemeClr>
                                      </a:solidFill>
                                    </a:ln>
                                  </pic:spPr>
                                </pic:pic>
                              </a:graphicData>
                            </a:graphic>
                          </wp:inline>
                        </w:drawing>
                      </w:r>
                    </w:p>
                    <w:p w14:paraId="0779C496" w14:textId="77777777" w:rsidR="00A76BA0" w:rsidRDefault="00A76BA0" w:rsidP="00A76BA0">
                      <w:pPr>
                        <w:pStyle w:val="Caption"/>
                        <w:spacing w:after="0"/>
                      </w:pPr>
                    </w:p>
                    <w:p w14:paraId="65775B26" w14:textId="77777777" w:rsidR="00A76BA0" w:rsidRDefault="00A76BA0" w:rsidP="00A76BA0">
                      <w:pPr>
                        <w:pStyle w:val="Caption"/>
                        <w:spacing w:after="0"/>
                      </w:pPr>
                      <w:r>
                        <w:t>Figure B.</w:t>
                      </w:r>
                      <w:fldSimple w:instr=" SEQ Figure_B. \* ARABIC ">
                        <w:r>
                          <w:rPr>
                            <w:noProof/>
                          </w:rPr>
                          <w:t>2</w:t>
                        </w:r>
                      </w:fldSimple>
                      <w:r>
                        <w:t xml:space="preserve">. </w:t>
                      </w:r>
                      <w:r w:rsidRPr="004E5CF1">
                        <w:t>Research project co-supervision confirmation email</w:t>
                      </w:r>
                    </w:p>
                    <w:p w14:paraId="2EF0A489" w14:textId="77777777" w:rsidR="00A76BA0" w:rsidRDefault="00A76BA0" w:rsidP="00A76BA0">
                      <w:pPr>
                        <w:keepNext/>
                        <w:spacing w:before="0" w:after="0" w:line="240" w:lineRule="auto"/>
                        <w:jc w:val="center"/>
                      </w:pPr>
                    </w:p>
                    <w:p w14:paraId="60E4EC8A" w14:textId="77777777" w:rsidR="00A76BA0" w:rsidRDefault="00A76BA0" w:rsidP="00A76BA0">
                      <w:pPr>
                        <w:pStyle w:val="Caption"/>
                        <w:spacing w:after="0"/>
                      </w:pPr>
                    </w:p>
                    <w:p w14:paraId="495362FE" w14:textId="77777777" w:rsidR="00A76BA0" w:rsidRDefault="00A76BA0" w:rsidP="00A76BA0">
                      <w:pPr>
                        <w:keepNext/>
                        <w:spacing w:before="0" w:after="0" w:line="240" w:lineRule="auto"/>
                        <w:jc w:val="center"/>
                      </w:pPr>
                    </w:p>
                    <w:p w14:paraId="1F098397" w14:textId="77777777" w:rsidR="00A76BA0" w:rsidRDefault="00A76BA0" w:rsidP="00A76BA0">
                      <w:pPr>
                        <w:keepNext/>
                        <w:spacing w:before="0" w:after="0" w:line="240" w:lineRule="auto"/>
                        <w:jc w:val="center"/>
                      </w:pPr>
                    </w:p>
                    <w:p w14:paraId="4B09FF1D" w14:textId="77777777" w:rsidR="00A76BA0" w:rsidRDefault="00A76BA0" w:rsidP="00A76BA0">
                      <w:pPr>
                        <w:spacing w:after="0"/>
                      </w:pPr>
                    </w:p>
                    <w:p w14:paraId="598CCB68" w14:textId="77777777" w:rsidR="00A76BA0" w:rsidRDefault="00A76BA0" w:rsidP="00A76BA0">
                      <w:pPr>
                        <w:spacing w:after="0"/>
                      </w:pPr>
                    </w:p>
                    <w:p w14:paraId="096446C0" w14:textId="77777777" w:rsidR="00A76BA0" w:rsidRDefault="00A76BA0" w:rsidP="00A76BA0">
                      <w:pPr>
                        <w:keepNext/>
                        <w:spacing w:before="0" w:after="0" w:line="240" w:lineRule="auto"/>
                        <w:jc w:val="center"/>
                      </w:pPr>
                    </w:p>
                    <w:p w14:paraId="66FAF1CA" w14:textId="77777777" w:rsidR="00A76BA0" w:rsidRDefault="00A76BA0" w:rsidP="00A76BA0">
                      <w:pPr>
                        <w:spacing w:after="0"/>
                      </w:pPr>
                    </w:p>
                    <w:p w14:paraId="441ABB82" w14:textId="77777777" w:rsidR="00A76BA0" w:rsidRDefault="00A76BA0" w:rsidP="00A76BA0">
                      <w:pPr>
                        <w:keepNext/>
                        <w:spacing w:before="0" w:after="0" w:line="240" w:lineRule="auto"/>
                        <w:jc w:val="center"/>
                      </w:pPr>
                    </w:p>
                    <w:p w14:paraId="50983DFF" w14:textId="77777777" w:rsidR="00A76BA0" w:rsidRDefault="00A76BA0" w:rsidP="00A76BA0">
                      <w:pPr>
                        <w:spacing w:after="0"/>
                      </w:pPr>
                    </w:p>
                    <w:p w14:paraId="7B8F3C52" w14:textId="77777777" w:rsidR="00A76BA0" w:rsidRDefault="00A76BA0" w:rsidP="00A76BA0">
                      <w:pPr>
                        <w:keepNext/>
                        <w:spacing w:before="0" w:after="0" w:line="240" w:lineRule="auto"/>
                        <w:jc w:val="center"/>
                      </w:pPr>
                    </w:p>
                    <w:p w14:paraId="410A0A14" w14:textId="77777777" w:rsidR="00A76BA0" w:rsidRDefault="00A76BA0" w:rsidP="00A76BA0">
                      <w:pPr>
                        <w:spacing w:after="0"/>
                      </w:pPr>
                    </w:p>
                    <w:p w14:paraId="39317782" w14:textId="77777777" w:rsidR="00A76BA0" w:rsidRDefault="00A76BA0" w:rsidP="00A76BA0">
                      <w:pPr>
                        <w:keepNext/>
                        <w:spacing w:before="0" w:after="0" w:line="240" w:lineRule="auto"/>
                        <w:jc w:val="center"/>
                      </w:pPr>
                    </w:p>
                    <w:p w14:paraId="39C292B0" w14:textId="77777777" w:rsidR="00A76BA0" w:rsidRDefault="00A76BA0" w:rsidP="00A76BA0">
                      <w:pPr>
                        <w:keepNext/>
                        <w:spacing w:before="0" w:after="0" w:line="240" w:lineRule="auto"/>
                        <w:jc w:val="center"/>
                      </w:pPr>
                    </w:p>
                    <w:p w14:paraId="78824951" w14:textId="77777777" w:rsidR="00A76BA0" w:rsidRDefault="00A76BA0" w:rsidP="00A76BA0">
                      <w:pPr>
                        <w:spacing w:after="0"/>
                      </w:pPr>
                    </w:p>
                    <w:p w14:paraId="3943B165" w14:textId="77777777" w:rsidR="00A76BA0" w:rsidRDefault="00A76BA0" w:rsidP="00A76BA0">
                      <w:pPr>
                        <w:spacing w:after="0"/>
                        <w:jc w:val="center"/>
                      </w:pPr>
                      <w:r>
                        <w:t xml:space="preserve"> </w:t>
                      </w:r>
                    </w:p>
                    <w:p w14:paraId="74F94B07" w14:textId="77777777" w:rsidR="00A76BA0" w:rsidRDefault="00A76BA0" w:rsidP="00A76BA0">
                      <w:pPr>
                        <w:keepNext/>
                        <w:spacing w:before="0" w:after="0" w:line="240" w:lineRule="auto"/>
                        <w:jc w:val="center"/>
                      </w:pPr>
                    </w:p>
                    <w:p w14:paraId="1AC0357F" w14:textId="77777777" w:rsidR="00A76BA0" w:rsidRDefault="00A76BA0" w:rsidP="00A76BA0">
                      <w:pPr>
                        <w:spacing w:after="0"/>
                      </w:pPr>
                    </w:p>
                    <w:p w14:paraId="5AD0F69E" w14:textId="77777777" w:rsidR="00A76BA0" w:rsidRPr="00F50518" w:rsidRDefault="00A76BA0" w:rsidP="00A76BA0">
                      <w:pPr>
                        <w:spacing w:after="0"/>
                      </w:pPr>
                    </w:p>
                    <w:p w14:paraId="1D91EF0E" w14:textId="77777777" w:rsidR="00A76BA0" w:rsidRDefault="00A76BA0" w:rsidP="00A76BA0">
                      <w:pPr>
                        <w:keepNext/>
                        <w:spacing w:before="0" w:after="0" w:line="240" w:lineRule="auto"/>
                        <w:jc w:val="center"/>
                      </w:pPr>
                    </w:p>
                    <w:p w14:paraId="028CB5E5" w14:textId="77777777" w:rsidR="00A76BA0" w:rsidRDefault="00A76BA0" w:rsidP="00A76BA0">
                      <w:pPr>
                        <w:spacing w:after="0"/>
                      </w:pPr>
                    </w:p>
                    <w:p w14:paraId="6B2AC271" w14:textId="77777777" w:rsidR="00A76BA0" w:rsidRDefault="00A76BA0" w:rsidP="00A76BA0">
                      <w:pPr>
                        <w:spacing w:after="0"/>
                        <w:jc w:val="center"/>
                      </w:pPr>
                      <w:r>
                        <w:t xml:space="preserve"> </w:t>
                      </w:r>
                    </w:p>
                    <w:p w14:paraId="6272685B" w14:textId="77777777" w:rsidR="00A76BA0" w:rsidRDefault="00A76BA0" w:rsidP="00A76BA0">
                      <w:pPr>
                        <w:keepNext/>
                        <w:spacing w:before="0" w:after="0" w:line="240" w:lineRule="auto"/>
                        <w:jc w:val="center"/>
                      </w:pPr>
                    </w:p>
                    <w:p w14:paraId="5A1A4CD7" w14:textId="77777777" w:rsidR="00A76BA0" w:rsidRDefault="00A76BA0" w:rsidP="00A76BA0">
                      <w:pPr>
                        <w:spacing w:after="0"/>
                      </w:pPr>
                    </w:p>
                    <w:p w14:paraId="3E02AF85" w14:textId="77777777" w:rsidR="00A76BA0" w:rsidRDefault="00A76BA0" w:rsidP="00A76BA0">
                      <w:pPr>
                        <w:spacing w:after="0"/>
                        <w:jc w:val="center"/>
                      </w:pPr>
                      <w:r>
                        <w:t xml:space="preserve"> </w:t>
                      </w:r>
                    </w:p>
                    <w:p w14:paraId="08144BE0" w14:textId="77777777" w:rsidR="00A76BA0" w:rsidRPr="00972D1D" w:rsidRDefault="00A76BA0" w:rsidP="00A76BA0">
                      <w:pPr>
                        <w:keepNext/>
                        <w:spacing w:before="0" w:after="0" w:line="240" w:lineRule="auto"/>
                        <w:jc w:val="center"/>
                        <w:rPr>
                          <w:sz w:val="22"/>
                        </w:rPr>
                      </w:pPr>
                    </w:p>
                    <w:p w14:paraId="0DAF7997" w14:textId="77777777" w:rsidR="00A76BA0" w:rsidRPr="00972D1D" w:rsidRDefault="00A76BA0" w:rsidP="00A76BA0">
                      <w:pPr>
                        <w:keepNext/>
                        <w:spacing w:before="0" w:after="0" w:line="240" w:lineRule="auto"/>
                        <w:jc w:val="center"/>
                        <w:rPr>
                          <w:sz w:val="22"/>
                        </w:rPr>
                      </w:pPr>
                    </w:p>
                    <w:p w14:paraId="1FD84596" w14:textId="77777777" w:rsidR="00A76BA0" w:rsidRPr="00972D1D" w:rsidRDefault="00A76BA0" w:rsidP="00A76BA0">
                      <w:pPr>
                        <w:spacing w:before="0" w:after="0"/>
                        <w:jc w:val="center"/>
                        <w:rPr>
                          <w:sz w:val="22"/>
                        </w:rPr>
                      </w:pPr>
                    </w:p>
                    <w:p w14:paraId="46F25A04" w14:textId="77777777" w:rsidR="00A76BA0" w:rsidRPr="00972D1D" w:rsidRDefault="00A76BA0" w:rsidP="00A76BA0">
                      <w:pPr>
                        <w:keepNext/>
                        <w:spacing w:before="0" w:after="0" w:line="240" w:lineRule="auto"/>
                        <w:jc w:val="center"/>
                        <w:rPr>
                          <w:sz w:val="22"/>
                        </w:rPr>
                      </w:pPr>
                    </w:p>
                    <w:p w14:paraId="5A743314" w14:textId="77777777" w:rsidR="00A76BA0" w:rsidRPr="00972D1D" w:rsidRDefault="00A76BA0" w:rsidP="00A76BA0">
                      <w:pPr>
                        <w:spacing w:before="0" w:after="0"/>
                        <w:rPr>
                          <w:sz w:val="22"/>
                        </w:rPr>
                      </w:pPr>
                    </w:p>
                    <w:p w14:paraId="36D8681F" w14:textId="77777777" w:rsidR="00A76BA0" w:rsidRPr="00972D1D" w:rsidRDefault="00A76BA0" w:rsidP="00A76BA0">
                      <w:pPr>
                        <w:spacing w:before="0" w:after="0"/>
                        <w:jc w:val="center"/>
                        <w:rPr>
                          <w:sz w:val="22"/>
                        </w:rPr>
                      </w:pPr>
                      <w:r w:rsidRPr="00972D1D">
                        <w:rPr>
                          <w:sz w:val="22"/>
                        </w:rPr>
                        <w:t xml:space="preserve"> </w:t>
                      </w:r>
                    </w:p>
                    <w:p w14:paraId="271F4FA5" w14:textId="77777777" w:rsidR="00A76BA0" w:rsidRPr="00972D1D" w:rsidRDefault="00A76BA0" w:rsidP="00A76BA0">
                      <w:pPr>
                        <w:keepNext/>
                        <w:spacing w:before="0" w:after="0" w:line="240" w:lineRule="auto"/>
                        <w:jc w:val="center"/>
                        <w:rPr>
                          <w:sz w:val="22"/>
                        </w:rPr>
                      </w:pPr>
                    </w:p>
                    <w:p w14:paraId="773F335F" w14:textId="77777777" w:rsidR="00A76BA0" w:rsidRPr="00972D1D" w:rsidRDefault="00A76BA0" w:rsidP="00A76BA0">
                      <w:pPr>
                        <w:spacing w:before="0" w:after="0"/>
                        <w:rPr>
                          <w:sz w:val="22"/>
                        </w:rPr>
                      </w:pPr>
                    </w:p>
                    <w:p w14:paraId="4EA2B9D3" w14:textId="77777777" w:rsidR="00A76BA0" w:rsidRPr="00972D1D" w:rsidRDefault="00A76BA0" w:rsidP="00A76BA0">
                      <w:pPr>
                        <w:keepNext/>
                        <w:spacing w:before="0" w:after="0" w:line="240" w:lineRule="auto"/>
                        <w:jc w:val="center"/>
                        <w:rPr>
                          <w:sz w:val="22"/>
                        </w:rPr>
                      </w:pPr>
                    </w:p>
                    <w:p w14:paraId="53BFA64C" w14:textId="77777777" w:rsidR="00A76BA0" w:rsidRPr="00972D1D" w:rsidRDefault="00A76BA0" w:rsidP="00A76BA0">
                      <w:pPr>
                        <w:spacing w:before="0" w:after="0"/>
                        <w:jc w:val="center"/>
                        <w:rPr>
                          <w:sz w:val="22"/>
                        </w:rPr>
                      </w:pPr>
                    </w:p>
                    <w:p w14:paraId="7A5B98DB" w14:textId="77777777" w:rsidR="00A76BA0" w:rsidRPr="00972D1D" w:rsidRDefault="00A76BA0" w:rsidP="00A76BA0">
                      <w:pPr>
                        <w:keepNext/>
                        <w:spacing w:before="0" w:after="0" w:line="240" w:lineRule="auto"/>
                        <w:jc w:val="center"/>
                        <w:rPr>
                          <w:sz w:val="22"/>
                        </w:rPr>
                      </w:pPr>
                    </w:p>
                    <w:p w14:paraId="2704154D" w14:textId="77777777" w:rsidR="00A76BA0" w:rsidRPr="00972D1D" w:rsidRDefault="00A76BA0" w:rsidP="00A76BA0">
                      <w:pPr>
                        <w:spacing w:before="0" w:after="0" w:line="240" w:lineRule="auto"/>
                        <w:jc w:val="center"/>
                        <w:rPr>
                          <w:sz w:val="22"/>
                        </w:rPr>
                      </w:pPr>
                    </w:p>
                    <w:p w14:paraId="62B1FBAB" w14:textId="77777777" w:rsidR="00A76BA0" w:rsidRPr="00972D1D" w:rsidRDefault="00A76BA0" w:rsidP="00A76BA0">
                      <w:pPr>
                        <w:spacing w:before="0" w:after="0" w:line="240" w:lineRule="auto"/>
                        <w:jc w:val="center"/>
                        <w:rPr>
                          <w:sz w:val="22"/>
                        </w:rPr>
                      </w:pPr>
                    </w:p>
                    <w:p w14:paraId="6110C103" w14:textId="77777777" w:rsidR="00A76BA0" w:rsidRPr="00972D1D" w:rsidRDefault="00A76BA0" w:rsidP="00A76BA0">
                      <w:pPr>
                        <w:keepNext/>
                        <w:spacing w:before="0" w:after="0" w:line="240" w:lineRule="auto"/>
                        <w:jc w:val="center"/>
                        <w:rPr>
                          <w:sz w:val="22"/>
                        </w:rPr>
                      </w:pPr>
                    </w:p>
                    <w:p w14:paraId="5AC96D86" w14:textId="77777777" w:rsidR="00A76BA0" w:rsidRPr="00972D1D" w:rsidRDefault="00A76BA0" w:rsidP="00A76BA0">
                      <w:pPr>
                        <w:spacing w:before="0" w:after="0"/>
                        <w:rPr>
                          <w:sz w:val="22"/>
                        </w:rPr>
                      </w:pPr>
                    </w:p>
                    <w:p w14:paraId="7C7B9AEC" w14:textId="77777777" w:rsidR="00A76BA0" w:rsidRPr="00972D1D" w:rsidRDefault="00A76BA0" w:rsidP="00A76BA0">
                      <w:pPr>
                        <w:keepNext/>
                        <w:spacing w:before="0" w:after="0" w:line="240" w:lineRule="auto"/>
                        <w:jc w:val="center"/>
                        <w:rPr>
                          <w:sz w:val="22"/>
                        </w:rPr>
                      </w:pPr>
                    </w:p>
                    <w:p w14:paraId="2CF3497F" w14:textId="77777777" w:rsidR="00A76BA0" w:rsidRPr="00972D1D" w:rsidRDefault="00A76BA0" w:rsidP="00A76BA0">
                      <w:pPr>
                        <w:spacing w:before="0" w:after="0"/>
                        <w:jc w:val="center"/>
                        <w:rPr>
                          <w:sz w:val="22"/>
                        </w:rPr>
                      </w:pPr>
                    </w:p>
                    <w:p w14:paraId="0C57470F" w14:textId="77777777" w:rsidR="00A76BA0" w:rsidRPr="00972D1D" w:rsidRDefault="00A76BA0" w:rsidP="00A76BA0">
                      <w:pPr>
                        <w:spacing w:before="0" w:after="0"/>
                        <w:jc w:val="center"/>
                        <w:rPr>
                          <w:sz w:val="22"/>
                        </w:rPr>
                      </w:pPr>
                    </w:p>
                    <w:p w14:paraId="0B4DCD97" w14:textId="77777777" w:rsidR="00A76BA0" w:rsidRPr="00972D1D" w:rsidRDefault="00A76BA0" w:rsidP="00A76BA0">
                      <w:pPr>
                        <w:keepNext/>
                        <w:spacing w:before="0" w:after="0" w:line="240" w:lineRule="auto"/>
                        <w:jc w:val="center"/>
                        <w:rPr>
                          <w:sz w:val="22"/>
                        </w:rPr>
                      </w:pPr>
                    </w:p>
                    <w:p w14:paraId="42D4C3BE" w14:textId="77777777" w:rsidR="00A76BA0" w:rsidRPr="00972D1D" w:rsidRDefault="00A76BA0" w:rsidP="00A76BA0">
                      <w:pPr>
                        <w:spacing w:before="0" w:after="0"/>
                        <w:rPr>
                          <w:sz w:val="22"/>
                        </w:rPr>
                      </w:pPr>
                    </w:p>
                    <w:p w14:paraId="7766181A" w14:textId="77777777" w:rsidR="00A76BA0" w:rsidRPr="00972D1D" w:rsidRDefault="00A76BA0" w:rsidP="00A76BA0">
                      <w:pPr>
                        <w:spacing w:before="0" w:after="0"/>
                        <w:jc w:val="center"/>
                        <w:rPr>
                          <w:sz w:val="22"/>
                        </w:rPr>
                      </w:pPr>
                      <w:r w:rsidRPr="00972D1D">
                        <w:rPr>
                          <w:sz w:val="22"/>
                        </w:rPr>
                        <w:t xml:space="preserve"> </w:t>
                      </w:r>
                    </w:p>
                    <w:p w14:paraId="22B7939C" w14:textId="77777777" w:rsidR="00A76BA0" w:rsidRPr="00972D1D" w:rsidRDefault="00A76BA0" w:rsidP="00A76BA0">
                      <w:pPr>
                        <w:keepNext/>
                        <w:spacing w:before="0" w:after="0" w:line="240" w:lineRule="auto"/>
                        <w:jc w:val="center"/>
                        <w:rPr>
                          <w:sz w:val="22"/>
                        </w:rPr>
                      </w:pPr>
                    </w:p>
                    <w:p w14:paraId="77A68C61" w14:textId="77777777" w:rsidR="00A76BA0" w:rsidRPr="00972D1D" w:rsidRDefault="00A76BA0" w:rsidP="00A76BA0">
                      <w:pPr>
                        <w:keepNext/>
                        <w:spacing w:before="0" w:after="0" w:line="240" w:lineRule="auto"/>
                        <w:jc w:val="center"/>
                        <w:rPr>
                          <w:sz w:val="22"/>
                        </w:rPr>
                      </w:pPr>
                    </w:p>
                    <w:p w14:paraId="4B6454BB" w14:textId="77777777" w:rsidR="00A76BA0" w:rsidRPr="00972D1D" w:rsidRDefault="00A76BA0" w:rsidP="00A76BA0">
                      <w:pPr>
                        <w:keepNext/>
                        <w:spacing w:before="0" w:after="0" w:line="240" w:lineRule="auto"/>
                        <w:jc w:val="center"/>
                        <w:rPr>
                          <w:sz w:val="22"/>
                        </w:rPr>
                      </w:pPr>
                    </w:p>
                    <w:p w14:paraId="63136E8F" w14:textId="77777777" w:rsidR="00A76BA0" w:rsidRPr="00972D1D" w:rsidRDefault="00A76BA0" w:rsidP="00A76BA0">
                      <w:pPr>
                        <w:spacing w:before="0" w:after="0" w:line="240" w:lineRule="auto"/>
                        <w:rPr>
                          <w:sz w:val="22"/>
                        </w:rPr>
                      </w:pPr>
                    </w:p>
                    <w:p w14:paraId="7B8561FA" w14:textId="77777777" w:rsidR="00A76BA0" w:rsidRPr="00972D1D" w:rsidRDefault="00A76BA0" w:rsidP="00A76BA0">
                      <w:pPr>
                        <w:spacing w:before="0" w:after="0" w:line="240" w:lineRule="auto"/>
                        <w:rPr>
                          <w:sz w:val="22"/>
                        </w:rPr>
                      </w:pPr>
                      <w:r w:rsidRPr="00972D1D">
                        <w:rPr>
                          <w:sz w:val="22"/>
                        </w:rPr>
                        <w:t xml:space="preserve"> </w:t>
                      </w:r>
                    </w:p>
                  </w:txbxContent>
                </v:textbox>
                <w10:wrap type="topAndBottom" anchorx="margin" anchory="page"/>
              </v:shape>
            </w:pict>
          </mc:Fallback>
        </mc:AlternateContent>
      </w:r>
    </w:p>
    <w:p w14:paraId="769F0D19" w14:textId="77777777" w:rsidR="00A76BA0" w:rsidRDefault="00A76BA0" w:rsidP="00A76BA0">
      <w:pPr>
        <w:spacing w:before="0" w:after="0" w:line="360" w:lineRule="auto"/>
        <w:jc w:val="left"/>
      </w:pPr>
    </w:p>
    <w:p w14:paraId="467531BF" w14:textId="77777777" w:rsidR="00236E3C" w:rsidRDefault="00236E3C" w:rsidP="00236E3C"/>
    <w:p w14:paraId="050E0A9C" w14:textId="77777777" w:rsidR="00236E3C" w:rsidRDefault="00236E3C" w:rsidP="00236E3C"/>
    <w:p w14:paraId="2045422F" w14:textId="77777777" w:rsidR="00236E3C" w:rsidRDefault="00236E3C" w:rsidP="00236E3C"/>
    <w:p w14:paraId="15914B6A" w14:textId="77777777" w:rsidR="00236E3C" w:rsidRDefault="00236E3C" w:rsidP="00236E3C"/>
    <w:p w14:paraId="5D8CBD8B" w14:textId="77777777" w:rsidR="00236E3C" w:rsidRDefault="00236E3C" w:rsidP="00236E3C"/>
    <w:p w14:paraId="543366EB" w14:textId="77777777" w:rsidR="00236E3C" w:rsidRDefault="00236E3C" w:rsidP="00236E3C"/>
    <w:p w14:paraId="454FFC96" w14:textId="77777777" w:rsidR="00236E3C" w:rsidRDefault="00236E3C" w:rsidP="00236E3C"/>
    <w:p w14:paraId="16E367AF" w14:textId="6B74733F" w:rsidR="00236E3C" w:rsidRDefault="00236E3C" w:rsidP="00934F8E">
      <w:pPr>
        <w:pStyle w:val="Heading2"/>
        <w:spacing w:before="0" w:after="240" w:line="360" w:lineRule="auto"/>
      </w:pPr>
      <w:r>
        <w:lastRenderedPageBreak/>
        <w:t xml:space="preserve">Appendix C: </w:t>
      </w:r>
      <w:r w:rsidR="00144467">
        <w:t>Kolloqe User Interfaces</w:t>
      </w:r>
    </w:p>
    <w:p w14:paraId="5A0EB698" w14:textId="1490C7EC" w:rsidR="000E006A" w:rsidRDefault="0016177D" w:rsidP="00144467">
      <w:r w:rsidRPr="00034AC0">
        <w:rPr>
          <w:noProof/>
        </w:rPr>
        <mc:AlternateContent>
          <mc:Choice Requires="wps">
            <w:drawing>
              <wp:anchor distT="0" distB="0" distL="114300" distR="114300" simplePos="0" relativeHeight="251658287" behindDoc="1" locked="0" layoutInCell="1" allowOverlap="1" wp14:anchorId="1E690896" wp14:editId="21ECFB2B">
                <wp:simplePos x="0" y="0"/>
                <wp:positionH relativeFrom="margin">
                  <wp:align>right</wp:align>
                </wp:positionH>
                <wp:positionV relativeFrom="margin">
                  <wp:posOffset>628015</wp:posOffset>
                </wp:positionV>
                <wp:extent cx="5215890" cy="3581400"/>
                <wp:effectExtent l="0" t="0" r="3810" b="0"/>
                <wp:wrapTopAndBottom/>
                <wp:docPr id="9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81400"/>
                        </a:xfrm>
                        <a:prstGeom prst="rect">
                          <a:avLst/>
                        </a:prstGeom>
                        <a:solidFill>
                          <a:srgbClr val="FFFFFF"/>
                        </a:solidFill>
                        <a:ln w="9525">
                          <a:noFill/>
                          <a:miter lim="800000"/>
                          <a:headEnd/>
                          <a:tailEnd/>
                        </a:ln>
                      </wps:spPr>
                      <wps:txbx>
                        <w:txbxContent>
                          <w:p w14:paraId="677613DD" w14:textId="7DAEFF38" w:rsidR="0016177D" w:rsidRDefault="00F63744" w:rsidP="0016177D">
                            <w:pPr>
                              <w:pStyle w:val="Caption"/>
                              <w:spacing w:after="0"/>
                            </w:pPr>
                            <w:r>
                              <w:rPr>
                                <w:noProof/>
                              </w:rPr>
                              <w:drawing>
                                <wp:inline distT="0" distB="0" distL="0" distR="0" wp14:anchorId="3D81F929" wp14:editId="7CD8CD54">
                                  <wp:extent cx="5170170" cy="2908300"/>
                                  <wp:effectExtent l="0" t="0" r="0" b="6350"/>
                                  <wp:docPr id="122" name="Picture 1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website&#10;&#10;Description automatically generated"/>
                                          <pic:cNvPicPr/>
                                        </pic:nvPicPr>
                                        <pic:blipFill>
                                          <a:blip r:embed="rId89"/>
                                          <a:stretch>
                                            <a:fillRect/>
                                          </a:stretch>
                                        </pic:blipFill>
                                        <pic:spPr>
                                          <a:xfrm>
                                            <a:off x="0" y="0"/>
                                            <a:ext cx="5170170" cy="2908300"/>
                                          </a:xfrm>
                                          <a:prstGeom prst="rect">
                                            <a:avLst/>
                                          </a:prstGeom>
                                        </pic:spPr>
                                      </pic:pic>
                                    </a:graphicData>
                                  </a:graphic>
                                </wp:inline>
                              </w:drawing>
                            </w:r>
                          </w:p>
                          <w:p w14:paraId="37E4F06F" w14:textId="77777777" w:rsidR="0016177D" w:rsidRDefault="0016177D" w:rsidP="0016177D">
                            <w:pPr>
                              <w:pStyle w:val="Caption"/>
                              <w:spacing w:after="0"/>
                            </w:pPr>
                          </w:p>
                          <w:p w14:paraId="64E8A26C" w14:textId="77777777" w:rsidR="0016177D" w:rsidRDefault="0016177D" w:rsidP="0016177D">
                            <w:pPr>
                              <w:pStyle w:val="Caption"/>
                              <w:spacing w:after="0"/>
                            </w:pPr>
                            <w:r>
                              <w:t>Figure C.</w:t>
                            </w:r>
                            <w:fldSimple w:instr=" SEQ Figure_C. \* ARABIC ">
                              <w:r>
                                <w:rPr>
                                  <w:noProof/>
                                </w:rPr>
                                <w:t>1</w:t>
                              </w:r>
                            </w:fldSimple>
                            <w:r>
                              <w:t>. SEETM dashboard – light mode</w:t>
                            </w:r>
                          </w:p>
                          <w:p w14:paraId="4BABE9BE" w14:textId="77777777" w:rsidR="0016177D" w:rsidRDefault="0016177D" w:rsidP="0016177D">
                            <w:pPr>
                              <w:keepNext/>
                              <w:spacing w:before="0" w:after="0" w:line="276" w:lineRule="auto"/>
                              <w:jc w:val="center"/>
                            </w:pPr>
                          </w:p>
                          <w:p w14:paraId="1D32F611" w14:textId="77777777" w:rsidR="0016177D" w:rsidRDefault="0016177D" w:rsidP="0016177D">
                            <w:pPr>
                              <w:pStyle w:val="Caption"/>
                              <w:spacing w:after="0"/>
                            </w:pPr>
                          </w:p>
                          <w:p w14:paraId="4716AE10" w14:textId="77777777" w:rsidR="0016177D" w:rsidRDefault="0016177D" w:rsidP="0016177D">
                            <w:pPr>
                              <w:spacing w:before="0" w:after="0"/>
                            </w:pPr>
                          </w:p>
                          <w:p w14:paraId="4C206504" w14:textId="77777777" w:rsidR="0016177D" w:rsidRPr="00B77313" w:rsidRDefault="0016177D" w:rsidP="0016177D">
                            <w:pPr>
                              <w:spacing w:before="0" w:after="0"/>
                              <w:jc w:val="center"/>
                              <w:rPr>
                                <w:sz w:val="22"/>
                              </w:rPr>
                            </w:pPr>
                          </w:p>
                          <w:p w14:paraId="11D0360E" w14:textId="77777777" w:rsidR="0016177D" w:rsidRPr="00B77313" w:rsidRDefault="0016177D" w:rsidP="0016177D">
                            <w:pPr>
                              <w:spacing w:before="0" w:after="0"/>
                              <w:jc w:val="center"/>
                              <w:rPr>
                                <w:sz w:val="22"/>
                              </w:rPr>
                            </w:pPr>
                          </w:p>
                          <w:p w14:paraId="7BB66444"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90896" id="_x0000_s1086" type="#_x0000_t202" style="position:absolute;left:0;text-align:left;margin-left:359.5pt;margin-top:49.45pt;width:410.7pt;height:282pt;z-index:-251658193;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" stroked="f">
                <v:textbox inset="1.44pt,1.44pt,1.44pt,1.44pt">
                  <w:txbxContent>
                    <w:p w14:paraId="677613DD" w14:textId="7DAEFF38" w:rsidR="0016177D" w:rsidRDefault="00F63744" w:rsidP="0016177D">
                      <w:pPr>
                        <w:pStyle w:val="Caption"/>
                        <w:spacing w:after="0"/>
                      </w:pPr>
                      <w:r>
                        <w:rPr>
                          <w:noProof/>
                        </w:rPr>
                        <w:drawing>
                          <wp:inline distT="0" distB="0" distL="0" distR="0" wp14:anchorId="3D81F929" wp14:editId="7CD8CD54">
                            <wp:extent cx="5170170" cy="2908300"/>
                            <wp:effectExtent l="0" t="0" r="0" b="6350"/>
                            <wp:docPr id="122" name="Picture 1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website&#10;&#10;Description automatically generated"/>
                                    <pic:cNvPicPr/>
                                  </pic:nvPicPr>
                                  <pic:blipFill>
                                    <a:blip r:embed="rId89"/>
                                    <a:stretch>
                                      <a:fillRect/>
                                    </a:stretch>
                                  </pic:blipFill>
                                  <pic:spPr>
                                    <a:xfrm>
                                      <a:off x="0" y="0"/>
                                      <a:ext cx="5170170" cy="2908300"/>
                                    </a:xfrm>
                                    <a:prstGeom prst="rect">
                                      <a:avLst/>
                                    </a:prstGeom>
                                  </pic:spPr>
                                </pic:pic>
                              </a:graphicData>
                            </a:graphic>
                          </wp:inline>
                        </w:drawing>
                      </w:r>
                    </w:p>
                    <w:p w14:paraId="37E4F06F" w14:textId="77777777" w:rsidR="0016177D" w:rsidRDefault="0016177D" w:rsidP="0016177D">
                      <w:pPr>
                        <w:pStyle w:val="Caption"/>
                        <w:spacing w:after="0"/>
                      </w:pPr>
                    </w:p>
                    <w:p w14:paraId="64E8A26C" w14:textId="77777777" w:rsidR="0016177D" w:rsidRDefault="0016177D" w:rsidP="0016177D">
                      <w:pPr>
                        <w:pStyle w:val="Caption"/>
                        <w:spacing w:after="0"/>
                      </w:pPr>
                      <w:r>
                        <w:t>Figure C.</w:t>
                      </w:r>
                      <w:fldSimple w:instr=" SEQ Figure_C. \* ARABIC ">
                        <w:r>
                          <w:rPr>
                            <w:noProof/>
                          </w:rPr>
                          <w:t>1</w:t>
                        </w:r>
                      </w:fldSimple>
                      <w:r>
                        <w:t>. SEETM dashboard – light mode</w:t>
                      </w:r>
                    </w:p>
                    <w:p w14:paraId="4BABE9BE" w14:textId="77777777" w:rsidR="0016177D" w:rsidRDefault="0016177D" w:rsidP="0016177D">
                      <w:pPr>
                        <w:keepNext/>
                        <w:spacing w:before="0" w:after="0" w:line="276" w:lineRule="auto"/>
                        <w:jc w:val="center"/>
                      </w:pPr>
                    </w:p>
                    <w:p w14:paraId="1D32F611" w14:textId="77777777" w:rsidR="0016177D" w:rsidRDefault="0016177D" w:rsidP="0016177D">
                      <w:pPr>
                        <w:pStyle w:val="Caption"/>
                        <w:spacing w:after="0"/>
                      </w:pPr>
                    </w:p>
                    <w:p w14:paraId="4716AE10" w14:textId="77777777" w:rsidR="0016177D" w:rsidRDefault="0016177D" w:rsidP="0016177D">
                      <w:pPr>
                        <w:spacing w:before="0" w:after="0"/>
                      </w:pPr>
                    </w:p>
                    <w:p w14:paraId="4C206504" w14:textId="77777777" w:rsidR="0016177D" w:rsidRPr="00B77313" w:rsidRDefault="0016177D" w:rsidP="0016177D">
                      <w:pPr>
                        <w:spacing w:before="0" w:after="0"/>
                        <w:jc w:val="center"/>
                        <w:rPr>
                          <w:sz w:val="22"/>
                        </w:rPr>
                      </w:pPr>
                    </w:p>
                    <w:p w14:paraId="11D0360E" w14:textId="77777777" w:rsidR="0016177D" w:rsidRPr="00B77313" w:rsidRDefault="0016177D" w:rsidP="0016177D">
                      <w:pPr>
                        <w:spacing w:before="0" w:after="0"/>
                        <w:jc w:val="center"/>
                        <w:rPr>
                          <w:sz w:val="22"/>
                        </w:rPr>
                      </w:pPr>
                    </w:p>
                    <w:p w14:paraId="7BB66444" w14:textId="77777777" w:rsidR="0016177D" w:rsidRPr="00B77313" w:rsidRDefault="0016177D" w:rsidP="0016177D">
                      <w:pPr>
                        <w:spacing w:after="0"/>
                        <w:rPr>
                          <w:sz w:val="22"/>
                        </w:rPr>
                      </w:pPr>
                    </w:p>
                  </w:txbxContent>
                </v:textbox>
                <w10:wrap type="topAndBottom" anchorx="margin" anchory="margin"/>
              </v:shape>
            </w:pict>
          </mc:Fallback>
        </mc:AlternateContent>
      </w:r>
    </w:p>
    <w:p w14:paraId="49284EC8" w14:textId="11526B59" w:rsidR="00DC612E" w:rsidRDefault="00551F82" w:rsidP="00144467">
      <w:r w:rsidRPr="00034AC0">
        <w:rPr>
          <w:noProof/>
        </w:rPr>
        <mc:AlternateContent>
          <mc:Choice Requires="wps">
            <w:drawing>
              <wp:anchor distT="0" distB="0" distL="114300" distR="114300" simplePos="0" relativeHeight="251658288" behindDoc="1" locked="0" layoutInCell="1" allowOverlap="1" wp14:anchorId="3CFBFD01" wp14:editId="7B1D119F">
                <wp:simplePos x="0" y="0"/>
                <wp:positionH relativeFrom="margin">
                  <wp:align>right</wp:align>
                </wp:positionH>
                <wp:positionV relativeFrom="margin">
                  <wp:posOffset>4704715</wp:posOffset>
                </wp:positionV>
                <wp:extent cx="5215890" cy="3558540"/>
                <wp:effectExtent l="0" t="0" r="3810" b="3810"/>
                <wp:wrapTopAndBottom/>
                <wp:docPr id="7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58540"/>
                        </a:xfrm>
                        <a:prstGeom prst="rect">
                          <a:avLst/>
                        </a:prstGeom>
                        <a:solidFill>
                          <a:srgbClr val="FFFFFF"/>
                        </a:solidFill>
                        <a:ln w="9525">
                          <a:noFill/>
                          <a:miter lim="800000"/>
                          <a:headEnd/>
                          <a:tailEnd/>
                        </a:ln>
                      </wps:spPr>
                      <wps:txbx>
                        <w:txbxContent>
                          <w:p w14:paraId="14600AC6" w14:textId="77777777" w:rsidR="00E07519" w:rsidRDefault="00C8761D" w:rsidP="00C8761D">
                            <w:pPr>
                              <w:spacing w:before="0" w:after="0"/>
                            </w:pPr>
                            <w:r>
                              <w:rPr>
                                <w:noProof/>
                              </w:rPr>
                              <w:drawing>
                                <wp:inline distT="0" distB="0" distL="0" distR="0" wp14:anchorId="6C27A865" wp14:editId="339D4E02">
                                  <wp:extent cx="5170170" cy="2908300"/>
                                  <wp:effectExtent l="0" t="0" r="0" b="6350"/>
                                  <wp:docPr id="98" name="Picture 98"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chat or text message&#10;&#10;Description automatically generated"/>
                                          <pic:cNvPicPr/>
                                        </pic:nvPicPr>
                                        <pic:blipFill>
                                          <a:blip r:embed="rId90"/>
                                          <a:stretch>
                                            <a:fillRect/>
                                          </a:stretch>
                                        </pic:blipFill>
                                        <pic:spPr>
                                          <a:xfrm>
                                            <a:off x="0" y="0"/>
                                            <a:ext cx="5170170" cy="2908300"/>
                                          </a:xfrm>
                                          <a:prstGeom prst="rect">
                                            <a:avLst/>
                                          </a:prstGeom>
                                        </pic:spPr>
                                      </pic:pic>
                                    </a:graphicData>
                                  </a:graphic>
                                </wp:inline>
                              </w:drawing>
                            </w:r>
                          </w:p>
                          <w:p w14:paraId="6D71CB41" w14:textId="02410B6D" w:rsidR="0016177D" w:rsidRDefault="0016177D" w:rsidP="00C8761D">
                            <w:pPr>
                              <w:spacing w:before="0" w:after="0"/>
                            </w:pPr>
                          </w:p>
                          <w:p w14:paraId="37C59A55" w14:textId="77777777" w:rsidR="0016177D" w:rsidRDefault="0016177D" w:rsidP="00C8761D">
                            <w:pPr>
                              <w:spacing w:after="0"/>
                              <w:jc w:val="center"/>
                            </w:pPr>
                            <w:r>
                              <w:t>Figure C.</w:t>
                            </w:r>
                            <w:fldSimple w:instr=" SEQ Figure_C. \* ARABIC ">
                              <w:r>
                                <w:rPr>
                                  <w:noProof/>
                                </w:rPr>
                                <w:t>1</w:t>
                              </w:r>
                            </w:fldSimple>
                            <w:r>
                              <w:t>. SEETM dashboard – light mode</w:t>
                            </w:r>
                          </w:p>
                          <w:p w14:paraId="32BE850C" w14:textId="77777777" w:rsidR="0016177D" w:rsidRDefault="0016177D" w:rsidP="0016177D">
                            <w:pPr>
                              <w:keepNext/>
                              <w:spacing w:before="0" w:after="0" w:line="276" w:lineRule="auto"/>
                              <w:jc w:val="center"/>
                            </w:pPr>
                          </w:p>
                          <w:p w14:paraId="5202F2DA" w14:textId="77777777" w:rsidR="0016177D" w:rsidRDefault="0016177D" w:rsidP="0016177D">
                            <w:pPr>
                              <w:spacing w:after="0"/>
                            </w:pPr>
                          </w:p>
                          <w:p w14:paraId="562B78B3" w14:textId="77777777" w:rsidR="0016177D" w:rsidRDefault="0016177D" w:rsidP="0016177D">
                            <w:pPr>
                              <w:spacing w:before="0" w:after="0"/>
                            </w:pPr>
                          </w:p>
                          <w:p w14:paraId="5CC24D42" w14:textId="77777777" w:rsidR="0016177D" w:rsidRPr="00B77313" w:rsidRDefault="0016177D" w:rsidP="0016177D">
                            <w:pPr>
                              <w:spacing w:before="0" w:after="0"/>
                              <w:jc w:val="center"/>
                              <w:rPr>
                                <w:sz w:val="22"/>
                              </w:rPr>
                            </w:pPr>
                          </w:p>
                          <w:p w14:paraId="251ABBD6" w14:textId="77777777" w:rsidR="0016177D" w:rsidRPr="00B77313" w:rsidRDefault="0016177D" w:rsidP="0016177D">
                            <w:pPr>
                              <w:spacing w:before="0" w:after="0"/>
                              <w:jc w:val="center"/>
                              <w:rPr>
                                <w:sz w:val="22"/>
                              </w:rPr>
                            </w:pPr>
                          </w:p>
                          <w:p w14:paraId="0DA4D8F0"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BFD01" id="_x0000_s1087" type="#_x0000_t202" style="position:absolute;left:0;text-align:left;margin-left:359.5pt;margin-top:370.45pt;width:410.7pt;height:280.2pt;z-index:-25165819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" stroked="f">
                <v:textbox inset="1.44pt,1.44pt,1.44pt,1.44pt">
                  <w:txbxContent>
                    <w:p w14:paraId="14600AC6" w14:textId="77777777" w:rsidR="00E07519" w:rsidRDefault="00C8761D" w:rsidP="00C8761D">
                      <w:pPr>
                        <w:spacing w:before="0" w:after="0"/>
                      </w:pPr>
                      <w:r>
                        <w:rPr>
                          <w:noProof/>
                        </w:rPr>
                        <w:drawing>
                          <wp:inline distT="0" distB="0" distL="0" distR="0" wp14:anchorId="6C27A865" wp14:editId="339D4E02">
                            <wp:extent cx="5170170" cy="2908300"/>
                            <wp:effectExtent l="0" t="0" r="0" b="6350"/>
                            <wp:docPr id="98" name="Picture 98"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chat or text message&#10;&#10;Description automatically generated"/>
                                    <pic:cNvPicPr/>
                                  </pic:nvPicPr>
                                  <pic:blipFill>
                                    <a:blip r:embed="rId90"/>
                                    <a:stretch>
                                      <a:fillRect/>
                                    </a:stretch>
                                  </pic:blipFill>
                                  <pic:spPr>
                                    <a:xfrm>
                                      <a:off x="0" y="0"/>
                                      <a:ext cx="5170170" cy="2908300"/>
                                    </a:xfrm>
                                    <a:prstGeom prst="rect">
                                      <a:avLst/>
                                    </a:prstGeom>
                                  </pic:spPr>
                                </pic:pic>
                              </a:graphicData>
                            </a:graphic>
                          </wp:inline>
                        </w:drawing>
                      </w:r>
                    </w:p>
                    <w:p w14:paraId="6D71CB41" w14:textId="02410B6D" w:rsidR="0016177D" w:rsidRDefault="0016177D" w:rsidP="00C8761D">
                      <w:pPr>
                        <w:spacing w:before="0" w:after="0"/>
                      </w:pPr>
                    </w:p>
                    <w:p w14:paraId="37C59A55" w14:textId="77777777" w:rsidR="0016177D" w:rsidRDefault="0016177D" w:rsidP="00C8761D">
                      <w:pPr>
                        <w:spacing w:after="0"/>
                        <w:jc w:val="center"/>
                      </w:pPr>
                      <w:r>
                        <w:t>Figure C.</w:t>
                      </w:r>
                      <w:fldSimple w:instr=" SEQ Figure_C. \* ARABIC ">
                        <w:r>
                          <w:rPr>
                            <w:noProof/>
                          </w:rPr>
                          <w:t>1</w:t>
                        </w:r>
                      </w:fldSimple>
                      <w:r>
                        <w:t>. SEETM dashboard – light mode</w:t>
                      </w:r>
                    </w:p>
                    <w:p w14:paraId="32BE850C" w14:textId="77777777" w:rsidR="0016177D" w:rsidRDefault="0016177D" w:rsidP="0016177D">
                      <w:pPr>
                        <w:keepNext/>
                        <w:spacing w:before="0" w:after="0" w:line="276" w:lineRule="auto"/>
                        <w:jc w:val="center"/>
                      </w:pPr>
                    </w:p>
                    <w:p w14:paraId="5202F2DA" w14:textId="77777777" w:rsidR="0016177D" w:rsidRDefault="0016177D" w:rsidP="0016177D">
                      <w:pPr>
                        <w:spacing w:after="0"/>
                      </w:pPr>
                    </w:p>
                    <w:p w14:paraId="562B78B3" w14:textId="77777777" w:rsidR="0016177D" w:rsidRDefault="0016177D" w:rsidP="0016177D">
                      <w:pPr>
                        <w:spacing w:before="0" w:after="0"/>
                      </w:pPr>
                    </w:p>
                    <w:p w14:paraId="5CC24D42" w14:textId="77777777" w:rsidR="0016177D" w:rsidRPr="00B77313" w:rsidRDefault="0016177D" w:rsidP="0016177D">
                      <w:pPr>
                        <w:spacing w:before="0" w:after="0"/>
                        <w:jc w:val="center"/>
                        <w:rPr>
                          <w:sz w:val="22"/>
                        </w:rPr>
                      </w:pPr>
                    </w:p>
                    <w:p w14:paraId="251ABBD6" w14:textId="77777777" w:rsidR="0016177D" w:rsidRPr="00B77313" w:rsidRDefault="0016177D" w:rsidP="0016177D">
                      <w:pPr>
                        <w:spacing w:before="0" w:after="0"/>
                        <w:jc w:val="center"/>
                        <w:rPr>
                          <w:sz w:val="22"/>
                        </w:rPr>
                      </w:pPr>
                    </w:p>
                    <w:p w14:paraId="0DA4D8F0" w14:textId="77777777" w:rsidR="0016177D" w:rsidRPr="00B77313" w:rsidRDefault="0016177D" w:rsidP="0016177D">
                      <w:pPr>
                        <w:spacing w:after="0"/>
                        <w:rPr>
                          <w:sz w:val="22"/>
                        </w:rPr>
                      </w:pPr>
                    </w:p>
                  </w:txbxContent>
                </v:textbox>
                <w10:wrap type="topAndBottom" anchorx="margin" anchory="margin"/>
              </v:shape>
            </w:pict>
          </mc:Fallback>
        </mc:AlternateContent>
      </w:r>
    </w:p>
    <w:p w14:paraId="370FF917" w14:textId="390F6DE5" w:rsidR="00144467" w:rsidRDefault="0060531D" w:rsidP="00144467">
      <w:r w:rsidRPr="00034AC0">
        <w:rPr>
          <w:noProof/>
        </w:rPr>
        <w:lastRenderedPageBreak/>
        <mc:AlternateContent>
          <mc:Choice Requires="wps">
            <w:drawing>
              <wp:anchor distT="0" distB="0" distL="114300" distR="114300" simplePos="0" relativeHeight="251658289" behindDoc="1" locked="0" layoutInCell="1" allowOverlap="1" wp14:anchorId="0E609F66" wp14:editId="0B3A0DC8">
                <wp:simplePos x="0" y="0"/>
                <wp:positionH relativeFrom="margin">
                  <wp:align>right</wp:align>
                </wp:positionH>
                <wp:positionV relativeFrom="margin">
                  <wp:posOffset>-635</wp:posOffset>
                </wp:positionV>
                <wp:extent cx="5215890" cy="3535680"/>
                <wp:effectExtent l="0" t="0" r="3810" b="7620"/>
                <wp:wrapTopAndBottom/>
                <wp:docPr id="9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0A4328AE" w14:textId="4D8DF93B" w:rsidR="0016177D" w:rsidRDefault="00D22B9F" w:rsidP="00D22B9F">
                            <w:pPr>
                              <w:spacing w:before="0" w:after="0"/>
                            </w:pPr>
                            <w:r>
                              <w:rPr>
                                <w:noProof/>
                              </w:rPr>
                              <w:drawing>
                                <wp:inline distT="0" distB="0" distL="0" distR="0" wp14:anchorId="5ABE3647" wp14:editId="42461D04">
                                  <wp:extent cx="5170170" cy="2908300"/>
                                  <wp:effectExtent l="0" t="0" r="0" b="6350"/>
                                  <wp:docPr id="101" name="Picture 1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screenshot of a computer&#10;&#10;Description automatically generated"/>
                                          <pic:cNvPicPr/>
                                        </pic:nvPicPr>
                                        <pic:blipFill>
                                          <a:blip r:embed="rId91"/>
                                          <a:stretch>
                                            <a:fillRect/>
                                          </a:stretch>
                                        </pic:blipFill>
                                        <pic:spPr>
                                          <a:xfrm>
                                            <a:off x="0" y="0"/>
                                            <a:ext cx="5170170" cy="2908300"/>
                                          </a:xfrm>
                                          <a:prstGeom prst="rect">
                                            <a:avLst/>
                                          </a:prstGeom>
                                        </pic:spPr>
                                      </pic:pic>
                                    </a:graphicData>
                                  </a:graphic>
                                </wp:inline>
                              </w:drawing>
                            </w:r>
                          </w:p>
                          <w:p w14:paraId="4D7C494B" w14:textId="77777777" w:rsidR="0016177D" w:rsidRDefault="0016177D" w:rsidP="0016177D">
                            <w:pPr>
                              <w:spacing w:after="0"/>
                            </w:pPr>
                            <w:r>
                              <w:t>Figure C.</w:t>
                            </w:r>
                            <w:fldSimple w:instr=" SEQ Figure_C. \* ARABIC ">
                              <w:r>
                                <w:rPr>
                                  <w:noProof/>
                                </w:rPr>
                                <w:t>1</w:t>
                              </w:r>
                            </w:fldSimple>
                            <w:r>
                              <w:t>. SEETM dashboard – light mode</w:t>
                            </w:r>
                          </w:p>
                          <w:p w14:paraId="341490EC" w14:textId="77777777" w:rsidR="0016177D" w:rsidRDefault="0016177D" w:rsidP="0016177D">
                            <w:pPr>
                              <w:keepNext/>
                              <w:spacing w:before="0" w:after="0" w:line="276" w:lineRule="auto"/>
                              <w:jc w:val="center"/>
                            </w:pPr>
                          </w:p>
                          <w:p w14:paraId="14087CF0" w14:textId="77777777" w:rsidR="0016177D" w:rsidRDefault="0016177D" w:rsidP="0016177D">
                            <w:pPr>
                              <w:spacing w:after="0"/>
                            </w:pPr>
                          </w:p>
                          <w:p w14:paraId="24ADB671" w14:textId="77777777" w:rsidR="0016177D" w:rsidRDefault="0016177D" w:rsidP="0016177D">
                            <w:pPr>
                              <w:spacing w:before="0" w:after="0"/>
                            </w:pPr>
                          </w:p>
                          <w:p w14:paraId="373CC9D2" w14:textId="77777777" w:rsidR="0016177D" w:rsidRPr="00B77313" w:rsidRDefault="0016177D" w:rsidP="0016177D">
                            <w:pPr>
                              <w:spacing w:before="0" w:after="0"/>
                              <w:jc w:val="center"/>
                              <w:rPr>
                                <w:sz w:val="22"/>
                              </w:rPr>
                            </w:pPr>
                          </w:p>
                          <w:p w14:paraId="32173CAE" w14:textId="77777777" w:rsidR="0016177D" w:rsidRPr="00B77313" w:rsidRDefault="0016177D" w:rsidP="0016177D">
                            <w:pPr>
                              <w:spacing w:before="0" w:after="0"/>
                              <w:jc w:val="center"/>
                              <w:rPr>
                                <w:sz w:val="22"/>
                              </w:rPr>
                            </w:pPr>
                          </w:p>
                          <w:p w14:paraId="407FAC50"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09F66" id="_x0000_s1088" type="#_x0000_t202" style="position:absolute;left:0;text-align:left;margin-left:359.5pt;margin-top:-.05pt;width:410.7pt;height:278.4pt;z-index:-25165819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" stroked="f">
                <v:textbox inset="1.44pt,1.44pt,1.44pt,1.44pt">
                  <w:txbxContent>
                    <w:p w14:paraId="0A4328AE" w14:textId="4D8DF93B" w:rsidR="0016177D" w:rsidRDefault="00D22B9F" w:rsidP="00D22B9F">
                      <w:pPr>
                        <w:spacing w:before="0" w:after="0"/>
                      </w:pPr>
                      <w:r>
                        <w:rPr>
                          <w:noProof/>
                        </w:rPr>
                        <w:drawing>
                          <wp:inline distT="0" distB="0" distL="0" distR="0" wp14:anchorId="5ABE3647" wp14:editId="42461D04">
                            <wp:extent cx="5170170" cy="2908300"/>
                            <wp:effectExtent l="0" t="0" r="0" b="6350"/>
                            <wp:docPr id="101" name="Picture 1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screenshot of a computer&#10;&#10;Description automatically generated"/>
                                    <pic:cNvPicPr/>
                                  </pic:nvPicPr>
                                  <pic:blipFill>
                                    <a:blip r:embed="rId91"/>
                                    <a:stretch>
                                      <a:fillRect/>
                                    </a:stretch>
                                  </pic:blipFill>
                                  <pic:spPr>
                                    <a:xfrm>
                                      <a:off x="0" y="0"/>
                                      <a:ext cx="5170170" cy="2908300"/>
                                    </a:xfrm>
                                    <a:prstGeom prst="rect">
                                      <a:avLst/>
                                    </a:prstGeom>
                                  </pic:spPr>
                                </pic:pic>
                              </a:graphicData>
                            </a:graphic>
                          </wp:inline>
                        </w:drawing>
                      </w:r>
                    </w:p>
                    <w:p w14:paraId="4D7C494B" w14:textId="77777777" w:rsidR="0016177D" w:rsidRDefault="0016177D" w:rsidP="0016177D">
                      <w:pPr>
                        <w:spacing w:after="0"/>
                      </w:pPr>
                      <w:r>
                        <w:t>Figure C.</w:t>
                      </w:r>
                      <w:fldSimple w:instr=" SEQ Figure_C. \* ARABIC ">
                        <w:r>
                          <w:rPr>
                            <w:noProof/>
                          </w:rPr>
                          <w:t>1</w:t>
                        </w:r>
                      </w:fldSimple>
                      <w:r>
                        <w:t>. SEETM dashboard – light mode</w:t>
                      </w:r>
                    </w:p>
                    <w:p w14:paraId="341490EC" w14:textId="77777777" w:rsidR="0016177D" w:rsidRDefault="0016177D" w:rsidP="0016177D">
                      <w:pPr>
                        <w:keepNext/>
                        <w:spacing w:before="0" w:after="0" w:line="276" w:lineRule="auto"/>
                        <w:jc w:val="center"/>
                      </w:pPr>
                    </w:p>
                    <w:p w14:paraId="14087CF0" w14:textId="77777777" w:rsidR="0016177D" w:rsidRDefault="0016177D" w:rsidP="0016177D">
                      <w:pPr>
                        <w:spacing w:after="0"/>
                      </w:pPr>
                    </w:p>
                    <w:p w14:paraId="24ADB671" w14:textId="77777777" w:rsidR="0016177D" w:rsidRDefault="0016177D" w:rsidP="0016177D">
                      <w:pPr>
                        <w:spacing w:before="0" w:after="0"/>
                      </w:pPr>
                    </w:p>
                    <w:p w14:paraId="373CC9D2" w14:textId="77777777" w:rsidR="0016177D" w:rsidRPr="00B77313" w:rsidRDefault="0016177D" w:rsidP="0016177D">
                      <w:pPr>
                        <w:spacing w:before="0" w:after="0"/>
                        <w:jc w:val="center"/>
                        <w:rPr>
                          <w:sz w:val="22"/>
                        </w:rPr>
                      </w:pPr>
                    </w:p>
                    <w:p w14:paraId="32173CAE" w14:textId="77777777" w:rsidR="0016177D" w:rsidRPr="00B77313" w:rsidRDefault="0016177D" w:rsidP="0016177D">
                      <w:pPr>
                        <w:spacing w:before="0" w:after="0"/>
                        <w:jc w:val="center"/>
                        <w:rPr>
                          <w:sz w:val="22"/>
                        </w:rPr>
                      </w:pPr>
                    </w:p>
                    <w:p w14:paraId="407FAC50"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2" behindDoc="1" locked="0" layoutInCell="1" allowOverlap="1" wp14:anchorId="6D291681" wp14:editId="01B773C8">
                <wp:simplePos x="0" y="0"/>
                <wp:positionH relativeFrom="margin">
                  <wp:align>right</wp:align>
                </wp:positionH>
                <wp:positionV relativeFrom="margin">
                  <wp:posOffset>4274820</wp:posOffset>
                </wp:positionV>
                <wp:extent cx="5215890" cy="3566160"/>
                <wp:effectExtent l="0" t="0" r="3810" b="0"/>
                <wp:wrapTopAndBottom/>
                <wp:docPr id="1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66160"/>
                        </a:xfrm>
                        <a:prstGeom prst="rect">
                          <a:avLst/>
                        </a:prstGeom>
                        <a:solidFill>
                          <a:srgbClr val="FFFFFF"/>
                        </a:solidFill>
                        <a:ln w="9525">
                          <a:noFill/>
                          <a:miter lim="800000"/>
                          <a:headEnd/>
                          <a:tailEnd/>
                        </a:ln>
                      </wps:spPr>
                      <wps:txbx>
                        <w:txbxContent>
                          <w:p w14:paraId="4480378E"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91681" id="_x0000_s1089" type="#_x0000_t202" style="position:absolute;left:0;text-align:left;margin-left:359.5pt;margin-top:336.6pt;width:410.7pt;height:280.8pt;z-index:-25165818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" stroked="f">
                <v:textbox inset="1.44pt,1.44pt,1.44pt,1.44pt">
                  <w:txbxContent>
                    <w:p w14:paraId="4480378E"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9" behindDoc="1" locked="0" layoutInCell="1" allowOverlap="1" wp14:anchorId="6D291681" wp14:editId="21AC3BED">
                <wp:simplePos x="0" y="0"/>
                <wp:positionH relativeFrom="margin">
                  <wp:align>right</wp:align>
                </wp:positionH>
                <wp:positionV relativeFrom="margin">
                  <wp:posOffset>4274820</wp:posOffset>
                </wp:positionV>
                <wp:extent cx="5215890" cy="3213735"/>
                <wp:effectExtent l="0" t="0" r="3810" b="5715"/>
                <wp:wrapTopAndBottom/>
                <wp:docPr id="45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7ED813FC"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91681" id="_x0000_s1090" type="#_x0000_t202" style="position:absolute;left:0;text-align:left;margin-left:359.5pt;margin-top:336.6pt;width:410.7pt;height:253.05pt;z-index:-25165818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" stroked="f">
                <v:textbox inset="1.44pt,1.44pt,1.44pt,1.44pt">
                  <w:txbxContent>
                    <w:p w14:paraId="7ED813FC"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8" behindDoc="1" locked="0" layoutInCell="1" allowOverlap="1" wp14:anchorId="3C93361D" wp14:editId="21AC3BED">
                <wp:simplePos x="0" y="0"/>
                <wp:positionH relativeFrom="margin">
                  <wp:align>right</wp:align>
                </wp:positionH>
                <wp:positionV relativeFrom="margin">
                  <wp:posOffset>4274820</wp:posOffset>
                </wp:positionV>
                <wp:extent cx="5215890" cy="3213735"/>
                <wp:effectExtent l="0" t="0" r="3810" b="5715"/>
                <wp:wrapTopAndBottom/>
                <wp:docPr id="45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777CB117"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3361D" id="_x0000_s1091" type="#_x0000_t202" style="position:absolute;left:0;text-align:left;margin-left:359.5pt;margin-top:336.6pt;width:410.7pt;height:253.05pt;z-index:-25165818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" stroked="f">
                <v:textbox inset="1.44pt,1.44pt,1.44pt,1.44pt">
                  <w:txbxContent>
                    <w:p w14:paraId="777CB117"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7" behindDoc="1" locked="0" layoutInCell="1" allowOverlap="1" wp14:anchorId="273AAC60" wp14:editId="21AC3BED">
                <wp:simplePos x="0" y="0"/>
                <wp:positionH relativeFrom="margin">
                  <wp:align>right</wp:align>
                </wp:positionH>
                <wp:positionV relativeFrom="margin">
                  <wp:posOffset>4274820</wp:posOffset>
                </wp:positionV>
                <wp:extent cx="5215890" cy="3213735"/>
                <wp:effectExtent l="0" t="0" r="3810" b="5715"/>
                <wp:wrapTopAndBottom/>
                <wp:docPr id="45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4C8FD58B"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AAC60" id="_x0000_s1092" type="#_x0000_t202" style="position:absolute;left:0;text-align:left;margin-left:359.5pt;margin-top:336.6pt;width:410.7pt;height:253.05pt;z-index:-251658183;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" stroked="f">
                <v:textbox inset="1.44pt,1.44pt,1.44pt,1.44pt">
                  <w:txbxContent>
                    <w:p w14:paraId="4C8FD58B"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6" behindDoc="1" locked="0" layoutInCell="1" allowOverlap="1" wp14:anchorId="38B9DBD1" wp14:editId="21AC3BED">
                <wp:simplePos x="0" y="0"/>
                <wp:positionH relativeFrom="margin">
                  <wp:align>right</wp:align>
                </wp:positionH>
                <wp:positionV relativeFrom="margin">
                  <wp:posOffset>4274820</wp:posOffset>
                </wp:positionV>
                <wp:extent cx="5215890" cy="3213735"/>
                <wp:effectExtent l="0" t="0" r="3810" b="5715"/>
                <wp:wrapTopAndBottom/>
                <wp:docPr id="45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11FFD206"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9DBD1" id="_x0000_s1093" type="#_x0000_t202" style="position:absolute;left:0;text-align:left;margin-left:359.5pt;margin-top:336.6pt;width:410.7pt;height:253.05pt;z-index:-2516581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" stroked="f">
                <v:textbox inset="1.44pt,1.44pt,1.44pt,1.44pt">
                  <w:txbxContent>
                    <w:p w14:paraId="11FFD206"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5" behindDoc="1" locked="0" layoutInCell="1" allowOverlap="1" wp14:anchorId="19924340" wp14:editId="21AC3BED">
                <wp:simplePos x="0" y="0"/>
                <wp:positionH relativeFrom="margin">
                  <wp:align>right</wp:align>
                </wp:positionH>
                <wp:positionV relativeFrom="margin">
                  <wp:posOffset>4274820</wp:posOffset>
                </wp:positionV>
                <wp:extent cx="5215890" cy="3213735"/>
                <wp:effectExtent l="0" t="0" r="3810" b="5715"/>
                <wp:wrapTopAndBottom/>
                <wp:docPr id="45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0E8A1E16"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24340" id="_x0000_s1094" type="#_x0000_t202" style="position:absolute;left:0;text-align:left;margin-left:359.5pt;margin-top:336.6pt;width:410.7pt;height:253.05pt;z-index:-251658185;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" stroked="f">
                <v:textbox inset="1.44pt,1.44pt,1.44pt,1.44pt">
                  <w:txbxContent>
                    <w:p w14:paraId="0E8A1E16"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4" behindDoc="1" locked="0" layoutInCell="1" allowOverlap="1" wp14:anchorId="1AB185B2" wp14:editId="21AC3BED">
                <wp:simplePos x="0" y="0"/>
                <wp:positionH relativeFrom="margin">
                  <wp:align>right</wp:align>
                </wp:positionH>
                <wp:positionV relativeFrom="margin">
                  <wp:posOffset>4274820</wp:posOffset>
                </wp:positionV>
                <wp:extent cx="5215890" cy="3213735"/>
                <wp:effectExtent l="0" t="0" r="3810" b="5715"/>
                <wp:wrapTopAndBottom/>
                <wp:docPr id="15805308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65E5F5E2"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185B2" id="_x0000_s1095" type="#_x0000_t202" style="position:absolute;left:0;text-align:left;margin-left:359.5pt;margin-top:336.6pt;width:410.7pt;height:253.05pt;z-index:-25165818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" stroked="f">
                <v:textbox inset="1.44pt,1.44pt,1.44pt,1.44pt">
                  <w:txbxContent>
                    <w:p w14:paraId="65E5F5E2" w14:textId="77777777" w:rsidR="0016177D" w:rsidRPr="00B77313" w:rsidRDefault="0016177D" w:rsidP="0016177D">
                      <w:pPr>
                        <w:spacing w:after="0"/>
                        <w:rPr>
                          <w:sz w:val="22"/>
                        </w:rPr>
                      </w:pPr>
                    </w:p>
                  </w:txbxContent>
                </v:textbox>
                <w10:wrap type="topAndBottom" anchorx="margin" anchory="margin"/>
              </v:shape>
            </w:pict>
          </mc:Fallback>
        </mc:AlternateContent>
      </w:r>
      <w:r w:rsidRPr="00034AC0">
        <w:rPr>
          <w:noProof/>
        </w:rPr>
        <mc:AlternateContent>
          <mc:Choice Requires="wps">
            <w:drawing>
              <wp:anchor distT="0" distB="0" distL="114300" distR="114300" simplePos="0" relativeHeight="251658293" behindDoc="1" locked="0" layoutInCell="1" allowOverlap="1" wp14:anchorId="43EFA73A" wp14:editId="21AC3BED">
                <wp:simplePos x="0" y="0"/>
                <wp:positionH relativeFrom="margin">
                  <wp:align>right</wp:align>
                </wp:positionH>
                <wp:positionV relativeFrom="margin">
                  <wp:posOffset>4274820</wp:posOffset>
                </wp:positionV>
                <wp:extent cx="5215890" cy="3213735"/>
                <wp:effectExtent l="0" t="0" r="3810" b="5715"/>
                <wp:wrapTopAndBottom/>
                <wp:docPr id="1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213735"/>
                        </a:xfrm>
                        <a:prstGeom prst="rect">
                          <a:avLst/>
                        </a:prstGeom>
                        <a:solidFill>
                          <a:srgbClr val="FFFFFF"/>
                        </a:solidFill>
                        <a:ln w="9525">
                          <a:noFill/>
                          <a:miter lim="800000"/>
                          <a:headEnd/>
                          <a:tailEnd/>
                        </a:ln>
                      </wps:spPr>
                      <wps:txbx>
                        <w:txbxContent>
                          <w:p w14:paraId="69C67AE0"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FA73A" id="_x0000_s1096" type="#_x0000_t202" style="position:absolute;left:0;text-align:left;margin-left:359.5pt;margin-top:336.6pt;width:410.7pt;height:253.05pt;z-index:-251658187;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" stroked="f">
                <v:textbox inset="1.44pt,1.44pt,1.44pt,1.44pt">
                  <w:txbxContent>
                    <w:p w14:paraId="69C67AE0" w14:textId="77777777" w:rsidR="0016177D" w:rsidRPr="00B77313" w:rsidRDefault="0016177D" w:rsidP="0016177D">
                      <w:pPr>
                        <w:spacing w:after="0"/>
                        <w:rPr>
                          <w:sz w:val="22"/>
                        </w:rPr>
                      </w:pPr>
                    </w:p>
                  </w:txbxContent>
                </v:textbox>
                <w10:wrap type="topAndBottom" anchorx="margin" anchory="margin"/>
              </v:shape>
            </w:pict>
          </mc:Fallback>
        </mc:AlternateContent>
      </w:r>
    </w:p>
    <w:p w14:paraId="37AB88BA" w14:textId="61BCC2DD" w:rsidR="00144467" w:rsidRDefault="0060531D" w:rsidP="00144467">
      <w:r w:rsidRPr="00034AC0">
        <w:rPr>
          <w:noProof/>
        </w:rPr>
        <mc:AlternateContent>
          <mc:Choice Requires="wps">
            <w:drawing>
              <wp:anchor distT="0" distB="0" distL="114300" distR="114300" simplePos="0" relativeHeight="251658290" behindDoc="1" locked="0" layoutInCell="1" allowOverlap="1" wp14:anchorId="11CBC5DA" wp14:editId="01B773C8">
                <wp:simplePos x="0" y="0"/>
                <wp:positionH relativeFrom="margin">
                  <wp:align>right</wp:align>
                </wp:positionH>
                <wp:positionV relativeFrom="margin">
                  <wp:posOffset>4274820</wp:posOffset>
                </wp:positionV>
                <wp:extent cx="5215890" cy="3566160"/>
                <wp:effectExtent l="0" t="0" r="3810" b="0"/>
                <wp:wrapTopAndBottom/>
                <wp:docPr id="10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66160"/>
                        </a:xfrm>
                        <a:prstGeom prst="rect">
                          <a:avLst/>
                        </a:prstGeom>
                        <a:solidFill>
                          <a:srgbClr val="FFFFFF"/>
                        </a:solidFill>
                        <a:ln w="9525">
                          <a:noFill/>
                          <a:miter lim="800000"/>
                          <a:headEnd/>
                          <a:tailEnd/>
                        </a:ln>
                      </wps:spPr>
                      <wps:txbx>
                        <w:txbxContent>
                          <w:p w14:paraId="1DE83425" w14:textId="77777777" w:rsidR="0016177D" w:rsidRDefault="0099515D" w:rsidP="0099515D">
                            <w:pPr>
                              <w:spacing w:before="0" w:after="0"/>
                            </w:pPr>
                            <w:r>
                              <w:rPr>
                                <w:noProof/>
                              </w:rPr>
                              <w:drawing>
                                <wp:inline distT="0" distB="0" distL="0" distR="0" wp14:anchorId="6E6807EE" wp14:editId="44E9D7F1">
                                  <wp:extent cx="5170170" cy="2908300"/>
                                  <wp:effectExtent l="0" t="0" r="0" b="6350"/>
                                  <wp:docPr id="110" name="Picture 1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92"/>
                                          <a:stretch>
                                            <a:fillRect/>
                                          </a:stretch>
                                        </pic:blipFill>
                                        <pic:spPr>
                                          <a:xfrm>
                                            <a:off x="0" y="0"/>
                                            <a:ext cx="5170170" cy="2908300"/>
                                          </a:xfrm>
                                          <a:prstGeom prst="rect">
                                            <a:avLst/>
                                          </a:prstGeom>
                                        </pic:spPr>
                                      </pic:pic>
                                    </a:graphicData>
                                  </a:graphic>
                                </wp:inline>
                              </w:drawing>
                            </w:r>
                          </w:p>
                          <w:p w14:paraId="702537BF" w14:textId="77777777" w:rsidR="0016177D" w:rsidRDefault="0016177D" w:rsidP="0016177D">
                            <w:pPr>
                              <w:spacing w:after="0"/>
                            </w:pPr>
                            <w:r>
                              <w:t>Figure C.</w:t>
                            </w:r>
                            <w:r>
                              <w:fldChar w:fldCharType="begin"/>
                            </w:r>
                            <w:r>
                              <w:instrText>SEQ Figure_C. \* ARABIC</w:instrText>
                            </w:r>
                            <w:r>
                              <w:fldChar w:fldCharType="separate"/>
                            </w:r>
                            <w:r>
                              <w:rPr>
                                <w:noProof/>
                              </w:rPr>
                              <w:t>1</w:t>
                            </w:r>
                            <w:r>
                              <w:fldChar w:fldCharType="end"/>
                            </w:r>
                            <w:r>
                              <w:t>. SEETM dashboard – light mode</w:t>
                            </w:r>
                          </w:p>
                          <w:p w14:paraId="5ED87F17" w14:textId="77777777" w:rsidR="0016177D" w:rsidRDefault="0016177D" w:rsidP="0016177D">
                            <w:pPr>
                              <w:keepNext/>
                              <w:spacing w:before="0" w:after="0" w:line="276" w:lineRule="auto"/>
                              <w:jc w:val="center"/>
                            </w:pPr>
                          </w:p>
                          <w:p w14:paraId="329073FE" w14:textId="77777777" w:rsidR="0016177D" w:rsidRDefault="0016177D" w:rsidP="0016177D">
                            <w:pPr>
                              <w:spacing w:after="0"/>
                            </w:pPr>
                          </w:p>
                          <w:p w14:paraId="6ABE9A8F" w14:textId="77777777" w:rsidR="0016177D" w:rsidRDefault="0016177D" w:rsidP="0016177D">
                            <w:pPr>
                              <w:spacing w:before="0" w:after="0"/>
                            </w:pPr>
                          </w:p>
                          <w:p w14:paraId="2D3C3E23" w14:textId="77777777" w:rsidR="0016177D" w:rsidRPr="00B77313" w:rsidRDefault="0016177D" w:rsidP="0016177D">
                            <w:pPr>
                              <w:spacing w:before="0" w:after="0"/>
                              <w:jc w:val="center"/>
                              <w:rPr>
                                <w:sz w:val="22"/>
                              </w:rPr>
                            </w:pPr>
                          </w:p>
                          <w:p w14:paraId="7B28848D" w14:textId="77777777" w:rsidR="0016177D" w:rsidRPr="00B77313" w:rsidRDefault="0016177D" w:rsidP="0016177D">
                            <w:pPr>
                              <w:spacing w:before="0" w:after="0"/>
                              <w:jc w:val="center"/>
                              <w:rPr>
                                <w:sz w:val="22"/>
                              </w:rPr>
                            </w:pPr>
                          </w:p>
                          <w:p w14:paraId="5C720C22" w14:textId="77777777" w:rsidR="0016177D" w:rsidRPr="00B77313" w:rsidRDefault="0016177D"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BC5DA" id="_x0000_s1097" type="#_x0000_t202" style="position:absolute;left:0;text-align:left;margin-left:359.5pt;margin-top:336.6pt;width:410.7pt;height:280.8pt;z-index:-25165819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" stroked="f">
                <v:textbox inset="1.44pt,1.44pt,1.44pt,1.44pt">
                  <w:txbxContent>
                    <w:p w14:paraId="1DE83425" w14:textId="77777777" w:rsidR="0016177D" w:rsidRDefault="0099515D" w:rsidP="0099515D">
                      <w:pPr>
                        <w:spacing w:before="0" w:after="0"/>
                      </w:pPr>
                      <w:r>
                        <w:rPr>
                          <w:noProof/>
                        </w:rPr>
                        <w:drawing>
                          <wp:inline distT="0" distB="0" distL="0" distR="0" wp14:anchorId="6E6807EE" wp14:editId="44E9D7F1">
                            <wp:extent cx="5170170" cy="2908300"/>
                            <wp:effectExtent l="0" t="0" r="0" b="6350"/>
                            <wp:docPr id="110" name="Picture 1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92"/>
                                    <a:stretch>
                                      <a:fillRect/>
                                    </a:stretch>
                                  </pic:blipFill>
                                  <pic:spPr>
                                    <a:xfrm>
                                      <a:off x="0" y="0"/>
                                      <a:ext cx="5170170" cy="2908300"/>
                                    </a:xfrm>
                                    <a:prstGeom prst="rect">
                                      <a:avLst/>
                                    </a:prstGeom>
                                  </pic:spPr>
                                </pic:pic>
                              </a:graphicData>
                            </a:graphic>
                          </wp:inline>
                        </w:drawing>
                      </w:r>
                    </w:p>
                    <w:p w14:paraId="702537BF" w14:textId="77777777" w:rsidR="0016177D" w:rsidRDefault="0016177D" w:rsidP="0016177D">
                      <w:pPr>
                        <w:spacing w:after="0"/>
                      </w:pPr>
                      <w:r>
                        <w:t>Figure C.</w:t>
                      </w:r>
                      <w:r>
                        <w:fldChar w:fldCharType="begin"/>
                      </w:r>
                      <w:r>
                        <w:instrText>SEQ Figure_C. \* ARABIC</w:instrText>
                      </w:r>
                      <w:r>
                        <w:fldChar w:fldCharType="separate"/>
                      </w:r>
                      <w:r>
                        <w:rPr>
                          <w:noProof/>
                        </w:rPr>
                        <w:t>1</w:t>
                      </w:r>
                      <w:r>
                        <w:fldChar w:fldCharType="end"/>
                      </w:r>
                      <w:r>
                        <w:t>. SEETM dashboard – light mode</w:t>
                      </w:r>
                    </w:p>
                    <w:p w14:paraId="5ED87F17" w14:textId="77777777" w:rsidR="0016177D" w:rsidRDefault="0016177D" w:rsidP="0016177D">
                      <w:pPr>
                        <w:keepNext/>
                        <w:spacing w:before="0" w:after="0" w:line="276" w:lineRule="auto"/>
                        <w:jc w:val="center"/>
                      </w:pPr>
                    </w:p>
                    <w:p w14:paraId="329073FE" w14:textId="77777777" w:rsidR="0016177D" w:rsidRDefault="0016177D" w:rsidP="0016177D">
                      <w:pPr>
                        <w:spacing w:after="0"/>
                      </w:pPr>
                    </w:p>
                    <w:p w14:paraId="6ABE9A8F" w14:textId="77777777" w:rsidR="0016177D" w:rsidRDefault="0016177D" w:rsidP="0016177D">
                      <w:pPr>
                        <w:spacing w:before="0" w:after="0"/>
                      </w:pPr>
                    </w:p>
                    <w:p w14:paraId="2D3C3E23" w14:textId="77777777" w:rsidR="0016177D" w:rsidRPr="00B77313" w:rsidRDefault="0016177D" w:rsidP="0016177D">
                      <w:pPr>
                        <w:spacing w:before="0" w:after="0"/>
                        <w:jc w:val="center"/>
                        <w:rPr>
                          <w:sz w:val="22"/>
                        </w:rPr>
                      </w:pPr>
                    </w:p>
                    <w:p w14:paraId="7B28848D" w14:textId="77777777" w:rsidR="0016177D" w:rsidRPr="00B77313" w:rsidRDefault="0016177D" w:rsidP="0016177D">
                      <w:pPr>
                        <w:spacing w:before="0" w:after="0"/>
                        <w:jc w:val="center"/>
                        <w:rPr>
                          <w:sz w:val="22"/>
                        </w:rPr>
                      </w:pPr>
                    </w:p>
                    <w:p w14:paraId="5C720C22" w14:textId="77777777" w:rsidR="0016177D" w:rsidRPr="00B77313" w:rsidRDefault="0016177D" w:rsidP="0016177D">
                      <w:pPr>
                        <w:spacing w:after="0"/>
                        <w:rPr>
                          <w:sz w:val="22"/>
                        </w:rPr>
                      </w:pPr>
                    </w:p>
                  </w:txbxContent>
                </v:textbox>
                <w10:wrap type="topAndBottom" anchorx="margin" anchory="margin"/>
              </v:shape>
            </w:pict>
          </mc:Fallback>
        </mc:AlternateContent>
      </w:r>
    </w:p>
    <w:p w14:paraId="53BC3D08" w14:textId="3E101CAE" w:rsidR="0016177D" w:rsidRDefault="0016177D" w:rsidP="00144467"/>
    <w:p w14:paraId="40B2889E" w14:textId="6CAEBF37" w:rsidR="0016177D" w:rsidRDefault="00593716" w:rsidP="00144467">
      <w:r w:rsidRPr="00034AC0">
        <w:rPr>
          <w:noProof/>
        </w:rPr>
        <w:lastRenderedPageBreak/>
        <mc:AlternateContent>
          <mc:Choice Requires="wps">
            <w:drawing>
              <wp:anchor distT="0" distB="0" distL="114300" distR="114300" simplePos="0" relativeHeight="251658291" behindDoc="1" locked="0" layoutInCell="1" allowOverlap="1" wp14:anchorId="2F1D42CC" wp14:editId="3F84F69F">
                <wp:simplePos x="0" y="0"/>
                <wp:positionH relativeFrom="margin">
                  <wp:align>right</wp:align>
                </wp:positionH>
                <wp:positionV relativeFrom="margin">
                  <wp:align>top</wp:align>
                </wp:positionV>
                <wp:extent cx="5215890" cy="6979920"/>
                <wp:effectExtent l="0" t="0" r="3810" b="0"/>
                <wp:wrapTopAndBottom/>
                <wp:docPr id="1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6979920"/>
                        </a:xfrm>
                        <a:prstGeom prst="rect">
                          <a:avLst/>
                        </a:prstGeom>
                        <a:solidFill>
                          <a:srgbClr val="FFFFFF"/>
                        </a:solidFill>
                        <a:ln w="9525">
                          <a:noFill/>
                          <a:miter lim="800000"/>
                          <a:headEnd/>
                          <a:tailEnd/>
                        </a:ln>
                      </wps:spPr>
                      <wps:txbx>
                        <w:txbxContent>
                          <w:p w14:paraId="129FB391" w14:textId="237D2549" w:rsidR="00593716" w:rsidRDefault="00BB4EDE" w:rsidP="0099515D">
                            <w:pPr>
                              <w:spacing w:before="0" w:after="0"/>
                            </w:pPr>
                            <w:r w:rsidRPr="00BB4EDE">
                              <w:drawing>
                                <wp:inline distT="0" distB="0" distL="0" distR="0" wp14:anchorId="15A28189" wp14:editId="5AE1CCDD">
                                  <wp:extent cx="5113020" cy="68503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13020" cy="6850380"/>
                                          </a:xfrm>
                                          <a:prstGeom prst="rect">
                                            <a:avLst/>
                                          </a:prstGeom>
                                          <a:noFill/>
                                          <a:ln>
                                            <a:noFill/>
                                          </a:ln>
                                        </pic:spPr>
                                      </pic:pic>
                                    </a:graphicData>
                                  </a:graphic>
                                </wp:inline>
                              </w:drawing>
                            </w:r>
                          </w:p>
                          <w:p w14:paraId="13B87CA6" w14:textId="77777777" w:rsidR="00593716" w:rsidRDefault="00593716" w:rsidP="0016177D">
                            <w:pPr>
                              <w:spacing w:after="0"/>
                            </w:pPr>
                            <w:r>
                              <w:t>Figure C.</w:t>
                            </w:r>
                            <w:fldSimple w:instr=" SEQ Figure_C. \* ARABIC ">
                              <w:r>
                                <w:rPr>
                                  <w:noProof/>
                                </w:rPr>
                                <w:t>1</w:t>
                              </w:r>
                            </w:fldSimple>
                            <w:r>
                              <w:t>. SEETM dashboard – light mode</w:t>
                            </w:r>
                          </w:p>
                          <w:p w14:paraId="27929DE9" w14:textId="77777777" w:rsidR="00593716" w:rsidRDefault="00593716" w:rsidP="0016177D">
                            <w:pPr>
                              <w:keepNext/>
                              <w:spacing w:before="0" w:after="0" w:line="276" w:lineRule="auto"/>
                              <w:jc w:val="center"/>
                            </w:pPr>
                          </w:p>
                          <w:p w14:paraId="3EC0B090" w14:textId="77777777" w:rsidR="00593716" w:rsidRDefault="00593716" w:rsidP="0016177D">
                            <w:pPr>
                              <w:spacing w:after="0"/>
                            </w:pPr>
                          </w:p>
                          <w:p w14:paraId="014251A5" w14:textId="77777777" w:rsidR="00593716" w:rsidRDefault="00593716" w:rsidP="0016177D">
                            <w:pPr>
                              <w:spacing w:before="0" w:after="0"/>
                            </w:pPr>
                          </w:p>
                          <w:p w14:paraId="6842C56F" w14:textId="77777777" w:rsidR="00593716" w:rsidRPr="00B77313" w:rsidRDefault="00593716" w:rsidP="0016177D">
                            <w:pPr>
                              <w:spacing w:before="0" w:after="0"/>
                              <w:jc w:val="center"/>
                              <w:rPr>
                                <w:sz w:val="22"/>
                              </w:rPr>
                            </w:pPr>
                          </w:p>
                          <w:p w14:paraId="649D30C1" w14:textId="77777777" w:rsidR="00593716" w:rsidRPr="00B77313" w:rsidRDefault="00593716" w:rsidP="0016177D">
                            <w:pPr>
                              <w:spacing w:before="0" w:after="0"/>
                              <w:jc w:val="center"/>
                              <w:rPr>
                                <w:sz w:val="22"/>
                              </w:rPr>
                            </w:pPr>
                          </w:p>
                          <w:p w14:paraId="7D6443F6" w14:textId="77777777" w:rsidR="00593716" w:rsidRPr="00B77313" w:rsidRDefault="00593716" w:rsidP="0016177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D42CC" id="_x0000_s1098" type="#_x0000_t202" style="position:absolute;left:0;text-align:left;margin-left:359.5pt;margin-top:0;width:410.7pt;height:549.6pt;z-index:-251658189;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" stroked="f">
                <v:textbox inset="1.44pt,1.44pt,1.44pt,1.44pt">
                  <w:txbxContent>
                    <w:p w14:paraId="129FB391" w14:textId="237D2549" w:rsidR="00593716" w:rsidRDefault="00BB4EDE" w:rsidP="0099515D">
                      <w:pPr>
                        <w:spacing w:before="0" w:after="0"/>
                      </w:pPr>
                      <w:r w:rsidRPr="00BB4EDE">
                        <w:drawing>
                          <wp:inline distT="0" distB="0" distL="0" distR="0" wp14:anchorId="15A28189" wp14:editId="5AE1CCDD">
                            <wp:extent cx="5113020" cy="68503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13020" cy="6850380"/>
                                    </a:xfrm>
                                    <a:prstGeom prst="rect">
                                      <a:avLst/>
                                    </a:prstGeom>
                                    <a:noFill/>
                                    <a:ln>
                                      <a:noFill/>
                                    </a:ln>
                                  </pic:spPr>
                                </pic:pic>
                              </a:graphicData>
                            </a:graphic>
                          </wp:inline>
                        </w:drawing>
                      </w:r>
                    </w:p>
                    <w:p w14:paraId="13B87CA6" w14:textId="77777777" w:rsidR="00593716" w:rsidRDefault="00593716" w:rsidP="0016177D">
                      <w:pPr>
                        <w:spacing w:after="0"/>
                      </w:pPr>
                      <w:r>
                        <w:t>Figure C.</w:t>
                      </w:r>
                      <w:fldSimple w:instr=" SEQ Figure_C. \* ARABIC ">
                        <w:r>
                          <w:rPr>
                            <w:noProof/>
                          </w:rPr>
                          <w:t>1</w:t>
                        </w:r>
                      </w:fldSimple>
                      <w:r>
                        <w:t>. SEETM dashboard – light mode</w:t>
                      </w:r>
                    </w:p>
                    <w:p w14:paraId="27929DE9" w14:textId="77777777" w:rsidR="00593716" w:rsidRDefault="00593716" w:rsidP="0016177D">
                      <w:pPr>
                        <w:keepNext/>
                        <w:spacing w:before="0" w:after="0" w:line="276" w:lineRule="auto"/>
                        <w:jc w:val="center"/>
                      </w:pPr>
                    </w:p>
                    <w:p w14:paraId="3EC0B090" w14:textId="77777777" w:rsidR="00593716" w:rsidRDefault="00593716" w:rsidP="0016177D">
                      <w:pPr>
                        <w:spacing w:after="0"/>
                      </w:pPr>
                    </w:p>
                    <w:p w14:paraId="014251A5" w14:textId="77777777" w:rsidR="00593716" w:rsidRDefault="00593716" w:rsidP="0016177D">
                      <w:pPr>
                        <w:spacing w:before="0" w:after="0"/>
                      </w:pPr>
                    </w:p>
                    <w:p w14:paraId="6842C56F" w14:textId="77777777" w:rsidR="00593716" w:rsidRPr="00B77313" w:rsidRDefault="00593716" w:rsidP="0016177D">
                      <w:pPr>
                        <w:spacing w:before="0" w:after="0"/>
                        <w:jc w:val="center"/>
                        <w:rPr>
                          <w:sz w:val="22"/>
                        </w:rPr>
                      </w:pPr>
                    </w:p>
                    <w:p w14:paraId="649D30C1" w14:textId="77777777" w:rsidR="00593716" w:rsidRPr="00B77313" w:rsidRDefault="00593716" w:rsidP="0016177D">
                      <w:pPr>
                        <w:spacing w:before="0" w:after="0"/>
                        <w:jc w:val="center"/>
                        <w:rPr>
                          <w:sz w:val="22"/>
                        </w:rPr>
                      </w:pPr>
                    </w:p>
                    <w:p w14:paraId="7D6443F6" w14:textId="77777777" w:rsidR="00593716" w:rsidRPr="00B77313" w:rsidRDefault="00593716" w:rsidP="0016177D">
                      <w:pPr>
                        <w:spacing w:after="0"/>
                        <w:rPr>
                          <w:sz w:val="22"/>
                        </w:rPr>
                      </w:pPr>
                    </w:p>
                  </w:txbxContent>
                </v:textbox>
                <w10:wrap type="topAndBottom" anchorx="margin" anchory="margin"/>
              </v:shape>
            </w:pict>
          </mc:Fallback>
        </mc:AlternateContent>
      </w:r>
    </w:p>
    <w:p w14:paraId="55B887B6" w14:textId="44258645" w:rsidR="00144467" w:rsidRDefault="00144467" w:rsidP="00144467"/>
    <w:p w14:paraId="32476F85" w14:textId="77777777" w:rsidR="00144467" w:rsidRDefault="00144467" w:rsidP="00144467"/>
    <w:p w14:paraId="586D44F7" w14:textId="77777777" w:rsidR="00144467" w:rsidRDefault="00144467" w:rsidP="00144467"/>
    <w:p w14:paraId="3A1D47EA" w14:textId="1336C10C" w:rsidR="00144467" w:rsidRDefault="00EF2212" w:rsidP="00144467">
      <w:r w:rsidRPr="00034AC0">
        <w:rPr>
          <w:noProof/>
        </w:rPr>
        <w:lastRenderedPageBreak/>
        <mc:AlternateContent>
          <mc:Choice Requires="wps">
            <w:drawing>
              <wp:anchor distT="0" distB="0" distL="114300" distR="114300" simplePos="0" relativeHeight="251658300" behindDoc="1" locked="0" layoutInCell="1" allowOverlap="1" wp14:anchorId="6A978A80" wp14:editId="52A93979">
                <wp:simplePos x="0" y="0"/>
                <wp:positionH relativeFrom="margin">
                  <wp:posOffset>0</wp:posOffset>
                </wp:positionH>
                <wp:positionV relativeFrom="margin">
                  <wp:posOffset>342265</wp:posOffset>
                </wp:positionV>
                <wp:extent cx="5215890" cy="3535680"/>
                <wp:effectExtent l="0" t="0" r="3810" b="7620"/>
                <wp:wrapTopAndBottom/>
                <wp:docPr id="1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46B5BEB8" w14:textId="7D04B1FC" w:rsidR="00EF2212" w:rsidRDefault="00275667" w:rsidP="00EF2212">
                            <w:pPr>
                              <w:spacing w:before="0" w:after="0"/>
                            </w:pPr>
                            <w:r>
                              <w:rPr>
                                <w:noProof/>
                              </w:rPr>
                              <w:drawing>
                                <wp:inline distT="0" distB="0" distL="0" distR="0" wp14:anchorId="32DD472E" wp14:editId="4DBFA6C0">
                                  <wp:extent cx="5170170" cy="2908300"/>
                                  <wp:effectExtent l="0" t="0" r="0" b="6350"/>
                                  <wp:docPr id="125" name="Picture 1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computer&#10;&#10;Description automatically generated"/>
                                          <pic:cNvPicPr/>
                                        </pic:nvPicPr>
                                        <pic:blipFill>
                                          <a:blip r:embed="rId94"/>
                                          <a:stretch>
                                            <a:fillRect/>
                                          </a:stretch>
                                        </pic:blipFill>
                                        <pic:spPr>
                                          <a:xfrm>
                                            <a:off x="0" y="0"/>
                                            <a:ext cx="5170170" cy="2908300"/>
                                          </a:xfrm>
                                          <a:prstGeom prst="rect">
                                            <a:avLst/>
                                          </a:prstGeom>
                                        </pic:spPr>
                                      </pic:pic>
                                    </a:graphicData>
                                  </a:graphic>
                                </wp:inline>
                              </w:drawing>
                            </w:r>
                          </w:p>
                          <w:p w14:paraId="45626C64" w14:textId="77777777" w:rsidR="00EF2212" w:rsidRDefault="00EF2212" w:rsidP="00EF2212">
                            <w:pPr>
                              <w:spacing w:after="0"/>
                            </w:pPr>
                            <w:r>
                              <w:t>Figure C.</w:t>
                            </w:r>
                            <w:fldSimple w:instr=" SEQ Figure_C. \* ARABIC ">
                              <w:r>
                                <w:rPr>
                                  <w:noProof/>
                                </w:rPr>
                                <w:t>1</w:t>
                              </w:r>
                            </w:fldSimple>
                            <w:r>
                              <w:t>. SEETM dashboard – light mode</w:t>
                            </w:r>
                          </w:p>
                          <w:p w14:paraId="6BE5001B" w14:textId="77777777" w:rsidR="00EF2212" w:rsidRDefault="00EF2212" w:rsidP="00EF2212">
                            <w:pPr>
                              <w:keepNext/>
                              <w:spacing w:before="0" w:after="0" w:line="276" w:lineRule="auto"/>
                              <w:jc w:val="center"/>
                            </w:pPr>
                          </w:p>
                          <w:p w14:paraId="4B420C76" w14:textId="77777777" w:rsidR="00EF2212" w:rsidRDefault="00EF2212" w:rsidP="00EF2212">
                            <w:pPr>
                              <w:spacing w:after="0"/>
                            </w:pPr>
                          </w:p>
                          <w:p w14:paraId="3FE4E010" w14:textId="77777777" w:rsidR="00EF2212" w:rsidRDefault="00EF2212" w:rsidP="00EF2212">
                            <w:pPr>
                              <w:spacing w:before="0" w:after="0"/>
                            </w:pPr>
                          </w:p>
                          <w:p w14:paraId="4A748D72" w14:textId="77777777" w:rsidR="00EF2212" w:rsidRPr="00B77313" w:rsidRDefault="00EF2212" w:rsidP="00EF2212">
                            <w:pPr>
                              <w:spacing w:before="0" w:after="0"/>
                              <w:jc w:val="center"/>
                              <w:rPr>
                                <w:sz w:val="22"/>
                              </w:rPr>
                            </w:pPr>
                          </w:p>
                          <w:p w14:paraId="74631AC3" w14:textId="77777777" w:rsidR="00EF2212" w:rsidRPr="00B77313" w:rsidRDefault="00EF2212" w:rsidP="00EF2212">
                            <w:pPr>
                              <w:spacing w:before="0" w:after="0"/>
                              <w:jc w:val="center"/>
                              <w:rPr>
                                <w:sz w:val="22"/>
                              </w:rPr>
                            </w:pPr>
                          </w:p>
                          <w:p w14:paraId="1906AE91" w14:textId="77777777" w:rsidR="00EF2212" w:rsidRPr="00B77313" w:rsidRDefault="00EF2212" w:rsidP="00EF2212">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78A80" id="_x0000_s1099" type="#_x0000_t202" style="position:absolute;left:0;text-align:left;margin-left:0;margin-top:26.95pt;width:410.7pt;height:278.4pt;z-index:-2516581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" stroked="f">
                <v:textbox inset="1.44pt,1.44pt,1.44pt,1.44pt">
                  <w:txbxContent>
                    <w:p w14:paraId="46B5BEB8" w14:textId="7D04B1FC" w:rsidR="00EF2212" w:rsidRDefault="00275667" w:rsidP="00EF2212">
                      <w:pPr>
                        <w:spacing w:before="0" w:after="0"/>
                      </w:pPr>
                      <w:r>
                        <w:rPr>
                          <w:noProof/>
                        </w:rPr>
                        <w:drawing>
                          <wp:inline distT="0" distB="0" distL="0" distR="0" wp14:anchorId="32DD472E" wp14:editId="4DBFA6C0">
                            <wp:extent cx="5170170" cy="2908300"/>
                            <wp:effectExtent l="0" t="0" r="0" b="6350"/>
                            <wp:docPr id="125" name="Picture 1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screenshot of a computer&#10;&#10;Description automatically generated"/>
                                    <pic:cNvPicPr/>
                                  </pic:nvPicPr>
                                  <pic:blipFill>
                                    <a:blip r:embed="rId94"/>
                                    <a:stretch>
                                      <a:fillRect/>
                                    </a:stretch>
                                  </pic:blipFill>
                                  <pic:spPr>
                                    <a:xfrm>
                                      <a:off x="0" y="0"/>
                                      <a:ext cx="5170170" cy="2908300"/>
                                    </a:xfrm>
                                    <a:prstGeom prst="rect">
                                      <a:avLst/>
                                    </a:prstGeom>
                                  </pic:spPr>
                                </pic:pic>
                              </a:graphicData>
                            </a:graphic>
                          </wp:inline>
                        </w:drawing>
                      </w:r>
                    </w:p>
                    <w:p w14:paraId="45626C64" w14:textId="77777777" w:rsidR="00EF2212" w:rsidRDefault="00EF2212" w:rsidP="00EF2212">
                      <w:pPr>
                        <w:spacing w:after="0"/>
                      </w:pPr>
                      <w:r>
                        <w:t>Figure C.</w:t>
                      </w:r>
                      <w:fldSimple w:instr=" SEQ Figure_C. \* ARABIC ">
                        <w:r>
                          <w:rPr>
                            <w:noProof/>
                          </w:rPr>
                          <w:t>1</w:t>
                        </w:r>
                      </w:fldSimple>
                      <w:r>
                        <w:t>. SEETM dashboard – light mode</w:t>
                      </w:r>
                    </w:p>
                    <w:p w14:paraId="6BE5001B" w14:textId="77777777" w:rsidR="00EF2212" w:rsidRDefault="00EF2212" w:rsidP="00EF2212">
                      <w:pPr>
                        <w:keepNext/>
                        <w:spacing w:before="0" w:after="0" w:line="276" w:lineRule="auto"/>
                        <w:jc w:val="center"/>
                      </w:pPr>
                    </w:p>
                    <w:p w14:paraId="4B420C76" w14:textId="77777777" w:rsidR="00EF2212" w:rsidRDefault="00EF2212" w:rsidP="00EF2212">
                      <w:pPr>
                        <w:spacing w:after="0"/>
                      </w:pPr>
                    </w:p>
                    <w:p w14:paraId="3FE4E010" w14:textId="77777777" w:rsidR="00EF2212" w:rsidRDefault="00EF2212" w:rsidP="00EF2212">
                      <w:pPr>
                        <w:spacing w:before="0" w:after="0"/>
                      </w:pPr>
                    </w:p>
                    <w:p w14:paraId="4A748D72" w14:textId="77777777" w:rsidR="00EF2212" w:rsidRPr="00B77313" w:rsidRDefault="00EF2212" w:rsidP="00EF2212">
                      <w:pPr>
                        <w:spacing w:before="0" w:after="0"/>
                        <w:jc w:val="center"/>
                        <w:rPr>
                          <w:sz w:val="22"/>
                        </w:rPr>
                      </w:pPr>
                    </w:p>
                    <w:p w14:paraId="74631AC3" w14:textId="77777777" w:rsidR="00EF2212" w:rsidRPr="00B77313" w:rsidRDefault="00EF2212" w:rsidP="00EF2212">
                      <w:pPr>
                        <w:spacing w:before="0" w:after="0"/>
                        <w:jc w:val="center"/>
                        <w:rPr>
                          <w:sz w:val="22"/>
                        </w:rPr>
                      </w:pPr>
                    </w:p>
                    <w:p w14:paraId="1906AE91" w14:textId="77777777" w:rsidR="00EF2212" w:rsidRPr="00B77313" w:rsidRDefault="00EF2212" w:rsidP="00EF2212">
                      <w:pPr>
                        <w:spacing w:after="0"/>
                        <w:rPr>
                          <w:sz w:val="22"/>
                        </w:rPr>
                      </w:pPr>
                    </w:p>
                  </w:txbxContent>
                </v:textbox>
                <w10:wrap type="topAndBottom" anchorx="margin" anchory="margin"/>
              </v:shape>
            </w:pict>
          </mc:Fallback>
        </mc:AlternateContent>
      </w:r>
    </w:p>
    <w:p w14:paraId="51068880" w14:textId="77777777" w:rsidR="00144467" w:rsidRDefault="00144467" w:rsidP="00144467"/>
    <w:p w14:paraId="227DA85D" w14:textId="77777777" w:rsidR="00144467" w:rsidRDefault="00144467" w:rsidP="00144467"/>
    <w:p w14:paraId="1990130D" w14:textId="77777777" w:rsidR="00144467" w:rsidRDefault="00144467" w:rsidP="00144467"/>
    <w:p w14:paraId="3CB466B9" w14:textId="769FA27D" w:rsidR="00144467" w:rsidRDefault="00F63744" w:rsidP="00144467">
      <w:r w:rsidRPr="00034AC0">
        <w:rPr>
          <w:noProof/>
        </w:rPr>
        <mc:AlternateContent>
          <mc:Choice Requires="wps">
            <w:drawing>
              <wp:anchor distT="0" distB="0" distL="114300" distR="114300" simplePos="0" relativeHeight="251658301" behindDoc="1" locked="0" layoutInCell="1" allowOverlap="1" wp14:anchorId="65298ECB" wp14:editId="0657E57B">
                <wp:simplePos x="0" y="0"/>
                <wp:positionH relativeFrom="margin">
                  <wp:posOffset>0</wp:posOffset>
                </wp:positionH>
                <wp:positionV relativeFrom="margin">
                  <wp:posOffset>5245100</wp:posOffset>
                </wp:positionV>
                <wp:extent cx="5215890" cy="3535680"/>
                <wp:effectExtent l="0" t="0" r="3810" b="7620"/>
                <wp:wrapTopAndBottom/>
                <wp:docPr id="1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17617B02" w14:textId="72309716" w:rsidR="00F63744" w:rsidRDefault="007E4BB2" w:rsidP="00F63744">
                            <w:pPr>
                              <w:spacing w:before="0" w:after="0"/>
                            </w:pPr>
                            <w:r>
                              <w:rPr>
                                <w:noProof/>
                              </w:rPr>
                              <w:drawing>
                                <wp:inline distT="0" distB="0" distL="0" distR="0" wp14:anchorId="4D211104" wp14:editId="4F1B0B08">
                                  <wp:extent cx="5170170" cy="2908300"/>
                                  <wp:effectExtent l="0" t="0" r="0" b="63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70170" cy="2908300"/>
                                          </a:xfrm>
                                          <a:prstGeom prst="rect">
                                            <a:avLst/>
                                          </a:prstGeom>
                                        </pic:spPr>
                                      </pic:pic>
                                    </a:graphicData>
                                  </a:graphic>
                                </wp:inline>
                              </w:drawing>
                            </w:r>
                          </w:p>
                          <w:p w14:paraId="11B8BCC4" w14:textId="77777777" w:rsidR="00F63744" w:rsidRDefault="00F63744" w:rsidP="00F63744">
                            <w:pPr>
                              <w:spacing w:after="0"/>
                            </w:pPr>
                            <w:r>
                              <w:t>Figure C.</w:t>
                            </w:r>
                            <w:fldSimple w:instr=" SEQ Figure_C. \* ARABIC ">
                              <w:r>
                                <w:rPr>
                                  <w:noProof/>
                                </w:rPr>
                                <w:t>1</w:t>
                              </w:r>
                            </w:fldSimple>
                            <w:r>
                              <w:t>. SEETM dashboard – light mode</w:t>
                            </w:r>
                          </w:p>
                          <w:p w14:paraId="772E7827" w14:textId="77777777" w:rsidR="00F63744" w:rsidRDefault="00F63744" w:rsidP="00F63744">
                            <w:pPr>
                              <w:keepNext/>
                              <w:spacing w:before="0" w:after="0" w:line="276" w:lineRule="auto"/>
                              <w:jc w:val="center"/>
                            </w:pPr>
                          </w:p>
                          <w:p w14:paraId="4CC45EE9" w14:textId="77777777" w:rsidR="00F63744" w:rsidRDefault="00F63744" w:rsidP="00F63744">
                            <w:pPr>
                              <w:spacing w:after="0"/>
                            </w:pPr>
                          </w:p>
                          <w:p w14:paraId="2479FC78" w14:textId="77777777" w:rsidR="00F63744" w:rsidRDefault="00F63744" w:rsidP="00F63744">
                            <w:pPr>
                              <w:spacing w:before="0" w:after="0"/>
                            </w:pPr>
                          </w:p>
                          <w:p w14:paraId="76D749AD" w14:textId="77777777" w:rsidR="00F63744" w:rsidRPr="00B77313" w:rsidRDefault="00F63744" w:rsidP="00F63744">
                            <w:pPr>
                              <w:spacing w:before="0" w:after="0"/>
                              <w:jc w:val="center"/>
                              <w:rPr>
                                <w:sz w:val="22"/>
                              </w:rPr>
                            </w:pPr>
                          </w:p>
                          <w:p w14:paraId="3C3279FE" w14:textId="77777777" w:rsidR="00F63744" w:rsidRPr="00B77313" w:rsidRDefault="00F63744" w:rsidP="00F63744">
                            <w:pPr>
                              <w:spacing w:before="0" w:after="0"/>
                              <w:jc w:val="center"/>
                              <w:rPr>
                                <w:sz w:val="22"/>
                              </w:rPr>
                            </w:pPr>
                          </w:p>
                          <w:p w14:paraId="777EE0C2" w14:textId="77777777" w:rsidR="00F63744" w:rsidRPr="00B77313" w:rsidRDefault="00F63744" w:rsidP="00F63744">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98ECB" id="_x0000_s1100" type="#_x0000_t202" style="position:absolute;left:0;text-align:left;margin-left:0;margin-top:413pt;width:410.7pt;height:278.4pt;z-index:-25165817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" stroked="f">
                <v:textbox inset="1.44pt,1.44pt,1.44pt,1.44pt">
                  <w:txbxContent>
                    <w:p w14:paraId="17617B02" w14:textId="72309716" w:rsidR="00F63744" w:rsidRDefault="007E4BB2" w:rsidP="00F63744">
                      <w:pPr>
                        <w:spacing w:before="0" w:after="0"/>
                      </w:pPr>
                      <w:r>
                        <w:rPr>
                          <w:noProof/>
                        </w:rPr>
                        <w:drawing>
                          <wp:inline distT="0" distB="0" distL="0" distR="0" wp14:anchorId="4D211104" wp14:editId="4F1B0B08">
                            <wp:extent cx="5170170" cy="2908300"/>
                            <wp:effectExtent l="0" t="0" r="0" b="63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70170" cy="2908300"/>
                                    </a:xfrm>
                                    <a:prstGeom prst="rect">
                                      <a:avLst/>
                                    </a:prstGeom>
                                  </pic:spPr>
                                </pic:pic>
                              </a:graphicData>
                            </a:graphic>
                          </wp:inline>
                        </w:drawing>
                      </w:r>
                    </w:p>
                    <w:p w14:paraId="11B8BCC4" w14:textId="77777777" w:rsidR="00F63744" w:rsidRDefault="00F63744" w:rsidP="00F63744">
                      <w:pPr>
                        <w:spacing w:after="0"/>
                      </w:pPr>
                      <w:r>
                        <w:t>Figure C.</w:t>
                      </w:r>
                      <w:fldSimple w:instr=" SEQ Figure_C. \* ARABIC ">
                        <w:r>
                          <w:rPr>
                            <w:noProof/>
                          </w:rPr>
                          <w:t>1</w:t>
                        </w:r>
                      </w:fldSimple>
                      <w:r>
                        <w:t>. SEETM dashboard – light mode</w:t>
                      </w:r>
                    </w:p>
                    <w:p w14:paraId="772E7827" w14:textId="77777777" w:rsidR="00F63744" w:rsidRDefault="00F63744" w:rsidP="00F63744">
                      <w:pPr>
                        <w:keepNext/>
                        <w:spacing w:before="0" w:after="0" w:line="276" w:lineRule="auto"/>
                        <w:jc w:val="center"/>
                      </w:pPr>
                    </w:p>
                    <w:p w14:paraId="4CC45EE9" w14:textId="77777777" w:rsidR="00F63744" w:rsidRDefault="00F63744" w:rsidP="00F63744">
                      <w:pPr>
                        <w:spacing w:after="0"/>
                      </w:pPr>
                    </w:p>
                    <w:p w14:paraId="2479FC78" w14:textId="77777777" w:rsidR="00F63744" w:rsidRDefault="00F63744" w:rsidP="00F63744">
                      <w:pPr>
                        <w:spacing w:before="0" w:after="0"/>
                      </w:pPr>
                    </w:p>
                    <w:p w14:paraId="76D749AD" w14:textId="77777777" w:rsidR="00F63744" w:rsidRPr="00B77313" w:rsidRDefault="00F63744" w:rsidP="00F63744">
                      <w:pPr>
                        <w:spacing w:before="0" w:after="0"/>
                        <w:jc w:val="center"/>
                        <w:rPr>
                          <w:sz w:val="22"/>
                        </w:rPr>
                      </w:pPr>
                    </w:p>
                    <w:p w14:paraId="3C3279FE" w14:textId="77777777" w:rsidR="00F63744" w:rsidRPr="00B77313" w:rsidRDefault="00F63744" w:rsidP="00F63744">
                      <w:pPr>
                        <w:spacing w:before="0" w:after="0"/>
                        <w:jc w:val="center"/>
                        <w:rPr>
                          <w:sz w:val="22"/>
                        </w:rPr>
                      </w:pPr>
                    </w:p>
                    <w:p w14:paraId="777EE0C2" w14:textId="77777777" w:rsidR="00F63744" w:rsidRPr="00B77313" w:rsidRDefault="00F63744" w:rsidP="00F63744">
                      <w:pPr>
                        <w:spacing w:after="0"/>
                        <w:rPr>
                          <w:sz w:val="22"/>
                        </w:rPr>
                      </w:pPr>
                    </w:p>
                  </w:txbxContent>
                </v:textbox>
                <w10:wrap type="topAndBottom" anchorx="margin" anchory="margin"/>
              </v:shape>
            </w:pict>
          </mc:Fallback>
        </mc:AlternateContent>
      </w:r>
    </w:p>
    <w:p w14:paraId="6DE9E50F" w14:textId="77777777" w:rsidR="00144467" w:rsidRDefault="00144467" w:rsidP="00144467"/>
    <w:p w14:paraId="082FCEE2" w14:textId="5CA263AC" w:rsidR="00144467" w:rsidRDefault="007E4BB2" w:rsidP="00144467">
      <w:r w:rsidRPr="00034AC0">
        <w:rPr>
          <w:noProof/>
        </w:rPr>
        <mc:AlternateContent>
          <mc:Choice Requires="wps">
            <w:drawing>
              <wp:anchor distT="0" distB="0" distL="114300" distR="114300" simplePos="0" relativeHeight="251658302" behindDoc="1" locked="0" layoutInCell="1" allowOverlap="1" wp14:anchorId="5CD6B405" wp14:editId="33C50B4B">
                <wp:simplePos x="0" y="0"/>
                <wp:positionH relativeFrom="margin">
                  <wp:posOffset>0</wp:posOffset>
                </wp:positionH>
                <wp:positionV relativeFrom="margin">
                  <wp:posOffset>683895</wp:posOffset>
                </wp:positionV>
                <wp:extent cx="5215890" cy="3535680"/>
                <wp:effectExtent l="0" t="0" r="3810" b="7620"/>
                <wp:wrapTopAndBottom/>
                <wp:docPr id="12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65FD013B" w14:textId="5D841E15" w:rsidR="007E4BB2" w:rsidRDefault="00172A6D" w:rsidP="007E4BB2">
                            <w:pPr>
                              <w:spacing w:before="0" w:after="0"/>
                            </w:pPr>
                            <w:r>
                              <w:rPr>
                                <w:noProof/>
                              </w:rPr>
                              <w:drawing>
                                <wp:inline distT="0" distB="0" distL="0" distR="0" wp14:anchorId="3082F667" wp14:editId="78DFD4D9">
                                  <wp:extent cx="5170170" cy="2908300"/>
                                  <wp:effectExtent l="0" t="0" r="0" b="6350"/>
                                  <wp:docPr id="129" name="Picture 1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hart&#10;&#10;Description automatically generated"/>
                                          <pic:cNvPicPr/>
                                        </pic:nvPicPr>
                                        <pic:blipFill>
                                          <a:blip r:embed="rId96"/>
                                          <a:stretch>
                                            <a:fillRect/>
                                          </a:stretch>
                                        </pic:blipFill>
                                        <pic:spPr>
                                          <a:xfrm>
                                            <a:off x="0" y="0"/>
                                            <a:ext cx="5170170" cy="2908300"/>
                                          </a:xfrm>
                                          <a:prstGeom prst="rect">
                                            <a:avLst/>
                                          </a:prstGeom>
                                        </pic:spPr>
                                      </pic:pic>
                                    </a:graphicData>
                                  </a:graphic>
                                </wp:inline>
                              </w:drawing>
                            </w:r>
                          </w:p>
                          <w:p w14:paraId="36253383" w14:textId="77777777" w:rsidR="007E4BB2" w:rsidRDefault="007E4BB2" w:rsidP="007E4BB2">
                            <w:pPr>
                              <w:spacing w:after="0"/>
                            </w:pPr>
                            <w:r>
                              <w:t>Figure C.</w:t>
                            </w:r>
                            <w:fldSimple w:instr=" SEQ Figure_C. \* ARABIC ">
                              <w:r>
                                <w:rPr>
                                  <w:noProof/>
                                </w:rPr>
                                <w:t>1</w:t>
                              </w:r>
                            </w:fldSimple>
                            <w:r>
                              <w:t>. SEETM dashboard – light mode</w:t>
                            </w:r>
                          </w:p>
                          <w:p w14:paraId="4C3604D3" w14:textId="77777777" w:rsidR="007E4BB2" w:rsidRDefault="007E4BB2" w:rsidP="007E4BB2">
                            <w:pPr>
                              <w:keepNext/>
                              <w:spacing w:before="0" w:after="0" w:line="276" w:lineRule="auto"/>
                              <w:jc w:val="center"/>
                            </w:pPr>
                          </w:p>
                          <w:p w14:paraId="4F64037E" w14:textId="77777777" w:rsidR="007E4BB2" w:rsidRDefault="007E4BB2" w:rsidP="007E4BB2">
                            <w:pPr>
                              <w:spacing w:after="0"/>
                            </w:pPr>
                          </w:p>
                          <w:p w14:paraId="4AE6E7BE" w14:textId="77777777" w:rsidR="007E4BB2" w:rsidRDefault="007E4BB2" w:rsidP="007E4BB2">
                            <w:pPr>
                              <w:spacing w:before="0" w:after="0"/>
                            </w:pPr>
                          </w:p>
                          <w:p w14:paraId="17553E3D" w14:textId="77777777" w:rsidR="007E4BB2" w:rsidRPr="00B77313" w:rsidRDefault="007E4BB2" w:rsidP="007E4BB2">
                            <w:pPr>
                              <w:spacing w:before="0" w:after="0"/>
                              <w:jc w:val="center"/>
                              <w:rPr>
                                <w:sz w:val="22"/>
                              </w:rPr>
                            </w:pPr>
                          </w:p>
                          <w:p w14:paraId="3C417850" w14:textId="77777777" w:rsidR="007E4BB2" w:rsidRPr="00B77313" w:rsidRDefault="007E4BB2" w:rsidP="007E4BB2">
                            <w:pPr>
                              <w:spacing w:before="0" w:after="0"/>
                              <w:jc w:val="center"/>
                              <w:rPr>
                                <w:sz w:val="22"/>
                              </w:rPr>
                            </w:pPr>
                          </w:p>
                          <w:p w14:paraId="36B159D9" w14:textId="77777777" w:rsidR="007E4BB2" w:rsidRPr="00B77313" w:rsidRDefault="007E4BB2" w:rsidP="007E4BB2">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6B405" id="_x0000_s1101" type="#_x0000_t202" style="position:absolute;left:0;text-align:left;margin-left:0;margin-top:53.85pt;width:410.7pt;height:278.4pt;z-index:-25165817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" stroked="f">
                <v:textbox inset="1.44pt,1.44pt,1.44pt,1.44pt">
                  <w:txbxContent>
                    <w:p w14:paraId="65FD013B" w14:textId="5D841E15" w:rsidR="007E4BB2" w:rsidRDefault="00172A6D" w:rsidP="007E4BB2">
                      <w:pPr>
                        <w:spacing w:before="0" w:after="0"/>
                      </w:pPr>
                      <w:r>
                        <w:rPr>
                          <w:noProof/>
                        </w:rPr>
                        <w:drawing>
                          <wp:inline distT="0" distB="0" distL="0" distR="0" wp14:anchorId="3082F667" wp14:editId="78DFD4D9">
                            <wp:extent cx="5170170" cy="2908300"/>
                            <wp:effectExtent l="0" t="0" r="0" b="6350"/>
                            <wp:docPr id="129" name="Picture 1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hart&#10;&#10;Description automatically generated"/>
                                    <pic:cNvPicPr/>
                                  </pic:nvPicPr>
                                  <pic:blipFill>
                                    <a:blip r:embed="rId96"/>
                                    <a:stretch>
                                      <a:fillRect/>
                                    </a:stretch>
                                  </pic:blipFill>
                                  <pic:spPr>
                                    <a:xfrm>
                                      <a:off x="0" y="0"/>
                                      <a:ext cx="5170170" cy="2908300"/>
                                    </a:xfrm>
                                    <a:prstGeom prst="rect">
                                      <a:avLst/>
                                    </a:prstGeom>
                                  </pic:spPr>
                                </pic:pic>
                              </a:graphicData>
                            </a:graphic>
                          </wp:inline>
                        </w:drawing>
                      </w:r>
                    </w:p>
                    <w:p w14:paraId="36253383" w14:textId="77777777" w:rsidR="007E4BB2" w:rsidRDefault="007E4BB2" w:rsidP="007E4BB2">
                      <w:pPr>
                        <w:spacing w:after="0"/>
                      </w:pPr>
                      <w:r>
                        <w:t>Figure C.</w:t>
                      </w:r>
                      <w:fldSimple w:instr=" SEQ Figure_C. \* ARABIC ">
                        <w:r>
                          <w:rPr>
                            <w:noProof/>
                          </w:rPr>
                          <w:t>1</w:t>
                        </w:r>
                      </w:fldSimple>
                      <w:r>
                        <w:t>. SEETM dashboard – light mode</w:t>
                      </w:r>
                    </w:p>
                    <w:p w14:paraId="4C3604D3" w14:textId="77777777" w:rsidR="007E4BB2" w:rsidRDefault="007E4BB2" w:rsidP="007E4BB2">
                      <w:pPr>
                        <w:keepNext/>
                        <w:spacing w:before="0" w:after="0" w:line="276" w:lineRule="auto"/>
                        <w:jc w:val="center"/>
                      </w:pPr>
                    </w:p>
                    <w:p w14:paraId="4F64037E" w14:textId="77777777" w:rsidR="007E4BB2" w:rsidRDefault="007E4BB2" w:rsidP="007E4BB2">
                      <w:pPr>
                        <w:spacing w:after="0"/>
                      </w:pPr>
                    </w:p>
                    <w:p w14:paraId="4AE6E7BE" w14:textId="77777777" w:rsidR="007E4BB2" w:rsidRDefault="007E4BB2" w:rsidP="007E4BB2">
                      <w:pPr>
                        <w:spacing w:before="0" w:after="0"/>
                      </w:pPr>
                    </w:p>
                    <w:p w14:paraId="17553E3D" w14:textId="77777777" w:rsidR="007E4BB2" w:rsidRPr="00B77313" w:rsidRDefault="007E4BB2" w:rsidP="007E4BB2">
                      <w:pPr>
                        <w:spacing w:before="0" w:after="0"/>
                        <w:jc w:val="center"/>
                        <w:rPr>
                          <w:sz w:val="22"/>
                        </w:rPr>
                      </w:pPr>
                    </w:p>
                    <w:p w14:paraId="3C417850" w14:textId="77777777" w:rsidR="007E4BB2" w:rsidRPr="00B77313" w:rsidRDefault="007E4BB2" w:rsidP="007E4BB2">
                      <w:pPr>
                        <w:spacing w:before="0" w:after="0"/>
                        <w:jc w:val="center"/>
                        <w:rPr>
                          <w:sz w:val="22"/>
                        </w:rPr>
                      </w:pPr>
                    </w:p>
                    <w:p w14:paraId="36B159D9" w14:textId="77777777" w:rsidR="007E4BB2" w:rsidRPr="00B77313" w:rsidRDefault="007E4BB2" w:rsidP="007E4BB2">
                      <w:pPr>
                        <w:spacing w:after="0"/>
                        <w:rPr>
                          <w:sz w:val="22"/>
                        </w:rPr>
                      </w:pPr>
                    </w:p>
                  </w:txbxContent>
                </v:textbox>
                <w10:wrap type="topAndBottom" anchorx="margin" anchory="margin"/>
              </v:shape>
            </w:pict>
          </mc:Fallback>
        </mc:AlternateContent>
      </w:r>
    </w:p>
    <w:p w14:paraId="524EA69D" w14:textId="77777777" w:rsidR="00144467" w:rsidRDefault="00144467" w:rsidP="00144467"/>
    <w:p w14:paraId="6949A9A8" w14:textId="5C2EF401" w:rsidR="00144467" w:rsidRDefault="00172A6D" w:rsidP="00144467">
      <w:r w:rsidRPr="00034AC0">
        <w:rPr>
          <w:noProof/>
        </w:rPr>
        <mc:AlternateContent>
          <mc:Choice Requires="wps">
            <w:drawing>
              <wp:anchor distT="0" distB="0" distL="114300" distR="114300" simplePos="0" relativeHeight="251658303" behindDoc="1" locked="0" layoutInCell="1" allowOverlap="1" wp14:anchorId="1053B4C4" wp14:editId="764A73FA">
                <wp:simplePos x="0" y="0"/>
                <wp:positionH relativeFrom="margin">
                  <wp:posOffset>0</wp:posOffset>
                </wp:positionH>
                <wp:positionV relativeFrom="margin">
                  <wp:posOffset>4911090</wp:posOffset>
                </wp:positionV>
                <wp:extent cx="5215890" cy="3535680"/>
                <wp:effectExtent l="0" t="0" r="3810" b="7620"/>
                <wp:wrapTopAndBottom/>
                <wp:docPr id="13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2D178AB7" w14:textId="1FDF79DC" w:rsidR="00172A6D" w:rsidRDefault="002338FA" w:rsidP="00172A6D">
                            <w:pPr>
                              <w:spacing w:before="0" w:after="0"/>
                            </w:pPr>
                            <w:r>
                              <w:rPr>
                                <w:noProof/>
                              </w:rPr>
                              <w:drawing>
                                <wp:inline distT="0" distB="0" distL="0" distR="0" wp14:anchorId="43729CF8" wp14:editId="2AB0D74D">
                                  <wp:extent cx="5170170" cy="2908300"/>
                                  <wp:effectExtent l="0" t="0" r="0" b="6350"/>
                                  <wp:docPr id="133" name="Picture 13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chart&#10;&#10;Description automatically generated"/>
                                          <pic:cNvPicPr/>
                                        </pic:nvPicPr>
                                        <pic:blipFill>
                                          <a:blip r:embed="rId97"/>
                                          <a:stretch>
                                            <a:fillRect/>
                                          </a:stretch>
                                        </pic:blipFill>
                                        <pic:spPr>
                                          <a:xfrm>
                                            <a:off x="0" y="0"/>
                                            <a:ext cx="5170170" cy="2908300"/>
                                          </a:xfrm>
                                          <a:prstGeom prst="rect">
                                            <a:avLst/>
                                          </a:prstGeom>
                                        </pic:spPr>
                                      </pic:pic>
                                    </a:graphicData>
                                  </a:graphic>
                                </wp:inline>
                              </w:drawing>
                            </w:r>
                          </w:p>
                          <w:p w14:paraId="7B3146E6" w14:textId="77777777" w:rsidR="00172A6D" w:rsidRDefault="00172A6D" w:rsidP="00172A6D">
                            <w:pPr>
                              <w:spacing w:after="0"/>
                            </w:pPr>
                            <w:r>
                              <w:t>Figure C.</w:t>
                            </w:r>
                            <w:fldSimple w:instr=" SEQ Figure_C. \* ARABIC ">
                              <w:r>
                                <w:rPr>
                                  <w:noProof/>
                                </w:rPr>
                                <w:t>1</w:t>
                              </w:r>
                            </w:fldSimple>
                            <w:r>
                              <w:t>. SEETM dashboard – light mode</w:t>
                            </w:r>
                          </w:p>
                          <w:p w14:paraId="2C79DD24" w14:textId="77777777" w:rsidR="00172A6D" w:rsidRDefault="00172A6D" w:rsidP="00172A6D">
                            <w:pPr>
                              <w:keepNext/>
                              <w:spacing w:before="0" w:after="0" w:line="276" w:lineRule="auto"/>
                              <w:jc w:val="center"/>
                            </w:pPr>
                          </w:p>
                          <w:p w14:paraId="5A258405" w14:textId="77777777" w:rsidR="00172A6D" w:rsidRDefault="00172A6D" w:rsidP="00172A6D">
                            <w:pPr>
                              <w:spacing w:after="0"/>
                            </w:pPr>
                          </w:p>
                          <w:p w14:paraId="6C469AC4" w14:textId="77777777" w:rsidR="00172A6D" w:rsidRDefault="00172A6D" w:rsidP="00172A6D">
                            <w:pPr>
                              <w:spacing w:before="0" w:after="0"/>
                            </w:pPr>
                          </w:p>
                          <w:p w14:paraId="6BAC4112" w14:textId="77777777" w:rsidR="00172A6D" w:rsidRPr="00B77313" w:rsidRDefault="00172A6D" w:rsidP="00172A6D">
                            <w:pPr>
                              <w:spacing w:before="0" w:after="0"/>
                              <w:jc w:val="center"/>
                              <w:rPr>
                                <w:sz w:val="22"/>
                              </w:rPr>
                            </w:pPr>
                          </w:p>
                          <w:p w14:paraId="4A4930B9" w14:textId="77777777" w:rsidR="00172A6D" w:rsidRPr="00B77313" w:rsidRDefault="00172A6D" w:rsidP="00172A6D">
                            <w:pPr>
                              <w:spacing w:before="0" w:after="0"/>
                              <w:jc w:val="center"/>
                              <w:rPr>
                                <w:sz w:val="22"/>
                              </w:rPr>
                            </w:pPr>
                          </w:p>
                          <w:p w14:paraId="74DEF34F" w14:textId="77777777" w:rsidR="00172A6D" w:rsidRPr="00B77313" w:rsidRDefault="00172A6D" w:rsidP="00172A6D">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3B4C4" id="_x0000_s1102" type="#_x0000_t202" style="position:absolute;left:0;text-align:left;margin-left:0;margin-top:386.7pt;width:410.7pt;height:278.4pt;z-index:-25165817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" stroked="f">
                <v:textbox inset="1.44pt,1.44pt,1.44pt,1.44pt">
                  <w:txbxContent>
                    <w:p w14:paraId="2D178AB7" w14:textId="1FDF79DC" w:rsidR="00172A6D" w:rsidRDefault="002338FA" w:rsidP="00172A6D">
                      <w:pPr>
                        <w:spacing w:before="0" w:after="0"/>
                      </w:pPr>
                      <w:r>
                        <w:rPr>
                          <w:noProof/>
                        </w:rPr>
                        <w:drawing>
                          <wp:inline distT="0" distB="0" distL="0" distR="0" wp14:anchorId="43729CF8" wp14:editId="2AB0D74D">
                            <wp:extent cx="5170170" cy="2908300"/>
                            <wp:effectExtent l="0" t="0" r="0" b="6350"/>
                            <wp:docPr id="133" name="Picture 13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chart&#10;&#10;Description automatically generated"/>
                                    <pic:cNvPicPr/>
                                  </pic:nvPicPr>
                                  <pic:blipFill>
                                    <a:blip r:embed="rId97"/>
                                    <a:stretch>
                                      <a:fillRect/>
                                    </a:stretch>
                                  </pic:blipFill>
                                  <pic:spPr>
                                    <a:xfrm>
                                      <a:off x="0" y="0"/>
                                      <a:ext cx="5170170" cy="2908300"/>
                                    </a:xfrm>
                                    <a:prstGeom prst="rect">
                                      <a:avLst/>
                                    </a:prstGeom>
                                  </pic:spPr>
                                </pic:pic>
                              </a:graphicData>
                            </a:graphic>
                          </wp:inline>
                        </w:drawing>
                      </w:r>
                    </w:p>
                    <w:p w14:paraId="7B3146E6" w14:textId="77777777" w:rsidR="00172A6D" w:rsidRDefault="00172A6D" w:rsidP="00172A6D">
                      <w:pPr>
                        <w:spacing w:after="0"/>
                      </w:pPr>
                      <w:r>
                        <w:t>Figure C.</w:t>
                      </w:r>
                      <w:fldSimple w:instr=" SEQ Figure_C. \* ARABIC ">
                        <w:r>
                          <w:rPr>
                            <w:noProof/>
                          </w:rPr>
                          <w:t>1</w:t>
                        </w:r>
                      </w:fldSimple>
                      <w:r>
                        <w:t>. SEETM dashboard – light mode</w:t>
                      </w:r>
                    </w:p>
                    <w:p w14:paraId="2C79DD24" w14:textId="77777777" w:rsidR="00172A6D" w:rsidRDefault="00172A6D" w:rsidP="00172A6D">
                      <w:pPr>
                        <w:keepNext/>
                        <w:spacing w:before="0" w:after="0" w:line="276" w:lineRule="auto"/>
                        <w:jc w:val="center"/>
                      </w:pPr>
                    </w:p>
                    <w:p w14:paraId="5A258405" w14:textId="77777777" w:rsidR="00172A6D" w:rsidRDefault="00172A6D" w:rsidP="00172A6D">
                      <w:pPr>
                        <w:spacing w:after="0"/>
                      </w:pPr>
                    </w:p>
                    <w:p w14:paraId="6C469AC4" w14:textId="77777777" w:rsidR="00172A6D" w:rsidRDefault="00172A6D" w:rsidP="00172A6D">
                      <w:pPr>
                        <w:spacing w:before="0" w:after="0"/>
                      </w:pPr>
                    </w:p>
                    <w:p w14:paraId="6BAC4112" w14:textId="77777777" w:rsidR="00172A6D" w:rsidRPr="00B77313" w:rsidRDefault="00172A6D" w:rsidP="00172A6D">
                      <w:pPr>
                        <w:spacing w:before="0" w:after="0"/>
                        <w:jc w:val="center"/>
                        <w:rPr>
                          <w:sz w:val="22"/>
                        </w:rPr>
                      </w:pPr>
                    </w:p>
                    <w:p w14:paraId="4A4930B9" w14:textId="77777777" w:rsidR="00172A6D" w:rsidRPr="00B77313" w:rsidRDefault="00172A6D" w:rsidP="00172A6D">
                      <w:pPr>
                        <w:spacing w:before="0" w:after="0"/>
                        <w:jc w:val="center"/>
                        <w:rPr>
                          <w:sz w:val="22"/>
                        </w:rPr>
                      </w:pPr>
                    </w:p>
                    <w:p w14:paraId="74DEF34F" w14:textId="77777777" w:rsidR="00172A6D" w:rsidRPr="00B77313" w:rsidRDefault="00172A6D" w:rsidP="00172A6D">
                      <w:pPr>
                        <w:spacing w:after="0"/>
                        <w:rPr>
                          <w:sz w:val="22"/>
                        </w:rPr>
                      </w:pPr>
                    </w:p>
                  </w:txbxContent>
                </v:textbox>
                <w10:wrap type="topAndBottom" anchorx="margin" anchory="margin"/>
              </v:shape>
            </w:pict>
          </mc:Fallback>
        </mc:AlternateContent>
      </w:r>
    </w:p>
    <w:p w14:paraId="41AAEE1B" w14:textId="576EBCF7" w:rsidR="00144467" w:rsidRDefault="002338FA" w:rsidP="00144467">
      <w:r w:rsidRPr="00034AC0">
        <w:rPr>
          <w:noProof/>
        </w:rPr>
        <w:lastRenderedPageBreak/>
        <mc:AlternateContent>
          <mc:Choice Requires="wps">
            <w:drawing>
              <wp:anchor distT="0" distB="0" distL="114300" distR="114300" simplePos="0" relativeHeight="251658304" behindDoc="1" locked="0" layoutInCell="1" allowOverlap="1" wp14:anchorId="6F4A6BD3" wp14:editId="15176A87">
                <wp:simplePos x="0" y="0"/>
                <wp:positionH relativeFrom="margin">
                  <wp:posOffset>0</wp:posOffset>
                </wp:positionH>
                <wp:positionV relativeFrom="margin">
                  <wp:posOffset>342265</wp:posOffset>
                </wp:positionV>
                <wp:extent cx="5215890" cy="3535680"/>
                <wp:effectExtent l="0" t="0" r="3810" b="7620"/>
                <wp:wrapTopAndBottom/>
                <wp:docPr id="13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1FD754F6" w14:textId="7784273C" w:rsidR="002338FA" w:rsidRDefault="00E06745" w:rsidP="002338FA">
                            <w:pPr>
                              <w:spacing w:before="0" w:after="0"/>
                            </w:pPr>
                            <w:r w:rsidRPr="00E06745">
                              <w:drawing>
                                <wp:inline distT="0" distB="0" distL="0" distR="0" wp14:anchorId="60407944" wp14:editId="67B24221">
                                  <wp:extent cx="5170170" cy="312991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170170" cy="3129915"/>
                                          </a:xfrm>
                                          <a:prstGeom prst="rect">
                                            <a:avLst/>
                                          </a:prstGeom>
                                          <a:noFill/>
                                          <a:ln>
                                            <a:noFill/>
                                          </a:ln>
                                        </pic:spPr>
                                      </pic:pic>
                                    </a:graphicData>
                                  </a:graphic>
                                </wp:inline>
                              </w:drawing>
                            </w:r>
                          </w:p>
                          <w:p w14:paraId="22E32DF2" w14:textId="77777777" w:rsidR="002338FA" w:rsidRDefault="002338FA" w:rsidP="002338FA">
                            <w:pPr>
                              <w:spacing w:after="0"/>
                            </w:pPr>
                            <w:r>
                              <w:t>Figure C.</w:t>
                            </w:r>
                            <w:fldSimple w:instr=" SEQ Figure_C. \* ARABIC ">
                              <w:r>
                                <w:rPr>
                                  <w:noProof/>
                                </w:rPr>
                                <w:t>1</w:t>
                              </w:r>
                            </w:fldSimple>
                            <w:r>
                              <w:t>. SEETM dashboard – light mode</w:t>
                            </w:r>
                          </w:p>
                          <w:p w14:paraId="006668D2" w14:textId="77777777" w:rsidR="002338FA" w:rsidRDefault="002338FA" w:rsidP="002338FA">
                            <w:pPr>
                              <w:keepNext/>
                              <w:spacing w:before="0" w:after="0" w:line="276" w:lineRule="auto"/>
                              <w:jc w:val="center"/>
                            </w:pPr>
                          </w:p>
                          <w:p w14:paraId="73CFF3D6" w14:textId="77777777" w:rsidR="002338FA" w:rsidRDefault="002338FA" w:rsidP="002338FA">
                            <w:pPr>
                              <w:spacing w:after="0"/>
                            </w:pPr>
                          </w:p>
                          <w:p w14:paraId="0BCA57C0" w14:textId="77777777" w:rsidR="002338FA" w:rsidRDefault="002338FA" w:rsidP="002338FA">
                            <w:pPr>
                              <w:spacing w:before="0" w:after="0"/>
                            </w:pPr>
                          </w:p>
                          <w:p w14:paraId="6C951E1D" w14:textId="77777777" w:rsidR="002338FA" w:rsidRPr="00B77313" w:rsidRDefault="002338FA" w:rsidP="002338FA">
                            <w:pPr>
                              <w:spacing w:before="0" w:after="0"/>
                              <w:jc w:val="center"/>
                              <w:rPr>
                                <w:sz w:val="22"/>
                              </w:rPr>
                            </w:pPr>
                          </w:p>
                          <w:p w14:paraId="2FB135AC" w14:textId="77777777" w:rsidR="002338FA" w:rsidRPr="00B77313" w:rsidRDefault="002338FA" w:rsidP="002338FA">
                            <w:pPr>
                              <w:spacing w:before="0" w:after="0"/>
                              <w:jc w:val="center"/>
                              <w:rPr>
                                <w:sz w:val="22"/>
                              </w:rPr>
                            </w:pPr>
                          </w:p>
                          <w:p w14:paraId="3C64DA21" w14:textId="77777777" w:rsidR="002338FA" w:rsidRPr="00B77313" w:rsidRDefault="002338FA" w:rsidP="002338FA">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A6BD3" id="_x0000_s1103" type="#_x0000_t202" style="position:absolute;left:0;text-align:left;margin-left:0;margin-top:26.95pt;width:410.7pt;height:278.4pt;z-index:-251658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" stroked="f">
                <v:textbox inset="1.44pt,1.44pt,1.44pt,1.44pt">
                  <w:txbxContent>
                    <w:p w14:paraId="1FD754F6" w14:textId="7784273C" w:rsidR="002338FA" w:rsidRDefault="00E06745" w:rsidP="002338FA">
                      <w:pPr>
                        <w:spacing w:before="0" w:after="0"/>
                      </w:pPr>
                      <w:r w:rsidRPr="00E06745">
                        <w:drawing>
                          <wp:inline distT="0" distB="0" distL="0" distR="0" wp14:anchorId="60407944" wp14:editId="67B24221">
                            <wp:extent cx="5170170" cy="312991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170170" cy="3129915"/>
                                    </a:xfrm>
                                    <a:prstGeom prst="rect">
                                      <a:avLst/>
                                    </a:prstGeom>
                                    <a:noFill/>
                                    <a:ln>
                                      <a:noFill/>
                                    </a:ln>
                                  </pic:spPr>
                                </pic:pic>
                              </a:graphicData>
                            </a:graphic>
                          </wp:inline>
                        </w:drawing>
                      </w:r>
                    </w:p>
                    <w:p w14:paraId="22E32DF2" w14:textId="77777777" w:rsidR="002338FA" w:rsidRDefault="002338FA" w:rsidP="002338FA">
                      <w:pPr>
                        <w:spacing w:after="0"/>
                      </w:pPr>
                      <w:r>
                        <w:t>Figure C.</w:t>
                      </w:r>
                      <w:fldSimple w:instr=" SEQ Figure_C. \* ARABIC ">
                        <w:r>
                          <w:rPr>
                            <w:noProof/>
                          </w:rPr>
                          <w:t>1</w:t>
                        </w:r>
                      </w:fldSimple>
                      <w:r>
                        <w:t>. SEETM dashboard – light mode</w:t>
                      </w:r>
                    </w:p>
                    <w:p w14:paraId="006668D2" w14:textId="77777777" w:rsidR="002338FA" w:rsidRDefault="002338FA" w:rsidP="002338FA">
                      <w:pPr>
                        <w:keepNext/>
                        <w:spacing w:before="0" w:after="0" w:line="276" w:lineRule="auto"/>
                        <w:jc w:val="center"/>
                      </w:pPr>
                    </w:p>
                    <w:p w14:paraId="73CFF3D6" w14:textId="77777777" w:rsidR="002338FA" w:rsidRDefault="002338FA" w:rsidP="002338FA">
                      <w:pPr>
                        <w:spacing w:after="0"/>
                      </w:pPr>
                    </w:p>
                    <w:p w14:paraId="0BCA57C0" w14:textId="77777777" w:rsidR="002338FA" w:rsidRDefault="002338FA" w:rsidP="002338FA">
                      <w:pPr>
                        <w:spacing w:before="0" w:after="0"/>
                      </w:pPr>
                    </w:p>
                    <w:p w14:paraId="6C951E1D" w14:textId="77777777" w:rsidR="002338FA" w:rsidRPr="00B77313" w:rsidRDefault="002338FA" w:rsidP="002338FA">
                      <w:pPr>
                        <w:spacing w:before="0" w:after="0"/>
                        <w:jc w:val="center"/>
                        <w:rPr>
                          <w:sz w:val="22"/>
                        </w:rPr>
                      </w:pPr>
                    </w:p>
                    <w:p w14:paraId="2FB135AC" w14:textId="77777777" w:rsidR="002338FA" w:rsidRPr="00B77313" w:rsidRDefault="002338FA" w:rsidP="002338FA">
                      <w:pPr>
                        <w:spacing w:before="0" w:after="0"/>
                        <w:jc w:val="center"/>
                        <w:rPr>
                          <w:sz w:val="22"/>
                        </w:rPr>
                      </w:pPr>
                    </w:p>
                    <w:p w14:paraId="3C64DA21" w14:textId="77777777" w:rsidR="002338FA" w:rsidRPr="00B77313" w:rsidRDefault="002338FA" w:rsidP="002338FA">
                      <w:pPr>
                        <w:spacing w:after="0"/>
                        <w:rPr>
                          <w:sz w:val="22"/>
                        </w:rPr>
                      </w:pPr>
                    </w:p>
                  </w:txbxContent>
                </v:textbox>
                <w10:wrap type="topAndBottom" anchorx="margin" anchory="margin"/>
              </v:shape>
            </w:pict>
          </mc:Fallback>
        </mc:AlternateContent>
      </w:r>
    </w:p>
    <w:p w14:paraId="4385743F" w14:textId="77777777" w:rsidR="00144467" w:rsidRDefault="00144467" w:rsidP="00144467"/>
    <w:p w14:paraId="57A107A1" w14:textId="77777777" w:rsidR="00144467" w:rsidRDefault="00144467" w:rsidP="00144467"/>
    <w:p w14:paraId="5F09A47E" w14:textId="77777777" w:rsidR="00144467" w:rsidRDefault="00144467" w:rsidP="00144467"/>
    <w:p w14:paraId="65E621CF" w14:textId="59336796" w:rsidR="00172A6D" w:rsidRDefault="00E06745" w:rsidP="00144467">
      <w:r w:rsidRPr="00034AC0">
        <w:rPr>
          <w:noProof/>
        </w:rPr>
        <mc:AlternateContent>
          <mc:Choice Requires="wps">
            <w:drawing>
              <wp:anchor distT="0" distB="0" distL="114300" distR="114300" simplePos="0" relativeHeight="251658305" behindDoc="1" locked="0" layoutInCell="1" allowOverlap="1" wp14:anchorId="6806B379" wp14:editId="64201B4C">
                <wp:simplePos x="0" y="0"/>
                <wp:positionH relativeFrom="margin">
                  <wp:posOffset>0</wp:posOffset>
                </wp:positionH>
                <wp:positionV relativeFrom="margin">
                  <wp:posOffset>5245100</wp:posOffset>
                </wp:positionV>
                <wp:extent cx="5215890" cy="3535680"/>
                <wp:effectExtent l="0" t="0" r="3810" b="7620"/>
                <wp:wrapTopAndBottom/>
                <wp:docPr id="13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35680"/>
                        </a:xfrm>
                        <a:prstGeom prst="rect">
                          <a:avLst/>
                        </a:prstGeom>
                        <a:solidFill>
                          <a:srgbClr val="FFFFFF"/>
                        </a:solidFill>
                        <a:ln w="9525">
                          <a:noFill/>
                          <a:miter lim="800000"/>
                          <a:headEnd/>
                          <a:tailEnd/>
                        </a:ln>
                      </wps:spPr>
                      <wps:txbx>
                        <w:txbxContent>
                          <w:p w14:paraId="070E4B87" w14:textId="0218372C" w:rsidR="00E06745" w:rsidRDefault="002F1508" w:rsidP="00E06745">
                            <w:pPr>
                              <w:spacing w:before="0" w:after="0"/>
                            </w:pPr>
                            <w:r w:rsidRPr="002F1508">
                              <w:drawing>
                                <wp:inline distT="0" distB="0" distL="0" distR="0" wp14:anchorId="0BC326A1" wp14:editId="048314D0">
                                  <wp:extent cx="5170170" cy="294894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170170" cy="2948940"/>
                                          </a:xfrm>
                                          <a:prstGeom prst="rect">
                                            <a:avLst/>
                                          </a:prstGeom>
                                          <a:noFill/>
                                          <a:ln>
                                            <a:noFill/>
                                          </a:ln>
                                        </pic:spPr>
                                      </pic:pic>
                                    </a:graphicData>
                                  </a:graphic>
                                </wp:inline>
                              </w:drawing>
                            </w:r>
                          </w:p>
                          <w:p w14:paraId="4A741B50" w14:textId="77777777" w:rsidR="00E06745" w:rsidRDefault="00E06745" w:rsidP="00E06745">
                            <w:pPr>
                              <w:spacing w:after="0"/>
                            </w:pPr>
                            <w:r>
                              <w:t>Figure C.</w:t>
                            </w:r>
                            <w:fldSimple w:instr=" SEQ Figure_C. \* ARABIC ">
                              <w:r>
                                <w:rPr>
                                  <w:noProof/>
                                </w:rPr>
                                <w:t>1</w:t>
                              </w:r>
                            </w:fldSimple>
                            <w:r>
                              <w:t>. SEETM dashboard – light mode</w:t>
                            </w:r>
                          </w:p>
                          <w:p w14:paraId="6348986A" w14:textId="77777777" w:rsidR="00E06745" w:rsidRDefault="00E06745" w:rsidP="00E06745">
                            <w:pPr>
                              <w:keepNext/>
                              <w:spacing w:before="0" w:after="0" w:line="276" w:lineRule="auto"/>
                              <w:jc w:val="center"/>
                            </w:pPr>
                          </w:p>
                          <w:p w14:paraId="730BF7DE" w14:textId="77777777" w:rsidR="00E06745" w:rsidRDefault="00E06745" w:rsidP="00E06745">
                            <w:pPr>
                              <w:spacing w:after="0"/>
                            </w:pPr>
                          </w:p>
                          <w:p w14:paraId="2D30E5ED" w14:textId="77777777" w:rsidR="00E06745" w:rsidRDefault="00E06745" w:rsidP="00E06745">
                            <w:pPr>
                              <w:spacing w:before="0" w:after="0"/>
                            </w:pPr>
                          </w:p>
                          <w:p w14:paraId="47F18CB0" w14:textId="77777777" w:rsidR="00E06745" w:rsidRPr="00B77313" w:rsidRDefault="00E06745" w:rsidP="00E06745">
                            <w:pPr>
                              <w:spacing w:before="0" w:after="0"/>
                              <w:jc w:val="center"/>
                              <w:rPr>
                                <w:sz w:val="22"/>
                              </w:rPr>
                            </w:pPr>
                          </w:p>
                          <w:p w14:paraId="18AF22BE" w14:textId="77777777" w:rsidR="00E06745" w:rsidRPr="00B77313" w:rsidRDefault="00E06745" w:rsidP="00E06745">
                            <w:pPr>
                              <w:spacing w:before="0" w:after="0"/>
                              <w:jc w:val="center"/>
                              <w:rPr>
                                <w:sz w:val="22"/>
                              </w:rPr>
                            </w:pPr>
                          </w:p>
                          <w:p w14:paraId="11D48E98" w14:textId="77777777" w:rsidR="00E06745" w:rsidRPr="00B77313" w:rsidRDefault="00E06745" w:rsidP="00E06745">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6B379" id="_x0000_s1104" type="#_x0000_t202" style="position:absolute;left:0;text-align:left;margin-left:0;margin-top:413pt;width:410.7pt;height:278.4pt;z-index:-25165817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" stroked="f">
                <v:textbox inset="1.44pt,1.44pt,1.44pt,1.44pt">
                  <w:txbxContent>
                    <w:p w14:paraId="070E4B87" w14:textId="0218372C" w:rsidR="00E06745" w:rsidRDefault="002F1508" w:rsidP="00E06745">
                      <w:pPr>
                        <w:spacing w:before="0" w:after="0"/>
                      </w:pPr>
                      <w:r w:rsidRPr="002F1508">
                        <w:drawing>
                          <wp:inline distT="0" distB="0" distL="0" distR="0" wp14:anchorId="0BC326A1" wp14:editId="048314D0">
                            <wp:extent cx="5170170" cy="294894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170170" cy="2948940"/>
                                    </a:xfrm>
                                    <a:prstGeom prst="rect">
                                      <a:avLst/>
                                    </a:prstGeom>
                                    <a:noFill/>
                                    <a:ln>
                                      <a:noFill/>
                                    </a:ln>
                                  </pic:spPr>
                                </pic:pic>
                              </a:graphicData>
                            </a:graphic>
                          </wp:inline>
                        </w:drawing>
                      </w:r>
                    </w:p>
                    <w:p w14:paraId="4A741B50" w14:textId="77777777" w:rsidR="00E06745" w:rsidRDefault="00E06745" w:rsidP="00E06745">
                      <w:pPr>
                        <w:spacing w:after="0"/>
                      </w:pPr>
                      <w:r>
                        <w:t>Figure C.</w:t>
                      </w:r>
                      <w:fldSimple w:instr=" SEQ Figure_C. \* ARABIC ">
                        <w:r>
                          <w:rPr>
                            <w:noProof/>
                          </w:rPr>
                          <w:t>1</w:t>
                        </w:r>
                      </w:fldSimple>
                      <w:r>
                        <w:t>. SEETM dashboard – light mode</w:t>
                      </w:r>
                    </w:p>
                    <w:p w14:paraId="6348986A" w14:textId="77777777" w:rsidR="00E06745" w:rsidRDefault="00E06745" w:rsidP="00E06745">
                      <w:pPr>
                        <w:keepNext/>
                        <w:spacing w:before="0" w:after="0" w:line="276" w:lineRule="auto"/>
                        <w:jc w:val="center"/>
                      </w:pPr>
                    </w:p>
                    <w:p w14:paraId="730BF7DE" w14:textId="77777777" w:rsidR="00E06745" w:rsidRDefault="00E06745" w:rsidP="00E06745">
                      <w:pPr>
                        <w:spacing w:after="0"/>
                      </w:pPr>
                    </w:p>
                    <w:p w14:paraId="2D30E5ED" w14:textId="77777777" w:rsidR="00E06745" w:rsidRDefault="00E06745" w:rsidP="00E06745">
                      <w:pPr>
                        <w:spacing w:before="0" w:after="0"/>
                      </w:pPr>
                    </w:p>
                    <w:p w14:paraId="47F18CB0" w14:textId="77777777" w:rsidR="00E06745" w:rsidRPr="00B77313" w:rsidRDefault="00E06745" w:rsidP="00E06745">
                      <w:pPr>
                        <w:spacing w:before="0" w:after="0"/>
                        <w:jc w:val="center"/>
                        <w:rPr>
                          <w:sz w:val="22"/>
                        </w:rPr>
                      </w:pPr>
                    </w:p>
                    <w:p w14:paraId="18AF22BE" w14:textId="77777777" w:rsidR="00E06745" w:rsidRPr="00B77313" w:rsidRDefault="00E06745" w:rsidP="00E06745">
                      <w:pPr>
                        <w:spacing w:before="0" w:after="0"/>
                        <w:jc w:val="center"/>
                        <w:rPr>
                          <w:sz w:val="22"/>
                        </w:rPr>
                      </w:pPr>
                    </w:p>
                    <w:p w14:paraId="11D48E98" w14:textId="77777777" w:rsidR="00E06745" w:rsidRPr="00B77313" w:rsidRDefault="00E06745" w:rsidP="00E06745">
                      <w:pPr>
                        <w:spacing w:after="0"/>
                        <w:rPr>
                          <w:sz w:val="22"/>
                        </w:rPr>
                      </w:pPr>
                    </w:p>
                  </w:txbxContent>
                </v:textbox>
                <w10:wrap type="topAndBottom" anchorx="margin" anchory="margin"/>
              </v:shape>
            </w:pict>
          </mc:Fallback>
        </mc:AlternateContent>
      </w:r>
    </w:p>
    <w:p w14:paraId="5B8EFF85" w14:textId="2C02A33C" w:rsidR="00172A6D" w:rsidRDefault="002F1508" w:rsidP="00144467">
      <w:r w:rsidRPr="00034AC0">
        <w:rPr>
          <w:noProof/>
        </w:rPr>
        <w:lastRenderedPageBreak/>
        <mc:AlternateContent>
          <mc:Choice Requires="wps">
            <w:drawing>
              <wp:anchor distT="0" distB="0" distL="114300" distR="114300" simplePos="0" relativeHeight="251658306" behindDoc="1" locked="0" layoutInCell="1" allowOverlap="1" wp14:anchorId="07D89C9E" wp14:editId="322834FD">
                <wp:simplePos x="0" y="0"/>
                <wp:positionH relativeFrom="margin">
                  <wp:align>right</wp:align>
                </wp:positionH>
                <wp:positionV relativeFrom="margin">
                  <wp:posOffset>341630</wp:posOffset>
                </wp:positionV>
                <wp:extent cx="5215890" cy="5280660"/>
                <wp:effectExtent l="0" t="0" r="3810" b="0"/>
                <wp:wrapTopAndBottom/>
                <wp:docPr id="14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280660"/>
                        </a:xfrm>
                        <a:prstGeom prst="rect">
                          <a:avLst/>
                        </a:prstGeom>
                        <a:solidFill>
                          <a:srgbClr val="FFFFFF"/>
                        </a:solidFill>
                        <a:ln w="9525">
                          <a:noFill/>
                          <a:miter lim="800000"/>
                          <a:headEnd/>
                          <a:tailEnd/>
                        </a:ln>
                      </wps:spPr>
                      <wps:txbx>
                        <w:txbxContent>
                          <w:p w14:paraId="5D50FB70" w14:textId="0A6024E3" w:rsidR="002F1508" w:rsidRDefault="00D5028B" w:rsidP="002F1508">
                            <w:pPr>
                              <w:spacing w:before="0" w:after="0"/>
                            </w:pPr>
                            <w:r>
                              <w:rPr>
                                <w:noProof/>
                              </w:rPr>
                              <w:drawing>
                                <wp:inline distT="0" distB="0" distL="0" distR="0" wp14:anchorId="4DD36341" wp14:editId="527971C9">
                                  <wp:extent cx="5138475" cy="4434840"/>
                                  <wp:effectExtent l="0" t="0" r="5080" b="3810"/>
                                  <wp:docPr id="145" name="Picture 1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10;&#10;Description automatically generated"/>
                                          <pic:cNvPicPr/>
                                        </pic:nvPicPr>
                                        <pic:blipFill>
                                          <a:blip r:embed="rId100"/>
                                          <a:stretch>
                                            <a:fillRect/>
                                          </a:stretch>
                                        </pic:blipFill>
                                        <pic:spPr>
                                          <a:xfrm>
                                            <a:off x="0" y="0"/>
                                            <a:ext cx="5150333" cy="4445074"/>
                                          </a:xfrm>
                                          <a:prstGeom prst="rect">
                                            <a:avLst/>
                                          </a:prstGeom>
                                        </pic:spPr>
                                      </pic:pic>
                                    </a:graphicData>
                                  </a:graphic>
                                </wp:inline>
                              </w:drawing>
                            </w:r>
                          </w:p>
                          <w:p w14:paraId="06CACCCF" w14:textId="77777777" w:rsidR="002F1508" w:rsidRDefault="002F1508" w:rsidP="002F1508">
                            <w:pPr>
                              <w:spacing w:after="0"/>
                            </w:pPr>
                            <w:r>
                              <w:t>Figure C.</w:t>
                            </w:r>
                            <w:fldSimple w:instr=" SEQ Figure_C. \* ARABIC ">
                              <w:r>
                                <w:rPr>
                                  <w:noProof/>
                                </w:rPr>
                                <w:t>1</w:t>
                              </w:r>
                            </w:fldSimple>
                            <w:r>
                              <w:t>. SEETM dashboard – light mode</w:t>
                            </w:r>
                          </w:p>
                          <w:p w14:paraId="2D1FE1DD" w14:textId="77777777" w:rsidR="002F1508" w:rsidRDefault="002F1508" w:rsidP="002F1508">
                            <w:pPr>
                              <w:keepNext/>
                              <w:spacing w:before="0" w:after="0" w:line="276" w:lineRule="auto"/>
                              <w:jc w:val="center"/>
                            </w:pPr>
                          </w:p>
                          <w:p w14:paraId="3B28ABC2" w14:textId="77777777" w:rsidR="002F1508" w:rsidRDefault="002F1508" w:rsidP="002F1508">
                            <w:pPr>
                              <w:spacing w:after="0"/>
                            </w:pPr>
                          </w:p>
                          <w:p w14:paraId="22520E77" w14:textId="77777777" w:rsidR="002F1508" w:rsidRDefault="002F1508" w:rsidP="002F1508">
                            <w:pPr>
                              <w:spacing w:before="0" w:after="0"/>
                            </w:pPr>
                          </w:p>
                          <w:p w14:paraId="4101AEAB" w14:textId="77777777" w:rsidR="002F1508" w:rsidRPr="00B77313" w:rsidRDefault="002F1508" w:rsidP="002F1508">
                            <w:pPr>
                              <w:spacing w:before="0" w:after="0"/>
                              <w:jc w:val="center"/>
                              <w:rPr>
                                <w:sz w:val="22"/>
                              </w:rPr>
                            </w:pPr>
                          </w:p>
                          <w:p w14:paraId="78969BE0" w14:textId="77777777" w:rsidR="002F1508" w:rsidRPr="00B77313" w:rsidRDefault="002F1508" w:rsidP="002F1508">
                            <w:pPr>
                              <w:spacing w:before="0" w:after="0"/>
                              <w:jc w:val="center"/>
                              <w:rPr>
                                <w:sz w:val="22"/>
                              </w:rPr>
                            </w:pPr>
                          </w:p>
                          <w:p w14:paraId="44E6E4B3" w14:textId="77777777" w:rsidR="002F1508" w:rsidRPr="00B77313" w:rsidRDefault="002F1508" w:rsidP="002F1508">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89C9E" id="_x0000_s1105" type="#_x0000_t202" style="position:absolute;left:0;text-align:left;margin-left:359.5pt;margin-top:26.9pt;width:410.7pt;height:415.8pt;z-index:-25165817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" stroked="f">
                <v:textbox inset="1.44pt,1.44pt,1.44pt,1.44pt">
                  <w:txbxContent>
                    <w:p w14:paraId="5D50FB70" w14:textId="0A6024E3" w:rsidR="002F1508" w:rsidRDefault="00D5028B" w:rsidP="002F1508">
                      <w:pPr>
                        <w:spacing w:before="0" w:after="0"/>
                      </w:pPr>
                      <w:r>
                        <w:rPr>
                          <w:noProof/>
                        </w:rPr>
                        <w:drawing>
                          <wp:inline distT="0" distB="0" distL="0" distR="0" wp14:anchorId="4DD36341" wp14:editId="527971C9">
                            <wp:extent cx="5138475" cy="4434840"/>
                            <wp:effectExtent l="0" t="0" r="5080" b="3810"/>
                            <wp:docPr id="145" name="Picture 1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10;&#10;Description automatically generated"/>
                                    <pic:cNvPicPr/>
                                  </pic:nvPicPr>
                                  <pic:blipFill>
                                    <a:blip r:embed="rId100"/>
                                    <a:stretch>
                                      <a:fillRect/>
                                    </a:stretch>
                                  </pic:blipFill>
                                  <pic:spPr>
                                    <a:xfrm>
                                      <a:off x="0" y="0"/>
                                      <a:ext cx="5150333" cy="4445074"/>
                                    </a:xfrm>
                                    <a:prstGeom prst="rect">
                                      <a:avLst/>
                                    </a:prstGeom>
                                  </pic:spPr>
                                </pic:pic>
                              </a:graphicData>
                            </a:graphic>
                          </wp:inline>
                        </w:drawing>
                      </w:r>
                    </w:p>
                    <w:p w14:paraId="06CACCCF" w14:textId="77777777" w:rsidR="002F1508" w:rsidRDefault="002F1508" w:rsidP="002F1508">
                      <w:pPr>
                        <w:spacing w:after="0"/>
                      </w:pPr>
                      <w:r>
                        <w:t>Figure C.</w:t>
                      </w:r>
                      <w:fldSimple w:instr=" SEQ Figure_C. \* ARABIC ">
                        <w:r>
                          <w:rPr>
                            <w:noProof/>
                          </w:rPr>
                          <w:t>1</w:t>
                        </w:r>
                      </w:fldSimple>
                      <w:r>
                        <w:t>. SEETM dashboard – light mode</w:t>
                      </w:r>
                    </w:p>
                    <w:p w14:paraId="2D1FE1DD" w14:textId="77777777" w:rsidR="002F1508" w:rsidRDefault="002F1508" w:rsidP="002F1508">
                      <w:pPr>
                        <w:keepNext/>
                        <w:spacing w:before="0" w:after="0" w:line="276" w:lineRule="auto"/>
                        <w:jc w:val="center"/>
                      </w:pPr>
                    </w:p>
                    <w:p w14:paraId="3B28ABC2" w14:textId="77777777" w:rsidR="002F1508" w:rsidRDefault="002F1508" w:rsidP="002F1508">
                      <w:pPr>
                        <w:spacing w:after="0"/>
                      </w:pPr>
                    </w:p>
                    <w:p w14:paraId="22520E77" w14:textId="77777777" w:rsidR="002F1508" w:rsidRDefault="002F1508" w:rsidP="002F1508">
                      <w:pPr>
                        <w:spacing w:before="0" w:after="0"/>
                      </w:pPr>
                    </w:p>
                    <w:p w14:paraId="4101AEAB" w14:textId="77777777" w:rsidR="002F1508" w:rsidRPr="00B77313" w:rsidRDefault="002F1508" w:rsidP="002F1508">
                      <w:pPr>
                        <w:spacing w:before="0" w:after="0"/>
                        <w:jc w:val="center"/>
                        <w:rPr>
                          <w:sz w:val="22"/>
                        </w:rPr>
                      </w:pPr>
                    </w:p>
                    <w:p w14:paraId="78969BE0" w14:textId="77777777" w:rsidR="002F1508" w:rsidRPr="00B77313" w:rsidRDefault="002F1508" w:rsidP="002F1508">
                      <w:pPr>
                        <w:spacing w:before="0" w:after="0"/>
                        <w:jc w:val="center"/>
                        <w:rPr>
                          <w:sz w:val="22"/>
                        </w:rPr>
                      </w:pPr>
                    </w:p>
                    <w:p w14:paraId="44E6E4B3" w14:textId="77777777" w:rsidR="002F1508" w:rsidRPr="00B77313" w:rsidRDefault="002F1508" w:rsidP="002F1508">
                      <w:pPr>
                        <w:spacing w:after="0"/>
                        <w:rPr>
                          <w:sz w:val="22"/>
                        </w:rPr>
                      </w:pPr>
                    </w:p>
                  </w:txbxContent>
                </v:textbox>
                <w10:wrap type="topAndBottom" anchorx="margin" anchory="margin"/>
              </v:shape>
            </w:pict>
          </mc:Fallback>
        </mc:AlternateContent>
      </w:r>
    </w:p>
    <w:p w14:paraId="09969652" w14:textId="77777777" w:rsidR="00172A6D" w:rsidRDefault="00172A6D" w:rsidP="00144467"/>
    <w:p w14:paraId="461A583B" w14:textId="77777777" w:rsidR="00172A6D" w:rsidRDefault="00172A6D" w:rsidP="00144467"/>
    <w:p w14:paraId="4E14090D" w14:textId="77777777" w:rsidR="00172A6D" w:rsidRDefault="00172A6D" w:rsidP="00144467"/>
    <w:p w14:paraId="7369791E" w14:textId="77777777" w:rsidR="00172A6D" w:rsidRDefault="00172A6D" w:rsidP="00144467"/>
    <w:p w14:paraId="49967BC8" w14:textId="77777777" w:rsidR="00172A6D" w:rsidRDefault="00172A6D" w:rsidP="00144467"/>
    <w:p w14:paraId="48AD96AF" w14:textId="77777777" w:rsidR="00144467" w:rsidRDefault="00144467" w:rsidP="00144467"/>
    <w:p w14:paraId="66D8E4CC" w14:textId="77777777" w:rsidR="00144467" w:rsidRDefault="00144467" w:rsidP="00144467"/>
    <w:p w14:paraId="6E321CFE" w14:textId="77777777" w:rsidR="00144467" w:rsidRDefault="00144467" w:rsidP="00144467"/>
    <w:p w14:paraId="747B1AD4" w14:textId="2C8CD9ED" w:rsidR="00144467" w:rsidRDefault="005D0886" w:rsidP="00144467">
      <w:r w:rsidRPr="00034AC0">
        <w:rPr>
          <w:noProof/>
        </w:rPr>
        <w:lastRenderedPageBreak/>
        <mc:AlternateContent>
          <mc:Choice Requires="wps">
            <w:drawing>
              <wp:anchor distT="0" distB="0" distL="114300" distR="114300" simplePos="0" relativeHeight="251658307" behindDoc="1" locked="0" layoutInCell="1" allowOverlap="1" wp14:anchorId="1AFDA81B" wp14:editId="32911737">
                <wp:simplePos x="0" y="0"/>
                <wp:positionH relativeFrom="margin">
                  <wp:posOffset>-5715</wp:posOffset>
                </wp:positionH>
                <wp:positionV relativeFrom="margin">
                  <wp:align>top</wp:align>
                </wp:positionV>
                <wp:extent cx="5215890" cy="3558540"/>
                <wp:effectExtent l="0" t="0" r="3810" b="3810"/>
                <wp:wrapTopAndBottom/>
                <wp:docPr id="14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58540"/>
                        </a:xfrm>
                        <a:prstGeom prst="rect">
                          <a:avLst/>
                        </a:prstGeom>
                        <a:solidFill>
                          <a:srgbClr val="FFFFFF"/>
                        </a:solidFill>
                        <a:ln w="9525">
                          <a:noFill/>
                          <a:miter lim="800000"/>
                          <a:headEnd/>
                          <a:tailEnd/>
                        </a:ln>
                      </wps:spPr>
                      <wps:txbx>
                        <w:txbxContent>
                          <w:p w14:paraId="7A5CDBB3" w14:textId="43E0195D" w:rsidR="00D5028B" w:rsidRDefault="005D0886" w:rsidP="00D5028B">
                            <w:pPr>
                              <w:spacing w:before="0" w:after="0"/>
                            </w:pPr>
                            <w:r>
                              <w:rPr>
                                <w:noProof/>
                              </w:rPr>
                              <w:drawing>
                                <wp:inline distT="0" distB="0" distL="0" distR="0" wp14:anchorId="0739D6FC" wp14:editId="61EADDA2">
                                  <wp:extent cx="5170170" cy="2908300"/>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70170" cy="2908300"/>
                                          </a:xfrm>
                                          <a:prstGeom prst="rect">
                                            <a:avLst/>
                                          </a:prstGeom>
                                        </pic:spPr>
                                      </pic:pic>
                                    </a:graphicData>
                                  </a:graphic>
                                </wp:inline>
                              </w:drawing>
                            </w:r>
                          </w:p>
                          <w:p w14:paraId="5765545E" w14:textId="77777777" w:rsidR="00D5028B" w:rsidRDefault="00D5028B" w:rsidP="00D5028B">
                            <w:pPr>
                              <w:spacing w:after="0"/>
                            </w:pPr>
                            <w:r>
                              <w:t>Figure C.</w:t>
                            </w:r>
                            <w:fldSimple w:instr=" SEQ Figure_C. \* ARABIC ">
                              <w:r>
                                <w:rPr>
                                  <w:noProof/>
                                </w:rPr>
                                <w:t>1</w:t>
                              </w:r>
                            </w:fldSimple>
                            <w:r>
                              <w:t>. SEETM dashboard – light mode</w:t>
                            </w:r>
                          </w:p>
                          <w:p w14:paraId="65627B2E" w14:textId="77777777" w:rsidR="00D5028B" w:rsidRDefault="00D5028B" w:rsidP="00D5028B">
                            <w:pPr>
                              <w:keepNext/>
                              <w:spacing w:before="0" w:after="0" w:line="276" w:lineRule="auto"/>
                              <w:jc w:val="center"/>
                            </w:pPr>
                          </w:p>
                          <w:p w14:paraId="0E1C762C" w14:textId="77777777" w:rsidR="00D5028B" w:rsidRDefault="00D5028B" w:rsidP="00D5028B">
                            <w:pPr>
                              <w:spacing w:after="0"/>
                            </w:pPr>
                          </w:p>
                          <w:p w14:paraId="74EE1D05" w14:textId="77777777" w:rsidR="00D5028B" w:rsidRDefault="00D5028B" w:rsidP="00D5028B">
                            <w:pPr>
                              <w:spacing w:before="0" w:after="0"/>
                            </w:pPr>
                          </w:p>
                          <w:p w14:paraId="6DDC3B01" w14:textId="77777777" w:rsidR="00D5028B" w:rsidRPr="00B77313" w:rsidRDefault="00D5028B" w:rsidP="00D5028B">
                            <w:pPr>
                              <w:spacing w:before="0" w:after="0"/>
                              <w:jc w:val="center"/>
                              <w:rPr>
                                <w:sz w:val="22"/>
                              </w:rPr>
                            </w:pPr>
                          </w:p>
                          <w:p w14:paraId="34D08EAC" w14:textId="77777777" w:rsidR="00D5028B" w:rsidRPr="00B77313" w:rsidRDefault="00D5028B" w:rsidP="00D5028B">
                            <w:pPr>
                              <w:spacing w:before="0" w:after="0"/>
                              <w:jc w:val="center"/>
                              <w:rPr>
                                <w:sz w:val="22"/>
                              </w:rPr>
                            </w:pPr>
                          </w:p>
                          <w:p w14:paraId="3FFE3952" w14:textId="77777777" w:rsidR="00D5028B" w:rsidRPr="00B77313" w:rsidRDefault="00D5028B" w:rsidP="00D5028B">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DA81B" id="_x0000_s1106" type="#_x0000_t202" style="position:absolute;left:0;text-align:left;margin-left:-.45pt;margin-top:0;width:410.7pt;height:280.2pt;z-index:-251658173;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" stroked="f">
                <v:textbox inset="1.44pt,1.44pt,1.44pt,1.44pt">
                  <w:txbxContent>
                    <w:p w14:paraId="7A5CDBB3" w14:textId="43E0195D" w:rsidR="00D5028B" w:rsidRDefault="005D0886" w:rsidP="00D5028B">
                      <w:pPr>
                        <w:spacing w:before="0" w:after="0"/>
                      </w:pPr>
                      <w:r>
                        <w:rPr>
                          <w:noProof/>
                        </w:rPr>
                        <w:drawing>
                          <wp:inline distT="0" distB="0" distL="0" distR="0" wp14:anchorId="0739D6FC" wp14:editId="61EADDA2">
                            <wp:extent cx="5170170" cy="2908300"/>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70170" cy="2908300"/>
                                    </a:xfrm>
                                    <a:prstGeom prst="rect">
                                      <a:avLst/>
                                    </a:prstGeom>
                                  </pic:spPr>
                                </pic:pic>
                              </a:graphicData>
                            </a:graphic>
                          </wp:inline>
                        </w:drawing>
                      </w:r>
                    </w:p>
                    <w:p w14:paraId="5765545E" w14:textId="77777777" w:rsidR="00D5028B" w:rsidRDefault="00D5028B" w:rsidP="00D5028B">
                      <w:pPr>
                        <w:spacing w:after="0"/>
                      </w:pPr>
                      <w:r>
                        <w:t>Figure C.</w:t>
                      </w:r>
                      <w:fldSimple w:instr=" SEQ Figure_C. \* ARABIC ">
                        <w:r>
                          <w:rPr>
                            <w:noProof/>
                          </w:rPr>
                          <w:t>1</w:t>
                        </w:r>
                      </w:fldSimple>
                      <w:r>
                        <w:t>. SEETM dashboard – light mode</w:t>
                      </w:r>
                    </w:p>
                    <w:p w14:paraId="65627B2E" w14:textId="77777777" w:rsidR="00D5028B" w:rsidRDefault="00D5028B" w:rsidP="00D5028B">
                      <w:pPr>
                        <w:keepNext/>
                        <w:spacing w:before="0" w:after="0" w:line="276" w:lineRule="auto"/>
                        <w:jc w:val="center"/>
                      </w:pPr>
                    </w:p>
                    <w:p w14:paraId="0E1C762C" w14:textId="77777777" w:rsidR="00D5028B" w:rsidRDefault="00D5028B" w:rsidP="00D5028B">
                      <w:pPr>
                        <w:spacing w:after="0"/>
                      </w:pPr>
                    </w:p>
                    <w:p w14:paraId="74EE1D05" w14:textId="77777777" w:rsidR="00D5028B" w:rsidRDefault="00D5028B" w:rsidP="00D5028B">
                      <w:pPr>
                        <w:spacing w:before="0" w:after="0"/>
                      </w:pPr>
                    </w:p>
                    <w:p w14:paraId="6DDC3B01" w14:textId="77777777" w:rsidR="00D5028B" w:rsidRPr="00B77313" w:rsidRDefault="00D5028B" w:rsidP="00D5028B">
                      <w:pPr>
                        <w:spacing w:before="0" w:after="0"/>
                        <w:jc w:val="center"/>
                        <w:rPr>
                          <w:sz w:val="22"/>
                        </w:rPr>
                      </w:pPr>
                    </w:p>
                    <w:p w14:paraId="34D08EAC" w14:textId="77777777" w:rsidR="00D5028B" w:rsidRPr="00B77313" w:rsidRDefault="00D5028B" w:rsidP="00D5028B">
                      <w:pPr>
                        <w:spacing w:before="0" w:after="0"/>
                        <w:jc w:val="center"/>
                        <w:rPr>
                          <w:sz w:val="22"/>
                        </w:rPr>
                      </w:pPr>
                    </w:p>
                    <w:p w14:paraId="3FFE3952" w14:textId="77777777" w:rsidR="00D5028B" w:rsidRPr="00B77313" w:rsidRDefault="00D5028B" w:rsidP="00D5028B">
                      <w:pPr>
                        <w:spacing w:after="0"/>
                        <w:rPr>
                          <w:sz w:val="22"/>
                        </w:rPr>
                      </w:pPr>
                    </w:p>
                  </w:txbxContent>
                </v:textbox>
                <w10:wrap type="topAndBottom" anchorx="margin" anchory="margin"/>
              </v:shape>
            </w:pict>
          </mc:Fallback>
        </mc:AlternateContent>
      </w:r>
    </w:p>
    <w:p w14:paraId="2EDF7117" w14:textId="527ED015" w:rsidR="005D0886" w:rsidRDefault="005D0886" w:rsidP="00144467">
      <w:r w:rsidRPr="00034AC0">
        <w:rPr>
          <w:noProof/>
        </w:rPr>
        <mc:AlternateContent>
          <mc:Choice Requires="wps">
            <w:drawing>
              <wp:anchor distT="0" distB="0" distL="114300" distR="114300" simplePos="0" relativeHeight="251658308" behindDoc="1" locked="0" layoutInCell="1" allowOverlap="1" wp14:anchorId="66019B28" wp14:editId="66AA2C17">
                <wp:simplePos x="0" y="0"/>
                <wp:positionH relativeFrom="margin">
                  <wp:posOffset>0</wp:posOffset>
                </wp:positionH>
                <wp:positionV relativeFrom="margin">
                  <wp:posOffset>4246245</wp:posOffset>
                </wp:positionV>
                <wp:extent cx="5215890" cy="3558540"/>
                <wp:effectExtent l="0" t="0" r="3810" b="3810"/>
                <wp:wrapTopAndBottom/>
                <wp:docPr id="15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3558540"/>
                        </a:xfrm>
                        <a:prstGeom prst="rect">
                          <a:avLst/>
                        </a:prstGeom>
                        <a:solidFill>
                          <a:srgbClr val="FFFFFF"/>
                        </a:solidFill>
                        <a:ln w="9525">
                          <a:noFill/>
                          <a:miter lim="800000"/>
                          <a:headEnd/>
                          <a:tailEnd/>
                        </a:ln>
                      </wps:spPr>
                      <wps:txbx>
                        <w:txbxContent>
                          <w:p w14:paraId="7427A90D" w14:textId="26777912" w:rsidR="005D0886" w:rsidRDefault="005825E8" w:rsidP="005D0886">
                            <w:pPr>
                              <w:spacing w:before="0" w:after="0"/>
                            </w:pPr>
                            <w:r>
                              <w:rPr>
                                <w:noProof/>
                              </w:rPr>
                              <w:drawing>
                                <wp:inline distT="0" distB="0" distL="0" distR="0" wp14:anchorId="2D76FA8B" wp14:editId="272CB7DC">
                                  <wp:extent cx="5170170" cy="2908300"/>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170170" cy="2908300"/>
                                          </a:xfrm>
                                          <a:prstGeom prst="rect">
                                            <a:avLst/>
                                          </a:prstGeom>
                                        </pic:spPr>
                                      </pic:pic>
                                    </a:graphicData>
                                  </a:graphic>
                                </wp:inline>
                              </w:drawing>
                            </w:r>
                          </w:p>
                          <w:p w14:paraId="308D48A4" w14:textId="77777777" w:rsidR="005D0886" w:rsidRDefault="005D0886" w:rsidP="005D0886">
                            <w:pPr>
                              <w:spacing w:after="0"/>
                            </w:pPr>
                            <w:r>
                              <w:t>Figure C.</w:t>
                            </w:r>
                            <w:fldSimple w:instr=" SEQ Figure_C. \* ARABIC ">
                              <w:r>
                                <w:rPr>
                                  <w:noProof/>
                                </w:rPr>
                                <w:t>1</w:t>
                              </w:r>
                            </w:fldSimple>
                            <w:r>
                              <w:t>. SEETM dashboard – light mode</w:t>
                            </w:r>
                          </w:p>
                          <w:p w14:paraId="37288B3A" w14:textId="77777777" w:rsidR="005D0886" w:rsidRDefault="005D0886" w:rsidP="005D0886">
                            <w:pPr>
                              <w:keepNext/>
                              <w:spacing w:before="0" w:after="0" w:line="276" w:lineRule="auto"/>
                              <w:jc w:val="center"/>
                            </w:pPr>
                          </w:p>
                          <w:p w14:paraId="29720D22" w14:textId="77777777" w:rsidR="005D0886" w:rsidRDefault="005D0886" w:rsidP="005D0886">
                            <w:pPr>
                              <w:spacing w:after="0"/>
                            </w:pPr>
                          </w:p>
                          <w:p w14:paraId="176E9BC2" w14:textId="77777777" w:rsidR="005D0886" w:rsidRDefault="005D0886" w:rsidP="005D0886">
                            <w:pPr>
                              <w:spacing w:before="0" w:after="0"/>
                            </w:pPr>
                          </w:p>
                          <w:p w14:paraId="095A231E" w14:textId="77777777" w:rsidR="005D0886" w:rsidRPr="00B77313" w:rsidRDefault="005D0886" w:rsidP="005D0886">
                            <w:pPr>
                              <w:spacing w:before="0" w:after="0"/>
                              <w:jc w:val="center"/>
                              <w:rPr>
                                <w:sz w:val="22"/>
                              </w:rPr>
                            </w:pPr>
                          </w:p>
                          <w:p w14:paraId="6201EDDE" w14:textId="77777777" w:rsidR="005D0886" w:rsidRPr="00B77313" w:rsidRDefault="005D0886" w:rsidP="005D0886">
                            <w:pPr>
                              <w:spacing w:before="0" w:after="0"/>
                              <w:jc w:val="center"/>
                              <w:rPr>
                                <w:sz w:val="22"/>
                              </w:rPr>
                            </w:pPr>
                          </w:p>
                          <w:p w14:paraId="7F0F51C9" w14:textId="77777777" w:rsidR="005D0886" w:rsidRPr="00B77313" w:rsidRDefault="005D0886" w:rsidP="005D0886">
                            <w:pPr>
                              <w:spacing w:after="0"/>
                              <w:rPr>
                                <w:sz w:val="22"/>
                              </w:rPr>
                            </w:pPr>
                          </w:p>
                        </w:txbxContent>
                      </wps:txbx>
                      <wps:bodyPr rot="0"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19B28" id="_x0000_s1107" type="#_x0000_t202" style="position:absolute;left:0;text-align:left;margin-left:0;margin-top:334.35pt;width:410.7pt;height:280.2pt;z-index:-2516581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" stroked="f">
                <v:textbox inset="1.44pt,1.44pt,1.44pt,1.44pt">
                  <w:txbxContent>
                    <w:p w14:paraId="7427A90D" w14:textId="26777912" w:rsidR="005D0886" w:rsidRDefault="005825E8" w:rsidP="005D0886">
                      <w:pPr>
                        <w:spacing w:before="0" w:after="0"/>
                      </w:pPr>
                      <w:r>
                        <w:rPr>
                          <w:noProof/>
                        </w:rPr>
                        <w:drawing>
                          <wp:inline distT="0" distB="0" distL="0" distR="0" wp14:anchorId="2D76FA8B" wp14:editId="272CB7DC">
                            <wp:extent cx="5170170" cy="2908300"/>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170170" cy="2908300"/>
                                    </a:xfrm>
                                    <a:prstGeom prst="rect">
                                      <a:avLst/>
                                    </a:prstGeom>
                                  </pic:spPr>
                                </pic:pic>
                              </a:graphicData>
                            </a:graphic>
                          </wp:inline>
                        </w:drawing>
                      </w:r>
                    </w:p>
                    <w:p w14:paraId="308D48A4" w14:textId="77777777" w:rsidR="005D0886" w:rsidRDefault="005D0886" w:rsidP="005D0886">
                      <w:pPr>
                        <w:spacing w:after="0"/>
                      </w:pPr>
                      <w:r>
                        <w:t>Figure C.</w:t>
                      </w:r>
                      <w:fldSimple w:instr=" SEQ Figure_C. \* ARABIC ">
                        <w:r>
                          <w:rPr>
                            <w:noProof/>
                          </w:rPr>
                          <w:t>1</w:t>
                        </w:r>
                      </w:fldSimple>
                      <w:r>
                        <w:t>. SEETM dashboard – light mode</w:t>
                      </w:r>
                    </w:p>
                    <w:p w14:paraId="37288B3A" w14:textId="77777777" w:rsidR="005D0886" w:rsidRDefault="005D0886" w:rsidP="005D0886">
                      <w:pPr>
                        <w:keepNext/>
                        <w:spacing w:before="0" w:after="0" w:line="276" w:lineRule="auto"/>
                        <w:jc w:val="center"/>
                      </w:pPr>
                    </w:p>
                    <w:p w14:paraId="29720D22" w14:textId="77777777" w:rsidR="005D0886" w:rsidRDefault="005D0886" w:rsidP="005D0886">
                      <w:pPr>
                        <w:spacing w:after="0"/>
                      </w:pPr>
                    </w:p>
                    <w:p w14:paraId="176E9BC2" w14:textId="77777777" w:rsidR="005D0886" w:rsidRDefault="005D0886" w:rsidP="005D0886">
                      <w:pPr>
                        <w:spacing w:before="0" w:after="0"/>
                      </w:pPr>
                    </w:p>
                    <w:p w14:paraId="095A231E" w14:textId="77777777" w:rsidR="005D0886" w:rsidRPr="00B77313" w:rsidRDefault="005D0886" w:rsidP="005D0886">
                      <w:pPr>
                        <w:spacing w:before="0" w:after="0"/>
                        <w:jc w:val="center"/>
                        <w:rPr>
                          <w:sz w:val="22"/>
                        </w:rPr>
                      </w:pPr>
                    </w:p>
                    <w:p w14:paraId="6201EDDE" w14:textId="77777777" w:rsidR="005D0886" w:rsidRPr="00B77313" w:rsidRDefault="005D0886" w:rsidP="005D0886">
                      <w:pPr>
                        <w:spacing w:before="0" w:after="0"/>
                        <w:jc w:val="center"/>
                        <w:rPr>
                          <w:sz w:val="22"/>
                        </w:rPr>
                      </w:pPr>
                    </w:p>
                    <w:p w14:paraId="7F0F51C9" w14:textId="77777777" w:rsidR="005D0886" w:rsidRPr="00B77313" w:rsidRDefault="005D0886" w:rsidP="005D0886">
                      <w:pPr>
                        <w:spacing w:after="0"/>
                        <w:rPr>
                          <w:sz w:val="22"/>
                        </w:rPr>
                      </w:pPr>
                    </w:p>
                  </w:txbxContent>
                </v:textbox>
                <w10:wrap type="topAndBottom" anchorx="margin" anchory="margin"/>
              </v:shape>
            </w:pict>
          </mc:Fallback>
        </mc:AlternateContent>
      </w:r>
    </w:p>
    <w:p w14:paraId="0BBBAFC5" w14:textId="77777777" w:rsidR="005D0886" w:rsidRDefault="005D0886" w:rsidP="00144467"/>
    <w:p w14:paraId="54DFE6CE" w14:textId="77777777" w:rsidR="009B6CB1" w:rsidRDefault="009B6CB1" w:rsidP="00144467"/>
    <w:sectPr w:rsidR="009B6CB1" w:rsidSect="00E2120F">
      <w:footerReference w:type="default" r:id="rId103"/>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27F6" w14:textId="77777777" w:rsidR="008D4E9D" w:rsidRDefault="008D4E9D" w:rsidP="00D16E64">
      <w:pPr>
        <w:spacing w:before="0" w:after="0" w:line="240" w:lineRule="auto"/>
      </w:pPr>
      <w:r>
        <w:separator/>
      </w:r>
    </w:p>
  </w:endnote>
  <w:endnote w:type="continuationSeparator" w:id="0">
    <w:p w14:paraId="14836C23" w14:textId="77777777" w:rsidR="008D4E9D" w:rsidRDefault="008D4E9D" w:rsidP="00D16E64">
      <w:pPr>
        <w:spacing w:before="0" w:after="0" w:line="240" w:lineRule="auto"/>
      </w:pPr>
      <w:r>
        <w:continuationSeparator/>
      </w:r>
    </w:p>
  </w:endnote>
  <w:endnote w:type="continuationNotice" w:id="1">
    <w:p w14:paraId="520BECFA" w14:textId="77777777" w:rsidR="008D4E9D" w:rsidRDefault="008D4E9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Iskoola Pota">
    <w:altName w:val="Nirmala UI"/>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240923"/>
      <w:docPartObj>
        <w:docPartGallery w:val="Page Numbers (Bottom of Page)"/>
        <w:docPartUnique/>
      </w:docPartObj>
    </w:sdtPr>
    <w:sdtEndPr>
      <w:rPr>
        <w:noProof/>
      </w:rPr>
    </w:sdtEndPr>
    <w:sdtContent>
      <w:p w14:paraId="2CA783A2" w14:textId="72DD3041" w:rsidR="009458F0" w:rsidRDefault="009458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32709" w14:textId="77777777" w:rsidR="00727E72" w:rsidRDefault="00727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82924"/>
      <w:docPartObj>
        <w:docPartGallery w:val="Page Numbers (Bottom of Page)"/>
        <w:docPartUnique/>
      </w:docPartObj>
    </w:sdtPr>
    <w:sdtEndPr>
      <w:rPr>
        <w:noProof/>
      </w:rPr>
    </w:sdtEndPr>
    <w:sdtContent>
      <w:p w14:paraId="0F02933F" w14:textId="1B153D6A" w:rsidR="00E2120F" w:rsidRDefault="00E212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BA888" w14:textId="77777777" w:rsidR="00E2120F" w:rsidRDefault="00E2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3D39C" w14:textId="77777777" w:rsidR="008D4E9D" w:rsidRDefault="008D4E9D" w:rsidP="00D16E64">
      <w:pPr>
        <w:spacing w:before="0" w:after="0" w:line="240" w:lineRule="auto"/>
      </w:pPr>
      <w:r>
        <w:separator/>
      </w:r>
    </w:p>
  </w:footnote>
  <w:footnote w:type="continuationSeparator" w:id="0">
    <w:p w14:paraId="49D6D4EF" w14:textId="77777777" w:rsidR="008D4E9D" w:rsidRDefault="008D4E9D" w:rsidP="00D16E64">
      <w:pPr>
        <w:spacing w:before="0" w:after="0" w:line="240" w:lineRule="auto"/>
      </w:pPr>
      <w:r>
        <w:continuationSeparator/>
      </w:r>
    </w:p>
  </w:footnote>
  <w:footnote w:type="continuationNotice" w:id="1">
    <w:p w14:paraId="756B9F7D" w14:textId="77777777" w:rsidR="008D4E9D" w:rsidRDefault="008D4E9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9745" w14:textId="0B567A66" w:rsidR="009458F0" w:rsidRDefault="009458F0">
    <w:pPr>
      <w:pStyle w:val="Header"/>
      <w:jc w:val="center"/>
    </w:pPr>
  </w:p>
  <w:p w14:paraId="4D936F9E" w14:textId="77777777" w:rsidR="009458F0" w:rsidRDefault="00945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680C"/>
    <w:multiLevelType w:val="hybridMultilevel"/>
    <w:tmpl w:val="D910C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211"/>
    <w:multiLevelType w:val="multilevel"/>
    <w:tmpl w:val="7F36E12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856596"/>
    <w:multiLevelType w:val="multilevel"/>
    <w:tmpl w:val="AA1C88D4"/>
    <w:numStyleLink w:val="Style1"/>
  </w:abstractNum>
  <w:abstractNum w:abstractNumId="3"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0E2B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A3E3B"/>
    <w:multiLevelType w:val="hybridMultilevel"/>
    <w:tmpl w:val="500083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864A32"/>
    <w:multiLevelType w:val="hybridMultilevel"/>
    <w:tmpl w:val="3FC2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CD3E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976D06"/>
    <w:multiLevelType w:val="hybridMultilevel"/>
    <w:tmpl w:val="D65A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51F0B"/>
    <w:multiLevelType w:val="hybridMultilevel"/>
    <w:tmpl w:val="2ECA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A14AE"/>
    <w:multiLevelType w:val="hybridMultilevel"/>
    <w:tmpl w:val="082E4DE6"/>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A4349"/>
    <w:multiLevelType w:val="multilevel"/>
    <w:tmpl w:val="FED01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2A5825"/>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F8F69EA"/>
    <w:multiLevelType w:val="hybridMultilevel"/>
    <w:tmpl w:val="E7E27B9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86153"/>
    <w:multiLevelType w:val="hybridMultilevel"/>
    <w:tmpl w:val="E8CED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EA7508"/>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2723691"/>
    <w:multiLevelType w:val="multilevel"/>
    <w:tmpl w:val="3370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F7E22"/>
    <w:multiLevelType w:val="multilevel"/>
    <w:tmpl w:val="6DDE4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6822DD"/>
    <w:multiLevelType w:val="hybridMultilevel"/>
    <w:tmpl w:val="83FE2F5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B6220"/>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9345C3C"/>
    <w:multiLevelType w:val="hybridMultilevel"/>
    <w:tmpl w:val="5000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4967EB"/>
    <w:multiLevelType w:val="hybridMultilevel"/>
    <w:tmpl w:val="E4EE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3941442E"/>
    <w:multiLevelType w:val="hybridMultilevel"/>
    <w:tmpl w:val="525883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A1738F9"/>
    <w:multiLevelType w:val="hybridMultilevel"/>
    <w:tmpl w:val="DA2093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B5445CD"/>
    <w:multiLevelType w:val="hybridMultilevel"/>
    <w:tmpl w:val="0E5AD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884746"/>
    <w:multiLevelType w:val="hybridMultilevel"/>
    <w:tmpl w:val="5F4C5A68"/>
    <w:lvl w:ilvl="0" w:tplc="C7408FC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2C0A16"/>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9B56E73"/>
    <w:multiLevelType w:val="hybridMultilevel"/>
    <w:tmpl w:val="FBD47A3A"/>
    <w:lvl w:ilvl="0" w:tplc="FF6E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F44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E027474"/>
    <w:multiLevelType w:val="hybridMultilevel"/>
    <w:tmpl w:val="88A81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09D657E"/>
    <w:multiLevelType w:val="hybridMultilevel"/>
    <w:tmpl w:val="CFB8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2A7A45"/>
    <w:multiLevelType w:val="multilevel"/>
    <w:tmpl w:val="E96204E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D221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05144A4"/>
    <w:multiLevelType w:val="hybridMultilevel"/>
    <w:tmpl w:val="CFB871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06428A5"/>
    <w:multiLevelType w:val="multilevel"/>
    <w:tmpl w:val="F95A79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246626C"/>
    <w:multiLevelType w:val="hybridMultilevel"/>
    <w:tmpl w:val="170C6D56"/>
    <w:lvl w:ilvl="0" w:tplc="17AEC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52056E"/>
    <w:multiLevelType w:val="hybridMultilevel"/>
    <w:tmpl w:val="145A15C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3C0842"/>
    <w:multiLevelType w:val="multilevel"/>
    <w:tmpl w:val="D5801976"/>
    <w:lvl w:ilvl="0">
      <w:start w:val="2"/>
      <w:numFmt w:val="decimal"/>
      <w:lvlText w:val="%1."/>
      <w:lvlJc w:val="left"/>
      <w:pPr>
        <w:ind w:left="360" w:hanging="360"/>
      </w:pPr>
      <w:rPr>
        <w:rFonts w:ascii="Times New Roman" w:hAnsi="Times New Roman" w:hint="default"/>
      </w:rPr>
    </w:lvl>
    <w:lvl w:ilvl="1">
      <w:start w:val="1"/>
      <w:numFmt w:val="decimal"/>
      <w:lvlText w:val="%1.%2."/>
      <w:lvlJc w:val="left"/>
      <w:pPr>
        <w:ind w:left="72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800" w:hanging="720"/>
      </w:pPr>
      <w:rPr>
        <w:rFonts w:ascii="Times New Roman" w:hAnsi="Times New Roman" w:hint="default"/>
      </w:rPr>
    </w:lvl>
    <w:lvl w:ilvl="4">
      <w:start w:val="1"/>
      <w:numFmt w:val="decimal"/>
      <w:lvlText w:val="%1.%2.%3.%4.%5."/>
      <w:lvlJc w:val="left"/>
      <w:pPr>
        <w:ind w:left="2520" w:hanging="1080"/>
      </w:pPr>
      <w:rPr>
        <w:rFonts w:ascii="Times New Roman" w:hAnsi="Times New Roman" w:hint="default"/>
      </w:rPr>
    </w:lvl>
    <w:lvl w:ilvl="5">
      <w:start w:val="1"/>
      <w:numFmt w:val="decimal"/>
      <w:lvlText w:val="%1.%2.%3.%4.%5.%6."/>
      <w:lvlJc w:val="left"/>
      <w:pPr>
        <w:ind w:left="2880" w:hanging="1080"/>
      </w:pPr>
      <w:rPr>
        <w:rFonts w:ascii="Times New Roman" w:hAnsi="Times New Roman" w:hint="default"/>
      </w:rPr>
    </w:lvl>
    <w:lvl w:ilvl="6">
      <w:start w:val="1"/>
      <w:numFmt w:val="decimal"/>
      <w:lvlText w:val="%1.%2.%3.%4.%5.%6.%7."/>
      <w:lvlJc w:val="left"/>
      <w:pPr>
        <w:ind w:left="3600" w:hanging="1440"/>
      </w:pPr>
      <w:rPr>
        <w:rFonts w:ascii="Times New Roman" w:hAnsi="Times New Roman" w:hint="default"/>
      </w:rPr>
    </w:lvl>
    <w:lvl w:ilvl="7">
      <w:start w:val="1"/>
      <w:numFmt w:val="decimal"/>
      <w:lvlText w:val="%1.%2.%3.%4.%5.%6.%7.%8."/>
      <w:lvlJc w:val="left"/>
      <w:pPr>
        <w:ind w:left="3960" w:hanging="1440"/>
      </w:pPr>
      <w:rPr>
        <w:rFonts w:ascii="Times New Roman" w:hAnsi="Times New Roman" w:hint="default"/>
      </w:rPr>
    </w:lvl>
    <w:lvl w:ilvl="8">
      <w:start w:val="1"/>
      <w:numFmt w:val="decimal"/>
      <w:lvlText w:val="%1.%2.%3.%4.%5.%6.%7.%8.%9."/>
      <w:lvlJc w:val="left"/>
      <w:pPr>
        <w:ind w:left="4680" w:hanging="1800"/>
      </w:pPr>
      <w:rPr>
        <w:rFonts w:ascii="Times New Roman" w:hAnsi="Times New Roman" w:hint="default"/>
      </w:rPr>
    </w:lvl>
  </w:abstractNum>
  <w:abstractNum w:abstractNumId="42" w15:restartNumberingAfterBreak="0">
    <w:nsid w:val="66CB45CC"/>
    <w:multiLevelType w:val="hybridMultilevel"/>
    <w:tmpl w:val="AE6A86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B1F6154"/>
    <w:multiLevelType w:val="hybridMultilevel"/>
    <w:tmpl w:val="C8724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E8410F"/>
    <w:multiLevelType w:val="hybridMultilevel"/>
    <w:tmpl w:val="CB84FB3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0757AE"/>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6893781"/>
    <w:multiLevelType w:val="multilevel"/>
    <w:tmpl w:val="3A36B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BD6F22"/>
    <w:multiLevelType w:val="hybridMultilevel"/>
    <w:tmpl w:val="4B684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D762DB"/>
    <w:multiLevelType w:val="multilevel"/>
    <w:tmpl w:val="5882F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6071244">
    <w:abstractNumId w:val="39"/>
  </w:num>
  <w:num w:numId="2" w16cid:durableId="1351184433">
    <w:abstractNumId w:val="23"/>
  </w:num>
  <w:num w:numId="3" w16cid:durableId="62914675">
    <w:abstractNumId w:val="3"/>
  </w:num>
  <w:num w:numId="4" w16cid:durableId="1043405644">
    <w:abstractNumId w:val="42"/>
  </w:num>
  <w:num w:numId="5" w16cid:durableId="705764174">
    <w:abstractNumId w:val="4"/>
  </w:num>
  <w:num w:numId="6" w16cid:durableId="579364814">
    <w:abstractNumId w:val="35"/>
  </w:num>
  <w:num w:numId="7" w16cid:durableId="752628958">
    <w:abstractNumId w:val="31"/>
  </w:num>
  <w:num w:numId="8" w16cid:durableId="511335249">
    <w:abstractNumId w:val="38"/>
  </w:num>
  <w:num w:numId="9" w16cid:durableId="1893543830">
    <w:abstractNumId w:val="41"/>
  </w:num>
  <w:num w:numId="10" w16cid:durableId="594019277">
    <w:abstractNumId w:val="30"/>
  </w:num>
  <w:num w:numId="11" w16cid:durableId="1030452453">
    <w:abstractNumId w:val="1"/>
  </w:num>
  <w:num w:numId="12" w16cid:durableId="2002654818">
    <w:abstractNumId w:val="8"/>
  </w:num>
  <w:num w:numId="13" w16cid:durableId="784233382">
    <w:abstractNumId w:val="34"/>
  </w:num>
  <w:num w:numId="14" w16cid:durableId="819078516">
    <w:abstractNumId w:val="20"/>
  </w:num>
  <w:num w:numId="15" w16cid:durableId="1413237082">
    <w:abstractNumId w:val="27"/>
  </w:num>
  <w:num w:numId="16" w16cid:durableId="56170505">
    <w:abstractNumId w:val="19"/>
  </w:num>
  <w:num w:numId="17" w16cid:durableId="519516519">
    <w:abstractNumId w:val="13"/>
  </w:num>
  <w:num w:numId="18" w16cid:durableId="1546867865">
    <w:abstractNumId w:val="11"/>
  </w:num>
  <w:num w:numId="19" w16cid:durableId="1180705416">
    <w:abstractNumId w:val="14"/>
  </w:num>
  <w:num w:numId="20" w16cid:durableId="1948392955">
    <w:abstractNumId w:val="44"/>
  </w:num>
  <w:num w:numId="21" w16cid:durableId="1062362311">
    <w:abstractNumId w:val="9"/>
  </w:num>
  <w:num w:numId="22" w16cid:durableId="573509139">
    <w:abstractNumId w:val="40"/>
  </w:num>
  <w:num w:numId="23" w16cid:durableId="407076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818884">
    <w:abstractNumId w:val="36"/>
  </w:num>
  <w:num w:numId="25" w16cid:durableId="676661952">
    <w:abstractNumId w:val="15"/>
  </w:num>
  <w:num w:numId="26" w16cid:durableId="1450664355">
    <w:abstractNumId w:val="33"/>
  </w:num>
  <w:num w:numId="27" w16cid:durableId="1744333509">
    <w:abstractNumId w:val="43"/>
  </w:num>
  <w:num w:numId="28" w16cid:durableId="2033917314">
    <w:abstractNumId w:val="7"/>
  </w:num>
  <w:num w:numId="29" w16cid:durableId="1980374216">
    <w:abstractNumId w:val="21"/>
  </w:num>
  <w:num w:numId="30" w16cid:durableId="1860503622">
    <w:abstractNumId w:val="29"/>
  </w:num>
  <w:num w:numId="31" w16cid:durableId="1835031683">
    <w:abstractNumId w:val="37"/>
  </w:num>
  <w:num w:numId="32" w16cid:durableId="908199567">
    <w:abstractNumId w:val="6"/>
  </w:num>
  <w:num w:numId="33" w16cid:durableId="2016877440">
    <w:abstractNumId w:val="22"/>
  </w:num>
  <w:num w:numId="34" w16cid:durableId="2056855467">
    <w:abstractNumId w:val="0"/>
  </w:num>
  <w:num w:numId="35" w16cid:durableId="1304307226">
    <w:abstractNumId w:val="26"/>
  </w:num>
  <w:num w:numId="36" w16cid:durableId="2008708248">
    <w:abstractNumId w:val="46"/>
  </w:num>
  <w:num w:numId="37" w16cid:durableId="1371998456">
    <w:abstractNumId w:val="12"/>
  </w:num>
  <w:num w:numId="38" w16cid:durableId="265310403">
    <w:abstractNumId w:val="17"/>
  </w:num>
  <w:num w:numId="39" w16cid:durableId="1005591933">
    <w:abstractNumId w:val="48"/>
  </w:num>
  <w:num w:numId="40" w16cid:durableId="1521358303">
    <w:abstractNumId w:val="18"/>
  </w:num>
  <w:num w:numId="41" w16cid:durableId="1453088191">
    <w:abstractNumId w:val="5"/>
  </w:num>
  <w:num w:numId="42" w16cid:durableId="1136218376">
    <w:abstractNumId w:val="28"/>
  </w:num>
  <w:num w:numId="43" w16cid:durableId="920454080">
    <w:abstractNumId w:val="10"/>
  </w:num>
  <w:num w:numId="44" w16cid:durableId="2097824992">
    <w:abstractNumId w:val="16"/>
  </w:num>
  <w:num w:numId="45" w16cid:durableId="396126054">
    <w:abstractNumId w:val="25"/>
  </w:num>
  <w:num w:numId="46" w16cid:durableId="1191189307">
    <w:abstractNumId w:val="32"/>
  </w:num>
  <w:num w:numId="47" w16cid:durableId="1504903357">
    <w:abstractNumId w:val="45"/>
  </w:num>
  <w:num w:numId="48" w16cid:durableId="1427072238">
    <w:abstractNumId w:val="47"/>
  </w:num>
  <w:num w:numId="49" w16cid:durableId="108484240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UaGtQC5nMItLQAAAA=="/>
  </w:docVars>
  <w:rsids>
    <w:rsidRoot w:val="00E65D1C"/>
    <w:rsid w:val="00000491"/>
    <w:rsid w:val="00000ACD"/>
    <w:rsid w:val="000011B2"/>
    <w:rsid w:val="00002628"/>
    <w:rsid w:val="00002753"/>
    <w:rsid w:val="00002E50"/>
    <w:rsid w:val="00003472"/>
    <w:rsid w:val="00003B33"/>
    <w:rsid w:val="0000493E"/>
    <w:rsid w:val="00004BEA"/>
    <w:rsid w:val="00004CA6"/>
    <w:rsid w:val="00004FCE"/>
    <w:rsid w:val="00005412"/>
    <w:rsid w:val="0000555E"/>
    <w:rsid w:val="00005725"/>
    <w:rsid w:val="00005928"/>
    <w:rsid w:val="00005C95"/>
    <w:rsid w:val="00006BFC"/>
    <w:rsid w:val="00006E00"/>
    <w:rsid w:val="00006FB6"/>
    <w:rsid w:val="0000709E"/>
    <w:rsid w:val="00010F61"/>
    <w:rsid w:val="000115B5"/>
    <w:rsid w:val="00011BF0"/>
    <w:rsid w:val="00012C12"/>
    <w:rsid w:val="00012C93"/>
    <w:rsid w:val="00013568"/>
    <w:rsid w:val="000135D1"/>
    <w:rsid w:val="000146F9"/>
    <w:rsid w:val="00014E3F"/>
    <w:rsid w:val="00014FD9"/>
    <w:rsid w:val="00015063"/>
    <w:rsid w:val="000150D3"/>
    <w:rsid w:val="00016284"/>
    <w:rsid w:val="00016376"/>
    <w:rsid w:val="00016704"/>
    <w:rsid w:val="00017405"/>
    <w:rsid w:val="0001765A"/>
    <w:rsid w:val="00017C4D"/>
    <w:rsid w:val="00017CB1"/>
    <w:rsid w:val="000201EB"/>
    <w:rsid w:val="0002068A"/>
    <w:rsid w:val="000208BA"/>
    <w:rsid w:val="00020B7C"/>
    <w:rsid w:val="00020BE7"/>
    <w:rsid w:val="000215DE"/>
    <w:rsid w:val="00021A07"/>
    <w:rsid w:val="00021B99"/>
    <w:rsid w:val="00021D65"/>
    <w:rsid w:val="000220AA"/>
    <w:rsid w:val="0002219D"/>
    <w:rsid w:val="00022234"/>
    <w:rsid w:val="000236AA"/>
    <w:rsid w:val="000264EA"/>
    <w:rsid w:val="0002655B"/>
    <w:rsid w:val="00026ED9"/>
    <w:rsid w:val="0002752E"/>
    <w:rsid w:val="000276FA"/>
    <w:rsid w:val="0002779B"/>
    <w:rsid w:val="000279DF"/>
    <w:rsid w:val="00027B16"/>
    <w:rsid w:val="00027BBE"/>
    <w:rsid w:val="00027DE9"/>
    <w:rsid w:val="00030024"/>
    <w:rsid w:val="000302F6"/>
    <w:rsid w:val="000309B8"/>
    <w:rsid w:val="00030C89"/>
    <w:rsid w:val="00030D06"/>
    <w:rsid w:val="000317C5"/>
    <w:rsid w:val="000319E2"/>
    <w:rsid w:val="00031D77"/>
    <w:rsid w:val="00032297"/>
    <w:rsid w:val="000326DA"/>
    <w:rsid w:val="00033493"/>
    <w:rsid w:val="00033DD0"/>
    <w:rsid w:val="000346B7"/>
    <w:rsid w:val="00034FBC"/>
    <w:rsid w:val="00034FFF"/>
    <w:rsid w:val="00035E58"/>
    <w:rsid w:val="00035FFD"/>
    <w:rsid w:val="00036652"/>
    <w:rsid w:val="0003677F"/>
    <w:rsid w:val="000368AA"/>
    <w:rsid w:val="00036FD6"/>
    <w:rsid w:val="00037097"/>
    <w:rsid w:val="000378E8"/>
    <w:rsid w:val="00037ADC"/>
    <w:rsid w:val="00037D4B"/>
    <w:rsid w:val="00040984"/>
    <w:rsid w:val="00040A33"/>
    <w:rsid w:val="00041514"/>
    <w:rsid w:val="00041994"/>
    <w:rsid w:val="00042CE9"/>
    <w:rsid w:val="00043481"/>
    <w:rsid w:val="000434CC"/>
    <w:rsid w:val="00043F77"/>
    <w:rsid w:val="0004438D"/>
    <w:rsid w:val="00044830"/>
    <w:rsid w:val="00044952"/>
    <w:rsid w:val="00044CF9"/>
    <w:rsid w:val="00045023"/>
    <w:rsid w:val="00045135"/>
    <w:rsid w:val="000455FF"/>
    <w:rsid w:val="0004588A"/>
    <w:rsid w:val="000458E3"/>
    <w:rsid w:val="0004609B"/>
    <w:rsid w:val="000460E6"/>
    <w:rsid w:val="00046941"/>
    <w:rsid w:val="00047464"/>
    <w:rsid w:val="0004753B"/>
    <w:rsid w:val="0005013E"/>
    <w:rsid w:val="00050C79"/>
    <w:rsid w:val="000511D7"/>
    <w:rsid w:val="00051364"/>
    <w:rsid w:val="000515FC"/>
    <w:rsid w:val="000517D3"/>
    <w:rsid w:val="00051BFD"/>
    <w:rsid w:val="00051C98"/>
    <w:rsid w:val="00051E59"/>
    <w:rsid w:val="000524D9"/>
    <w:rsid w:val="000528EF"/>
    <w:rsid w:val="00052D9C"/>
    <w:rsid w:val="00052F8D"/>
    <w:rsid w:val="0005386C"/>
    <w:rsid w:val="00053C03"/>
    <w:rsid w:val="00053C1D"/>
    <w:rsid w:val="00054865"/>
    <w:rsid w:val="00055433"/>
    <w:rsid w:val="00055510"/>
    <w:rsid w:val="000555D6"/>
    <w:rsid w:val="00055CD7"/>
    <w:rsid w:val="00055D31"/>
    <w:rsid w:val="00056075"/>
    <w:rsid w:val="0005671C"/>
    <w:rsid w:val="00056DF4"/>
    <w:rsid w:val="0005731C"/>
    <w:rsid w:val="0005774C"/>
    <w:rsid w:val="00057820"/>
    <w:rsid w:val="000578EC"/>
    <w:rsid w:val="000578F1"/>
    <w:rsid w:val="00057A41"/>
    <w:rsid w:val="00057BA1"/>
    <w:rsid w:val="000602CC"/>
    <w:rsid w:val="000604C2"/>
    <w:rsid w:val="00060591"/>
    <w:rsid w:val="0006079A"/>
    <w:rsid w:val="00060C01"/>
    <w:rsid w:val="00060DC5"/>
    <w:rsid w:val="00060F65"/>
    <w:rsid w:val="00061371"/>
    <w:rsid w:val="00061710"/>
    <w:rsid w:val="00061842"/>
    <w:rsid w:val="00062852"/>
    <w:rsid w:val="0006288D"/>
    <w:rsid w:val="00062CEC"/>
    <w:rsid w:val="00062DC6"/>
    <w:rsid w:val="000640F6"/>
    <w:rsid w:val="00064148"/>
    <w:rsid w:val="00064EAD"/>
    <w:rsid w:val="00065558"/>
    <w:rsid w:val="00065AA0"/>
    <w:rsid w:val="00065E20"/>
    <w:rsid w:val="00065F38"/>
    <w:rsid w:val="000661C2"/>
    <w:rsid w:val="00066EDF"/>
    <w:rsid w:val="00066F00"/>
    <w:rsid w:val="0006760D"/>
    <w:rsid w:val="00067744"/>
    <w:rsid w:val="0006791D"/>
    <w:rsid w:val="00067B8E"/>
    <w:rsid w:val="00067DC3"/>
    <w:rsid w:val="0007015A"/>
    <w:rsid w:val="0007024E"/>
    <w:rsid w:val="0007030C"/>
    <w:rsid w:val="0007039F"/>
    <w:rsid w:val="000704D0"/>
    <w:rsid w:val="00070626"/>
    <w:rsid w:val="00070F1A"/>
    <w:rsid w:val="00071253"/>
    <w:rsid w:val="00071656"/>
    <w:rsid w:val="00071692"/>
    <w:rsid w:val="00071893"/>
    <w:rsid w:val="00071A39"/>
    <w:rsid w:val="00071B7E"/>
    <w:rsid w:val="00071DBA"/>
    <w:rsid w:val="00072454"/>
    <w:rsid w:val="000728D6"/>
    <w:rsid w:val="000734E7"/>
    <w:rsid w:val="000735A5"/>
    <w:rsid w:val="00073D52"/>
    <w:rsid w:val="0007490C"/>
    <w:rsid w:val="00074F14"/>
    <w:rsid w:val="00074FA2"/>
    <w:rsid w:val="000755D0"/>
    <w:rsid w:val="0007575E"/>
    <w:rsid w:val="0007576C"/>
    <w:rsid w:val="00075CE6"/>
    <w:rsid w:val="0007615A"/>
    <w:rsid w:val="0007643C"/>
    <w:rsid w:val="00076499"/>
    <w:rsid w:val="00076A37"/>
    <w:rsid w:val="00076ADE"/>
    <w:rsid w:val="00076C1B"/>
    <w:rsid w:val="00076DBF"/>
    <w:rsid w:val="0007751B"/>
    <w:rsid w:val="00077DE8"/>
    <w:rsid w:val="0008037B"/>
    <w:rsid w:val="00080A65"/>
    <w:rsid w:val="00080B84"/>
    <w:rsid w:val="00080E3F"/>
    <w:rsid w:val="00081362"/>
    <w:rsid w:val="000813DF"/>
    <w:rsid w:val="00081406"/>
    <w:rsid w:val="0008140F"/>
    <w:rsid w:val="000814DD"/>
    <w:rsid w:val="000817DC"/>
    <w:rsid w:val="0008223D"/>
    <w:rsid w:val="0008227F"/>
    <w:rsid w:val="00082A36"/>
    <w:rsid w:val="00082D52"/>
    <w:rsid w:val="00084178"/>
    <w:rsid w:val="00084596"/>
    <w:rsid w:val="000846E5"/>
    <w:rsid w:val="00084939"/>
    <w:rsid w:val="000852CE"/>
    <w:rsid w:val="00085546"/>
    <w:rsid w:val="00085807"/>
    <w:rsid w:val="000864CC"/>
    <w:rsid w:val="00086EDB"/>
    <w:rsid w:val="000874ED"/>
    <w:rsid w:val="000877B1"/>
    <w:rsid w:val="00087C90"/>
    <w:rsid w:val="00087CE9"/>
    <w:rsid w:val="00087D7B"/>
    <w:rsid w:val="000900C0"/>
    <w:rsid w:val="00091013"/>
    <w:rsid w:val="000910D6"/>
    <w:rsid w:val="0009115F"/>
    <w:rsid w:val="000919E0"/>
    <w:rsid w:val="00091B3D"/>
    <w:rsid w:val="000920FC"/>
    <w:rsid w:val="00093368"/>
    <w:rsid w:val="00093C21"/>
    <w:rsid w:val="000947A3"/>
    <w:rsid w:val="00094957"/>
    <w:rsid w:val="00094A05"/>
    <w:rsid w:val="00095375"/>
    <w:rsid w:val="00095AA2"/>
    <w:rsid w:val="00095DBA"/>
    <w:rsid w:val="0009659F"/>
    <w:rsid w:val="0009681E"/>
    <w:rsid w:val="0009700D"/>
    <w:rsid w:val="000975E5"/>
    <w:rsid w:val="00097795"/>
    <w:rsid w:val="0009788D"/>
    <w:rsid w:val="00097F55"/>
    <w:rsid w:val="000A006D"/>
    <w:rsid w:val="000A0199"/>
    <w:rsid w:val="000A03F4"/>
    <w:rsid w:val="000A2C9E"/>
    <w:rsid w:val="000A30A7"/>
    <w:rsid w:val="000A3FC3"/>
    <w:rsid w:val="000A4793"/>
    <w:rsid w:val="000A4884"/>
    <w:rsid w:val="000A4AA0"/>
    <w:rsid w:val="000A4B3C"/>
    <w:rsid w:val="000A4BE7"/>
    <w:rsid w:val="000A4E7B"/>
    <w:rsid w:val="000A54E3"/>
    <w:rsid w:val="000A5D20"/>
    <w:rsid w:val="000A5F01"/>
    <w:rsid w:val="000A61C5"/>
    <w:rsid w:val="000A6470"/>
    <w:rsid w:val="000A7544"/>
    <w:rsid w:val="000A7EEB"/>
    <w:rsid w:val="000A7F5A"/>
    <w:rsid w:val="000A7FEF"/>
    <w:rsid w:val="000B0352"/>
    <w:rsid w:val="000B0467"/>
    <w:rsid w:val="000B0B44"/>
    <w:rsid w:val="000B14B1"/>
    <w:rsid w:val="000B1680"/>
    <w:rsid w:val="000B2BD1"/>
    <w:rsid w:val="000B2D24"/>
    <w:rsid w:val="000B2E93"/>
    <w:rsid w:val="000B3833"/>
    <w:rsid w:val="000B3AAC"/>
    <w:rsid w:val="000B4901"/>
    <w:rsid w:val="000B4BEF"/>
    <w:rsid w:val="000B5A0C"/>
    <w:rsid w:val="000B5CD3"/>
    <w:rsid w:val="000B5E02"/>
    <w:rsid w:val="000B65D2"/>
    <w:rsid w:val="000B74CC"/>
    <w:rsid w:val="000C05F0"/>
    <w:rsid w:val="000C077D"/>
    <w:rsid w:val="000C08FA"/>
    <w:rsid w:val="000C0BB2"/>
    <w:rsid w:val="000C0C2F"/>
    <w:rsid w:val="000C15AC"/>
    <w:rsid w:val="000C2EC1"/>
    <w:rsid w:val="000C3210"/>
    <w:rsid w:val="000C3670"/>
    <w:rsid w:val="000C3B9B"/>
    <w:rsid w:val="000C467C"/>
    <w:rsid w:val="000C4692"/>
    <w:rsid w:val="000C5673"/>
    <w:rsid w:val="000C5734"/>
    <w:rsid w:val="000C5A44"/>
    <w:rsid w:val="000C5B2D"/>
    <w:rsid w:val="000C6197"/>
    <w:rsid w:val="000C74D3"/>
    <w:rsid w:val="000C7AB8"/>
    <w:rsid w:val="000C7D12"/>
    <w:rsid w:val="000D0671"/>
    <w:rsid w:val="000D09FC"/>
    <w:rsid w:val="000D2038"/>
    <w:rsid w:val="000D282E"/>
    <w:rsid w:val="000D2E32"/>
    <w:rsid w:val="000D32FD"/>
    <w:rsid w:val="000D33EE"/>
    <w:rsid w:val="000D3845"/>
    <w:rsid w:val="000D3982"/>
    <w:rsid w:val="000D3D77"/>
    <w:rsid w:val="000D4355"/>
    <w:rsid w:val="000D461D"/>
    <w:rsid w:val="000D4BDA"/>
    <w:rsid w:val="000D4F0A"/>
    <w:rsid w:val="000D50A1"/>
    <w:rsid w:val="000D53FD"/>
    <w:rsid w:val="000D556B"/>
    <w:rsid w:val="000D5942"/>
    <w:rsid w:val="000D5A52"/>
    <w:rsid w:val="000D5A8D"/>
    <w:rsid w:val="000D5C9E"/>
    <w:rsid w:val="000D5E29"/>
    <w:rsid w:val="000D76CB"/>
    <w:rsid w:val="000D7FE6"/>
    <w:rsid w:val="000E006A"/>
    <w:rsid w:val="000E032E"/>
    <w:rsid w:val="000E0B9D"/>
    <w:rsid w:val="000E0DF8"/>
    <w:rsid w:val="000E0E47"/>
    <w:rsid w:val="000E1606"/>
    <w:rsid w:val="000E166E"/>
    <w:rsid w:val="000E1CEF"/>
    <w:rsid w:val="000E1DF3"/>
    <w:rsid w:val="000E21E6"/>
    <w:rsid w:val="000E24BA"/>
    <w:rsid w:val="000E2A88"/>
    <w:rsid w:val="000E2C75"/>
    <w:rsid w:val="000E3D71"/>
    <w:rsid w:val="000E41CD"/>
    <w:rsid w:val="000E51B8"/>
    <w:rsid w:val="000E5579"/>
    <w:rsid w:val="000E55D6"/>
    <w:rsid w:val="000E5740"/>
    <w:rsid w:val="000E596C"/>
    <w:rsid w:val="000E5973"/>
    <w:rsid w:val="000E59CC"/>
    <w:rsid w:val="000E59D5"/>
    <w:rsid w:val="000E5AD8"/>
    <w:rsid w:val="000E610C"/>
    <w:rsid w:val="000E6255"/>
    <w:rsid w:val="000E6598"/>
    <w:rsid w:val="000E7A93"/>
    <w:rsid w:val="000F0300"/>
    <w:rsid w:val="000F0AA3"/>
    <w:rsid w:val="000F0FC3"/>
    <w:rsid w:val="000F2936"/>
    <w:rsid w:val="000F2B0D"/>
    <w:rsid w:val="000F31C7"/>
    <w:rsid w:val="000F3521"/>
    <w:rsid w:val="000F3A16"/>
    <w:rsid w:val="000F3A4E"/>
    <w:rsid w:val="000F3E2D"/>
    <w:rsid w:val="000F4E19"/>
    <w:rsid w:val="000F54D0"/>
    <w:rsid w:val="000F5C5F"/>
    <w:rsid w:val="000F650F"/>
    <w:rsid w:val="000F666C"/>
    <w:rsid w:val="000F68F6"/>
    <w:rsid w:val="000F6F75"/>
    <w:rsid w:val="000F7F5E"/>
    <w:rsid w:val="00101CEC"/>
    <w:rsid w:val="00101ECF"/>
    <w:rsid w:val="0010239B"/>
    <w:rsid w:val="0010290D"/>
    <w:rsid w:val="00102CF9"/>
    <w:rsid w:val="00102D78"/>
    <w:rsid w:val="00102EE0"/>
    <w:rsid w:val="0010322F"/>
    <w:rsid w:val="00103737"/>
    <w:rsid w:val="00103786"/>
    <w:rsid w:val="00103801"/>
    <w:rsid w:val="00103B0E"/>
    <w:rsid w:val="00104053"/>
    <w:rsid w:val="00104494"/>
    <w:rsid w:val="001046A1"/>
    <w:rsid w:val="001047A6"/>
    <w:rsid w:val="001048E0"/>
    <w:rsid w:val="0010498A"/>
    <w:rsid w:val="0010570E"/>
    <w:rsid w:val="00105BB1"/>
    <w:rsid w:val="00105C79"/>
    <w:rsid w:val="00105CC6"/>
    <w:rsid w:val="00105E0D"/>
    <w:rsid w:val="00106315"/>
    <w:rsid w:val="00106B45"/>
    <w:rsid w:val="00106C3A"/>
    <w:rsid w:val="00106E90"/>
    <w:rsid w:val="00107346"/>
    <w:rsid w:val="001104D1"/>
    <w:rsid w:val="00110561"/>
    <w:rsid w:val="00110AD7"/>
    <w:rsid w:val="00110EE7"/>
    <w:rsid w:val="00111B29"/>
    <w:rsid w:val="00112E20"/>
    <w:rsid w:val="00113215"/>
    <w:rsid w:val="001147A2"/>
    <w:rsid w:val="00115003"/>
    <w:rsid w:val="00115772"/>
    <w:rsid w:val="00115DC8"/>
    <w:rsid w:val="001164E5"/>
    <w:rsid w:val="001165D5"/>
    <w:rsid w:val="0011733D"/>
    <w:rsid w:val="00117667"/>
    <w:rsid w:val="00117BA0"/>
    <w:rsid w:val="00120C23"/>
    <w:rsid w:val="00120C38"/>
    <w:rsid w:val="00120C8B"/>
    <w:rsid w:val="001213FE"/>
    <w:rsid w:val="00121438"/>
    <w:rsid w:val="00121454"/>
    <w:rsid w:val="0012188E"/>
    <w:rsid w:val="0012201B"/>
    <w:rsid w:val="0012221B"/>
    <w:rsid w:val="001228B9"/>
    <w:rsid w:val="001229FD"/>
    <w:rsid w:val="00122A5F"/>
    <w:rsid w:val="00122C4E"/>
    <w:rsid w:val="00123139"/>
    <w:rsid w:val="00123A7F"/>
    <w:rsid w:val="001247D5"/>
    <w:rsid w:val="00125EF7"/>
    <w:rsid w:val="00126FAA"/>
    <w:rsid w:val="0012741A"/>
    <w:rsid w:val="001277F2"/>
    <w:rsid w:val="00127CD6"/>
    <w:rsid w:val="001309FD"/>
    <w:rsid w:val="001318F0"/>
    <w:rsid w:val="001319E1"/>
    <w:rsid w:val="00131AD0"/>
    <w:rsid w:val="001320C1"/>
    <w:rsid w:val="0013262C"/>
    <w:rsid w:val="00132C35"/>
    <w:rsid w:val="0013401D"/>
    <w:rsid w:val="00134406"/>
    <w:rsid w:val="001345DF"/>
    <w:rsid w:val="00134D69"/>
    <w:rsid w:val="00134EC6"/>
    <w:rsid w:val="0013560C"/>
    <w:rsid w:val="00135631"/>
    <w:rsid w:val="00135762"/>
    <w:rsid w:val="00136045"/>
    <w:rsid w:val="0013644F"/>
    <w:rsid w:val="00136953"/>
    <w:rsid w:val="00136F75"/>
    <w:rsid w:val="00140EF2"/>
    <w:rsid w:val="00141492"/>
    <w:rsid w:val="00141C87"/>
    <w:rsid w:val="00141D62"/>
    <w:rsid w:val="0014266A"/>
    <w:rsid w:val="00143E9F"/>
    <w:rsid w:val="00143F73"/>
    <w:rsid w:val="00144007"/>
    <w:rsid w:val="00144467"/>
    <w:rsid w:val="00144622"/>
    <w:rsid w:val="001451B1"/>
    <w:rsid w:val="00146785"/>
    <w:rsid w:val="0014722B"/>
    <w:rsid w:val="00147C39"/>
    <w:rsid w:val="00150544"/>
    <w:rsid w:val="00150E04"/>
    <w:rsid w:val="00150E3F"/>
    <w:rsid w:val="00151393"/>
    <w:rsid w:val="001514AC"/>
    <w:rsid w:val="00151B48"/>
    <w:rsid w:val="0015203B"/>
    <w:rsid w:val="00152213"/>
    <w:rsid w:val="00152CD0"/>
    <w:rsid w:val="00152EDD"/>
    <w:rsid w:val="00152F53"/>
    <w:rsid w:val="001537DF"/>
    <w:rsid w:val="0015459B"/>
    <w:rsid w:val="00154F43"/>
    <w:rsid w:val="0015509A"/>
    <w:rsid w:val="00155A42"/>
    <w:rsid w:val="00156021"/>
    <w:rsid w:val="00156237"/>
    <w:rsid w:val="0015631A"/>
    <w:rsid w:val="00156C1A"/>
    <w:rsid w:val="0015740D"/>
    <w:rsid w:val="00160900"/>
    <w:rsid w:val="0016107B"/>
    <w:rsid w:val="001610F0"/>
    <w:rsid w:val="001611E4"/>
    <w:rsid w:val="0016177D"/>
    <w:rsid w:val="00161A98"/>
    <w:rsid w:val="00161AD6"/>
    <w:rsid w:val="00161C3A"/>
    <w:rsid w:val="001621ED"/>
    <w:rsid w:val="00162D43"/>
    <w:rsid w:val="00162F83"/>
    <w:rsid w:val="0016356A"/>
    <w:rsid w:val="00163DA5"/>
    <w:rsid w:val="001641AF"/>
    <w:rsid w:val="001642EF"/>
    <w:rsid w:val="00164695"/>
    <w:rsid w:val="001648CA"/>
    <w:rsid w:val="00164FFB"/>
    <w:rsid w:val="00165412"/>
    <w:rsid w:val="001656A6"/>
    <w:rsid w:val="00166F54"/>
    <w:rsid w:val="00167150"/>
    <w:rsid w:val="001676A6"/>
    <w:rsid w:val="001677D2"/>
    <w:rsid w:val="00167B20"/>
    <w:rsid w:val="00167D6D"/>
    <w:rsid w:val="00167F71"/>
    <w:rsid w:val="00170086"/>
    <w:rsid w:val="001702F1"/>
    <w:rsid w:val="001707D7"/>
    <w:rsid w:val="0017087E"/>
    <w:rsid w:val="001708E7"/>
    <w:rsid w:val="001712EA"/>
    <w:rsid w:val="00171576"/>
    <w:rsid w:val="0017200B"/>
    <w:rsid w:val="001722FF"/>
    <w:rsid w:val="001725E9"/>
    <w:rsid w:val="001726DB"/>
    <w:rsid w:val="00172A6D"/>
    <w:rsid w:val="00172D7B"/>
    <w:rsid w:val="00173E0C"/>
    <w:rsid w:val="00174057"/>
    <w:rsid w:val="001742B0"/>
    <w:rsid w:val="00174E9C"/>
    <w:rsid w:val="00175CB5"/>
    <w:rsid w:val="00175D9F"/>
    <w:rsid w:val="00176154"/>
    <w:rsid w:val="001769CA"/>
    <w:rsid w:val="00177185"/>
    <w:rsid w:val="001777EB"/>
    <w:rsid w:val="001805C6"/>
    <w:rsid w:val="00180714"/>
    <w:rsid w:val="0018083A"/>
    <w:rsid w:val="00180931"/>
    <w:rsid w:val="00180E19"/>
    <w:rsid w:val="00180F0E"/>
    <w:rsid w:val="0018190D"/>
    <w:rsid w:val="00181A23"/>
    <w:rsid w:val="00181EC2"/>
    <w:rsid w:val="001824AD"/>
    <w:rsid w:val="0018288A"/>
    <w:rsid w:val="0018308B"/>
    <w:rsid w:val="00183740"/>
    <w:rsid w:val="00183994"/>
    <w:rsid w:val="00183B94"/>
    <w:rsid w:val="00183D5A"/>
    <w:rsid w:val="00183E18"/>
    <w:rsid w:val="00184076"/>
    <w:rsid w:val="001840CF"/>
    <w:rsid w:val="0018414E"/>
    <w:rsid w:val="0018435A"/>
    <w:rsid w:val="00184BE9"/>
    <w:rsid w:val="00184D90"/>
    <w:rsid w:val="001852AC"/>
    <w:rsid w:val="001862F0"/>
    <w:rsid w:val="001865E3"/>
    <w:rsid w:val="001866A5"/>
    <w:rsid w:val="00186988"/>
    <w:rsid w:val="00186DAC"/>
    <w:rsid w:val="0018722E"/>
    <w:rsid w:val="00187270"/>
    <w:rsid w:val="001873AD"/>
    <w:rsid w:val="00187D7C"/>
    <w:rsid w:val="00190253"/>
    <w:rsid w:val="001904EC"/>
    <w:rsid w:val="00190567"/>
    <w:rsid w:val="00190AA1"/>
    <w:rsid w:val="00190BB1"/>
    <w:rsid w:val="00191030"/>
    <w:rsid w:val="001911FA"/>
    <w:rsid w:val="00191232"/>
    <w:rsid w:val="00191BB7"/>
    <w:rsid w:val="00191E53"/>
    <w:rsid w:val="00192497"/>
    <w:rsid w:val="00192E87"/>
    <w:rsid w:val="001934EA"/>
    <w:rsid w:val="0019382B"/>
    <w:rsid w:val="00193B63"/>
    <w:rsid w:val="00193D2B"/>
    <w:rsid w:val="00193E3B"/>
    <w:rsid w:val="00194668"/>
    <w:rsid w:val="00194AFE"/>
    <w:rsid w:val="00194F76"/>
    <w:rsid w:val="00195255"/>
    <w:rsid w:val="00195FC5"/>
    <w:rsid w:val="00196648"/>
    <w:rsid w:val="00196A40"/>
    <w:rsid w:val="00196C80"/>
    <w:rsid w:val="00196F9F"/>
    <w:rsid w:val="00197FA0"/>
    <w:rsid w:val="001A00C9"/>
    <w:rsid w:val="001A08C6"/>
    <w:rsid w:val="001A1B0C"/>
    <w:rsid w:val="001A221D"/>
    <w:rsid w:val="001A2296"/>
    <w:rsid w:val="001A2537"/>
    <w:rsid w:val="001A28AF"/>
    <w:rsid w:val="001A35C0"/>
    <w:rsid w:val="001A42E7"/>
    <w:rsid w:val="001A46D7"/>
    <w:rsid w:val="001A4A3F"/>
    <w:rsid w:val="001A50B8"/>
    <w:rsid w:val="001A52D8"/>
    <w:rsid w:val="001A5405"/>
    <w:rsid w:val="001A5511"/>
    <w:rsid w:val="001A5901"/>
    <w:rsid w:val="001A5A5B"/>
    <w:rsid w:val="001A6330"/>
    <w:rsid w:val="001A699B"/>
    <w:rsid w:val="001A6B75"/>
    <w:rsid w:val="001A6C2C"/>
    <w:rsid w:val="001A7785"/>
    <w:rsid w:val="001A7CF8"/>
    <w:rsid w:val="001B07E2"/>
    <w:rsid w:val="001B08CD"/>
    <w:rsid w:val="001B0B04"/>
    <w:rsid w:val="001B0FF0"/>
    <w:rsid w:val="001B1426"/>
    <w:rsid w:val="001B200F"/>
    <w:rsid w:val="001B20D7"/>
    <w:rsid w:val="001B2BF9"/>
    <w:rsid w:val="001B2C0C"/>
    <w:rsid w:val="001B4173"/>
    <w:rsid w:val="001B42BA"/>
    <w:rsid w:val="001B43D0"/>
    <w:rsid w:val="001B46A9"/>
    <w:rsid w:val="001B488C"/>
    <w:rsid w:val="001B4DE3"/>
    <w:rsid w:val="001B51FC"/>
    <w:rsid w:val="001B5BE3"/>
    <w:rsid w:val="001B5C21"/>
    <w:rsid w:val="001B5C36"/>
    <w:rsid w:val="001B5EFA"/>
    <w:rsid w:val="001B6DD2"/>
    <w:rsid w:val="001C0520"/>
    <w:rsid w:val="001C0A11"/>
    <w:rsid w:val="001C177E"/>
    <w:rsid w:val="001C1C4F"/>
    <w:rsid w:val="001C1EB9"/>
    <w:rsid w:val="001C2432"/>
    <w:rsid w:val="001C2FB6"/>
    <w:rsid w:val="001C45AF"/>
    <w:rsid w:val="001C4BE6"/>
    <w:rsid w:val="001C6191"/>
    <w:rsid w:val="001C62F4"/>
    <w:rsid w:val="001C6463"/>
    <w:rsid w:val="001C6B3E"/>
    <w:rsid w:val="001C6EA1"/>
    <w:rsid w:val="001C74E3"/>
    <w:rsid w:val="001C7618"/>
    <w:rsid w:val="001C793C"/>
    <w:rsid w:val="001C7F9B"/>
    <w:rsid w:val="001D0D71"/>
    <w:rsid w:val="001D0DAC"/>
    <w:rsid w:val="001D13F4"/>
    <w:rsid w:val="001D2111"/>
    <w:rsid w:val="001D26B9"/>
    <w:rsid w:val="001D318B"/>
    <w:rsid w:val="001D43F7"/>
    <w:rsid w:val="001D465A"/>
    <w:rsid w:val="001D4E96"/>
    <w:rsid w:val="001D5004"/>
    <w:rsid w:val="001D56E9"/>
    <w:rsid w:val="001D5D99"/>
    <w:rsid w:val="001D61C0"/>
    <w:rsid w:val="001D7270"/>
    <w:rsid w:val="001D774C"/>
    <w:rsid w:val="001D797C"/>
    <w:rsid w:val="001D7A8E"/>
    <w:rsid w:val="001D7F03"/>
    <w:rsid w:val="001D7F92"/>
    <w:rsid w:val="001E01C5"/>
    <w:rsid w:val="001E0417"/>
    <w:rsid w:val="001E0A0C"/>
    <w:rsid w:val="001E1369"/>
    <w:rsid w:val="001E13F8"/>
    <w:rsid w:val="001E1425"/>
    <w:rsid w:val="001E1507"/>
    <w:rsid w:val="001E16AF"/>
    <w:rsid w:val="001E2401"/>
    <w:rsid w:val="001E2541"/>
    <w:rsid w:val="001E25CD"/>
    <w:rsid w:val="001E2CEE"/>
    <w:rsid w:val="001E3A2D"/>
    <w:rsid w:val="001E40B0"/>
    <w:rsid w:val="001E40FE"/>
    <w:rsid w:val="001E4A7D"/>
    <w:rsid w:val="001E4AE1"/>
    <w:rsid w:val="001E4EC4"/>
    <w:rsid w:val="001E59B8"/>
    <w:rsid w:val="001E5C74"/>
    <w:rsid w:val="001E621D"/>
    <w:rsid w:val="001E655D"/>
    <w:rsid w:val="001E695B"/>
    <w:rsid w:val="001E6B0D"/>
    <w:rsid w:val="001E6B27"/>
    <w:rsid w:val="001E6F8E"/>
    <w:rsid w:val="001E71BD"/>
    <w:rsid w:val="001F00B8"/>
    <w:rsid w:val="001F019D"/>
    <w:rsid w:val="001F0D2B"/>
    <w:rsid w:val="001F100D"/>
    <w:rsid w:val="001F1208"/>
    <w:rsid w:val="001F175F"/>
    <w:rsid w:val="001F17BA"/>
    <w:rsid w:val="001F1E39"/>
    <w:rsid w:val="001F1EFB"/>
    <w:rsid w:val="001F26C7"/>
    <w:rsid w:val="001F2BC1"/>
    <w:rsid w:val="001F320B"/>
    <w:rsid w:val="001F32E1"/>
    <w:rsid w:val="001F3676"/>
    <w:rsid w:val="001F4576"/>
    <w:rsid w:val="001F47E8"/>
    <w:rsid w:val="001F4B54"/>
    <w:rsid w:val="001F4F0F"/>
    <w:rsid w:val="001F5238"/>
    <w:rsid w:val="001F615F"/>
    <w:rsid w:val="001F7B3C"/>
    <w:rsid w:val="001F7CC3"/>
    <w:rsid w:val="0020006A"/>
    <w:rsid w:val="00200C43"/>
    <w:rsid w:val="00200E4C"/>
    <w:rsid w:val="00201415"/>
    <w:rsid w:val="00201B08"/>
    <w:rsid w:val="00201BBF"/>
    <w:rsid w:val="00201D37"/>
    <w:rsid w:val="0020268D"/>
    <w:rsid w:val="002032DC"/>
    <w:rsid w:val="002032FB"/>
    <w:rsid w:val="00205048"/>
    <w:rsid w:val="002059DD"/>
    <w:rsid w:val="00205CE7"/>
    <w:rsid w:val="00205D59"/>
    <w:rsid w:val="00206045"/>
    <w:rsid w:val="00206524"/>
    <w:rsid w:val="00206616"/>
    <w:rsid w:val="002066EB"/>
    <w:rsid w:val="00206806"/>
    <w:rsid w:val="002072A5"/>
    <w:rsid w:val="002074A5"/>
    <w:rsid w:val="00207B9A"/>
    <w:rsid w:val="00207E27"/>
    <w:rsid w:val="002100FC"/>
    <w:rsid w:val="002115A3"/>
    <w:rsid w:val="00211FF5"/>
    <w:rsid w:val="002120F8"/>
    <w:rsid w:val="0021249A"/>
    <w:rsid w:val="002129B4"/>
    <w:rsid w:val="0021314D"/>
    <w:rsid w:val="00213CFC"/>
    <w:rsid w:val="00213EFA"/>
    <w:rsid w:val="00213FBB"/>
    <w:rsid w:val="00214473"/>
    <w:rsid w:val="00214EBE"/>
    <w:rsid w:val="0021527E"/>
    <w:rsid w:val="002156B4"/>
    <w:rsid w:val="00216011"/>
    <w:rsid w:val="0021608F"/>
    <w:rsid w:val="00216B1D"/>
    <w:rsid w:val="00216F13"/>
    <w:rsid w:val="00216FDE"/>
    <w:rsid w:val="0021752C"/>
    <w:rsid w:val="00220789"/>
    <w:rsid w:val="00221547"/>
    <w:rsid w:val="00221923"/>
    <w:rsid w:val="002220D4"/>
    <w:rsid w:val="00222302"/>
    <w:rsid w:val="00222451"/>
    <w:rsid w:val="00222D16"/>
    <w:rsid w:val="00222DCA"/>
    <w:rsid w:val="00223212"/>
    <w:rsid w:val="00223828"/>
    <w:rsid w:val="002239DA"/>
    <w:rsid w:val="00224325"/>
    <w:rsid w:val="00225394"/>
    <w:rsid w:val="002259BA"/>
    <w:rsid w:val="002259BC"/>
    <w:rsid w:val="0022613C"/>
    <w:rsid w:val="00226156"/>
    <w:rsid w:val="002262DB"/>
    <w:rsid w:val="00226EC4"/>
    <w:rsid w:val="00226F01"/>
    <w:rsid w:val="00227410"/>
    <w:rsid w:val="00227A9D"/>
    <w:rsid w:val="00227D3D"/>
    <w:rsid w:val="002300A1"/>
    <w:rsid w:val="00230736"/>
    <w:rsid w:val="0023117B"/>
    <w:rsid w:val="002311F0"/>
    <w:rsid w:val="00231260"/>
    <w:rsid w:val="002329A0"/>
    <w:rsid w:val="00232BFB"/>
    <w:rsid w:val="002333F6"/>
    <w:rsid w:val="002338FA"/>
    <w:rsid w:val="00233DDB"/>
    <w:rsid w:val="00234267"/>
    <w:rsid w:val="00235C51"/>
    <w:rsid w:val="00236C49"/>
    <w:rsid w:val="00236CDC"/>
    <w:rsid w:val="00236E3C"/>
    <w:rsid w:val="002377D3"/>
    <w:rsid w:val="00237EC9"/>
    <w:rsid w:val="002406E6"/>
    <w:rsid w:val="002411F7"/>
    <w:rsid w:val="00241A20"/>
    <w:rsid w:val="00241AF9"/>
    <w:rsid w:val="002424CF"/>
    <w:rsid w:val="002426EC"/>
    <w:rsid w:val="002426ED"/>
    <w:rsid w:val="00242F2D"/>
    <w:rsid w:val="002430EF"/>
    <w:rsid w:val="002433CE"/>
    <w:rsid w:val="002433E1"/>
    <w:rsid w:val="0024340E"/>
    <w:rsid w:val="0024418A"/>
    <w:rsid w:val="00245245"/>
    <w:rsid w:val="00245478"/>
    <w:rsid w:val="0024578F"/>
    <w:rsid w:val="00245D3D"/>
    <w:rsid w:val="00247265"/>
    <w:rsid w:val="00250698"/>
    <w:rsid w:val="0025073C"/>
    <w:rsid w:val="00250C22"/>
    <w:rsid w:val="00252FB6"/>
    <w:rsid w:val="00253242"/>
    <w:rsid w:val="002535D7"/>
    <w:rsid w:val="002535DB"/>
    <w:rsid w:val="002544F6"/>
    <w:rsid w:val="00254787"/>
    <w:rsid w:val="00254AC4"/>
    <w:rsid w:val="00255895"/>
    <w:rsid w:val="00255CBD"/>
    <w:rsid w:val="002569D8"/>
    <w:rsid w:val="00261230"/>
    <w:rsid w:val="002626D2"/>
    <w:rsid w:val="00262ADE"/>
    <w:rsid w:val="00262DEB"/>
    <w:rsid w:val="00263D04"/>
    <w:rsid w:val="0026406D"/>
    <w:rsid w:val="002648E5"/>
    <w:rsid w:val="0026504C"/>
    <w:rsid w:val="00265442"/>
    <w:rsid w:val="00265564"/>
    <w:rsid w:val="0026598B"/>
    <w:rsid w:val="00265B00"/>
    <w:rsid w:val="0026621B"/>
    <w:rsid w:val="002670A4"/>
    <w:rsid w:val="00267A15"/>
    <w:rsid w:val="0027011C"/>
    <w:rsid w:val="0027058A"/>
    <w:rsid w:val="002709EF"/>
    <w:rsid w:val="002710D8"/>
    <w:rsid w:val="00271351"/>
    <w:rsid w:val="002721F5"/>
    <w:rsid w:val="00272240"/>
    <w:rsid w:val="00273103"/>
    <w:rsid w:val="00273481"/>
    <w:rsid w:val="00273B25"/>
    <w:rsid w:val="00273EAA"/>
    <w:rsid w:val="00274811"/>
    <w:rsid w:val="00274CC4"/>
    <w:rsid w:val="0027501A"/>
    <w:rsid w:val="00275032"/>
    <w:rsid w:val="002750DE"/>
    <w:rsid w:val="00275667"/>
    <w:rsid w:val="00276709"/>
    <w:rsid w:val="00276C8C"/>
    <w:rsid w:val="0027709C"/>
    <w:rsid w:val="002773E1"/>
    <w:rsid w:val="002776DA"/>
    <w:rsid w:val="00277E96"/>
    <w:rsid w:val="002800E3"/>
    <w:rsid w:val="00280619"/>
    <w:rsid w:val="00280A9D"/>
    <w:rsid w:val="00281161"/>
    <w:rsid w:val="00281FC5"/>
    <w:rsid w:val="002826CF"/>
    <w:rsid w:val="0028297B"/>
    <w:rsid w:val="00282AF6"/>
    <w:rsid w:val="00282C61"/>
    <w:rsid w:val="00282C7F"/>
    <w:rsid w:val="00282D36"/>
    <w:rsid w:val="00283141"/>
    <w:rsid w:val="00283252"/>
    <w:rsid w:val="002840F2"/>
    <w:rsid w:val="002841E9"/>
    <w:rsid w:val="00285501"/>
    <w:rsid w:val="002856D3"/>
    <w:rsid w:val="00285BEC"/>
    <w:rsid w:val="00285C28"/>
    <w:rsid w:val="00285C8E"/>
    <w:rsid w:val="00285F8E"/>
    <w:rsid w:val="00286962"/>
    <w:rsid w:val="00286C36"/>
    <w:rsid w:val="00286CB2"/>
    <w:rsid w:val="00286DBF"/>
    <w:rsid w:val="00286FCC"/>
    <w:rsid w:val="00286FE1"/>
    <w:rsid w:val="00287603"/>
    <w:rsid w:val="0029012B"/>
    <w:rsid w:val="00290154"/>
    <w:rsid w:val="00290247"/>
    <w:rsid w:val="002906CC"/>
    <w:rsid w:val="00291403"/>
    <w:rsid w:val="00292059"/>
    <w:rsid w:val="002920D1"/>
    <w:rsid w:val="0029232C"/>
    <w:rsid w:val="00292568"/>
    <w:rsid w:val="002929A2"/>
    <w:rsid w:val="00292B65"/>
    <w:rsid w:val="00292D3F"/>
    <w:rsid w:val="00292DF6"/>
    <w:rsid w:val="00293725"/>
    <w:rsid w:val="00293881"/>
    <w:rsid w:val="00293947"/>
    <w:rsid w:val="002941E6"/>
    <w:rsid w:val="00294641"/>
    <w:rsid w:val="00294979"/>
    <w:rsid w:val="00294A57"/>
    <w:rsid w:val="002953DE"/>
    <w:rsid w:val="0029554F"/>
    <w:rsid w:val="002955F0"/>
    <w:rsid w:val="00295D52"/>
    <w:rsid w:val="00296671"/>
    <w:rsid w:val="00296A75"/>
    <w:rsid w:val="00296C31"/>
    <w:rsid w:val="00296C39"/>
    <w:rsid w:val="00296D4A"/>
    <w:rsid w:val="00296DBD"/>
    <w:rsid w:val="00297301"/>
    <w:rsid w:val="002973CE"/>
    <w:rsid w:val="002975F5"/>
    <w:rsid w:val="00297B65"/>
    <w:rsid w:val="00297CBF"/>
    <w:rsid w:val="002A02A3"/>
    <w:rsid w:val="002A031A"/>
    <w:rsid w:val="002A081D"/>
    <w:rsid w:val="002A0B9E"/>
    <w:rsid w:val="002A1EF6"/>
    <w:rsid w:val="002A239D"/>
    <w:rsid w:val="002A274F"/>
    <w:rsid w:val="002A319C"/>
    <w:rsid w:val="002A31A1"/>
    <w:rsid w:val="002A32A7"/>
    <w:rsid w:val="002A387A"/>
    <w:rsid w:val="002A5BE5"/>
    <w:rsid w:val="002A5DD9"/>
    <w:rsid w:val="002A6C12"/>
    <w:rsid w:val="002A7748"/>
    <w:rsid w:val="002A7D90"/>
    <w:rsid w:val="002B0D1A"/>
    <w:rsid w:val="002B128B"/>
    <w:rsid w:val="002B16A0"/>
    <w:rsid w:val="002B2484"/>
    <w:rsid w:val="002B25F1"/>
    <w:rsid w:val="002B278E"/>
    <w:rsid w:val="002B2B23"/>
    <w:rsid w:val="002B2F5E"/>
    <w:rsid w:val="002B38C3"/>
    <w:rsid w:val="002B3D58"/>
    <w:rsid w:val="002B3F38"/>
    <w:rsid w:val="002B4012"/>
    <w:rsid w:val="002B4704"/>
    <w:rsid w:val="002B49A3"/>
    <w:rsid w:val="002B4CFE"/>
    <w:rsid w:val="002B512D"/>
    <w:rsid w:val="002B5871"/>
    <w:rsid w:val="002B6165"/>
    <w:rsid w:val="002B6525"/>
    <w:rsid w:val="002B6ED3"/>
    <w:rsid w:val="002B73EC"/>
    <w:rsid w:val="002B7DD5"/>
    <w:rsid w:val="002B7F38"/>
    <w:rsid w:val="002C02A7"/>
    <w:rsid w:val="002C09DC"/>
    <w:rsid w:val="002C144B"/>
    <w:rsid w:val="002C1C19"/>
    <w:rsid w:val="002C244F"/>
    <w:rsid w:val="002C24B3"/>
    <w:rsid w:val="002C2CE8"/>
    <w:rsid w:val="002C2FEC"/>
    <w:rsid w:val="002C31F3"/>
    <w:rsid w:val="002C3DDA"/>
    <w:rsid w:val="002C40B2"/>
    <w:rsid w:val="002C418E"/>
    <w:rsid w:val="002C423B"/>
    <w:rsid w:val="002C45A9"/>
    <w:rsid w:val="002C4722"/>
    <w:rsid w:val="002C54D6"/>
    <w:rsid w:val="002C54E3"/>
    <w:rsid w:val="002C56BF"/>
    <w:rsid w:val="002C5933"/>
    <w:rsid w:val="002C5B9C"/>
    <w:rsid w:val="002C5C69"/>
    <w:rsid w:val="002C63B6"/>
    <w:rsid w:val="002C6E5C"/>
    <w:rsid w:val="002D02E4"/>
    <w:rsid w:val="002D070E"/>
    <w:rsid w:val="002D0755"/>
    <w:rsid w:val="002D084F"/>
    <w:rsid w:val="002D1296"/>
    <w:rsid w:val="002D1594"/>
    <w:rsid w:val="002D1753"/>
    <w:rsid w:val="002D2013"/>
    <w:rsid w:val="002D290B"/>
    <w:rsid w:val="002D35D8"/>
    <w:rsid w:val="002D3A25"/>
    <w:rsid w:val="002D3C77"/>
    <w:rsid w:val="002D40E5"/>
    <w:rsid w:val="002D4140"/>
    <w:rsid w:val="002D44C1"/>
    <w:rsid w:val="002D49F4"/>
    <w:rsid w:val="002D5034"/>
    <w:rsid w:val="002D508E"/>
    <w:rsid w:val="002D50B4"/>
    <w:rsid w:val="002D5417"/>
    <w:rsid w:val="002D5809"/>
    <w:rsid w:val="002D5975"/>
    <w:rsid w:val="002D5A5A"/>
    <w:rsid w:val="002D5E59"/>
    <w:rsid w:val="002D62DC"/>
    <w:rsid w:val="002D778F"/>
    <w:rsid w:val="002D7846"/>
    <w:rsid w:val="002D7E54"/>
    <w:rsid w:val="002E0550"/>
    <w:rsid w:val="002E0782"/>
    <w:rsid w:val="002E131E"/>
    <w:rsid w:val="002E1CDB"/>
    <w:rsid w:val="002E2AE2"/>
    <w:rsid w:val="002E319C"/>
    <w:rsid w:val="002E3479"/>
    <w:rsid w:val="002E351C"/>
    <w:rsid w:val="002E363E"/>
    <w:rsid w:val="002E46B6"/>
    <w:rsid w:val="002E4FAF"/>
    <w:rsid w:val="002E5246"/>
    <w:rsid w:val="002E5B61"/>
    <w:rsid w:val="002E5DC3"/>
    <w:rsid w:val="002E5ECC"/>
    <w:rsid w:val="002E6080"/>
    <w:rsid w:val="002E6E69"/>
    <w:rsid w:val="002E6F14"/>
    <w:rsid w:val="002E7BAA"/>
    <w:rsid w:val="002F035F"/>
    <w:rsid w:val="002F0D9B"/>
    <w:rsid w:val="002F0F67"/>
    <w:rsid w:val="002F0FCF"/>
    <w:rsid w:val="002F1508"/>
    <w:rsid w:val="002F1673"/>
    <w:rsid w:val="002F207C"/>
    <w:rsid w:val="002F2367"/>
    <w:rsid w:val="002F2701"/>
    <w:rsid w:val="002F28C5"/>
    <w:rsid w:val="002F33F2"/>
    <w:rsid w:val="002F382F"/>
    <w:rsid w:val="002F3A4A"/>
    <w:rsid w:val="002F3C18"/>
    <w:rsid w:val="002F3F86"/>
    <w:rsid w:val="002F437B"/>
    <w:rsid w:val="002F488B"/>
    <w:rsid w:val="002F4AA1"/>
    <w:rsid w:val="002F5133"/>
    <w:rsid w:val="002F5B40"/>
    <w:rsid w:val="002F5C17"/>
    <w:rsid w:val="002F60BB"/>
    <w:rsid w:val="002F6160"/>
    <w:rsid w:val="002F617E"/>
    <w:rsid w:val="002F730E"/>
    <w:rsid w:val="002F76D8"/>
    <w:rsid w:val="002F787A"/>
    <w:rsid w:val="002F7C20"/>
    <w:rsid w:val="00301E73"/>
    <w:rsid w:val="003021D3"/>
    <w:rsid w:val="0030249E"/>
    <w:rsid w:val="00302973"/>
    <w:rsid w:val="00302A04"/>
    <w:rsid w:val="00302C3C"/>
    <w:rsid w:val="00304D90"/>
    <w:rsid w:val="00305584"/>
    <w:rsid w:val="0030572D"/>
    <w:rsid w:val="00305AED"/>
    <w:rsid w:val="00306F44"/>
    <w:rsid w:val="00306F5D"/>
    <w:rsid w:val="0030735F"/>
    <w:rsid w:val="00307C1E"/>
    <w:rsid w:val="0031032C"/>
    <w:rsid w:val="0031068F"/>
    <w:rsid w:val="00310874"/>
    <w:rsid w:val="00311516"/>
    <w:rsid w:val="00312307"/>
    <w:rsid w:val="003128F4"/>
    <w:rsid w:val="00312FF1"/>
    <w:rsid w:val="003133A0"/>
    <w:rsid w:val="003134CF"/>
    <w:rsid w:val="00313EAA"/>
    <w:rsid w:val="00314124"/>
    <w:rsid w:val="00314232"/>
    <w:rsid w:val="00314700"/>
    <w:rsid w:val="00314813"/>
    <w:rsid w:val="0031488F"/>
    <w:rsid w:val="003148BA"/>
    <w:rsid w:val="0031490A"/>
    <w:rsid w:val="003149C7"/>
    <w:rsid w:val="00314A09"/>
    <w:rsid w:val="00314A15"/>
    <w:rsid w:val="00314D68"/>
    <w:rsid w:val="0031534F"/>
    <w:rsid w:val="00315EBD"/>
    <w:rsid w:val="003169AC"/>
    <w:rsid w:val="00316EDF"/>
    <w:rsid w:val="0031745C"/>
    <w:rsid w:val="00317F53"/>
    <w:rsid w:val="003201FE"/>
    <w:rsid w:val="00320906"/>
    <w:rsid w:val="0032093C"/>
    <w:rsid w:val="00320E6F"/>
    <w:rsid w:val="003213D8"/>
    <w:rsid w:val="00321E3C"/>
    <w:rsid w:val="0032310B"/>
    <w:rsid w:val="00323192"/>
    <w:rsid w:val="00323A34"/>
    <w:rsid w:val="0032468D"/>
    <w:rsid w:val="00325141"/>
    <w:rsid w:val="0032558C"/>
    <w:rsid w:val="00325785"/>
    <w:rsid w:val="00325826"/>
    <w:rsid w:val="00325A4C"/>
    <w:rsid w:val="00325A6B"/>
    <w:rsid w:val="00325B4C"/>
    <w:rsid w:val="00325CD0"/>
    <w:rsid w:val="00325F66"/>
    <w:rsid w:val="00325F68"/>
    <w:rsid w:val="00326445"/>
    <w:rsid w:val="00326E1C"/>
    <w:rsid w:val="00327069"/>
    <w:rsid w:val="0032746B"/>
    <w:rsid w:val="003274D1"/>
    <w:rsid w:val="00327FC8"/>
    <w:rsid w:val="00330A1A"/>
    <w:rsid w:val="00330A9D"/>
    <w:rsid w:val="0033107D"/>
    <w:rsid w:val="00331358"/>
    <w:rsid w:val="00332444"/>
    <w:rsid w:val="00332DFD"/>
    <w:rsid w:val="0033318C"/>
    <w:rsid w:val="00333B28"/>
    <w:rsid w:val="00333E29"/>
    <w:rsid w:val="0033447C"/>
    <w:rsid w:val="00334486"/>
    <w:rsid w:val="0033468F"/>
    <w:rsid w:val="00334736"/>
    <w:rsid w:val="00334970"/>
    <w:rsid w:val="00335121"/>
    <w:rsid w:val="0033515D"/>
    <w:rsid w:val="0033533F"/>
    <w:rsid w:val="00335789"/>
    <w:rsid w:val="003357A6"/>
    <w:rsid w:val="00336810"/>
    <w:rsid w:val="003369ED"/>
    <w:rsid w:val="00336FFD"/>
    <w:rsid w:val="0033748F"/>
    <w:rsid w:val="00340045"/>
    <w:rsid w:val="0034080D"/>
    <w:rsid w:val="00340D2E"/>
    <w:rsid w:val="00341000"/>
    <w:rsid w:val="0034131E"/>
    <w:rsid w:val="00341346"/>
    <w:rsid w:val="00341664"/>
    <w:rsid w:val="003419D4"/>
    <w:rsid w:val="00341DB5"/>
    <w:rsid w:val="00342080"/>
    <w:rsid w:val="003420B1"/>
    <w:rsid w:val="003423DC"/>
    <w:rsid w:val="0034284F"/>
    <w:rsid w:val="003428FB"/>
    <w:rsid w:val="0034318D"/>
    <w:rsid w:val="003433CD"/>
    <w:rsid w:val="003437BF"/>
    <w:rsid w:val="00343CC9"/>
    <w:rsid w:val="00343DBB"/>
    <w:rsid w:val="003451BF"/>
    <w:rsid w:val="003459B3"/>
    <w:rsid w:val="00346039"/>
    <w:rsid w:val="0034616A"/>
    <w:rsid w:val="00346254"/>
    <w:rsid w:val="003463E8"/>
    <w:rsid w:val="00346ED7"/>
    <w:rsid w:val="00347029"/>
    <w:rsid w:val="00347744"/>
    <w:rsid w:val="00350056"/>
    <w:rsid w:val="00350774"/>
    <w:rsid w:val="00350AF3"/>
    <w:rsid w:val="00350B28"/>
    <w:rsid w:val="00350FA4"/>
    <w:rsid w:val="003510DD"/>
    <w:rsid w:val="003512E7"/>
    <w:rsid w:val="0035165C"/>
    <w:rsid w:val="00351699"/>
    <w:rsid w:val="00351C3E"/>
    <w:rsid w:val="0035266A"/>
    <w:rsid w:val="003526B1"/>
    <w:rsid w:val="0035278D"/>
    <w:rsid w:val="003531EC"/>
    <w:rsid w:val="00353850"/>
    <w:rsid w:val="0035389F"/>
    <w:rsid w:val="0035397A"/>
    <w:rsid w:val="0035399E"/>
    <w:rsid w:val="00353AAE"/>
    <w:rsid w:val="0035439C"/>
    <w:rsid w:val="00354B9D"/>
    <w:rsid w:val="0035513A"/>
    <w:rsid w:val="00355656"/>
    <w:rsid w:val="003562A8"/>
    <w:rsid w:val="0035681F"/>
    <w:rsid w:val="00356F7C"/>
    <w:rsid w:val="003570AE"/>
    <w:rsid w:val="0035736F"/>
    <w:rsid w:val="00357CF2"/>
    <w:rsid w:val="00357F6D"/>
    <w:rsid w:val="00357FF1"/>
    <w:rsid w:val="00361AFE"/>
    <w:rsid w:val="00361E67"/>
    <w:rsid w:val="00362C97"/>
    <w:rsid w:val="003631DB"/>
    <w:rsid w:val="00364952"/>
    <w:rsid w:val="00364AB2"/>
    <w:rsid w:val="00364E27"/>
    <w:rsid w:val="003650D0"/>
    <w:rsid w:val="0036523F"/>
    <w:rsid w:val="00365376"/>
    <w:rsid w:val="003653D0"/>
    <w:rsid w:val="00365CC3"/>
    <w:rsid w:val="0036694F"/>
    <w:rsid w:val="00366B91"/>
    <w:rsid w:val="00367732"/>
    <w:rsid w:val="00367BA0"/>
    <w:rsid w:val="00370667"/>
    <w:rsid w:val="003714EA"/>
    <w:rsid w:val="003721FF"/>
    <w:rsid w:val="0037247B"/>
    <w:rsid w:val="00372539"/>
    <w:rsid w:val="00372647"/>
    <w:rsid w:val="00372F2F"/>
    <w:rsid w:val="00373496"/>
    <w:rsid w:val="00373600"/>
    <w:rsid w:val="003736CF"/>
    <w:rsid w:val="003744CD"/>
    <w:rsid w:val="00374503"/>
    <w:rsid w:val="00374BB6"/>
    <w:rsid w:val="00374EE2"/>
    <w:rsid w:val="00375269"/>
    <w:rsid w:val="003752F3"/>
    <w:rsid w:val="00375C06"/>
    <w:rsid w:val="00375E88"/>
    <w:rsid w:val="00376028"/>
    <w:rsid w:val="00376603"/>
    <w:rsid w:val="00377462"/>
    <w:rsid w:val="00377689"/>
    <w:rsid w:val="00377D2C"/>
    <w:rsid w:val="003808BB"/>
    <w:rsid w:val="00381167"/>
    <w:rsid w:val="003815D2"/>
    <w:rsid w:val="003820CF"/>
    <w:rsid w:val="00382688"/>
    <w:rsid w:val="00382A1C"/>
    <w:rsid w:val="00382D58"/>
    <w:rsid w:val="00383093"/>
    <w:rsid w:val="00383345"/>
    <w:rsid w:val="00383F40"/>
    <w:rsid w:val="003847A7"/>
    <w:rsid w:val="00384F44"/>
    <w:rsid w:val="00385DD4"/>
    <w:rsid w:val="00385F4D"/>
    <w:rsid w:val="00386007"/>
    <w:rsid w:val="00386369"/>
    <w:rsid w:val="0038637D"/>
    <w:rsid w:val="00387149"/>
    <w:rsid w:val="00387229"/>
    <w:rsid w:val="003873BC"/>
    <w:rsid w:val="003877A5"/>
    <w:rsid w:val="003904DA"/>
    <w:rsid w:val="00390747"/>
    <w:rsid w:val="00390771"/>
    <w:rsid w:val="0039096C"/>
    <w:rsid w:val="00390E92"/>
    <w:rsid w:val="003911A8"/>
    <w:rsid w:val="003922B9"/>
    <w:rsid w:val="00392708"/>
    <w:rsid w:val="00392BBB"/>
    <w:rsid w:val="003933E0"/>
    <w:rsid w:val="00393716"/>
    <w:rsid w:val="003946F1"/>
    <w:rsid w:val="0039473F"/>
    <w:rsid w:val="003949F9"/>
    <w:rsid w:val="00394E97"/>
    <w:rsid w:val="00395026"/>
    <w:rsid w:val="0039561E"/>
    <w:rsid w:val="0039596B"/>
    <w:rsid w:val="00395C4D"/>
    <w:rsid w:val="00396F57"/>
    <w:rsid w:val="003977DD"/>
    <w:rsid w:val="003A1474"/>
    <w:rsid w:val="003A16E4"/>
    <w:rsid w:val="003A1ADE"/>
    <w:rsid w:val="003A1DDA"/>
    <w:rsid w:val="003A28D0"/>
    <w:rsid w:val="003A2F71"/>
    <w:rsid w:val="003A3238"/>
    <w:rsid w:val="003A32B5"/>
    <w:rsid w:val="003A3589"/>
    <w:rsid w:val="003A3DE6"/>
    <w:rsid w:val="003A3E0D"/>
    <w:rsid w:val="003A472A"/>
    <w:rsid w:val="003A5016"/>
    <w:rsid w:val="003A53BC"/>
    <w:rsid w:val="003A551D"/>
    <w:rsid w:val="003A5A57"/>
    <w:rsid w:val="003A5D33"/>
    <w:rsid w:val="003A5F3A"/>
    <w:rsid w:val="003A6806"/>
    <w:rsid w:val="003A68C9"/>
    <w:rsid w:val="003A6CCE"/>
    <w:rsid w:val="003A7B2D"/>
    <w:rsid w:val="003A7F87"/>
    <w:rsid w:val="003B0556"/>
    <w:rsid w:val="003B079B"/>
    <w:rsid w:val="003B08F6"/>
    <w:rsid w:val="003B15A5"/>
    <w:rsid w:val="003B2833"/>
    <w:rsid w:val="003B28E7"/>
    <w:rsid w:val="003B2A9A"/>
    <w:rsid w:val="003B39CC"/>
    <w:rsid w:val="003B3AB8"/>
    <w:rsid w:val="003B3CB3"/>
    <w:rsid w:val="003B473B"/>
    <w:rsid w:val="003B4795"/>
    <w:rsid w:val="003B4952"/>
    <w:rsid w:val="003B50F7"/>
    <w:rsid w:val="003B5208"/>
    <w:rsid w:val="003B5547"/>
    <w:rsid w:val="003B5DF6"/>
    <w:rsid w:val="003B5FED"/>
    <w:rsid w:val="003B6437"/>
    <w:rsid w:val="003B7258"/>
    <w:rsid w:val="003B7D57"/>
    <w:rsid w:val="003C0A5D"/>
    <w:rsid w:val="003C0B7F"/>
    <w:rsid w:val="003C0E0B"/>
    <w:rsid w:val="003C11E0"/>
    <w:rsid w:val="003C12EB"/>
    <w:rsid w:val="003C1579"/>
    <w:rsid w:val="003C15BC"/>
    <w:rsid w:val="003C1EDF"/>
    <w:rsid w:val="003C208D"/>
    <w:rsid w:val="003C2D88"/>
    <w:rsid w:val="003C2F4D"/>
    <w:rsid w:val="003C3376"/>
    <w:rsid w:val="003C3A26"/>
    <w:rsid w:val="003C4884"/>
    <w:rsid w:val="003C4A1A"/>
    <w:rsid w:val="003C4C47"/>
    <w:rsid w:val="003C4CA9"/>
    <w:rsid w:val="003C4DCF"/>
    <w:rsid w:val="003C4FA2"/>
    <w:rsid w:val="003C5250"/>
    <w:rsid w:val="003C6055"/>
    <w:rsid w:val="003C6101"/>
    <w:rsid w:val="003C64D2"/>
    <w:rsid w:val="003C6DA0"/>
    <w:rsid w:val="003C6DD0"/>
    <w:rsid w:val="003C7147"/>
    <w:rsid w:val="003C7517"/>
    <w:rsid w:val="003C7934"/>
    <w:rsid w:val="003C7E2C"/>
    <w:rsid w:val="003D07C1"/>
    <w:rsid w:val="003D0801"/>
    <w:rsid w:val="003D089C"/>
    <w:rsid w:val="003D161C"/>
    <w:rsid w:val="003D2366"/>
    <w:rsid w:val="003D2A8D"/>
    <w:rsid w:val="003D320B"/>
    <w:rsid w:val="003D340B"/>
    <w:rsid w:val="003D36C7"/>
    <w:rsid w:val="003D39DB"/>
    <w:rsid w:val="003D4AC4"/>
    <w:rsid w:val="003D4FAD"/>
    <w:rsid w:val="003D504C"/>
    <w:rsid w:val="003D5516"/>
    <w:rsid w:val="003D55C8"/>
    <w:rsid w:val="003D6804"/>
    <w:rsid w:val="003D6B15"/>
    <w:rsid w:val="003D7647"/>
    <w:rsid w:val="003D7A4F"/>
    <w:rsid w:val="003D7C5C"/>
    <w:rsid w:val="003D7EBE"/>
    <w:rsid w:val="003D7EDD"/>
    <w:rsid w:val="003E03CD"/>
    <w:rsid w:val="003E04B9"/>
    <w:rsid w:val="003E052C"/>
    <w:rsid w:val="003E08EA"/>
    <w:rsid w:val="003E1469"/>
    <w:rsid w:val="003E1A40"/>
    <w:rsid w:val="003E1F8B"/>
    <w:rsid w:val="003E2235"/>
    <w:rsid w:val="003E22C1"/>
    <w:rsid w:val="003E27CE"/>
    <w:rsid w:val="003E2C82"/>
    <w:rsid w:val="003E2ECE"/>
    <w:rsid w:val="003E31D7"/>
    <w:rsid w:val="003E35C0"/>
    <w:rsid w:val="003E39C3"/>
    <w:rsid w:val="003E3BFC"/>
    <w:rsid w:val="003E3C08"/>
    <w:rsid w:val="003E41F9"/>
    <w:rsid w:val="003E4A3C"/>
    <w:rsid w:val="003E4DC9"/>
    <w:rsid w:val="003E516E"/>
    <w:rsid w:val="003E5604"/>
    <w:rsid w:val="003E5B7F"/>
    <w:rsid w:val="003E64A2"/>
    <w:rsid w:val="003E6D2E"/>
    <w:rsid w:val="003E7535"/>
    <w:rsid w:val="003E78C8"/>
    <w:rsid w:val="003E7C04"/>
    <w:rsid w:val="003E7ED4"/>
    <w:rsid w:val="003E7FA1"/>
    <w:rsid w:val="003F06D9"/>
    <w:rsid w:val="003F3C8E"/>
    <w:rsid w:val="003F3CA4"/>
    <w:rsid w:val="003F3E8F"/>
    <w:rsid w:val="003F4017"/>
    <w:rsid w:val="003F48FD"/>
    <w:rsid w:val="003F4934"/>
    <w:rsid w:val="003F50D5"/>
    <w:rsid w:val="003F6051"/>
    <w:rsid w:val="003F7202"/>
    <w:rsid w:val="003F7370"/>
    <w:rsid w:val="003F743D"/>
    <w:rsid w:val="003F78D3"/>
    <w:rsid w:val="003F78DE"/>
    <w:rsid w:val="0040010C"/>
    <w:rsid w:val="004003C1"/>
    <w:rsid w:val="00400BA4"/>
    <w:rsid w:val="00400C45"/>
    <w:rsid w:val="00400E72"/>
    <w:rsid w:val="0040151E"/>
    <w:rsid w:val="004021BD"/>
    <w:rsid w:val="00402693"/>
    <w:rsid w:val="00402A9A"/>
    <w:rsid w:val="00402EC4"/>
    <w:rsid w:val="0040337A"/>
    <w:rsid w:val="00403C62"/>
    <w:rsid w:val="00403E74"/>
    <w:rsid w:val="004041C6"/>
    <w:rsid w:val="0040444D"/>
    <w:rsid w:val="00404EC8"/>
    <w:rsid w:val="00404F77"/>
    <w:rsid w:val="00404FEC"/>
    <w:rsid w:val="00405520"/>
    <w:rsid w:val="004061D0"/>
    <w:rsid w:val="00406450"/>
    <w:rsid w:val="00406DAC"/>
    <w:rsid w:val="00407088"/>
    <w:rsid w:val="004100C5"/>
    <w:rsid w:val="004103ED"/>
    <w:rsid w:val="00410745"/>
    <w:rsid w:val="00410BF0"/>
    <w:rsid w:val="0041145B"/>
    <w:rsid w:val="004115C5"/>
    <w:rsid w:val="00411E93"/>
    <w:rsid w:val="004127B4"/>
    <w:rsid w:val="004128AB"/>
    <w:rsid w:val="00412B71"/>
    <w:rsid w:val="00412EF4"/>
    <w:rsid w:val="004138B5"/>
    <w:rsid w:val="004142D9"/>
    <w:rsid w:val="00414431"/>
    <w:rsid w:val="004146FF"/>
    <w:rsid w:val="00414923"/>
    <w:rsid w:val="004149E9"/>
    <w:rsid w:val="004149ED"/>
    <w:rsid w:val="00414C8E"/>
    <w:rsid w:val="004154B9"/>
    <w:rsid w:val="00415B04"/>
    <w:rsid w:val="00415CF6"/>
    <w:rsid w:val="00416293"/>
    <w:rsid w:val="0041725E"/>
    <w:rsid w:val="00417388"/>
    <w:rsid w:val="004175E7"/>
    <w:rsid w:val="004178FD"/>
    <w:rsid w:val="00417B7E"/>
    <w:rsid w:val="00417D8E"/>
    <w:rsid w:val="00420322"/>
    <w:rsid w:val="00420351"/>
    <w:rsid w:val="00420D67"/>
    <w:rsid w:val="004227FA"/>
    <w:rsid w:val="00422C45"/>
    <w:rsid w:val="00422E8C"/>
    <w:rsid w:val="00422F22"/>
    <w:rsid w:val="00423471"/>
    <w:rsid w:val="00423881"/>
    <w:rsid w:val="004239FA"/>
    <w:rsid w:val="0042402D"/>
    <w:rsid w:val="00424322"/>
    <w:rsid w:val="004245E8"/>
    <w:rsid w:val="00424832"/>
    <w:rsid w:val="00424DBA"/>
    <w:rsid w:val="00424E38"/>
    <w:rsid w:val="00426775"/>
    <w:rsid w:val="004304EC"/>
    <w:rsid w:val="00430595"/>
    <w:rsid w:val="00430E19"/>
    <w:rsid w:val="00430F5F"/>
    <w:rsid w:val="00430FCB"/>
    <w:rsid w:val="0043144C"/>
    <w:rsid w:val="00431C6D"/>
    <w:rsid w:val="00431D6B"/>
    <w:rsid w:val="00431DAD"/>
    <w:rsid w:val="00432822"/>
    <w:rsid w:val="00432CEA"/>
    <w:rsid w:val="00432FDA"/>
    <w:rsid w:val="0043326C"/>
    <w:rsid w:val="004333DA"/>
    <w:rsid w:val="00433457"/>
    <w:rsid w:val="0043367B"/>
    <w:rsid w:val="00433DAC"/>
    <w:rsid w:val="00433E98"/>
    <w:rsid w:val="004341A0"/>
    <w:rsid w:val="004346DA"/>
    <w:rsid w:val="00434C67"/>
    <w:rsid w:val="00434CFF"/>
    <w:rsid w:val="00435204"/>
    <w:rsid w:val="00435242"/>
    <w:rsid w:val="00435723"/>
    <w:rsid w:val="004359AB"/>
    <w:rsid w:val="00435BD6"/>
    <w:rsid w:val="00435CF7"/>
    <w:rsid w:val="0043650A"/>
    <w:rsid w:val="00436AEA"/>
    <w:rsid w:val="00436CD5"/>
    <w:rsid w:val="00436F22"/>
    <w:rsid w:val="00437690"/>
    <w:rsid w:val="00437B27"/>
    <w:rsid w:val="004410B9"/>
    <w:rsid w:val="00441749"/>
    <w:rsid w:val="00441C1D"/>
    <w:rsid w:val="00442081"/>
    <w:rsid w:val="004424D6"/>
    <w:rsid w:val="004424F9"/>
    <w:rsid w:val="004429E8"/>
    <w:rsid w:val="00442B14"/>
    <w:rsid w:val="004430CD"/>
    <w:rsid w:val="00443790"/>
    <w:rsid w:val="00443A27"/>
    <w:rsid w:val="00445C31"/>
    <w:rsid w:val="004464B6"/>
    <w:rsid w:val="0045007B"/>
    <w:rsid w:val="00450383"/>
    <w:rsid w:val="00450780"/>
    <w:rsid w:val="00450CF6"/>
    <w:rsid w:val="00450DA6"/>
    <w:rsid w:val="00450DE9"/>
    <w:rsid w:val="00450FFD"/>
    <w:rsid w:val="00451981"/>
    <w:rsid w:val="00451B05"/>
    <w:rsid w:val="00452215"/>
    <w:rsid w:val="00452391"/>
    <w:rsid w:val="004524B9"/>
    <w:rsid w:val="00452604"/>
    <w:rsid w:val="00452D8E"/>
    <w:rsid w:val="00452DA4"/>
    <w:rsid w:val="00452E23"/>
    <w:rsid w:val="004535AE"/>
    <w:rsid w:val="00453850"/>
    <w:rsid w:val="00453977"/>
    <w:rsid w:val="004544FC"/>
    <w:rsid w:val="004550FD"/>
    <w:rsid w:val="00455126"/>
    <w:rsid w:val="004551D3"/>
    <w:rsid w:val="004551E5"/>
    <w:rsid w:val="004557EA"/>
    <w:rsid w:val="0045598A"/>
    <w:rsid w:val="00456600"/>
    <w:rsid w:val="004567E9"/>
    <w:rsid w:val="00456AF0"/>
    <w:rsid w:val="00456CB0"/>
    <w:rsid w:val="0045762A"/>
    <w:rsid w:val="00457FA1"/>
    <w:rsid w:val="004610AD"/>
    <w:rsid w:val="004612B9"/>
    <w:rsid w:val="004613E6"/>
    <w:rsid w:val="004615D0"/>
    <w:rsid w:val="00461EBD"/>
    <w:rsid w:val="004626F1"/>
    <w:rsid w:val="00462B42"/>
    <w:rsid w:val="00463A9F"/>
    <w:rsid w:val="004640A6"/>
    <w:rsid w:val="0046428F"/>
    <w:rsid w:val="00464AEA"/>
    <w:rsid w:val="00464D5A"/>
    <w:rsid w:val="004659C0"/>
    <w:rsid w:val="0046605B"/>
    <w:rsid w:val="00466314"/>
    <w:rsid w:val="00466577"/>
    <w:rsid w:val="004666C3"/>
    <w:rsid w:val="00466D83"/>
    <w:rsid w:val="0047072D"/>
    <w:rsid w:val="00470850"/>
    <w:rsid w:val="00470A8C"/>
    <w:rsid w:val="0047103D"/>
    <w:rsid w:val="00471FCC"/>
    <w:rsid w:val="00472146"/>
    <w:rsid w:val="0047214A"/>
    <w:rsid w:val="0047233D"/>
    <w:rsid w:val="00472A91"/>
    <w:rsid w:val="00472D41"/>
    <w:rsid w:val="00472EE2"/>
    <w:rsid w:val="00473DC9"/>
    <w:rsid w:val="00474B40"/>
    <w:rsid w:val="00474E91"/>
    <w:rsid w:val="00475612"/>
    <w:rsid w:val="0047699A"/>
    <w:rsid w:val="00477276"/>
    <w:rsid w:val="00480145"/>
    <w:rsid w:val="00480284"/>
    <w:rsid w:val="00481119"/>
    <w:rsid w:val="00482543"/>
    <w:rsid w:val="00482881"/>
    <w:rsid w:val="00482B86"/>
    <w:rsid w:val="0048306A"/>
    <w:rsid w:val="00483076"/>
    <w:rsid w:val="00483178"/>
    <w:rsid w:val="00483637"/>
    <w:rsid w:val="00483711"/>
    <w:rsid w:val="00483AA4"/>
    <w:rsid w:val="00484687"/>
    <w:rsid w:val="004848C5"/>
    <w:rsid w:val="00485036"/>
    <w:rsid w:val="0048525C"/>
    <w:rsid w:val="004858F8"/>
    <w:rsid w:val="004860C3"/>
    <w:rsid w:val="004865DE"/>
    <w:rsid w:val="00486833"/>
    <w:rsid w:val="0048777D"/>
    <w:rsid w:val="00487B7B"/>
    <w:rsid w:val="0049023B"/>
    <w:rsid w:val="00490CD7"/>
    <w:rsid w:val="00490D60"/>
    <w:rsid w:val="00490FFD"/>
    <w:rsid w:val="00492A3B"/>
    <w:rsid w:val="00492AB3"/>
    <w:rsid w:val="00492BC8"/>
    <w:rsid w:val="00492F7A"/>
    <w:rsid w:val="00493199"/>
    <w:rsid w:val="004932E7"/>
    <w:rsid w:val="004933D9"/>
    <w:rsid w:val="00493A86"/>
    <w:rsid w:val="00493CA6"/>
    <w:rsid w:val="0049432F"/>
    <w:rsid w:val="00494B75"/>
    <w:rsid w:val="00494D46"/>
    <w:rsid w:val="0049676F"/>
    <w:rsid w:val="00496EE9"/>
    <w:rsid w:val="0049763B"/>
    <w:rsid w:val="0049764E"/>
    <w:rsid w:val="004976EC"/>
    <w:rsid w:val="004A030C"/>
    <w:rsid w:val="004A072E"/>
    <w:rsid w:val="004A0920"/>
    <w:rsid w:val="004A09D6"/>
    <w:rsid w:val="004A0CBA"/>
    <w:rsid w:val="004A15CC"/>
    <w:rsid w:val="004A1CB2"/>
    <w:rsid w:val="004A3753"/>
    <w:rsid w:val="004A3DDD"/>
    <w:rsid w:val="004A448D"/>
    <w:rsid w:val="004A49C3"/>
    <w:rsid w:val="004A5352"/>
    <w:rsid w:val="004A567F"/>
    <w:rsid w:val="004A56DD"/>
    <w:rsid w:val="004A5C95"/>
    <w:rsid w:val="004A60B9"/>
    <w:rsid w:val="004A65FD"/>
    <w:rsid w:val="004A6AF1"/>
    <w:rsid w:val="004A755C"/>
    <w:rsid w:val="004A76BF"/>
    <w:rsid w:val="004A79CC"/>
    <w:rsid w:val="004A79DF"/>
    <w:rsid w:val="004B1228"/>
    <w:rsid w:val="004B13E8"/>
    <w:rsid w:val="004B169E"/>
    <w:rsid w:val="004B172B"/>
    <w:rsid w:val="004B17A9"/>
    <w:rsid w:val="004B2C0C"/>
    <w:rsid w:val="004B2DAD"/>
    <w:rsid w:val="004B2E3E"/>
    <w:rsid w:val="004B3159"/>
    <w:rsid w:val="004B3769"/>
    <w:rsid w:val="004B37F1"/>
    <w:rsid w:val="004B3DAF"/>
    <w:rsid w:val="004B4288"/>
    <w:rsid w:val="004B4457"/>
    <w:rsid w:val="004B452C"/>
    <w:rsid w:val="004B48E3"/>
    <w:rsid w:val="004B5F54"/>
    <w:rsid w:val="004B6B15"/>
    <w:rsid w:val="004B71B7"/>
    <w:rsid w:val="004B7A38"/>
    <w:rsid w:val="004B7BE9"/>
    <w:rsid w:val="004B7FDB"/>
    <w:rsid w:val="004C0D62"/>
    <w:rsid w:val="004C1C41"/>
    <w:rsid w:val="004C3AD1"/>
    <w:rsid w:val="004C3BD5"/>
    <w:rsid w:val="004C3E93"/>
    <w:rsid w:val="004C426F"/>
    <w:rsid w:val="004C5271"/>
    <w:rsid w:val="004C5A20"/>
    <w:rsid w:val="004C611E"/>
    <w:rsid w:val="004C6966"/>
    <w:rsid w:val="004C6B86"/>
    <w:rsid w:val="004C6C83"/>
    <w:rsid w:val="004C6D78"/>
    <w:rsid w:val="004C733A"/>
    <w:rsid w:val="004C777D"/>
    <w:rsid w:val="004C7E61"/>
    <w:rsid w:val="004C7F1D"/>
    <w:rsid w:val="004D0E28"/>
    <w:rsid w:val="004D0F0E"/>
    <w:rsid w:val="004D1DE5"/>
    <w:rsid w:val="004D2215"/>
    <w:rsid w:val="004D25E8"/>
    <w:rsid w:val="004D27D3"/>
    <w:rsid w:val="004D3AF8"/>
    <w:rsid w:val="004D3F82"/>
    <w:rsid w:val="004D4372"/>
    <w:rsid w:val="004D4829"/>
    <w:rsid w:val="004D49A7"/>
    <w:rsid w:val="004D4C43"/>
    <w:rsid w:val="004D52F6"/>
    <w:rsid w:val="004D54A8"/>
    <w:rsid w:val="004D59C1"/>
    <w:rsid w:val="004D61C5"/>
    <w:rsid w:val="004D6827"/>
    <w:rsid w:val="004D6CB2"/>
    <w:rsid w:val="004D722C"/>
    <w:rsid w:val="004D7835"/>
    <w:rsid w:val="004D7B8B"/>
    <w:rsid w:val="004E0038"/>
    <w:rsid w:val="004E0866"/>
    <w:rsid w:val="004E0D0B"/>
    <w:rsid w:val="004E0D48"/>
    <w:rsid w:val="004E13BC"/>
    <w:rsid w:val="004E146B"/>
    <w:rsid w:val="004E1552"/>
    <w:rsid w:val="004E22AA"/>
    <w:rsid w:val="004E2448"/>
    <w:rsid w:val="004E24FA"/>
    <w:rsid w:val="004E2A1C"/>
    <w:rsid w:val="004E2B67"/>
    <w:rsid w:val="004E2F81"/>
    <w:rsid w:val="004E3681"/>
    <w:rsid w:val="004E392C"/>
    <w:rsid w:val="004E397F"/>
    <w:rsid w:val="004E39E7"/>
    <w:rsid w:val="004E3A6B"/>
    <w:rsid w:val="004E3B18"/>
    <w:rsid w:val="004E3F0D"/>
    <w:rsid w:val="004E40B8"/>
    <w:rsid w:val="004E450C"/>
    <w:rsid w:val="004E46B6"/>
    <w:rsid w:val="004E4B10"/>
    <w:rsid w:val="004E4B92"/>
    <w:rsid w:val="004E5CDB"/>
    <w:rsid w:val="004E616F"/>
    <w:rsid w:val="004E6467"/>
    <w:rsid w:val="004E6DC5"/>
    <w:rsid w:val="004E741C"/>
    <w:rsid w:val="004E7501"/>
    <w:rsid w:val="004E75A1"/>
    <w:rsid w:val="004F07EE"/>
    <w:rsid w:val="004F08C3"/>
    <w:rsid w:val="004F13B0"/>
    <w:rsid w:val="004F1D3F"/>
    <w:rsid w:val="004F22AF"/>
    <w:rsid w:val="004F3017"/>
    <w:rsid w:val="004F327E"/>
    <w:rsid w:val="004F35F2"/>
    <w:rsid w:val="004F3639"/>
    <w:rsid w:val="004F36F0"/>
    <w:rsid w:val="004F3DAF"/>
    <w:rsid w:val="004F3FF7"/>
    <w:rsid w:val="004F4161"/>
    <w:rsid w:val="004F6179"/>
    <w:rsid w:val="004F63AA"/>
    <w:rsid w:val="004F664B"/>
    <w:rsid w:val="004F6F40"/>
    <w:rsid w:val="004F79DA"/>
    <w:rsid w:val="004F7AD6"/>
    <w:rsid w:val="005006D9"/>
    <w:rsid w:val="00501659"/>
    <w:rsid w:val="0050190E"/>
    <w:rsid w:val="00502457"/>
    <w:rsid w:val="00502602"/>
    <w:rsid w:val="00502DF2"/>
    <w:rsid w:val="00502E56"/>
    <w:rsid w:val="0050351C"/>
    <w:rsid w:val="00503BF4"/>
    <w:rsid w:val="00503C4E"/>
    <w:rsid w:val="00503D73"/>
    <w:rsid w:val="00503EC4"/>
    <w:rsid w:val="00503F54"/>
    <w:rsid w:val="00504210"/>
    <w:rsid w:val="00504325"/>
    <w:rsid w:val="00504371"/>
    <w:rsid w:val="005043A3"/>
    <w:rsid w:val="00504CD8"/>
    <w:rsid w:val="00505D2E"/>
    <w:rsid w:val="00505E53"/>
    <w:rsid w:val="00505EE1"/>
    <w:rsid w:val="005060BC"/>
    <w:rsid w:val="00506173"/>
    <w:rsid w:val="00506E7B"/>
    <w:rsid w:val="00507294"/>
    <w:rsid w:val="00507A22"/>
    <w:rsid w:val="005102B1"/>
    <w:rsid w:val="00510318"/>
    <w:rsid w:val="005106E5"/>
    <w:rsid w:val="005108F4"/>
    <w:rsid w:val="00510C35"/>
    <w:rsid w:val="00511007"/>
    <w:rsid w:val="005110B0"/>
    <w:rsid w:val="005114D0"/>
    <w:rsid w:val="00511517"/>
    <w:rsid w:val="005115E7"/>
    <w:rsid w:val="00511667"/>
    <w:rsid w:val="00511811"/>
    <w:rsid w:val="00511D50"/>
    <w:rsid w:val="00511FC1"/>
    <w:rsid w:val="00512000"/>
    <w:rsid w:val="00512397"/>
    <w:rsid w:val="00512CAB"/>
    <w:rsid w:val="0051338C"/>
    <w:rsid w:val="005139E7"/>
    <w:rsid w:val="00513C90"/>
    <w:rsid w:val="00513FE9"/>
    <w:rsid w:val="00514522"/>
    <w:rsid w:val="005145C7"/>
    <w:rsid w:val="00514AF5"/>
    <w:rsid w:val="0051511F"/>
    <w:rsid w:val="00515711"/>
    <w:rsid w:val="00515C62"/>
    <w:rsid w:val="00515DF3"/>
    <w:rsid w:val="00516204"/>
    <w:rsid w:val="00516783"/>
    <w:rsid w:val="00516A4D"/>
    <w:rsid w:val="00516CD9"/>
    <w:rsid w:val="00517149"/>
    <w:rsid w:val="00517E6B"/>
    <w:rsid w:val="00520FB7"/>
    <w:rsid w:val="0052137F"/>
    <w:rsid w:val="00521645"/>
    <w:rsid w:val="005219B9"/>
    <w:rsid w:val="0052238E"/>
    <w:rsid w:val="005229E0"/>
    <w:rsid w:val="00522DC1"/>
    <w:rsid w:val="0052307F"/>
    <w:rsid w:val="0052376C"/>
    <w:rsid w:val="005239AD"/>
    <w:rsid w:val="00523C3B"/>
    <w:rsid w:val="00523FD1"/>
    <w:rsid w:val="00524444"/>
    <w:rsid w:val="00524574"/>
    <w:rsid w:val="00524F1D"/>
    <w:rsid w:val="00525085"/>
    <w:rsid w:val="005259D1"/>
    <w:rsid w:val="00525C0E"/>
    <w:rsid w:val="00525C6F"/>
    <w:rsid w:val="00525F9E"/>
    <w:rsid w:val="00526B0C"/>
    <w:rsid w:val="00527043"/>
    <w:rsid w:val="00527175"/>
    <w:rsid w:val="0052737F"/>
    <w:rsid w:val="005277D2"/>
    <w:rsid w:val="00527CC2"/>
    <w:rsid w:val="00527DD1"/>
    <w:rsid w:val="005300F0"/>
    <w:rsid w:val="00530115"/>
    <w:rsid w:val="005301CD"/>
    <w:rsid w:val="00530D21"/>
    <w:rsid w:val="00530F57"/>
    <w:rsid w:val="005316CF"/>
    <w:rsid w:val="005318CF"/>
    <w:rsid w:val="00531BA8"/>
    <w:rsid w:val="00531DD0"/>
    <w:rsid w:val="0053210D"/>
    <w:rsid w:val="0053359E"/>
    <w:rsid w:val="005342A7"/>
    <w:rsid w:val="00534524"/>
    <w:rsid w:val="00534671"/>
    <w:rsid w:val="0053478D"/>
    <w:rsid w:val="00534B8E"/>
    <w:rsid w:val="005355F5"/>
    <w:rsid w:val="00535762"/>
    <w:rsid w:val="00535B50"/>
    <w:rsid w:val="00535F2E"/>
    <w:rsid w:val="0053609E"/>
    <w:rsid w:val="0053650E"/>
    <w:rsid w:val="00536606"/>
    <w:rsid w:val="005368E9"/>
    <w:rsid w:val="00537006"/>
    <w:rsid w:val="0053731E"/>
    <w:rsid w:val="005375DE"/>
    <w:rsid w:val="00537A23"/>
    <w:rsid w:val="00537DC6"/>
    <w:rsid w:val="005408FC"/>
    <w:rsid w:val="00541C9C"/>
    <w:rsid w:val="00542051"/>
    <w:rsid w:val="0054207F"/>
    <w:rsid w:val="0054246F"/>
    <w:rsid w:val="00542BF4"/>
    <w:rsid w:val="0054324D"/>
    <w:rsid w:val="00543AF0"/>
    <w:rsid w:val="00543AF1"/>
    <w:rsid w:val="00543BA2"/>
    <w:rsid w:val="00543BCF"/>
    <w:rsid w:val="00543DF8"/>
    <w:rsid w:val="0054456C"/>
    <w:rsid w:val="00544D9D"/>
    <w:rsid w:val="00546035"/>
    <w:rsid w:val="00546CB8"/>
    <w:rsid w:val="00547536"/>
    <w:rsid w:val="005477F0"/>
    <w:rsid w:val="00547C20"/>
    <w:rsid w:val="00550BB8"/>
    <w:rsid w:val="00550F74"/>
    <w:rsid w:val="00551F82"/>
    <w:rsid w:val="005522F3"/>
    <w:rsid w:val="00552480"/>
    <w:rsid w:val="00552A5A"/>
    <w:rsid w:val="00552E69"/>
    <w:rsid w:val="00553334"/>
    <w:rsid w:val="00553742"/>
    <w:rsid w:val="00553CCB"/>
    <w:rsid w:val="0055470B"/>
    <w:rsid w:val="00554A41"/>
    <w:rsid w:val="00554AE0"/>
    <w:rsid w:val="00554E6D"/>
    <w:rsid w:val="005551F7"/>
    <w:rsid w:val="00556278"/>
    <w:rsid w:val="00556C01"/>
    <w:rsid w:val="00556CFD"/>
    <w:rsid w:val="00557032"/>
    <w:rsid w:val="005570C1"/>
    <w:rsid w:val="005572F0"/>
    <w:rsid w:val="005601CA"/>
    <w:rsid w:val="0056080B"/>
    <w:rsid w:val="00560E56"/>
    <w:rsid w:val="00561324"/>
    <w:rsid w:val="0056147B"/>
    <w:rsid w:val="005614CB"/>
    <w:rsid w:val="0056193D"/>
    <w:rsid w:val="00561C56"/>
    <w:rsid w:val="005625BB"/>
    <w:rsid w:val="00562C93"/>
    <w:rsid w:val="00562D6B"/>
    <w:rsid w:val="00562D9B"/>
    <w:rsid w:val="00562F3B"/>
    <w:rsid w:val="005630D4"/>
    <w:rsid w:val="0056341D"/>
    <w:rsid w:val="00563E58"/>
    <w:rsid w:val="00564454"/>
    <w:rsid w:val="00564533"/>
    <w:rsid w:val="00564723"/>
    <w:rsid w:val="00564B7C"/>
    <w:rsid w:val="00565494"/>
    <w:rsid w:val="005658B0"/>
    <w:rsid w:val="00566B2E"/>
    <w:rsid w:val="0056717A"/>
    <w:rsid w:val="005676EF"/>
    <w:rsid w:val="00567E1F"/>
    <w:rsid w:val="005702E3"/>
    <w:rsid w:val="005704EC"/>
    <w:rsid w:val="005705E4"/>
    <w:rsid w:val="00571D01"/>
    <w:rsid w:val="00571DBB"/>
    <w:rsid w:val="00572101"/>
    <w:rsid w:val="00572B65"/>
    <w:rsid w:val="005734BC"/>
    <w:rsid w:val="00574416"/>
    <w:rsid w:val="0057582B"/>
    <w:rsid w:val="00575B51"/>
    <w:rsid w:val="00576004"/>
    <w:rsid w:val="005763BC"/>
    <w:rsid w:val="0057714F"/>
    <w:rsid w:val="0057717D"/>
    <w:rsid w:val="005805D5"/>
    <w:rsid w:val="0058069E"/>
    <w:rsid w:val="0058071F"/>
    <w:rsid w:val="0058120C"/>
    <w:rsid w:val="00581491"/>
    <w:rsid w:val="00581888"/>
    <w:rsid w:val="00581AB0"/>
    <w:rsid w:val="00581DA1"/>
    <w:rsid w:val="00581E97"/>
    <w:rsid w:val="00581FC8"/>
    <w:rsid w:val="00582446"/>
    <w:rsid w:val="005825E8"/>
    <w:rsid w:val="00582910"/>
    <w:rsid w:val="005829A6"/>
    <w:rsid w:val="00582A53"/>
    <w:rsid w:val="00582FAA"/>
    <w:rsid w:val="00583279"/>
    <w:rsid w:val="005833C1"/>
    <w:rsid w:val="005835B5"/>
    <w:rsid w:val="005835D9"/>
    <w:rsid w:val="00583DC0"/>
    <w:rsid w:val="00583DE0"/>
    <w:rsid w:val="005843D9"/>
    <w:rsid w:val="0058477A"/>
    <w:rsid w:val="00584E35"/>
    <w:rsid w:val="00585104"/>
    <w:rsid w:val="005856C5"/>
    <w:rsid w:val="005859CD"/>
    <w:rsid w:val="00585AE4"/>
    <w:rsid w:val="005876B8"/>
    <w:rsid w:val="005876F2"/>
    <w:rsid w:val="00587A4D"/>
    <w:rsid w:val="00587A81"/>
    <w:rsid w:val="00587B90"/>
    <w:rsid w:val="00587E8D"/>
    <w:rsid w:val="00587EB7"/>
    <w:rsid w:val="0059068C"/>
    <w:rsid w:val="00590E9C"/>
    <w:rsid w:val="005914A8"/>
    <w:rsid w:val="00591F23"/>
    <w:rsid w:val="0059210E"/>
    <w:rsid w:val="005922DD"/>
    <w:rsid w:val="00592DA6"/>
    <w:rsid w:val="00593528"/>
    <w:rsid w:val="00593716"/>
    <w:rsid w:val="00593C6D"/>
    <w:rsid w:val="00594B03"/>
    <w:rsid w:val="00594E8E"/>
    <w:rsid w:val="0059510E"/>
    <w:rsid w:val="005959C2"/>
    <w:rsid w:val="00595C44"/>
    <w:rsid w:val="00596136"/>
    <w:rsid w:val="00596C35"/>
    <w:rsid w:val="00597441"/>
    <w:rsid w:val="00597516"/>
    <w:rsid w:val="00597B9A"/>
    <w:rsid w:val="00597D6A"/>
    <w:rsid w:val="00597FF7"/>
    <w:rsid w:val="005A10CB"/>
    <w:rsid w:val="005A114E"/>
    <w:rsid w:val="005A1E9D"/>
    <w:rsid w:val="005A2A00"/>
    <w:rsid w:val="005A2E98"/>
    <w:rsid w:val="005A2F13"/>
    <w:rsid w:val="005A390B"/>
    <w:rsid w:val="005A3BC7"/>
    <w:rsid w:val="005A3F12"/>
    <w:rsid w:val="005A3FAC"/>
    <w:rsid w:val="005A492C"/>
    <w:rsid w:val="005A4F93"/>
    <w:rsid w:val="005A51EE"/>
    <w:rsid w:val="005A53DB"/>
    <w:rsid w:val="005A579A"/>
    <w:rsid w:val="005A5C92"/>
    <w:rsid w:val="005A73D0"/>
    <w:rsid w:val="005A7747"/>
    <w:rsid w:val="005A7B2C"/>
    <w:rsid w:val="005A7BED"/>
    <w:rsid w:val="005B0AF2"/>
    <w:rsid w:val="005B1522"/>
    <w:rsid w:val="005B1658"/>
    <w:rsid w:val="005B16D9"/>
    <w:rsid w:val="005B19AF"/>
    <w:rsid w:val="005B19FE"/>
    <w:rsid w:val="005B1C58"/>
    <w:rsid w:val="005B1F75"/>
    <w:rsid w:val="005B21AD"/>
    <w:rsid w:val="005B374B"/>
    <w:rsid w:val="005B4028"/>
    <w:rsid w:val="005B4A99"/>
    <w:rsid w:val="005B4CCF"/>
    <w:rsid w:val="005B5078"/>
    <w:rsid w:val="005B5582"/>
    <w:rsid w:val="005B625F"/>
    <w:rsid w:val="005B65AB"/>
    <w:rsid w:val="005B68BF"/>
    <w:rsid w:val="005B6EB8"/>
    <w:rsid w:val="005B6FBA"/>
    <w:rsid w:val="005B702D"/>
    <w:rsid w:val="005B7552"/>
    <w:rsid w:val="005B7961"/>
    <w:rsid w:val="005B79B8"/>
    <w:rsid w:val="005C028F"/>
    <w:rsid w:val="005C0C57"/>
    <w:rsid w:val="005C1459"/>
    <w:rsid w:val="005C26D5"/>
    <w:rsid w:val="005C3F1C"/>
    <w:rsid w:val="005C444E"/>
    <w:rsid w:val="005C44D1"/>
    <w:rsid w:val="005C5AC8"/>
    <w:rsid w:val="005C6205"/>
    <w:rsid w:val="005C64C0"/>
    <w:rsid w:val="005C71BA"/>
    <w:rsid w:val="005C72EC"/>
    <w:rsid w:val="005C7A57"/>
    <w:rsid w:val="005C7B0E"/>
    <w:rsid w:val="005D0205"/>
    <w:rsid w:val="005D0280"/>
    <w:rsid w:val="005D03A8"/>
    <w:rsid w:val="005D0886"/>
    <w:rsid w:val="005D09B3"/>
    <w:rsid w:val="005D0CC9"/>
    <w:rsid w:val="005D0F26"/>
    <w:rsid w:val="005D1709"/>
    <w:rsid w:val="005D182F"/>
    <w:rsid w:val="005D1AC4"/>
    <w:rsid w:val="005D1EF3"/>
    <w:rsid w:val="005D2328"/>
    <w:rsid w:val="005D3124"/>
    <w:rsid w:val="005D375F"/>
    <w:rsid w:val="005D4D4B"/>
    <w:rsid w:val="005D4DFB"/>
    <w:rsid w:val="005D535D"/>
    <w:rsid w:val="005D5BA7"/>
    <w:rsid w:val="005D60D0"/>
    <w:rsid w:val="005D7421"/>
    <w:rsid w:val="005D7799"/>
    <w:rsid w:val="005D7808"/>
    <w:rsid w:val="005D791B"/>
    <w:rsid w:val="005E0580"/>
    <w:rsid w:val="005E059F"/>
    <w:rsid w:val="005E0E11"/>
    <w:rsid w:val="005E1322"/>
    <w:rsid w:val="005E196B"/>
    <w:rsid w:val="005E28CD"/>
    <w:rsid w:val="005E2957"/>
    <w:rsid w:val="005E29E8"/>
    <w:rsid w:val="005E2E8E"/>
    <w:rsid w:val="005E31C7"/>
    <w:rsid w:val="005E3DD2"/>
    <w:rsid w:val="005E44E6"/>
    <w:rsid w:val="005E4730"/>
    <w:rsid w:val="005E4821"/>
    <w:rsid w:val="005E5662"/>
    <w:rsid w:val="005E5BEF"/>
    <w:rsid w:val="005E604A"/>
    <w:rsid w:val="005E66C5"/>
    <w:rsid w:val="005E6AB6"/>
    <w:rsid w:val="005E6EFB"/>
    <w:rsid w:val="005F05F1"/>
    <w:rsid w:val="005F07BE"/>
    <w:rsid w:val="005F0D2C"/>
    <w:rsid w:val="005F0DB2"/>
    <w:rsid w:val="005F0FA2"/>
    <w:rsid w:val="005F19B8"/>
    <w:rsid w:val="005F1F80"/>
    <w:rsid w:val="005F2253"/>
    <w:rsid w:val="005F228C"/>
    <w:rsid w:val="005F23C7"/>
    <w:rsid w:val="005F3C61"/>
    <w:rsid w:val="005F5201"/>
    <w:rsid w:val="005F5276"/>
    <w:rsid w:val="005F5AA1"/>
    <w:rsid w:val="005F6FD8"/>
    <w:rsid w:val="005F77D0"/>
    <w:rsid w:val="006001D5"/>
    <w:rsid w:val="00600233"/>
    <w:rsid w:val="006003AC"/>
    <w:rsid w:val="00600435"/>
    <w:rsid w:val="00600458"/>
    <w:rsid w:val="00600489"/>
    <w:rsid w:val="006006D6"/>
    <w:rsid w:val="00600B4A"/>
    <w:rsid w:val="00600BB4"/>
    <w:rsid w:val="00601316"/>
    <w:rsid w:val="00601702"/>
    <w:rsid w:val="00601B1C"/>
    <w:rsid w:val="00601CE4"/>
    <w:rsid w:val="006020BF"/>
    <w:rsid w:val="00602332"/>
    <w:rsid w:val="006023AA"/>
    <w:rsid w:val="006036FA"/>
    <w:rsid w:val="00603A8D"/>
    <w:rsid w:val="00604CE7"/>
    <w:rsid w:val="0060531D"/>
    <w:rsid w:val="00605691"/>
    <w:rsid w:val="00605CE1"/>
    <w:rsid w:val="0060638C"/>
    <w:rsid w:val="00606A8E"/>
    <w:rsid w:val="00607618"/>
    <w:rsid w:val="006100E7"/>
    <w:rsid w:val="00610273"/>
    <w:rsid w:val="006109D8"/>
    <w:rsid w:val="00610A4C"/>
    <w:rsid w:val="00610F11"/>
    <w:rsid w:val="00611EE3"/>
    <w:rsid w:val="006121F7"/>
    <w:rsid w:val="006124EA"/>
    <w:rsid w:val="0061284F"/>
    <w:rsid w:val="00612D61"/>
    <w:rsid w:val="00612E2D"/>
    <w:rsid w:val="00613512"/>
    <w:rsid w:val="0061388F"/>
    <w:rsid w:val="006140DE"/>
    <w:rsid w:val="006145D8"/>
    <w:rsid w:val="0061463A"/>
    <w:rsid w:val="0061463E"/>
    <w:rsid w:val="00614795"/>
    <w:rsid w:val="00614987"/>
    <w:rsid w:val="00614C42"/>
    <w:rsid w:val="0061538D"/>
    <w:rsid w:val="0061547A"/>
    <w:rsid w:val="006154FC"/>
    <w:rsid w:val="006172D5"/>
    <w:rsid w:val="00617B74"/>
    <w:rsid w:val="00621C5E"/>
    <w:rsid w:val="0062274D"/>
    <w:rsid w:val="0062283E"/>
    <w:rsid w:val="0062285B"/>
    <w:rsid w:val="00622A30"/>
    <w:rsid w:val="00622A49"/>
    <w:rsid w:val="00623566"/>
    <w:rsid w:val="006239C6"/>
    <w:rsid w:val="00623BF4"/>
    <w:rsid w:val="00623E91"/>
    <w:rsid w:val="0062422F"/>
    <w:rsid w:val="00624655"/>
    <w:rsid w:val="00624903"/>
    <w:rsid w:val="00624938"/>
    <w:rsid w:val="00625323"/>
    <w:rsid w:val="006253B9"/>
    <w:rsid w:val="00625AC3"/>
    <w:rsid w:val="00625E90"/>
    <w:rsid w:val="0062644E"/>
    <w:rsid w:val="0062656C"/>
    <w:rsid w:val="0062668E"/>
    <w:rsid w:val="00626BA9"/>
    <w:rsid w:val="00626CD0"/>
    <w:rsid w:val="00627244"/>
    <w:rsid w:val="006275F4"/>
    <w:rsid w:val="00627D02"/>
    <w:rsid w:val="00630680"/>
    <w:rsid w:val="0063081C"/>
    <w:rsid w:val="00630D14"/>
    <w:rsid w:val="00630DC9"/>
    <w:rsid w:val="00631F51"/>
    <w:rsid w:val="0063246D"/>
    <w:rsid w:val="006328D9"/>
    <w:rsid w:val="006328FE"/>
    <w:rsid w:val="00632C0A"/>
    <w:rsid w:val="00632FB0"/>
    <w:rsid w:val="0063397E"/>
    <w:rsid w:val="00634286"/>
    <w:rsid w:val="00634D08"/>
    <w:rsid w:val="00634DAD"/>
    <w:rsid w:val="0063512C"/>
    <w:rsid w:val="00635506"/>
    <w:rsid w:val="0063561F"/>
    <w:rsid w:val="00636EE8"/>
    <w:rsid w:val="006370E8"/>
    <w:rsid w:val="00637C9C"/>
    <w:rsid w:val="0064047F"/>
    <w:rsid w:val="00640AC6"/>
    <w:rsid w:val="00640B4F"/>
    <w:rsid w:val="00640C25"/>
    <w:rsid w:val="006413DE"/>
    <w:rsid w:val="00641D43"/>
    <w:rsid w:val="00642D24"/>
    <w:rsid w:val="00643061"/>
    <w:rsid w:val="0064389F"/>
    <w:rsid w:val="00643B04"/>
    <w:rsid w:val="00643B70"/>
    <w:rsid w:val="00644023"/>
    <w:rsid w:val="00644048"/>
    <w:rsid w:val="00644994"/>
    <w:rsid w:val="00644CC5"/>
    <w:rsid w:val="0064536F"/>
    <w:rsid w:val="00645625"/>
    <w:rsid w:val="006459CD"/>
    <w:rsid w:val="00645C5F"/>
    <w:rsid w:val="006463C0"/>
    <w:rsid w:val="006466A9"/>
    <w:rsid w:val="00646AB1"/>
    <w:rsid w:val="00646EDF"/>
    <w:rsid w:val="00647E37"/>
    <w:rsid w:val="006501DB"/>
    <w:rsid w:val="00650AF4"/>
    <w:rsid w:val="00650B9E"/>
    <w:rsid w:val="00651219"/>
    <w:rsid w:val="00651409"/>
    <w:rsid w:val="006517A2"/>
    <w:rsid w:val="006525BC"/>
    <w:rsid w:val="006527B9"/>
    <w:rsid w:val="006527E8"/>
    <w:rsid w:val="006537CF"/>
    <w:rsid w:val="00653DC4"/>
    <w:rsid w:val="00654046"/>
    <w:rsid w:val="006544A6"/>
    <w:rsid w:val="00654674"/>
    <w:rsid w:val="0065467C"/>
    <w:rsid w:val="00654C9E"/>
    <w:rsid w:val="00654E31"/>
    <w:rsid w:val="0065500F"/>
    <w:rsid w:val="0065510B"/>
    <w:rsid w:val="00655337"/>
    <w:rsid w:val="006557C5"/>
    <w:rsid w:val="00655C34"/>
    <w:rsid w:val="00655E2C"/>
    <w:rsid w:val="00656863"/>
    <w:rsid w:val="00657149"/>
    <w:rsid w:val="00660402"/>
    <w:rsid w:val="00661B81"/>
    <w:rsid w:val="00661DBE"/>
    <w:rsid w:val="00661E03"/>
    <w:rsid w:val="00661E0D"/>
    <w:rsid w:val="00662362"/>
    <w:rsid w:val="006626FF"/>
    <w:rsid w:val="00662831"/>
    <w:rsid w:val="00663510"/>
    <w:rsid w:val="006638B7"/>
    <w:rsid w:val="006640DF"/>
    <w:rsid w:val="0066426E"/>
    <w:rsid w:val="006651CB"/>
    <w:rsid w:val="0066549F"/>
    <w:rsid w:val="0066552D"/>
    <w:rsid w:val="0066585E"/>
    <w:rsid w:val="00665A15"/>
    <w:rsid w:val="0066614E"/>
    <w:rsid w:val="00666225"/>
    <w:rsid w:val="006665CB"/>
    <w:rsid w:val="00666878"/>
    <w:rsid w:val="00666BF2"/>
    <w:rsid w:val="00666F25"/>
    <w:rsid w:val="0066775A"/>
    <w:rsid w:val="00667952"/>
    <w:rsid w:val="00667EF0"/>
    <w:rsid w:val="006701F9"/>
    <w:rsid w:val="00670B84"/>
    <w:rsid w:val="00670C7C"/>
    <w:rsid w:val="00671210"/>
    <w:rsid w:val="00671B01"/>
    <w:rsid w:val="0067215D"/>
    <w:rsid w:val="006726F1"/>
    <w:rsid w:val="00672A8B"/>
    <w:rsid w:val="00672BA3"/>
    <w:rsid w:val="00672C7E"/>
    <w:rsid w:val="00673106"/>
    <w:rsid w:val="00673AAC"/>
    <w:rsid w:val="00674C7F"/>
    <w:rsid w:val="0067588F"/>
    <w:rsid w:val="00675A70"/>
    <w:rsid w:val="00675B4A"/>
    <w:rsid w:val="00675F19"/>
    <w:rsid w:val="00676AC5"/>
    <w:rsid w:val="006771D4"/>
    <w:rsid w:val="0067721B"/>
    <w:rsid w:val="006778BC"/>
    <w:rsid w:val="0068042F"/>
    <w:rsid w:val="00680860"/>
    <w:rsid w:val="0068095C"/>
    <w:rsid w:val="00680A38"/>
    <w:rsid w:val="00681234"/>
    <w:rsid w:val="006816E1"/>
    <w:rsid w:val="00681AE8"/>
    <w:rsid w:val="00681EC3"/>
    <w:rsid w:val="00681EFE"/>
    <w:rsid w:val="006821D9"/>
    <w:rsid w:val="006829E3"/>
    <w:rsid w:val="006840AC"/>
    <w:rsid w:val="0068447D"/>
    <w:rsid w:val="00684F16"/>
    <w:rsid w:val="00685E53"/>
    <w:rsid w:val="00685F03"/>
    <w:rsid w:val="0068603A"/>
    <w:rsid w:val="006864F6"/>
    <w:rsid w:val="00686630"/>
    <w:rsid w:val="0068677E"/>
    <w:rsid w:val="00686998"/>
    <w:rsid w:val="00686A9B"/>
    <w:rsid w:val="00686DFB"/>
    <w:rsid w:val="00687379"/>
    <w:rsid w:val="00687388"/>
    <w:rsid w:val="006873DA"/>
    <w:rsid w:val="0068761B"/>
    <w:rsid w:val="00687ECB"/>
    <w:rsid w:val="00687F45"/>
    <w:rsid w:val="00690BBB"/>
    <w:rsid w:val="0069169A"/>
    <w:rsid w:val="006916F5"/>
    <w:rsid w:val="00691D9B"/>
    <w:rsid w:val="006924EC"/>
    <w:rsid w:val="00692852"/>
    <w:rsid w:val="006933B3"/>
    <w:rsid w:val="00693638"/>
    <w:rsid w:val="006936C2"/>
    <w:rsid w:val="00694E1F"/>
    <w:rsid w:val="00694EC4"/>
    <w:rsid w:val="00695A76"/>
    <w:rsid w:val="00695D07"/>
    <w:rsid w:val="006960D6"/>
    <w:rsid w:val="00696925"/>
    <w:rsid w:val="00696E27"/>
    <w:rsid w:val="00697AD3"/>
    <w:rsid w:val="00697E85"/>
    <w:rsid w:val="006A0174"/>
    <w:rsid w:val="006A08CF"/>
    <w:rsid w:val="006A0B03"/>
    <w:rsid w:val="006A1023"/>
    <w:rsid w:val="006A178D"/>
    <w:rsid w:val="006A2282"/>
    <w:rsid w:val="006A3CEB"/>
    <w:rsid w:val="006A4214"/>
    <w:rsid w:val="006A424A"/>
    <w:rsid w:val="006A4573"/>
    <w:rsid w:val="006A48A5"/>
    <w:rsid w:val="006A51F5"/>
    <w:rsid w:val="006A532E"/>
    <w:rsid w:val="006A58E7"/>
    <w:rsid w:val="006A5FBA"/>
    <w:rsid w:val="006A63F8"/>
    <w:rsid w:val="006A6454"/>
    <w:rsid w:val="006A673E"/>
    <w:rsid w:val="006A6BA2"/>
    <w:rsid w:val="006A725D"/>
    <w:rsid w:val="006A7437"/>
    <w:rsid w:val="006A772B"/>
    <w:rsid w:val="006B107E"/>
    <w:rsid w:val="006B18F0"/>
    <w:rsid w:val="006B198E"/>
    <w:rsid w:val="006B3099"/>
    <w:rsid w:val="006B346F"/>
    <w:rsid w:val="006B4723"/>
    <w:rsid w:val="006B4770"/>
    <w:rsid w:val="006B5700"/>
    <w:rsid w:val="006B5873"/>
    <w:rsid w:val="006B58C6"/>
    <w:rsid w:val="006B6348"/>
    <w:rsid w:val="006B6DC1"/>
    <w:rsid w:val="006B6E62"/>
    <w:rsid w:val="006B7E5E"/>
    <w:rsid w:val="006C03CE"/>
    <w:rsid w:val="006C047E"/>
    <w:rsid w:val="006C0878"/>
    <w:rsid w:val="006C0B81"/>
    <w:rsid w:val="006C1353"/>
    <w:rsid w:val="006C16C6"/>
    <w:rsid w:val="006C17CA"/>
    <w:rsid w:val="006C204E"/>
    <w:rsid w:val="006C2322"/>
    <w:rsid w:val="006C293E"/>
    <w:rsid w:val="006C2CF9"/>
    <w:rsid w:val="006C3536"/>
    <w:rsid w:val="006C4250"/>
    <w:rsid w:val="006C4601"/>
    <w:rsid w:val="006C496A"/>
    <w:rsid w:val="006C4B3E"/>
    <w:rsid w:val="006C5033"/>
    <w:rsid w:val="006C524B"/>
    <w:rsid w:val="006C531D"/>
    <w:rsid w:val="006C53E1"/>
    <w:rsid w:val="006C62DD"/>
    <w:rsid w:val="006C6B09"/>
    <w:rsid w:val="006C6C1E"/>
    <w:rsid w:val="006C7058"/>
    <w:rsid w:val="006C7BC8"/>
    <w:rsid w:val="006D0184"/>
    <w:rsid w:val="006D065B"/>
    <w:rsid w:val="006D06C9"/>
    <w:rsid w:val="006D088E"/>
    <w:rsid w:val="006D0BDC"/>
    <w:rsid w:val="006D0FA1"/>
    <w:rsid w:val="006D109B"/>
    <w:rsid w:val="006D1107"/>
    <w:rsid w:val="006D1692"/>
    <w:rsid w:val="006D1A9C"/>
    <w:rsid w:val="006D1CEF"/>
    <w:rsid w:val="006D2154"/>
    <w:rsid w:val="006D2212"/>
    <w:rsid w:val="006D2408"/>
    <w:rsid w:val="006D2E29"/>
    <w:rsid w:val="006D2F8E"/>
    <w:rsid w:val="006D330D"/>
    <w:rsid w:val="006D3727"/>
    <w:rsid w:val="006D3A64"/>
    <w:rsid w:val="006D3B6B"/>
    <w:rsid w:val="006D4055"/>
    <w:rsid w:val="006D4C40"/>
    <w:rsid w:val="006D5616"/>
    <w:rsid w:val="006D695E"/>
    <w:rsid w:val="006D783B"/>
    <w:rsid w:val="006E00D1"/>
    <w:rsid w:val="006E0338"/>
    <w:rsid w:val="006E0A41"/>
    <w:rsid w:val="006E0C3D"/>
    <w:rsid w:val="006E0F65"/>
    <w:rsid w:val="006E1094"/>
    <w:rsid w:val="006E118E"/>
    <w:rsid w:val="006E12F8"/>
    <w:rsid w:val="006E1597"/>
    <w:rsid w:val="006E187E"/>
    <w:rsid w:val="006E2522"/>
    <w:rsid w:val="006E25EA"/>
    <w:rsid w:val="006E2C38"/>
    <w:rsid w:val="006E2F22"/>
    <w:rsid w:val="006E389A"/>
    <w:rsid w:val="006E3D6D"/>
    <w:rsid w:val="006E4FBF"/>
    <w:rsid w:val="006E518E"/>
    <w:rsid w:val="006E5C66"/>
    <w:rsid w:val="006E6456"/>
    <w:rsid w:val="006E6C92"/>
    <w:rsid w:val="006E6D30"/>
    <w:rsid w:val="006F02CC"/>
    <w:rsid w:val="006F0B82"/>
    <w:rsid w:val="006F1036"/>
    <w:rsid w:val="006F13F4"/>
    <w:rsid w:val="006F1497"/>
    <w:rsid w:val="006F15E0"/>
    <w:rsid w:val="006F1F6F"/>
    <w:rsid w:val="006F1FB8"/>
    <w:rsid w:val="006F3515"/>
    <w:rsid w:val="006F392D"/>
    <w:rsid w:val="006F3A27"/>
    <w:rsid w:val="006F50B9"/>
    <w:rsid w:val="006F5A51"/>
    <w:rsid w:val="006F5B84"/>
    <w:rsid w:val="006F5BBB"/>
    <w:rsid w:val="006F5E8D"/>
    <w:rsid w:val="006F7209"/>
    <w:rsid w:val="006F7A7D"/>
    <w:rsid w:val="006F7D6B"/>
    <w:rsid w:val="006F7FE0"/>
    <w:rsid w:val="007001DC"/>
    <w:rsid w:val="0070095E"/>
    <w:rsid w:val="00700D2A"/>
    <w:rsid w:val="007012E4"/>
    <w:rsid w:val="0070254E"/>
    <w:rsid w:val="00702923"/>
    <w:rsid w:val="00702B6D"/>
    <w:rsid w:val="00704239"/>
    <w:rsid w:val="0070437C"/>
    <w:rsid w:val="007046FA"/>
    <w:rsid w:val="007047FE"/>
    <w:rsid w:val="007048E6"/>
    <w:rsid w:val="00706887"/>
    <w:rsid w:val="00706CE0"/>
    <w:rsid w:val="00706E02"/>
    <w:rsid w:val="00707327"/>
    <w:rsid w:val="00707CC1"/>
    <w:rsid w:val="0071002D"/>
    <w:rsid w:val="00710204"/>
    <w:rsid w:val="00710942"/>
    <w:rsid w:val="00710B31"/>
    <w:rsid w:val="00710B57"/>
    <w:rsid w:val="00710E3E"/>
    <w:rsid w:val="0071103D"/>
    <w:rsid w:val="007117CE"/>
    <w:rsid w:val="007119E6"/>
    <w:rsid w:val="00711B07"/>
    <w:rsid w:val="00711C79"/>
    <w:rsid w:val="007121C2"/>
    <w:rsid w:val="007122BB"/>
    <w:rsid w:val="00712355"/>
    <w:rsid w:val="00712C5E"/>
    <w:rsid w:val="00713607"/>
    <w:rsid w:val="00713E17"/>
    <w:rsid w:val="00713F7E"/>
    <w:rsid w:val="00714FE9"/>
    <w:rsid w:val="0071529C"/>
    <w:rsid w:val="007153E2"/>
    <w:rsid w:val="007155BC"/>
    <w:rsid w:val="007159DC"/>
    <w:rsid w:val="00715ED0"/>
    <w:rsid w:val="007162F4"/>
    <w:rsid w:val="00716393"/>
    <w:rsid w:val="00716AE5"/>
    <w:rsid w:val="00717608"/>
    <w:rsid w:val="00717B88"/>
    <w:rsid w:val="00720766"/>
    <w:rsid w:val="00720CCB"/>
    <w:rsid w:val="007216CF"/>
    <w:rsid w:val="00721930"/>
    <w:rsid w:val="00721A6A"/>
    <w:rsid w:val="0072220B"/>
    <w:rsid w:val="007223B9"/>
    <w:rsid w:val="00722CBD"/>
    <w:rsid w:val="00723169"/>
    <w:rsid w:val="007235F8"/>
    <w:rsid w:val="00723AC3"/>
    <w:rsid w:val="00723BF8"/>
    <w:rsid w:val="007247B4"/>
    <w:rsid w:val="00724941"/>
    <w:rsid w:val="00724CB2"/>
    <w:rsid w:val="00724D7E"/>
    <w:rsid w:val="00725455"/>
    <w:rsid w:val="00726070"/>
    <w:rsid w:val="007266CA"/>
    <w:rsid w:val="00727715"/>
    <w:rsid w:val="0072797E"/>
    <w:rsid w:val="00727E72"/>
    <w:rsid w:val="007305E3"/>
    <w:rsid w:val="00730AAD"/>
    <w:rsid w:val="00730B5D"/>
    <w:rsid w:val="00731019"/>
    <w:rsid w:val="00731149"/>
    <w:rsid w:val="007313BB"/>
    <w:rsid w:val="0073168D"/>
    <w:rsid w:val="00731772"/>
    <w:rsid w:val="00732276"/>
    <w:rsid w:val="00732347"/>
    <w:rsid w:val="0073291A"/>
    <w:rsid w:val="00732CF3"/>
    <w:rsid w:val="00732F8F"/>
    <w:rsid w:val="00732F95"/>
    <w:rsid w:val="007330D4"/>
    <w:rsid w:val="00733551"/>
    <w:rsid w:val="00733A37"/>
    <w:rsid w:val="00733E7A"/>
    <w:rsid w:val="00734187"/>
    <w:rsid w:val="00735394"/>
    <w:rsid w:val="0073561B"/>
    <w:rsid w:val="00735921"/>
    <w:rsid w:val="00735F99"/>
    <w:rsid w:val="0073600C"/>
    <w:rsid w:val="00736416"/>
    <w:rsid w:val="00737160"/>
    <w:rsid w:val="00737314"/>
    <w:rsid w:val="007376C3"/>
    <w:rsid w:val="00740675"/>
    <w:rsid w:val="00740DB3"/>
    <w:rsid w:val="00740EE6"/>
    <w:rsid w:val="00741052"/>
    <w:rsid w:val="0074232C"/>
    <w:rsid w:val="007427CB"/>
    <w:rsid w:val="00742941"/>
    <w:rsid w:val="00742F2D"/>
    <w:rsid w:val="007430E4"/>
    <w:rsid w:val="007432CB"/>
    <w:rsid w:val="00743303"/>
    <w:rsid w:val="007446FD"/>
    <w:rsid w:val="00744CA0"/>
    <w:rsid w:val="00744CC9"/>
    <w:rsid w:val="007450A7"/>
    <w:rsid w:val="0074516D"/>
    <w:rsid w:val="00745501"/>
    <w:rsid w:val="00745A46"/>
    <w:rsid w:val="00745AFA"/>
    <w:rsid w:val="00746288"/>
    <w:rsid w:val="00746476"/>
    <w:rsid w:val="0074673E"/>
    <w:rsid w:val="00746D24"/>
    <w:rsid w:val="0074759F"/>
    <w:rsid w:val="00747611"/>
    <w:rsid w:val="00747718"/>
    <w:rsid w:val="0075009D"/>
    <w:rsid w:val="00750827"/>
    <w:rsid w:val="00750F7D"/>
    <w:rsid w:val="00751C1D"/>
    <w:rsid w:val="00751F7E"/>
    <w:rsid w:val="0075203D"/>
    <w:rsid w:val="00752225"/>
    <w:rsid w:val="007525FC"/>
    <w:rsid w:val="0075366D"/>
    <w:rsid w:val="00754332"/>
    <w:rsid w:val="00754567"/>
    <w:rsid w:val="007547BC"/>
    <w:rsid w:val="00754866"/>
    <w:rsid w:val="00755005"/>
    <w:rsid w:val="007555B9"/>
    <w:rsid w:val="00755A31"/>
    <w:rsid w:val="00755BDF"/>
    <w:rsid w:val="007566ED"/>
    <w:rsid w:val="00757409"/>
    <w:rsid w:val="0075771A"/>
    <w:rsid w:val="0075778E"/>
    <w:rsid w:val="00757885"/>
    <w:rsid w:val="00757996"/>
    <w:rsid w:val="00757FF6"/>
    <w:rsid w:val="007606AC"/>
    <w:rsid w:val="0076090B"/>
    <w:rsid w:val="00760AFF"/>
    <w:rsid w:val="007615DB"/>
    <w:rsid w:val="007617D8"/>
    <w:rsid w:val="007618FE"/>
    <w:rsid w:val="00761C54"/>
    <w:rsid w:val="00761DAA"/>
    <w:rsid w:val="007621ED"/>
    <w:rsid w:val="007626F6"/>
    <w:rsid w:val="0076283D"/>
    <w:rsid w:val="00762EF7"/>
    <w:rsid w:val="0076346B"/>
    <w:rsid w:val="00763759"/>
    <w:rsid w:val="0076419F"/>
    <w:rsid w:val="007642F9"/>
    <w:rsid w:val="007644D1"/>
    <w:rsid w:val="00764B95"/>
    <w:rsid w:val="0076521F"/>
    <w:rsid w:val="007656DF"/>
    <w:rsid w:val="007658B1"/>
    <w:rsid w:val="00765A34"/>
    <w:rsid w:val="00765B4B"/>
    <w:rsid w:val="00765C95"/>
    <w:rsid w:val="007666FF"/>
    <w:rsid w:val="00767B6B"/>
    <w:rsid w:val="00767C68"/>
    <w:rsid w:val="0077098F"/>
    <w:rsid w:val="00770A76"/>
    <w:rsid w:val="00770EBA"/>
    <w:rsid w:val="00771446"/>
    <w:rsid w:val="007714DC"/>
    <w:rsid w:val="00771733"/>
    <w:rsid w:val="0077180B"/>
    <w:rsid w:val="00771AF5"/>
    <w:rsid w:val="00771B21"/>
    <w:rsid w:val="00771FE2"/>
    <w:rsid w:val="00772419"/>
    <w:rsid w:val="00772D17"/>
    <w:rsid w:val="00772F8B"/>
    <w:rsid w:val="0077417B"/>
    <w:rsid w:val="007750F0"/>
    <w:rsid w:val="00775649"/>
    <w:rsid w:val="007759AA"/>
    <w:rsid w:val="007759DF"/>
    <w:rsid w:val="00775D8E"/>
    <w:rsid w:val="00776159"/>
    <w:rsid w:val="007763FA"/>
    <w:rsid w:val="00776583"/>
    <w:rsid w:val="007769A1"/>
    <w:rsid w:val="00776B6C"/>
    <w:rsid w:val="00776C87"/>
    <w:rsid w:val="00777F99"/>
    <w:rsid w:val="007800F6"/>
    <w:rsid w:val="00780182"/>
    <w:rsid w:val="007809D6"/>
    <w:rsid w:val="0078148D"/>
    <w:rsid w:val="0078197C"/>
    <w:rsid w:val="00781A32"/>
    <w:rsid w:val="00782398"/>
    <w:rsid w:val="00782BEA"/>
    <w:rsid w:val="00782F57"/>
    <w:rsid w:val="007830A0"/>
    <w:rsid w:val="007830C8"/>
    <w:rsid w:val="00783276"/>
    <w:rsid w:val="00783675"/>
    <w:rsid w:val="00783C15"/>
    <w:rsid w:val="00784BF5"/>
    <w:rsid w:val="0078506B"/>
    <w:rsid w:val="007852AF"/>
    <w:rsid w:val="0078535F"/>
    <w:rsid w:val="00785429"/>
    <w:rsid w:val="0078552F"/>
    <w:rsid w:val="00786191"/>
    <w:rsid w:val="0078636A"/>
    <w:rsid w:val="00786A05"/>
    <w:rsid w:val="00786B40"/>
    <w:rsid w:val="00786F69"/>
    <w:rsid w:val="007872AB"/>
    <w:rsid w:val="00787B80"/>
    <w:rsid w:val="00787BFF"/>
    <w:rsid w:val="00790131"/>
    <w:rsid w:val="007901C8"/>
    <w:rsid w:val="0079168D"/>
    <w:rsid w:val="00793010"/>
    <w:rsid w:val="00793559"/>
    <w:rsid w:val="00793972"/>
    <w:rsid w:val="00793C23"/>
    <w:rsid w:val="00794742"/>
    <w:rsid w:val="00794748"/>
    <w:rsid w:val="00794876"/>
    <w:rsid w:val="00795036"/>
    <w:rsid w:val="007951AA"/>
    <w:rsid w:val="0079581E"/>
    <w:rsid w:val="00795B30"/>
    <w:rsid w:val="00795E4E"/>
    <w:rsid w:val="00796561"/>
    <w:rsid w:val="007968F6"/>
    <w:rsid w:val="007969C5"/>
    <w:rsid w:val="00796D72"/>
    <w:rsid w:val="00796F22"/>
    <w:rsid w:val="007973EF"/>
    <w:rsid w:val="007974A6"/>
    <w:rsid w:val="007975EC"/>
    <w:rsid w:val="0079776E"/>
    <w:rsid w:val="00797A47"/>
    <w:rsid w:val="00797EB3"/>
    <w:rsid w:val="007A023B"/>
    <w:rsid w:val="007A0396"/>
    <w:rsid w:val="007A0549"/>
    <w:rsid w:val="007A05F5"/>
    <w:rsid w:val="007A0890"/>
    <w:rsid w:val="007A0AFD"/>
    <w:rsid w:val="007A197C"/>
    <w:rsid w:val="007A1CD5"/>
    <w:rsid w:val="007A20C3"/>
    <w:rsid w:val="007A2212"/>
    <w:rsid w:val="007A23CC"/>
    <w:rsid w:val="007A241D"/>
    <w:rsid w:val="007A25C4"/>
    <w:rsid w:val="007A28DD"/>
    <w:rsid w:val="007A2BB7"/>
    <w:rsid w:val="007A3172"/>
    <w:rsid w:val="007A3202"/>
    <w:rsid w:val="007A35F4"/>
    <w:rsid w:val="007A3745"/>
    <w:rsid w:val="007A396C"/>
    <w:rsid w:val="007A436D"/>
    <w:rsid w:val="007A456F"/>
    <w:rsid w:val="007A4D34"/>
    <w:rsid w:val="007A5800"/>
    <w:rsid w:val="007A5845"/>
    <w:rsid w:val="007A6666"/>
    <w:rsid w:val="007A6C05"/>
    <w:rsid w:val="007A7D9F"/>
    <w:rsid w:val="007B001A"/>
    <w:rsid w:val="007B0432"/>
    <w:rsid w:val="007B043A"/>
    <w:rsid w:val="007B0CF4"/>
    <w:rsid w:val="007B0DE9"/>
    <w:rsid w:val="007B1768"/>
    <w:rsid w:val="007B1FC6"/>
    <w:rsid w:val="007B239D"/>
    <w:rsid w:val="007B23AA"/>
    <w:rsid w:val="007B29A9"/>
    <w:rsid w:val="007B37C0"/>
    <w:rsid w:val="007B38D7"/>
    <w:rsid w:val="007B3EC1"/>
    <w:rsid w:val="007B4149"/>
    <w:rsid w:val="007B4367"/>
    <w:rsid w:val="007B4D14"/>
    <w:rsid w:val="007B5A54"/>
    <w:rsid w:val="007B63A4"/>
    <w:rsid w:val="007B66CD"/>
    <w:rsid w:val="007B6CAC"/>
    <w:rsid w:val="007B6CCD"/>
    <w:rsid w:val="007B708E"/>
    <w:rsid w:val="007B70D6"/>
    <w:rsid w:val="007B7B05"/>
    <w:rsid w:val="007B7CC7"/>
    <w:rsid w:val="007C02E7"/>
    <w:rsid w:val="007C067B"/>
    <w:rsid w:val="007C094A"/>
    <w:rsid w:val="007C1A9A"/>
    <w:rsid w:val="007C25D9"/>
    <w:rsid w:val="007C2A4E"/>
    <w:rsid w:val="007C2B50"/>
    <w:rsid w:val="007C3127"/>
    <w:rsid w:val="007C41F9"/>
    <w:rsid w:val="007C4753"/>
    <w:rsid w:val="007C481F"/>
    <w:rsid w:val="007C48C6"/>
    <w:rsid w:val="007C4BDD"/>
    <w:rsid w:val="007C531A"/>
    <w:rsid w:val="007C5600"/>
    <w:rsid w:val="007C574E"/>
    <w:rsid w:val="007C609C"/>
    <w:rsid w:val="007C626D"/>
    <w:rsid w:val="007C62F3"/>
    <w:rsid w:val="007C6590"/>
    <w:rsid w:val="007C67A6"/>
    <w:rsid w:val="007C6D6E"/>
    <w:rsid w:val="007C6ECE"/>
    <w:rsid w:val="007C711F"/>
    <w:rsid w:val="007C7AB0"/>
    <w:rsid w:val="007D03D9"/>
    <w:rsid w:val="007D12CE"/>
    <w:rsid w:val="007D13EB"/>
    <w:rsid w:val="007D1740"/>
    <w:rsid w:val="007D1F44"/>
    <w:rsid w:val="007D2350"/>
    <w:rsid w:val="007D240B"/>
    <w:rsid w:val="007D2A9F"/>
    <w:rsid w:val="007D36E0"/>
    <w:rsid w:val="007D3BAE"/>
    <w:rsid w:val="007D3D6B"/>
    <w:rsid w:val="007D44C2"/>
    <w:rsid w:val="007D5237"/>
    <w:rsid w:val="007D5334"/>
    <w:rsid w:val="007D540A"/>
    <w:rsid w:val="007D562B"/>
    <w:rsid w:val="007D593C"/>
    <w:rsid w:val="007D7129"/>
    <w:rsid w:val="007D7DF4"/>
    <w:rsid w:val="007D7E27"/>
    <w:rsid w:val="007E0438"/>
    <w:rsid w:val="007E04CD"/>
    <w:rsid w:val="007E15A0"/>
    <w:rsid w:val="007E18AF"/>
    <w:rsid w:val="007E1DF2"/>
    <w:rsid w:val="007E1EA1"/>
    <w:rsid w:val="007E1F7F"/>
    <w:rsid w:val="007E208D"/>
    <w:rsid w:val="007E2156"/>
    <w:rsid w:val="007E23FB"/>
    <w:rsid w:val="007E246A"/>
    <w:rsid w:val="007E2A82"/>
    <w:rsid w:val="007E2C58"/>
    <w:rsid w:val="007E32CB"/>
    <w:rsid w:val="007E34B4"/>
    <w:rsid w:val="007E3E21"/>
    <w:rsid w:val="007E3E5A"/>
    <w:rsid w:val="007E425E"/>
    <w:rsid w:val="007E4A88"/>
    <w:rsid w:val="007E4BB2"/>
    <w:rsid w:val="007E4EC1"/>
    <w:rsid w:val="007E5AFD"/>
    <w:rsid w:val="007E6540"/>
    <w:rsid w:val="007E6A9B"/>
    <w:rsid w:val="007E72D2"/>
    <w:rsid w:val="007F0107"/>
    <w:rsid w:val="007F0337"/>
    <w:rsid w:val="007F0784"/>
    <w:rsid w:val="007F0B8E"/>
    <w:rsid w:val="007F0C01"/>
    <w:rsid w:val="007F1F8B"/>
    <w:rsid w:val="007F2279"/>
    <w:rsid w:val="007F29A7"/>
    <w:rsid w:val="007F33F9"/>
    <w:rsid w:val="007F3BAC"/>
    <w:rsid w:val="007F3C93"/>
    <w:rsid w:val="007F4B71"/>
    <w:rsid w:val="007F4E6C"/>
    <w:rsid w:val="007F61A3"/>
    <w:rsid w:val="007F66CE"/>
    <w:rsid w:val="007F6753"/>
    <w:rsid w:val="007F7482"/>
    <w:rsid w:val="007F7696"/>
    <w:rsid w:val="007F7851"/>
    <w:rsid w:val="007F78C8"/>
    <w:rsid w:val="007F7D29"/>
    <w:rsid w:val="007F7EC0"/>
    <w:rsid w:val="008001B4"/>
    <w:rsid w:val="008010F2"/>
    <w:rsid w:val="008014EF"/>
    <w:rsid w:val="00801A26"/>
    <w:rsid w:val="00801A36"/>
    <w:rsid w:val="00801B2A"/>
    <w:rsid w:val="00801DC0"/>
    <w:rsid w:val="00801DDC"/>
    <w:rsid w:val="0080213B"/>
    <w:rsid w:val="008022EC"/>
    <w:rsid w:val="00802325"/>
    <w:rsid w:val="00802399"/>
    <w:rsid w:val="0080253E"/>
    <w:rsid w:val="00802C88"/>
    <w:rsid w:val="00802E83"/>
    <w:rsid w:val="008031B4"/>
    <w:rsid w:val="00803BBD"/>
    <w:rsid w:val="00803D2B"/>
    <w:rsid w:val="00804951"/>
    <w:rsid w:val="00804A0A"/>
    <w:rsid w:val="0080575E"/>
    <w:rsid w:val="00805991"/>
    <w:rsid w:val="00807362"/>
    <w:rsid w:val="00807E19"/>
    <w:rsid w:val="00811AA0"/>
    <w:rsid w:val="00811EDE"/>
    <w:rsid w:val="00811F24"/>
    <w:rsid w:val="008120AA"/>
    <w:rsid w:val="008127D1"/>
    <w:rsid w:val="0081283F"/>
    <w:rsid w:val="008133C4"/>
    <w:rsid w:val="008134AB"/>
    <w:rsid w:val="008134AD"/>
    <w:rsid w:val="008136F3"/>
    <w:rsid w:val="0081377F"/>
    <w:rsid w:val="00814397"/>
    <w:rsid w:val="008147EA"/>
    <w:rsid w:val="00814931"/>
    <w:rsid w:val="00814ADC"/>
    <w:rsid w:val="00815C1D"/>
    <w:rsid w:val="00816D69"/>
    <w:rsid w:val="00816DE9"/>
    <w:rsid w:val="0081761A"/>
    <w:rsid w:val="00817621"/>
    <w:rsid w:val="00817727"/>
    <w:rsid w:val="00817929"/>
    <w:rsid w:val="00820338"/>
    <w:rsid w:val="00820BDE"/>
    <w:rsid w:val="0082141B"/>
    <w:rsid w:val="00821945"/>
    <w:rsid w:val="008219D1"/>
    <w:rsid w:val="00821A05"/>
    <w:rsid w:val="00821B39"/>
    <w:rsid w:val="008223DD"/>
    <w:rsid w:val="00822D38"/>
    <w:rsid w:val="008234E8"/>
    <w:rsid w:val="00823F69"/>
    <w:rsid w:val="008247A6"/>
    <w:rsid w:val="00824B9C"/>
    <w:rsid w:val="00824C1E"/>
    <w:rsid w:val="008265CA"/>
    <w:rsid w:val="00826681"/>
    <w:rsid w:val="008266D8"/>
    <w:rsid w:val="00827138"/>
    <w:rsid w:val="00827BA5"/>
    <w:rsid w:val="00827E7D"/>
    <w:rsid w:val="00830077"/>
    <w:rsid w:val="008306A7"/>
    <w:rsid w:val="008306DB"/>
    <w:rsid w:val="00830C98"/>
    <w:rsid w:val="008316B3"/>
    <w:rsid w:val="00831AC8"/>
    <w:rsid w:val="00831FA5"/>
    <w:rsid w:val="008321A0"/>
    <w:rsid w:val="0083238B"/>
    <w:rsid w:val="00832467"/>
    <w:rsid w:val="00832E62"/>
    <w:rsid w:val="008352FA"/>
    <w:rsid w:val="008353C1"/>
    <w:rsid w:val="008355B0"/>
    <w:rsid w:val="00835871"/>
    <w:rsid w:val="00835997"/>
    <w:rsid w:val="008369C9"/>
    <w:rsid w:val="008369FC"/>
    <w:rsid w:val="008370C8"/>
    <w:rsid w:val="0083727D"/>
    <w:rsid w:val="0083735D"/>
    <w:rsid w:val="00840FB0"/>
    <w:rsid w:val="00841218"/>
    <w:rsid w:val="00841624"/>
    <w:rsid w:val="0084164C"/>
    <w:rsid w:val="00841662"/>
    <w:rsid w:val="00841732"/>
    <w:rsid w:val="008425FC"/>
    <w:rsid w:val="00842607"/>
    <w:rsid w:val="00843850"/>
    <w:rsid w:val="008438DD"/>
    <w:rsid w:val="008438DE"/>
    <w:rsid w:val="00844091"/>
    <w:rsid w:val="008441BB"/>
    <w:rsid w:val="00844A18"/>
    <w:rsid w:val="0084532E"/>
    <w:rsid w:val="008454F4"/>
    <w:rsid w:val="00846804"/>
    <w:rsid w:val="00846906"/>
    <w:rsid w:val="00847001"/>
    <w:rsid w:val="00847109"/>
    <w:rsid w:val="00847186"/>
    <w:rsid w:val="008471FA"/>
    <w:rsid w:val="00847574"/>
    <w:rsid w:val="008479C0"/>
    <w:rsid w:val="00847FE9"/>
    <w:rsid w:val="0085023D"/>
    <w:rsid w:val="00850DB1"/>
    <w:rsid w:val="00850DCC"/>
    <w:rsid w:val="00850E8E"/>
    <w:rsid w:val="008521C4"/>
    <w:rsid w:val="00852979"/>
    <w:rsid w:val="00852D3E"/>
    <w:rsid w:val="00853A70"/>
    <w:rsid w:val="00853FB2"/>
    <w:rsid w:val="00854155"/>
    <w:rsid w:val="00854879"/>
    <w:rsid w:val="00854E78"/>
    <w:rsid w:val="00855095"/>
    <w:rsid w:val="008550D5"/>
    <w:rsid w:val="008563D7"/>
    <w:rsid w:val="0085673A"/>
    <w:rsid w:val="008570D5"/>
    <w:rsid w:val="00857284"/>
    <w:rsid w:val="00857602"/>
    <w:rsid w:val="00860FAA"/>
    <w:rsid w:val="00861539"/>
    <w:rsid w:val="0086184A"/>
    <w:rsid w:val="00861CCD"/>
    <w:rsid w:val="00862338"/>
    <w:rsid w:val="0086251F"/>
    <w:rsid w:val="00862739"/>
    <w:rsid w:val="00862ADE"/>
    <w:rsid w:val="00862B26"/>
    <w:rsid w:val="00863045"/>
    <w:rsid w:val="008633CB"/>
    <w:rsid w:val="0086385F"/>
    <w:rsid w:val="00863884"/>
    <w:rsid w:val="00863E0A"/>
    <w:rsid w:val="00863FC4"/>
    <w:rsid w:val="00864774"/>
    <w:rsid w:val="008647D7"/>
    <w:rsid w:val="00864A49"/>
    <w:rsid w:val="008652B1"/>
    <w:rsid w:val="00865724"/>
    <w:rsid w:val="00865A86"/>
    <w:rsid w:val="00866369"/>
    <w:rsid w:val="00866744"/>
    <w:rsid w:val="00866C47"/>
    <w:rsid w:val="00866D00"/>
    <w:rsid w:val="00867667"/>
    <w:rsid w:val="0086775F"/>
    <w:rsid w:val="00867BEC"/>
    <w:rsid w:val="008703A3"/>
    <w:rsid w:val="008703EB"/>
    <w:rsid w:val="00871F36"/>
    <w:rsid w:val="00872096"/>
    <w:rsid w:val="008727AE"/>
    <w:rsid w:val="00872BFA"/>
    <w:rsid w:val="00872EAF"/>
    <w:rsid w:val="0087334E"/>
    <w:rsid w:val="00873E05"/>
    <w:rsid w:val="008740C3"/>
    <w:rsid w:val="00874200"/>
    <w:rsid w:val="0087466C"/>
    <w:rsid w:val="00874ADB"/>
    <w:rsid w:val="0087510E"/>
    <w:rsid w:val="00875612"/>
    <w:rsid w:val="00875AEC"/>
    <w:rsid w:val="008760C4"/>
    <w:rsid w:val="0087647C"/>
    <w:rsid w:val="00876C18"/>
    <w:rsid w:val="008775F4"/>
    <w:rsid w:val="008777CE"/>
    <w:rsid w:val="008778D1"/>
    <w:rsid w:val="00877F4D"/>
    <w:rsid w:val="00880BDA"/>
    <w:rsid w:val="00880E3D"/>
    <w:rsid w:val="0088148E"/>
    <w:rsid w:val="008818F9"/>
    <w:rsid w:val="008819B7"/>
    <w:rsid w:val="00881B97"/>
    <w:rsid w:val="00881BEC"/>
    <w:rsid w:val="00881D7F"/>
    <w:rsid w:val="00882682"/>
    <w:rsid w:val="00882872"/>
    <w:rsid w:val="00882ABB"/>
    <w:rsid w:val="00882CBD"/>
    <w:rsid w:val="00882E8B"/>
    <w:rsid w:val="0088330C"/>
    <w:rsid w:val="008838C8"/>
    <w:rsid w:val="00883C8C"/>
    <w:rsid w:val="0088440E"/>
    <w:rsid w:val="0088470B"/>
    <w:rsid w:val="00885674"/>
    <w:rsid w:val="008856CF"/>
    <w:rsid w:val="0088598C"/>
    <w:rsid w:val="00887984"/>
    <w:rsid w:val="008879AF"/>
    <w:rsid w:val="00887E26"/>
    <w:rsid w:val="0089014E"/>
    <w:rsid w:val="008901ED"/>
    <w:rsid w:val="00890627"/>
    <w:rsid w:val="00890631"/>
    <w:rsid w:val="008906A0"/>
    <w:rsid w:val="008909AC"/>
    <w:rsid w:val="00890AA2"/>
    <w:rsid w:val="00891C97"/>
    <w:rsid w:val="00891C9B"/>
    <w:rsid w:val="00892DAF"/>
    <w:rsid w:val="00893112"/>
    <w:rsid w:val="0089334E"/>
    <w:rsid w:val="008934E1"/>
    <w:rsid w:val="008939E1"/>
    <w:rsid w:val="00893BC7"/>
    <w:rsid w:val="008942E0"/>
    <w:rsid w:val="00894683"/>
    <w:rsid w:val="008947DE"/>
    <w:rsid w:val="00895287"/>
    <w:rsid w:val="008957A8"/>
    <w:rsid w:val="008957C7"/>
    <w:rsid w:val="00895A00"/>
    <w:rsid w:val="00895CB7"/>
    <w:rsid w:val="00895EE9"/>
    <w:rsid w:val="00895F7C"/>
    <w:rsid w:val="00896176"/>
    <w:rsid w:val="008961DE"/>
    <w:rsid w:val="0089631A"/>
    <w:rsid w:val="00896393"/>
    <w:rsid w:val="00896426"/>
    <w:rsid w:val="008A03E3"/>
    <w:rsid w:val="008A0DC4"/>
    <w:rsid w:val="008A0E1F"/>
    <w:rsid w:val="008A1C25"/>
    <w:rsid w:val="008A1E34"/>
    <w:rsid w:val="008A27B2"/>
    <w:rsid w:val="008A33E5"/>
    <w:rsid w:val="008A37DA"/>
    <w:rsid w:val="008A3966"/>
    <w:rsid w:val="008A398C"/>
    <w:rsid w:val="008A43CC"/>
    <w:rsid w:val="008A4E03"/>
    <w:rsid w:val="008A4EBA"/>
    <w:rsid w:val="008A5BDA"/>
    <w:rsid w:val="008A6BCC"/>
    <w:rsid w:val="008A7B6E"/>
    <w:rsid w:val="008A7C55"/>
    <w:rsid w:val="008B04E3"/>
    <w:rsid w:val="008B0709"/>
    <w:rsid w:val="008B0AC6"/>
    <w:rsid w:val="008B0AD1"/>
    <w:rsid w:val="008B0E88"/>
    <w:rsid w:val="008B1245"/>
    <w:rsid w:val="008B2018"/>
    <w:rsid w:val="008B338C"/>
    <w:rsid w:val="008B3728"/>
    <w:rsid w:val="008B3B60"/>
    <w:rsid w:val="008B3E9F"/>
    <w:rsid w:val="008B428E"/>
    <w:rsid w:val="008B493C"/>
    <w:rsid w:val="008B4FA0"/>
    <w:rsid w:val="008B521C"/>
    <w:rsid w:val="008B5414"/>
    <w:rsid w:val="008B5DDA"/>
    <w:rsid w:val="008B6343"/>
    <w:rsid w:val="008B6596"/>
    <w:rsid w:val="008B6932"/>
    <w:rsid w:val="008B697D"/>
    <w:rsid w:val="008B6C29"/>
    <w:rsid w:val="008B6F2E"/>
    <w:rsid w:val="008B7B97"/>
    <w:rsid w:val="008C06AC"/>
    <w:rsid w:val="008C0ABF"/>
    <w:rsid w:val="008C0C99"/>
    <w:rsid w:val="008C19C8"/>
    <w:rsid w:val="008C1D06"/>
    <w:rsid w:val="008C2C3E"/>
    <w:rsid w:val="008C31D8"/>
    <w:rsid w:val="008C3384"/>
    <w:rsid w:val="008C3956"/>
    <w:rsid w:val="008C4A05"/>
    <w:rsid w:val="008C4A7F"/>
    <w:rsid w:val="008C4D00"/>
    <w:rsid w:val="008C5A56"/>
    <w:rsid w:val="008C5B33"/>
    <w:rsid w:val="008C6477"/>
    <w:rsid w:val="008C6783"/>
    <w:rsid w:val="008C69F7"/>
    <w:rsid w:val="008C6D02"/>
    <w:rsid w:val="008C74D0"/>
    <w:rsid w:val="008C7AD5"/>
    <w:rsid w:val="008C7B6A"/>
    <w:rsid w:val="008D040D"/>
    <w:rsid w:val="008D058E"/>
    <w:rsid w:val="008D0A12"/>
    <w:rsid w:val="008D1135"/>
    <w:rsid w:val="008D134B"/>
    <w:rsid w:val="008D1D1A"/>
    <w:rsid w:val="008D2CBA"/>
    <w:rsid w:val="008D2F57"/>
    <w:rsid w:val="008D45BA"/>
    <w:rsid w:val="008D46B2"/>
    <w:rsid w:val="008D4B6D"/>
    <w:rsid w:val="008D4DF4"/>
    <w:rsid w:val="008D4E9D"/>
    <w:rsid w:val="008D5096"/>
    <w:rsid w:val="008D5746"/>
    <w:rsid w:val="008D5AA0"/>
    <w:rsid w:val="008D5D7E"/>
    <w:rsid w:val="008D5F2E"/>
    <w:rsid w:val="008D6739"/>
    <w:rsid w:val="008D7063"/>
    <w:rsid w:val="008D714E"/>
    <w:rsid w:val="008D76A0"/>
    <w:rsid w:val="008D7A83"/>
    <w:rsid w:val="008D7FD1"/>
    <w:rsid w:val="008E0FA3"/>
    <w:rsid w:val="008E10A3"/>
    <w:rsid w:val="008E11FC"/>
    <w:rsid w:val="008E1864"/>
    <w:rsid w:val="008E1AD7"/>
    <w:rsid w:val="008E1AF7"/>
    <w:rsid w:val="008E2105"/>
    <w:rsid w:val="008E2F9C"/>
    <w:rsid w:val="008E31E3"/>
    <w:rsid w:val="008E3AFE"/>
    <w:rsid w:val="008E410B"/>
    <w:rsid w:val="008E44D6"/>
    <w:rsid w:val="008E4F68"/>
    <w:rsid w:val="008E4F93"/>
    <w:rsid w:val="008E4F97"/>
    <w:rsid w:val="008E5ED4"/>
    <w:rsid w:val="008E5F7C"/>
    <w:rsid w:val="008E6112"/>
    <w:rsid w:val="008E699F"/>
    <w:rsid w:val="008E6AB0"/>
    <w:rsid w:val="008E6B68"/>
    <w:rsid w:val="008E728C"/>
    <w:rsid w:val="008E7375"/>
    <w:rsid w:val="008E7478"/>
    <w:rsid w:val="008E7A80"/>
    <w:rsid w:val="008E7CAD"/>
    <w:rsid w:val="008F2C0A"/>
    <w:rsid w:val="008F3127"/>
    <w:rsid w:val="008F340C"/>
    <w:rsid w:val="008F3987"/>
    <w:rsid w:val="008F3A8C"/>
    <w:rsid w:val="008F4229"/>
    <w:rsid w:val="008F5821"/>
    <w:rsid w:val="008F5840"/>
    <w:rsid w:val="008F5D38"/>
    <w:rsid w:val="008F722B"/>
    <w:rsid w:val="008F7A3E"/>
    <w:rsid w:val="0090075A"/>
    <w:rsid w:val="00900B60"/>
    <w:rsid w:val="00900B61"/>
    <w:rsid w:val="00900EAD"/>
    <w:rsid w:val="009012F2"/>
    <w:rsid w:val="00901C8D"/>
    <w:rsid w:val="00902104"/>
    <w:rsid w:val="0090308E"/>
    <w:rsid w:val="009037BB"/>
    <w:rsid w:val="00905976"/>
    <w:rsid w:val="00905B1C"/>
    <w:rsid w:val="00905BC2"/>
    <w:rsid w:val="00906535"/>
    <w:rsid w:val="00906539"/>
    <w:rsid w:val="00906681"/>
    <w:rsid w:val="009066D7"/>
    <w:rsid w:val="00906731"/>
    <w:rsid w:val="009067A8"/>
    <w:rsid w:val="00906A64"/>
    <w:rsid w:val="00906ACF"/>
    <w:rsid w:val="00906D0A"/>
    <w:rsid w:val="00907173"/>
    <w:rsid w:val="0090719D"/>
    <w:rsid w:val="00907BB4"/>
    <w:rsid w:val="00907BC8"/>
    <w:rsid w:val="0091047B"/>
    <w:rsid w:val="00910A06"/>
    <w:rsid w:val="00910C6B"/>
    <w:rsid w:val="00910FB6"/>
    <w:rsid w:val="0091128F"/>
    <w:rsid w:val="0091144B"/>
    <w:rsid w:val="00911668"/>
    <w:rsid w:val="00911733"/>
    <w:rsid w:val="0091217C"/>
    <w:rsid w:val="00912F0C"/>
    <w:rsid w:val="00914284"/>
    <w:rsid w:val="0091495C"/>
    <w:rsid w:val="00914ABB"/>
    <w:rsid w:val="00914B4B"/>
    <w:rsid w:val="0091551C"/>
    <w:rsid w:val="00915849"/>
    <w:rsid w:val="009159BD"/>
    <w:rsid w:val="00915CAC"/>
    <w:rsid w:val="00915D08"/>
    <w:rsid w:val="0091606A"/>
    <w:rsid w:val="00916159"/>
    <w:rsid w:val="00916374"/>
    <w:rsid w:val="00916772"/>
    <w:rsid w:val="00916814"/>
    <w:rsid w:val="0091713E"/>
    <w:rsid w:val="00917531"/>
    <w:rsid w:val="009176DF"/>
    <w:rsid w:val="009176FE"/>
    <w:rsid w:val="00917728"/>
    <w:rsid w:val="00920828"/>
    <w:rsid w:val="009215AF"/>
    <w:rsid w:val="00921616"/>
    <w:rsid w:val="00921633"/>
    <w:rsid w:val="0092262B"/>
    <w:rsid w:val="00922D21"/>
    <w:rsid w:val="00923219"/>
    <w:rsid w:val="009238AE"/>
    <w:rsid w:val="00923D4D"/>
    <w:rsid w:val="00923FB0"/>
    <w:rsid w:val="0092456D"/>
    <w:rsid w:val="00924933"/>
    <w:rsid w:val="00924FAD"/>
    <w:rsid w:val="00925963"/>
    <w:rsid w:val="00925D07"/>
    <w:rsid w:val="00926187"/>
    <w:rsid w:val="009263E4"/>
    <w:rsid w:val="00926709"/>
    <w:rsid w:val="00926EEE"/>
    <w:rsid w:val="0092726B"/>
    <w:rsid w:val="00927F56"/>
    <w:rsid w:val="0093075C"/>
    <w:rsid w:val="00930A65"/>
    <w:rsid w:val="00931950"/>
    <w:rsid w:val="00932868"/>
    <w:rsid w:val="00932B96"/>
    <w:rsid w:val="00933218"/>
    <w:rsid w:val="009334CA"/>
    <w:rsid w:val="009344E1"/>
    <w:rsid w:val="009346C3"/>
    <w:rsid w:val="009346C5"/>
    <w:rsid w:val="009347C0"/>
    <w:rsid w:val="00934E98"/>
    <w:rsid w:val="00934ED3"/>
    <w:rsid w:val="00934F8E"/>
    <w:rsid w:val="0093598D"/>
    <w:rsid w:val="00935CED"/>
    <w:rsid w:val="00936377"/>
    <w:rsid w:val="0093661A"/>
    <w:rsid w:val="0093738F"/>
    <w:rsid w:val="00940082"/>
    <w:rsid w:val="009404AB"/>
    <w:rsid w:val="00940642"/>
    <w:rsid w:val="00941446"/>
    <w:rsid w:val="00941658"/>
    <w:rsid w:val="009416C6"/>
    <w:rsid w:val="00941A01"/>
    <w:rsid w:val="00941A04"/>
    <w:rsid w:val="00941A20"/>
    <w:rsid w:val="009421B6"/>
    <w:rsid w:val="009423FE"/>
    <w:rsid w:val="0094247F"/>
    <w:rsid w:val="00942CF2"/>
    <w:rsid w:val="009434CC"/>
    <w:rsid w:val="00943605"/>
    <w:rsid w:val="00943C86"/>
    <w:rsid w:val="00943F9D"/>
    <w:rsid w:val="0094449E"/>
    <w:rsid w:val="00944BCB"/>
    <w:rsid w:val="00945523"/>
    <w:rsid w:val="00945831"/>
    <w:rsid w:val="009458A5"/>
    <w:rsid w:val="009458F0"/>
    <w:rsid w:val="009461BA"/>
    <w:rsid w:val="00946377"/>
    <w:rsid w:val="00946DD3"/>
    <w:rsid w:val="00946FB5"/>
    <w:rsid w:val="0094724B"/>
    <w:rsid w:val="00947B3F"/>
    <w:rsid w:val="00947B84"/>
    <w:rsid w:val="00947C56"/>
    <w:rsid w:val="00950230"/>
    <w:rsid w:val="0095024F"/>
    <w:rsid w:val="009502E5"/>
    <w:rsid w:val="009509E8"/>
    <w:rsid w:val="00950B1C"/>
    <w:rsid w:val="009510A6"/>
    <w:rsid w:val="00951633"/>
    <w:rsid w:val="0095211B"/>
    <w:rsid w:val="0095216C"/>
    <w:rsid w:val="0095250E"/>
    <w:rsid w:val="00952AE3"/>
    <w:rsid w:val="009534DA"/>
    <w:rsid w:val="0095356B"/>
    <w:rsid w:val="00953A77"/>
    <w:rsid w:val="00953C84"/>
    <w:rsid w:val="0095432C"/>
    <w:rsid w:val="00954AE0"/>
    <w:rsid w:val="00954D95"/>
    <w:rsid w:val="00954FD8"/>
    <w:rsid w:val="00955BD6"/>
    <w:rsid w:val="00956A28"/>
    <w:rsid w:val="00956CFA"/>
    <w:rsid w:val="009576F8"/>
    <w:rsid w:val="00957B07"/>
    <w:rsid w:val="00960C5A"/>
    <w:rsid w:val="009612EE"/>
    <w:rsid w:val="00961872"/>
    <w:rsid w:val="009619C4"/>
    <w:rsid w:val="00961A2E"/>
    <w:rsid w:val="00961C2A"/>
    <w:rsid w:val="00961F21"/>
    <w:rsid w:val="00962237"/>
    <w:rsid w:val="009623FA"/>
    <w:rsid w:val="0096294D"/>
    <w:rsid w:val="009629FD"/>
    <w:rsid w:val="00962D56"/>
    <w:rsid w:val="00962EC6"/>
    <w:rsid w:val="009635A8"/>
    <w:rsid w:val="00963616"/>
    <w:rsid w:val="00963FCC"/>
    <w:rsid w:val="009644C5"/>
    <w:rsid w:val="00964B58"/>
    <w:rsid w:val="00964BDF"/>
    <w:rsid w:val="00964CB4"/>
    <w:rsid w:val="009651B1"/>
    <w:rsid w:val="009659E1"/>
    <w:rsid w:val="00965D2B"/>
    <w:rsid w:val="0096613D"/>
    <w:rsid w:val="009678CA"/>
    <w:rsid w:val="0097025C"/>
    <w:rsid w:val="009719F5"/>
    <w:rsid w:val="00971B54"/>
    <w:rsid w:val="0097202D"/>
    <w:rsid w:val="00972315"/>
    <w:rsid w:val="009727B8"/>
    <w:rsid w:val="00972EBB"/>
    <w:rsid w:val="00973316"/>
    <w:rsid w:val="00973496"/>
    <w:rsid w:val="00973AE8"/>
    <w:rsid w:val="00973E70"/>
    <w:rsid w:val="00974212"/>
    <w:rsid w:val="0097474E"/>
    <w:rsid w:val="00974927"/>
    <w:rsid w:val="00974A23"/>
    <w:rsid w:val="00974AC9"/>
    <w:rsid w:val="00974E7A"/>
    <w:rsid w:val="00975FD1"/>
    <w:rsid w:val="009768AD"/>
    <w:rsid w:val="00976D67"/>
    <w:rsid w:val="00977100"/>
    <w:rsid w:val="00977925"/>
    <w:rsid w:val="00977940"/>
    <w:rsid w:val="00977B7B"/>
    <w:rsid w:val="00977FB2"/>
    <w:rsid w:val="009805D5"/>
    <w:rsid w:val="00980908"/>
    <w:rsid w:val="00980B02"/>
    <w:rsid w:val="00980BF1"/>
    <w:rsid w:val="00981070"/>
    <w:rsid w:val="00981EE2"/>
    <w:rsid w:val="00982599"/>
    <w:rsid w:val="00982B78"/>
    <w:rsid w:val="009836ED"/>
    <w:rsid w:val="009837D4"/>
    <w:rsid w:val="009837DC"/>
    <w:rsid w:val="009837DE"/>
    <w:rsid w:val="00983C48"/>
    <w:rsid w:val="00983CB1"/>
    <w:rsid w:val="00983FC5"/>
    <w:rsid w:val="00983FFE"/>
    <w:rsid w:val="00984092"/>
    <w:rsid w:val="00984943"/>
    <w:rsid w:val="00984B53"/>
    <w:rsid w:val="00984EC3"/>
    <w:rsid w:val="00985302"/>
    <w:rsid w:val="009856CD"/>
    <w:rsid w:val="00985B9D"/>
    <w:rsid w:val="0098639F"/>
    <w:rsid w:val="009863AC"/>
    <w:rsid w:val="00986E6C"/>
    <w:rsid w:val="00986F67"/>
    <w:rsid w:val="0098725A"/>
    <w:rsid w:val="00987D33"/>
    <w:rsid w:val="00987DEA"/>
    <w:rsid w:val="00991034"/>
    <w:rsid w:val="00991931"/>
    <w:rsid w:val="00992592"/>
    <w:rsid w:val="00992822"/>
    <w:rsid w:val="0099324D"/>
    <w:rsid w:val="00994153"/>
    <w:rsid w:val="0099432C"/>
    <w:rsid w:val="0099454A"/>
    <w:rsid w:val="009946DD"/>
    <w:rsid w:val="009949EA"/>
    <w:rsid w:val="00994F5F"/>
    <w:rsid w:val="0099515D"/>
    <w:rsid w:val="00995D01"/>
    <w:rsid w:val="009969D7"/>
    <w:rsid w:val="00996C6F"/>
    <w:rsid w:val="00996DFE"/>
    <w:rsid w:val="0099732D"/>
    <w:rsid w:val="00997445"/>
    <w:rsid w:val="00997F5A"/>
    <w:rsid w:val="009A0D45"/>
    <w:rsid w:val="009A1CBC"/>
    <w:rsid w:val="009A1D10"/>
    <w:rsid w:val="009A1F28"/>
    <w:rsid w:val="009A2004"/>
    <w:rsid w:val="009A206D"/>
    <w:rsid w:val="009A2176"/>
    <w:rsid w:val="009A27B3"/>
    <w:rsid w:val="009A369B"/>
    <w:rsid w:val="009A390B"/>
    <w:rsid w:val="009A462A"/>
    <w:rsid w:val="009A4E0C"/>
    <w:rsid w:val="009A4E44"/>
    <w:rsid w:val="009A5F8F"/>
    <w:rsid w:val="009A721D"/>
    <w:rsid w:val="009A76D8"/>
    <w:rsid w:val="009A770C"/>
    <w:rsid w:val="009B010C"/>
    <w:rsid w:val="009B072D"/>
    <w:rsid w:val="009B07F7"/>
    <w:rsid w:val="009B09A5"/>
    <w:rsid w:val="009B0AF7"/>
    <w:rsid w:val="009B137D"/>
    <w:rsid w:val="009B1844"/>
    <w:rsid w:val="009B191D"/>
    <w:rsid w:val="009B1AA7"/>
    <w:rsid w:val="009B1CC1"/>
    <w:rsid w:val="009B1FFF"/>
    <w:rsid w:val="009B2194"/>
    <w:rsid w:val="009B2210"/>
    <w:rsid w:val="009B2515"/>
    <w:rsid w:val="009B30D9"/>
    <w:rsid w:val="009B3161"/>
    <w:rsid w:val="009B324F"/>
    <w:rsid w:val="009B38B0"/>
    <w:rsid w:val="009B39ED"/>
    <w:rsid w:val="009B3E79"/>
    <w:rsid w:val="009B3FDD"/>
    <w:rsid w:val="009B4E41"/>
    <w:rsid w:val="009B54AD"/>
    <w:rsid w:val="009B55F2"/>
    <w:rsid w:val="009B65A2"/>
    <w:rsid w:val="009B6CB1"/>
    <w:rsid w:val="009B70F8"/>
    <w:rsid w:val="009B7514"/>
    <w:rsid w:val="009B759F"/>
    <w:rsid w:val="009B7EE7"/>
    <w:rsid w:val="009C0ADA"/>
    <w:rsid w:val="009C0FE9"/>
    <w:rsid w:val="009C1748"/>
    <w:rsid w:val="009C17C3"/>
    <w:rsid w:val="009C1CE2"/>
    <w:rsid w:val="009C2DAE"/>
    <w:rsid w:val="009C3409"/>
    <w:rsid w:val="009C3C99"/>
    <w:rsid w:val="009C4050"/>
    <w:rsid w:val="009C460C"/>
    <w:rsid w:val="009C4CD4"/>
    <w:rsid w:val="009C4E98"/>
    <w:rsid w:val="009C5296"/>
    <w:rsid w:val="009C55D4"/>
    <w:rsid w:val="009C58D7"/>
    <w:rsid w:val="009C5CB4"/>
    <w:rsid w:val="009C5D1E"/>
    <w:rsid w:val="009C6826"/>
    <w:rsid w:val="009C723E"/>
    <w:rsid w:val="009C76F1"/>
    <w:rsid w:val="009C7D55"/>
    <w:rsid w:val="009C7F44"/>
    <w:rsid w:val="009D0147"/>
    <w:rsid w:val="009D0209"/>
    <w:rsid w:val="009D03D9"/>
    <w:rsid w:val="009D1F74"/>
    <w:rsid w:val="009D1F86"/>
    <w:rsid w:val="009D205A"/>
    <w:rsid w:val="009D2167"/>
    <w:rsid w:val="009D289F"/>
    <w:rsid w:val="009D2DF4"/>
    <w:rsid w:val="009D3198"/>
    <w:rsid w:val="009D3BEB"/>
    <w:rsid w:val="009D44AD"/>
    <w:rsid w:val="009D45CB"/>
    <w:rsid w:val="009D47B9"/>
    <w:rsid w:val="009D491B"/>
    <w:rsid w:val="009D4987"/>
    <w:rsid w:val="009D49E9"/>
    <w:rsid w:val="009D4CEC"/>
    <w:rsid w:val="009D52DF"/>
    <w:rsid w:val="009D5690"/>
    <w:rsid w:val="009D5EAC"/>
    <w:rsid w:val="009D6517"/>
    <w:rsid w:val="009D69E1"/>
    <w:rsid w:val="009D6DB1"/>
    <w:rsid w:val="009E04F5"/>
    <w:rsid w:val="009E058E"/>
    <w:rsid w:val="009E18D1"/>
    <w:rsid w:val="009E208B"/>
    <w:rsid w:val="009E2560"/>
    <w:rsid w:val="009E25E6"/>
    <w:rsid w:val="009E264A"/>
    <w:rsid w:val="009E2D67"/>
    <w:rsid w:val="009E3010"/>
    <w:rsid w:val="009E35F1"/>
    <w:rsid w:val="009E3650"/>
    <w:rsid w:val="009E3ED1"/>
    <w:rsid w:val="009E570A"/>
    <w:rsid w:val="009E5D63"/>
    <w:rsid w:val="009E5DDB"/>
    <w:rsid w:val="009E5E22"/>
    <w:rsid w:val="009E629C"/>
    <w:rsid w:val="009E66F8"/>
    <w:rsid w:val="009E6737"/>
    <w:rsid w:val="009E6B22"/>
    <w:rsid w:val="009E7172"/>
    <w:rsid w:val="009E78C9"/>
    <w:rsid w:val="009E7A11"/>
    <w:rsid w:val="009E7B00"/>
    <w:rsid w:val="009E7DB1"/>
    <w:rsid w:val="009F106C"/>
    <w:rsid w:val="009F107D"/>
    <w:rsid w:val="009F1DC8"/>
    <w:rsid w:val="009F2CB7"/>
    <w:rsid w:val="009F2D5E"/>
    <w:rsid w:val="009F2F64"/>
    <w:rsid w:val="009F3E6C"/>
    <w:rsid w:val="009F436F"/>
    <w:rsid w:val="009F498C"/>
    <w:rsid w:val="009F49DB"/>
    <w:rsid w:val="009F686F"/>
    <w:rsid w:val="009F687F"/>
    <w:rsid w:val="009F7105"/>
    <w:rsid w:val="009F7387"/>
    <w:rsid w:val="00A0011E"/>
    <w:rsid w:val="00A00BAF"/>
    <w:rsid w:val="00A00D2F"/>
    <w:rsid w:val="00A0104F"/>
    <w:rsid w:val="00A010BF"/>
    <w:rsid w:val="00A0122C"/>
    <w:rsid w:val="00A022BA"/>
    <w:rsid w:val="00A0255A"/>
    <w:rsid w:val="00A0290C"/>
    <w:rsid w:val="00A02E8B"/>
    <w:rsid w:val="00A03087"/>
    <w:rsid w:val="00A03108"/>
    <w:rsid w:val="00A0340C"/>
    <w:rsid w:val="00A03460"/>
    <w:rsid w:val="00A0405A"/>
    <w:rsid w:val="00A040CD"/>
    <w:rsid w:val="00A04673"/>
    <w:rsid w:val="00A04825"/>
    <w:rsid w:val="00A04C0F"/>
    <w:rsid w:val="00A04FCB"/>
    <w:rsid w:val="00A05BBE"/>
    <w:rsid w:val="00A060E0"/>
    <w:rsid w:val="00A06242"/>
    <w:rsid w:val="00A0630C"/>
    <w:rsid w:val="00A063C7"/>
    <w:rsid w:val="00A06860"/>
    <w:rsid w:val="00A06CA1"/>
    <w:rsid w:val="00A07050"/>
    <w:rsid w:val="00A0735B"/>
    <w:rsid w:val="00A0772E"/>
    <w:rsid w:val="00A077F2"/>
    <w:rsid w:val="00A07E87"/>
    <w:rsid w:val="00A10290"/>
    <w:rsid w:val="00A1053A"/>
    <w:rsid w:val="00A10DA6"/>
    <w:rsid w:val="00A11170"/>
    <w:rsid w:val="00A11176"/>
    <w:rsid w:val="00A111E5"/>
    <w:rsid w:val="00A11696"/>
    <w:rsid w:val="00A119F5"/>
    <w:rsid w:val="00A11E07"/>
    <w:rsid w:val="00A1239E"/>
    <w:rsid w:val="00A1243C"/>
    <w:rsid w:val="00A12A44"/>
    <w:rsid w:val="00A12F1F"/>
    <w:rsid w:val="00A12F5F"/>
    <w:rsid w:val="00A13942"/>
    <w:rsid w:val="00A1429D"/>
    <w:rsid w:val="00A153FC"/>
    <w:rsid w:val="00A157F6"/>
    <w:rsid w:val="00A15B04"/>
    <w:rsid w:val="00A1603B"/>
    <w:rsid w:val="00A16816"/>
    <w:rsid w:val="00A16E59"/>
    <w:rsid w:val="00A17444"/>
    <w:rsid w:val="00A17A07"/>
    <w:rsid w:val="00A20275"/>
    <w:rsid w:val="00A2121B"/>
    <w:rsid w:val="00A212EA"/>
    <w:rsid w:val="00A213A3"/>
    <w:rsid w:val="00A214A1"/>
    <w:rsid w:val="00A214C6"/>
    <w:rsid w:val="00A214F7"/>
    <w:rsid w:val="00A2265A"/>
    <w:rsid w:val="00A2363C"/>
    <w:rsid w:val="00A23685"/>
    <w:rsid w:val="00A23848"/>
    <w:rsid w:val="00A23D39"/>
    <w:rsid w:val="00A24108"/>
    <w:rsid w:val="00A24768"/>
    <w:rsid w:val="00A24AB0"/>
    <w:rsid w:val="00A24CB0"/>
    <w:rsid w:val="00A25AF3"/>
    <w:rsid w:val="00A2656C"/>
    <w:rsid w:val="00A26A45"/>
    <w:rsid w:val="00A27515"/>
    <w:rsid w:val="00A279C8"/>
    <w:rsid w:val="00A303EB"/>
    <w:rsid w:val="00A3099B"/>
    <w:rsid w:val="00A30A8B"/>
    <w:rsid w:val="00A311E5"/>
    <w:rsid w:val="00A3160C"/>
    <w:rsid w:val="00A31667"/>
    <w:rsid w:val="00A3183E"/>
    <w:rsid w:val="00A31CA2"/>
    <w:rsid w:val="00A31CEF"/>
    <w:rsid w:val="00A322BB"/>
    <w:rsid w:val="00A327F2"/>
    <w:rsid w:val="00A327F7"/>
    <w:rsid w:val="00A32994"/>
    <w:rsid w:val="00A32D55"/>
    <w:rsid w:val="00A331F9"/>
    <w:rsid w:val="00A33747"/>
    <w:rsid w:val="00A33827"/>
    <w:rsid w:val="00A33B82"/>
    <w:rsid w:val="00A33C32"/>
    <w:rsid w:val="00A34A7D"/>
    <w:rsid w:val="00A35F97"/>
    <w:rsid w:val="00A36409"/>
    <w:rsid w:val="00A36C25"/>
    <w:rsid w:val="00A37181"/>
    <w:rsid w:val="00A40739"/>
    <w:rsid w:val="00A40DCB"/>
    <w:rsid w:val="00A42332"/>
    <w:rsid w:val="00A424B6"/>
    <w:rsid w:val="00A42861"/>
    <w:rsid w:val="00A42BFC"/>
    <w:rsid w:val="00A44664"/>
    <w:rsid w:val="00A4469C"/>
    <w:rsid w:val="00A44C1F"/>
    <w:rsid w:val="00A4515C"/>
    <w:rsid w:val="00A45C89"/>
    <w:rsid w:val="00A45DC2"/>
    <w:rsid w:val="00A462F2"/>
    <w:rsid w:val="00A4635B"/>
    <w:rsid w:val="00A464EB"/>
    <w:rsid w:val="00A464FF"/>
    <w:rsid w:val="00A465C7"/>
    <w:rsid w:val="00A46EC6"/>
    <w:rsid w:val="00A47927"/>
    <w:rsid w:val="00A47B06"/>
    <w:rsid w:val="00A50252"/>
    <w:rsid w:val="00A50C5F"/>
    <w:rsid w:val="00A50EF4"/>
    <w:rsid w:val="00A512CF"/>
    <w:rsid w:val="00A52338"/>
    <w:rsid w:val="00A53043"/>
    <w:rsid w:val="00A530ED"/>
    <w:rsid w:val="00A53C1C"/>
    <w:rsid w:val="00A54266"/>
    <w:rsid w:val="00A542A5"/>
    <w:rsid w:val="00A542DF"/>
    <w:rsid w:val="00A546DF"/>
    <w:rsid w:val="00A54726"/>
    <w:rsid w:val="00A5533B"/>
    <w:rsid w:val="00A565E4"/>
    <w:rsid w:val="00A572E9"/>
    <w:rsid w:val="00A6006B"/>
    <w:rsid w:val="00A60254"/>
    <w:rsid w:val="00A60271"/>
    <w:rsid w:val="00A606B5"/>
    <w:rsid w:val="00A608EC"/>
    <w:rsid w:val="00A61466"/>
    <w:rsid w:val="00A61525"/>
    <w:rsid w:val="00A618AA"/>
    <w:rsid w:val="00A6262A"/>
    <w:rsid w:val="00A63EBD"/>
    <w:rsid w:val="00A6485F"/>
    <w:rsid w:val="00A65A15"/>
    <w:rsid w:val="00A65B54"/>
    <w:rsid w:val="00A65E39"/>
    <w:rsid w:val="00A66573"/>
    <w:rsid w:val="00A66AE8"/>
    <w:rsid w:val="00A67201"/>
    <w:rsid w:val="00A67692"/>
    <w:rsid w:val="00A67709"/>
    <w:rsid w:val="00A67D51"/>
    <w:rsid w:val="00A67DDB"/>
    <w:rsid w:val="00A702AC"/>
    <w:rsid w:val="00A70DD9"/>
    <w:rsid w:val="00A712FF"/>
    <w:rsid w:val="00A715E9"/>
    <w:rsid w:val="00A7234B"/>
    <w:rsid w:val="00A72750"/>
    <w:rsid w:val="00A72BD7"/>
    <w:rsid w:val="00A72D1B"/>
    <w:rsid w:val="00A72DC5"/>
    <w:rsid w:val="00A73147"/>
    <w:rsid w:val="00A73227"/>
    <w:rsid w:val="00A745AC"/>
    <w:rsid w:val="00A74A2C"/>
    <w:rsid w:val="00A74E1E"/>
    <w:rsid w:val="00A75D9A"/>
    <w:rsid w:val="00A75DF1"/>
    <w:rsid w:val="00A75FCC"/>
    <w:rsid w:val="00A766E3"/>
    <w:rsid w:val="00A76BA0"/>
    <w:rsid w:val="00A76BBC"/>
    <w:rsid w:val="00A76CC4"/>
    <w:rsid w:val="00A7763B"/>
    <w:rsid w:val="00A7772B"/>
    <w:rsid w:val="00A802FF"/>
    <w:rsid w:val="00A80759"/>
    <w:rsid w:val="00A8125F"/>
    <w:rsid w:val="00A81402"/>
    <w:rsid w:val="00A81FC3"/>
    <w:rsid w:val="00A82B9A"/>
    <w:rsid w:val="00A83A79"/>
    <w:rsid w:val="00A83F20"/>
    <w:rsid w:val="00A845CF"/>
    <w:rsid w:val="00A847F3"/>
    <w:rsid w:val="00A8538B"/>
    <w:rsid w:val="00A857FC"/>
    <w:rsid w:val="00A8611C"/>
    <w:rsid w:val="00A86374"/>
    <w:rsid w:val="00A863A6"/>
    <w:rsid w:val="00A868C1"/>
    <w:rsid w:val="00A86DD5"/>
    <w:rsid w:val="00A87776"/>
    <w:rsid w:val="00A87A41"/>
    <w:rsid w:val="00A87A48"/>
    <w:rsid w:val="00A87A8B"/>
    <w:rsid w:val="00A87DAB"/>
    <w:rsid w:val="00A87E0D"/>
    <w:rsid w:val="00A91731"/>
    <w:rsid w:val="00A91FE8"/>
    <w:rsid w:val="00A926E5"/>
    <w:rsid w:val="00A92DF5"/>
    <w:rsid w:val="00A92F9D"/>
    <w:rsid w:val="00A934B0"/>
    <w:rsid w:val="00A937E4"/>
    <w:rsid w:val="00A93914"/>
    <w:rsid w:val="00A93DE0"/>
    <w:rsid w:val="00A94F5E"/>
    <w:rsid w:val="00A95139"/>
    <w:rsid w:val="00A95CA5"/>
    <w:rsid w:val="00A9619A"/>
    <w:rsid w:val="00A9623D"/>
    <w:rsid w:val="00A965F7"/>
    <w:rsid w:val="00A967E6"/>
    <w:rsid w:val="00A96B1F"/>
    <w:rsid w:val="00A96BE4"/>
    <w:rsid w:val="00A96F61"/>
    <w:rsid w:val="00A97063"/>
    <w:rsid w:val="00A97066"/>
    <w:rsid w:val="00AA00AF"/>
    <w:rsid w:val="00AA018F"/>
    <w:rsid w:val="00AA051F"/>
    <w:rsid w:val="00AA0616"/>
    <w:rsid w:val="00AA130D"/>
    <w:rsid w:val="00AA16BE"/>
    <w:rsid w:val="00AA1A5D"/>
    <w:rsid w:val="00AA1B9D"/>
    <w:rsid w:val="00AA2160"/>
    <w:rsid w:val="00AA21B0"/>
    <w:rsid w:val="00AA2A7A"/>
    <w:rsid w:val="00AA2ACE"/>
    <w:rsid w:val="00AA3461"/>
    <w:rsid w:val="00AA35B5"/>
    <w:rsid w:val="00AA3A96"/>
    <w:rsid w:val="00AA3DAB"/>
    <w:rsid w:val="00AA3FB3"/>
    <w:rsid w:val="00AA46E6"/>
    <w:rsid w:val="00AA4B7A"/>
    <w:rsid w:val="00AA5125"/>
    <w:rsid w:val="00AA5165"/>
    <w:rsid w:val="00AA5511"/>
    <w:rsid w:val="00AA5975"/>
    <w:rsid w:val="00AA5E2A"/>
    <w:rsid w:val="00AA6420"/>
    <w:rsid w:val="00AA687D"/>
    <w:rsid w:val="00AA6899"/>
    <w:rsid w:val="00AA6DC8"/>
    <w:rsid w:val="00AA6E43"/>
    <w:rsid w:val="00AA7105"/>
    <w:rsid w:val="00AB02A4"/>
    <w:rsid w:val="00AB03FD"/>
    <w:rsid w:val="00AB0C94"/>
    <w:rsid w:val="00AB0D5A"/>
    <w:rsid w:val="00AB0D82"/>
    <w:rsid w:val="00AB1F40"/>
    <w:rsid w:val="00AB2A4D"/>
    <w:rsid w:val="00AB2B9E"/>
    <w:rsid w:val="00AB2CD8"/>
    <w:rsid w:val="00AB2F07"/>
    <w:rsid w:val="00AB310D"/>
    <w:rsid w:val="00AB31B6"/>
    <w:rsid w:val="00AB32EA"/>
    <w:rsid w:val="00AB3991"/>
    <w:rsid w:val="00AB49A2"/>
    <w:rsid w:val="00AB4EE4"/>
    <w:rsid w:val="00AB6106"/>
    <w:rsid w:val="00AB6CFB"/>
    <w:rsid w:val="00AB6F22"/>
    <w:rsid w:val="00AB6FF0"/>
    <w:rsid w:val="00AB7267"/>
    <w:rsid w:val="00AC022E"/>
    <w:rsid w:val="00AC07D1"/>
    <w:rsid w:val="00AC1188"/>
    <w:rsid w:val="00AC1D8E"/>
    <w:rsid w:val="00AC1DF4"/>
    <w:rsid w:val="00AC1FBD"/>
    <w:rsid w:val="00AC2021"/>
    <w:rsid w:val="00AC251A"/>
    <w:rsid w:val="00AC2984"/>
    <w:rsid w:val="00AC35BE"/>
    <w:rsid w:val="00AC369D"/>
    <w:rsid w:val="00AC37DD"/>
    <w:rsid w:val="00AC3C0C"/>
    <w:rsid w:val="00AC49D2"/>
    <w:rsid w:val="00AC4B8E"/>
    <w:rsid w:val="00AC5686"/>
    <w:rsid w:val="00AC5D28"/>
    <w:rsid w:val="00AC5FDB"/>
    <w:rsid w:val="00AC600A"/>
    <w:rsid w:val="00AC62C0"/>
    <w:rsid w:val="00AC630F"/>
    <w:rsid w:val="00AC6A1E"/>
    <w:rsid w:val="00AC6A79"/>
    <w:rsid w:val="00AC7549"/>
    <w:rsid w:val="00AC76DF"/>
    <w:rsid w:val="00AD04AB"/>
    <w:rsid w:val="00AD0ABB"/>
    <w:rsid w:val="00AD0EB6"/>
    <w:rsid w:val="00AD0F17"/>
    <w:rsid w:val="00AD0F7C"/>
    <w:rsid w:val="00AD1338"/>
    <w:rsid w:val="00AD1580"/>
    <w:rsid w:val="00AD2314"/>
    <w:rsid w:val="00AD276F"/>
    <w:rsid w:val="00AD2F6E"/>
    <w:rsid w:val="00AD32FB"/>
    <w:rsid w:val="00AD57AE"/>
    <w:rsid w:val="00AD7489"/>
    <w:rsid w:val="00AD797A"/>
    <w:rsid w:val="00AD7DDA"/>
    <w:rsid w:val="00AE017D"/>
    <w:rsid w:val="00AE01C9"/>
    <w:rsid w:val="00AE021F"/>
    <w:rsid w:val="00AE07B4"/>
    <w:rsid w:val="00AE15E1"/>
    <w:rsid w:val="00AE2318"/>
    <w:rsid w:val="00AE2715"/>
    <w:rsid w:val="00AE302C"/>
    <w:rsid w:val="00AE3262"/>
    <w:rsid w:val="00AE35DC"/>
    <w:rsid w:val="00AE368B"/>
    <w:rsid w:val="00AE36AE"/>
    <w:rsid w:val="00AE3B66"/>
    <w:rsid w:val="00AE4137"/>
    <w:rsid w:val="00AE4181"/>
    <w:rsid w:val="00AE429F"/>
    <w:rsid w:val="00AE4340"/>
    <w:rsid w:val="00AE436B"/>
    <w:rsid w:val="00AE43EB"/>
    <w:rsid w:val="00AE4830"/>
    <w:rsid w:val="00AE4B8B"/>
    <w:rsid w:val="00AE54DB"/>
    <w:rsid w:val="00AE5519"/>
    <w:rsid w:val="00AE58FF"/>
    <w:rsid w:val="00AE6E3F"/>
    <w:rsid w:val="00AE7316"/>
    <w:rsid w:val="00AE7364"/>
    <w:rsid w:val="00AE7403"/>
    <w:rsid w:val="00AE7F68"/>
    <w:rsid w:val="00AE7FCF"/>
    <w:rsid w:val="00AF05F3"/>
    <w:rsid w:val="00AF065E"/>
    <w:rsid w:val="00AF0974"/>
    <w:rsid w:val="00AF0D68"/>
    <w:rsid w:val="00AF139A"/>
    <w:rsid w:val="00AF1D37"/>
    <w:rsid w:val="00AF25F0"/>
    <w:rsid w:val="00AF27A7"/>
    <w:rsid w:val="00AF2C07"/>
    <w:rsid w:val="00AF32A9"/>
    <w:rsid w:val="00AF4C3C"/>
    <w:rsid w:val="00AF55DF"/>
    <w:rsid w:val="00AF5851"/>
    <w:rsid w:val="00AF6078"/>
    <w:rsid w:val="00AF6279"/>
    <w:rsid w:val="00AF6651"/>
    <w:rsid w:val="00AF69F9"/>
    <w:rsid w:val="00AF6A95"/>
    <w:rsid w:val="00AF6D33"/>
    <w:rsid w:val="00AF6F4F"/>
    <w:rsid w:val="00AF723B"/>
    <w:rsid w:val="00AF798E"/>
    <w:rsid w:val="00B00583"/>
    <w:rsid w:val="00B006BF"/>
    <w:rsid w:val="00B00722"/>
    <w:rsid w:val="00B00C8C"/>
    <w:rsid w:val="00B01CCF"/>
    <w:rsid w:val="00B02636"/>
    <w:rsid w:val="00B035DD"/>
    <w:rsid w:val="00B037DD"/>
    <w:rsid w:val="00B03974"/>
    <w:rsid w:val="00B04202"/>
    <w:rsid w:val="00B044AE"/>
    <w:rsid w:val="00B04770"/>
    <w:rsid w:val="00B053D2"/>
    <w:rsid w:val="00B05D36"/>
    <w:rsid w:val="00B05E9A"/>
    <w:rsid w:val="00B06567"/>
    <w:rsid w:val="00B068FB"/>
    <w:rsid w:val="00B075CC"/>
    <w:rsid w:val="00B07A38"/>
    <w:rsid w:val="00B1047B"/>
    <w:rsid w:val="00B105FD"/>
    <w:rsid w:val="00B11A25"/>
    <w:rsid w:val="00B11F8E"/>
    <w:rsid w:val="00B1250D"/>
    <w:rsid w:val="00B125BD"/>
    <w:rsid w:val="00B12FFF"/>
    <w:rsid w:val="00B139D6"/>
    <w:rsid w:val="00B13E99"/>
    <w:rsid w:val="00B14106"/>
    <w:rsid w:val="00B1535B"/>
    <w:rsid w:val="00B155C1"/>
    <w:rsid w:val="00B1564C"/>
    <w:rsid w:val="00B158A9"/>
    <w:rsid w:val="00B158F3"/>
    <w:rsid w:val="00B15BBE"/>
    <w:rsid w:val="00B16951"/>
    <w:rsid w:val="00B171CF"/>
    <w:rsid w:val="00B1733E"/>
    <w:rsid w:val="00B2050D"/>
    <w:rsid w:val="00B20CD7"/>
    <w:rsid w:val="00B2159C"/>
    <w:rsid w:val="00B21C9D"/>
    <w:rsid w:val="00B224DD"/>
    <w:rsid w:val="00B22B5D"/>
    <w:rsid w:val="00B22C29"/>
    <w:rsid w:val="00B22F5A"/>
    <w:rsid w:val="00B23619"/>
    <w:rsid w:val="00B236F9"/>
    <w:rsid w:val="00B23B0B"/>
    <w:rsid w:val="00B23DA5"/>
    <w:rsid w:val="00B23DD6"/>
    <w:rsid w:val="00B24258"/>
    <w:rsid w:val="00B24E5D"/>
    <w:rsid w:val="00B2543E"/>
    <w:rsid w:val="00B25913"/>
    <w:rsid w:val="00B25C2E"/>
    <w:rsid w:val="00B25F2D"/>
    <w:rsid w:val="00B2643D"/>
    <w:rsid w:val="00B27294"/>
    <w:rsid w:val="00B300D6"/>
    <w:rsid w:val="00B30251"/>
    <w:rsid w:val="00B30277"/>
    <w:rsid w:val="00B3063C"/>
    <w:rsid w:val="00B308F4"/>
    <w:rsid w:val="00B31398"/>
    <w:rsid w:val="00B313F8"/>
    <w:rsid w:val="00B317E6"/>
    <w:rsid w:val="00B31831"/>
    <w:rsid w:val="00B319DB"/>
    <w:rsid w:val="00B32115"/>
    <w:rsid w:val="00B3239A"/>
    <w:rsid w:val="00B325F9"/>
    <w:rsid w:val="00B3261D"/>
    <w:rsid w:val="00B33143"/>
    <w:rsid w:val="00B333F9"/>
    <w:rsid w:val="00B34C01"/>
    <w:rsid w:val="00B351D1"/>
    <w:rsid w:val="00B35953"/>
    <w:rsid w:val="00B36697"/>
    <w:rsid w:val="00B36784"/>
    <w:rsid w:val="00B36D6E"/>
    <w:rsid w:val="00B3700D"/>
    <w:rsid w:val="00B37760"/>
    <w:rsid w:val="00B40115"/>
    <w:rsid w:val="00B406AE"/>
    <w:rsid w:val="00B41062"/>
    <w:rsid w:val="00B42BDB"/>
    <w:rsid w:val="00B42D74"/>
    <w:rsid w:val="00B43052"/>
    <w:rsid w:val="00B43588"/>
    <w:rsid w:val="00B435B6"/>
    <w:rsid w:val="00B439D4"/>
    <w:rsid w:val="00B43C1E"/>
    <w:rsid w:val="00B443E7"/>
    <w:rsid w:val="00B445DD"/>
    <w:rsid w:val="00B44C66"/>
    <w:rsid w:val="00B44D9C"/>
    <w:rsid w:val="00B45072"/>
    <w:rsid w:val="00B45587"/>
    <w:rsid w:val="00B4642C"/>
    <w:rsid w:val="00B46539"/>
    <w:rsid w:val="00B4680D"/>
    <w:rsid w:val="00B46F92"/>
    <w:rsid w:val="00B47F78"/>
    <w:rsid w:val="00B50139"/>
    <w:rsid w:val="00B50B9B"/>
    <w:rsid w:val="00B50DCE"/>
    <w:rsid w:val="00B50DD7"/>
    <w:rsid w:val="00B51967"/>
    <w:rsid w:val="00B52915"/>
    <w:rsid w:val="00B539B9"/>
    <w:rsid w:val="00B53A82"/>
    <w:rsid w:val="00B53B4F"/>
    <w:rsid w:val="00B53C5E"/>
    <w:rsid w:val="00B53DCC"/>
    <w:rsid w:val="00B5456A"/>
    <w:rsid w:val="00B54E47"/>
    <w:rsid w:val="00B550B4"/>
    <w:rsid w:val="00B5568F"/>
    <w:rsid w:val="00B55DB8"/>
    <w:rsid w:val="00B56160"/>
    <w:rsid w:val="00B5680F"/>
    <w:rsid w:val="00B57DE5"/>
    <w:rsid w:val="00B57F1D"/>
    <w:rsid w:val="00B600C6"/>
    <w:rsid w:val="00B603D4"/>
    <w:rsid w:val="00B60606"/>
    <w:rsid w:val="00B6098F"/>
    <w:rsid w:val="00B609A9"/>
    <w:rsid w:val="00B61179"/>
    <w:rsid w:val="00B61629"/>
    <w:rsid w:val="00B621A4"/>
    <w:rsid w:val="00B62480"/>
    <w:rsid w:val="00B625B7"/>
    <w:rsid w:val="00B627B0"/>
    <w:rsid w:val="00B63B58"/>
    <w:rsid w:val="00B63F25"/>
    <w:rsid w:val="00B649AA"/>
    <w:rsid w:val="00B657C9"/>
    <w:rsid w:val="00B65CE4"/>
    <w:rsid w:val="00B65F16"/>
    <w:rsid w:val="00B661EE"/>
    <w:rsid w:val="00B664B6"/>
    <w:rsid w:val="00B66B0C"/>
    <w:rsid w:val="00B66C66"/>
    <w:rsid w:val="00B66FAC"/>
    <w:rsid w:val="00B6725E"/>
    <w:rsid w:val="00B676E6"/>
    <w:rsid w:val="00B70073"/>
    <w:rsid w:val="00B70B05"/>
    <w:rsid w:val="00B70BA2"/>
    <w:rsid w:val="00B71722"/>
    <w:rsid w:val="00B71ADB"/>
    <w:rsid w:val="00B71C60"/>
    <w:rsid w:val="00B71FA9"/>
    <w:rsid w:val="00B72724"/>
    <w:rsid w:val="00B72A3E"/>
    <w:rsid w:val="00B73652"/>
    <w:rsid w:val="00B739E8"/>
    <w:rsid w:val="00B73F96"/>
    <w:rsid w:val="00B73FF1"/>
    <w:rsid w:val="00B741A0"/>
    <w:rsid w:val="00B74306"/>
    <w:rsid w:val="00B74683"/>
    <w:rsid w:val="00B76249"/>
    <w:rsid w:val="00B762EA"/>
    <w:rsid w:val="00B7673B"/>
    <w:rsid w:val="00B76E50"/>
    <w:rsid w:val="00B770DA"/>
    <w:rsid w:val="00B77491"/>
    <w:rsid w:val="00B779AA"/>
    <w:rsid w:val="00B80AEB"/>
    <w:rsid w:val="00B812CD"/>
    <w:rsid w:val="00B816E9"/>
    <w:rsid w:val="00B81D38"/>
    <w:rsid w:val="00B82112"/>
    <w:rsid w:val="00B821F0"/>
    <w:rsid w:val="00B82211"/>
    <w:rsid w:val="00B827A1"/>
    <w:rsid w:val="00B8291B"/>
    <w:rsid w:val="00B8307C"/>
    <w:rsid w:val="00B83566"/>
    <w:rsid w:val="00B8362C"/>
    <w:rsid w:val="00B83A10"/>
    <w:rsid w:val="00B83C13"/>
    <w:rsid w:val="00B83F86"/>
    <w:rsid w:val="00B8455A"/>
    <w:rsid w:val="00B84B3A"/>
    <w:rsid w:val="00B85474"/>
    <w:rsid w:val="00B855C5"/>
    <w:rsid w:val="00B85D07"/>
    <w:rsid w:val="00B86764"/>
    <w:rsid w:val="00B86982"/>
    <w:rsid w:val="00B874B1"/>
    <w:rsid w:val="00B874C7"/>
    <w:rsid w:val="00B8794F"/>
    <w:rsid w:val="00B87BEC"/>
    <w:rsid w:val="00B914E4"/>
    <w:rsid w:val="00B91519"/>
    <w:rsid w:val="00B916D9"/>
    <w:rsid w:val="00B91772"/>
    <w:rsid w:val="00B91864"/>
    <w:rsid w:val="00B91DF0"/>
    <w:rsid w:val="00B91E87"/>
    <w:rsid w:val="00B92218"/>
    <w:rsid w:val="00B92644"/>
    <w:rsid w:val="00B927ED"/>
    <w:rsid w:val="00B928FB"/>
    <w:rsid w:val="00B9299B"/>
    <w:rsid w:val="00B935D4"/>
    <w:rsid w:val="00B94081"/>
    <w:rsid w:val="00B94160"/>
    <w:rsid w:val="00B94B56"/>
    <w:rsid w:val="00B94F49"/>
    <w:rsid w:val="00B95C7B"/>
    <w:rsid w:val="00B96B8E"/>
    <w:rsid w:val="00B970B5"/>
    <w:rsid w:val="00B979AC"/>
    <w:rsid w:val="00B97E83"/>
    <w:rsid w:val="00B97F05"/>
    <w:rsid w:val="00BA02D6"/>
    <w:rsid w:val="00BA0C56"/>
    <w:rsid w:val="00BA12D2"/>
    <w:rsid w:val="00BA15BD"/>
    <w:rsid w:val="00BA1B21"/>
    <w:rsid w:val="00BA32BB"/>
    <w:rsid w:val="00BA3BD0"/>
    <w:rsid w:val="00BA3D73"/>
    <w:rsid w:val="00BA4BD9"/>
    <w:rsid w:val="00BA5198"/>
    <w:rsid w:val="00BA59DA"/>
    <w:rsid w:val="00BA5ACA"/>
    <w:rsid w:val="00BA67EC"/>
    <w:rsid w:val="00BA7803"/>
    <w:rsid w:val="00BA7B4C"/>
    <w:rsid w:val="00BA7DE4"/>
    <w:rsid w:val="00BB00B2"/>
    <w:rsid w:val="00BB116F"/>
    <w:rsid w:val="00BB1F61"/>
    <w:rsid w:val="00BB2E63"/>
    <w:rsid w:val="00BB2E76"/>
    <w:rsid w:val="00BB2F95"/>
    <w:rsid w:val="00BB33D6"/>
    <w:rsid w:val="00BB4824"/>
    <w:rsid w:val="00BB48A7"/>
    <w:rsid w:val="00BB4DDE"/>
    <w:rsid w:val="00BB4EDE"/>
    <w:rsid w:val="00BB4FA9"/>
    <w:rsid w:val="00BB51A7"/>
    <w:rsid w:val="00BB58B7"/>
    <w:rsid w:val="00BB5A47"/>
    <w:rsid w:val="00BB5D21"/>
    <w:rsid w:val="00BB5DF0"/>
    <w:rsid w:val="00BB66F0"/>
    <w:rsid w:val="00BB68BD"/>
    <w:rsid w:val="00BB7D1A"/>
    <w:rsid w:val="00BB7E5A"/>
    <w:rsid w:val="00BB7FCA"/>
    <w:rsid w:val="00BC0B70"/>
    <w:rsid w:val="00BC0CBC"/>
    <w:rsid w:val="00BC11B2"/>
    <w:rsid w:val="00BC13D5"/>
    <w:rsid w:val="00BC1B2F"/>
    <w:rsid w:val="00BC222E"/>
    <w:rsid w:val="00BC2511"/>
    <w:rsid w:val="00BC339F"/>
    <w:rsid w:val="00BC3618"/>
    <w:rsid w:val="00BC452B"/>
    <w:rsid w:val="00BC53E7"/>
    <w:rsid w:val="00BC5B9C"/>
    <w:rsid w:val="00BC61E9"/>
    <w:rsid w:val="00BC64D0"/>
    <w:rsid w:val="00BC6547"/>
    <w:rsid w:val="00BC69CF"/>
    <w:rsid w:val="00BC784B"/>
    <w:rsid w:val="00BC7B6C"/>
    <w:rsid w:val="00BC7CB2"/>
    <w:rsid w:val="00BC7D08"/>
    <w:rsid w:val="00BD03C4"/>
    <w:rsid w:val="00BD0AA8"/>
    <w:rsid w:val="00BD0DB9"/>
    <w:rsid w:val="00BD0DFC"/>
    <w:rsid w:val="00BD16A8"/>
    <w:rsid w:val="00BD1D9C"/>
    <w:rsid w:val="00BD2761"/>
    <w:rsid w:val="00BD369C"/>
    <w:rsid w:val="00BD3880"/>
    <w:rsid w:val="00BD40AE"/>
    <w:rsid w:val="00BD4227"/>
    <w:rsid w:val="00BD4AD9"/>
    <w:rsid w:val="00BD4CC8"/>
    <w:rsid w:val="00BD4FF4"/>
    <w:rsid w:val="00BD5A35"/>
    <w:rsid w:val="00BD5A52"/>
    <w:rsid w:val="00BD5B72"/>
    <w:rsid w:val="00BD625F"/>
    <w:rsid w:val="00BD70C5"/>
    <w:rsid w:val="00BD7DEF"/>
    <w:rsid w:val="00BE0036"/>
    <w:rsid w:val="00BE0463"/>
    <w:rsid w:val="00BE0EC7"/>
    <w:rsid w:val="00BE0F50"/>
    <w:rsid w:val="00BE0FE8"/>
    <w:rsid w:val="00BE106F"/>
    <w:rsid w:val="00BE1276"/>
    <w:rsid w:val="00BE151D"/>
    <w:rsid w:val="00BE1E7D"/>
    <w:rsid w:val="00BE2B4C"/>
    <w:rsid w:val="00BE30E6"/>
    <w:rsid w:val="00BE31FA"/>
    <w:rsid w:val="00BE3361"/>
    <w:rsid w:val="00BE37CE"/>
    <w:rsid w:val="00BE3DEF"/>
    <w:rsid w:val="00BE465F"/>
    <w:rsid w:val="00BE4D0C"/>
    <w:rsid w:val="00BE4ED9"/>
    <w:rsid w:val="00BE68A0"/>
    <w:rsid w:val="00BE6B4E"/>
    <w:rsid w:val="00BE762E"/>
    <w:rsid w:val="00BE79E3"/>
    <w:rsid w:val="00BE7CD2"/>
    <w:rsid w:val="00BF069D"/>
    <w:rsid w:val="00BF0A1F"/>
    <w:rsid w:val="00BF150E"/>
    <w:rsid w:val="00BF15EB"/>
    <w:rsid w:val="00BF1F72"/>
    <w:rsid w:val="00BF217B"/>
    <w:rsid w:val="00BF26B5"/>
    <w:rsid w:val="00BF299F"/>
    <w:rsid w:val="00BF3144"/>
    <w:rsid w:val="00BF3C97"/>
    <w:rsid w:val="00BF401C"/>
    <w:rsid w:val="00BF4906"/>
    <w:rsid w:val="00BF4F1A"/>
    <w:rsid w:val="00BF4FCF"/>
    <w:rsid w:val="00BF51FE"/>
    <w:rsid w:val="00BF57C9"/>
    <w:rsid w:val="00BF5A17"/>
    <w:rsid w:val="00BF60DD"/>
    <w:rsid w:val="00BF64A2"/>
    <w:rsid w:val="00BF794E"/>
    <w:rsid w:val="00C00239"/>
    <w:rsid w:val="00C00B49"/>
    <w:rsid w:val="00C00F13"/>
    <w:rsid w:val="00C01233"/>
    <w:rsid w:val="00C0140C"/>
    <w:rsid w:val="00C01740"/>
    <w:rsid w:val="00C01A5C"/>
    <w:rsid w:val="00C01B36"/>
    <w:rsid w:val="00C01CC8"/>
    <w:rsid w:val="00C02CFE"/>
    <w:rsid w:val="00C02D49"/>
    <w:rsid w:val="00C034F0"/>
    <w:rsid w:val="00C03B14"/>
    <w:rsid w:val="00C03CC8"/>
    <w:rsid w:val="00C03D0A"/>
    <w:rsid w:val="00C0436C"/>
    <w:rsid w:val="00C0478C"/>
    <w:rsid w:val="00C05343"/>
    <w:rsid w:val="00C05C3B"/>
    <w:rsid w:val="00C0605F"/>
    <w:rsid w:val="00C06309"/>
    <w:rsid w:val="00C06964"/>
    <w:rsid w:val="00C06EB9"/>
    <w:rsid w:val="00C06ECD"/>
    <w:rsid w:val="00C0710E"/>
    <w:rsid w:val="00C07142"/>
    <w:rsid w:val="00C07737"/>
    <w:rsid w:val="00C1000D"/>
    <w:rsid w:val="00C10242"/>
    <w:rsid w:val="00C10968"/>
    <w:rsid w:val="00C12055"/>
    <w:rsid w:val="00C1209C"/>
    <w:rsid w:val="00C1230A"/>
    <w:rsid w:val="00C1245C"/>
    <w:rsid w:val="00C126A2"/>
    <w:rsid w:val="00C1276F"/>
    <w:rsid w:val="00C128AA"/>
    <w:rsid w:val="00C12BD2"/>
    <w:rsid w:val="00C12D07"/>
    <w:rsid w:val="00C12F83"/>
    <w:rsid w:val="00C13216"/>
    <w:rsid w:val="00C134A0"/>
    <w:rsid w:val="00C144D5"/>
    <w:rsid w:val="00C15C2A"/>
    <w:rsid w:val="00C165E5"/>
    <w:rsid w:val="00C16A65"/>
    <w:rsid w:val="00C16D48"/>
    <w:rsid w:val="00C174D3"/>
    <w:rsid w:val="00C17AFA"/>
    <w:rsid w:val="00C17F23"/>
    <w:rsid w:val="00C20447"/>
    <w:rsid w:val="00C20465"/>
    <w:rsid w:val="00C20654"/>
    <w:rsid w:val="00C20694"/>
    <w:rsid w:val="00C21592"/>
    <w:rsid w:val="00C21FDE"/>
    <w:rsid w:val="00C221D5"/>
    <w:rsid w:val="00C2231F"/>
    <w:rsid w:val="00C2385E"/>
    <w:rsid w:val="00C238A6"/>
    <w:rsid w:val="00C24004"/>
    <w:rsid w:val="00C245E6"/>
    <w:rsid w:val="00C24905"/>
    <w:rsid w:val="00C25677"/>
    <w:rsid w:val="00C25D0A"/>
    <w:rsid w:val="00C26C54"/>
    <w:rsid w:val="00C26E6C"/>
    <w:rsid w:val="00C27838"/>
    <w:rsid w:val="00C27C9D"/>
    <w:rsid w:val="00C30037"/>
    <w:rsid w:val="00C30774"/>
    <w:rsid w:val="00C30D30"/>
    <w:rsid w:val="00C310F9"/>
    <w:rsid w:val="00C31380"/>
    <w:rsid w:val="00C313B0"/>
    <w:rsid w:val="00C3140B"/>
    <w:rsid w:val="00C3150A"/>
    <w:rsid w:val="00C31B71"/>
    <w:rsid w:val="00C31EA9"/>
    <w:rsid w:val="00C31EAA"/>
    <w:rsid w:val="00C32079"/>
    <w:rsid w:val="00C33185"/>
    <w:rsid w:val="00C33968"/>
    <w:rsid w:val="00C339D0"/>
    <w:rsid w:val="00C34E75"/>
    <w:rsid w:val="00C35C30"/>
    <w:rsid w:val="00C35D39"/>
    <w:rsid w:val="00C36526"/>
    <w:rsid w:val="00C365EE"/>
    <w:rsid w:val="00C36A6C"/>
    <w:rsid w:val="00C37EC2"/>
    <w:rsid w:val="00C40114"/>
    <w:rsid w:val="00C404DE"/>
    <w:rsid w:val="00C407B3"/>
    <w:rsid w:val="00C407D8"/>
    <w:rsid w:val="00C40845"/>
    <w:rsid w:val="00C40A82"/>
    <w:rsid w:val="00C40BF0"/>
    <w:rsid w:val="00C40F94"/>
    <w:rsid w:val="00C418BE"/>
    <w:rsid w:val="00C41D37"/>
    <w:rsid w:val="00C42176"/>
    <w:rsid w:val="00C4217C"/>
    <w:rsid w:val="00C42218"/>
    <w:rsid w:val="00C43035"/>
    <w:rsid w:val="00C4320C"/>
    <w:rsid w:val="00C439B3"/>
    <w:rsid w:val="00C4449C"/>
    <w:rsid w:val="00C444FE"/>
    <w:rsid w:val="00C448E9"/>
    <w:rsid w:val="00C44F94"/>
    <w:rsid w:val="00C4560C"/>
    <w:rsid w:val="00C45772"/>
    <w:rsid w:val="00C45A20"/>
    <w:rsid w:val="00C46462"/>
    <w:rsid w:val="00C47046"/>
    <w:rsid w:val="00C47DE6"/>
    <w:rsid w:val="00C47E48"/>
    <w:rsid w:val="00C50B95"/>
    <w:rsid w:val="00C524BB"/>
    <w:rsid w:val="00C52DC9"/>
    <w:rsid w:val="00C52F82"/>
    <w:rsid w:val="00C531E6"/>
    <w:rsid w:val="00C536AE"/>
    <w:rsid w:val="00C53929"/>
    <w:rsid w:val="00C54054"/>
    <w:rsid w:val="00C5450C"/>
    <w:rsid w:val="00C54587"/>
    <w:rsid w:val="00C54D01"/>
    <w:rsid w:val="00C5559E"/>
    <w:rsid w:val="00C55BF3"/>
    <w:rsid w:val="00C57188"/>
    <w:rsid w:val="00C57553"/>
    <w:rsid w:val="00C578C7"/>
    <w:rsid w:val="00C57C13"/>
    <w:rsid w:val="00C57D9D"/>
    <w:rsid w:val="00C60591"/>
    <w:rsid w:val="00C607E4"/>
    <w:rsid w:val="00C60D42"/>
    <w:rsid w:val="00C60E72"/>
    <w:rsid w:val="00C612DA"/>
    <w:rsid w:val="00C61598"/>
    <w:rsid w:val="00C616BF"/>
    <w:rsid w:val="00C620A9"/>
    <w:rsid w:val="00C620C6"/>
    <w:rsid w:val="00C629FE"/>
    <w:rsid w:val="00C63024"/>
    <w:rsid w:val="00C630F8"/>
    <w:rsid w:val="00C63322"/>
    <w:rsid w:val="00C63BDB"/>
    <w:rsid w:val="00C640E7"/>
    <w:rsid w:val="00C64AA3"/>
    <w:rsid w:val="00C64AC5"/>
    <w:rsid w:val="00C64BA8"/>
    <w:rsid w:val="00C65061"/>
    <w:rsid w:val="00C6509C"/>
    <w:rsid w:val="00C6529B"/>
    <w:rsid w:val="00C65DD4"/>
    <w:rsid w:val="00C668BE"/>
    <w:rsid w:val="00C66B88"/>
    <w:rsid w:val="00C66B9E"/>
    <w:rsid w:val="00C66E1E"/>
    <w:rsid w:val="00C66EB3"/>
    <w:rsid w:val="00C67855"/>
    <w:rsid w:val="00C678C7"/>
    <w:rsid w:val="00C7099D"/>
    <w:rsid w:val="00C7124C"/>
    <w:rsid w:val="00C71756"/>
    <w:rsid w:val="00C718BA"/>
    <w:rsid w:val="00C719E6"/>
    <w:rsid w:val="00C71A9E"/>
    <w:rsid w:val="00C71C97"/>
    <w:rsid w:val="00C73093"/>
    <w:rsid w:val="00C73096"/>
    <w:rsid w:val="00C73315"/>
    <w:rsid w:val="00C733C8"/>
    <w:rsid w:val="00C7356C"/>
    <w:rsid w:val="00C73940"/>
    <w:rsid w:val="00C73A41"/>
    <w:rsid w:val="00C73A8B"/>
    <w:rsid w:val="00C740FD"/>
    <w:rsid w:val="00C741A5"/>
    <w:rsid w:val="00C746A3"/>
    <w:rsid w:val="00C746E2"/>
    <w:rsid w:val="00C75328"/>
    <w:rsid w:val="00C7540F"/>
    <w:rsid w:val="00C7582A"/>
    <w:rsid w:val="00C75CEB"/>
    <w:rsid w:val="00C75F35"/>
    <w:rsid w:val="00C75F73"/>
    <w:rsid w:val="00C75FC0"/>
    <w:rsid w:val="00C76AE6"/>
    <w:rsid w:val="00C7765A"/>
    <w:rsid w:val="00C77738"/>
    <w:rsid w:val="00C779FA"/>
    <w:rsid w:val="00C77F53"/>
    <w:rsid w:val="00C80FC9"/>
    <w:rsid w:val="00C811EF"/>
    <w:rsid w:val="00C81226"/>
    <w:rsid w:val="00C816C9"/>
    <w:rsid w:val="00C81DB5"/>
    <w:rsid w:val="00C8209F"/>
    <w:rsid w:val="00C829F1"/>
    <w:rsid w:val="00C8355F"/>
    <w:rsid w:val="00C836B1"/>
    <w:rsid w:val="00C83878"/>
    <w:rsid w:val="00C83D96"/>
    <w:rsid w:val="00C83E59"/>
    <w:rsid w:val="00C85226"/>
    <w:rsid w:val="00C85C81"/>
    <w:rsid w:val="00C85E2E"/>
    <w:rsid w:val="00C86160"/>
    <w:rsid w:val="00C86B9F"/>
    <w:rsid w:val="00C8710C"/>
    <w:rsid w:val="00C8761D"/>
    <w:rsid w:val="00C8772C"/>
    <w:rsid w:val="00C87B36"/>
    <w:rsid w:val="00C87DA1"/>
    <w:rsid w:val="00C91064"/>
    <w:rsid w:val="00C922C2"/>
    <w:rsid w:val="00C925F8"/>
    <w:rsid w:val="00C92B5B"/>
    <w:rsid w:val="00C92C54"/>
    <w:rsid w:val="00C92ED2"/>
    <w:rsid w:val="00C935AE"/>
    <w:rsid w:val="00C93ED7"/>
    <w:rsid w:val="00C942EC"/>
    <w:rsid w:val="00C9510E"/>
    <w:rsid w:val="00C957AF"/>
    <w:rsid w:val="00C95B1B"/>
    <w:rsid w:val="00C95BAF"/>
    <w:rsid w:val="00C961E6"/>
    <w:rsid w:val="00C96205"/>
    <w:rsid w:val="00C96258"/>
    <w:rsid w:val="00C9676D"/>
    <w:rsid w:val="00C96BDF"/>
    <w:rsid w:val="00C96E5F"/>
    <w:rsid w:val="00C9701E"/>
    <w:rsid w:val="00C97465"/>
    <w:rsid w:val="00C97EDA"/>
    <w:rsid w:val="00CA02BA"/>
    <w:rsid w:val="00CA0611"/>
    <w:rsid w:val="00CA07EA"/>
    <w:rsid w:val="00CA0E11"/>
    <w:rsid w:val="00CA18E3"/>
    <w:rsid w:val="00CA1A2A"/>
    <w:rsid w:val="00CA1EA4"/>
    <w:rsid w:val="00CA247F"/>
    <w:rsid w:val="00CA3847"/>
    <w:rsid w:val="00CA3902"/>
    <w:rsid w:val="00CA411D"/>
    <w:rsid w:val="00CA4B81"/>
    <w:rsid w:val="00CA4E34"/>
    <w:rsid w:val="00CA5076"/>
    <w:rsid w:val="00CA587E"/>
    <w:rsid w:val="00CA5B58"/>
    <w:rsid w:val="00CA5B61"/>
    <w:rsid w:val="00CA6440"/>
    <w:rsid w:val="00CA6514"/>
    <w:rsid w:val="00CA7B60"/>
    <w:rsid w:val="00CB041D"/>
    <w:rsid w:val="00CB0455"/>
    <w:rsid w:val="00CB07B1"/>
    <w:rsid w:val="00CB16B7"/>
    <w:rsid w:val="00CB1B97"/>
    <w:rsid w:val="00CB1C1A"/>
    <w:rsid w:val="00CB1DBB"/>
    <w:rsid w:val="00CB20BA"/>
    <w:rsid w:val="00CB327E"/>
    <w:rsid w:val="00CB33E2"/>
    <w:rsid w:val="00CB368D"/>
    <w:rsid w:val="00CB3694"/>
    <w:rsid w:val="00CB37B2"/>
    <w:rsid w:val="00CB4D52"/>
    <w:rsid w:val="00CB4FE7"/>
    <w:rsid w:val="00CB500D"/>
    <w:rsid w:val="00CB5409"/>
    <w:rsid w:val="00CB5A76"/>
    <w:rsid w:val="00CB5C3B"/>
    <w:rsid w:val="00CB5F53"/>
    <w:rsid w:val="00CB6175"/>
    <w:rsid w:val="00CB6190"/>
    <w:rsid w:val="00CB66F1"/>
    <w:rsid w:val="00CB6CD1"/>
    <w:rsid w:val="00CB76DC"/>
    <w:rsid w:val="00CB7707"/>
    <w:rsid w:val="00CB7EE1"/>
    <w:rsid w:val="00CC0066"/>
    <w:rsid w:val="00CC00EB"/>
    <w:rsid w:val="00CC0C05"/>
    <w:rsid w:val="00CC0C15"/>
    <w:rsid w:val="00CC1002"/>
    <w:rsid w:val="00CC115F"/>
    <w:rsid w:val="00CC1CC6"/>
    <w:rsid w:val="00CC219C"/>
    <w:rsid w:val="00CC27F3"/>
    <w:rsid w:val="00CC2CFC"/>
    <w:rsid w:val="00CC33EE"/>
    <w:rsid w:val="00CC4D0E"/>
    <w:rsid w:val="00CC4E29"/>
    <w:rsid w:val="00CC5765"/>
    <w:rsid w:val="00CC5BDC"/>
    <w:rsid w:val="00CC5F23"/>
    <w:rsid w:val="00CC6672"/>
    <w:rsid w:val="00CC6D27"/>
    <w:rsid w:val="00CC72DC"/>
    <w:rsid w:val="00CC7406"/>
    <w:rsid w:val="00CC74D8"/>
    <w:rsid w:val="00CC7CF2"/>
    <w:rsid w:val="00CD0DB1"/>
    <w:rsid w:val="00CD0E9D"/>
    <w:rsid w:val="00CD0F78"/>
    <w:rsid w:val="00CD103D"/>
    <w:rsid w:val="00CD163C"/>
    <w:rsid w:val="00CD1EF0"/>
    <w:rsid w:val="00CD2351"/>
    <w:rsid w:val="00CD2693"/>
    <w:rsid w:val="00CD35C4"/>
    <w:rsid w:val="00CD3CC2"/>
    <w:rsid w:val="00CD43BE"/>
    <w:rsid w:val="00CD4C89"/>
    <w:rsid w:val="00CD529A"/>
    <w:rsid w:val="00CD5747"/>
    <w:rsid w:val="00CD5C76"/>
    <w:rsid w:val="00CD6205"/>
    <w:rsid w:val="00CD6E18"/>
    <w:rsid w:val="00CD6ED8"/>
    <w:rsid w:val="00CD7727"/>
    <w:rsid w:val="00CE018A"/>
    <w:rsid w:val="00CE0729"/>
    <w:rsid w:val="00CE151D"/>
    <w:rsid w:val="00CE15AC"/>
    <w:rsid w:val="00CE1960"/>
    <w:rsid w:val="00CE1A00"/>
    <w:rsid w:val="00CE1A3D"/>
    <w:rsid w:val="00CE1A68"/>
    <w:rsid w:val="00CE20F1"/>
    <w:rsid w:val="00CE236B"/>
    <w:rsid w:val="00CE2393"/>
    <w:rsid w:val="00CE2A2D"/>
    <w:rsid w:val="00CE2C64"/>
    <w:rsid w:val="00CE2F7A"/>
    <w:rsid w:val="00CE3253"/>
    <w:rsid w:val="00CE343E"/>
    <w:rsid w:val="00CE36FE"/>
    <w:rsid w:val="00CE452A"/>
    <w:rsid w:val="00CE4596"/>
    <w:rsid w:val="00CE4D9A"/>
    <w:rsid w:val="00CE4FA3"/>
    <w:rsid w:val="00CE50C7"/>
    <w:rsid w:val="00CE5572"/>
    <w:rsid w:val="00CE6042"/>
    <w:rsid w:val="00CE62AC"/>
    <w:rsid w:val="00CE6455"/>
    <w:rsid w:val="00CE6BB1"/>
    <w:rsid w:val="00CE7321"/>
    <w:rsid w:val="00CE74E1"/>
    <w:rsid w:val="00CE77DD"/>
    <w:rsid w:val="00CE7A44"/>
    <w:rsid w:val="00CE7D3D"/>
    <w:rsid w:val="00CE7FFD"/>
    <w:rsid w:val="00CF00EF"/>
    <w:rsid w:val="00CF02CE"/>
    <w:rsid w:val="00CF04D6"/>
    <w:rsid w:val="00CF04E5"/>
    <w:rsid w:val="00CF0F0B"/>
    <w:rsid w:val="00CF0F66"/>
    <w:rsid w:val="00CF1637"/>
    <w:rsid w:val="00CF1A1A"/>
    <w:rsid w:val="00CF204E"/>
    <w:rsid w:val="00CF2262"/>
    <w:rsid w:val="00CF23E2"/>
    <w:rsid w:val="00CF2856"/>
    <w:rsid w:val="00CF2874"/>
    <w:rsid w:val="00CF2FED"/>
    <w:rsid w:val="00CF3116"/>
    <w:rsid w:val="00CF33B0"/>
    <w:rsid w:val="00CF3945"/>
    <w:rsid w:val="00CF3A08"/>
    <w:rsid w:val="00CF3C5D"/>
    <w:rsid w:val="00CF3E7A"/>
    <w:rsid w:val="00CF4030"/>
    <w:rsid w:val="00CF40E8"/>
    <w:rsid w:val="00CF4844"/>
    <w:rsid w:val="00CF500B"/>
    <w:rsid w:val="00CF53BD"/>
    <w:rsid w:val="00CF5588"/>
    <w:rsid w:val="00CF6600"/>
    <w:rsid w:val="00CF6D93"/>
    <w:rsid w:val="00CF6FA2"/>
    <w:rsid w:val="00CF7D68"/>
    <w:rsid w:val="00D00203"/>
    <w:rsid w:val="00D008E7"/>
    <w:rsid w:val="00D011B9"/>
    <w:rsid w:val="00D019A9"/>
    <w:rsid w:val="00D02155"/>
    <w:rsid w:val="00D02C07"/>
    <w:rsid w:val="00D02C7A"/>
    <w:rsid w:val="00D02F0C"/>
    <w:rsid w:val="00D0334C"/>
    <w:rsid w:val="00D03765"/>
    <w:rsid w:val="00D037A9"/>
    <w:rsid w:val="00D03CB4"/>
    <w:rsid w:val="00D03F19"/>
    <w:rsid w:val="00D04152"/>
    <w:rsid w:val="00D0423D"/>
    <w:rsid w:val="00D04294"/>
    <w:rsid w:val="00D049A4"/>
    <w:rsid w:val="00D0511C"/>
    <w:rsid w:val="00D05A9D"/>
    <w:rsid w:val="00D062CE"/>
    <w:rsid w:val="00D06907"/>
    <w:rsid w:val="00D0782B"/>
    <w:rsid w:val="00D079F7"/>
    <w:rsid w:val="00D07C2D"/>
    <w:rsid w:val="00D10262"/>
    <w:rsid w:val="00D10BEC"/>
    <w:rsid w:val="00D10E99"/>
    <w:rsid w:val="00D10FA2"/>
    <w:rsid w:val="00D11B52"/>
    <w:rsid w:val="00D124F3"/>
    <w:rsid w:val="00D127CF"/>
    <w:rsid w:val="00D1350A"/>
    <w:rsid w:val="00D137CC"/>
    <w:rsid w:val="00D1400D"/>
    <w:rsid w:val="00D147EE"/>
    <w:rsid w:val="00D147F2"/>
    <w:rsid w:val="00D14E1E"/>
    <w:rsid w:val="00D152E9"/>
    <w:rsid w:val="00D15834"/>
    <w:rsid w:val="00D161F0"/>
    <w:rsid w:val="00D16CB0"/>
    <w:rsid w:val="00D16DBF"/>
    <w:rsid w:val="00D16E64"/>
    <w:rsid w:val="00D171F0"/>
    <w:rsid w:val="00D177DE"/>
    <w:rsid w:val="00D179A8"/>
    <w:rsid w:val="00D208EE"/>
    <w:rsid w:val="00D20C6C"/>
    <w:rsid w:val="00D21B07"/>
    <w:rsid w:val="00D21D81"/>
    <w:rsid w:val="00D21E38"/>
    <w:rsid w:val="00D21E70"/>
    <w:rsid w:val="00D221F6"/>
    <w:rsid w:val="00D2242D"/>
    <w:rsid w:val="00D22783"/>
    <w:rsid w:val="00D22966"/>
    <w:rsid w:val="00D22B9F"/>
    <w:rsid w:val="00D22C54"/>
    <w:rsid w:val="00D22C86"/>
    <w:rsid w:val="00D22D6B"/>
    <w:rsid w:val="00D22E07"/>
    <w:rsid w:val="00D230BE"/>
    <w:rsid w:val="00D232A9"/>
    <w:rsid w:val="00D235AA"/>
    <w:rsid w:val="00D23878"/>
    <w:rsid w:val="00D23964"/>
    <w:rsid w:val="00D241BD"/>
    <w:rsid w:val="00D24A82"/>
    <w:rsid w:val="00D24F4B"/>
    <w:rsid w:val="00D254A5"/>
    <w:rsid w:val="00D25E55"/>
    <w:rsid w:val="00D26206"/>
    <w:rsid w:val="00D267EF"/>
    <w:rsid w:val="00D269EA"/>
    <w:rsid w:val="00D26D10"/>
    <w:rsid w:val="00D26EAB"/>
    <w:rsid w:val="00D2737C"/>
    <w:rsid w:val="00D274DC"/>
    <w:rsid w:val="00D276A0"/>
    <w:rsid w:val="00D27897"/>
    <w:rsid w:val="00D304EB"/>
    <w:rsid w:val="00D30AA7"/>
    <w:rsid w:val="00D30B95"/>
    <w:rsid w:val="00D30F20"/>
    <w:rsid w:val="00D31F07"/>
    <w:rsid w:val="00D32031"/>
    <w:rsid w:val="00D320BD"/>
    <w:rsid w:val="00D32273"/>
    <w:rsid w:val="00D3236C"/>
    <w:rsid w:val="00D32962"/>
    <w:rsid w:val="00D32EF1"/>
    <w:rsid w:val="00D333BC"/>
    <w:rsid w:val="00D33450"/>
    <w:rsid w:val="00D34C6F"/>
    <w:rsid w:val="00D355BD"/>
    <w:rsid w:val="00D3581B"/>
    <w:rsid w:val="00D3601C"/>
    <w:rsid w:val="00D361FD"/>
    <w:rsid w:val="00D3661A"/>
    <w:rsid w:val="00D366B9"/>
    <w:rsid w:val="00D402A6"/>
    <w:rsid w:val="00D40BA1"/>
    <w:rsid w:val="00D41238"/>
    <w:rsid w:val="00D41784"/>
    <w:rsid w:val="00D420CA"/>
    <w:rsid w:val="00D4215A"/>
    <w:rsid w:val="00D42FE4"/>
    <w:rsid w:val="00D43639"/>
    <w:rsid w:val="00D437B3"/>
    <w:rsid w:val="00D440D2"/>
    <w:rsid w:val="00D44323"/>
    <w:rsid w:val="00D44C6C"/>
    <w:rsid w:val="00D45C34"/>
    <w:rsid w:val="00D467DF"/>
    <w:rsid w:val="00D46B84"/>
    <w:rsid w:val="00D47537"/>
    <w:rsid w:val="00D4775D"/>
    <w:rsid w:val="00D4784D"/>
    <w:rsid w:val="00D5028B"/>
    <w:rsid w:val="00D504C4"/>
    <w:rsid w:val="00D50855"/>
    <w:rsid w:val="00D50D31"/>
    <w:rsid w:val="00D50D37"/>
    <w:rsid w:val="00D5103A"/>
    <w:rsid w:val="00D514AB"/>
    <w:rsid w:val="00D51973"/>
    <w:rsid w:val="00D51EAA"/>
    <w:rsid w:val="00D52861"/>
    <w:rsid w:val="00D52BD9"/>
    <w:rsid w:val="00D52CF3"/>
    <w:rsid w:val="00D530B9"/>
    <w:rsid w:val="00D53394"/>
    <w:rsid w:val="00D53435"/>
    <w:rsid w:val="00D53C7F"/>
    <w:rsid w:val="00D54864"/>
    <w:rsid w:val="00D54F51"/>
    <w:rsid w:val="00D556AC"/>
    <w:rsid w:val="00D56092"/>
    <w:rsid w:val="00D56707"/>
    <w:rsid w:val="00D56A8B"/>
    <w:rsid w:val="00D56E35"/>
    <w:rsid w:val="00D5739B"/>
    <w:rsid w:val="00D574C7"/>
    <w:rsid w:val="00D600D7"/>
    <w:rsid w:val="00D60BB8"/>
    <w:rsid w:val="00D61B4C"/>
    <w:rsid w:val="00D61B7B"/>
    <w:rsid w:val="00D62939"/>
    <w:rsid w:val="00D63C73"/>
    <w:rsid w:val="00D63DDA"/>
    <w:rsid w:val="00D63E65"/>
    <w:rsid w:val="00D6407A"/>
    <w:rsid w:val="00D644D8"/>
    <w:rsid w:val="00D64969"/>
    <w:rsid w:val="00D65298"/>
    <w:rsid w:val="00D656C5"/>
    <w:rsid w:val="00D65B23"/>
    <w:rsid w:val="00D675D4"/>
    <w:rsid w:val="00D701E8"/>
    <w:rsid w:val="00D70A2C"/>
    <w:rsid w:val="00D713F2"/>
    <w:rsid w:val="00D726E1"/>
    <w:rsid w:val="00D727BC"/>
    <w:rsid w:val="00D72CEA"/>
    <w:rsid w:val="00D72E14"/>
    <w:rsid w:val="00D73B45"/>
    <w:rsid w:val="00D74B5B"/>
    <w:rsid w:val="00D7599E"/>
    <w:rsid w:val="00D761E4"/>
    <w:rsid w:val="00D7661C"/>
    <w:rsid w:val="00D769E8"/>
    <w:rsid w:val="00D76EC5"/>
    <w:rsid w:val="00D7730A"/>
    <w:rsid w:val="00D77873"/>
    <w:rsid w:val="00D77D34"/>
    <w:rsid w:val="00D80627"/>
    <w:rsid w:val="00D8121C"/>
    <w:rsid w:val="00D8137B"/>
    <w:rsid w:val="00D813D4"/>
    <w:rsid w:val="00D8201B"/>
    <w:rsid w:val="00D82094"/>
    <w:rsid w:val="00D828A5"/>
    <w:rsid w:val="00D82B06"/>
    <w:rsid w:val="00D83398"/>
    <w:rsid w:val="00D83F26"/>
    <w:rsid w:val="00D83F56"/>
    <w:rsid w:val="00D84506"/>
    <w:rsid w:val="00D845C4"/>
    <w:rsid w:val="00D84979"/>
    <w:rsid w:val="00D84D19"/>
    <w:rsid w:val="00D850EB"/>
    <w:rsid w:val="00D85389"/>
    <w:rsid w:val="00D85A85"/>
    <w:rsid w:val="00D85F0D"/>
    <w:rsid w:val="00D8603F"/>
    <w:rsid w:val="00D8616B"/>
    <w:rsid w:val="00D86406"/>
    <w:rsid w:val="00D86A21"/>
    <w:rsid w:val="00D86CBD"/>
    <w:rsid w:val="00D8731D"/>
    <w:rsid w:val="00D876EA"/>
    <w:rsid w:val="00D8792E"/>
    <w:rsid w:val="00D87A06"/>
    <w:rsid w:val="00D901B2"/>
    <w:rsid w:val="00D903DF"/>
    <w:rsid w:val="00D9091A"/>
    <w:rsid w:val="00D90D77"/>
    <w:rsid w:val="00D91071"/>
    <w:rsid w:val="00D91A6E"/>
    <w:rsid w:val="00D91CCF"/>
    <w:rsid w:val="00D921A7"/>
    <w:rsid w:val="00D926D7"/>
    <w:rsid w:val="00D9285D"/>
    <w:rsid w:val="00D928EA"/>
    <w:rsid w:val="00D92903"/>
    <w:rsid w:val="00D934DE"/>
    <w:rsid w:val="00D9356D"/>
    <w:rsid w:val="00D93988"/>
    <w:rsid w:val="00D93C55"/>
    <w:rsid w:val="00D94584"/>
    <w:rsid w:val="00D94F78"/>
    <w:rsid w:val="00D95629"/>
    <w:rsid w:val="00D969AA"/>
    <w:rsid w:val="00D96A68"/>
    <w:rsid w:val="00D971B6"/>
    <w:rsid w:val="00D97452"/>
    <w:rsid w:val="00D976B2"/>
    <w:rsid w:val="00D97D11"/>
    <w:rsid w:val="00DA0279"/>
    <w:rsid w:val="00DA0F2D"/>
    <w:rsid w:val="00DA0F8D"/>
    <w:rsid w:val="00DA14D4"/>
    <w:rsid w:val="00DA1710"/>
    <w:rsid w:val="00DA1801"/>
    <w:rsid w:val="00DA1BC5"/>
    <w:rsid w:val="00DA1F4B"/>
    <w:rsid w:val="00DA3642"/>
    <w:rsid w:val="00DA3787"/>
    <w:rsid w:val="00DA3820"/>
    <w:rsid w:val="00DA40CC"/>
    <w:rsid w:val="00DA467F"/>
    <w:rsid w:val="00DA4891"/>
    <w:rsid w:val="00DA49BE"/>
    <w:rsid w:val="00DA4A86"/>
    <w:rsid w:val="00DA4BEA"/>
    <w:rsid w:val="00DA5461"/>
    <w:rsid w:val="00DA5BC7"/>
    <w:rsid w:val="00DA63A0"/>
    <w:rsid w:val="00DA6637"/>
    <w:rsid w:val="00DA6875"/>
    <w:rsid w:val="00DA693C"/>
    <w:rsid w:val="00DA69F0"/>
    <w:rsid w:val="00DA6CF8"/>
    <w:rsid w:val="00DA7111"/>
    <w:rsid w:val="00DA74DC"/>
    <w:rsid w:val="00DA75F8"/>
    <w:rsid w:val="00DA7D65"/>
    <w:rsid w:val="00DA7EDD"/>
    <w:rsid w:val="00DB12AD"/>
    <w:rsid w:val="00DB1382"/>
    <w:rsid w:val="00DB2073"/>
    <w:rsid w:val="00DB208B"/>
    <w:rsid w:val="00DB262C"/>
    <w:rsid w:val="00DB2AA9"/>
    <w:rsid w:val="00DB2EA5"/>
    <w:rsid w:val="00DB3303"/>
    <w:rsid w:val="00DB359E"/>
    <w:rsid w:val="00DB37F0"/>
    <w:rsid w:val="00DB3D3E"/>
    <w:rsid w:val="00DB4098"/>
    <w:rsid w:val="00DB4105"/>
    <w:rsid w:val="00DB43C5"/>
    <w:rsid w:val="00DB48A5"/>
    <w:rsid w:val="00DB4C8E"/>
    <w:rsid w:val="00DB51D8"/>
    <w:rsid w:val="00DB5627"/>
    <w:rsid w:val="00DB5655"/>
    <w:rsid w:val="00DB5756"/>
    <w:rsid w:val="00DB576D"/>
    <w:rsid w:val="00DB58B4"/>
    <w:rsid w:val="00DB5912"/>
    <w:rsid w:val="00DB5ACA"/>
    <w:rsid w:val="00DB5EFE"/>
    <w:rsid w:val="00DB64A4"/>
    <w:rsid w:val="00DB6800"/>
    <w:rsid w:val="00DB680F"/>
    <w:rsid w:val="00DB6A6F"/>
    <w:rsid w:val="00DB6BD5"/>
    <w:rsid w:val="00DB6EE5"/>
    <w:rsid w:val="00DB7B89"/>
    <w:rsid w:val="00DC0048"/>
    <w:rsid w:val="00DC025A"/>
    <w:rsid w:val="00DC0A75"/>
    <w:rsid w:val="00DC0AD8"/>
    <w:rsid w:val="00DC0C06"/>
    <w:rsid w:val="00DC0D41"/>
    <w:rsid w:val="00DC18FA"/>
    <w:rsid w:val="00DC2BD8"/>
    <w:rsid w:val="00DC2CFA"/>
    <w:rsid w:val="00DC2F28"/>
    <w:rsid w:val="00DC38A1"/>
    <w:rsid w:val="00DC3CBA"/>
    <w:rsid w:val="00DC46B7"/>
    <w:rsid w:val="00DC4856"/>
    <w:rsid w:val="00DC4EC6"/>
    <w:rsid w:val="00DC4F40"/>
    <w:rsid w:val="00DC4FF5"/>
    <w:rsid w:val="00DC525A"/>
    <w:rsid w:val="00DC5C98"/>
    <w:rsid w:val="00DC5E35"/>
    <w:rsid w:val="00DC612E"/>
    <w:rsid w:val="00DC6D46"/>
    <w:rsid w:val="00DC71EA"/>
    <w:rsid w:val="00DC78F6"/>
    <w:rsid w:val="00DC7C3A"/>
    <w:rsid w:val="00DD090B"/>
    <w:rsid w:val="00DD0B5A"/>
    <w:rsid w:val="00DD11D5"/>
    <w:rsid w:val="00DD15CA"/>
    <w:rsid w:val="00DD1732"/>
    <w:rsid w:val="00DD2167"/>
    <w:rsid w:val="00DD2213"/>
    <w:rsid w:val="00DD25ED"/>
    <w:rsid w:val="00DD2FC2"/>
    <w:rsid w:val="00DD3A0E"/>
    <w:rsid w:val="00DD3EAE"/>
    <w:rsid w:val="00DD44BB"/>
    <w:rsid w:val="00DD458D"/>
    <w:rsid w:val="00DD4737"/>
    <w:rsid w:val="00DD4F1E"/>
    <w:rsid w:val="00DD4FBC"/>
    <w:rsid w:val="00DD52D6"/>
    <w:rsid w:val="00DD53FA"/>
    <w:rsid w:val="00DD591B"/>
    <w:rsid w:val="00DD5F5C"/>
    <w:rsid w:val="00DD6500"/>
    <w:rsid w:val="00DD70BE"/>
    <w:rsid w:val="00DD77AC"/>
    <w:rsid w:val="00DE005C"/>
    <w:rsid w:val="00DE120F"/>
    <w:rsid w:val="00DE1BE8"/>
    <w:rsid w:val="00DE22CF"/>
    <w:rsid w:val="00DE2C38"/>
    <w:rsid w:val="00DE2F8A"/>
    <w:rsid w:val="00DE326C"/>
    <w:rsid w:val="00DE34DC"/>
    <w:rsid w:val="00DE3D8D"/>
    <w:rsid w:val="00DE44F2"/>
    <w:rsid w:val="00DE457E"/>
    <w:rsid w:val="00DE45AB"/>
    <w:rsid w:val="00DE47A4"/>
    <w:rsid w:val="00DE494A"/>
    <w:rsid w:val="00DE4FB8"/>
    <w:rsid w:val="00DE59D0"/>
    <w:rsid w:val="00DE5E50"/>
    <w:rsid w:val="00DE62A7"/>
    <w:rsid w:val="00DE6849"/>
    <w:rsid w:val="00DE68F8"/>
    <w:rsid w:val="00DE6D52"/>
    <w:rsid w:val="00DE726B"/>
    <w:rsid w:val="00DE7373"/>
    <w:rsid w:val="00DE7C06"/>
    <w:rsid w:val="00DE7C62"/>
    <w:rsid w:val="00DF09DB"/>
    <w:rsid w:val="00DF1149"/>
    <w:rsid w:val="00DF1346"/>
    <w:rsid w:val="00DF1CD2"/>
    <w:rsid w:val="00DF1DC1"/>
    <w:rsid w:val="00DF1EE1"/>
    <w:rsid w:val="00DF2318"/>
    <w:rsid w:val="00DF2798"/>
    <w:rsid w:val="00DF27B3"/>
    <w:rsid w:val="00DF29EE"/>
    <w:rsid w:val="00DF2CE3"/>
    <w:rsid w:val="00DF3742"/>
    <w:rsid w:val="00DF3DC3"/>
    <w:rsid w:val="00DF3F8A"/>
    <w:rsid w:val="00DF4843"/>
    <w:rsid w:val="00DF5169"/>
    <w:rsid w:val="00DF5542"/>
    <w:rsid w:val="00DF575B"/>
    <w:rsid w:val="00DF5953"/>
    <w:rsid w:val="00DF59BD"/>
    <w:rsid w:val="00DF68E7"/>
    <w:rsid w:val="00DF6994"/>
    <w:rsid w:val="00DF6ACC"/>
    <w:rsid w:val="00DF6B50"/>
    <w:rsid w:val="00DF6BA1"/>
    <w:rsid w:val="00DF6BF4"/>
    <w:rsid w:val="00DF795B"/>
    <w:rsid w:val="00DF7A51"/>
    <w:rsid w:val="00DF7F75"/>
    <w:rsid w:val="00E000F1"/>
    <w:rsid w:val="00E005F2"/>
    <w:rsid w:val="00E006A6"/>
    <w:rsid w:val="00E00773"/>
    <w:rsid w:val="00E00B8B"/>
    <w:rsid w:val="00E00C2C"/>
    <w:rsid w:val="00E01176"/>
    <w:rsid w:val="00E01233"/>
    <w:rsid w:val="00E012A4"/>
    <w:rsid w:val="00E019AE"/>
    <w:rsid w:val="00E03349"/>
    <w:rsid w:val="00E03B3D"/>
    <w:rsid w:val="00E03CCC"/>
    <w:rsid w:val="00E0439A"/>
    <w:rsid w:val="00E0443B"/>
    <w:rsid w:val="00E04523"/>
    <w:rsid w:val="00E046C2"/>
    <w:rsid w:val="00E048D3"/>
    <w:rsid w:val="00E049F0"/>
    <w:rsid w:val="00E04B39"/>
    <w:rsid w:val="00E05354"/>
    <w:rsid w:val="00E05991"/>
    <w:rsid w:val="00E05C26"/>
    <w:rsid w:val="00E06716"/>
    <w:rsid w:val="00E06745"/>
    <w:rsid w:val="00E068F7"/>
    <w:rsid w:val="00E06902"/>
    <w:rsid w:val="00E06E98"/>
    <w:rsid w:val="00E073E4"/>
    <w:rsid w:val="00E07519"/>
    <w:rsid w:val="00E07F62"/>
    <w:rsid w:val="00E10801"/>
    <w:rsid w:val="00E10DDB"/>
    <w:rsid w:val="00E10F5D"/>
    <w:rsid w:val="00E11394"/>
    <w:rsid w:val="00E11DA4"/>
    <w:rsid w:val="00E11F6C"/>
    <w:rsid w:val="00E1217F"/>
    <w:rsid w:val="00E128E0"/>
    <w:rsid w:val="00E13217"/>
    <w:rsid w:val="00E13693"/>
    <w:rsid w:val="00E13F0A"/>
    <w:rsid w:val="00E14FA7"/>
    <w:rsid w:val="00E1558A"/>
    <w:rsid w:val="00E15764"/>
    <w:rsid w:val="00E15A92"/>
    <w:rsid w:val="00E160AF"/>
    <w:rsid w:val="00E16998"/>
    <w:rsid w:val="00E174A1"/>
    <w:rsid w:val="00E179F3"/>
    <w:rsid w:val="00E17BFC"/>
    <w:rsid w:val="00E2120F"/>
    <w:rsid w:val="00E217A1"/>
    <w:rsid w:val="00E219EB"/>
    <w:rsid w:val="00E21A14"/>
    <w:rsid w:val="00E21BB0"/>
    <w:rsid w:val="00E21E99"/>
    <w:rsid w:val="00E2238D"/>
    <w:rsid w:val="00E227A0"/>
    <w:rsid w:val="00E22DE5"/>
    <w:rsid w:val="00E22EF3"/>
    <w:rsid w:val="00E230AB"/>
    <w:rsid w:val="00E2334B"/>
    <w:rsid w:val="00E23A5A"/>
    <w:rsid w:val="00E23D7E"/>
    <w:rsid w:val="00E240B2"/>
    <w:rsid w:val="00E24571"/>
    <w:rsid w:val="00E24D8A"/>
    <w:rsid w:val="00E25841"/>
    <w:rsid w:val="00E25860"/>
    <w:rsid w:val="00E25B70"/>
    <w:rsid w:val="00E261FA"/>
    <w:rsid w:val="00E2714A"/>
    <w:rsid w:val="00E27179"/>
    <w:rsid w:val="00E2771D"/>
    <w:rsid w:val="00E27857"/>
    <w:rsid w:val="00E27D00"/>
    <w:rsid w:val="00E27FB3"/>
    <w:rsid w:val="00E302C0"/>
    <w:rsid w:val="00E30401"/>
    <w:rsid w:val="00E30681"/>
    <w:rsid w:val="00E30BD0"/>
    <w:rsid w:val="00E314EC"/>
    <w:rsid w:val="00E317C7"/>
    <w:rsid w:val="00E31BB9"/>
    <w:rsid w:val="00E3205E"/>
    <w:rsid w:val="00E320EB"/>
    <w:rsid w:val="00E3252C"/>
    <w:rsid w:val="00E326A3"/>
    <w:rsid w:val="00E326EF"/>
    <w:rsid w:val="00E32762"/>
    <w:rsid w:val="00E334F2"/>
    <w:rsid w:val="00E33B51"/>
    <w:rsid w:val="00E33E2D"/>
    <w:rsid w:val="00E349A1"/>
    <w:rsid w:val="00E349EC"/>
    <w:rsid w:val="00E34A4A"/>
    <w:rsid w:val="00E34C72"/>
    <w:rsid w:val="00E35C77"/>
    <w:rsid w:val="00E364FE"/>
    <w:rsid w:val="00E3682B"/>
    <w:rsid w:val="00E36D96"/>
    <w:rsid w:val="00E4051A"/>
    <w:rsid w:val="00E40C8D"/>
    <w:rsid w:val="00E41938"/>
    <w:rsid w:val="00E41E41"/>
    <w:rsid w:val="00E41E91"/>
    <w:rsid w:val="00E42527"/>
    <w:rsid w:val="00E42574"/>
    <w:rsid w:val="00E428F7"/>
    <w:rsid w:val="00E42AB3"/>
    <w:rsid w:val="00E42C11"/>
    <w:rsid w:val="00E42C4C"/>
    <w:rsid w:val="00E43417"/>
    <w:rsid w:val="00E437D3"/>
    <w:rsid w:val="00E437FE"/>
    <w:rsid w:val="00E4398A"/>
    <w:rsid w:val="00E43D91"/>
    <w:rsid w:val="00E43F76"/>
    <w:rsid w:val="00E445F1"/>
    <w:rsid w:val="00E450C0"/>
    <w:rsid w:val="00E450CA"/>
    <w:rsid w:val="00E45430"/>
    <w:rsid w:val="00E455F3"/>
    <w:rsid w:val="00E4569F"/>
    <w:rsid w:val="00E45B14"/>
    <w:rsid w:val="00E45C41"/>
    <w:rsid w:val="00E4638E"/>
    <w:rsid w:val="00E47030"/>
    <w:rsid w:val="00E474A4"/>
    <w:rsid w:val="00E47502"/>
    <w:rsid w:val="00E500E0"/>
    <w:rsid w:val="00E505B5"/>
    <w:rsid w:val="00E507D2"/>
    <w:rsid w:val="00E50AD8"/>
    <w:rsid w:val="00E50BEB"/>
    <w:rsid w:val="00E50F69"/>
    <w:rsid w:val="00E5112A"/>
    <w:rsid w:val="00E518DA"/>
    <w:rsid w:val="00E51BA7"/>
    <w:rsid w:val="00E51BEF"/>
    <w:rsid w:val="00E52C5F"/>
    <w:rsid w:val="00E5343C"/>
    <w:rsid w:val="00E53BD5"/>
    <w:rsid w:val="00E53C69"/>
    <w:rsid w:val="00E544F0"/>
    <w:rsid w:val="00E548CF"/>
    <w:rsid w:val="00E54A98"/>
    <w:rsid w:val="00E5502B"/>
    <w:rsid w:val="00E550F0"/>
    <w:rsid w:val="00E554F0"/>
    <w:rsid w:val="00E5563B"/>
    <w:rsid w:val="00E5585B"/>
    <w:rsid w:val="00E55B28"/>
    <w:rsid w:val="00E55E65"/>
    <w:rsid w:val="00E55F54"/>
    <w:rsid w:val="00E56A81"/>
    <w:rsid w:val="00E56FE8"/>
    <w:rsid w:val="00E57B1E"/>
    <w:rsid w:val="00E618E2"/>
    <w:rsid w:val="00E61AB5"/>
    <w:rsid w:val="00E61C99"/>
    <w:rsid w:val="00E62974"/>
    <w:rsid w:val="00E63597"/>
    <w:rsid w:val="00E6411A"/>
    <w:rsid w:val="00E649F3"/>
    <w:rsid w:val="00E64B2E"/>
    <w:rsid w:val="00E65502"/>
    <w:rsid w:val="00E658A1"/>
    <w:rsid w:val="00E65D1C"/>
    <w:rsid w:val="00E663B5"/>
    <w:rsid w:val="00E66AFF"/>
    <w:rsid w:val="00E66E4D"/>
    <w:rsid w:val="00E66F0D"/>
    <w:rsid w:val="00E67A79"/>
    <w:rsid w:val="00E70135"/>
    <w:rsid w:val="00E70581"/>
    <w:rsid w:val="00E705AB"/>
    <w:rsid w:val="00E709C7"/>
    <w:rsid w:val="00E70BA7"/>
    <w:rsid w:val="00E70C33"/>
    <w:rsid w:val="00E70C36"/>
    <w:rsid w:val="00E70DBD"/>
    <w:rsid w:val="00E71647"/>
    <w:rsid w:val="00E7181A"/>
    <w:rsid w:val="00E71A53"/>
    <w:rsid w:val="00E71D45"/>
    <w:rsid w:val="00E72833"/>
    <w:rsid w:val="00E732F1"/>
    <w:rsid w:val="00E733C2"/>
    <w:rsid w:val="00E7386F"/>
    <w:rsid w:val="00E73C52"/>
    <w:rsid w:val="00E7403A"/>
    <w:rsid w:val="00E74A5E"/>
    <w:rsid w:val="00E753A6"/>
    <w:rsid w:val="00E7575D"/>
    <w:rsid w:val="00E7584F"/>
    <w:rsid w:val="00E75ABE"/>
    <w:rsid w:val="00E76D72"/>
    <w:rsid w:val="00E77C43"/>
    <w:rsid w:val="00E80785"/>
    <w:rsid w:val="00E81387"/>
    <w:rsid w:val="00E81450"/>
    <w:rsid w:val="00E81745"/>
    <w:rsid w:val="00E8230C"/>
    <w:rsid w:val="00E8297D"/>
    <w:rsid w:val="00E82AC8"/>
    <w:rsid w:val="00E83064"/>
    <w:rsid w:val="00E83699"/>
    <w:rsid w:val="00E83794"/>
    <w:rsid w:val="00E838E7"/>
    <w:rsid w:val="00E8395B"/>
    <w:rsid w:val="00E83E1C"/>
    <w:rsid w:val="00E849D3"/>
    <w:rsid w:val="00E850E9"/>
    <w:rsid w:val="00E8517B"/>
    <w:rsid w:val="00E8522A"/>
    <w:rsid w:val="00E8536E"/>
    <w:rsid w:val="00E85472"/>
    <w:rsid w:val="00E85815"/>
    <w:rsid w:val="00E85AD2"/>
    <w:rsid w:val="00E85AF0"/>
    <w:rsid w:val="00E85C04"/>
    <w:rsid w:val="00E85EFA"/>
    <w:rsid w:val="00E85FD2"/>
    <w:rsid w:val="00E85FE0"/>
    <w:rsid w:val="00E86042"/>
    <w:rsid w:val="00E861D0"/>
    <w:rsid w:val="00E8639E"/>
    <w:rsid w:val="00E87209"/>
    <w:rsid w:val="00E872FE"/>
    <w:rsid w:val="00E87334"/>
    <w:rsid w:val="00E873A4"/>
    <w:rsid w:val="00E879AB"/>
    <w:rsid w:val="00E87BBC"/>
    <w:rsid w:val="00E87F9B"/>
    <w:rsid w:val="00E9014E"/>
    <w:rsid w:val="00E90742"/>
    <w:rsid w:val="00E91017"/>
    <w:rsid w:val="00E9106D"/>
    <w:rsid w:val="00E910C6"/>
    <w:rsid w:val="00E91386"/>
    <w:rsid w:val="00E919EF"/>
    <w:rsid w:val="00E91D80"/>
    <w:rsid w:val="00E91E8A"/>
    <w:rsid w:val="00E92849"/>
    <w:rsid w:val="00E92B68"/>
    <w:rsid w:val="00E93773"/>
    <w:rsid w:val="00E9399A"/>
    <w:rsid w:val="00E93DE5"/>
    <w:rsid w:val="00E94B57"/>
    <w:rsid w:val="00E951D4"/>
    <w:rsid w:val="00E953DE"/>
    <w:rsid w:val="00E95966"/>
    <w:rsid w:val="00E959D7"/>
    <w:rsid w:val="00E96400"/>
    <w:rsid w:val="00E96FD1"/>
    <w:rsid w:val="00E97891"/>
    <w:rsid w:val="00E97B02"/>
    <w:rsid w:val="00EA070D"/>
    <w:rsid w:val="00EA0BE4"/>
    <w:rsid w:val="00EA1B0F"/>
    <w:rsid w:val="00EA1F5E"/>
    <w:rsid w:val="00EA2919"/>
    <w:rsid w:val="00EA29C4"/>
    <w:rsid w:val="00EA33F4"/>
    <w:rsid w:val="00EA3D99"/>
    <w:rsid w:val="00EA3F66"/>
    <w:rsid w:val="00EA4434"/>
    <w:rsid w:val="00EA455C"/>
    <w:rsid w:val="00EA4C6F"/>
    <w:rsid w:val="00EA4D46"/>
    <w:rsid w:val="00EA50E5"/>
    <w:rsid w:val="00EA51DA"/>
    <w:rsid w:val="00EA5285"/>
    <w:rsid w:val="00EA5399"/>
    <w:rsid w:val="00EA5B61"/>
    <w:rsid w:val="00EA5D92"/>
    <w:rsid w:val="00EA61CD"/>
    <w:rsid w:val="00EA782F"/>
    <w:rsid w:val="00EB0406"/>
    <w:rsid w:val="00EB047D"/>
    <w:rsid w:val="00EB0950"/>
    <w:rsid w:val="00EB0A69"/>
    <w:rsid w:val="00EB0BA7"/>
    <w:rsid w:val="00EB0F40"/>
    <w:rsid w:val="00EB13DA"/>
    <w:rsid w:val="00EB1614"/>
    <w:rsid w:val="00EB19D5"/>
    <w:rsid w:val="00EB1AF7"/>
    <w:rsid w:val="00EB2334"/>
    <w:rsid w:val="00EB2F45"/>
    <w:rsid w:val="00EB334C"/>
    <w:rsid w:val="00EB33B5"/>
    <w:rsid w:val="00EB3973"/>
    <w:rsid w:val="00EB3AAA"/>
    <w:rsid w:val="00EB3C6B"/>
    <w:rsid w:val="00EB3D2C"/>
    <w:rsid w:val="00EB4E37"/>
    <w:rsid w:val="00EB4F3F"/>
    <w:rsid w:val="00EB53D8"/>
    <w:rsid w:val="00EB5445"/>
    <w:rsid w:val="00EB55FA"/>
    <w:rsid w:val="00EB5691"/>
    <w:rsid w:val="00EB58DA"/>
    <w:rsid w:val="00EB58EB"/>
    <w:rsid w:val="00EB5A6D"/>
    <w:rsid w:val="00EB5CB7"/>
    <w:rsid w:val="00EB687E"/>
    <w:rsid w:val="00EB68A0"/>
    <w:rsid w:val="00EB6A04"/>
    <w:rsid w:val="00EB6E5C"/>
    <w:rsid w:val="00EB780E"/>
    <w:rsid w:val="00EB7AD3"/>
    <w:rsid w:val="00EB7ADE"/>
    <w:rsid w:val="00EC0AF5"/>
    <w:rsid w:val="00EC0AFA"/>
    <w:rsid w:val="00EC15CC"/>
    <w:rsid w:val="00EC1AB2"/>
    <w:rsid w:val="00EC275F"/>
    <w:rsid w:val="00EC3045"/>
    <w:rsid w:val="00EC30B5"/>
    <w:rsid w:val="00EC314C"/>
    <w:rsid w:val="00EC3448"/>
    <w:rsid w:val="00EC3722"/>
    <w:rsid w:val="00EC3CC1"/>
    <w:rsid w:val="00EC3EEE"/>
    <w:rsid w:val="00EC40DA"/>
    <w:rsid w:val="00EC5914"/>
    <w:rsid w:val="00EC5ACC"/>
    <w:rsid w:val="00EC5F6D"/>
    <w:rsid w:val="00EC6315"/>
    <w:rsid w:val="00EC66A6"/>
    <w:rsid w:val="00EC72A6"/>
    <w:rsid w:val="00ED0797"/>
    <w:rsid w:val="00ED0BE4"/>
    <w:rsid w:val="00ED0E0B"/>
    <w:rsid w:val="00ED1AE5"/>
    <w:rsid w:val="00ED1B6D"/>
    <w:rsid w:val="00ED211C"/>
    <w:rsid w:val="00ED2DED"/>
    <w:rsid w:val="00ED2E6F"/>
    <w:rsid w:val="00ED3826"/>
    <w:rsid w:val="00ED3AA2"/>
    <w:rsid w:val="00ED4BE0"/>
    <w:rsid w:val="00ED4BF1"/>
    <w:rsid w:val="00ED53AF"/>
    <w:rsid w:val="00ED62D2"/>
    <w:rsid w:val="00ED6877"/>
    <w:rsid w:val="00ED750E"/>
    <w:rsid w:val="00ED7C0A"/>
    <w:rsid w:val="00EE01D3"/>
    <w:rsid w:val="00EE0234"/>
    <w:rsid w:val="00EE0277"/>
    <w:rsid w:val="00EE0601"/>
    <w:rsid w:val="00EE06FA"/>
    <w:rsid w:val="00EE0CFE"/>
    <w:rsid w:val="00EE1484"/>
    <w:rsid w:val="00EE1BFD"/>
    <w:rsid w:val="00EE1D64"/>
    <w:rsid w:val="00EE34DE"/>
    <w:rsid w:val="00EE38B4"/>
    <w:rsid w:val="00EE3CDA"/>
    <w:rsid w:val="00EE3D21"/>
    <w:rsid w:val="00EE3EA0"/>
    <w:rsid w:val="00EE4466"/>
    <w:rsid w:val="00EE4788"/>
    <w:rsid w:val="00EE49AA"/>
    <w:rsid w:val="00EE4CD1"/>
    <w:rsid w:val="00EE4D02"/>
    <w:rsid w:val="00EE4D1A"/>
    <w:rsid w:val="00EE4EA8"/>
    <w:rsid w:val="00EE525A"/>
    <w:rsid w:val="00EE57DC"/>
    <w:rsid w:val="00EE5D6C"/>
    <w:rsid w:val="00EE5FC7"/>
    <w:rsid w:val="00EE5FE4"/>
    <w:rsid w:val="00EE60E5"/>
    <w:rsid w:val="00EE6965"/>
    <w:rsid w:val="00EE6F3F"/>
    <w:rsid w:val="00EE76A7"/>
    <w:rsid w:val="00EE76F1"/>
    <w:rsid w:val="00EE7B86"/>
    <w:rsid w:val="00EE7BCC"/>
    <w:rsid w:val="00EF0A9A"/>
    <w:rsid w:val="00EF2212"/>
    <w:rsid w:val="00EF27F3"/>
    <w:rsid w:val="00EF29EA"/>
    <w:rsid w:val="00EF368C"/>
    <w:rsid w:val="00EF39B2"/>
    <w:rsid w:val="00EF3E63"/>
    <w:rsid w:val="00EF4296"/>
    <w:rsid w:val="00EF4D8A"/>
    <w:rsid w:val="00EF52BF"/>
    <w:rsid w:val="00EF599E"/>
    <w:rsid w:val="00EF5EB7"/>
    <w:rsid w:val="00EF64AE"/>
    <w:rsid w:val="00EF65AB"/>
    <w:rsid w:val="00EF6A38"/>
    <w:rsid w:val="00EF72B2"/>
    <w:rsid w:val="00EF785F"/>
    <w:rsid w:val="00EF7A59"/>
    <w:rsid w:val="00EF7DC4"/>
    <w:rsid w:val="00F00633"/>
    <w:rsid w:val="00F010C2"/>
    <w:rsid w:val="00F01341"/>
    <w:rsid w:val="00F01EA4"/>
    <w:rsid w:val="00F025F9"/>
    <w:rsid w:val="00F02A3E"/>
    <w:rsid w:val="00F02BC5"/>
    <w:rsid w:val="00F02E19"/>
    <w:rsid w:val="00F030E5"/>
    <w:rsid w:val="00F03C06"/>
    <w:rsid w:val="00F03C1A"/>
    <w:rsid w:val="00F03C26"/>
    <w:rsid w:val="00F04146"/>
    <w:rsid w:val="00F04275"/>
    <w:rsid w:val="00F04489"/>
    <w:rsid w:val="00F046B9"/>
    <w:rsid w:val="00F04A88"/>
    <w:rsid w:val="00F05EF6"/>
    <w:rsid w:val="00F063E6"/>
    <w:rsid w:val="00F06898"/>
    <w:rsid w:val="00F06A0D"/>
    <w:rsid w:val="00F071A6"/>
    <w:rsid w:val="00F071F4"/>
    <w:rsid w:val="00F077AF"/>
    <w:rsid w:val="00F079E5"/>
    <w:rsid w:val="00F07D71"/>
    <w:rsid w:val="00F10550"/>
    <w:rsid w:val="00F10643"/>
    <w:rsid w:val="00F10DBB"/>
    <w:rsid w:val="00F1120F"/>
    <w:rsid w:val="00F112A4"/>
    <w:rsid w:val="00F11958"/>
    <w:rsid w:val="00F11CC7"/>
    <w:rsid w:val="00F11D09"/>
    <w:rsid w:val="00F1225A"/>
    <w:rsid w:val="00F125F7"/>
    <w:rsid w:val="00F12754"/>
    <w:rsid w:val="00F1313D"/>
    <w:rsid w:val="00F148D2"/>
    <w:rsid w:val="00F158C9"/>
    <w:rsid w:val="00F159BF"/>
    <w:rsid w:val="00F15C8E"/>
    <w:rsid w:val="00F162C6"/>
    <w:rsid w:val="00F16C22"/>
    <w:rsid w:val="00F16E78"/>
    <w:rsid w:val="00F17718"/>
    <w:rsid w:val="00F2028A"/>
    <w:rsid w:val="00F204E7"/>
    <w:rsid w:val="00F205D4"/>
    <w:rsid w:val="00F206DF"/>
    <w:rsid w:val="00F213D5"/>
    <w:rsid w:val="00F21A4E"/>
    <w:rsid w:val="00F21CA8"/>
    <w:rsid w:val="00F22B14"/>
    <w:rsid w:val="00F22F64"/>
    <w:rsid w:val="00F2323E"/>
    <w:rsid w:val="00F242B4"/>
    <w:rsid w:val="00F24954"/>
    <w:rsid w:val="00F249A5"/>
    <w:rsid w:val="00F24BC9"/>
    <w:rsid w:val="00F2570D"/>
    <w:rsid w:val="00F2625E"/>
    <w:rsid w:val="00F2643F"/>
    <w:rsid w:val="00F2644A"/>
    <w:rsid w:val="00F26A24"/>
    <w:rsid w:val="00F27673"/>
    <w:rsid w:val="00F276F6"/>
    <w:rsid w:val="00F278D2"/>
    <w:rsid w:val="00F279B0"/>
    <w:rsid w:val="00F303AC"/>
    <w:rsid w:val="00F306BB"/>
    <w:rsid w:val="00F307C2"/>
    <w:rsid w:val="00F30CA4"/>
    <w:rsid w:val="00F31301"/>
    <w:rsid w:val="00F313FD"/>
    <w:rsid w:val="00F31679"/>
    <w:rsid w:val="00F317B9"/>
    <w:rsid w:val="00F31988"/>
    <w:rsid w:val="00F3203A"/>
    <w:rsid w:val="00F32279"/>
    <w:rsid w:val="00F3299A"/>
    <w:rsid w:val="00F347B4"/>
    <w:rsid w:val="00F34A26"/>
    <w:rsid w:val="00F34C8E"/>
    <w:rsid w:val="00F3536C"/>
    <w:rsid w:val="00F361F3"/>
    <w:rsid w:val="00F3697A"/>
    <w:rsid w:val="00F36A9B"/>
    <w:rsid w:val="00F374B4"/>
    <w:rsid w:val="00F37E20"/>
    <w:rsid w:val="00F37F64"/>
    <w:rsid w:val="00F40948"/>
    <w:rsid w:val="00F40AE4"/>
    <w:rsid w:val="00F40D74"/>
    <w:rsid w:val="00F40E9D"/>
    <w:rsid w:val="00F41224"/>
    <w:rsid w:val="00F41281"/>
    <w:rsid w:val="00F414C5"/>
    <w:rsid w:val="00F4166B"/>
    <w:rsid w:val="00F4167F"/>
    <w:rsid w:val="00F41D1F"/>
    <w:rsid w:val="00F41D3E"/>
    <w:rsid w:val="00F41E77"/>
    <w:rsid w:val="00F420EB"/>
    <w:rsid w:val="00F426DE"/>
    <w:rsid w:val="00F42A2A"/>
    <w:rsid w:val="00F431A4"/>
    <w:rsid w:val="00F439D0"/>
    <w:rsid w:val="00F43F20"/>
    <w:rsid w:val="00F4432F"/>
    <w:rsid w:val="00F448B8"/>
    <w:rsid w:val="00F44E36"/>
    <w:rsid w:val="00F45119"/>
    <w:rsid w:val="00F47683"/>
    <w:rsid w:val="00F47A7D"/>
    <w:rsid w:val="00F47F58"/>
    <w:rsid w:val="00F5026B"/>
    <w:rsid w:val="00F50D94"/>
    <w:rsid w:val="00F50FC3"/>
    <w:rsid w:val="00F51446"/>
    <w:rsid w:val="00F5239D"/>
    <w:rsid w:val="00F52AB1"/>
    <w:rsid w:val="00F52BB7"/>
    <w:rsid w:val="00F52CBB"/>
    <w:rsid w:val="00F530C4"/>
    <w:rsid w:val="00F532C6"/>
    <w:rsid w:val="00F5350F"/>
    <w:rsid w:val="00F53566"/>
    <w:rsid w:val="00F53944"/>
    <w:rsid w:val="00F54746"/>
    <w:rsid w:val="00F5489E"/>
    <w:rsid w:val="00F5523D"/>
    <w:rsid w:val="00F552DC"/>
    <w:rsid w:val="00F555CA"/>
    <w:rsid w:val="00F55A2D"/>
    <w:rsid w:val="00F55D69"/>
    <w:rsid w:val="00F56D44"/>
    <w:rsid w:val="00F56FEA"/>
    <w:rsid w:val="00F574A4"/>
    <w:rsid w:val="00F5752D"/>
    <w:rsid w:val="00F5796C"/>
    <w:rsid w:val="00F57D99"/>
    <w:rsid w:val="00F57FEA"/>
    <w:rsid w:val="00F60241"/>
    <w:rsid w:val="00F6060A"/>
    <w:rsid w:val="00F60A89"/>
    <w:rsid w:val="00F60B12"/>
    <w:rsid w:val="00F60E1B"/>
    <w:rsid w:val="00F61055"/>
    <w:rsid w:val="00F61ECF"/>
    <w:rsid w:val="00F62666"/>
    <w:rsid w:val="00F627D7"/>
    <w:rsid w:val="00F6280F"/>
    <w:rsid w:val="00F6283F"/>
    <w:rsid w:val="00F63744"/>
    <w:rsid w:val="00F63A9C"/>
    <w:rsid w:val="00F6412D"/>
    <w:rsid w:val="00F644B3"/>
    <w:rsid w:val="00F64678"/>
    <w:rsid w:val="00F64A66"/>
    <w:rsid w:val="00F64B3D"/>
    <w:rsid w:val="00F64C55"/>
    <w:rsid w:val="00F64E4D"/>
    <w:rsid w:val="00F65C78"/>
    <w:rsid w:val="00F65D68"/>
    <w:rsid w:val="00F6646F"/>
    <w:rsid w:val="00F66D22"/>
    <w:rsid w:val="00F6704A"/>
    <w:rsid w:val="00F675C9"/>
    <w:rsid w:val="00F70625"/>
    <w:rsid w:val="00F70C13"/>
    <w:rsid w:val="00F70EED"/>
    <w:rsid w:val="00F71136"/>
    <w:rsid w:val="00F72483"/>
    <w:rsid w:val="00F7292A"/>
    <w:rsid w:val="00F7341C"/>
    <w:rsid w:val="00F736A3"/>
    <w:rsid w:val="00F738DC"/>
    <w:rsid w:val="00F739B4"/>
    <w:rsid w:val="00F73A56"/>
    <w:rsid w:val="00F74A07"/>
    <w:rsid w:val="00F74A5A"/>
    <w:rsid w:val="00F75C00"/>
    <w:rsid w:val="00F75D66"/>
    <w:rsid w:val="00F75DDF"/>
    <w:rsid w:val="00F76280"/>
    <w:rsid w:val="00F76CBE"/>
    <w:rsid w:val="00F76FD0"/>
    <w:rsid w:val="00F772E6"/>
    <w:rsid w:val="00F7799C"/>
    <w:rsid w:val="00F80157"/>
    <w:rsid w:val="00F801E6"/>
    <w:rsid w:val="00F80661"/>
    <w:rsid w:val="00F8083E"/>
    <w:rsid w:val="00F80F6B"/>
    <w:rsid w:val="00F81437"/>
    <w:rsid w:val="00F81C3C"/>
    <w:rsid w:val="00F81CA2"/>
    <w:rsid w:val="00F82676"/>
    <w:rsid w:val="00F82849"/>
    <w:rsid w:val="00F82CAD"/>
    <w:rsid w:val="00F832FD"/>
    <w:rsid w:val="00F83428"/>
    <w:rsid w:val="00F83B31"/>
    <w:rsid w:val="00F8431C"/>
    <w:rsid w:val="00F84469"/>
    <w:rsid w:val="00F84868"/>
    <w:rsid w:val="00F84F03"/>
    <w:rsid w:val="00F84F0A"/>
    <w:rsid w:val="00F84FAA"/>
    <w:rsid w:val="00F852A2"/>
    <w:rsid w:val="00F852AD"/>
    <w:rsid w:val="00F8596D"/>
    <w:rsid w:val="00F85CA5"/>
    <w:rsid w:val="00F85E7E"/>
    <w:rsid w:val="00F862DE"/>
    <w:rsid w:val="00F870D3"/>
    <w:rsid w:val="00F87177"/>
    <w:rsid w:val="00F872D8"/>
    <w:rsid w:val="00F8748E"/>
    <w:rsid w:val="00F90BF1"/>
    <w:rsid w:val="00F90DAA"/>
    <w:rsid w:val="00F916D8"/>
    <w:rsid w:val="00F91828"/>
    <w:rsid w:val="00F91CCF"/>
    <w:rsid w:val="00F91FD1"/>
    <w:rsid w:val="00F91FE4"/>
    <w:rsid w:val="00F92894"/>
    <w:rsid w:val="00F92E73"/>
    <w:rsid w:val="00F92EEF"/>
    <w:rsid w:val="00F92EF3"/>
    <w:rsid w:val="00F939ED"/>
    <w:rsid w:val="00F93B7D"/>
    <w:rsid w:val="00F93EF3"/>
    <w:rsid w:val="00F94BD5"/>
    <w:rsid w:val="00F94E9D"/>
    <w:rsid w:val="00F95244"/>
    <w:rsid w:val="00F957B5"/>
    <w:rsid w:val="00F9586F"/>
    <w:rsid w:val="00F95ACE"/>
    <w:rsid w:val="00F96266"/>
    <w:rsid w:val="00F96B7D"/>
    <w:rsid w:val="00F9740C"/>
    <w:rsid w:val="00F975EB"/>
    <w:rsid w:val="00F9788A"/>
    <w:rsid w:val="00F97C3C"/>
    <w:rsid w:val="00FA047F"/>
    <w:rsid w:val="00FA14C8"/>
    <w:rsid w:val="00FA193F"/>
    <w:rsid w:val="00FA19C1"/>
    <w:rsid w:val="00FA19EF"/>
    <w:rsid w:val="00FA1E3F"/>
    <w:rsid w:val="00FA2BA7"/>
    <w:rsid w:val="00FA3375"/>
    <w:rsid w:val="00FA3521"/>
    <w:rsid w:val="00FA3617"/>
    <w:rsid w:val="00FA3CD1"/>
    <w:rsid w:val="00FA478F"/>
    <w:rsid w:val="00FA4F6D"/>
    <w:rsid w:val="00FA510D"/>
    <w:rsid w:val="00FA52E6"/>
    <w:rsid w:val="00FA5AAE"/>
    <w:rsid w:val="00FA6405"/>
    <w:rsid w:val="00FA74A4"/>
    <w:rsid w:val="00FA7902"/>
    <w:rsid w:val="00FB1111"/>
    <w:rsid w:val="00FB1A6B"/>
    <w:rsid w:val="00FB1DA4"/>
    <w:rsid w:val="00FB2197"/>
    <w:rsid w:val="00FB277F"/>
    <w:rsid w:val="00FB2C83"/>
    <w:rsid w:val="00FB42CF"/>
    <w:rsid w:val="00FB4479"/>
    <w:rsid w:val="00FB4A69"/>
    <w:rsid w:val="00FB4CDA"/>
    <w:rsid w:val="00FB55BC"/>
    <w:rsid w:val="00FB56AC"/>
    <w:rsid w:val="00FB5733"/>
    <w:rsid w:val="00FB5877"/>
    <w:rsid w:val="00FB5A8E"/>
    <w:rsid w:val="00FB5B97"/>
    <w:rsid w:val="00FB6520"/>
    <w:rsid w:val="00FB6C2F"/>
    <w:rsid w:val="00FB6C6A"/>
    <w:rsid w:val="00FB754B"/>
    <w:rsid w:val="00FB775B"/>
    <w:rsid w:val="00FB7CF0"/>
    <w:rsid w:val="00FC0096"/>
    <w:rsid w:val="00FC10C9"/>
    <w:rsid w:val="00FC1600"/>
    <w:rsid w:val="00FC21B2"/>
    <w:rsid w:val="00FC2DF2"/>
    <w:rsid w:val="00FC338E"/>
    <w:rsid w:val="00FC33EE"/>
    <w:rsid w:val="00FC34BF"/>
    <w:rsid w:val="00FC38E7"/>
    <w:rsid w:val="00FC3C57"/>
    <w:rsid w:val="00FC3F95"/>
    <w:rsid w:val="00FC4263"/>
    <w:rsid w:val="00FC5197"/>
    <w:rsid w:val="00FC5332"/>
    <w:rsid w:val="00FC5634"/>
    <w:rsid w:val="00FC5A70"/>
    <w:rsid w:val="00FC6251"/>
    <w:rsid w:val="00FC6500"/>
    <w:rsid w:val="00FC709B"/>
    <w:rsid w:val="00FC752A"/>
    <w:rsid w:val="00FC76A3"/>
    <w:rsid w:val="00FD1A0E"/>
    <w:rsid w:val="00FD1F13"/>
    <w:rsid w:val="00FD2200"/>
    <w:rsid w:val="00FD24B5"/>
    <w:rsid w:val="00FD269C"/>
    <w:rsid w:val="00FD2A24"/>
    <w:rsid w:val="00FD3009"/>
    <w:rsid w:val="00FD30EB"/>
    <w:rsid w:val="00FD38C4"/>
    <w:rsid w:val="00FD3B03"/>
    <w:rsid w:val="00FD3D4A"/>
    <w:rsid w:val="00FD42ED"/>
    <w:rsid w:val="00FD4360"/>
    <w:rsid w:val="00FD4810"/>
    <w:rsid w:val="00FD4D00"/>
    <w:rsid w:val="00FD5FEC"/>
    <w:rsid w:val="00FD6091"/>
    <w:rsid w:val="00FD66AA"/>
    <w:rsid w:val="00FD68DC"/>
    <w:rsid w:val="00FD6EBB"/>
    <w:rsid w:val="00FD7720"/>
    <w:rsid w:val="00FD7DF1"/>
    <w:rsid w:val="00FD7F44"/>
    <w:rsid w:val="00FE039A"/>
    <w:rsid w:val="00FE0B9E"/>
    <w:rsid w:val="00FE1126"/>
    <w:rsid w:val="00FE19C5"/>
    <w:rsid w:val="00FE1A62"/>
    <w:rsid w:val="00FE1F1E"/>
    <w:rsid w:val="00FE1FD9"/>
    <w:rsid w:val="00FE2088"/>
    <w:rsid w:val="00FE2147"/>
    <w:rsid w:val="00FE4022"/>
    <w:rsid w:val="00FE4359"/>
    <w:rsid w:val="00FE4623"/>
    <w:rsid w:val="00FE46CF"/>
    <w:rsid w:val="00FE4E86"/>
    <w:rsid w:val="00FE53C8"/>
    <w:rsid w:val="00FE57CF"/>
    <w:rsid w:val="00FE58C3"/>
    <w:rsid w:val="00FE5931"/>
    <w:rsid w:val="00FE5E36"/>
    <w:rsid w:val="00FE6DA3"/>
    <w:rsid w:val="00FE710D"/>
    <w:rsid w:val="00FE7259"/>
    <w:rsid w:val="00FF0458"/>
    <w:rsid w:val="00FF0755"/>
    <w:rsid w:val="00FF0C60"/>
    <w:rsid w:val="00FF15CA"/>
    <w:rsid w:val="00FF1C81"/>
    <w:rsid w:val="00FF21D7"/>
    <w:rsid w:val="00FF23CC"/>
    <w:rsid w:val="00FF277F"/>
    <w:rsid w:val="00FF290C"/>
    <w:rsid w:val="00FF29CC"/>
    <w:rsid w:val="00FF2A7C"/>
    <w:rsid w:val="00FF34FC"/>
    <w:rsid w:val="00FF3559"/>
    <w:rsid w:val="00FF3847"/>
    <w:rsid w:val="00FF3FB7"/>
    <w:rsid w:val="00FF4118"/>
    <w:rsid w:val="00FF5074"/>
    <w:rsid w:val="00FF558A"/>
    <w:rsid w:val="00FF5F56"/>
    <w:rsid w:val="00FF70E3"/>
    <w:rsid w:val="00FF73F9"/>
    <w:rsid w:val="00FF7470"/>
    <w:rsid w:val="00FF7564"/>
    <w:rsid w:val="00FF798E"/>
    <w:rsid w:val="00FF7CC5"/>
    <w:rsid w:val="028F14E8"/>
    <w:rsid w:val="08B30225"/>
    <w:rsid w:val="08D65653"/>
    <w:rsid w:val="0F961CFD"/>
    <w:rsid w:val="11187E4F"/>
    <w:rsid w:val="14472AE6"/>
    <w:rsid w:val="174639D2"/>
    <w:rsid w:val="179E5324"/>
    <w:rsid w:val="1A3B3433"/>
    <w:rsid w:val="1B6D8B11"/>
    <w:rsid w:val="1BBEA468"/>
    <w:rsid w:val="1D2B3B89"/>
    <w:rsid w:val="1FC73335"/>
    <w:rsid w:val="20C4C474"/>
    <w:rsid w:val="22C8CDA3"/>
    <w:rsid w:val="23A481F7"/>
    <w:rsid w:val="24BFE901"/>
    <w:rsid w:val="29473E7D"/>
    <w:rsid w:val="294856C2"/>
    <w:rsid w:val="2CFE30EC"/>
    <w:rsid w:val="2D7D42F6"/>
    <w:rsid w:val="31554387"/>
    <w:rsid w:val="334C2B01"/>
    <w:rsid w:val="334CDF4A"/>
    <w:rsid w:val="34048CDF"/>
    <w:rsid w:val="349ADF0D"/>
    <w:rsid w:val="371B9582"/>
    <w:rsid w:val="3986F8DF"/>
    <w:rsid w:val="3DEC6D5C"/>
    <w:rsid w:val="4048E351"/>
    <w:rsid w:val="42B7E21D"/>
    <w:rsid w:val="42E59E7F"/>
    <w:rsid w:val="447B2EBC"/>
    <w:rsid w:val="459B1EA6"/>
    <w:rsid w:val="48066B4C"/>
    <w:rsid w:val="48AD6D47"/>
    <w:rsid w:val="49566202"/>
    <w:rsid w:val="4DDB8E02"/>
    <w:rsid w:val="4DE38CDA"/>
    <w:rsid w:val="4ECD94AF"/>
    <w:rsid w:val="505910EE"/>
    <w:rsid w:val="520621E3"/>
    <w:rsid w:val="52BB8959"/>
    <w:rsid w:val="5584EBE4"/>
    <w:rsid w:val="5674493B"/>
    <w:rsid w:val="5D1BABAD"/>
    <w:rsid w:val="5E0FC1D0"/>
    <w:rsid w:val="62672816"/>
    <w:rsid w:val="62C91013"/>
    <w:rsid w:val="6F867F5A"/>
    <w:rsid w:val="70D24FED"/>
    <w:rsid w:val="70D7E53B"/>
    <w:rsid w:val="719A05AD"/>
    <w:rsid w:val="72F3A19D"/>
    <w:rsid w:val="7330CDA2"/>
    <w:rsid w:val="75D7D746"/>
    <w:rsid w:val="7C015D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93617878-D94E-4E31-B86F-197107426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91"/>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A30A7"/>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0A7"/>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eastAsia="Times New Roman" w:hAnsi="Arial" w:cs="Times New Roman"/>
      <w:color w:val="000000"/>
      <w:sz w:val="20"/>
      <w:szCs w:val="20"/>
      <w:lang w:val="x-none" w:eastAsia="x-none"/>
    </w:rPr>
  </w:style>
  <w:style w:type="character" w:customStyle="1" w:styleId="NormalWebChar">
    <w:name w:val="Normal (Web) Char"/>
    <w:link w:val="NormalWeb"/>
    <w:rsid w:val="00000491"/>
    <w:rPr>
      <w:rFonts w:ascii="Arial" w:eastAsia="Times New Roman" w:hAnsi="Arial"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8A43CC"/>
    <w:pPr>
      <w:tabs>
        <w:tab w:val="left" w:pos="480"/>
        <w:tab w:val="right" w:leader="dot" w:pos="9350"/>
      </w:tabs>
      <w:spacing w:after="0"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162D43"/>
    <w:pPr>
      <w:tabs>
        <w:tab w:val="left" w:pos="880"/>
        <w:tab w:val="right" w:leader="dot" w:pos="9350"/>
      </w:tabs>
      <w:spacing w:before="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iPriority w:val="99"/>
    <w:unhideWhenUsed/>
    <w:qFormat/>
    <w:rsid w:val="00DA1801"/>
    <w:pPr>
      <w:spacing w:before="0" w:after="200" w:line="240" w:lineRule="auto"/>
      <w:jc w:val="center"/>
    </w:pPr>
    <w:rPr>
      <w:color w:val="000000" w:themeColor="text1"/>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Style1">
    <w:name w:val="Style1"/>
    <w:uiPriority w:val="99"/>
    <w:rsid w:val="009E6B22"/>
    <w:pPr>
      <w:numPr>
        <w:numId w:val="24"/>
      </w:numPr>
    </w:pPr>
  </w:style>
  <w:style w:type="paragraph" w:styleId="TOAHeading">
    <w:name w:val="toa heading"/>
    <w:basedOn w:val="Normal"/>
    <w:next w:val="Normal"/>
    <w:uiPriority w:val="99"/>
    <w:semiHidden/>
    <w:unhideWhenUsed/>
    <w:rsid w:val="00FC4263"/>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customStyle="1" w:styleId="TableGrid0">
    <w:name w:val="TableGrid"/>
    <w:rsid w:val="00C83878"/>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297CBF"/>
    <w:pPr>
      <w:spacing w:after="0" w:line="240" w:lineRule="auto"/>
    </w:pPr>
    <w:rPr>
      <w:rFonts w:ascii="Times New Roman" w:hAnsi="Times New Roman"/>
      <w:sz w:val="24"/>
    </w:rPr>
  </w:style>
  <w:style w:type="paragraph" w:customStyle="1" w:styleId="paragraph">
    <w:name w:val="paragraph"/>
    <w:basedOn w:val="Normal"/>
    <w:rsid w:val="001E4AE1"/>
    <w:pPr>
      <w:spacing w:before="100" w:beforeAutospacing="1" w:after="100" w:afterAutospacing="1" w:line="240" w:lineRule="auto"/>
      <w:jc w:val="left"/>
    </w:pPr>
    <w:rPr>
      <w:rFonts w:eastAsia="Times New Roman" w:cs="Times New Roman"/>
      <w:szCs w:val="24"/>
      <w:lang w:val="en-GB" w:eastAsia="en-GB"/>
    </w:rPr>
  </w:style>
  <w:style w:type="character" w:customStyle="1" w:styleId="normaltextrun">
    <w:name w:val="normaltextrun"/>
    <w:basedOn w:val="DefaultParagraphFont"/>
    <w:rsid w:val="001E4AE1"/>
  </w:style>
  <w:style w:type="character" w:customStyle="1" w:styleId="eop">
    <w:name w:val="eop"/>
    <w:basedOn w:val="DefaultParagraphFont"/>
    <w:rsid w:val="001E4AE1"/>
  </w:style>
  <w:style w:type="character" w:customStyle="1" w:styleId="superscript">
    <w:name w:val="superscript"/>
    <w:basedOn w:val="DefaultParagraphFont"/>
    <w:rsid w:val="008F7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62072179">
      <w:bodyDiv w:val="1"/>
      <w:marLeft w:val="0"/>
      <w:marRight w:val="0"/>
      <w:marTop w:val="0"/>
      <w:marBottom w:val="0"/>
      <w:divBdr>
        <w:top w:val="none" w:sz="0" w:space="0" w:color="auto"/>
        <w:left w:val="none" w:sz="0" w:space="0" w:color="auto"/>
        <w:bottom w:val="none" w:sz="0" w:space="0" w:color="auto"/>
        <w:right w:val="none" w:sz="0" w:space="0" w:color="auto"/>
      </w:divBdr>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28937677">
      <w:bodyDiv w:val="1"/>
      <w:marLeft w:val="0"/>
      <w:marRight w:val="0"/>
      <w:marTop w:val="0"/>
      <w:marBottom w:val="0"/>
      <w:divBdr>
        <w:top w:val="none" w:sz="0" w:space="0" w:color="auto"/>
        <w:left w:val="none" w:sz="0" w:space="0" w:color="auto"/>
        <w:bottom w:val="none" w:sz="0" w:space="0" w:color="auto"/>
        <w:right w:val="none" w:sz="0" w:space="0" w:color="auto"/>
      </w:divBdr>
      <w:divsChild>
        <w:div w:id="897396524">
          <w:marLeft w:val="0"/>
          <w:marRight w:val="0"/>
          <w:marTop w:val="0"/>
          <w:marBottom w:val="0"/>
          <w:divBdr>
            <w:top w:val="none" w:sz="0" w:space="0" w:color="auto"/>
            <w:left w:val="none" w:sz="0" w:space="0" w:color="auto"/>
            <w:bottom w:val="none" w:sz="0" w:space="0" w:color="auto"/>
            <w:right w:val="none" w:sz="0" w:space="0" w:color="auto"/>
          </w:divBdr>
        </w:div>
        <w:div w:id="817723528">
          <w:marLeft w:val="0"/>
          <w:marRight w:val="0"/>
          <w:marTop w:val="0"/>
          <w:marBottom w:val="0"/>
          <w:divBdr>
            <w:top w:val="none" w:sz="0" w:space="0" w:color="auto"/>
            <w:left w:val="none" w:sz="0" w:space="0" w:color="auto"/>
            <w:bottom w:val="none" w:sz="0" w:space="0" w:color="auto"/>
            <w:right w:val="none" w:sz="0" w:space="0" w:color="auto"/>
          </w:divBdr>
        </w:div>
        <w:div w:id="605507692">
          <w:marLeft w:val="0"/>
          <w:marRight w:val="0"/>
          <w:marTop w:val="0"/>
          <w:marBottom w:val="0"/>
          <w:divBdr>
            <w:top w:val="none" w:sz="0" w:space="0" w:color="auto"/>
            <w:left w:val="none" w:sz="0" w:space="0" w:color="auto"/>
            <w:bottom w:val="none" w:sz="0" w:space="0" w:color="auto"/>
            <w:right w:val="none" w:sz="0" w:space="0" w:color="auto"/>
          </w:divBdr>
        </w:div>
        <w:div w:id="1315111727">
          <w:marLeft w:val="0"/>
          <w:marRight w:val="0"/>
          <w:marTop w:val="0"/>
          <w:marBottom w:val="0"/>
          <w:divBdr>
            <w:top w:val="none" w:sz="0" w:space="0" w:color="auto"/>
            <w:left w:val="none" w:sz="0" w:space="0" w:color="auto"/>
            <w:bottom w:val="none" w:sz="0" w:space="0" w:color="auto"/>
            <w:right w:val="none" w:sz="0" w:space="0" w:color="auto"/>
          </w:divBdr>
        </w:div>
        <w:div w:id="647511677">
          <w:marLeft w:val="0"/>
          <w:marRight w:val="0"/>
          <w:marTop w:val="0"/>
          <w:marBottom w:val="0"/>
          <w:divBdr>
            <w:top w:val="none" w:sz="0" w:space="0" w:color="auto"/>
            <w:left w:val="none" w:sz="0" w:space="0" w:color="auto"/>
            <w:bottom w:val="none" w:sz="0" w:space="0" w:color="auto"/>
            <w:right w:val="none" w:sz="0" w:space="0" w:color="auto"/>
          </w:divBdr>
        </w:div>
        <w:div w:id="1801609133">
          <w:marLeft w:val="0"/>
          <w:marRight w:val="0"/>
          <w:marTop w:val="0"/>
          <w:marBottom w:val="0"/>
          <w:divBdr>
            <w:top w:val="none" w:sz="0" w:space="0" w:color="auto"/>
            <w:left w:val="none" w:sz="0" w:space="0" w:color="auto"/>
            <w:bottom w:val="none" w:sz="0" w:space="0" w:color="auto"/>
            <w:right w:val="none" w:sz="0" w:space="0" w:color="auto"/>
          </w:divBdr>
        </w:div>
        <w:div w:id="266622354">
          <w:marLeft w:val="0"/>
          <w:marRight w:val="0"/>
          <w:marTop w:val="0"/>
          <w:marBottom w:val="0"/>
          <w:divBdr>
            <w:top w:val="none" w:sz="0" w:space="0" w:color="auto"/>
            <w:left w:val="none" w:sz="0" w:space="0" w:color="auto"/>
            <w:bottom w:val="none" w:sz="0" w:space="0" w:color="auto"/>
            <w:right w:val="none" w:sz="0" w:space="0" w:color="auto"/>
          </w:divBdr>
        </w:div>
        <w:div w:id="1883512779">
          <w:marLeft w:val="0"/>
          <w:marRight w:val="0"/>
          <w:marTop w:val="0"/>
          <w:marBottom w:val="0"/>
          <w:divBdr>
            <w:top w:val="none" w:sz="0" w:space="0" w:color="auto"/>
            <w:left w:val="none" w:sz="0" w:space="0" w:color="auto"/>
            <w:bottom w:val="none" w:sz="0" w:space="0" w:color="auto"/>
            <w:right w:val="none" w:sz="0" w:space="0" w:color="auto"/>
          </w:divBdr>
        </w:div>
      </w:divsChild>
    </w:div>
    <w:div w:id="1382510064">
      <w:bodyDiv w:val="1"/>
      <w:marLeft w:val="0"/>
      <w:marRight w:val="0"/>
      <w:marTop w:val="0"/>
      <w:marBottom w:val="0"/>
      <w:divBdr>
        <w:top w:val="none" w:sz="0" w:space="0" w:color="auto"/>
        <w:left w:val="none" w:sz="0" w:space="0" w:color="auto"/>
        <w:bottom w:val="none" w:sz="0" w:space="0" w:color="auto"/>
        <w:right w:val="none" w:sz="0" w:space="0" w:color="auto"/>
      </w:divBdr>
      <w:divsChild>
        <w:div w:id="459038581">
          <w:marLeft w:val="0"/>
          <w:marRight w:val="0"/>
          <w:marTop w:val="0"/>
          <w:marBottom w:val="0"/>
          <w:divBdr>
            <w:top w:val="none" w:sz="0" w:space="0" w:color="auto"/>
            <w:left w:val="none" w:sz="0" w:space="0" w:color="auto"/>
            <w:bottom w:val="none" w:sz="0" w:space="0" w:color="auto"/>
            <w:right w:val="none" w:sz="0" w:space="0" w:color="auto"/>
          </w:divBdr>
        </w:div>
        <w:div w:id="508103323">
          <w:marLeft w:val="0"/>
          <w:marRight w:val="0"/>
          <w:marTop w:val="0"/>
          <w:marBottom w:val="0"/>
          <w:divBdr>
            <w:top w:val="none" w:sz="0" w:space="0" w:color="auto"/>
            <w:left w:val="none" w:sz="0" w:space="0" w:color="auto"/>
            <w:bottom w:val="none" w:sz="0" w:space="0" w:color="auto"/>
            <w:right w:val="none" w:sz="0" w:space="0" w:color="auto"/>
          </w:divBdr>
        </w:div>
        <w:div w:id="1950114362">
          <w:marLeft w:val="0"/>
          <w:marRight w:val="0"/>
          <w:marTop w:val="0"/>
          <w:marBottom w:val="0"/>
          <w:divBdr>
            <w:top w:val="none" w:sz="0" w:space="0" w:color="auto"/>
            <w:left w:val="none" w:sz="0" w:space="0" w:color="auto"/>
            <w:bottom w:val="none" w:sz="0" w:space="0" w:color="auto"/>
            <w:right w:val="none" w:sz="0" w:space="0" w:color="auto"/>
          </w:divBdr>
        </w:div>
        <w:div w:id="1698700285">
          <w:marLeft w:val="0"/>
          <w:marRight w:val="0"/>
          <w:marTop w:val="0"/>
          <w:marBottom w:val="0"/>
          <w:divBdr>
            <w:top w:val="none" w:sz="0" w:space="0" w:color="auto"/>
            <w:left w:val="none" w:sz="0" w:space="0" w:color="auto"/>
            <w:bottom w:val="none" w:sz="0" w:space="0" w:color="auto"/>
            <w:right w:val="none" w:sz="0" w:space="0" w:color="auto"/>
          </w:divBdr>
        </w:div>
      </w:divsChild>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761829106">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 w:id="2115125184">
      <w:bodyDiv w:val="1"/>
      <w:marLeft w:val="0"/>
      <w:marRight w:val="0"/>
      <w:marTop w:val="0"/>
      <w:marBottom w:val="0"/>
      <w:divBdr>
        <w:top w:val="none" w:sz="0" w:space="0" w:color="auto"/>
        <w:left w:val="none" w:sz="0" w:space="0" w:color="auto"/>
        <w:bottom w:val="none" w:sz="0" w:space="0" w:color="auto"/>
        <w:right w:val="none" w:sz="0" w:space="0" w:color="auto"/>
      </w:divBdr>
      <w:divsChild>
        <w:div w:id="1244678247">
          <w:marLeft w:val="0"/>
          <w:marRight w:val="0"/>
          <w:marTop w:val="0"/>
          <w:marBottom w:val="0"/>
          <w:divBdr>
            <w:top w:val="none" w:sz="0" w:space="0" w:color="auto"/>
            <w:left w:val="none" w:sz="0" w:space="0" w:color="auto"/>
            <w:bottom w:val="none" w:sz="0" w:space="0" w:color="auto"/>
            <w:right w:val="none" w:sz="0" w:space="0" w:color="auto"/>
          </w:divBdr>
        </w:div>
        <w:div w:id="666177478">
          <w:marLeft w:val="0"/>
          <w:marRight w:val="0"/>
          <w:marTop w:val="0"/>
          <w:marBottom w:val="0"/>
          <w:divBdr>
            <w:top w:val="none" w:sz="0" w:space="0" w:color="auto"/>
            <w:left w:val="none" w:sz="0" w:space="0" w:color="auto"/>
            <w:bottom w:val="none" w:sz="0" w:space="0" w:color="auto"/>
            <w:right w:val="none" w:sz="0" w:space="0" w:color="auto"/>
          </w:divBdr>
        </w:div>
        <w:div w:id="790441281">
          <w:marLeft w:val="0"/>
          <w:marRight w:val="0"/>
          <w:marTop w:val="0"/>
          <w:marBottom w:val="0"/>
          <w:divBdr>
            <w:top w:val="none" w:sz="0" w:space="0" w:color="auto"/>
            <w:left w:val="none" w:sz="0" w:space="0" w:color="auto"/>
            <w:bottom w:val="none" w:sz="0" w:space="0" w:color="auto"/>
            <w:right w:val="none" w:sz="0" w:space="0" w:color="auto"/>
          </w:divBdr>
        </w:div>
        <w:div w:id="9729101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sliit-my.sharepoint.com/personal/cdap_sliit_lk/Documents/2022%20REGULAR/01%20Topic%20Evaluation/Student%20Submissions/Proposal%20Draft/TMP-22-102/IT19069432.docx" TargetMode="External"/><Relationship Id="rId21" Type="http://schemas.openxmlformats.org/officeDocument/2006/relationships/hyperlink" Target="https://mysliit-my.sharepoint.com/personal/cdap_sliit_lk/Documents/2022%20REGULAR/01%20Topic%20Evaluation/Student%20Submissions/Proposal%20Draft/TMP-22-102/IT19069432.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hyperlink" Target="https://arxiv.org/abs/1602.04938" TargetMode="External"/><Relationship Id="rId84" Type="http://schemas.openxmlformats.org/officeDocument/2006/relationships/image" Target="media/image45.png"/><Relationship Id="rId89" Type="http://schemas.openxmlformats.org/officeDocument/2006/relationships/image" Target="media/image50.png"/><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hyperlink" Target="https://mysliit-my.sharepoint.com/personal/cdap_sliit_lk/Documents/2022%20REGULAR/01%20Topic%20Evaluation/Student%20Submissions/Proposal%20Draft/TMP-22-102/IT19069432.docx" TargetMode="External"/><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hyperlink" Target="https://arxiv.org/abs/1704.02685" TargetMode="External"/><Relationship Id="rId79" Type="http://schemas.openxmlformats.org/officeDocument/2006/relationships/image" Target="media/image40.png"/><Relationship Id="rId102"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image" Target="media/image51.png"/><Relationship Id="rId95" Type="http://schemas.openxmlformats.org/officeDocument/2006/relationships/image" Target="media/image56.png"/><Relationship Id="rId22" Type="http://schemas.openxmlformats.org/officeDocument/2006/relationships/hyperlink" Target="https://mysliit-my.sharepoint.com/personal/cdap_sliit_lk/Documents/2022%20REGULAR/01%20Topic%20Evaluation/Student%20Submissions/Proposal%20Draft/TMP-22-102/IT19069432.docx" TargetMode="External"/><Relationship Id="rId27" Type="http://schemas.openxmlformats.org/officeDocument/2006/relationships/hyperlink" Target="https://mysliit-my.sharepoint.com/personal/cdap_sliit_lk/Documents/2022%20REGULAR/01%20Topic%20Evaluation/Student%20Submissions/Proposal%20Draft/TMP-22-102/IT19069432.docx" TargetMode="External"/><Relationship Id="rId43" Type="http://schemas.openxmlformats.org/officeDocument/2006/relationships/image" Target="media/image12.png"/><Relationship Id="rId48" Type="http://schemas.openxmlformats.org/officeDocument/2006/relationships/image" Target="media/image17.png"/><Relationship Id="rId64" Type="http://schemas.openxmlformats.org/officeDocument/2006/relationships/image" Target="media/image33.png"/><Relationship Id="rId69" Type="http://schemas.openxmlformats.org/officeDocument/2006/relationships/hyperlink" Target="https://arxiv.org/abs/2101.09429" TargetMode="External"/><Relationship Id="rId80" Type="http://schemas.openxmlformats.org/officeDocument/2006/relationships/image" Target="media/image41.png"/><Relationship Id="rId85" Type="http://schemas.openxmlformats.org/officeDocument/2006/relationships/image" Target="media/image46.png"/><Relationship Id="rId12" Type="http://schemas.openxmlformats.org/officeDocument/2006/relationships/image" Target="media/image1.png"/><Relationship Id="rId17" Type="http://schemas.microsoft.com/office/2007/relationships/hdphoto" Target="media/hdphoto3.wdp"/><Relationship Id="rId33" Type="http://schemas.openxmlformats.org/officeDocument/2006/relationships/hyperlink" Target="https://mysliit-my.sharepoint.com/personal/cdap_sliit_lk/Documents/2022%20REGULAR/01%20Topic%20Evaluation/Student%20Submissions/Proposal%20Draft/TMP-22-102/IT19069432.docx" TargetMode="External"/><Relationship Id="rId38" Type="http://schemas.openxmlformats.org/officeDocument/2006/relationships/image" Target="media/image7.png"/><Relationship Id="rId59" Type="http://schemas.openxmlformats.org/officeDocument/2006/relationships/image" Target="media/image28.png"/><Relationship Id="rId103" Type="http://schemas.openxmlformats.org/officeDocument/2006/relationships/footer" Target="footer2.xml"/><Relationship Id="rId20" Type="http://schemas.openxmlformats.org/officeDocument/2006/relationships/hyperlink" Target="https://mysliit-my.sharepoint.com/personal/cdap_sliit_lk/Documents/2022%20REGULAR/01%20Topic%20Evaluation/Student%20Submissions/Proposal%20Draft/TMP-22-102/IT19069432.docx" TargetMode="Externa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hyperlink" Target="https://arxiv.org/abs/1705.07874" TargetMode="External"/><Relationship Id="rId75" Type="http://schemas.openxmlformats.org/officeDocument/2006/relationships/hyperlink" Target="https://christophm.github.io/interpretable-ml-book" TargetMode="External"/><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2.wdp"/><Relationship Id="rId23" Type="http://schemas.openxmlformats.org/officeDocument/2006/relationships/hyperlink" Target="https://mysliit-my.sharepoint.com/personal/cdap_sliit_lk/Documents/2022%20REGULAR/01%20Topic%20Evaluation/Student%20Submissions/Proposal%20Draft/TMP-22-102/IT19069432.docx" TargetMode="External"/><Relationship Id="rId28" Type="http://schemas.openxmlformats.org/officeDocument/2006/relationships/hyperlink" Target="https://mysliit-my.sharepoint.com/personal/cdap_sliit_lk/Documents/2022%20REGULAR/01%20Topic%20Evaluation/Student%20Submissions/Proposal%20Draft/TMP-22-102/IT19069432.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hyperlink" Target="https://mysliit-my.sharepoint.com/personal/cdap_sliit_lk/Documents/2022%20REGULAR/01%20Topic%20Evaluation/Student%20Submissions/Proposal%20Draft/TMP-22-102/IT19069432.docx"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hyperlink" Target="https://arxiv.org/abs/2103.12279" TargetMode="External"/><Relationship Id="rId78" Type="http://schemas.openxmlformats.org/officeDocument/2006/relationships/image" Target="media/image39.png"/><Relationship Id="rId81" Type="http://schemas.openxmlformats.org/officeDocument/2006/relationships/image" Target="media/image42.png"/><Relationship Id="rId86" Type="http://schemas.openxmlformats.org/officeDocument/2006/relationships/image" Target="media/image47.png"/><Relationship Id="rId94" Type="http://schemas.openxmlformats.org/officeDocument/2006/relationships/image" Target="media/image55.png"/><Relationship Id="rId99" Type="http://schemas.openxmlformats.org/officeDocument/2006/relationships/image" Target="media/image60.wmf"/><Relationship Id="rId101"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4.png"/><Relationship Id="rId39" Type="http://schemas.openxmlformats.org/officeDocument/2006/relationships/image" Target="media/image8.png"/><Relationship Id="rId34" Type="http://schemas.openxmlformats.org/officeDocument/2006/relationships/hyperlink" Target="https://mysliit-my.sharepoint.com/personal/cdap_sliit_lk/Documents/2022%20REGULAR/01%20Topic%20Evaluation/Student%20Submissions/Proposal%20Draft/TMP-22-102/IT19069432.docx"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youtube.com/watch?v=CY3t11vuuOM&amp;list=TLPQMjYxMjIwMjHjkkneYrcmyg&amp;index=2" TargetMode="External"/><Relationship Id="rId92"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hyperlink" Target="https://mysliit-my.sharepoint.com/personal/cdap_sliit_lk/Documents/2022%20REGULAR/01%20Topic%20Evaluation/Student%20Submissions/Proposal%20Draft/TMP-22-102/IT19069432.docx" TargetMode="External"/><Relationship Id="rId24" Type="http://schemas.openxmlformats.org/officeDocument/2006/relationships/hyperlink" Target="https://mysliit-my.sharepoint.com/personal/cdap_sliit_lk/Documents/2022%20REGULAR/01%20Topic%20Evaluation/Student%20Submissions/Proposal%20Draft/TMP-22-102/IT19069432.docx"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48.png"/><Relationship Id="rId61" Type="http://schemas.openxmlformats.org/officeDocument/2006/relationships/image" Target="media/image30.png"/><Relationship Id="rId82" Type="http://schemas.openxmlformats.org/officeDocument/2006/relationships/image" Target="media/image43.png"/><Relationship Id="rId19" Type="http://schemas.microsoft.com/office/2007/relationships/hdphoto" Target="media/hdphoto4.wdp"/><Relationship Id="rId14" Type="http://schemas.openxmlformats.org/officeDocument/2006/relationships/image" Target="media/image2.png"/><Relationship Id="rId30" Type="http://schemas.openxmlformats.org/officeDocument/2006/relationships/hyperlink" Target="https://mysliit-my.sharepoint.com/personal/cdap_sliit_lk/Documents/2022%20REGULAR/01%20Topic%20Evaluation/Student%20Submissions/Proposal%20Draft/TMP-22-102/IT19069432.docx" TargetMode="External"/><Relationship Id="rId35" Type="http://schemas.openxmlformats.org/officeDocument/2006/relationships/footer" Target="footer1.xml"/><Relationship Id="rId56" Type="http://schemas.openxmlformats.org/officeDocument/2006/relationships/image" Target="media/image25.png"/><Relationship Id="rId77" Type="http://schemas.openxmlformats.org/officeDocument/2006/relationships/image" Target="media/image38.png"/><Relationship Id="rId100" Type="http://schemas.openxmlformats.org/officeDocument/2006/relationships/image" Target="media/image6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hyperlink" Target="https://xainlp2020.github.io/xainlp" TargetMode="External"/><Relationship Id="rId93" Type="http://schemas.openxmlformats.org/officeDocument/2006/relationships/image" Target="media/image54.emf"/><Relationship Id="rId98" Type="http://schemas.openxmlformats.org/officeDocument/2006/relationships/image" Target="media/image59.wmf"/><Relationship Id="rId3" Type="http://schemas.openxmlformats.org/officeDocument/2006/relationships/customXml" Target="../customXml/item3.xml"/><Relationship Id="rId25" Type="http://schemas.openxmlformats.org/officeDocument/2006/relationships/hyperlink" Target="https://mysliit-my.sharepoint.com/personal/cdap_sliit_lk/Documents/2022%20REGULAR/01%20Topic%20Evaluation/Student%20Submissions/Proposal%20Draft/TMP-22-102/IT19069432.docx" TargetMode="External"/><Relationship Id="rId46" Type="http://schemas.openxmlformats.org/officeDocument/2006/relationships/image" Target="media/image15.png"/><Relationship Id="rId67"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40164-CA41-492D-BB53-296110A4B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7DE8A-DA72-40AA-A73D-42613EC8A855}">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3.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7</TotalTime>
  <Pages>106</Pages>
  <Words>14149</Words>
  <Characters>80655</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5</CharactersWithSpaces>
  <SharedDoc>false</SharedDoc>
  <HLinks>
    <vt:vector size="492" baseType="variant">
      <vt:variant>
        <vt:i4>65558</vt:i4>
      </vt:variant>
      <vt:variant>
        <vt:i4>651</vt:i4>
      </vt:variant>
      <vt:variant>
        <vt:i4>0</vt:i4>
      </vt:variant>
      <vt:variant>
        <vt:i4>5</vt:i4>
      </vt:variant>
      <vt:variant>
        <vt:lpwstr>https://arxiv.org/abs/1712.05181</vt:lpwstr>
      </vt:variant>
      <vt:variant>
        <vt:lpwstr/>
      </vt:variant>
      <vt:variant>
        <vt:i4>7602289</vt:i4>
      </vt:variant>
      <vt:variant>
        <vt:i4>648</vt:i4>
      </vt:variant>
      <vt:variant>
        <vt:i4>0</vt:i4>
      </vt:variant>
      <vt:variant>
        <vt:i4>5</vt:i4>
      </vt:variant>
      <vt:variant>
        <vt:lpwstr>https://christophm.github.io/interpretable-ml-book</vt:lpwstr>
      </vt:variant>
      <vt:variant>
        <vt:lpwstr/>
      </vt:variant>
      <vt:variant>
        <vt:i4>262160</vt:i4>
      </vt:variant>
      <vt:variant>
        <vt:i4>645</vt:i4>
      </vt:variant>
      <vt:variant>
        <vt:i4>0</vt:i4>
      </vt:variant>
      <vt:variant>
        <vt:i4>5</vt:i4>
      </vt:variant>
      <vt:variant>
        <vt:lpwstr>https://arxiv.org/abs/1704.02685</vt:lpwstr>
      </vt:variant>
      <vt:variant>
        <vt:lpwstr/>
      </vt:variant>
      <vt:variant>
        <vt:i4>786460</vt:i4>
      </vt:variant>
      <vt:variant>
        <vt:i4>642</vt:i4>
      </vt:variant>
      <vt:variant>
        <vt:i4>0</vt:i4>
      </vt:variant>
      <vt:variant>
        <vt:i4>5</vt:i4>
      </vt:variant>
      <vt:variant>
        <vt:lpwstr>https://arxiv.org/abs/2103.12279</vt:lpwstr>
      </vt:variant>
      <vt:variant>
        <vt:lpwstr/>
      </vt:variant>
      <vt:variant>
        <vt:i4>3407929</vt:i4>
      </vt:variant>
      <vt:variant>
        <vt:i4>639</vt:i4>
      </vt:variant>
      <vt:variant>
        <vt:i4>0</vt:i4>
      </vt:variant>
      <vt:variant>
        <vt:i4>5</vt:i4>
      </vt:variant>
      <vt:variant>
        <vt:lpwstr>https://xainlp2020.github.io/xainlp</vt:lpwstr>
      </vt:variant>
      <vt:variant>
        <vt:lpwstr/>
      </vt:variant>
      <vt:variant>
        <vt:i4>2424947</vt:i4>
      </vt:variant>
      <vt:variant>
        <vt:i4>636</vt:i4>
      </vt:variant>
      <vt:variant>
        <vt:i4>0</vt:i4>
      </vt:variant>
      <vt:variant>
        <vt:i4>5</vt:i4>
      </vt:variant>
      <vt:variant>
        <vt:lpwstr>https://www.youtube.com/watch?v=CY3t11vuuOM&amp;list=TLPQMjYxMjIwMjHjkkneYrcmyg&amp;index=2</vt:lpwstr>
      </vt:variant>
      <vt:variant>
        <vt:lpwstr/>
      </vt:variant>
      <vt:variant>
        <vt:i4>655386</vt:i4>
      </vt:variant>
      <vt:variant>
        <vt:i4>633</vt:i4>
      </vt:variant>
      <vt:variant>
        <vt:i4>0</vt:i4>
      </vt:variant>
      <vt:variant>
        <vt:i4>5</vt:i4>
      </vt:variant>
      <vt:variant>
        <vt:lpwstr>https://arxiv.org/abs/1705.07874</vt:lpwstr>
      </vt:variant>
      <vt:variant>
        <vt:lpwstr/>
      </vt:variant>
      <vt:variant>
        <vt:i4>458778</vt:i4>
      </vt:variant>
      <vt:variant>
        <vt:i4>630</vt:i4>
      </vt:variant>
      <vt:variant>
        <vt:i4>0</vt:i4>
      </vt:variant>
      <vt:variant>
        <vt:i4>5</vt:i4>
      </vt:variant>
      <vt:variant>
        <vt:lpwstr>https://arxiv.org/abs/2107.07045</vt:lpwstr>
      </vt:variant>
      <vt:variant>
        <vt:lpwstr/>
      </vt:variant>
      <vt:variant>
        <vt:i4>589842</vt:i4>
      </vt:variant>
      <vt:variant>
        <vt:i4>627</vt:i4>
      </vt:variant>
      <vt:variant>
        <vt:i4>0</vt:i4>
      </vt:variant>
      <vt:variant>
        <vt:i4>5</vt:i4>
      </vt:variant>
      <vt:variant>
        <vt:lpwstr>https://arxiv.org/abs/2101.09429</vt:lpwstr>
      </vt:variant>
      <vt:variant>
        <vt:lpwstr/>
      </vt:variant>
      <vt:variant>
        <vt:i4>131097</vt:i4>
      </vt:variant>
      <vt:variant>
        <vt:i4>624</vt:i4>
      </vt:variant>
      <vt:variant>
        <vt:i4>0</vt:i4>
      </vt:variant>
      <vt:variant>
        <vt:i4>5</vt:i4>
      </vt:variant>
      <vt:variant>
        <vt:lpwstr>https://arxiv.org/abs/2010.00711</vt:lpwstr>
      </vt:variant>
      <vt:variant>
        <vt:lpwstr/>
      </vt:variant>
      <vt:variant>
        <vt:i4>393242</vt:i4>
      </vt:variant>
      <vt:variant>
        <vt:i4>621</vt:i4>
      </vt:variant>
      <vt:variant>
        <vt:i4>0</vt:i4>
      </vt:variant>
      <vt:variant>
        <vt:i4>5</vt:i4>
      </vt:variant>
      <vt:variant>
        <vt:lpwstr>https://arxiv.org/abs/2201.06657</vt:lpwstr>
      </vt:variant>
      <vt:variant>
        <vt:lpwstr/>
      </vt:variant>
      <vt:variant>
        <vt:i4>983059</vt:i4>
      </vt:variant>
      <vt:variant>
        <vt:i4>618</vt:i4>
      </vt:variant>
      <vt:variant>
        <vt:i4>0</vt:i4>
      </vt:variant>
      <vt:variant>
        <vt:i4>5</vt:i4>
      </vt:variant>
      <vt:variant>
        <vt:lpwstr>https://arxiv.org/abs/2004.09936</vt:lpwstr>
      </vt:variant>
      <vt:variant>
        <vt:lpwstr/>
      </vt:variant>
      <vt:variant>
        <vt:i4>65565</vt:i4>
      </vt:variant>
      <vt:variant>
        <vt:i4>615</vt:i4>
      </vt:variant>
      <vt:variant>
        <vt:i4>0</vt:i4>
      </vt:variant>
      <vt:variant>
        <vt:i4>5</vt:i4>
      </vt:variant>
      <vt:variant>
        <vt:lpwstr>https://arxiv.org/abs/1602.04938</vt:lpwstr>
      </vt:variant>
      <vt:variant>
        <vt:lpwstr/>
      </vt:variant>
      <vt:variant>
        <vt:i4>1572926</vt:i4>
      </vt:variant>
      <vt:variant>
        <vt:i4>437</vt:i4>
      </vt:variant>
      <vt:variant>
        <vt:i4>0</vt:i4>
      </vt:variant>
      <vt:variant>
        <vt:i4>5</vt:i4>
      </vt:variant>
      <vt:variant>
        <vt:lpwstr/>
      </vt:variant>
      <vt:variant>
        <vt:lpwstr>_Toc95497340</vt:lpwstr>
      </vt:variant>
      <vt:variant>
        <vt:i4>5636196</vt:i4>
      </vt:variant>
      <vt:variant>
        <vt:i4>428</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855</vt:lpwstr>
      </vt:variant>
      <vt:variant>
        <vt:i4>5242978</vt:i4>
      </vt:variant>
      <vt:variant>
        <vt:i4>419</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833</vt:lpwstr>
      </vt:variant>
      <vt:variant>
        <vt:i4>6094948</vt:i4>
      </vt:variant>
      <vt:variant>
        <vt:i4>410</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51</vt:lpwstr>
      </vt:variant>
      <vt:variant>
        <vt:i4>6029412</vt:i4>
      </vt:variant>
      <vt:variant>
        <vt:i4>404</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50</vt:lpwstr>
      </vt:variant>
      <vt:variant>
        <vt:i4>5570661</vt:i4>
      </vt:variant>
      <vt:variant>
        <vt:i4>398</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9</vt:lpwstr>
      </vt:variant>
      <vt:variant>
        <vt:i4>5505125</vt:i4>
      </vt:variant>
      <vt:variant>
        <vt:i4>392</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8</vt:lpwstr>
      </vt:variant>
      <vt:variant>
        <vt:i4>5963877</vt:i4>
      </vt:variant>
      <vt:variant>
        <vt:i4>386</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7</vt:lpwstr>
      </vt:variant>
      <vt:variant>
        <vt:i4>5898341</vt:i4>
      </vt:variant>
      <vt:variant>
        <vt:i4>380</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6</vt:lpwstr>
      </vt:variant>
      <vt:variant>
        <vt:i4>5832805</vt:i4>
      </vt:variant>
      <vt:variant>
        <vt:i4>374</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5</vt:lpwstr>
      </vt:variant>
      <vt:variant>
        <vt:i4>6226018</vt:i4>
      </vt:variant>
      <vt:variant>
        <vt:i4>365</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3</vt:lpwstr>
      </vt:variant>
      <vt:variant>
        <vt:i4>6160482</vt:i4>
      </vt:variant>
      <vt:variant>
        <vt:i4>359</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2</vt:lpwstr>
      </vt:variant>
      <vt:variant>
        <vt:i4>6094946</vt:i4>
      </vt:variant>
      <vt:variant>
        <vt:i4>353</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1</vt:lpwstr>
      </vt:variant>
      <vt:variant>
        <vt:i4>6029410</vt:i4>
      </vt:variant>
      <vt:variant>
        <vt:i4>347</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0</vt:lpwstr>
      </vt:variant>
      <vt:variant>
        <vt:i4>5570659</vt:i4>
      </vt:variant>
      <vt:variant>
        <vt:i4>341</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29</vt:lpwstr>
      </vt:variant>
      <vt:variant>
        <vt:i4>5505123</vt:i4>
      </vt:variant>
      <vt:variant>
        <vt:i4>335</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28</vt:lpwstr>
      </vt:variant>
      <vt:variant>
        <vt:i4>1572915</vt:i4>
      </vt:variant>
      <vt:variant>
        <vt:i4>326</vt:i4>
      </vt:variant>
      <vt:variant>
        <vt:i4>0</vt:i4>
      </vt:variant>
      <vt:variant>
        <vt:i4>5</vt:i4>
      </vt:variant>
      <vt:variant>
        <vt:lpwstr/>
      </vt:variant>
      <vt:variant>
        <vt:lpwstr>_Toc95497390</vt:lpwstr>
      </vt:variant>
      <vt:variant>
        <vt:i4>1048638</vt:i4>
      </vt:variant>
      <vt:variant>
        <vt:i4>317</vt:i4>
      </vt:variant>
      <vt:variant>
        <vt:i4>0</vt:i4>
      </vt:variant>
      <vt:variant>
        <vt:i4>5</vt:i4>
      </vt:variant>
      <vt:variant>
        <vt:lpwstr/>
      </vt:variant>
      <vt:variant>
        <vt:lpwstr>_Toc95507153</vt:lpwstr>
      </vt:variant>
      <vt:variant>
        <vt:i4>1572923</vt:i4>
      </vt:variant>
      <vt:variant>
        <vt:i4>308</vt:i4>
      </vt:variant>
      <vt:variant>
        <vt:i4>0</vt:i4>
      </vt:variant>
      <vt:variant>
        <vt:i4>5</vt:i4>
      </vt:variant>
      <vt:variant>
        <vt:lpwstr/>
      </vt:variant>
      <vt:variant>
        <vt:lpwstr>_Toc95256966</vt:lpwstr>
      </vt:variant>
      <vt:variant>
        <vt:i4>1769531</vt:i4>
      </vt:variant>
      <vt:variant>
        <vt:i4>302</vt:i4>
      </vt:variant>
      <vt:variant>
        <vt:i4>0</vt:i4>
      </vt:variant>
      <vt:variant>
        <vt:i4>5</vt:i4>
      </vt:variant>
      <vt:variant>
        <vt:lpwstr/>
      </vt:variant>
      <vt:variant>
        <vt:lpwstr>_Toc95256965</vt:lpwstr>
      </vt:variant>
      <vt:variant>
        <vt:i4>1703995</vt:i4>
      </vt:variant>
      <vt:variant>
        <vt:i4>296</vt:i4>
      </vt:variant>
      <vt:variant>
        <vt:i4>0</vt:i4>
      </vt:variant>
      <vt:variant>
        <vt:i4>5</vt:i4>
      </vt:variant>
      <vt:variant>
        <vt:lpwstr/>
      </vt:variant>
      <vt:variant>
        <vt:lpwstr>_Toc95256964</vt:lpwstr>
      </vt:variant>
      <vt:variant>
        <vt:i4>1835064</vt:i4>
      </vt:variant>
      <vt:variant>
        <vt:i4>287</vt:i4>
      </vt:variant>
      <vt:variant>
        <vt:i4>0</vt:i4>
      </vt:variant>
      <vt:variant>
        <vt:i4>5</vt:i4>
      </vt:variant>
      <vt:variant>
        <vt:lpwstr/>
      </vt:variant>
      <vt:variant>
        <vt:lpwstr>_Toc95256952</vt:lpwstr>
      </vt:variant>
      <vt:variant>
        <vt:i4>1114163</vt:i4>
      </vt:variant>
      <vt:variant>
        <vt:i4>278</vt:i4>
      </vt:variant>
      <vt:variant>
        <vt:i4>0</vt:i4>
      </vt:variant>
      <vt:variant>
        <vt:i4>5</vt:i4>
      </vt:variant>
      <vt:variant>
        <vt:lpwstr/>
      </vt:variant>
      <vt:variant>
        <vt:lpwstr>_Toc113543515</vt:lpwstr>
      </vt:variant>
      <vt:variant>
        <vt:i4>1114163</vt:i4>
      </vt:variant>
      <vt:variant>
        <vt:i4>272</vt:i4>
      </vt:variant>
      <vt:variant>
        <vt:i4>0</vt:i4>
      </vt:variant>
      <vt:variant>
        <vt:i4>5</vt:i4>
      </vt:variant>
      <vt:variant>
        <vt:lpwstr/>
      </vt:variant>
      <vt:variant>
        <vt:lpwstr>_Toc113543514</vt:lpwstr>
      </vt:variant>
      <vt:variant>
        <vt:i4>1114163</vt:i4>
      </vt:variant>
      <vt:variant>
        <vt:i4>266</vt:i4>
      </vt:variant>
      <vt:variant>
        <vt:i4>0</vt:i4>
      </vt:variant>
      <vt:variant>
        <vt:i4>5</vt:i4>
      </vt:variant>
      <vt:variant>
        <vt:lpwstr/>
      </vt:variant>
      <vt:variant>
        <vt:lpwstr>_Toc113543513</vt:lpwstr>
      </vt:variant>
      <vt:variant>
        <vt:i4>1114163</vt:i4>
      </vt:variant>
      <vt:variant>
        <vt:i4>260</vt:i4>
      </vt:variant>
      <vt:variant>
        <vt:i4>0</vt:i4>
      </vt:variant>
      <vt:variant>
        <vt:i4>5</vt:i4>
      </vt:variant>
      <vt:variant>
        <vt:lpwstr/>
      </vt:variant>
      <vt:variant>
        <vt:lpwstr>_Toc113543512</vt:lpwstr>
      </vt:variant>
      <vt:variant>
        <vt:i4>1114163</vt:i4>
      </vt:variant>
      <vt:variant>
        <vt:i4>254</vt:i4>
      </vt:variant>
      <vt:variant>
        <vt:i4>0</vt:i4>
      </vt:variant>
      <vt:variant>
        <vt:i4>5</vt:i4>
      </vt:variant>
      <vt:variant>
        <vt:lpwstr/>
      </vt:variant>
      <vt:variant>
        <vt:lpwstr>_Toc113543511</vt:lpwstr>
      </vt:variant>
      <vt:variant>
        <vt:i4>1114163</vt:i4>
      </vt:variant>
      <vt:variant>
        <vt:i4>248</vt:i4>
      </vt:variant>
      <vt:variant>
        <vt:i4>0</vt:i4>
      </vt:variant>
      <vt:variant>
        <vt:i4>5</vt:i4>
      </vt:variant>
      <vt:variant>
        <vt:lpwstr/>
      </vt:variant>
      <vt:variant>
        <vt:lpwstr>_Toc113543510</vt:lpwstr>
      </vt:variant>
      <vt:variant>
        <vt:i4>1048627</vt:i4>
      </vt:variant>
      <vt:variant>
        <vt:i4>242</vt:i4>
      </vt:variant>
      <vt:variant>
        <vt:i4>0</vt:i4>
      </vt:variant>
      <vt:variant>
        <vt:i4>5</vt:i4>
      </vt:variant>
      <vt:variant>
        <vt:lpwstr/>
      </vt:variant>
      <vt:variant>
        <vt:lpwstr>_Toc113543509</vt:lpwstr>
      </vt:variant>
      <vt:variant>
        <vt:i4>1048627</vt:i4>
      </vt:variant>
      <vt:variant>
        <vt:i4>236</vt:i4>
      </vt:variant>
      <vt:variant>
        <vt:i4>0</vt:i4>
      </vt:variant>
      <vt:variant>
        <vt:i4>5</vt:i4>
      </vt:variant>
      <vt:variant>
        <vt:lpwstr/>
      </vt:variant>
      <vt:variant>
        <vt:lpwstr>_Toc113543508</vt:lpwstr>
      </vt:variant>
      <vt:variant>
        <vt:i4>1048627</vt:i4>
      </vt:variant>
      <vt:variant>
        <vt:i4>230</vt:i4>
      </vt:variant>
      <vt:variant>
        <vt:i4>0</vt:i4>
      </vt:variant>
      <vt:variant>
        <vt:i4>5</vt:i4>
      </vt:variant>
      <vt:variant>
        <vt:lpwstr/>
      </vt:variant>
      <vt:variant>
        <vt:lpwstr>_Toc113543507</vt:lpwstr>
      </vt:variant>
      <vt:variant>
        <vt:i4>1048627</vt:i4>
      </vt:variant>
      <vt:variant>
        <vt:i4>224</vt:i4>
      </vt:variant>
      <vt:variant>
        <vt:i4>0</vt:i4>
      </vt:variant>
      <vt:variant>
        <vt:i4>5</vt:i4>
      </vt:variant>
      <vt:variant>
        <vt:lpwstr/>
      </vt:variant>
      <vt:variant>
        <vt:lpwstr>_Toc113543506</vt:lpwstr>
      </vt:variant>
      <vt:variant>
        <vt:i4>1048627</vt:i4>
      </vt:variant>
      <vt:variant>
        <vt:i4>218</vt:i4>
      </vt:variant>
      <vt:variant>
        <vt:i4>0</vt:i4>
      </vt:variant>
      <vt:variant>
        <vt:i4>5</vt:i4>
      </vt:variant>
      <vt:variant>
        <vt:lpwstr/>
      </vt:variant>
      <vt:variant>
        <vt:lpwstr>_Toc113543505</vt:lpwstr>
      </vt:variant>
      <vt:variant>
        <vt:i4>1048627</vt:i4>
      </vt:variant>
      <vt:variant>
        <vt:i4>212</vt:i4>
      </vt:variant>
      <vt:variant>
        <vt:i4>0</vt:i4>
      </vt:variant>
      <vt:variant>
        <vt:i4>5</vt:i4>
      </vt:variant>
      <vt:variant>
        <vt:lpwstr/>
      </vt:variant>
      <vt:variant>
        <vt:lpwstr>_Toc113543504</vt:lpwstr>
      </vt:variant>
      <vt:variant>
        <vt:i4>1048627</vt:i4>
      </vt:variant>
      <vt:variant>
        <vt:i4>206</vt:i4>
      </vt:variant>
      <vt:variant>
        <vt:i4>0</vt:i4>
      </vt:variant>
      <vt:variant>
        <vt:i4>5</vt:i4>
      </vt:variant>
      <vt:variant>
        <vt:lpwstr/>
      </vt:variant>
      <vt:variant>
        <vt:lpwstr>_Toc113543503</vt:lpwstr>
      </vt:variant>
      <vt:variant>
        <vt:i4>1048627</vt:i4>
      </vt:variant>
      <vt:variant>
        <vt:i4>200</vt:i4>
      </vt:variant>
      <vt:variant>
        <vt:i4>0</vt:i4>
      </vt:variant>
      <vt:variant>
        <vt:i4>5</vt:i4>
      </vt:variant>
      <vt:variant>
        <vt:lpwstr/>
      </vt:variant>
      <vt:variant>
        <vt:lpwstr>_Toc113543502</vt:lpwstr>
      </vt:variant>
      <vt:variant>
        <vt:i4>1048627</vt:i4>
      </vt:variant>
      <vt:variant>
        <vt:i4>194</vt:i4>
      </vt:variant>
      <vt:variant>
        <vt:i4>0</vt:i4>
      </vt:variant>
      <vt:variant>
        <vt:i4>5</vt:i4>
      </vt:variant>
      <vt:variant>
        <vt:lpwstr/>
      </vt:variant>
      <vt:variant>
        <vt:lpwstr>_Toc113543501</vt:lpwstr>
      </vt:variant>
      <vt:variant>
        <vt:i4>1048627</vt:i4>
      </vt:variant>
      <vt:variant>
        <vt:i4>188</vt:i4>
      </vt:variant>
      <vt:variant>
        <vt:i4>0</vt:i4>
      </vt:variant>
      <vt:variant>
        <vt:i4>5</vt:i4>
      </vt:variant>
      <vt:variant>
        <vt:lpwstr/>
      </vt:variant>
      <vt:variant>
        <vt:lpwstr>_Toc113543500</vt:lpwstr>
      </vt:variant>
      <vt:variant>
        <vt:i4>1638450</vt:i4>
      </vt:variant>
      <vt:variant>
        <vt:i4>182</vt:i4>
      </vt:variant>
      <vt:variant>
        <vt:i4>0</vt:i4>
      </vt:variant>
      <vt:variant>
        <vt:i4>5</vt:i4>
      </vt:variant>
      <vt:variant>
        <vt:lpwstr/>
      </vt:variant>
      <vt:variant>
        <vt:lpwstr>_Toc113543499</vt:lpwstr>
      </vt:variant>
      <vt:variant>
        <vt:i4>1638450</vt:i4>
      </vt:variant>
      <vt:variant>
        <vt:i4>176</vt:i4>
      </vt:variant>
      <vt:variant>
        <vt:i4>0</vt:i4>
      </vt:variant>
      <vt:variant>
        <vt:i4>5</vt:i4>
      </vt:variant>
      <vt:variant>
        <vt:lpwstr/>
      </vt:variant>
      <vt:variant>
        <vt:lpwstr>_Toc113543498</vt:lpwstr>
      </vt:variant>
      <vt:variant>
        <vt:i4>1638450</vt:i4>
      </vt:variant>
      <vt:variant>
        <vt:i4>170</vt:i4>
      </vt:variant>
      <vt:variant>
        <vt:i4>0</vt:i4>
      </vt:variant>
      <vt:variant>
        <vt:i4>5</vt:i4>
      </vt:variant>
      <vt:variant>
        <vt:lpwstr/>
      </vt:variant>
      <vt:variant>
        <vt:lpwstr>_Toc113543497</vt:lpwstr>
      </vt:variant>
      <vt:variant>
        <vt:i4>1638450</vt:i4>
      </vt:variant>
      <vt:variant>
        <vt:i4>164</vt:i4>
      </vt:variant>
      <vt:variant>
        <vt:i4>0</vt:i4>
      </vt:variant>
      <vt:variant>
        <vt:i4>5</vt:i4>
      </vt:variant>
      <vt:variant>
        <vt:lpwstr/>
      </vt:variant>
      <vt:variant>
        <vt:lpwstr>_Toc113543496</vt:lpwstr>
      </vt:variant>
      <vt:variant>
        <vt:i4>1638450</vt:i4>
      </vt:variant>
      <vt:variant>
        <vt:i4>158</vt:i4>
      </vt:variant>
      <vt:variant>
        <vt:i4>0</vt:i4>
      </vt:variant>
      <vt:variant>
        <vt:i4>5</vt:i4>
      </vt:variant>
      <vt:variant>
        <vt:lpwstr/>
      </vt:variant>
      <vt:variant>
        <vt:lpwstr>_Toc113543495</vt:lpwstr>
      </vt:variant>
      <vt:variant>
        <vt:i4>1638450</vt:i4>
      </vt:variant>
      <vt:variant>
        <vt:i4>152</vt:i4>
      </vt:variant>
      <vt:variant>
        <vt:i4>0</vt:i4>
      </vt:variant>
      <vt:variant>
        <vt:i4>5</vt:i4>
      </vt:variant>
      <vt:variant>
        <vt:lpwstr/>
      </vt:variant>
      <vt:variant>
        <vt:lpwstr>_Toc113543494</vt:lpwstr>
      </vt:variant>
      <vt:variant>
        <vt:i4>1638450</vt:i4>
      </vt:variant>
      <vt:variant>
        <vt:i4>146</vt:i4>
      </vt:variant>
      <vt:variant>
        <vt:i4>0</vt:i4>
      </vt:variant>
      <vt:variant>
        <vt:i4>5</vt:i4>
      </vt:variant>
      <vt:variant>
        <vt:lpwstr/>
      </vt:variant>
      <vt:variant>
        <vt:lpwstr>_Toc113543493</vt:lpwstr>
      </vt:variant>
      <vt:variant>
        <vt:i4>1638450</vt:i4>
      </vt:variant>
      <vt:variant>
        <vt:i4>140</vt:i4>
      </vt:variant>
      <vt:variant>
        <vt:i4>0</vt:i4>
      </vt:variant>
      <vt:variant>
        <vt:i4>5</vt:i4>
      </vt:variant>
      <vt:variant>
        <vt:lpwstr/>
      </vt:variant>
      <vt:variant>
        <vt:lpwstr>_Toc113543492</vt:lpwstr>
      </vt:variant>
      <vt:variant>
        <vt:i4>1638450</vt:i4>
      </vt:variant>
      <vt:variant>
        <vt:i4>134</vt:i4>
      </vt:variant>
      <vt:variant>
        <vt:i4>0</vt:i4>
      </vt:variant>
      <vt:variant>
        <vt:i4>5</vt:i4>
      </vt:variant>
      <vt:variant>
        <vt:lpwstr/>
      </vt:variant>
      <vt:variant>
        <vt:lpwstr>_Toc113543491</vt:lpwstr>
      </vt:variant>
      <vt:variant>
        <vt:i4>1638450</vt:i4>
      </vt:variant>
      <vt:variant>
        <vt:i4>128</vt:i4>
      </vt:variant>
      <vt:variant>
        <vt:i4>0</vt:i4>
      </vt:variant>
      <vt:variant>
        <vt:i4>5</vt:i4>
      </vt:variant>
      <vt:variant>
        <vt:lpwstr/>
      </vt:variant>
      <vt:variant>
        <vt:lpwstr>_Toc113543490</vt:lpwstr>
      </vt:variant>
      <vt:variant>
        <vt:i4>1572914</vt:i4>
      </vt:variant>
      <vt:variant>
        <vt:i4>122</vt:i4>
      </vt:variant>
      <vt:variant>
        <vt:i4>0</vt:i4>
      </vt:variant>
      <vt:variant>
        <vt:i4>5</vt:i4>
      </vt:variant>
      <vt:variant>
        <vt:lpwstr/>
      </vt:variant>
      <vt:variant>
        <vt:lpwstr>_Toc113543489</vt:lpwstr>
      </vt:variant>
      <vt:variant>
        <vt:i4>1572914</vt:i4>
      </vt:variant>
      <vt:variant>
        <vt:i4>116</vt:i4>
      </vt:variant>
      <vt:variant>
        <vt:i4>0</vt:i4>
      </vt:variant>
      <vt:variant>
        <vt:i4>5</vt:i4>
      </vt:variant>
      <vt:variant>
        <vt:lpwstr/>
      </vt:variant>
      <vt:variant>
        <vt:lpwstr>_Toc113543488</vt:lpwstr>
      </vt:variant>
      <vt:variant>
        <vt:i4>1572914</vt:i4>
      </vt:variant>
      <vt:variant>
        <vt:i4>110</vt:i4>
      </vt:variant>
      <vt:variant>
        <vt:i4>0</vt:i4>
      </vt:variant>
      <vt:variant>
        <vt:i4>5</vt:i4>
      </vt:variant>
      <vt:variant>
        <vt:lpwstr/>
      </vt:variant>
      <vt:variant>
        <vt:lpwstr>_Toc113543487</vt:lpwstr>
      </vt:variant>
      <vt:variant>
        <vt:i4>1572914</vt:i4>
      </vt:variant>
      <vt:variant>
        <vt:i4>104</vt:i4>
      </vt:variant>
      <vt:variant>
        <vt:i4>0</vt:i4>
      </vt:variant>
      <vt:variant>
        <vt:i4>5</vt:i4>
      </vt:variant>
      <vt:variant>
        <vt:lpwstr/>
      </vt:variant>
      <vt:variant>
        <vt:lpwstr>_Toc113543486</vt:lpwstr>
      </vt:variant>
      <vt:variant>
        <vt:i4>1572914</vt:i4>
      </vt:variant>
      <vt:variant>
        <vt:i4>98</vt:i4>
      </vt:variant>
      <vt:variant>
        <vt:i4>0</vt:i4>
      </vt:variant>
      <vt:variant>
        <vt:i4>5</vt:i4>
      </vt:variant>
      <vt:variant>
        <vt:lpwstr/>
      </vt:variant>
      <vt:variant>
        <vt:lpwstr>_Toc113543485</vt:lpwstr>
      </vt:variant>
      <vt:variant>
        <vt:i4>1572914</vt:i4>
      </vt:variant>
      <vt:variant>
        <vt:i4>92</vt:i4>
      </vt:variant>
      <vt:variant>
        <vt:i4>0</vt:i4>
      </vt:variant>
      <vt:variant>
        <vt:i4>5</vt:i4>
      </vt:variant>
      <vt:variant>
        <vt:lpwstr/>
      </vt:variant>
      <vt:variant>
        <vt:lpwstr>_Toc113543484</vt:lpwstr>
      </vt:variant>
      <vt:variant>
        <vt:i4>1572914</vt:i4>
      </vt:variant>
      <vt:variant>
        <vt:i4>86</vt:i4>
      </vt:variant>
      <vt:variant>
        <vt:i4>0</vt:i4>
      </vt:variant>
      <vt:variant>
        <vt:i4>5</vt:i4>
      </vt:variant>
      <vt:variant>
        <vt:lpwstr/>
      </vt:variant>
      <vt:variant>
        <vt:lpwstr>_Toc113543483</vt:lpwstr>
      </vt:variant>
      <vt:variant>
        <vt:i4>1572914</vt:i4>
      </vt:variant>
      <vt:variant>
        <vt:i4>80</vt:i4>
      </vt:variant>
      <vt:variant>
        <vt:i4>0</vt:i4>
      </vt:variant>
      <vt:variant>
        <vt:i4>5</vt:i4>
      </vt:variant>
      <vt:variant>
        <vt:lpwstr/>
      </vt:variant>
      <vt:variant>
        <vt:lpwstr>_Toc113543482</vt:lpwstr>
      </vt:variant>
      <vt:variant>
        <vt:i4>1572914</vt:i4>
      </vt:variant>
      <vt:variant>
        <vt:i4>74</vt:i4>
      </vt:variant>
      <vt:variant>
        <vt:i4>0</vt:i4>
      </vt:variant>
      <vt:variant>
        <vt:i4>5</vt:i4>
      </vt:variant>
      <vt:variant>
        <vt:lpwstr/>
      </vt:variant>
      <vt:variant>
        <vt:lpwstr>_Toc113543481</vt:lpwstr>
      </vt:variant>
      <vt:variant>
        <vt:i4>1572914</vt:i4>
      </vt:variant>
      <vt:variant>
        <vt:i4>68</vt:i4>
      </vt:variant>
      <vt:variant>
        <vt:i4>0</vt:i4>
      </vt:variant>
      <vt:variant>
        <vt:i4>5</vt:i4>
      </vt:variant>
      <vt:variant>
        <vt:lpwstr/>
      </vt:variant>
      <vt:variant>
        <vt:lpwstr>_Toc113543480</vt:lpwstr>
      </vt:variant>
      <vt:variant>
        <vt:i4>1507378</vt:i4>
      </vt:variant>
      <vt:variant>
        <vt:i4>62</vt:i4>
      </vt:variant>
      <vt:variant>
        <vt:i4>0</vt:i4>
      </vt:variant>
      <vt:variant>
        <vt:i4>5</vt:i4>
      </vt:variant>
      <vt:variant>
        <vt:lpwstr/>
      </vt:variant>
      <vt:variant>
        <vt:lpwstr>_Toc113543479</vt:lpwstr>
      </vt:variant>
      <vt:variant>
        <vt:i4>1507378</vt:i4>
      </vt:variant>
      <vt:variant>
        <vt:i4>56</vt:i4>
      </vt:variant>
      <vt:variant>
        <vt:i4>0</vt:i4>
      </vt:variant>
      <vt:variant>
        <vt:i4>5</vt:i4>
      </vt:variant>
      <vt:variant>
        <vt:lpwstr/>
      </vt:variant>
      <vt:variant>
        <vt:lpwstr>_Toc113543478</vt:lpwstr>
      </vt:variant>
      <vt:variant>
        <vt:i4>1507378</vt:i4>
      </vt:variant>
      <vt:variant>
        <vt:i4>50</vt:i4>
      </vt:variant>
      <vt:variant>
        <vt:i4>0</vt:i4>
      </vt:variant>
      <vt:variant>
        <vt:i4>5</vt:i4>
      </vt:variant>
      <vt:variant>
        <vt:lpwstr/>
      </vt:variant>
      <vt:variant>
        <vt:lpwstr>_Toc113543477</vt:lpwstr>
      </vt:variant>
      <vt:variant>
        <vt:i4>1507378</vt:i4>
      </vt:variant>
      <vt:variant>
        <vt:i4>44</vt:i4>
      </vt:variant>
      <vt:variant>
        <vt:i4>0</vt:i4>
      </vt:variant>
      <vt:variant>
        <vt:i4>5</vt:i4>
      </vt:variant>
      <vt:variant>
        <vt:lpwstr/>
      </vt:variant>
      <vt:variant>
        <vt:lpwstr>_Toc113543476</vt:lpwstr>
      </vt:variant>
      <vt:variant>
        <vt:i4>1507378</vt:i4>
      </vt:variant>
      <vt:variant>
        <vt:i4>38</vt:i4>
      </vt:variant>
      <vt:variant>
        <vt:i4>0</vt:i4>
      </vt:variant>
      <vt:variant>
        <vt:i4>5</vt:i4>
      </vt:variant>
      <vt:variant>
        <vt:lpwstr/>
      </vt:variant>
      <vt:variant>
        <vt:lpwstr>_Toc113543475</vt:lpwstr>
      </vt:variant>
      <vt:variant>
        <vt:i4>1507378</vt:i4>
      </vt:variant>
      <vt:variant>
        <vt:i4>32</vt:i4>
      </vt:variant>
      <vt:variant>
        <vt:i4>0</vt:i4>
      </vt:variant>
      <vt:variant>
        <vt:i4>5</vt:i4>
      </vt:variant>
      <vt:variant>
        <vt:lpwstr/>
      </vt:variant>
      <vt:variant>
        <vt:lpwstr>_Toc113543474</vt:lpwstr>
      </vt:variant>
      <vt:variant>
        <vt:i4>1507378</vt:i4>
      </vt:variant>
      <vt:variant>
        <vt:i4>26</vt:i4>
      </vt:variant>
      <vt:variant>
        <vt:i4>0</vt:i4>
      </vt:variant>
      <vt:variant>
        <vt:i4>5</vt:i4>
      </vt:variant>
      <vt:variant>
        <vt:lpwstr/>
      </vt:variant>
      <vt:variant>
        <vt:lpwstr>_Toc113543473</vt:lpwstr>
      </vt:variant>
      <vt:variant>
        <vt:i4>1507378</vt:i4>
      </vt:variant>
      <vt:variant>
        <vt:i4>20</vt:i4>
      </vt:variant>
      <vt:variant>
        <vt:i4>0</vt:i4>
      </vt:variant>
      <vt:variant>
        <vt:i4>5</vt:i4>
      </vt:variant>
      <vt:variant>
        <vt:lpwstr/>
      </vt:variant>
      <vt:variant>
        <vt:lpwstr>_Toc113543472</vt:lpwstr>
      </vt:variant>
      <vt:variant>
        <vt:i4>1507378</vt:i4>
      </vt:variant>
      <vt:variant>
        <vt:i4>14</vt:i4>
      </vt:variant>
      <vt:variant>
        <vt:i4>0</vt:i4>
      </vt:variant>
      <vt:variant>
        <vt:i4>5</vt:i4>
      </vt:variant>
      <vt:variant>
        <vt:lpwstr/>
      </vt:variant>
      <vt:variant>
        <vt:lpwstr>_Toc113543471</vt:lpwstr>
      </vt:variant>
      <vt:variant>
        <vt:i4>1507378</vt:i4>
      </vt:variant>
      <vt:variant>
        <vt:i4>8</vt:i4>
      </vt:variant>
      <vt:variant>
        <vt:i4>0</vt:i4>
      </vt:variant>
      <vt:variant>
        <vt:i4>5</vt:i4>
      </vt:variant>
      <vt:variant>
        <vt:lpwstr/>
      </vt:variant>
      <vt:variant>
        <vt:lpwstr>_Toc113543470</vt:lpwstr>
      </vt:variant>
      <vt:variant>
        <vt:i4>1441842</vt:i4>
      </vt:variant>
      <vt:variant>
        <vt:i4>2</vt:i4>
      </vt:variant>
      <vt:variant>
        <vt:i4>0</vt:i4>
      </vt:variant>
      <vt:variant>
        <vt:i4>5</vt:i4>
      </vt:variant>
      <vt:variant>
        <vt:lpwstr/>
      </vt:variant>
      <vt:variant>
        <vt:lpwstr>_Toc1135434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Shamikh Hameed</cp:lastModifiedBy>
  <cp:revision>1237</cp:revision>
  <cp:lastPrinted>2020-10-23T16:25:00Z</cp:lastPrinted>
  <dcterms:created xsi:type="dcterms:W3CDTF">2022-02-11T02:31:00Z</dcterms:created>
  <dcterms:modified xsi:type="dcterms:W3CDTF">2022-10-2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